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drawings/drawing7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18257B" w:rsidRPr="000D4ED0" w:rsidRDefault="009B0349">
      <w:pPr>
        <w:rPr>
          <w:rFonts w:cs="Times New Roman"/>
          <w:b/>
          <w:lang w:val="en-GB"/>
        </w:rPr>
      </w:pPr>
      <w:r>
        <w:rPr>
          <w:rFonts w:cs="Times New Roman"/>
          <w:b/>
          <w:lang w:val="en-GB"/>
        </w:rPr>
        <w:fldChar w:fldCharType="begin"/>
      </w:r>
      <w:r>
        <w:rPr>
          <w:rFonts w:cs="Times New Roman"/>
          <w:b/>
          <w:lang w:val="en-GB"/>
        </w:rPr>
        <w:instrText xml:space="preserve"> HYPERLINK "http://www.elsevier.com/journals/food-chemistry/0308-8146/guide-for-authors" \l "87000" </w:instrText>
      </w:r>
      <w:r>
        <w:rPr>
          <w:rFonts w:cs="Times New Roman"/>
          <w:b/>
          <w:lang w:val="en-GB"/>
        </w:rPr>
        <w:fldChar w:fldCharType="separate"/>
      </w:r>
      <w:r w:rsidR="00AA2345" w:rsidRPr="000D4ED0">
        <w:rPr>
          <w:rFonts w:cs="Times New Roman"/>
          <w:b/>
          <w:lang w:val="en-GB"/>
        </w:rPr>
        <w:t>Supplementary Material</w:t>
      </w:r>
      <w:r>
        <w:rPr>
          <w:rFonts w:cs="Times New Roman"/>
          <w:b/>
          <w:lang w:val="en-GB"/>
        </w:rPr>
        <w:fldChar w:fldCharType="end"/>
      </w:r>
      <w:r w:rsidR="00AA2345" w:rsidRPr="000D4ED0">
        <w:rPr>
          <w:rFonts w:cs="Times New Roman"/>
          <w:b/>
          <w:lang w:val="en-GB"/>
        </w:rPr>
        <w:t>s</w:t>
      </w:r>
    </w:p>
    <w:p w:rsidR="00AA2345" w:rsidRPr="000D4ED0" w:rsidRDefault="00AA2345">
      <w:pPr>
        <w:rPr>
          <w:lang w:val="en-GB"/>
        </w:rPr>
      </w:pPr>
    </w:p>
    <w:p w:rsidR="00AA2345" w:rsidRPr="000D4ED0" w:rsidRDefault="00AA2345" w:rsidP="00AA2345">
      <w:pPr>
        <w:rPr>
          <w:rFonts w:cs="Times New Roman"/>
          <w:b/>
          <w:lang w:val="en-GB"/>
        </w:rPr>
      </w:pPr>
      <w:r w:rsidRPr="000D4ED0">
        <w:rPr>
          <w:rFonts w:cs="Times New Roman"/>
          <w:b/>
          <w:lang w:val="en-GB"/>
        </w:rPr>
        <w:t xml:space="preserve">Combined analysis of near-infrared spectra, </w:t>
      </w:r>
      <w:r w:rsidRPr="000D4ED0">
        <w:rPr>
          <w:rFonts w:cs="Times New Roman"/>
          <w:b/>
          <w:noProof/>
          <w:lang w:val="en-GB"/>
        </w:rPr>
        <w:t>colour</w:t>
      </w:r>
      <w:r w:rsidR="00C820D5">
        <w:rPr>
          <w:rFonts w:cs="Times New Roman"/>
          <w:b/>
          <w:lang w:val="en-GB"/>
        </w:rPr>
        <w:t xml:space="preserve">, </w:t>
      </w:r>
      <w:r w:rsidRPr="000D4ED0">
        <w:rPr>
          <w:rFonts w:cs="Times New Roman"/>
          <w:b/>
          <w:lang w:val="en-GB"/>
        </w:rPr>
        <w:t xml:space="preserve">and physicochemical information of brown </w:t>
      </w:r>
      <w:r w:rsidRPr="000D4ED0">
        <w:rPr>
          <w:rFonts w:cs="Times New Roman"/>
          <w:b/>
          <w:noProof/>
          <w:lang w:val="en-GB"/>
        </w:rPr>
        <w:t>rice to develop accurate calibration models for determining amylose</w:t>
      </w:r>
      <w:r w:rsidRPr="000D4ED0">
        <w:rPr>
          <w:rFonts w:cs="Times New Roman"/>
          <w:b/>
          <w:lang w:val="en-GB"/>
        </w:rPr>
        <w:t xml:space="preserve"> content</w:t>
      </w:r>
    </w:p>
    <w:p w:rsidR="00AA2345" w:rsidRPr="000D4ED0" w:rsidRDefault="00AA2345" w:rsidP="00AA2345">
      <w:pPr>
        <w:rPr>
          <w:rFonts w:cs="Times New Roman"/>
          <w:b/>
          <w:lang w:val="en-GB"/>
        </w:rPr>
      </w:pPr>
    </w:p>
    <w:p w:rsidR="00AA2345" w:rsidRPr="000D4ED0" w:rsidRDefault="00AA2345" w:rsidP="00AA2345">
      <w:pPr>
        <w:rPr>
          <w:lang w:val="en-GB"/>
        </w:rPr>
      </w:pPr>
      <w:r w:rsidRPr="000D4ED0">
        <w:rPr>
          <w:lang w:val="en-GB"/>
        </w:rPr>
        <w:t xml:space="preserve">Edenio OLIVARES DÍAZ*, Shuso KAWAMURA, </w:t>
      </w:r>
      <w:r w:rsidR="006B4ABE" w:rsidRPr="000D4ED0">
        <w:rPr>
          <w:lang w:val="en-GB"/>
        </w:rPr>
        <w:t>Mizuki KATO</w:t>
      </w:r>
      <w:r w:rsidRPr="000D4ED0">
        <w:rPr>
          <w:lang w:val="en-GB"/>
        </w:rPr>
        <w:t>, Miki MATSUO, and Shigenobu KOSEKI</w:t>
      </w:r>
    </w:p>
    <w:p w:rsidR="00AA2345" w:rsidRPr="000D4ED0" w:rsidRDefault="00AA2345" w:rsidP="00AA2345">
      <w:pPr>
        <w:rPr>
          <w:lang w:val="en-GB"/>
        </w:rPr>
      </w:pPr>
    </w:p>
    <w:p w:rsidR="00AA2345" w:rsidRPr="000D4ED0" w:rsidRDefault="00AA2345" w:rsidP="00AA2345">
      <w:pPr>
        <w:rPr>
          <w:lang w:val="en-GB"/>
        </w:rPr>
      </w:pPr>
      <w:r w:rsidRPr="000D4ED0">
        <w:rPr>
          <w:lang w:val="en-GB"/>
        </w:rPr>
        <w:t>Graduate School of Agricultural Science, Hokkaido University,</w:t>
      </w:r>
    </w:p>
    <w:p w:rsidR="00AA2345" w:rsidRPr="00EB3086" w:rsidRDefault="00AA2345" w:rsidP="00AA2345">
      <w:pPr>
        <w:rPr>
          <w:lang w:val="es-ES_tradnl"/>
        </w:rPr>
      </w:pPr>
      <w:r w:rsidRPr="00EB3086">
        <w:rPr>
          <w:lang w:val="es-ES_tradnl"/>
        </w:rPr>
        <w:t xml:space="preserve">Kita-9 Nishi-9 </w:t>
      </w:r>
      <w:r w:rsidRPr="00EB3086">
        <w:rPr>
          <w:noProof/>
          <w:lang w:val="es-ES_tradnl"/>
        </w:rPr>
        <w:t>Kita-Ku</w:t>
      </w:r>
      <w:r w:rsidRPr="00EB3086">
        <w:rPr>
          <w:lang w:val="es-ES_tradnl"/>
        </w:rPr>
        <w:t>, Sapporo 060-8589, Japan</w:t>
      </w:r>
    </w:p>
    <w:p w:rsidR="00AA2345" w:rsidRPr="00EB3086" w:rsidRDefault="00AA2345" w:rsidP="00AA2345">
      <w:pPr>
        <w:rPr>
          <w:lang w:val="es-ES_tradnl"/>
        </w:rPr>
      </w:pPr>
    </w:p>
    <w:p w:rsidR="00AA2345" w:rsidRPr="000D4ED0" w:rsidRDefault="00AA2345" w:rsidP="00CD3EDD">
      <w:pPr>
        <w:rPr>
          <w:rStyle w:val="a3"/>
          <w:lang w:val="en-GB"/>
        </w:rPr>
      </w:pPr>
      <w:r w:rsidRPr="000D4ED0">
        <w:rPr>
          <w:vertAlign w:val="superscript"/>
          <w:lang w:val="en-GB"/>
        </w:rPr>
        <w:t>*</w:t>
      </w:r>
      <w:r w:rsidRPr="000D4ED0">
        <w:rPr>
          <w:lang w:val="en-GB"/>
        </w:rPr>
        <w:t>Corresponding Author: Tel.&amp; Fax: +81-011-706-2558</w:t>
      </w:r>
      <w:r w:rsidRPr="000D4ED0">
        <w:rPr>
          <w:lang w:val="en-GB"/>
        </w:rPr>
        <w:cr/>
        <w:t xml:space="preserve">E-mail: </w:t>
      </w:r>
      <w:hyperlink r:id="rId7" w:history="1">
        <w:r w:rsidRPr="000D4ED0">
          <w:rPr>
            <w:rStyle w:val="a3"/>
            <w:lang w:val="en-GB"/>
          </w:rPr>
          <w:t>edenio@bpe.agr.hokudai.ac.jp</w:t>
        </w:r>
      </w:hyperlink>
      <w:r w:rsidR="00CD3EDD" w:rsidRPr="000D4ED0">
        <w:rPr>
          <w:rStyle w:val="a3"/>
          <w:color w:val="auto"/>
          <w:u w:val="none"/>
          <w:lang w:val="en-GB"/>
        </w:rPr>
        <w:t xml:space="preserve">, </w:t>
      </w:r>
      <w:r w:rsidRPr="000D4ED0">
        <w:rPr>
          <w:rStyle w:val="a3"/>
          <w:color w:val="auto"/>
          <w:u w:val="none"/>
          <w:lang w:val="en-GB"/>
        </w:rPr>
        <w:t xml:space="preserve"> </w:t>
      </w:r>
      <w:hyperlink r:id="rId8" w:history="1">
        <w:r w:rsidRPr="000D4ED0">
          <w:rPr>
            <w:rStyle w:val="a3"/>
            <w:lang w:val="en-GB"/>
          </w:rPr>
          <w:t>edeniood@gmail.com</w:t>
        </w:r>
      </w:hyperlink>
      <w:r w:rsidRPr="000D4ED0">
        <w:rPr>
          <w:rStyle w:val="a3"/>
          <w:lang w:val="en-GB"/>
        </w:rPr>
        <w:t xml:space="preserve"> </w:t>
      </w:r>
    </w:p>
    <w:p w:rsidR="009D09C7" w:rsidRPr="000D4ED0" w:rsidRDefault="009D09C7">
      <w:pPr>
        <w:rPr>
          <w:lang w:val="en-GB"/>
        </w:rPr>
        <w:sectPr w:rsidR="009D09C7" w:rsidRPr="000D4ED0" w:rsidSect="004C1BFB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E005E2" w:rsidRDefault="00C30498" w:rsidP="00C30498">
      <w:pPr>
        <w:rPr>
          <w:rFonts w:cs="Times New Roman"/>
        </w:rPr>
      </w:pPr>
      <w:bookmarkStart w:id="1" w:name="_Hlk533777503"/>
      <w:r w:rsidRPr="006D7477">
        <w:rPr>
          <w:rFonts w:cs="Times New Roman"/>
        </w:rPr>
        <w:lastRenderedPageBreak/>
        <w:t>Table</w:t>
      </w:r>
      <w:r>
        <w:rPr>
          <w:rFonts w:cs="Times New Roman"/>
        </w:rPr>
        <w:t xml:space="preserve"> S1. </w:t>
      </w:r>
      <w:r w:rsidR="004013DA">
        <w:rPr>
          <w:rFonts w:cs="Times New Roman"/>
        </w:rPr>
        <w:t>Summary of</w:t>
      </w:r>
      <w:r>
        <w:rPr>
          <w:rFonts w:cs="Times New Roman"/>
        </w:rPr>
        <w:t xml:space="preserve"> number of </w:t>
      </w:r>
      <w:r w:rsidRPr="00C47C27">
        <w:rPr>
          <w:rFonts w:cs="Times New Roman"/>
        </w:rPr>
        <w:t xml:space="preserve">samples collected per </w:t>
      </w:r>
      <w:r>
        <w:rPr>
          <w:rFonts w:cs="Times New Roman"/>
        </w:rPr>
        <w:t xml:space="preserve">variety </w:t>
      </w:r>
      <w:r w:rsidR="004013DA">
        <w:rPr>
          <w:rFonts w:cs="Times New Roman"/>
        </w:rPr>
        <w:t>and</w:t>
      </w:r>
      <w:r>
        <w:rPr>
          <w:rFonts w:cs="Times New Roman"/>
        </w:rPr>
        <w:t xml:space="preserve"> </w:t>
      </w:r>
      <w:r w:rsidRPr="00C47C27">
        <w:rPr>
          <w:rFonts w:cs="Times New Roman"/>
        </w:rPr>
        <w:t>year of production</w:t>
      </w:r>
      <w:r w:rsidR="004013DA">
        <w:rPr>
          <w:rFonts w:cs="Times New Roman"/>
        </w:rPr>
        <w:t>.</w:t>
      </w:r>
    </w:p>
    <w:tbl>
      <w:tblPr>
        <w:tblStyle w:val="a8"/>
        <w:tblW w:w="12028" w:type="dxa"/>
        <w:jc w:val="center"/>
        <w:tblLook w:val="04A0" w:firstRow="1" w:lastRow="0" w:firstColumn="1" w:lastColumn="0" w:noHBand="0" w:noVBand="1"/>
      </w:tblPr>
      <w:tblGrid>
        <w:gridCol w:w="1284"/>
        <w:gridCol w:w="1295"/>
        <w:gridCol w:w="284"/>
        <w:gridCol w:w="720"/>
        <w:gridCol w:w="713"/>
        <w:gridCol w:w="713"/>
        <w:gridCol w:w="713"/>
        <w:gridCol w:w="713"/>
        <w:gridCol w:w="715"/>
        <w:gridCol w:w="715"/>
        <w:gridCol w:w="713"/>
        <w:gridCol w:w="285"/>
        <w:gridCol w:w="792"/>
        <w:gridCol w:w="792"/>
        <w:gridCol w:w="285"/>
        <w:gridCol w:w="1296"/>
      </w:tblGrid>
      <w:tr w:rsidR="00C30498" w:rsidRPr="000B3632" w:rsidTr="0028121C">
        <w:trPr>
          <w:trHeight w:val="576"/>
          <w:jc w:val="center"/>
        </w:trPr>
        <w:tc>
          <w:tcPr>
            <w:tcW w:w="1284" w:type="dxa"/>
            <w:vMerge w:val="restart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Sample</w:t>
            </w:r>
          </w:p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set</w:t>
            </w:r>
          </w:p>
        </w:tc>
        <w:tc>
          <w:tcPr>
            <w:tcW w:w="1295" w:type="dxa"/>
            <w:vMerge w:val="restart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Year of production</w:t>
            </w:r>
          </w:p>
        </w:tc>
        <w:tc>
          <w:tcPr>
            <w:tcW w:w="284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5715" w:type="dxa"/>
            <w:gridSpan w:val="8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Default="00C30498" w:rsidP="009B0349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Ordinary amylose</w:t>
            </w:r>
          </w:p>
          <w:p w:rsidR="00C30498" w:rsidRPr="000B3632" w:rsidRDefault="00C30498" w:rsidP="009B0349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riety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9B0349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584" w:type="dxa"/>
            <w:gridSpan w:val="2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9B0349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Low</w:t>
            </w:r>
            <w:r>
              <w:rPr>
                <w:rFonts w:cs="Times New Roman"/>
                <w:szCs w:val="24"/>
              </w:rPr>
              <w:t xml:space="preserve"> amylose variety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vMerge w:val="restart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Total</w:t>
            </w:r>
            <w:r>
              <w:rPr>
                <w:rFonts w:cs="Times New Roman"/>
                <w:szCs w:val="24"/>
              </w:rPr>
              <w:t xml:space="preserve"> within year of production</w:t>
            </w:r>
          </w:p>
        </w:tc>
      </w:tr>
      <w:tr w:rsidR="00C30498" w:rsidRPr="000B3632" w:rsidTr="0028121C">
        <w:trPr>
          <w:trHeight w:val="1493"/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84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Daichinohoshi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Fukkurinko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Hoshimaru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Hoshinoyume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Kitakurin</w:t>
            </w:r>
          </w:p>
        </w:tc>
        <w:tc>
          <w:tcPr>
            <w:tcW w:w="71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Kirara-397</w:t>
            </w:r>
          </w:p>
        </w:tc>
        <w:tc>
          <w:tcPr>
            <w:tcW w:w="71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Nanatsuboshi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Sorayuki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Oborozuki</w:t>
            </w:r>
          </w:p>
        </w:tc>
        <w:tc>
          <w:tcPr>
            <w:tcW w:w="792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textDirection w:val="btLr"/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i/>
                <w:szCs w:val="24"/>
                <w:lang w:val="en-GB"/>
              </w:rPr>
            </w:pPr>
            <w:r w:rsidRPr="000B3632">
              <w:rPr>
                <w:rFonts w:cs="Times New Roman"/>
                <w:i/>
                <w:szCs w:val="24"/>
                <w:lang w:val="en-GB"/>
              </w:rPr>
              <w:t>Yumepirika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 w:val="restart"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l</w:t>
            </w:r>
          </w:p>
        </w:tc>
        <w:tc>
          <w:tcPr>
            <w:tcW w:w="1295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09</w:t>
            </w:r>
          </w:p>
        </w:tc>
        <w:tc>
          <w:tcPr>
            <w:tcW w:w="284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92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4</w:t>
            </w:r>
          </w:p>
        </w:tc>
        <w:tc>
          <w:tcPr>
            <w:tcW w:w="285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5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0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8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0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5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9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2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36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1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0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8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5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8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2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10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2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4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2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3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9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3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8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7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4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99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4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9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8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2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03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vMerge/>
            <w:tcBorders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5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0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7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8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8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2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1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3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12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Cal / Val</w:t>
            </w:r>
          </w:p>
        </w:tc>
        <w:tc>
          <w:tcPr>
            <w:tcW w:w="1295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6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3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</w:t>
            </w:r>
          </w:p>
        </w:tc>
        <w:tc>
          <w:tcPr>
            <w:tcW w:w="715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6</w:t>
            </w:r>
          </w:p>
        </w:tc>
        <w:tc>
          <w:tcPr>
            <w:tcW w:w="715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9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285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792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2</w:t>
            </w:r>
          </w:p>
        </w:tc>
        <w:tc>
          <w:tcPr>
            <w:tcW w:w="285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2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01</w:t>
            </w:r>
          </w:p>
        </w:tc>
      </w:tr>
      <w:tr w:rsidR="00C30498" w:rsidRPr="000B3632" w:rsidTr="0028121C">
        <w:trPr>
          <w:jc w:val="center"/>
        </w:trPr>
        <w:tc>
          <w:tcPr>
            <w:tcW w:w="1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Val</w:t>
            </w:r>
          </w:p>
        </w:tc>
        <w:tc>
          <w:tcPr>
            <w:tcW w:w="129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2017</w:t>
            </w:r>
          </w:p>
        </w:tc>
        <w:tc>
          <w:tcPr>
            <w:tcW w:w="284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0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-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</w:t>
            </w:r>
          </w:p>
        </w:tc>
        <w:tc>
          <w:tcPr>
            <w:tcW w:w="71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4</w:t>
            </w:r>
          </w:p>
        </w:tc>
        <w:tc>
          <w:tcPr>
            <w:tcW w:w="713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</w:t>
            </w:r>
          </w:p>
        </w:tc>
        <w:tc>
          <w:tcPr>
            <w:tcW w:w="792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2</w:t>
            </w:r>
          </w:p>
        </w:tc>
        <w:tc>
          <w:tcPr>
            <w:tcW w:w="285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dotted" w:sz="4" w:space="0" w:color="auto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94</w:t>
            </w:r>
          </w:p>
        </w:tc>
      </w:tr>
      <w:tr w:rsidR="00C30498" w:rsidRPr="000B3632" w:rsidTr="0028121C">
        <w:trPr>
          <w:jc w:val="center"/>
        </w:trPr>
        <w:tc>
          <w:tcPr>
            <w:tcW w:w="2579" w:type="dxa"/>
            <w:gridSpan w:val="2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</w:rPr>
              <w:t>Total</w:t>
            </w:r>
            <w:r>
              <w:rPr>
                <w:rFonts w:cs="Times New Roman"/>
                <w:szCs w:val="24"/>
              </w:rPr>
              <w:t xml:space="preserve"> within variety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35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80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2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45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1</w:t>
            </w:r>
          </w:p>
        </w:tc>
        <w:tc>
          <w:tcPr>
            <w:tcW w:w="715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04</w:t>
            </w:r>
          </w:p>
        </w:tc>
        <w:tc>
          <w:tcPr>
            <w:tcW w:w="715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91</w:t>
            </w:r>
          </w:p>
        </w:tc>
        <w:tc>
          <w:tcPr>
            <w:tcW w:w="713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18</w:t>
            </w:r>
          </w:p>
        </w:tc>
        <w:tc>
          <w:tcPr>
            <w:tcW w:w="285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92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51</w:t>
            </w:r>
          </w:p>
        </w:tc>
        <w:tc>
          <w:tcPr>
            <w:tcW w:w="792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B3632">
              <w:rPr>
                <w:rFonts w:cs="Times New Roman"/>
                <w:szCs w:val="24"/>
                <w:lang w:val="en-GB"/>
              </w:rPr>
              <w:t>275</w:t>
            </w:r>
          </w:p>
        </w:tc>
        <w:tc>
          <w:tcPr>
            <w:tcW w:w="285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96" w:type="dxa"/>
            <w:tcBorders>
              <w:top w:val="dotted" w:sz="4" w:space="0" w:color="auto"/>
              <w:left w:val="dotted" w:sz="4" w:space="0" w:color="FFFFFF" w:themeColor="background1"/>
              <w:right w:val="dotted" w:sz="4" w:space="0" w:color="FFFFFF" w:themeColor="background1"/>
            </w:tcBorders>
            <w:vAlign w:val="center"/>
          </w:tcPr>
          <w:p w:rsidR="00C30498" w:rsidRPr="000B3632" w:rsidRDefault="00C30498" w:rsidP="00C30498">
            <w:pPr>
              <w:spacing w:after="40" w:line="240" w:lineRule="auto"/>
              <w:jc w:val="center"/>
              <w:rPr>
                <w:rFonts w:cs="Times New Roman"/>
                <w:szCs w:val="24"/>
              </w:rPr>
            </w:pPr>
            <w:r w:rsidRPr="000B3632">
              <w:rPr>
                <w:rFonts w:cs="Times New Roman"/>
                <w:szCs w:val="24"/>
                <w:lang w:val="en-GB"/>
              </w:rPr>
              <w:t>832</w:t>
            </w:r>
          </w:p>
        </w:tc>
      </w:tr>
    </w:tbl>
    <w:bookmarkEnd w:id="1"/>
    <w:p w:rsidR="00C30498" w:rsidRPr="006D7477" w:rsidRDefault="00C30498" w:rsidP="00C30498">
      <w:pPr>
        <w:spacing w:before="60" w:line="240" w:lineRule="auto"/>
        <w:ind w:left="994"/>
        <w:rPr>
          <w:rFonts w:cs="Times New Roman"/>
        </w:rPr>
      </w:pPr>
      <w:r>
        <w:rPr>
          <w:rFonts w:cs="Times New Roman"/>
        </w:rPr>
        <w:t>Cal</w:t>
      </w:r>
      <w:r w:rsidR="00082411">
        <w:rPr>
          <w:rFonts w:cs="Times New Roman"/>
        </w:rPr>
        <w:t>,</w:t>
      </w:r>
      <w:r>
        <w:rPr>
          <w:rFonts w:cs="Times New Roman"/>
        </w:rPr>
        <w:t xml:space="preserve"> calibration; Val</w:t>
      </w:r>
      <w:r w:rsidR="00082411">
        <w:rPr>
          <w:rFonts w:cs="Times New Roman"/>
        </w:rPr>
        <w:t>,</w:t>
      </w:r>
      <w:r>
        <w:rPr>
          <w:rFonts w:cs="Times New Roman"/>
        </w:rPr>
        <w:t xml:space="preserve"> validation</w:t>
      </w:r>
    </w:p>
    <w:p w:rsidR="00C30498" w:rsidRDefault="00C30498" w:rsidP="00844942">
      <w:pPr>
        <w:rPr>
          <w:rFonts w:cs="Times New Roman"/>
          <w:lang w:val="en-GB"/>
        </w:rPr>
      </w:pPr>
    </w:p>
    <w:p w:rsidR="00C30498" w:rsidRDefault="00C30498" w:rsidP="00844942">
      <w:pPr>
        <w:rPr>
          <w:rFonts w:cs="Times New Roman"/>
          <w:lang w:val="en-GB"/>
        </w:rPr>
      </w:pPr>
    </w:p>
    <w:p w:rsidR="00C30498" w:rsidRDefault="00C30498" w:rsidP="00844942">
      <w:pPr>
        <w:rPr>
          <w:rFonts w:cs="Times New Roman"/>
          <w:lang w:val="en-GB"/>
        </w:rPr>
      </w:pPr>
    </w:p>
    <w:p w:rsidR="00C30498" w:rsidRDefault="00C30498" w:rsidP="00844942">
      <w:pPr>
        <w:rPr>
          <w:rFonts w:cs="Times New Roman"/>
          <w:lang w:val="en-GB"/>
        </w:rPr>
      </w:pPr>
    </w:p>
    <w:p w:rsidR="00C30498" w:rsidRDefault="00C30498" w:rsidP="00844942">
      <w:pPr>
        <w:rPr>
          <w:rFonts w:cs="Times New Roman"/>
          <w:lang w:val="en-GB"/>
        </w:rPr>
      </w:pPr>
    </w:p>
    <w:p w:rsidR="00844942" w:rsidRPr="00C30498" w:rsidRDefault="008C7A4A" w:rsidP="00844942">
      <w:pPr>
        <w:rPr>
          <w:rFonts w:cs="Times New Roman"/>
          <w:lang w:val="en-GB"/>
        </w:rPr>
      </w:pPr>
      <w:r>
        <w:rPr>
          <w:rFonts w:cs="Times New Roman"/>
          <w:lang w:val="en-GB"/>
        </w:rPr>
        <w:lastRenderedPageBreak/>
        <w:t>Table S</w:t>
      </w:r>
      <w:r w:rsidR="00C30498">
        <w:rPr>
          <w:rFonts w:cs="Times New Roman"/>
          <w:lang w:val="en-GB"/>
        </w:rPr>
        <w:t>2</w:t>
      </w:r>
      <w:r w:rsidR="00844942" w:rsidRPr="000D4ED0">
        <w:rPr>
          <w:rFonts w:cs="Times New Roman"/>
          <w:lang w:val="en-GB"/>
        </w:rPr>
        <w:t>. Summar</w:t>
      </w:r>
      <w:r w:rsidR="00154948">
        <w:rPr>
          <w:rFonts w:cs="Times New Roman"/>
          <w:lang w:val="en-GB"/>
        </w:rPr>
        <w:t>y of</w:t>
      </w:r>
      <w:r w:rsidR="00844942" w:rsidRPr="000D4ED0">
        <w:rPr>
          <w:rFonts w:cs="Times New Roman"/>
          <w:lang w:val="en-GB"/>
        </w:rPr>
        <w:t xml:space="preserve"> physicochemical properties of brown rice per variety </w:t>
      </w:r>
      <w:r w:rsidR="00154948">
        <w:rPr>
          <w:rFonts w:cs="Times New Roman"/>
          <w:lang w:val="en-GB"/>
        </w:rPr>
        <w:t>and</w:t>
      </w:r>
      <w:r w:rsidR="00844942" w:rsidRPr="000D4ED0">
        <w:rPr>
          <w:rFonts w:cs="Times New Roman"/>
          <w:lang w:val="en-GB"/>
        </w:rPr>
        <w:t xml:space="preserve"> year of production</w:t>
      </w:r>
      <w:r w:rsidR="00154948">
        <w:rPr>
          <w:rFonts w:cs="Times New Roman"/>
          <w:lang w:val="en-GB"/>
        </w:rPr>
        <w:t>.</w:t>
      </w:r>
    </w:p>
    <w:tbl>
      <w:tblPr>
        <w:tblStyle w:val="a8"/>
        <w:tblW w:w="4616" w:type="pct"/>
        <w:jc w:val="center"/>
        <w:tblLayout w:type="fixed"/>
        <w:tblLook w:val="04A0" w:firstRow="1" w:lastRow="0" w:firstColumn="1" w:lastColumn="0" w:noHBand="0" w:noVBand="1"/>
      </w:tblPr>
      <w:tblGrid>
        <w:gridCol w:w="1349"/>
        <w:gridCol w:w="1524"/>
        <w:gridCol w:w="93"/>
        <w:gridCol w:w="147"/>
        <w:gridCol w:w="90"/>
        <w:gridCol w:w="608"/>
        <w:gridCol w:w="90"/>
        <w:gridCol w:w="618"/>
        <w:gridCol w:w="90"/>
        <w:gridCol w:w="618"/>
        <w:gridCol w:w="90"/>
        <w:gridCol w:w="618"/>
        <w:gridCol w:w="90"/>
        <w:gridCol w:w="618"/>
        <w:gridCol w:w="90"/>
        <w:gridCol w:w="618"/>
        <w:gridCol w:w="90"/>
        <w:gridCol w:w="618"/>
        <w:gridCol w:w="90"/>
        <w:gridCol w:w="634"/>
        <w:gridCol w:w="39"/>
        <w:gridCol w:w="198"/>
        <w:gridCol w:w="39"/>
        <w:gridCol w:w="755"/>
        <w:gridCol w:w="46"/>
        <w:gridCol w:w="672"/>
        <w:gridCol w:w="52"/>
        <w:gridCol w:w="185"/>
        <w:gridCol w:w="52"/>
        <w:gridCol w:w="1056"/>
        <w:gridCol w:w="57"/>
        <w:gridCol w:w="907"/>
        <w:gridCol w:w="36"/>
      </w:tblGrid>
      <w:tr w:rsidR="00D24874" w:rsidRPr="000D4ED0" w:rsidTr="006B224C">
        <w:trPr>
          <w:cantSplit/>
          <w:trHeight w:val="251"/>
          <w:tblHeader/>
          <w:jc w:val="center"/>
        </w:trPr>
        <w:tc>
          <w:tcPr>
            <w:tcW w:w="524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Year of production</w:t>
            </w:r>
          </w:p>
        </w:tc>
        <w:tc>
          <w:tcPr>
            <w:tcW w:w="628" w:type="pct"/>
            <w:gridSpan w:val="2"/>
            <w:vMerge w:val="restart"/>
            <w:tcBorders>
              <w:left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D24874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roperty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4B499A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2181" w:type="pct"/>
            <w:gridSpan w:val="16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4B499A">
            <w:pPr>
              <w:spacing w:after="40" w:line="240" w:lineRule="auto"/>
              <w:jc w:val="center"/>
              <w:rPr>
                <w:rFonts w:cs="Times New Roman"/>
                <w:szCs w:val="24"/>
                <w:lang w:val="en-GB"/>
              </w:rPr>
            </w:pPr>
            <w:r w:rsidRPr="000D4ED0">
              <w:rPr>
                <w:rFonts w:cs="Times New Roman"/>
                <w:szCs w:val="24"/>
                <w:lang w:val="en-GB"/>
              </w:rPr>
              <w:t xml:space="preserve">Ordinary amylose </w:t>
            </w:r>
          </w:p>
          <w:p w:rsidR="00D24874" w:rsidRPr="000D4ED0" w:rsidRDefault="00D24874" w:rsidP="004B499A">
            <w:pPr>
              <w:spacing w:after="4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szCs w:val="24"/>
                <w:lang w:val="en-GB"/>
              </w:rPr>
              <w:t>variety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gridSpan w:val="4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szCs w:val="24"/>
                <w:lang w:val="en-GB"/>
              </w:rPr>
              <w:t>Low amylose variety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801" w:type="pct"/>
            <w:gridSpan w:val="4"/>
            <w:tcBorders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Average within year of production</w:t>
            </w:r>
          </w:p>
        </w:tc>
      </w:tr>
      <w:tr w:rsidR="00D24874" w:rsidRPr="000D4ED0" w:rsidTr="006B224C">
        <w:trPr>
          <w:cantSplit/>
          <w:trHeight w:val="1538"/>
          <w:tblHeader/>
          <w:jc w:val="center"/>
        </w:trPr>
        <w:tc>
          <w:tcPr>
            <w:tcW w:w="524" w:type="pct"/>
            <w:vMerge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D24874" w:rsidRPr="000D4ED0" w:rsidRDefault="00D24874" w:rsidP="00844942">
            <w:pPr>
              <w:spacing w:line="240" w:lineRule="auto"/>
              <w:ind w:left="113" w:right="113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628" w:type="pct"/>
            <w:gridSpan w:val="2"/>
            <w:vMerge/>
            <w:tcBorders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  <w:vAlign w:val="center"/>
          </w:tcPr>
          <w:p w:rsidR="00D24874" w:rsidRPr="000D4ED0" w:rsidRDefault="00D24874" w:rsidP="00844942">
            <w:pPr>
              <w:spacing w:line="240" w:lineRule="auto"/>
              <w:ind w:left="113" w:right="113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Daichinohoshi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Fukkurinko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Hoshimaru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Hoshinoyume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Kitakurin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Kirara-397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Nanatsuboshi</w:t>
            </w:r>
          </w:p>
        </w:tc>
        <w:tc>
          <w:tcPr>
            <w:tcW w:w="26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Sorayuki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</w:p>
        </w:tc>
        <w:tc>
          <w:tcPr>
            <w:tcW w:w="3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Oborozuki</w:t>
            </w:r>
          </w:p>
        </w:tc>
        <w:tc>
          <w:tcPr>
            <w:tcW w:w="28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</w:tcPr>
          <w:p w:rsidR="00D24874" w:rsidRPr="000D4ED0" w:rsidRDefault="00D24874" w:rsidP="008C7A4A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Yumepirika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</w:tcPr>
          <w:p w:rsidR="00D24874" w:rsidRPr="000D4ED0" w:rsidRDefault="00D24874" w:rsidP="00844942">
            <w:pPr>
              <w:spacing w:line="240" w:lineRule="auto"/>
              <w:ind w:left="113" w:right="113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43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D24874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ean</w:t>
            </w:r>
          </w:p>
        </w:tc>
        <w:tc>
          <w:tcPr>
            <w:tcW w:w="368" w:type="pct"/>
            <w:gridSpan w:val="2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D24874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SEL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09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F72283">
              <w:rPr>
                <w:rFonts w:cs="Times New Roman"/>
                <w:lang w:val="en-GB"/>
              </w:rPr>
              <w:t>PC</w:t>
            </w:r>
            <w:r w:rsidRPr="00122C42">
              <w:rPr>
                <w:rFonts w:cs="Times New Roman"/>
                <w:vertAlign w:val="subscript"/>
                <w:lang w:val="en-GB"/>
              </w:rPr>
              <w:t>pred</w:t>
            </w:r>
            <w:r w:rsidRPr="00F72283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7.6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8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7.8 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7</w:t>
            </w:r>
          </w:p>
        </w:tc>
        <w:tc>
          <w:tcPr>
            <w:tcW w:w="374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</w:tcPr>
          <w:p w:rsidR="00D24874" w:rsidRPr="000D4ED0" w:rsidRDefault="008C7A4A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70.3 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81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65.9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8.1</w:t>
            </w:r>
          </w:p>
        </w:tc>
        <w:tc>
          <w:tcPr>
            <w:tcW w:w="37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64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8.0 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81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9.1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8.6</w:t>
            </w:r>
          </w:p>
        </w:tc>
        <w:tc>
          <w:tcPr>
            <w:tcW w:w="37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65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5.2 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81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4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.8 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81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.9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.9</w:t>
            </w:r>
          </w:p>
        </w:tc>
        <w:tc>
          <w:tcPr>
            <w:tcW w:w="374" w:type="pct"/>
            <w:gridSpan w:val="2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0</w:t>
            </w:r>
          </w:p>
        </w:tc>
        <w:tc>
          <w:tcPr>
            <w:tcW w:w="592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9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4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5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7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3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3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7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3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2.2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5.2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2.5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6.4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2.4</w:t>
            </w:r>
          </w:p>
        </w:tc>
        <w:tc>
          <w:tcPr>
            <w:tcW w:w="275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2.2</w:t>
            </w:r>
          </w:p>
        </w:tc>
        <w:tc>
          <w:tcPr>
            <w:tcW w:w="281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6.8</w:t>
            </w:r>
          </w:p>
        </w:tc>
        <w:tc>
          <w:tcPr>
            <w:tcW w:w="279" w:type="pct"/>
            <w:gridSpan w:val="2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3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1.5</w:t>
            </w:r>
          </w:p>
        </w:tc>
        <w:tc>
          <w:tcPr>
            <w:tcW w:w="374" w:type="pct"/>
            <w:gridSpan w:val="2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76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5.8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4.5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6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7.8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8.5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4.1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9.6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9.9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1.00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4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5.2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0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2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bottom w:val="dotted" w:sz="4" w:space="0" w:color="auto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.9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.9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single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1</w:t>
            </w:r>
          </w:p>
        </w:tc>
        <w:tc>
          <w:tcPr>
            <w:tcW w:w="592" w:type="pct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1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7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0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3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8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8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1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single" w:sz="4" w:space="0" w:color="FFFFFF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3.9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9.4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9.4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0.5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8.1</w:t>
            </w:r>
          </w:p>
        </w:tc>
        <w:tc>
          <w:tcPr>
            <w:tcW w:w="281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9.1</w:t>
            </w:r>
          </w:p>
        </w:tc>
        <w:tc>
          <w:tcPr>
            <w:tcW w:w="279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6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6.7</w:t>
            </w:r>
          </w:p>
        </w:tc>
        <w:tc>
          <w:tcPr>
            <w:tcW w:w="374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7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31.5 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5.5 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6.9 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4.6 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5.2 </w:t>
            </w:r>
          </w:p>
        </w:tc>
        <w:tc>
          <w:tcPr>
            <w:tcW w:w="281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31.2 </w:t>
            </w:r>
          </w:p>
        </w:tc>
        <w:tc>
          <w:tcPr>
            <w:tcW w:w="279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 xml:space="preserve">26.2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7.3</w:t>
            </w:r>
          </w:p>
        </w:tc>
        <w:tc>
          <w:tcPr>
            <w:tcW w:w="374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77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4.9</w:t>
            </w:r>
          </w:p>
        </w:tc>
        <w:tc>
          <w:tcPr>
            <w:tcW w:w="281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9" w:type="pct"/>
            <w:gridSpan w:val="2"/>
            <w:tcBorders>
              <w:top w:val="dashed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dashed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3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single" w:sz="4" w:space="0" w:color="FFFFFF"/>
              <w:bottom w:val="dotted" w:sz="4" w:space="0" w:color="auto"/>
              <w:right w:val="single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/>
              <w:bottom w:val="dashed" w:sz="4" w:space="0" w:color="000000"/>
              <w:right w:val="dashed" w:sz="4" w:space="0" w:color="FFFFFF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2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.7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4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4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2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dashed" w:sz="4" w:space="0" w:color="000000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7.5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8.3</w:t>
            </w:r>
          </w:p>
        </w:tc>
        <w:tc>
          <w:tcPr>
            <w:tcW w:w="281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4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6.6</w:t>
            </w:r>
          </w:p>
        </w:tc>
        <w:tc>
          <w:tcPr>
            <w:tcW w:w="374" w:type="pct"/>
            <w:gridSpan w:val="2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73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dashed" w:sz="4" w:space="0" w:color="000000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/>
              <w:left w:val="dashed" w:sz="4" w:space="0" w:color="FFFFFF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0.6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19.7</w:t>
            </w:r>
          </w:p>
        </w:tc>
        <w:tc>
          <w:tcPr>
            <w:tcW w:w="281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dashed" w:sz="4" w:space="0" w:color="FFFFFF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3.6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/>
              <w:left w:val="nil"/>
              <w:bottom w:val="nil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1.3</w:t>
            </w:r>
          </w:p>
        </w:tc>
        <w:tc>
          <w:tcPr>
            <w:tcW w:w="374" w:type="pct"/>
            <w:gridSpan w:val="2"/>
            <w:tcBorders>
              <w:top w:val="dashed" w:sz="4" w:space="0" w:color="FFFFFF"/>
              <w:left w:val="nil"/>
              <w:bottom w:val="nil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80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dashed" w:sz="4" w:space="0" w:color="000000"/>
              <w:right w:val="nil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8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single" w:sz="4" w:space="0" w:color="auto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nil"/>
              <w:left w:val="dashed" w:sz="4" w:space="0" w:color="FFFFFF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nil"/>
              <w:left w:val="nil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9" w:type="pct"/>
            <w:gridSpan w:val="2"/>
            <w:tcBorders>
              <w:top w:val="nil"/>
              <w:left w:val="dashed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single" w:sz="4" w:space="0" w:color="auto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02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single" w:sz="4" w:space="0" w:color="auto"/>
              <w:left w:val="dashed" w:sz="4" w:space="0" w:color="FFFFFF"/>
              <w:right w:val="dashed" w:sz="4" w:space="0" w:color="FFFFFF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lastRenderedPageBreak/>
              <w:t>2013</w:t>
            </w:r>
          </w:p>
        </w:tc>
        <w:tc>
          <w:tcPr>
            <w:tcW w:w="592" w:type="pct"/>
            <w:tcBorders>
              <w:top w:val="single" w:sz="4" w:space="0" w:color="auto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9.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7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8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4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281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1</w:t>
            </w:r>
          </w:p>
        </w:tc>
        <w:tc>
          <w:tcPr>
            <w:tcW w:w="279" w:type="pct"/>
            <w:gridSpan w:val="2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1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1</w:t>
            </w:r>
          </w:p>
        </w:tc>
        <w:tc>
          <w:tcPr>
            <w:tcW w:w="374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48.7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2.4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5.9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5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1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8.8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1.5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9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9.2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77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5.5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6.6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3.7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6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7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6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8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7.6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98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4.9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2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dotted" w:sz="4" w:space="0" w:color="auto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/>
              <w:right w:val="dashed" w:sz="4" w:space="0" w:color="FFFFFF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4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6.9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5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8.2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4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9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5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7.6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49.7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0.7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8.3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4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4.9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4.9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3.3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2.8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3.6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80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3.3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0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28.4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5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1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0.7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1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96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2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5.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/>
              <w:bottom w:val="dotted" w:sz="4" w:space="0" w:color="auto"/>
              <w:right w:val="dashed" w:sz="4" w:space="0" w:color="FFFFFF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6A15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5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2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1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4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1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tabs>
                <w:tab w:val="left" w:pos="488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5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5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7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6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8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8.5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8.4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4.7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.6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7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tabs>
                <w:tab w:val="left" w:pos="488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4.8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3.7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3.7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.4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75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0.8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6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5.6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tabs>
                <w:tab w:val="left" w:pos="488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5.4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2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.1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9.4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7.2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97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tabs>
                <w:tab w:val="left" w:pos="488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.9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tabs>
                <w:tab w:val="left" w:pos="488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6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7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.8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6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.6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.6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1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.9 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1 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5 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.8 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0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0.3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0.6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.2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7.5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4.0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.8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.7 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4.9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.1 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1.5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2.7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65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 w:right="-144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ashed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.5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.2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.8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8.5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.5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6.5 </w:t>
            </w:r>
          </w:p>
        </w:tc>
        <w:tc>
          <w:tcPr>
            <w:tcW w:w="275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5</w:t>
            </w:r>
          </w:p>
        </w:tc>
        <w:tc>
          <w:tcPr>
            <w:tcW w:w="281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.7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ashed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0.4</w:t>
            </w:r>
          </w:p>
        </w:tc>
        <w:tc>
          <w:tcPr>
            <w:tcW w:w="279" w:type="pct"/>
            <w:gridSpan w:val="2"/>
            <w:tcBorders>
              <w:top w:val="dashed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ashed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2</w:t>
            </w:r>
          </w:p>
        </w:tc>
        <w:tc>
          <w:tcPr>
            <w:tcW w:w="374" w:type="pct"/>
            <w:gridSpan w:val="2"/>
            <w:tcBorders>
              <w:top w:val="dashed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.05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nil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tabs>
                <w:tab w:val="left" w:pos="380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tabs>
                <w:tab w:val="left" w:pos="380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3 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2 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3 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2 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0</w:t>
            </w:r>
          </w:p>
        </w:tc>
        <w:tc>
          <w:tcPr>
            <w:tcW w:w="28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3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1 </w:t>
            </w:r>
          </w:p>
        </w:tc>
        <w:tc>
          <w:tcPr>
            <w:tcW w:w="27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nil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nil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.0 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.0 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nil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.9</w:t>
            </w:r>
          </w:p>
        </w:tc>
        <w:tc>
          <w:tcPr>
            <w:tcW w:w="279" w:type="pct"/>
            <w:gridSpan w:val="2"/>
            <w:tcBorders>
              <w:top w:val="nil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.0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755F60" w:rsidRDefault="00755F60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D24874" w:rsidRDefault="00D24874" w:rsidP="005A6B0B">
            <w:pPr>
              <w:spacing w:after="2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7</w:t>
            </w:r>
          </w:p>
          <w:p w:rsidR="00755F60" w:rsidRDefault="00755F60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755F60" w:rsidRPr="000D4ED0" w:rsidRDefault="00755F60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17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 w:right="-144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lastRenderedPageBreak/>
              <w:t>PC</w:t>
            </w:r>
            <w:r w:rsidRPr="000D4ED0">
              <w:rPr>
                <w:rFonts w:cs="Times New Roman"/>
                <w:vertAlign w:val="subscript"/>
                <w:lang w:val="en-GB"/>
              </w:rPr>
              <w:t>pred</w:t>
            </w:r>
            <w:r w:rsidRPr="000D4ED0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.5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.8 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0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0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4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1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5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3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1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5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6B224C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1.9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2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.8 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4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7.8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4.8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1.2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  <w:right w:val="dashed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.4 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2.1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5.3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  <w:right w:val="dashed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76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4.3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7.1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.7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.3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.9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.6 </w:t>
            </w:r>
          </w:p>
        </w:tc>
        <w:tc>
          <w:tcPr>
            <w:tcW w:w="281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3.5 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.6 </w:t>
            </w:r>
          </w:p>
        </w:tc>
        <w:tc>
          <w:tcPr>
            <w:tcW w:w="279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6.7 </w:t>
            </w:r>
          </w:p>
        </w:tc>
        <w:tc>
          <w:tcPr>
            <w:tcW w:w="9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.5</w:t>
            </w:r>
          </w:p>
        </w:tc>
        <w:tc>
          <w:tcPr>
            <w:tcW w:w="374" w:type="pct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.1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3 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2 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0 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4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.2 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04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.1 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</w:tcPr>
          <w:p w:rsidR="00D24874" w:rsidRPr="000D4ED0" w:rsidRDefault="007A11E5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844942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Average within variety</w:t>
            </w:r>
          </w:p>
        </w:tc>
        <w:tc>
          <w:tcPr>
            <w:tcW w:w="592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 w:right="-144"/>
              <w:rPr>
                <w:rFonts w:cs="Times New Roman"/>
                <w:lang w:val="en-GB"/>
              </w:rPr>
            </w:pPr>
            <w:r w:rsidRPr="00122C42">
              <w:rPr>
                <w:rFonts w:cs="Times New Roman"/>
                <w:lang w:val="en-GB"/>
              </w:rPr>
              <w:t>PC</w:t>
            </w:r>
            <w:r w:rsidRPr="00122C42">
              <w:rPr>
                <w:rFonts w:cs="Times New Roman"/>
                <w:vertAlign w:val="subscript"/>
                <w:lang w:val="en-GB"/>
              </w:rPr>
              <w:t>pred</w:t>
            </w:r>
            <w:r w:rsidRPr="00122C42">
              <w:rPr>
                <w:rFonts w:cs="Times New Roman"/>
                <w:lang w:val="en-GB"/>
              </w:rPr>
              <w:t>, %</w:t>
            </w:r>
          </w:p>
        </w:tc>
        <w:tc>
          <w:tcPr>
            <w:tcW w:w="93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4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4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6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7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1</w:t>
            </w:r>
          </w:p>
        </w:tc>
        <w:tc>
          <w:tcPr>
            <w:tcW w:w="275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5</w:t>
            </w:r>
          </w:p>
        </w:tc>
        <w:tc>
          <w:tcPr>
            <w:tcW w:w="281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7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dotted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.2</w:t>
            </w:r>
          </w:p>
        </w:tc>
        <w:tc>
          <w:tcPr>
            <w:tcW w:w="279" w:type="pct"/>
            <w:gridSpan w:val="2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7</w:t>
            </w:r>
          </w:p>
        </w:tc>
        <w:tc>
          <w:tcPr>
            <w:tcW w:w="9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.8</w:t>
            </w:r>
          </w:p>
        </w:tc>
        <w:tc>
          <w:tcPr>
            <w:tcW w:w="374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D24874" w:rsidRPr="00EB3086" w:rsidRDefault="006B224C" w:rsidP="00CC721F">
            <w:pPr>
              <w:spacing w:after="20" w:line="240" w:lineRule="auto"/>
              <w:ind w:left="-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 xml:space="preserve">  </w:t>
            </w:r>
            <w:r w:rsidR="00EB3086">
              <w:rPr>
                <w:rFonts w:cs="Times New Roman"/>
                <w:color w:val="000000"/>
                <w:szCs w:val="24"/>
                <w:lang w:val="en-GB"/>
              </w:rPr>
              <w:t>0.17</w:t>
            </w:r>
            <w:r>
              <w:rPr>
                <w:rFonts w:cs="Times New Roman"/>
                <w:color w:val="000000"/>
                <w:szCs w:val="24"/>
                <w:lang w:val="en-GB"/>
              </w:rPr>
              <w:t xml:space="preserve"> </w:t>
            </w:r>
            <w:r w:rsidR="00EB3086">
              <w:rPr>
                <w:rFonts w:cs="Times New Roman"/>
                <w:color w:val="000000"/>
                <w:szCs w:val="24"/>
                <w:vertAlign w:val="superscript"/>
                <w:lang w:val="en-GB"/>
              </w:rPr>
              <w:t>a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M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2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2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7.5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9.7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3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9.9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.4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.5 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.8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7A11E5" w:rsidP="00CC721F">
            <w:pPr>
              <w:spacing w:after="20" w:line="240" w:lineRule="auto"/>
              <w:ind w:left="-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73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IK, %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.3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4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.7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5.8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7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7.9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7.4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4.8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1.7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3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.5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7A11E5" w:rsidP="00CC721F">
            <w:pPr>
              <w:spacing w:after="20" w:line="240" w:lineRule="auto"/>
              <w:ind w:left="-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95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3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3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1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CC721F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.2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24874" w:rsidRPr="000D4ED0" w:rsidRDefault="007A11E5" w:rsidP="00CC721F">
            <w:pPr>
              <w:spacing w:after="20" w:line="240" w:lineRule="auto"/>
              <w:ind w:left="-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  <w:tr w:rsidR="00D24874" w:rsidRPr="000D4ED0" w:rsidTr="006B224C">
        <w:trPr>
          <w:gridAfter w:val="1"/>
          <w:wAfter w:w="16" w:type="pct"/>
          <w:trHeight w:val="288"/>
          <w:jc w:val="center"/>
        </w:trPr>
        <w:tc>
          <w:tcPr>
            <w:tcW w:w="524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</w:tcPr>
          <w:p w:rsidR="00D24874" w:rsidRPr="000D4ED0" w:rsidRDefault="00D24874" w:rsidP="00844942">
            <w:pPr>
              <w:spacing w:line="240" w:lineRule="auto"/>
              <w:rPr>
                <w:rFonts w:cs="Times New Roman"/>
                <w:lang w:val="en-GB"/>
              </w:rPr>
            </w:pPr>
          </w:p>
        </w:tc>
        <w:tc>
          <w:tcPr>
            <w:tcW w:w="592" w:type="pct"/>
            <w:tcBorders>
              <w:top w:val="single" w:sz="4" w:space="0" w:color="FFFFFF" w:themeColor="background1"/>
              <w:left w:val="dashed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ind w:left="152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W, mm</w:t>
            </w:r>
          </w:p>
        </w:tc>
        <w:tc>
          <w:tcPr>
            <w:tcW w:w="9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271" w:type="pct"/>
            <w:gridSpan w:val="2"/>
            <w:tcBorders>
              <w:top w:val="single" w:sz="4" w:space="0" w:color="FFFFFF" w:themeColor="background1"/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1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.1 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5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81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308" w:type="pct"/>
            <w:gridSpan w:val="2"/>
            <w:tcBorders>
              <w:top w:val="single" w:sz="4" w:space="0" w:color="FFFFFF" w:themeColor="background1"/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279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24874" w:rsidRPr="000D4ED0" w:rsidRDefault="00D24874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.0</w:t>
            </w:r>
          </w:p>
        </w:tc>
        <w:tc>
          <w:tcPr>
            <w:tcW w:w="37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4874" w:rsidRPr="000D4ED0" w:rsidRDefault="007A11E5" w:rsidP="006B224C">
            <w:pPr>
              <w:spacing w:after="40" w:line="240" w:lineRule="auto"/>
              <w:ind w:left="-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0.01</w:t>
            </w:r>
          </w:p>
        </w:tc>
      </w:tr>
    </w:tbl>
    <w:p w:rsidR="00844942" w:rsidRPr="00F153C4" w:rsidRDefault="00844942" w:rsidP="001159AF">
      <w:pPr>
        <w:spacing w:before="60"/>
        <w:jc w:val="both"/>
        <w:rPr>
          <w:rFonts w:cs="Times New Roman"/>
          <w:szCs w:val="24"/>
          <w:lang w:val="en-GB"/>
        </w:rPr>
      </w:pPr>
      <w:r w:rsidRPr="000D4ED0">
        <w:rPr>
          <w:rFonts w:cs="Times New Roman"/>
          <w:szCs w:val="24"/>
          <w:lang w:val="en-GB"/>
        </w:rPr>
        <w:t>PC</w:t>
      </w:r>
      <w:r w:rsidRPr="000D4ED0">
        <w:rPr>
          <w:rFonts w:cs="Times New Roman"/>
          <w:szCs w:val="24"/>
          <w:vertAlign w:val="subscript"/>
          <w:lang w:val="en-GB"/>
        </w:rPr>
        <w:t>pred</w:t>
      </w:r>
      <w:r w:rsidR="00154948">
        <w:rPr>
          <w:rFonts w:cs="Times New Roman"/>
          <w:szCs w:val="24"/>
          <w:lang w:val="en-GB"/>
        </w:rPr>
        <w:t>,</w:t>
      </w:r>
      <w:r w:rsidR="00A14280">
        <w:rPr>
          <w:rFonts w:cs="Times New Roman"/>
          <w:szCs w:val="24"/>
          <w:lang w:val="en-GB"/>
        </w:rPr>
        <w:t xml:space="preserve"> predicted protein content;</w:t>
      </w:r>
      <w:r w:rsidRPr="000D4ED0">
        <w:rPr>
          <w:rFonts w:cs="Times New Roman"/>
          <w:szCs w:val="24"/>
          <w:lang w:val="en-GB"/>
        </w:rPr>
        <w:t xml:space="preserve"> </w:t>
      </w:r>
      <w:r w:rsidR="00A14280">
        <w:rPr>
          <w:rFonts w:cs="Times New Roman"/>
          <w:szCs w:val="24"/>
          <w:lang w:val="en-GB"/>
        </w:rPr>
        <w:t>MK</w:t>
      </w:r>
      <w:r w:rsidR="00154948">
        <w:rPr>
          <w:rFonts w:cs="Times New Roman"/>
          <w:szCs w:val="24"/>
          <w:lang w:val="en-GB"/>
        </w:rPr>
        <w:t>,</w:t>
      </w:r>
      <w:r w:rsidR="00A14280">
        <w:rPr>
          <w:rFonts w:cs="Times New Roman"/>
          <w:szCs w:val="24"/>
          <w:lang w:val="en-GB"/>
        </w:rPr>
        <w:t xml:space="preserve"> percentage of mature kernel;</w:t>
      </w:r>
      <w:r w:rsidRPr="000D4ED0">
        <w:rPr>
          <w:rFonts w:cs="Times New Roman"/>
          <w:szCs w:val="24"/>
          <w:lang w:val="en-GB"/>
        </w:rPr>
        <w:t xml:space="preserve"> IK</w:t>
      </w:r>
      <w:r w:rsidR="00154948">
        <w:rPr>
          <w:rFonts w:cs="Times New Roman"/>
          <w:szCs w:val="24"/>
          <w:lang w:val="en-GB"/>
        </w:rPr>
        <w:t>,</w:t>
      </w:r>
      <w:r w:rsidRPr="000D4ED0">
        <w:rPr>
          <w:rFonts w:cs="Times New Roman"/>
          <w:szCs w:val="24"/>
          <w:lang w:val="en-GB"/>
        </w:rPr>
        <w:t xml:space="preserve"> percentage of immature ker</w:t>
      </w:r>
      <w:r w:rsidR="00A14280">
        <w:rPr>
          <w:rFonts w:cs="Times New Roman"/>
          <w:szCs w:val="24"/>
          <w:lang w:val="en-GB"/>
        </w:rPr>
        <w:t>nel; L</w:t>
      </w:r>
      <w:r w:rsidR="00154948">
        <w:rPr>
          <w:rFonts w:cs="Times New Roman"/>
          <w:szCs w:val="24"/>
          <w:lang w:val="en-GB"/>
        </w:rPr>
        <w:t>,</w:t>
      </w:r>
      <w:r w:rsidR="00A14280">
        <w:rPr>
          <w:rFonts w:cs="Times New Roman"/>
          <w:szCs w:val="24"/>
          <w:lang w:val="en-GB"/>
        </w:rPr>
        <w:t xml:space="preserve"> length of the kernel;</w:t>
      </w:r>
      <w:r w:rsidRPr="000D4ED0">
        <w:rPr>
          <w:rFonts w:cs="Times New Roman"/>
          <w:szCs w:val="24"/>
          <w:lang w:val="en-GB"/>
        </w:rPr>
        <w:t xml:space="preserve"> W</w:t>
      </w:r>
      <w:r w:rsidR="00154948">
        <w:rPr>
          <w:rFonts w:cs="Times New Roman"/>
          <w:szCs w:val="24"/>
          <w:lang w:val="en-GB"/>
        </w:rPr>
        <w:t>,</w:t>
      </w:r>
      <w:r w:rsidRPr="000D4ED0">
        <w:rPr>
          <w:rFonts w:cs="Times New Roman"/>
          <w:szCs w:val="24"/>
          <w:lang w:val="en-GB"/>
        </w:rPr>
        <w:t xml:space="preserve"> width of the kernel</w:t>
      </w:r>
      <w:r w:rsidR="00A14280">
        <w:rPr>
          <w:rFonts w:cs="Times New Roman"/>
          <w:szCs w:val="24"/>
          <w:lang w:val="en-GB"/>
        </w:rPr>
        <w:t>; SEL</w:t>
      </w:r>
      <w:r w:rsidR="00154948">
        <w:rPr>
          <w:rFonts w:cs="Times New Roman"/>
          <w:szCs w:val="24"/>
          <w:lang w:val="en-GB"/>
        </w:rPr>
        <w:t>,</w:t>
      </w:r>
      <w:r w:rsidR="00A14280">
        <w:rPr>
          <w:rFonts w:cs="Times New Roman"/>
          <w:szCs w:val="24"/>
          <w:lang w:val="en-GB"/>
        </w:rPr>
        <w:t xml:space="preserve"> </w:t>
      </w:r>
      <w:r w:rsidR="00F065EA">
        <w:rPr>
          <w:rFonts w:cs="Times New Roman"/>
          <w:szCs w:val="24"/>
          <w:lang w:val="en-GB"/>
        </w:rPr>
        <w:t xml:space="preserve">average </w:t>
      </w:r>
      <w:r w:rsidR="00A14280">
        <w:rPr>
          <w:rFonts w:cs="Times New Roman"/>
          <w:szCs w:val="24"/>
          <w:lang w:val="en-GB"/>
        </w:rPr>
        <w:t xml:space="preserve">standard error of </w:t>
      </w:r>
      <w:r w:rsidR="00154948">
        <w:rPr>
          <w:rFonts w:cs="Times New Roman"/>
          <w:szCs w:val="24"/>
          <w:lang w:val="en-GB"/>
        </w:rPr>
        <w:t xml:space="preserve">the </w:t>
      </w:r>
      <w:r w:rsidR="00A14280">
        <w:rPr>
          <w:rFonts w:cs="Times New Roman"/>
          <w:szCs w:val="24"/>
          <w:lang w:val="en-GB"/>
        </w:rPr>
        <w:t>laboratory</w:t>
      </w:r>
      <w:r w:rsidR="00F153C4">
        <w:rPr>
          <w:rFonts w:cs="Times New Roman"/>
          <w:szCs w:val="24"/>
          <w:lang w:val="en-GB"/>
        </w:rPr>
        <w:t>;</w:t>
      </w:r>
      <w:r w:rsidR="00EB3086">
        <w:rPr>
          <w:rFonts w:cs="Times New Roman"/>
          <w:szCs w:val="24"/>
          <w:lang w:val="en-GB"/>
        </w:rPr>
        <w:t xml:space="preserve"> </w:t>
      </w:r>
      <w:r w:rsidR="007E5081" w:rsidRPr="00F153C4">
        <w:rPr>
          <w:rFonts w:cs="Times New Roman"/>
          <w:szCs w:val="24"/>
          <w:lang w:val="en-GB"/>
        </w:rPr>
        <w:t>[a]</w:t>
      </w:r>
      <w:r w:rsidR="00154948">
        <w:rPr>
          <w:rFonts w:cs="Times New Roman"/>
          <w:szCs w:val="24"/>
          <w:lang w:val="en-GB"/>
        </w:rPr>
        <w:t>, b</w:t>
      </w:r>
      <w:r w:rsidR="007E5081" w:rsidRPr="00F153C4">
        <w:rPr>
          <w:rFonts w:cs="Times New Roman"/>
          <w:szCs w:val="24"/>
          <w:lang w:val="en-GB"/>
        </w:rPr>
        <w:t>ased on the standard error of prediction (SEP)</w:t>
      </w:r>
    </w:p>
    <w:p w:rsidR="00A560A0" w:rsidRPr="000D4ED0" w:rsidRDefault="00A560A0" w:rsidP="00844942">
      <w:pPr>
        <w:spacing w:before="60"/>
        <w:rPr>
          <w:rFonts w:cs="Times New Roman"/>
          <w:szCs w:val="24"/>
          <w:lang w:val="en-GB"/>
        </w:rPr>
      </w:pPr>
    </w:p>
    <w:p w:rsidR="00A560A0" w:rsidRPr="000D4ED0" w:rsidRDefault="00A560A0" w:rsidP="00844942">
      <w:pPr>
        <w:spacing w:before="60"/>
        <w:rPr>
          <w:rFonts w:cs="Times New Roman"/>
          <w:szCs w:val="24"/>
          <w:lang w:val="en-GB"/>
        </w:rPr>
      </w:pPr>
    </w:p>
    <w:p w:rsidR="00A560A0" w:rsidRPr="000D4ED0" w:rsidRDefault="00A560A0" w:rsidP="00844942">
      <w:pPr>
        <w:spacing w:before="60"/>
        <w:rPr>
          <w:rFonts w:cs="Times New Roman"/>
          <w:szCs w:val="24"/>
          <w:lang w:val="en-GB"/>
        </w:rPr>
      </w:pPr>
    </w:p>
    <w:p w:rsidR="00A560A0" w:rsidRPr="000D4ED0" w:rsidRDefault="00A560A0" w:rsidP="00844942">
      <w:pPr>
        <w:spacing w:before="60"/>
        <w:rPr>
          <w:rFonts w:cs="Times New Roman"/>
          <w:szCs w:val="24"/>
          <w:lang w:val="en-GB"/>
        </w:rPr>
      </w:pPr>
    </w:p>
    <w:p w:rsidR="00A560A0" w:rsidRPr="000D4ED0" w:rsidRDefault="00A560A0" w:rsidP="00844942">
      <w:pPr>
        <w:spacing w:before="60"/>
        <w:rPr>
          <w:rFonts w:cs="Times New Roman"/>
          <w:szCs w:val="24"/>
          <w:lang w:val="en-GB"/>
        </w:rPr>
      </w:pPr>
    </w:p>
    <w:p w:rsidR="001376AF" w:rsidRPr="000D4ED0" w:rsidRDefault="001376AF" w:rsidP="001376AF">
      <w:pPr>
        <w:rPr>
          <w:rFonts w:cs="Times New Roman"/>
          <w:lang w:val="en-GB"/>
        </w:rPr>
      </w:pPr>
      <w:r w:rsidRPr="000D4ED0">
        <w:rPr>
          <w:rFonts w:cs="Times New Roman"/>
          <w:lang w:val="en-GB"/>
        </w:rPr>
        <w:lastRenderedPageBreak/>
        <w:t>Table S</w:t>
      </w:r>
      <w:r w:rsidR="0028121C">
        <w:rPr>
          <w:rFonts w:cs="Times New Roman"/>
          <w:lang w:val="en-GB"/>
        </w:rPr>
        <w:t>3</w:t>
      </w:r>
      <w:r w:rsidRPr="000D4ED0">
        <w:rPr>
          <w:rFonts w:cs="Times New Roman"/>
          <w:lang w:val="en-GB"/>
        </w:rPr>
        <w:t>. Summar</w:t>
      </w:r>
      <w:r w:rsidR="00050123">
        <w:rPr>
          <w:rFonts w:cs="Times New Roman"/>
          <w:lang w:val="en-GB"/>
        </w:rPr>
        <w:t>y of</w:t>
      </w:r>
      <w:r w:rsidRPr="000D4ED0">
        <w:rPr>
          <w:rFonts w:cs="Times New Roman"/>
          <w:lang w:val="en-GB"/>
        </w:rPr>
        <w:t xml:space="preserve"> colour information of brown rice per variety </w:t>
      </w:r>
      <w:r w:rsidR="00050123">
        <w:rPr>
          <w:rFonts w:cs="Times New Roman"/>
          <w:lang w:val="en-GB"/>
        </w:rPr>
        <w:t>and</w:t>
      </w:r>
      <w:r w:rsidRPr="000D4ED0">
        <w:rPr>
          <w:rFonts w:cs="Times New Roman"/>
          <w:lang w:val="en-GB"/>
        </w:rPr>
        <w:t xml:space="preserve"> year of production</w:t>
      </w:r>
      <w:r w:rsidR="00050123">
        <w:rPr>
          <w:rFonts w:cs="Times New Roman"/>
          <w:lang w:val="en-GB"/>
        </w:rPr>
        <w:t>.</w:t>
      </w:r>
    </w:p>
    <w:tbl>
      <w:tblPr>
        <w:tblStyle w:val="a8"/>
        <w:tblW w:w="4956" w:type="pct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73"/>
        <w:gridCol w:w="899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  <w:gridCol w:w="17"/>
        <w:gridCol w:w="1081"/>
        <w:gridCol w:w="1045"/>
      </w:tblGrid>
      <w:tr w:rsidR="000539DC" w:rsidRPr="000D4ED0" w:rsidTr="00461516">
        <w:trPr>
          <w:cantSplit/>
          <w:trHeight w:val="20"/>
          <w:tblHeader/>
          <w:jc w:val="center"/>
        </w:trPr>
        <w:tc>
          <w:tcPr>
            <w:tcW w:w="460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1376AF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Year of production</w:t>
            </w:r>
          </w:p>
        </w:tc>
        <w:tc>
          <w:tcPr>
            <w:tcW w:w="325" w:type="pct"/>
            <w:vMerge w:val="restart"/>
            <w:tcBorders>
              <w:left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1376AF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Colour value</w:t>
            </w:r>
          </w:p>
        </w:tc>
        <w:tc>
          <w:tcPr>
            <w:tcW w:w="2752" w:type="pct"/>
            <w:gridSpan w:val="8"/>
            <w:tcBorders>
              <w:left w:val="nil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461516">
            <w:pPr>
              <w:adjustRightInd w:val="0"/>
              <w:snapToGrid w:val="0"/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Ordinary amylose</w:t>
            </w:r>
          </w:p>
          <w:p w:rsidR="000539DC" w:rsidRPr="000D4ED0" w:rsidRDefault="000539DC" w:rsidP="00461516">
            <w:pPr>
              <w:adjustRightInd w:val="0"/>
              <w:snapToGrid w:val="0"/>
              <w:spacing w:after="2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variety</w:t>
            </w:r>
          </w:p>
        </w:tc>
        <w:tc>
          <w:tcPr>
            <w:tcW w:w="694" w:type="pct"/>
            <w:gridSpan w:val="3"/>
            <w:tcBorders>
              <w:left w:val="nil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461516">
            <w:pPr>
              <w:adjustRightInd w:val="0"/>
              <w:snapToGrid w:val="0"/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Low amylose variety</w:t>
            </w:r>
          </w:p>
        </w:tc>
        <w:tc>
          <w:tcPr>
            <w:tcW w:w="769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adjustRightInd w:val="0"/>
              <w:snapToGrid w:val="0"/>
              <w:spacing w:after="4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Average within year of production</w:t>
            </w:r>
          </w:p>
        </w:tc>
      </w:tr>
      <w:tr w:rsidR="000539DC" w:rsidRPr="000D4ED0" w:rsidTr="00461516">
        <w:trPr>
          <w:cantSplit/>
          <w:trHeight w:val="1512"/>
          <w:tblHeader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1376AF">
            <w:pPr>
              <w:spacing w:line="240" w:lineRule="auto"/>
              <w:ind w:left="113" w:right="113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vMerge/>
            <w:tcBorders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  <w:vAlign w:val="center"/>
          </w:tcPr>
          <w:p w:rsidR="000539DC" w:rsidRPr="000D4ED0" w:rsidRDefault="000539DC" w:rsidP="001376AF">
            <w:pPr>
              <w:spacing w:line="240" w:lineRule="auto"/>
              <w:ind w:left="113" w:right="113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Daishinohoshi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Fukkurinko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Hoshimaru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Hoshinoyume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Kitakurin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Kirara-397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Nanatsuboshi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Sorayuki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Oborozuki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nil"/>
            </w:tcBorders>
            <w:textDirection w:val="btLr"/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i/>
                <w:lang w:val="en-GB"/>
              </w:rPr>
            </w:pPr>
            <w:r w:rsidRPr="000D4ED0">
              <w:rPr>
                <w:rFonts w:cs="Times New Roman"/>
                <w:i/>
                <w:lang w:val="en-GB"/>
              </w:rPr>
              <w:t>Yumepirika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083C1B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Mean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083C1B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SEL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09</w:t>
            </w:r>
          </w:p>
        </w:tc>
        <w:tc>
          <w:tcPr>
            <w:tcW w:w="325" w:type="pct"/>
            <w:tcBorders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94.1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17.7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05.9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6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68.1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93.7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80.9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5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69.7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91.3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0.5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7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84.5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98.8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91.6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8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61.4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80.4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70.9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89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66.2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82.8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74.5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8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650.0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613.3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631.6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8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381.0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338.9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359.9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1428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4.7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053.6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006.1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029.9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ott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4.7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0</w:t>
            </w:r>
          </w:p>
        </w:tc>
        <w:tc>
          <w:tcPr>
            <w:tcW w:w="325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87.2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1.6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83.1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28.0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53.7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55.4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70.4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75.9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4.4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06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6.5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22.7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3.7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2.4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26.5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24.6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2.8</w:t>
            </w:r>
          </w:p>
        </w:tc>
        <w:tc>
          <w:tcPr>
            <w:tcW w:w="344" w:type="pct"/>
            <w:tcBorders>
              <w:top w:val="single" w:sz="4" w:space="0" w:color="FFFFFF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9.0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32.3</w:t>
            </w:r>
          </w:p>
        </w:tc>
        <w:tc>
          <w:tcPr>
            <w:tcW w:w="378" w:type="pct"/>
            <w:tcBorders>
              <w:top w:val="single" w:sz="4" w:space="0" w:color="FFFFFF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4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7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2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1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9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9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3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3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1.7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4.7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9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1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8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6.3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9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3.7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0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4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2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5.9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6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6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23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2.1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1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6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9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5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4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3.7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8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08.8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5.6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0.1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3.4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6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4.3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1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4.4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13.0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1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19.4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46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78.1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37.5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5.6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97.6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05.5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500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3.8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3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ash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06.6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50.3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86.4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86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16.1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41.4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75.7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16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97.4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66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11.5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50.2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97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90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16.0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3.8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68.4 </w:t>
            </w:r>
          </w:p>
        </w:tc>
        <w:tc>
          <w:tcPr>
            <w:tcW w:w="344" w:type="pct"/>
            <w:tcBorders>
              <w:top w:val="dashed" w:sz="4" w:space="0" w:color="FFFFFF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1.7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99.8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otted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48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single" w:sz="4" w:space="0" w:color="FFFFFF"/>
              <w:right w:val="single" w:sz="4" w:space="0" w:color="FFFFFF"/>
            </w:tcBorders>
            <w:vAlign w:val="center"/>
          </w:tcPr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0539DC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1</w:t>
            </w: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Pr="000D4ED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11</w:t>
            </w:r>
          </w:p>
        </w:tc>
        <w:tc>
          <w:tcPr>
            <w:tcW w:w="325" w:type="pct"/>
            <w:tcBorders>
              <w:top w:val="dotted" w:sz="4" w:space="0" w:color="auto"/>
              <w:left w:val="single" w:sz="4" w:space="0" w:color="FFFFFF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lastRenderedPageBreak/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15.1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3.6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0.7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1.8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5.2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nil"/>
              <w:right w:val="single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30.9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0.7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1.1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nil"/>
              <w:right w:val="single" w:sz="4" w:space="0" w:color="FFFFFF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79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9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1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8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9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3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88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50.2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4.3 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C5315B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39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tabs>
                <w:tab w:val="left" w:pos="526"/>
              </w:tabs>
              <w:spacing w:after="40"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62.8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34.6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3.7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54.3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36.2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76.4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48.0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48.0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C5315B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08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16.8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38.9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6.2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3.8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1.1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4.7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4.1 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2.2 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61</w:t>
            </w:r>
          </w:p>
        </w:tc>
      </w:tr>
      <w:tr w:rsidR="000539DC" w:rsidRPr="000D4ED0" w:rsidTr="007C11D1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nil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9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9.1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87.0</w:t>
            </w:r>
          </w:p>
        </w:tc>
        <w:tc>
          <w:tcPr>
            <w:tcW w:w="344" w:type="pct"/>
            <w:tcBorders>
              <w:top w:val="nil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7.9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2.7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6.5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24.5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10.5</w:t>
            </w:r>
          </w:p>
        </w:tc>
        <w:tc>
          <w:tcPr>
            <w:tcW w:w="378" w:type="pct"/>
            <w:tcBorders>
              <w:top w:val="nil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4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3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0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2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4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05.0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44.9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9.7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4.1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1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21.3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62.2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57.9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59.7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88.6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412.5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582.5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0.6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7.99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tabs>
                <w:tab w:val="left" w:pos="526"/>
              </w:tabs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28.4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79.1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84.0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87.4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319.7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062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94.6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50.9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8.6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single" w:sz="4" w:space="0" w:color="FFFFFF"/>
              <w:bottom w:val="dotted" w:sz="4" w:space="0" w:color="auto"/>
              <w:right w:val="single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single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tabs>
                <w:tab w:val="left" w:pos="526"/>
              </w:tabs>
              <w:spacing w:after="20"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34.7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78.9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77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90.6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010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754.9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89.9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8.2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8.3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2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81.4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2.4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8.3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4.0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29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8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9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1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33.1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6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3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3.0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26.4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7.5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38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33.9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10.8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24.8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3.2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36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5.4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84.2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02.1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97.2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75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9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8.8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5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1.4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4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64.3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69.3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58.4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64.0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7.2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21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33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94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16.7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8.65</w:t>
            </w:r>
          </w:p>
        </w:tc>
      </w:tr>
      <w:tr w:rsidR="000539DC" w:rsidRPr="000D4ED0" w:rsidTr="007C11D1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bottom w:val="dotted" w:sz="4" w:space="0" w:color="auto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43.3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41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80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22.0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C5315B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8.7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/>
              <w:right w:val="dashed" w:sz="4" w:space="0" w:color="FFFFFF"/>
            </w:tcBorders>
            <w:vAlign w:val="center"/>
          </w:tcPr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A30754" w:rsidRDefault="00A30754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0539DC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3</w:t>
            </w:r>
          </w:p>
          <w:p w:rsidR="00755F60" w:rsidRDefault="00755F6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Default="003A0840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3A0840" w:rsidRPr="000D4ED0" w:rsidRDefault="003A0840" w:rsidP="005A6B0B">
            <w:pPr>
              <w:spacing w:after="20"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13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lastRenderedPageBreak/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31.5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91.2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77.3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0.6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02.3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83.3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12.7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01.9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01.3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6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86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9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6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4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8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7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75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6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2.0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0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62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0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9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3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4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9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3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6.5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3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4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3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7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8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7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6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8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8.0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1.8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nil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84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3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8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2.1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3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9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9.7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0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1.6 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10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top w:val="dotted" w:sz="4" w:space="0" w:color="auto"/>
              <w:left w:val="dashed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4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9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0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3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7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7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5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8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18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A30754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36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64.9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1.5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3.7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81.3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63.0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4.9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28.7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tabs>
                <w:tab w:val="left" w:pos="529"/>
              </w:tabs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92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A30754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90.0 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A30754">
            <w:pPr>
              <w:spacing w:after="4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78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47.0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8.1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73.4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24.0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96.0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37.1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80.6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529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08.5 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03.1 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38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52.4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56.3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72.9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39.8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01.1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0.0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61.5 </w:t>
            </w:r>
          </w:p>
        </w:tc>
        <w:tc>
          <w:tcPr>
            <w:tcW w:w="344" w:type="pct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tabs>
                <w:tab w:val="left" w:pos="529"/>
              </w:tabs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13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04.7</w:t>
            </w:r>
          </w:p>
        </w:tc>
        <w:tc>
          <w:tcPr>
            <w:tcW w:w="378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0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4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8.1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4.5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 w:val="21"/>
                <w:szCs w:val="21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69.7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0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21.3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0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5.5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10.7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595.1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4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5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7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3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71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80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3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30.8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76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56.2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95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3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6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2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6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9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7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3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4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6.7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1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3.7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6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4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0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9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7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5.7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9.4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3.3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38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6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4.3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0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0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9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0.3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3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4.0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9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1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2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6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9.2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5.4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7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6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4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307.9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2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3.2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09.8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63.8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3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9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98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30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7.4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13.3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55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96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28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93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3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02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20.4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47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03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30.8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5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/>
              <w:bottom w:val="dotted" w:sz="4" w:space="0" w:color="auto"/>
              <w:right w:val="dashed" w:sz="4" w:space="0" w:color="FFFFFF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75.4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09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83.3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8.4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92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92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5.2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90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14.6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15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5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5.5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6.1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6.9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3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2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8.0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9.5 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5.2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13.1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8.9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9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5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0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6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1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3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0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0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2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77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3.0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68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5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4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5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7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3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7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6.4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8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61.8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9.0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2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95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90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4.3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2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9.9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2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3.8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8.2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9.3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1.9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9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3.0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79.5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2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0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1.7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2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5.6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3.1 </w:t>
            </w:r>
          </w:p>
        </w:tc>
        <w:tc>
          <w:tcPr>
            <w:tcW w:w="344" w:type="pct"/>
            <w:tcBorders>
              <w:top w:val="dashed" w:sz="4" w:space="0" w:color="FFFFFF" w:themeColor="background1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2.7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7 </w:t>
            </w:r>
          </w:p>
        </w:tc>
        <w:tc>
          <w:tcPr>
            <w:tcW w:w="378" w:type="pct"/>
            <w:tcBorders>
              <w:top w:val="dashed" w:sz="4" w:space="0" w:color="FFFFFF" w:themeColor="background1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5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1.2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73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4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8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6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2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65.8 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0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9.7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4.9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0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78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17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75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03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25.7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15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66.2 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36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2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73.6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8.0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84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98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77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32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1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36.4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tabs>
                <w:tab w:val="left" w:pos="475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42.3 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10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ashed" w:sz="4" w:space="0" w:color="FFFFFF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40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tabs>
                <w:tab w:val="left" w:pos="516"/>
              </w:tabs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97.1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ashed" w:sz="4" w:space="0" w:color="FFFFFF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tabs>
                <w:tab w:val="left" w:pos="516"/>
              </w:tabs>
              <w:spacing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07</w:t>
            </w:r>
          </w:p>
        </w:tc>
      </w:tr>
      <w:tr w:rsidR="000539DC" w:rsidRPr="000D4ED0" w:rsidTr="007C11D1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61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76.6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58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12.0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7.9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07.5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tabs>
                <w:tab w:val="left" w:pos="475"/>
              </w:tabs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41.0 </w:t>
            </w:r>
          </w:p>
        </w:tc>
        <w:tc>
          <w:tcPr>
            <w:tcW w:w="344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62.1 </w:t>
            </w:r>
          </w:p>
        </w:tc>
        <w:tc>
          <w:tcPr>
            <w:tcW w:w="344" w:type="pct"/>
            <w:tcBorders>
              <w:top w:val="dashed" w:sz="4" w:space="0" w:color="FFFFFF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ind w:left="-58" w:right="-72" w:hanging="1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15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tabs>
                <w:tab w:val="left" w:pos="516"/>
              </w:tabs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73.5 </w:t>
            </w:r>
          </w:p>
        </w:tc>
        <w:tc>
          <w:tcPr>
            <w:tcW w:w="378" w:type="pct"/>
            <w:tcBorders>
              <w:top w:val="dashed" w:sz="4" w:space="0" w:color="FFFFFF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A80070">
            <w:pPr>
              <w:tabs>
                <w:tab w:val="left" w:pos="516"/>
              </w:tabs>
              <w:spacing w:after="20" w:line="240" w:lineRule="auto"/>
              <w:ind w:left="-72" w:right="-72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9.04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A30754" w:rsidRDefault="00A30754" w:rsidP="00A14280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A14280" w:rsidRDefault="007C11D1" w:rsidP="005A6B0B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16</w:t>
            </w:r>
          </w:p>
          <w:p w:rsidR="00A14280" w:rsidRDefault="00A14280" w:rsidP="00A14280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A14280" w:rsidRDefault="00A14280" w:rsidP="00A14280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A14280" w:rsidRDefault="00A14280" w:rsidP="00A14280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A14280" w:rsidRPr="000D4ED0" w:rsidRDefault="00A14280" w:rsidP="00A14280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16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lastRenderedPageBreak/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8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4.8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2.1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4.7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5.0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2.5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4.8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2.4 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nil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2.1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4.3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4.1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nil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94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7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1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3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3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1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9.4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2.4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3.1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8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4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9.6 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51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7.0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1.4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3.0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7.0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0.1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0.7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8.3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8.5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2.7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0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6.9 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21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98.6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7.4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6.2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1.2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1.3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8.6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4.4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79.6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6.8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9.4 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3.3 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0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1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6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7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3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3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2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8.4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66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7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4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5.2 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69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3.5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3.0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9.7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6.9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0.3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4.5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4.3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71.2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9.0 </w:t>
            </w:r>
          </w:p>
        </w:tc>
        <w:tc>
          <w:tcPr>
            <w:tcW w:w="344" w:type="pct"/>
            <w:tcBorders>
              <w:top w:val="nil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0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2.3 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.9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5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12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66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55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0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04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7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93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8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27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1.2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23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8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3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80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12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80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30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00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57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57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0.5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68.3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6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6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2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65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40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87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3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91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6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35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48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65.0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0.75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2017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05.3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8.7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8.5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18.9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2.9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67.6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5.5 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0.2 </w:t>
            </w:r>
          </w:p>
        </w:tc>
        <w:tc>
          <w:tcPr>
            <w:tcW w:w="344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1.7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8.8 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4.21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8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9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8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9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0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2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4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9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6.9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4.4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3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4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7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1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6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5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1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3.0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8.0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8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5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2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9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2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1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92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5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5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0.3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5.0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3.3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77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1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6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7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0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78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2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1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9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6.3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87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1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0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73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7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0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70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6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3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8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82.8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2.88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08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0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17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06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31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6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74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93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92.6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46.8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1.1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27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46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83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ind w:left="-144" w:right="-144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94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67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94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31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98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ashed" w:sz="4" w:space="0" w:color="auto"/>
              <w:right w:val="nil"/>
            </w:tcBorders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34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39DC" w:rsidRPr="000D4ED0" w:rsidRDefault="000539DC" w:rsidP="007C11D1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53.2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ash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2.24</w:t>
            </w:r>
          </w:p>
        </w:tc>
      </w:tr>
      <w:tr w:rsidR="000539DC" w:rsidRPr="000D4ED0" w:rsidTr="007C11D1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bottom w:val="dotted" w:sz="4" w:space="0" w:color="auto"/>
              <w:right w:val="dashed" w:sz="4" w:space="0" w:color="FFFFFF" w:themeColor="background1"/>
            </w:tcBorders>
            <w:vAlign w:val="center"/>
          </w:tcPr>
          <w:p w:rsidR="000539DC" w:rsidRPr="000D4ED0" w:rsidRDefault="000539DC" w:rsidP="000539DC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87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90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728.4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72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30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58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50.0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65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11.3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0539DC" w:rsidRPr="000D4ED0" w:rsidRDefault="000539DC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1.7 </w:t>
            </w:r>
          </w:p>
        </w:tc>
        <w:tc>
          <w:tcPr>
            <w:tcW w:w="378" w:type="pct"/>
            <w:tcBorders>
              <w:top w:val="single" w:sz="4" w:space="0" w:color="FFFFFF" w:themeColor="background1"/>
              <w:left w:val="nil"/>
              <w:bottom w:val="dotted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127BB7" w:rsidP="00A80070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>
              <w:rPr>
                <w:rFonts w:cs="Times New Roman"/>
                <w:color w:val="000000"/>
                <w:szCs w:val="24"/>
                <w:lang w:val="en-GB"/>
              </w:rPr>
              <w:t>12.32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 w:val="restart"/>
            <w:tcBorders>
              <w:top w:val="dotted" w:sz="4" w:space="0" w:color="auto"/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7C11D1" w:rsidRDefault="007C11D1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0539DC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t>Average within variety</w:t>
            </w:r>
          </w:p>
          <w:p w:rsidR="007C11D1" w:rsidRDefault="007C11D1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7C11D1" w:rsidRDefault="007C11D1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  <w:p w:rsidR="007C11D1" w:rsidRPr="000D4ED0" w:rsidRDefault="007C11D1" w:rsidP="005A6B0B">
            <w:pPr>
              <w:spacing w:after="40" w:line="240" w:lineRule="auto"/>
              <w:jc w:val="center"/>
              <w:rPr>
                <w:rFonts w:cs="Times New Roman"/>
                <w:lang w:val="en-GB"/>
              </w:rPr>
            </w:pPr>
            <w:r w:rsidRPr="000D4ED0">
              <w:rPr>
                <w:rFonts w:cs="Times New Roman"/>
                <w:lang w:val="en-GB"/>
              </w:rPr>
              <w:lastRenderedPageBreak/>
              <w:t>Average within variety</w:t>
            </w:r>
          </w:p>
        </w:tc>
        <w:tc>
          <w:tcPr>
            <w:tcW w:w="325" w:type="pct"/>
            <w:tcBorders>
              <w:top w:val="dotted" w:sz="4" w:space="0" w:color="auto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lastRenderedPageBreak/>
              <w:t>R1, -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600.2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4.0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4.6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54.5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603.7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91.0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72.2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5.8 </w:t>
            </w:r>
          </w:p>
        </w:tc>
        <w:tc>
          <w:tcPr>
            <w:tcW w:w="344" w:type="pct"/>
            <w:tcBorders>
              <w:top w:val="dotted" w:sz="4" w:space="0" w:color="auto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8.1 </w:t>
            </w:r>
          </w:p>
        </w:tc>
        <w:tc>
          <w:tcPr>
            <w:tcW w:w="344" w:type="pct"/>
            <w:tcBorders>
              <w:top w:val="dotted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81.6 </w:t>
            </w:r>
          </w:p>
        </w:tc>
        <w:tc>
          <w:tcPr>
            <w:tcW w:w="39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576.2</w:t>
            </w:r>
          </w:p>
        </w:tc>
        <w:tc>
          <w:tcPr>
            <w:tcW w:w="378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3.14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5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6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42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1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5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6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36.5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05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53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449.8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439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2.80</w:t>
            </w:r>
          </w:p>
        </w:tc>
      </w:tr>
      <w:tr w:rsidR="000539DC" w:rsidRPr="000D4ED0" w:rsidTr="00A14280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1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0.2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2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4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6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40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9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20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3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9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38.9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327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2.23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FFFFFF" w:themeColor="background1"/>
              <w:left w:val="dashed" w:sz="4" w:space="0" w:color="FFFFFF" w:themeColor="background1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2, -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5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5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7.3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09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44.9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27.7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15.8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69.6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9.1 </w:t>
            </w:r>
          </w:p>
        </w:tc>
        <w:tc>
          <w:tcPr>
            <w:tcW w:w="34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535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521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3.12</w:t>
            </w:r>
          </w:p>
        </w:tc>
      </w:tr>
      <w:tr w:rsidR="000539DC" w:rsidRPr="000D4ED0" w:rsidTr="00A30754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2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1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5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89.7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6.7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1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96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58.4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20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30754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418.1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401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A30754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2.69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2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4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5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1.0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294.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3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07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92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268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7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317.2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5A6B0B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300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5A6B0B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2.20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R3, -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75.8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0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7.3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84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7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08.6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8.5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644.9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85.2 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3A0840">
            <w:pPr>
              <w:spacing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555.3 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1,547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3A0840">
            <w:pPr>
              <w:spacing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8.94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nil"/>
              <w:left w:val="dashed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G3, -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64.2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79.5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83.5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315.4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77.0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35.9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298.0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410.3 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61.9 </w:t>
            </w:r>
          </w:p>
        </w:tc>
        <w:tc>
          <w:tcPr>
            <w:tcW w:w="344" w:type="pct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1,275.9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39DC" w:rsidRPr="000D4ED0" w:rsidRDefault="00E02436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1,267.7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5A6B0B">
            <w:pPr>
              <w:spacing w:after="2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9.53</w:t>
            </w:r>
          </w:p>
        </w:tc>
      </w:tr>
      <w:tr w:rsidR="000539DC" w:rsidRPr="000D4ED0" w:rsidTr="005A6B0B">
        <w:trPr>
          <w:trHeight w:val="288"/>
          <w:jc w:val="center"/>
        </w:trPr>
        <w:tc>
          <w:tcPr>
            <w:tcW w:w="460" w:type="pct"/>
            <w:vMerge/>
            <w:tcBorders>
              <w:left w:val="dashed" w:sz="4" w:space="0" w:color="FFFFFF" w:themeColor="background1"/>
              <w:right w:val="dashed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461516">
            <w:pPr>
              <w:spacing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dashed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 w:rsidRPr="000D4ED0">
              <w:rPr>
                <w:rFonts w:cs="Times New Roman"/>
                <w:color w:val="000000"/>
                <w:lang w:val="en-GB"/>
              </w:rPr>
              <w:t>B3, -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852.7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68.5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63.6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010.8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72.0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26.1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985.9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1,120.2 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 xml:space="preserve">838.9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0539DC" w:rsidRPr="000D4ED0" w:rsidRDefault="000539DC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szCs w:val="24"/>
                <w:lang w:val="en-GB"/>
              </w:rPr>
            </w:pPr>
            <w:r w:rsidRPr="000D4ED0">
              <w:rPr>
                <w:rFonts w:cs="Times New Roman"/>
                <w:color w:val="000000"/>
                <w:szCs w:val="24"/>
                <w:lang w:val="en-GB"/>
              </w:rPr>
              <w:t>964.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539DC" w:rsidRPr="000D4ED0" w:rsidRDefault="00E02436" w:rsidP="005A6B0B">
            <w:pPr>
              <w:spacing w:after="4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964.4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539DC" w:rsidRPr="000D4ED0" w:rsidRDefault="00E02436" w:rsidP="00A14280">
            <w:pPr>
              <w:spacing w:after="40" w:line="240" w:lineRule="auto"/>
              <w:jc w:val="center"/>
              <w:rPr>
                <w:rFonts w:cs="Times New Roman"/>
                <w:color w:val="000000"/>
                <w:lang w:val="en-GB"/>
              </w:rPr>
            </w:pPr>
            <w:r>
              <w:rPr>
                <w:rFonts w:cs="Times New Roman"/>
                <w:color w:val="000000"/>
                <w:lang w:val="en-GB"/>
              </w:rPr>
              <w:t>9.28</w:t>
            </w:r>
          </w:p>
        </w:tc>
      </w:tr>
    </w:tbl>
    <w:p w:rsidR="00EE107E" w:rsidRPr="000D4ED0" w:rsidRDefault="001376AF" w:rsidP="001159AF">
      <w:pPr>
        <w:spacing w:before="60"/>
        <w:jc w:val="both"/>
        <w:rPr>
          <w:lang w:val="en-GB"/>
        </w:rPr>
        <w:sectPr w:rsidR="00EE107E" w:rsidRPr="000D4ED0" w:rsidSect="00295B3B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 w:rsidRPr="000D4ED0">
        <w:rPr>
          <w:lang w:val="en-GB"/>
        </w:rPr>
        <w:t>R1G1B1</w:t>
      </w:r>
      <w:r w:rsidR="007D1734">
        <w:rPr>
          <w:lang w:val="en-GB"/>
        </w:rPr>
        <w:t>,</w:t>
      </w:r>
      <w:r w:rsidRPr="000D4ED0">
        <w:rPr>
          <w:lang w:val="en-GB"/>
        </w:rPr>
        <w:t xml:space="preserve"> reflectance detected from the top surface of the kernel in Re</w:t>
      </w:r>
      <w:r w:rsidR="00A14280">
        <w:rPr>
          <w:lang w:val="en-GB"/>
        </w:rPr>
        <w:t>d, Green and Blue (RGB) colours;</w:t>
      </w:r>
      <w:r w:rsidRPr="000D4ED0">
        <w:rPr>
          <w:lang w:val="en-GB"/>
        </w:rPr>
        <w:t xml:space="preserve"> R2G2B2</w:t>
      </w:r>
      <w:r w:rsidR="007D1734">
        <w:rPr>
          <w:lang w:val="en-GB"/>
        </w:rPr>
        <w:t>,</w:t>
      </w:r>
      <w:r w:rsidRPr="000D4ED0">
        <w:rPr>
          <w:lang w:val="en-GB"/>
        </w:rPr>
        <w:t xml:space="preserve"> reflectance detected from the bottom surfa</w:t>
      </w:r>
      <w:r w:rsidR="00A14280">
        <w:rPr>
          <w:lang w:val="en-GB"/>
        </w:rPr>
        <w:t>ce of the kernel in RGB colours;</w:t>
      </w:r>
      <w:r w:rsidRPr="000D4ED0">
        <w:rPr>
          <w:lang w:val="en-GB"/>
        </w:rPr>
        <w:t xml:space="preserve"> R3G3B3</w:t>
      </w:r>
      <w:r w:rsidR="007D1734">
        <w:rPr>
          <w:lang w:val="en-GB"/>
        </w:rPr>
        <w:t>,</w:t>
      </w:r>
      <w:r w:rsidRPr="000D4ED0">
        <w:rPr>
          <w:lang w:val="en-GB"/>
        </w:rPr>
        <w:t xml:space="preserve"> transmittance detected through the kernel in RGB colours</w:t>
      </w:r>
      <w:r w:rsidR="00F12BBA">
        <w:rPr>
          <w:lang w:val="en-GB"/>
        </w:rPr>
        <w:t>;</w:t>
      </w:r>
      <w:r w:rsidRPr="000D4ED0">
        <w:rPr>
          <w:lang w:val="en-GB"/>
        </w:rPr>
        <w:t xml:space="preserve"> [-]</w:t>
      </w:r>
      <w:r w:rsidR="007D1734">
        <w:rPr>
          <w:lang w:val="en-GB"/>
        </w:rPr>
        <w:t>,</w:t>
      </w:r>
      <w:r w:rsidRPr="000D4ED0">
        <w:rPr>
          <w:lang w:val="en-GB"/>
        </w:rPr>
        <w:t xml:space="preserve"> unitless</w:t>
      </w:r>
      <w:r w:rsidR="00A14280">
        <w:rPr>
          <w:lang w:val="en-GB"/>
        </w:rPr>
        <w:t>; SEL</w:t>
      </w:r>
      <w:r w:rsidR="007D1734">
        <w:rPr>
          <w:lang w:val="en-GB"/>
        </w:rPr>
        <w:t>,</w:t>
      </w:r>
      <w:r w:rsidR="00A14280">
        <w:rPr>
          <w:lang w:val="en-GB"/>
        </w:rPr>
        <w:t xml:space="preserve"> </w:t>
      </w:r>
      <w:r w:rsidR="00F065EA">
        <w:rPr>
          <w:lang w:val="en-GB"/>
        </w:rPr>
        <w:t xml:space="preserve">average </w:t>
      </w:r>
      <w:r w:rsidR="00A14280">
        <w:rPr>
          <w:lang w:val="en-GB"/>
        </w:rPr>
        <w:t xml:space="preserve">standard error of </w:t>
      </w:r>
      <w:r w:rsidR="007D1734">
        <w:rPr>
          <w:lang w:val="en-GB"/>
        </w:rPr>
        <w:t xml:space="preserve">the </w:t>
      </w:r>
      <w:r w:rsidR="00A14280">
        <w:rPr>
          <w:lang w:val="en-GB"/>
        </w:rPr>
        <w:t>laboratory</w:t>
      </w:r>
    </w:p>
    <w:p w:rsidR="00997A9A" w:rsidRPr="000D4ED0" w:rsidRDefault="003714EC" w:rsidP="00F065EA">
      <w:pPr>
        <w:rPr>
          <w:lang w:val="en-GB"/>
        </w:rPr>
      </w:pPr>
      <w:r w:rsidRPr="000D4ED0">
        <w:rPr>
          <w:rFonts w:cs="Times New Roman"/>
          <w:noProof/>
          <w:szCs w:val="24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1685EA" wp14:editId="4F1C5133">
                <wp:simplePos x="0" y="0"/>
                <wp:positionH relativeFrom="column">
                  <wp:posOffset>5074333</wp:posOffset>
                </wp:positionH>
                <wp:positionV relativeFrom="paragraph">
                  <wp:posOffset>115570</wp:posOffset>
                </wp:positionV>
                <wp:extent cx="457200" cy="365760"/>
                <wp:effectExtent l="0" t="0" r="0" b="0"/>
                <wp:wrapNone/>
                <wp:docPr id="203" name="Text Box 20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Default="00E005E2" w:rsidP="00F02ABA">
                            <w:pPr>
                              <w:jc w:val="both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000000" w:themeColor="dark1"/>
                                <w:sz w:val="28"/>
                              </w:rPr>
                              <w:t>(B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1685EA" id="_x0000_t202" coordsize="21600,21600" o:spt="202" path="m,l,21600r21600,l21600,xe">
                <v:stroke joinstyle="miter"/>
                <v:path gradientshapeok="t" o:connecttype="rect"/>
              </v:shapetype>
              <v:shape id="Text Box 203" o:spid="_x0000_s1026" type="#_x0000_t202" style="position:absolute;margin-left:399.55pt;margin-top:9.1pt;width:36pt;height:28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ykTHgIAAJIEAAAOAAAAZHJzL2Uyb0RvYy54bWysVE1z0zAQvTPDf9DoTuymJAVPnA60Uy4M&#10;7dD2ByiyZGuQtEJSYodfz0p2XGhPZbgo1mo/3r63m83lYDQ5CB8U2JqeLUpKhOXQKNvW9PHh5t0H&#10;SkJktmEarKjpUQR6uX37ZtO7SiyhA90ITzCJDVXvatrF6KqiCLwThoUFOGHxUYI3LOLVt0XjWY/Z&#10;jS6WZbkuevCN88BFCGi9Hh/pNueXUvB4K2UQkeiaIraYT5/PXTqL7YZVrWeuU3yCwf4BhWHKYtE5&#10;1TWLjOy9epHKKO4hgIwLDqYAKRUXuQfs5qx81s19x5zIvSA5wc00hf+Xln873Hmimpouy3NKLDMo&#10;0oMYIvkMA0m21BXev4aIXBW9C1WOSQznz3uHCeKA7qh/4jPZAxpT4CC9Sb/YKMF3VOA4s56KcDS+&#10;X12gkpRwfDpfry7WWZXiKdj5EL8IMCR91NSjqBkVO0ygWHVySbUs3Cits7Dakr6mH1fLFaY3DrsM&#10;ts2xsxPW0XZqbESd8cejFimZtt+FRH4y+GQI3Le7K+3JOEQ45Qj9NEo5GQYkR4kgXhk7haRokWf3&#10;lfFzUK4PNs7xRlnwufG8WSI1cGC4E82PrBkCl6P/iYqRgMRFHHbDJOsOmiOqjfseb/GQGpBerpWj&#10;pAP/67mtx71Cyn/umReU+KivYFxDZjn613TU0cKnfQSp5gEby0xIcPDx66/N+vOevZ7+Sra/AQAA&#10;//8DAFBLAwQUAAYACAAAACEA9kvL4dwAAAAJAQAADwAAAGRycy9kb3ducmV2LnhtbEyPwU7DMAyG&#10;70h7h8iTuLGkE2NtaTpNQ1xBDJi0W9Z4bUXjVE22lrfHnOBof79+fy42k+vEFYfQetKQLBQIpMrb&#10;lmoNH+/PdymIEA1Z03lCDd8YYFPObgqTWz/SG173sRZcQiE3GpoY+1zKUDXoTFj4HonZ2Q/ORB6H&#10;WtrBjFzuOrlU6kE60xJfaEyPuwarr/3Fafh8OR8P9+q1fnKrfvSTkuQyqfXtfNo+gog4xb8w/Oqz&#10;OpTsdPIXskF0GtZZlnCUQboEwYF0nfDixGSVgiwL+f+D8gcAAP//AwBQSwECLQAUAAYACAAAACEA&#10;toM4kv4AAADhAQAAEwAAAAAAAAAAAAAAAAAAAAAAW0NvbnRlbnRfVHlwZXNdLnhtbFBLAQItABQA&#10;BgAIAAAAIQA4/SH/1gAAAJQBAAALAAAAAAAAAAAAAAAAAC8BAABfcmVscy8ucmVsc1BLAQItABQA&#10;BgAIAAAAIQCOJykTHgIAAJIEAAAOAAAAAAAAAAAAAAAAAC4CAABkcnMvZTJvRG9jLnhtbFBLAQIt&#10;ABQABgAIAAAAIQD2S8vh3AAAAAkBAAAPAAAAAAAAAAAAAAAAAHgEAABkcnMvZG93bnJldi54bWxQ&#10;SwUGAAAAAAQABADzAAAAgQUAAAAA&#10;" filled="f" stroked="f">
                <v:textbox>
                  <w:txbxContent>
                    <w:p w:rsidR="00E005E2" w:rsidRDefault="00E005E2" w:rsidP="00F02ABA">
                      <w:pPr>
                        <w:jc w:val="both"/>
                        <w:rPr>
                          <w:sz w:val="28"/>
                        </w:rPr>
                      </w:pPr>
                      <w:r>
                        <w:rPr>
                          <w:color w:val="000000" w:themeColor="dark1"/>
                          <w:sz w:val="28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0D4ED0">
        <w:rPr>
          <w:rFonts w:cs="Times New Roman"/>
          <w:noProof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30A72C" wp14:editId="478A1AA6">
                <wp:simplePos x="0" y="0"/>
                <wp:positionH relativeFrom="column">
                  <wp:posOffset>720641</wp:posOffset>
                </wp:positionH>
                <wp:positionV relativeFrom="paragraph">
                  <wp:posOffset>108848</wp:posOffset>
                </wp:positionV>
                <wp:extent cx="457200" cy="365760"/>
                <wp:effectExtent l="0" t="0" r="0" b="0"/>
                <wp:wrapNone/>
                <wp:docPr id="202" name="Text Box 20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Default="00E005E2" w:rsidP="00F02ABA">
                            <w:pPr>
                              <w:pStyle w:val="Web"/>
                              <w:spacing w:before="0" w:beforeAutospacing="0" w:after="0" w:afterAutospacing="0"/>
                              <w:jc w:val="both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000000" w:themeColor="dark1"/>
                                <w:sz w:val="28"/>
                              </w:rPr>
                              <w:t>(A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0A72C" id="Text Box 202" o:spid="_x0000_s1027" type="#_x0000_t202" style="position:absolute;margin-left:56.75pt;margin-top:8.55pt;width:36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d4KHwIAAJkEAAAOAAAAZHJzL2Uyb0RvYy54bWysVE1z0zAQvTPDf9DoTpwGkoInTgfaKReG&#10;MrT8AEWWYg2SVkhK7PDrWa0TF8qpDBfFWu3H2/d2s74anGUHFZMB3/CL2Zwz5SW0xu8a/u3h9tVb&#10;zlIWvhUWvGr4USV+tXn5Yt2HWi2gA9uqyDCJT3UfGt7lHOqqSrJTTqQZBOXxUUN0IuM17qo2ih6z&#10;O1st5vNV1UNsQwSpUkLrzfjIN5RfayXzndZJZWYbjtgynZHObTmrzVrUuyhCZ+QJhvgHFE4Yj0Wn&#10;VDciC7aP5q9UzsgICXSeSXAVaG2koh6wm4v5k27uOxEU9YLkpDDRlP5fWvn58CUy0zZ8MV9w5oVD&#10;kR7UkNkHGFixla7w/ill5KrqQ6oppjBMn/cBE+QB3VH/wmexJzSWwEFHV36xUYbvqMBxYr0UkWh8&#10;s7xEJTmT+PR6tbxckSrVY3CIKX9U4Fj5aHhEUQmVOJxAifrsUmp5uDXWkrDWs77h75aLJaZ3AbtM&#10;fkexkxPWsf7U2Iia8OejVSWZ9V+VRn4IfDEkGXfbaxvZOEQ45Qj9PEqUDAOKo0YQz4w9hZRoRbP7&#10;zPgpiOqDz1O8Mx4iNU6bpUoDB4E70X4nzRC4Hv3PVIwEFC7ysB1oQiZ1t9AeUXRc+3yHh7aALEtr&#10;AmcdxJ9PbT2uFzL/Yy+i4ixmew3jNgov0b/ho5we3u8zaDPN2VjmBAjnH7/+WLDf7+T1+I+y+QUA&#10;AP//AwBQSwMEFAAGAAgAAAAhAPX8r7jdAAAACQEAAA8AAABkcnMvZG93bnJldi54bWxMj81OwzAQ&#10;hO9IvIO1lbhRO9A0JY1TIRBXUMuPxM2Nt0lEvI5itwlvz/ZEbzu7o9lvis3kOnHCIbSeNCRzBQKp&#10;8ralWsPH+8vtCkSIhqzpPKGGXwywKa+vCpNbP9IWT7tYCw6hkBsNTYx9LmWoGnQmzH2PxLeDH5yJ&#10;LIda2sGMHO46eafUUjrTEn9oTI9PDVY/u6PT8Pl6+P5aqLf62aX96CclyT1IrW9m0+MaRMQp/pvh&#10;jM/oUDLT3h/JBtGxTu5TtvKQJSDOhlXKi72GbJGBLAt52aD8AwAA//8DAFBLAQItABQABgAIAAAA&#10;IQC2gziS/gAAAOEBAAATAAAAAAAAAAAAAAAAAAAAAABbQ29udGVudF9UeXBlc10ueG1sUEsBAi0A&#10;FAAGAAgAAAAhADj9If/WAAAAlAEAAAsAAAAAAAAAAAAAAAAALwEAAF9yZWxzLy5yZWxzUEsBAi0A&#10;FAAGAAgAAAAhAHmR3gofAgAAmQQAAA4AAAAAAAAAAAAAAAAALgIAAGRycy9lMm9Eb2MueG1sUEsB&#10;Ai0AFAAGAAgAAAAhAPX8r7jdAAAACQEAAA8AAAAAAAAAAAAAAAAAeQQAAGRycy9kb3ducmV2Lnht&#10;bFBLBQYAAAAABAAEAPMAAACDBQAAAAA=&#10;" filled="f" stroked="f">
                <v:textbox>
                  <w:txbxContent>
                    <w:p w:rsidR="00E005E2" w:rsidRDefault="00E005E2" w:rsidP="00F02ABA">
                      <w:pPr>
                        <w:pStyle w:val="Web"/>
                        <w:spacing w:before="0" w:beforeAutospacing="0" w:after="0" w:afterAutospacing="0"/>
                        <w:jc w:val="both"/>
                        <w:rPr>
                          <w:sz w:val="28"/>
                        </w:rPr>
                      </w:pPr>
                      <w:r>
                        <w:rPr>
                          <w:color w:val="000000" w:themeColor="dark1"/>
                          <w:sz w:val="28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45D4D" w:rsidRPr="000D4ED0">
        <w:rPr>
          <w:lang w:val="en-GB"/>
        </w:rPr>
        <w:t xml:space="preserve">        </w:t>
      </w:r>
    </w:p>
    <w:p w:rsidR="00747DD4" w:rsidRPr="000D4ED0" w:rsidRDefault="002805ED" w:rsidP="001C227D">
      <w:pPr>
        <w:jc w:val="center"/>
        <w:rPr>
          <w:lang w:val="en-GB"/>
        </w:rPr>
      </w:pPr>
      <w:r w:rsidRPr="000D4ED0">
        <w:rPr>
          <w:noProof/>
          <w:lang w:val="en-GB"/>
        </w:rPr>
        <w:drawing>
          <wp:inline distT="0" distB="0" distL="0" distR="0" wp14:anchorId="63EE339E" wp14:editId="443F1402">
            <wp:extent cx="4114800" cy="3657600"/>
            <wp:effectExtent l="0" t="0" r="0" b="0"/>
            <wp:docPr id="196" name="Chart 196">
              <a:extLst xmlns:a="http://schemas.openxmlformats.org/drawingml/2006/main">
                <a:ext uri="{FF2B5EF4-FFF2-40B4-BE49-F238E27FC236}">
                  <a16:creationId xmlns:a16="http://schemas.microsoft.com/office/drawing/2014/main" id="{E7B3E174-E676-448D-85AB-1462126B7F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3714EC">
        <w:rPr>
          <w:lang w:val="en-GB"/>
        </w:rPr>
        <w:t xml:space="preserve">      </w:t>
      </w:r>
      <w:r w:rsidR="004C24E3" w:rsidRPr="000D4ED0">
        <w:rPr>
          <w:noProof/>
          <w:lang w:val="en-GB"/>
        </w:rPr>
        <w:drawing>
          <wp:inline distT="0" distB="0" distL="0" distR="0" wp14:anchorId="15C031A4" wp14:editId="0A92A818">
            <wp:extent cx="4114800" cy="3657600"/>
            <wp:effectExtent l="0" t="0" r="0" b="0"/>
            <wp:docPr id="197" name="Chart 197">
              <a:extLst xmlns:a="http://schemas.openxmlformats.org/drawingml/2006/main">
                <a:ext uri="{FF2B5EF4-FFF2-40B4-BE49-F238E27FC236}">
                  <a16:creationId xmlns:a16="http://schemas.microsoft.com/office/drawing/2014/main" id="{9F85D9BA-637E-4114-8B73-A0E9FFA65F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7A2B8F" w:rsidRDefault="001C227D" w:rsidP="001159AF">
      <w:pPr>
        <w:jc w:val="both"/>
        <w:rPr>
          <w:lang w:val="en-GB"/>
        </w:rPr>
      </w:pPr>
      <w:r w:rsidRPr="000D4ED0">
        <w:rPr>
          <w:lang w:val="en-GB"/>
        </w:rPr>
        <w:t>Fig. S</w:t>
      </w:r>
      <w:r w:rsidR="00F065EA">
        <w:rPr>
          <w:lang w:val="en-GB"/>
        </w:rPr>
        <w:t>1</w:t>
      </w:r>
      <w:r w:rsidR="001903A8" w:rsidRPr="000D4ED0">
        <w:rPr>
          <w:lang w:val="en-GB"/>
        </w:rPr>
        <w:t xml:space="preserve"> H</w:t>
      </w:r>
      <w:r w:rsidR="00B005D2" w:rsidRPr="000D4ED0">
        <w:rPr>
          <w:lang w:val="en-GB"/>
        </w:rPr>
        <w:t>istogram of reference amylose content of samples used in calibration</w:t>
      </w:r>
      <w:r w:rsidR="008F0E7A" w:rsidRPr="000D4ED0">
        <w:rPr>
          <w:lang w:val="en-GB"/>
        </w:rPr>
        <w:t xml:space="preserve"> (upper bars)</w:t>
      </w:r>
      <w:r w:rsidR="00B005D2" w:rsidRPr="000D4ED0">
        <w:rPr>
          <w:lang w:val="en-GB"/>
        </w:rPr>
        <w:t xml:space="preserve"> and validation</w:t>
      </w:r>
      <w:r w:rsidR="008F0E7A" w:rsidRPr="000D4ED0">
        <w:rPr>
          <w:lang w:val="en-GB"/>
        </w:rPr>
        <w:t xml:space="preserve"> (lower bars)</w:t>
      </w:r>
      <w:r w:rsidR="00B005D2" w:rsidRPr="000D4ED0">
        <w:rPr>
          <w:lang w:val="en-GB"/>
        </w:rPr>
        <w:t xml:space="preserve"> sets</w:t>
      </w:r>
      <w:r w:rsidR="00215CE2" w:rsidRPr="000D4ED0">
        <w:rPr>
          <w:lang w:val="en-GB"/>
        </w:rPr>
        <w:t xml:space="preserve"> </w:t>
      </w:r>
      <w:r w:rsidR="0078534A">
        <w:rPr>
          <w:lang w:val="en-GB"/>
        </w:rPr>
        <w:t xml:space="preserve">used for the development of the model </w:t>
      </w:r>
      <w:r w:rsidR="0078534A" w:rsidRPr="00AD6D6C">
        <w:rPr>
          <w:rFonts w:cs="Times New Roman"/>
          <w:szCs w:val="24"/>
          <w:lang w:val="en-GB"/>
        </w:rPr>
        <w:t xml:space="preserve">validated </w:t>
      </w:r>
      <w:r w:rsidR="0078534A">
        <w:rPr>
          <w:rFonts w:cs="Times New Roman"/>
          <w:szCs w:val="24"/>
          <w:lang w:val="en-GB"/>
        </w:rPr>
        <w:t>either with</w:t>
      </w:r>
      <w:r w:rsidR="0078534A" w:rsidRPr="00AD6D6C">
        <w:rPr>
          <w:lang w:val="en-GB"/>
        </w:rPr>
        <w:t xml:space="preserve"> </w:t>
      </w:r>
      <w:r w:rsidR="0078534A">
        <w:rPr>
          <w:lang w:val="en-GB"/>
        </w:rPr>
        <w:t xml:space="preserve">the </w:t>
      </w:r>
      <w:r w:rsidR="0078534A" w:rsidRPr="00AD6D6C">
        <w:rPr>
          <w:lang w:val="en-GB"/>
        </w:rPr>
        <w:t xml:space="preserve">2017 production year </w:t>
      </w:r>
      <w:r w:rsidR="0078534A">
        <w:rPr>
          <w:lang w:val="en-GB"/>
        </w:rPr>
        <w:t xml:space="preserve">(A); or </w:t>
      </w:r>
      <w:r w:rsidR="0078534A">
        <w:rPr>
          <w:rFonts w:cs="Times New Roman"/>
          <w:szCs w:val="24"/>
          <w:lang w:val="en-GB"/>
        </w:rPr>
        <w:t>with</w:t>
      </w:r>
      <w:r w:rsidR="0078534A" w:rsidRPr="00AD6D6C">
        <w:rPr>
          <w:lang w:val="en-GB"/>
        </w:rPr>
        <w:t xml:space="preserve"> </w:t>
      </w:r>
      <w:r w:rsidR="0078534A">
        <w:rPr>
          <w:lang w:val="en-GB"/>
        </w:rPr>
        <w:t xml:space="preserve">the </w:t>
      </w:r>
      <w:r w:rsidR="0078534A" w:rsidRPr="00AD6D6C">
        <w:rPr>
          <w:lang w:val="en-GB"/>
        </w:rPr>
        <w:t>2016</w:t>
      </w:r>
      <w:r w:rsidR="0078534A">
        <w:rPr>
          <w:rFonts w:cs="Times New Roman"/>
          <w:lang w:val="en-GB"/>
        </w:rPr>
        <w:t>–</w:t>
      </w:r>
      <w:r w:rsidR="0078534A" w:rsidRPr="00AD6D6C">
        <w:rPr>
          <w:lang w:val="en-GB"/>
        </w:rPr>
        <w:t>2017 production year samples</w:t>
      </w:r>
      <w:r w:rsidR="001903A8" w:rsidRPr="000D4ED0">
        <w:rPr>
          <w:lang w:val="en-GB"/>
        </w:rPr>
        <w:t xml:space="preserve"> (B)</w:t>
      </w:r>
    </w:p>
    <w:p w:rsidR="0078534A" w:rsidRDefault="0078534A" w:rsidP="001159AF">
      <w:pPr>
        <w:jc w:val="both"/>
        <w:rPr>
          <w:lang w:val="en-GB"/>
        </w:rPr>
      </w:pPr>
    </w:p>
    <w:p w:rsidR="0078534A" w:rsidRDefault="0078534A" w:rsidP="001159AF">
      <w:pPr>
        <w:jc w:val="both"/>
        <w:rPr>
          <w:lang w:val="en-GB"/>
        </w:rPr>
        <w:sectPr w:rsidR="0078534A" w:rsidSect="000E288F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:rsidR="00ED6F81" w:rsidRDefault="000E288F" w:rsidP="00F02ABA">
      <w:pPr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5C1C1C2" wp14:editId="25333573">
            <wp:extent cx="4572000" cy="3657600"/>
            <wp:effectExtent l="0" t="0" r="0" b="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71541135-0D4B-43FA-9295-23BD85E9E0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B91E58" w:rsidRPr="00B91E58" w:rsidRDefault="000E288F" w:rsidP="001159AF">
      <w:pPr>
        <w:jc w:val="both"/>
        <w:rPr>
          <w:rFonts w:eastAsia="Times New Roman" w:cs="Times New Roman"/>
          <w:szCs w:val="24"/>
          <w:lang w:val="en-GB"/>
        </w:rPr>
      </w:pPr>
      <w:r w:rsidRPr="00FA645B">
        <w:rPr>
          <w:lang w:val="en-GB"/>
        </w:rPr>
        <w:t xml:space="preserve">Fig. </w:t>
      </w:r>
      <w:r>
        <w:rPr>
          <w:lang w:val="en-GB"/>
        </w:rPr>
        <w:t>S</w:t>
      </w:r>
      <w:r w:rsidR="00814BF4">
        <w:rPr>
          <w:lang w:val="en-GB"/>
        </w:rPr>
        <w:t>2</w:t>
      </w:r>
      <w:r w:rsidRPr="00FA645B">
        <w:rPr>
          <w:lang w:val="en-GB"/>
        </w:rPr>
        <w:t xml:space="preserve"> </w:t>
      </w:r>
      <w:r>
        <w:rPr>
          <w:rFonts w:eastAsia="Times New Roman" w:cs="Times New Roman"/>
          <w:szCs w:val="24"/>
        </w:rPr>
        <w:t>R</w:t>
      </w:r>
      <w:r w:rsidRPr="007501C0">
        <w:rPr>
          <w:rFonts w:eastAsia="Times New Roman" w:cs="Times New Roman"/>
          <w:szCs w:val="24"/>
        </w:rPr>
        <w:t xml:space="preserve">aw </w:t>
      </w:r>
      <w:r>
        <w:rPr>
          <w:rFonts w:eastAsia="Times New Roman" w:cs="Times New Roman"/>
          <w:szCs w:val="24"/>
        </w:rPr>
        <w:t xml:space="preserve">NIR transmittance </w:t>
      </w:r>
      <w:r w:rsidRPr="007501C0">
        <w:rPr>
          <w:rFonts w:eastAsia="Times New Roman" w:cs="Times New Roman"/>
          <w:szCs w:val="24"/>
        </w:rPr>
        <w:t xml:space="preserve">spectra </w:t>
      </w:r>
      <w:r>
        <w:rPr>
          <w:rFonts w:eastAsia="Times New Roman" w:cs="Times New Roman"/>
          <w:szCs w:val="24"/>
        </w:rPr>
        <w:t>of brown rice</w:t>
      </w:r>
      <w:r w:rsidR="00874FB8">
        <w:rPr>
          <w:rFonts w:eastAsia="Times New Roman" w:cs="Times New Roman"/>
          <w:szCs w:val="24"/>
        </w:rPr>
        <w:t xml:space="preserve">. </w:t>
      </w:r>
      <w:r w:rsidR="00874FB8" w:rsidRPr="00AD6D6C">
        <w:rPr>
          <w:rFonts w:eastAsia="Times New Roman" w:cs="Times New Roman"/>
          <w:szCs w:val="24"/>
          <w:lang w:val="en-GB"/>
        </w:rPr>
        <w:t>9</w:t>
      </w:r>
      <w:r w:rsidR="001159AF">
        <w:rPr>
          <w:rFonts w:eastAsia="Times New Roman" w:cs="Times New Roman"/>
          <w:szCs w:val="24"/>
          <w:lang w:val="en-GB"/>
        </w:rPr>
        <w:t>90</w:t>
      </w:r>
      <w:r w:rsidR="00874FB8" w:rsidRPr="00AD6D6C">
        <w:rPr>
          <w:rFonts w:eastAsia="Times New Roman" w:cs="Times New Roman"/>
          <w:szCs w:val="24"/>
          <w:lang w:val="en-GB"/>
        </w:rPr>
        <w:t xml:space="preserve"> nm</w:t>
      </w:r>
      <w:r w:rsidR="00874FB8">
        <w:rPr>
          <w:rFonts w:eastAsia="Times New Roman" w:cs="Times New Roman"/>
          <w:szCs w:val="24"/>
          <w:lang w:val="en-GB"/>
        </w:rPr>
        <w:t>: s</w:t>
      </w:r>
      <w:r w:rsidR="00874FB8" w:rsidRPr="00AD6D6C">
        <w:rPr>
          <w:rFonts w:eastAsia="Times New Roman" w:cs="Times New Roman"/>
          <w:szCs w:val="24"/>
          <w:lang w:val="en-GB"/>
        </w:rPr>
        <w:t>trongest absorption band</w:t>
      </w:r>
      <w:r w:rsidR="00874FB8">
        <w:rPr>
          <w:rFonts w:eastAsia="Times New Roman" w:cs="Times New Roman"/>
          <w:szCs w:val="24"/>
          <w:lang w:val="en-GB"/>
        </w:rPr>
        <w:t xml:space="preserve"> assigned</w:t>
      </w:r>
      <w:r w:rsidR="00874FB8" w:rsidRPr="00AD6D6C">
        <w:rPr>
          <w:rFonts w:eastAsia="Times New Roman" w:cs="Times New Roman"/>
          <w:szCs w:val="24"/>
          <w:lang w:val="en-GB"/>
        </w:rPr>
        <w:t xml:space="preserve"> to the second</w:t>
      </w:r>
      <w:r w:rsidR="00B91E58">
        <w:rPr>
          <w:rFonts w:eastAsia="Times New Roman" w:cs="Times New Roman"/>
          <w:szCs w:val="24"/>
          <w:lang w:val="en-GB"/>
        </w:rPr>
        <w:t xml:space="preserve"> </w:t>
      </w:r>
      <w:r w:rsidR="00874FB8" w:rsidRPr="00AD6D6C">
        <w:rPr>
          <w:rFonts w:eastAsia="Times New Roman" w:cs="Times New Roman"/>
          <w:szCs w:val="24"/>
          <w:lang w:val="en-GB"/>
        </w:rPr>
        <w:t>overtone stretching (O-H bond) of the bound -OH alcohol group. 91</w:t>
      </w:r>
      <w:r w:rsidR="001159AF">
        <w:rPr>
          <w:rFonts w:eastAsia="Times New Roman" w:cs="Times New Roman"/>
          <w:szCs w:val="24"/>
          <w:lang w:val="en-GB"/>
        </w:rPr>
        <w:t>8</w:t>
      </w:r>
      <w:r w:rsidR="00874FB8" w:rsidRPr="00AD6D6C">
        <w:rPr>
          <w:rFonts w:eastAsia="Times New Roman" w:cs="Times New Roman"/>
          <w:szCs w:val="24"/>
          <w:lang w:val="en-GB"/>
        </w:rPr>
        <w:t xml:space="preserve"> nm</w:t>
      </w:r>
      <w:r w:rsidR="00874FB8">
        <w:rPr>
          <w:rFonts w:eastAsia="Times New Roman" w:cs="Times New Roman"/>
          <w:szCs w:val="24"/>
          <w:lang w:val="en-GB"/>
        </w:rPr>
        <w:t>:</w:t>
      </w:r>
      <w:r w:rsidR="00874FB8" w:rsidRPr="00AD6D6C">
        <w:rPr>
          <w:rFonts w:eastAsia="Times New Roman" w:cs="Times New Roman"/>
          <w:szCs w:val="24"/>
          <w:lang w:val="en-GB"/>
        </w:rPr>
        <w:t xml:space="preserve"> second absorption band</w:t>
      </w:r>
      <w:r w:rsidR="00874FB8">
        <w:rPr>
          <w:rFonts w:eastAsia="Times New Roman" w:cs="Times New Roman"/>
          <w:szCs w:val="24"/>
          <w:lang w:val="en-GB"/>
        </w:rPr>
        <w:t xml:space="preserve"> assigned</w:t>
      </w:r>
      <w:r w:rsidR="00874FB8" w:rsidRPr="00AD6D6C">
        <w:rPr>
          <w:rFonts w:eastAsia="Times New Roman" w:cs="Times New Roman"/>
          <w:szCs w:val="24"/>
          <w:lang w:val="en-GB"/>
        </w:rPr>
        <w:t xml:space="preserve"> to the third overtone of symmetric stretching (C-H bond) of the methylene combination -CH</w:t>
      </w:r>
      <w:r w:rsidR="00874FB8" w:rsidRPr="00AD6D6C">
        <w:rPr>
          <w:rFonts w:eastAsia="Times New Roman" w:cs="Times New Roman"/>
          <w:szCs w:val="24"/>
          <w:vertAlign w:val="subscript"/>
          <w:lang w:val="en-GB"/>
        </w:rPr>
        <w:t>2</w:t>
      </w:r>
      <w:r w:rsidR="00874FB8" w:rsidRPr="00AD6D6C">
        <w:rPr>
          <w:rFonts w:eastAsia="Times New Roman" w:cs="Times New Roman"/>
          <w:szCs w:val="24"/>
          <w:lang w:val="en-GB"/>
        </w:rPr>
        <w:t xml:space="preserve"> group</w:t>
      </w:r>
    </w:p>
    <w:p w:rsidR="000E288F" w:rsidRDefault="000E288F" w:rsidP="00F02ABA">
      <w:pPr>
        <w:jc w:val="center"/>
        <w:rPr>
          <w:lang w:val="en-GB"/>
        </w:rPr>
        <w:sectPr w:rsidR="000E288F" w:rsidSect="000E288F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:rsidR="001916BF" w:rsidRDefault="00E84BC7" w:rsidP="00814BF4">
      <w:pPr>
        <w:spacing w:line="240" w:lineRule="auto"/>
        <w:jc w:val="center"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3897DDB1">
            <wp:simplePos x="0" y="0"/>
            <wp:positionH relativeFrom="column">
              <wp:posOffset>4796155</wp:posOffset>
            </wp:positionH>
            <wp:positionV relativeFrom="paragraph">
              <wp:posOffset>137795</wp:posOffset>
            </wp:positionV>
            <wp:extent cx="4114800" cy="2834640"/>
            <wp:effectExtent l="0" t="0" r="0" b="3810"/>
            <wp:wrapSquare wrapText="bothSides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C5148116-5935-4EB0-BA3C-E94E749CF6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506E7262">
            <wp:simplePos x="0" y="0"/>
            <wp:positionH relativeFrom="column">
              <wp:posOffset>344805</wp:posOffset>
            </wp:positionH>
            <wp:positionV relativeFrom="paragraph">
              <wp:posOffset>128905</wp:posOffset>
            </wp:positionV>
            <wp:extent cx="4114800" cy="2834640"/>
            <wp:effectExtent l="0" t="0" r="0" b="3810"/>
            <wp:wrapSquare wrapText="bothSides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5D4C4818-31CF-4907-B48F-EC6BC6E1D4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B8F" w:rsidRPr="001916B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5FA962" wp14:editId="23F1F629">
                <wp:simplePos x="0" y="0"/>
                <wp:positionH relativeFrom="column">
                  <wp:posOffset>5579110</wp:posOffset>
                </wp:positionH>
                <wp:positionV relativeFrom="paragraph">
                  <wp:posOffset>-75301</wp:posOffset>
                </wp:positionV>
                <wp:extent cx="457200" cy="365760"/>
                <wp:effectExtent l="0" t="0" r="0" b="0"/>
                <wp:wrapNone/>
                <wp:docPr id="4" name="TextBox 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Pr="00471486" w:rsidRDefault="00E005E2" w:rsidP="001916BF">
                            <w:pPr>
                              <w:jc w:val="both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000000" w:themeColor="dark1"/>
                                <w:sz w:val="28"/>
                              </w:rPr>
                              <w:t>(B</w:t>
                            </w:r>
                            <w:r w:rsidRPr="00471486">
                              <w:rPr>
                                <w:color w:val="000000" w:themeColor="dark1"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FA962" id="TextBox 8" o:spid="_x0000_s1028" type="#_x0000_t202" style="position:absolute;left:0;text-align:left;margin-left:439.3pt;margin-top:-5.95pt;width:36pt;height:28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2JLHgIAAJQEAAAOAAAAZHJzL2Uyb0RvYy54bWysVMFy0zAQvTPDP2h0J05D0xZPnA60Uy4M&#10;ZWj5AEWWYg2SVkhK7PD1rNaJC+VUhossrXZXb9/b9ep6cJbtVUwGfMPPZnPOlJfQGr9t+LfHuzdX&#10;nKUsfCsseNXwg0r8ev361aoPtVpAB7ZVkWESn+o+NLzLOdRVlWSnnEgzCMrjpYboRMZj3FZtFD1m&#10;d7ZazOcXVQ+xDRGkSgmtt+MlX1N+rZXM91onlZltOGLLtEZaN2Wt1itRb6MInZFHGOIfUDhhPD46&#10;pboVWbBdNH+lckZGSKDzTIKrQGsjFdWA1ZzNn1Xz0ImgqBYkJ4WJpvT/0srP+y+Rmbbh55x54VCi&#10;RzXkDzCwKyoID59SRpqqPqSa3Au5tH0IGJsHdEbpC5XFntBYmBh0dOWLNTK8R/IPE+GYlEk0ni8v&#10;UUTOJF69vVheXpAg1VNwiCl/VOBY2TQ8op6ESuyPoER9cilvebgz1pKm1rO+4e+WiyWmdwELTH5L&#10;sZMTvmP9sbARNeHPB6tKMuu/Ko3UEPhiSDJuNzc2srF/sMER+qmLKBkGFEeNIF4Yewwp0Yra9oXx&#10;UxC9Dz5P8c54iFQ4DZUqBewFjkP7nTRD4Hr0P1ExElC4yMNmoOZYnNTdQHtA0XHi8z0u2gKyLK0J&#10;nHUQfz639ThZyPyPnYiKs5jtDYyDKLxE/4aPcnp4v8ugzdRn4zNHQNj6uPtjtn4/k9fTz2T9CwAA&#10;//8DAFBLAwQUAAYACAAAACEAZab5jd8AAAAKAQAADwAAAGRycy9kb3ducmV2LnhtbEyPTU/DMAyG&#10;70j8h8hI3LakaN3aUndCIK5MjA+JW9Z4bUXjVE22ln+/cIKj7Uevn7fczrYXZxp95xghWSoQxLUz&#10;HTcI72/PiwyED5qN7h0Twg952FbXV6UujJv4lc770IgYwr7QCG0IQyGlr1uy2i/dQBxvRzdaHeI4&#10;NtKMeorhtpd3Sq2l1R3HD60e6LGl+nt/sggfL8evz5XaNU82HSY3K8k2l4i3N/PDPYhAc/iD4Vc/&#10;qkMVnQ7uxMaLHiHbZOuIIiySJAcRiTxVcXNAWKUbkFUp/1eoLgAAAP//AwBQSwECLQAUAAYACAAA&#10;ACEAtoM4kv4AAADhAQAAEwAAAAAAAAAAAAAAAAAAAAAAW0NvbnRlbnRfVHlwZXNdLnhtbFBLAQIt&#10;ABQABgAIAAAAIQA4/SH/1gAAAJQBAAALAAAAAAAAAAAAAAAAAC8BAABfcmVscy8ucmVsc1BLAQIt&#10;ABQABgAIAAAAIQBw62JLHgIAAJQEAAAOAAAAAAAAAAAAAAAAAC4CAABkcnMvZTJvRG9jLnhtbFBL&#10;AQItABQABgAIAAAAIQBlpvmN3wAAAAoBAAAPAAAAAAAAAAAAAAAAAHgEAABkcnMvZG93bnJldi54&#10;bWxQSwUGAAAAAAQABADzAAAAhAUAAAAA&#10;" filled="f" stroked="f">
                <v:textbox>
                  <w:txbxContent>
                    <w:p w:rsidR="00E005E2" w:rsidRPr="00471486" w:rsidRDefault="00E005E2" w:rsidP="001916BF">
                      <w:pPr>
                        <w:jc w:val="both"/>
                        <w:rPr>
                          <w:sz w:val="28"/>
                        </w:rPr>
                      </w:pPr>
                      <w:r>
                        <w:rPr>
                          <w:color w:val="000000" w:themeColor="dark1"/>
                          <w:sz w:val="28"/>
                        </w:rPr>
                        <w:t>(B</w:t>
                      </w:r>
                      <w:r w:rsidRPr="00471486">
                        <w:rPr>
                          <w:color w:val="000000" w:themeColor="dark1"/>
                          <w:sz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A2B8F" w:rsidRPr="001916B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66A83" wp14:editId="3890E29B">
                <wp:simplePos x="0" y="0"/>
                <wp:positionH relativeFrom="column">
                  <wp:posOffset>1219200</wp:posOffset>
                </wp:positionH>
                <wp:positionV relativeFrom="paragraph">
                  <wp:posOffset>-72761</wp:posOffset>
                </wp:positionV>
                <wp:extent cx="457200" cy="365760"/>
                <wp:effectExtent l="0" t="0" r="0" b="0"/>
                <wp:wrapNone/>
                <wp:docPr id="9" name="TextBox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FBBC405C-2D34-4B1F-A2A8-05ED8E8FE42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Pr="00A852EE" w:rsidRDefault="00E005E2" w:rsidP="001916BF">
                            <w:pPr>
                              <w:jc w:val="both"/>
                              <w:rPr>
                                <w:sz w:val="28"/>
                              </w:rPr>
                            </w:pPr>
                            <w:r w:rsidRPr="00A852EE">
                              <w:rPr>
                                <w:color w:val="000000" w:themeColor="dark1"/>
                                <w:sz w:val="28"/>
                              </w:rPr>
                              <w:t>(A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66A83" id="_x0000_s1029" type="#_x0000_t202" style="position:absolute;left:0;text-align:left;margin-left:96pt;margin-top:-5.75pt;width:36pt;height:28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Bu+kQIAAFkFAAAOAAAAZHJzL2Uyb0RvYy54bWysVF1vmzAUfZ+0/2D5nUIIpGlUUpUEpknT&#10;Oq3dD3CMSdCMzWw3JKv633d9CenUvazTXoyxfe8959yP65tDK8leGNtoldHJRUSJUFxXjdpm9NtD&#10;GcwpsY6pikmtREaPwtKb5ft31323ELHeaVkJQ8CJsou+y+jOuW4RhpbvRMvshe6Egstam5Y5+DXb&#10;sDKsB++tDOMomoW9NlVnNBfWwul6uKRL9F/Xgru7urbCEZlRwOZwNbhu/Bour9lia1i3a/gJBvsH&#10;FC1rFAQ9u1ozx8ijaf5w1TbcaKtrd8F1G+q6brhADsBmEr1ic79jnUAuII7tzjLZ/+eWf95/MaSp&#10;MnpFiWItpOhBHFyuD2SOhODnk3WeGuwGSk9lGedpUSZBCbsgifIkyIvkKijj6byIL8tVPJ09e+vJ&#10;bMGNYA6K42M1yjuZ/R38U6K9MEmIAiPOpzLPV0mUroJ4PU2CJJ+UwW18Ow+itFjPi3lZJHHx7BMb&#10;IubxiyzCvrML5OwrBLf3HQjgDsAY6teb+XMLh57zoTat/0KiCNxDBR3PVeP14HCYpJdQiZRwuJrO&#10;0ssZVhUEH407Y90HoVviNxk1UJQoLdsDpgHn+MTHUrpspMTClIr0kJk0TsF920GWrNqi7fkRxJEK&#10;OL6gxp07SuGdSfVV1KAbgvcHlpvtZiUNGZoAuhSgj62AzsDAP6wBxBttTybeWmDvvdH+bITxtXJn&#10;+7ZR2iBxnAzCE9gz6OnqO+YMgNfD+1GKQQCvhTtsDlg50zG7G10dIekwttwdLLXUoDKXTUfJTpuf&#10;r896GA+g/I9HZgQlxsmVHqYJUxzeZ3RIp9K3j07XDabUBx7CnABB/2IlnmaNHxC//+Orl4m4/AUA&#10;AP//AwBQSwMEFAAGAAgAAAAhAB0MhAbeAAAACgEAAA8AAABkcnMvZG93bnJldi54bWxMj81OwzAQ&#10;hO9IvIO1SL21dqI0oiFOVRVxLaL8SNzceJtExOsodpvw9iwnOM7saPabcju7XlxxDJ0nDclKgUCq&#10;ve2o0fD2+rS8BxGiIWt6T6jhGwNsq9ub0hTWT/SC12NsBJdQKIyGNsahkDLULToTVn5A4tvZj85E&#10;lmMj7WgmLne9TJXKpTMd8YfWDLhvsf46XpyG98P58yNTz82jWw+Tn5Ukt5FaL+7m3QOIiHP8C8Mv&#10;PqNDxUwnfyEbRM96k/KWqGGZJGsQnEjzjJ2ThixPQFal/D+h+gEAAP//AwBQSwECLQAUAAYACAAA&#10;ACEAtoM4kv4AAADhAQAAEwAAAAAAAAAAAAAAAAAAAAAAW0NvbnRlbnRfVHlwZXNdLnhtbFBLAQIt&#10;ABQABgAIAAAAIQA4/SH/1gAAAJQBAAALAAAAAAAAAAAAAAAAAC8BAABfcmVscy8ucmVsc1BLAQIt&#10;ABQABgAIAAAAIQC5cBu+kQIAAFkFAAAOAAAAAAAAAAAAAAAAAC4CAABkcnMvZTJvRG9jLnhtbFBL&#10;AQItABQABgAIAAAAIQAdDIQG3gAAAAoBAAAPAAAAAAAAAAAAAAAAAOsEAABkcnMvZG93bnJldi54&#10;bWxQSwUGAAAAAAQABADzAAAA9gUAAAAA&#10;" filled="f" stroked="f">
                <v:textbox>
                  <w:txbxContent>
                    <w:p w:rsidR="00E005E2" w:rsidRPr="00A852EE" w:rsidRDefault="00E005E2" w:rsidP="001916BF">
                      <w:pPr>
                        <w:jc w:val="both"/>
                        <w:rPr>
                          <w:sz w:val="28"/>
                        </w:rPr>
                      </w:pPr>
                      <w:r w:rsidRPr="00A852EE">
                        <w:rPr>
                          <w:color w:val="000000" w:themeColor="dark1"/>
                          <w:sz w:val="28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:rsidR="001916BF" w:rsidRDefault="001916BF" w:rsidP="00814BF4">
      <w:pPr>
        <w:spacing w:line="240" w:lineRule="auto"/>
        <w:jc w:val="center"/>
        <w:rPr>
          <w:lang w:val="en-GB"/>
        </w:rPr>
      </w:pPr>
    </w:p>
    <w:p w:rsidR="001916BF" w:rsidRDefault="001916B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1916BF" w:rsidRDefault="001916BF" w:rsidP="00814BF4">
      <w:pPr>
        <w:spacing w:line="240" w:lineRule="auto"/>
        <w:jc w:val="center"/>
        <w:rPr>
          <w:lang w:val="en-GB"/>
        </w:rPr>
      </w:pPr>
    </w:p>
    <w:p w:rsidR="007A2B8F" w:rsidRDefault="007A2B8F" w:rsidP="00814BF4">
      <w:pPr>
        <w:spacing w:line="240" w:lineRule="auto"/>
        <w:jc w:val="center"/>
        <w:rPr>
          <w:lang w:val="en-GB"/>
        </w:rPr>
      </w:pPr>
    </w:p>
    <w:p w:rsidR="007A2B8F" w:rsidRDefault="00814BF4" w:rsidP="00814BF4">
      <w:pPr>
        <w:spacing w:line="240" w:lineRule="auto"/>
        <w:jc w:val="center"/>
        <w:rPr>
          <w:lang w:val="en-GB"/>
        </w:rPr>
      </w:pPr>
      <w:r w:rsidRPr="001916B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4A379C6" wp14:editId="0E834B6B">
                <wp:simplePos x="0" y="0"/>
                <wp:positionH relativeFrom="column">
                  <wp:posOffset>5610225</wp:posOffset>
                </wp:positionH>
                <wp:positionV relativeFrom="paragraph">
                  <wp:posOffset>12532</wp:posOffset>
                </wp:positionV>
                <wp:extent cx="457200" cy="365760"/>
                <wp:effectExtent l="0" t="0" r="0" b="0"/>
                <wp:wrapNone/>
                <wp:docPr id="30" name="TextBox 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Pr="00A852EE" w:rsidRDefault="00E005E2" w:rsidP="001916BF">
                            <w:pPr>
                              <w:jc w:val="both"/>
                              <w:rPr>
                                <w:sz w:val="28"/>
                              </w:rPr>
                            </w:pPr>
                            <w:r w:rsidRPr="00A852EE">
                              <w:rPr>
                                <w:color w:val="000000" w:themeColor="dark1"/>
                                <w:sz w:val="28"/>
                              </w:rPr>
                              <w:t>(</w:t>
                            </w:r>
                            <w:r>
                              <w:rPr>
                                <w:color w:val="000000" w:themeColor="dark1"/>
                                <w:sz w:val="28"/>
                              </w:rPr>
                              <w:t>D</w:t>
                            </w:r>
                            <w:r w:rsidRPr="00A852EE">
                              <w:rPr>
                                <w:color w:val="000000" w:themeColor="dark1"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379C6" id="_x0000_s1030" type="#_x0000_t202" style="position:absolute;left:0;text-align:left;margin-left:441.75pt;margin-top:1pt;width:36pt;height:28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npHwIAAJUEAAAOAAAAZHJzL2Uyb0RvYy54bWysVMFu2zAMvQ/YPwi6L07TJu2COMXWorsM&#10;a7F2H6DIUixMEjVJiZ19/Sg6cbfu1GEXWaLIp8dH0qvr3lm2VzEZ8DU/m0w5U15CY/y25t+e7t5d&#10;cZay8I2w4FXNDyrx6/XbN6suLNUMWrCNigxBfFp2oeZtzmFZVUm2yok0gaA8XmqITmQ8xm3VRNEh&#10;urPVbDpdVB3EJkSQKiW03g6XfE34WiuZ77VOKjNbc+SWaY20bsparVdiuY0itEYeaYh/YOGE8fjo&#10;CHUrsmC7aP6CckZGSKDzRIKrQGsjFeWA2ZxNX2Tz2IqgKBcUJ4VRpvT/YOWX/UNkpqn5OcrjhcMa&#10;Pak+f4SeXVFGePicMupUdSEtyb+oS9vHgMG5R2esfdGy2BMaixS9jq58MUmG9wh/GBVHUCbReDG/&#10;xCpyJvHqfDG/XFBFqufgEFP+pMCxsql5xIISK7E/khLLk0t5y8OdsZaKaj3rav5+PpsjvAuYYfJb&#10;ih2d8B3rj4kNrIl/PlhVwKz/qjRqQ+SLIcm43dzYyIYGwg5H6qc2IjAMKI4aSbwy9hhSohX17Svj&#10;xyB6H3we453xEClxmipVEtgLnIfmO9UMievB/yTFIEDRIvebnrrj4lTdDTQHLDqOfL7HRVtAlaU1&#10;gbMW4s+Xtg5HC5X/sRNRcRazvYFhEoWX6F/zoZwePuwyaDP22fDMkRD2Pu7+GK7fz+T1/DdZ/wIA&#10;AP//AwBQSwMEFAAGAAgAAAAhACBkyebcAAAACAEAAA8AAABkcnMvZG93bnJldi54bWxMj81OwzAQ&#10;hO9IvIO1SNyoTcFVkmZTIRBXEOVH6s2N3SQiXkex24S3ZznR42hGM9+Um9n34uTG2AVCuF0oEI7q&#10;YDtqED7en28yEDEZsqYP5BB+XIRNdXlRmsKGid7caZsawSUUC4PQpjQUUsa6dd7ERRgcsXcIozeJ&#10;5dhIO5qJy30vl0qtpDcd8UJrBvfYuvp7e/QIny+H3de9em2evB6mMCtJPpeI11fzwxpEcnP6D8Mf&#10;PqNDxUz7cCQbRY+QZXeaowhLvsR+rjXrPYLOVyCrUp4fqH4BAAD//wMAUEsBAi0AFAAGAAgAAAAh&#10;ALaDOJL+AAAA4QEAABMAAAAAAAAAAAAAAAAAAAAAAFtDb250ZW50X1R5cGVzXS54bWxQSwECLQAU&#10;AAYACAAAACEAOP0h/9YAAACUAQAACwAAAAAAAAAAAAAAAAAvAQAAX3JlbHMvLnJlbHNQSwECLQAU&#10;AAYACAAAACEARA756R8CAACVBAAADgAAAAAAAAAAAAAAAAAuAgAAZHJzL2Uyb0RvYy54bWxQSwEC&#10;LQAUAAYACAAAACEAIGTJ5twAAAAIAQAADwAAAAAAAAAAAAAAAAB5BAAAZHJzL2Rvd25yZXYueG1s&#10;UEsFBgAAAAAEAAQA8wAAAIIFAAAAAA==&#10;" filled="f" stroked="f">
                <v:textbox>
                  <w:txbxContent>
                    <w:p w:rsidR="00E005E2" w:rsidRPr="00A852EE" w:rsidRDefault="00E005E2" w:rsidP="001916BF">
                      <w:pPr>
                        <w:jc w:val="both"/>
                        <w:rPr>
                          <w:sz w:val="28"/>
                        </w:rPr>
                      </w:pPr>
                      <w:r w:rsidRPr="00A852EE">
                        <w:rPr>
                          <w:color w:val="000000" w:themeColor="dark1"/>
                          <w:sz w:val="28"/>
                        </w:rPr>
                        <w:t>(</w:t>
                      </w:r>
                      <w:r>
                        <w:rPr>
                          <w:color w:val="000000" w:themeColor="dark1"/>
                          <w:sz w:val="28"/>
                        </w:rPr>
                        <w:t>D</w:t>
                      </w:r>
                      <w:r w:rsidRPr="00A852EE">
                        <w:rPr>
                          <w:color w:val="000000" w:themeColor="dark1"/>
                          <w:sz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1916B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D9F3517" wp14:editId="5FC4AB77">
                <wp:simplePos x="0" y="0"/>
                <wp:positionH relativeFrom="column">
                  <wp:posOffset>1219045</wp:posOffset>
                </wp:positionH>
                <wp:positionV relativeFrom="paragraph">
                  <wp:posOffset>18882</wp:posOffset>
                </wp:positionV>
                <wp:extent cx="457200" cy="365760"/>
                <wp:effectExtent l="0" t="0" r="0" b="0"/>
                <wp:wrapNone/>
                <wp:docPr id="29" name="TextBox 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57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05E2" w:rsidRPr="00A852EE" w:rsidRDefault="00E005E2" w:rsidP="001916BF">
                            <w:pPr>
                              <w:jc w:val="both"/>
                              <w:rPr>
                                <w:sz w:val="28"/>
                              </w:rPr>
                            </w:pPr>
                            <w:r w:rsidRPr="00A852EE">
                              <w:rPr>
                                <w:color w:val="000000" w:themeColor="dark1"/>
                                <w:sz w:val="28"/>
                              </w:rPr>
                              <w:t>(</w:t>
                            </w:r>
                            <w:r>
                              <w:rPr>
                                <w:color w:val="000000" w:themeColor="dark1"/>
                                <w:sz w:val="28"/>
                              </w:rPr>
                              <w:t>C</w:t>
                            </w:r>
                            <w:r w:rsidRPr="00A852EE">
                              <w:rPr>
                                <w:color w:val="000000" w:themeColor="dark1"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F3517" id="_x0000_s1031" type="#_x0000_t202" style="position:absolute;left:0;text-align:left;margin-left:96pt;margin-top:1.5pt;width:36pt;height:28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C7UIAIAAJUEAAAOAAAAZHJzL2Uyb0RvYy54bWysVE1z0zAQvTPDf9DoTpwG0g9PnA60Uy4M&#10;ZWj5AYosxRokrZCU2OHXs1onLpRTGS6ytNpdvX1v16vrwVm2VzEZ8A0/m805U15Ca/y24d8e795c&#10;cpay8K2w4FXDDyrx6/XrV6s+1GoBHdhWRYZJfKr70PAu51BXVZKdciLNICiPlxqiExmPcVu1UfSY&#10;3dlqMZ+fVz3ENkSQKiW03o6XfE35tVYy32udVGa24Ygt0xpp3ZS1Wq9EvY0idEYeYYh/QOGE8fjo&#10;lOpWZMF20fyVyhkZIYHOMwmuAq2NVFQDVnM2f1bNQyeColqQnBQmmtL/Sys/779EZtqGL64488Kh&#10;Ro9qyB9gYJdUER4+pYw8VX1INfkXdmn7EDA4D+iM2hcuiz2hsVAx6OjKF4tkeI/sHybGMSmTaHy3&#10;vEAVOZN49fZ8eXFOilRPwSGm/FGBY2XT8IiCEiqxP4IS9cmlvOXhzlhLolrP+oZfLRdLTO8CVpj8&#10;lmInJ3zH+mNhI2rCnw9WlWTWf1UauSHwxZBk3G5ubGRjA2GHI/RTG1EyDCiOGkG8MPYYUqIV9e0L&#10;46cgeh98nuKd8RCpcJoqVQrYC5yH9jtphsD16H+iYiSgcJGHzUDdsTypu4H2gKLjyOd7XLQFZFla&#10;EzjrIP58butxtJD5HzsRFWcx2xsYJ1F4if4NH+X08H6XQZupz8ZnjoCw93H3x3D9fiavp7/J+hcA&#10;AAD//wMAUEsDBBQABgAIAAAAIQC1scgM2wAAAAgBAAAPAAAAZHJzL2Rvd25yZXYueG1sTI9BT8Mw&#10;DIXvSPyHyEjcWEIZ1VaaTgjEFcSASdy8xmsrGqdqsrX8e8wJTvbTs56/V25m36sTjbELbOF6YUAR&#10;18F13Fh4f3u6WoGKCdlhH5gsfFOETXV+VmLhwsSvdNqmRkkIxwIttCkNhdaxbsljXISBWLxDGD0m&#10;kWOj3YiThPteZ8bk2mPH8qHFgR5aqr+2R2/h4/nwuVual+bR3w5TmI1mv9bWXl7M93egEs3p7xh+&#10;8QUdKmHahyO7qHrR60y6JAs3MsTP8qUsewu5yUFXpf5foPoBAAD//wMAUEsBAi0AFAAGAAgAAAAh&#10;ALaDOJL+AAAA4QEAABMAAAAAAAAAAAAAAAAAAAAAAFtDb250ZW50X1R5cGVzXS54bWxQSwECLQAU&#10;AAYACAAAACEAOP0h/9YAAACUAQAACwAAAAAAAAAAAAAAAAAvAQAAX3JlbHMvLnJlbHNQSwECLQAU&#10;AAYACAAAACEAHnAu1CACAACVBAAADgAAAAAAAAAAAAAAAAAuAgAAZHJzL2Uyb0RvYy54bWxQSwEC&#10;LQAUAAYACAAAACEAtbHIDNsAAAAIAQAADwAAAAAAAAAAAAAAAAB6BAAAZHJzL2Rvd25yZXYueG1s&#10;UEsFBgAAAAAEAAQA8wAAAIIFAAAAAA==&#10;" filled="f" stroked="f">
                <v:textbox>
                  <w:txbxContent>
                    <w:p w:rsidR="00E005E2" w:rsidRPr="00A852EE" w:rsidRDefault="00E005E2" w:rsidP="001916BF">
                      <w:pPr>
                        <w:jc w:val="both"/>
                        <w:rPr>
                          <w:sz w:val="28"/>
                        </w:rPr>
                      </w:pPr>
                      <w:r w:rsidRPr="00A852EE">
                        <w:rPr>
                          <w:color w:val="000000" w:themeColor="dark1"/>
                          <w:sz w:val="28"/>
                        </w:rPr>
                        <w:t>(</w:t>
                      </w:r>
                      <w:r>
                        <w:rPr>
                          <w:color w:val="000000" w:themeColor="dark1"/>
                          <w:sz w:val="28"/>
                        </w:rPr>
                        <w:t>C</w:t>
                      </w:r>
                      <w:r w:rsidRPr="00A852EE">
                        <w:rPr>
                          <w:color w:val="000000" w:themeColor="dark1"/>
                          <w:sz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814BF4" w:rsidRDefault="00814BF4" w:rsidP="000E288F">
      <w:pPr>
        <w:jc w:val="center"/>
        <w:rPr>
          <w:lang w:val="en-GB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4100E7A">
            <wp:simplePos x="0" y="0"/>
            <wp:positionH relativeFrom="column">
              <wp:posOffset>4796155</wp:posOffset>
            </wp:positionH>
            <wp:positionV relativeFrom="paragraph">
              <wp:posOffset>48260</wp:posOffset>
            </wp:positionV>
            <wp:extent cx="4114800" cy="2834640"/>
            <wp:effectExtent l="0" t="0" r="0" b="381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2BEDDF62-BDC7-473D-AD4B-D1DE14AD18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56640DC1">
            <wp:simplePos x="0" y="0"/>
            <wp:positionH relativeFrom="column">
              <wp:posOffset>344805</wp:posOffset>
            </wp:positionH>
            <wp:positionV relativeFrom="paragraph">
              <wp:posOffset>56515</wp:posOffset>
            </wp:positionV>
            <wp:extent cx="4114800" cy="2834640"/>
            <wp:effectExtent l="0" t="0" r="0" b="381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28AC194-F2E8-4A70-A144-9FAD76602C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V relativeFrom="margin">
              <wp14:pctHeight>0</wp14:pctHeight>
            </wp14:sizeRelV>
          </wp:anchor>
        </w:drawing>
      </w: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0E288F">
      <w:pPr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814BF4" w:rsidRDefault="00814BF4" w:rsidP="00814BF4">
      <w:pPr>
        <w:spacing w:line="240" w:lineRule="auto"/>
        <w:jc w:val="center"/>
        <w:rPr>
          <w:lang w:val="en-GB"/>
        </w:rPr>
      </w:pPr>
    </w:p>
    <w:p w:rsidR="00C513D7" w:rsidRDefault="00E84BC7" w:rsidP="001159AF">
      <w:pPr>
        <w:spacing w:line="360" w:lineRule="auto"/>
        <w:jc w:val="both"/>
        <w:rPr>
          <w:rFonts w:cs="Times New Roman"/>
          <w:szCs w:val="24"/>
          <w:lang w:val="en-GB"/>
        </w:rPr>
      </w:pPr>
      <w:r w:rsidRPr="000D4ED0">
        <w:rPr>
          <w:lang w:val="en-GB"/>
        </w:rPr>
        <w:t>Fig. S</w:t>
      </w:r>
      <w:r w:rsidR="00814BF4">
        <w:rPr>
          <w:lang w:val="en-GB"/>
        </w:rPr>
        <w:t>3</w:t>
      </w:r>
      <w:r>
        <w:rPr>
          <w:lang w:val="en-GB"/>
        </w:rPr>
        <w:t xml:space="preserve"> </w:t>
      </w:r>
      <w:r w:rsidR="00FD0245">
        <w:rPr>
          <w:rFonts w:cs="Times New Roman"/>
          <w:szCs w:val="24"/>
          <w:lang w:val="en-GB"/>
        </w:rPr>
        <w:t>Regression coefficients</w:t>
      </w:r>
      <w:r w:rsidR="00A764F0" w:rsidRPr="00AD6D6C">
        <w:rPr>
          <w:rFonts w:cs="Times New Roman"/>
          <w:szCs w:val="24"/>
          <w:lang w:val="en-GB"/>
        </w:rPr>
        <w:t xml:space="preserve"> for PLS</w:t>
      </w:r>
      <w:r w:rsidR="00A764F0">
        <w:rPr>
          <w:rFonts w:cs="Times New Roman"/>
          <w:szCs w:val="24"/>
          <w:lang w:val="en-GB"/>
        </w:rPr>
        <w:t xml:space="preserve"> = 9</w:t>
      </w:r>
      <w:r w:rsidR="00CE5C52">
        <w:rPr>
          <w:lang w:val="en-GB"/>
        </w:rPr>
        <w:t xml:space="preserve"> in </w:t>
      </w:r>
      <w:r w:rsidR="00FD0245" w:rsidRPr="00B22322">
        <w:rPr>
          <w:rFonts w:cs="Times New Roman"/>
          <w:szCs w:val="24"/>
          <w:lang w:val="en-GB"/>
        </w:rPr>
        <w:t xml:space="preserve">“Low amylose varieties” </w:t>
      </w:r>
      <w:r w:rsidR="00FD0245">
        <w:rPr>
          <w:rFonts w:cs="Times New Roman"/>
          <w:szCs w:val="24"/>
          <w:lang w:val="en-GB"/>
        </w:rPr>
        <w:t xml:space="preserve">(A) and </w:t>
      </w:r>
      <w:r w:rsidR="00FD0245" w:rsidRPr="00B22322">
        <w:rPr>
          <w:rFonts w:cs="Times New Roman"/>
          <w:szCs w:val="24"/>
          <w:lang w:val="en-GB"/>
        </w:rPr>
        <w:t xml:space="preserve">“Ordinary amylose varieties” </w:t>
      </w:r>
      <w:r w:rsidR="00FD0245">
        <w:rPr>
          <w:rFonts w:cs="Times New Roman"/>
          <w:szCs w:val="24"/>
          <w:lang w:val="en-GB"/>
        </w:rPr>
        <w:t xml:space="preserve">(B) for model </w:t>
      </w:r>
      <w:r w:rsidR="00FD0245" w:rsidRPr="005D4A62">
        <w:rPr>
          <w:rFonts w:cs="Times New Roman"/>
          <w:szCs w:val="24"/>
          <w:lang w:val="en-GB"/>
        </w:rPr>
        <w:t>validated by</w:t>
      </w:r>
      <w:r w:rsidR="00FD0245" w:rsidRPr="005D4A62">
        <w:rPr>
          <w:lang w:val="en-GB"/>
        </w:rPr>
        <w:t xml:space="preserve"> 2017</w:t>
      </w:r>
      <w:r w:rsidR="00FD0245">
        <w:rPr>
          <w:lang w:val="en-GB"/>
        </w:rPr>
        <w:t xml:space="preserve"> </w:t>
      </w:r>
      <w:r w:rsidR="00FD0245">
        <w:rPr>
          <w:rFonts w:cs="Times New Roman"/>
          <w:szCs w:val="24"/>
          <w:lang w:val="en-GB"/>
        </w:rPr>
        <w:t xml:space="preserve">and </w:t>
      </w:r>
      <w:r w:rsidR="0078534A" w:rsidRPr="00AD6D6C">
        <w:rPr>
          <w:rFonts w:cs="Times New Roman"/>
          <w:szCs w:val="24"/>
          <w:lang w:val="en-GB"/>
        </w:rPr>
        <w:t>for PLS</w:t>
      </w:r>
      <w:r w:rsidR="0078534A">
        <w:rPr>
          <w:rFonts w:cs="Times New Roman"/>
          <w:szCs w:val="24"/>
          <w:lang w:val="en-GB"/>
        </w:rPr>
        <w:t xml:space="preserve"> = 10 in</w:t>
      </w:r>
      <w:r w:rsidR="0078534A">
        <w:rPr>
          <w:lang w:val="en-GB"/>
        </w:rPr>
        <w:t xml:space="preserve"> </w:t>
      </w:r>
      <w:r w:rsidR="00FD0245" w:rsidRPr="00B22322">
        <w:rPr>
          <w:rFonts w:cs="Times New Roman"/>
          <w:szCs w:val="24"/>
          <w:lang w:val="en-GB"/>
        </w:rPr>
        <w:t xml:space="preserve">“Low amylose varieties” </w:t>
      </w:r>
      <w:r w:rsidR="00FD0245">
        <w:rPr>
          <w:rFonts w:cs="Times New Roman"/>
          <w:szCs w:val="24"/>
          <w:lang w:val="en-GB"/>
        </w:rPr>
        <w:t xml:space="preserve">(C) and </w:t>
      </w:r>
      <w:r w:rsidR="00FD0245" w:rsidRPr="00B22322">
        <w:rPr>
          <w:rFonts w:cs="Times New Roman"/>
          <w:szCs w:val="24"/>
          <w:lang w:val="en-GB"/>
        </w:rPr>
        <w:t xml:space="preserve">“Ordinary amylose varieties” </w:t>
      </w:r>
      <w:r w:rsidR="00FD0245">
        <w:rPr>
          <w:rFonts w:cs="Times New Roman"/>
          <w:szCs w:val="24"/>
          <w:lang w:val="en-GB"/>
        </w:rPr>
        <w:t>(D) for model validated by 2016-201</w:t>
      </w:r>
      <w:r w:rsidR="001159AF">
        <w:rPr>
          <w:rFonts w:cs="Times New Roman"/>
          <w:szCs w:val="24"/>
          <w:lang w:val="en-GB"/>
        </w:rPr>
        <w:t>7</w:t>
      </w:r>
    </w:p>
    <w:sectPr w:rsidR="00C513D7" w:rsidSect="000E288F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4949" w:rsidRDefault="00AC4949" w:rsidP="00CD3EDD">
      <w:pPr>
        <w:spacing w:line="240" w:lineRule="auto"/>
      </w:pPr>
      <w:r>
        <w:separator/>
      </w:r>
    </w:p>
  </w:endnote>
  <w:endnote w:type="continuationSeparator" w:id="0">
    <w:p w:rsidR="00AC4949" w:rsidRDefault="00AC4949" w:rsidP="00CD3E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4949" w:rsidRDefault="00AC4949" w:rsidP="00CD3EDD">
      <w:pPr>
        <w:spacing w:line="240" w:lineRule="auto"/>
      </w:pPr>
      <w:r>
        <w:separator/>
      </w:r>
    </w:p>
  </w:footnote>
  <w:footnote w:type="continuationSeparator" w:id="0">
    <w:p w:rsidR="00AC4949" w:rsidRDefault="00AC4949" w:rsidP="00CD3ED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NDc0MjA1NzUxNTVS0lEKTi0uzszPAykwMq0FABg3NAwtAAAA"/>
  </w:docVars>
  <w:rsids>
    <w:rsidRoot w:val="00AA2345"/>
    <w:rsid w:val="00050123"/>
    <w:rsid w:val="000539DC"/>
    <w:rsid w:val="00053D86"/>
    <w:rsid w:val="00082411"/>
    <w:rsid w:val="00083C1B"/>
    <w:rsid w:val="000C67D2"/>
    <w:rsid w:val="000D1FD1"/>
    <w:rsid w:val="000D4ED0"/>
    <w:rsid w:val="000E288F"/>
    <w:rsid w:val="00114169"/>
    <w:rsid w:val="001159AF"/>
    <w:rsid w:val="00122C42"/>
    <w:rsid w:val="00127BB7"/>
    <w:rsid w:val="001376AF"/>
    <w:rsid w:val="00154948"/>
    <w:rsid w:val="00170192"/>
    <w:rsid w:val="0018257B"/>
    <w:rsid w:val="001903A8"/>
    <w:rsid w:val="001916BF"/>
    <w:rsid w:val="001C227D"/>
    <w:rsid w:val="001E438B"/>
    <w:rsid w:val="001F647B"/>
    <w:rsid w:val="001F773B"/>
    <w:rsid w:val="0021118F"/>
    <w:rsid w:val="00215CE2"/>
    <w:rsid w:val="00251892"/>
    <w:rsid w:val="002762D2"/>
    <w:rsid w:val="002805ED"/>
    <w:rsid w:val="0028121C"/>
    <w:rsid w:val="002852AE"/>
    <w:rsid w:val="00285BF2"/>
    <w:rsid w:val="00295B3B"/>
    <w:rsid w:val="002B7AFB"/>
    <w:rsid w:val="002D0AA5"/>
    <w:rsid w:val="002E3781"/>
    <w:rsid w:val="003157CB"/>
    <w:rsid w:val="00324707"/>
    <w:rsid w:val="00342600"/>
    <w:rsid w:val="0035719F"/>
    <w:rsid w:val="003714EC"/>
    <w:rsid w:val="003A0840"/>
    <w:rsid w:val="003B4FAD"/>
    <w:rsid w:val="003D614F"/>
    <w:rsid w:val="004013DA"/>
    <w:rsid w:val="0043688D"/>
    <w:rsid w:val="00461516"/>
    <w:rsid w:val="004779C2"/>
    <w:rsid w:val="00492DE5"/>
    <w:rsid w:val="004A055A"/>
    <w:rsid w:val="004B499A"/>
    <w:rsid w:val="004C1BFB"/>
    <w:rsid w:val="004C24E3"/>
    <w:rsid w:val="00527E95"/>
    <w:rsid w:val="00554D64"/>
    <w:rsid w:val="00564C4D"/>
    <w:rsid w:val="005A19B5"/>
    <w:rsid w:val="005A6B0B"/>
    <w:rsid w:val="005C3A72"/>
    <w:rsid w:val="005E7DB2"/>
    <w:rsid w:val="00634A04"/>
    <w:rsid w:val="00661770"/>
    <w:rsid w:val="00676C79"/>
    <w:rsid w:val="00677DBF"/>
    <w:rsid w:val="006A1574"/>
    <w:rsid w:val="006B224C"/>
    <w:rsid w:val="006B4ABE"/>
    <w:rsid w:val="00711A18"/>
    <w:rsid w:val="00724CCE"/>
    <w:rsid w:val="007311C5"/>
    <w:rsid w:val="00747DD4"/>
    <w:rsid w:val="00755F60"/>
    <w:rsid w:val="00762B4A"/>
    <w:rsid w:val="0076444D"/>
    <w:rsid w:val="00767D0E"/>
    <w:rsid w:val="00775C95"/>
    <w:rsid w:val="007827CC"/>
    <w:rsid w:val="0078534A"/>
    <w:rsid w:val="00791999"/>
    <w:rsid w:val="007948B1"/>
    <w:rsid w:val="007953E2"/>
    <w:rsid w:val="007A11E5"/>
    <w:rsid w:val="007A2B8F"/>
    <w:rsid w:val="007C11D1"/>
    <w:rsid w:val="007D0FB1"/>
    <w:rsid w:val="007D1734"/>
    <w:rsid w:val="007D5C04"/>
    <w:rsid w:val="007E395E"/>
    <w:rsid w:val="007E5081"/>
    <w:rsid w:val="007E57BC"/>
    <w:rsid w:val="007F0067"/>
    <w:rsid w:val="00814BF4"/>
    <w:rsid w:val="0083550B"/>
    <w:rsid w:val="00844942"/>
    <w:rsid w:val="00844B99"/>
    <w:rsid w:val="0084613A"/>
    <w:rsid w:val="0085208F"/>
    <w:rsid w:val="00867A10"/>
    <w:rsid w:val="00874FB8"/>
    <w:rsid w:val="00884B22"/>
    <w:rsid w:val="00895A0E"/>
    <w:rsid w:val="008A12C3"/>
    <w:rsid w:val="008B49A1"/>
    <w:rsid w:val="008C7A4A"/>
    <w:rsid w:val="008F0E7A"/>
    <w:rsid w:val="009450F2"/>
    <w:rsid w:val="009924B3"/>
    <w:rsid w:val="00995496"/>
    <w:rsid w:val="00997A9A"/>
    <w:rsid w:val="009B0349"/>
    <w:rsid w:val="009B7E05"/>
    <w:rsid w:val="009C73C8"/>
    <w:rsid w:val="009D09C7"/>
    <w:rsid w:val="009D0A3D"/>
    <w:rsid w:val="009D0C52"/>
    <w:rsid w:val="00A0248E"/>
    <w:rsid w:val="00A14280"/>
    <w:rsid w:val="00A17C6C"/>
    <w:rsid w:val="00A30754"/>
    <w:rsid w:val="00A364E3"/>
    <w:rsid w:val="00A45D4D"/>
    <w:rsid w:val="00A47138"/>
    <w:rsid w:val="00A50D92"/>
    <w:rsid w:val="00A54805"/>
    <w:rsid w:val="00A560A0"/>
    <w:rsid w:val="00A74196"/>
    <w:rsid w:val="00A764F0"/>
    <w:rsid w:val="00A80070"/>
    <w:rsid w:val="00AA2345"/>
    <w:rsid w:val="00AA4971"/>
    <w:rsid w:val="00AA731C"/>
    <w:rsid w:val="00AA7C42"/>
    <w:rsid w:val="00AC4949"/>
    <w:rsid w:val="00AC5D07"/>
    <w:rsid w:val="00B005D2"/>
    <w:rsid w:val="00B278F3"/>
    <w:rsid w:val="00B33C87"/>
    <w:rsid w:val="00B456EC"/>
    <w:rsid w:val="00B64C6B"/>
    <w:rsid w:val="00B91E58"/>
    <w:rsid w:val="00BC04E7"/>
    <w:rsid w:val="00BD6918"/>
    <w:rsid w:val="00BF1039"/>
    <w:rsid w:val="00C2090A"/>
    <w:rsid w:val="00C30498"/>
    <w:rsid w:val="00C3069D"/>
    <w:rsid w:val="00C33983"/>
    <w:rsid w:val="00C43C1C"/>
    <w:rsid w:val="00C44A40"/>
    <w:rsid w:val="00C457EF"/>
    <w:rsid w:val="00C513D7"/>
    <w:rsid w:val="00C5315B"/>
    <w:rsid w:val="00C561ED"/>
    <w:rsid w:val="00C632CA"/>
    <w:rsid w:val="00C6765A"/>
    <w:rsid w:val="00C764BD"/>
    <w:rsid w:val="00C820D5"/>
    <w:rsid w:val="00CC721F"/>
    <w:rsid w:val="00CD3EDD"/>
    <w:rsid w:val="00CD74C4"/>
    <w:rsid w:val="00CE5C52"/>
    <w:rsid w:val="00CF6830"/>
    <w:rsid w:val="00D24874"/>
    <w:rsid w:val="00D46D2B"/>
    <w:rsid w:val="00D60279"/>
    <w:rsid w:val="00D62635"/>
    <w:rsid w:val="00D6440F"/>
    <w:rsid w:val="00DD2764"/>
    <w:rsid w:val="00E005E2"/>
    <w:rsid w:val="00E02436"/>
    <w:rsid w:val="00E54679"/>
    <w:rsid w:val="00E652C1"/>
    <w:rsid w:val="00E66D73"/>
    <w:rsid w:val="00E84BC7"/>
    <w:rsid w:val="00EB3086"/>
    <w:rsid w:val="00ED6F81"/>
    <w:rsid w:val="00EE014A"/>
    <w:rsid w:val="00EE107E"/>
    <w:rsid w:val="00F02ABA"/>
    <w:rsid w:val="00F064F0"/>
    <w:rsid w:val="00F065EA"/>
    <w:rsid w:val="00F12BBA"/>
    <w:rsid w:val="00F153C4"/>
    <w:rsid w:val="00F72283"/>
    <w:rsid w:val="00F7429A"/>
    <w:rsid w:val="00FA0C96"/>
    <w:rsid w:val="00FB6A38"/>
    <w:rsid w:val="00FD0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FE6781B7-596F-4644-A6B5-7C44A7AD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A2345"/>
    <w:pPr>
      <w:spacing w:after="0" w:line="480" w:lineRule="auto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A2345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CD3EDD"/>
    <w:pPr>
      <w:tabs>
        <w:tab w:val="center" w:pos="4680"/>
        <w:tab w:val="right" w:pos="9360"/>
      </w:tabs>
      <w:spacing w:line="240" w:lineRule="auto"/>
    </w:pPr>
  </w:style>
  <w:style w:type="character" w:customStyle="1" w:styleId="a5">
    <w:name w:val="ヘッダー (文字)"/>
    <w:basedOn w:val="a0"/>
    <w:link w:val="a4"/>
    <w:uiPriority w:val="99"/>
    <w:rsid w:val="00CD3EDD"/>
    <w:rPr>
      <w:rFonts w:ascii="Times New Roman" w:hAnsi="Times New Roman"/>
      <w:sz w:val="24"/>
    </w:rPr>
  </w:style>
  <w:style w:type="paragraph" w:styleId="a6">
    <w:name w:val="footer"/>
    <w:basedOn w:val="a"/>
    <w:link w:val="a7"/>
    <w:uiPriority w:val="99"/>
    <w:unhideWhenUsed/>
    <w:rsid w:val="00CD3EDD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フッター (文字)"/>
    <w:basedOn w:val="a0"/>
    <w:link w:val="a6"/>
    <w:uiPriority w:val="99"/>
    <w:rsid w:val="00CD3EDD"/>
    <w:rPr>
      <w:rFonts w:ascii="Times New Roman" w:hAnsi="Times New Roman"/>
      <w:sz w:val="24"/>
    </w:rPr>
  </w:style>
  <w:style w:type="paragraph" w:styleId="Web">
    <w:name w:val="Normal (Web)"/>
    <w:basedOn w:val="a"/>
    <w:uiPriority w:val="99"/>
    <w:semiHidden/>
    <w:unhideWhenUsed/>
    <w:rsid w:val="00A47138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table" w:styleId="a8">
    <w:name w:val="Table Grid"/>
    <w:basedOn w:val="a1"/>
    <w:uiPriority w:val="39"/>
    <w:rsid w:val="00EE107E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8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eniood@gmail.com" TargetMode="External"/><Relationship Id="rId13" Type="http://schemas.openxmlformats.org/officeDocument/2006/relationships/chart" Target="charts/chart5.xml"/><Relationship Id="rId3" Type="http://schemas.openxmlformats.org/officeDocument/2006/relationships/settings" Target="settings.xml"/><Relationship Id="rId7" Type="http://schemas.openxmlformats.org/officeDocument/2006/relationships/hyperlink" Target="mailto:shuso@bpe.agr.hokudai.ac.jp" TargetMode="External"/><Relationship Id="rId12" Type="http://schemas.openxmlformats.org/officeDocument/2006/relationships/chart" Target="charts/chart4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3.xml"/><Relationship Id="rId5" Type="http://schemas.openxmlformats.org/officeDocument/2006/relationships/footnotes" Target="footnotes.xml"/><Relationship Id="rId15" Type="http://schemas.openxmlformats.org/officeDocument/2006/relationships/chart" Target="charts/chart7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chartUserShapes" Target="../drawings/drawing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denio\Dropbox\POSTDOC\Publication\Manuscript%20Combined%20analysis,%20NIR,%20Colour%20and%20Physical%20properties%20Food%20Chemistry\Figures%20for%20publishing\Figures%20all.xlsx" TargetMode="Externa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chartUserShapes" Target="../drawings/drawing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904005054923689"/>
          <c:y val="2.7109234700925543E-2"/>
          <c:w val="0.83552785068533109"/>
          <c:h val="0.83656524842289448"/>
        </c:manualLayout>
      </c:layout>
      <c:barChart>
        <c:barDir val="col"/>
        <c:grouping val="clustered"/>
        <c:varyColors val="0"/>
        <c:ser>
          <c:idx val="0"/>
          <c:order val="0"/>
          <c:tx>
            <c:v>Low amylose</c:v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AE$5:$AE$20</c:f>
              <c:numCache>
                <c:formatCode>General</c:formatCode>
                <c:ptCount val="16"/>
                <c:pt idx="0">
                  <c:v>1</c:v>
                </c:pt>
                <c:pt idx="1">
                  <c:v>4</c:v>
                </c:pt>
                <c:pt idx="2">
                  <c:v>11</c:v>
                </c:pt>
                <c:pt idx="3">
                  <c:v>17</c:v>
                </c:pt>
                <c:pt idx="4">
                  <c:v>39</c:v>
                </c:pt>
                <c:pt idx="5">
                  <c:v>64</c:v>
                </c:pt>
                <c:pt idx="6">
                  <c:v>59</c:v>
                </c:pt>
                <c:pt idx="7">
                  <c:v>38</c:v>
                </c:pt>
                <c:pt idx="8">
                  <c:v>22</c:v>
                </c:pt>
                <c:pt idx="9">
                  <c:v>22</c:v>
                </c:pt>
                <c:pt idx="10">
                  <c:v>12</c:v>
                </c:pt>
                <c:pt idx="11">
                  <c:v>3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8BD-4BEE-953D-31B2E576A565}"/>
            </c:ext>
          </c:extLst>
        </c:ser>
        <c:ser>
          <c:idx val="1"/>
          <c:order val="1"/>
          <c:tx>
            <c:v>Ordinary amylose</c:v>
          </c:tx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AQ$5:$AQ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3</c:v>
                </c:pt>
                <c:pt idx="8">
                  <c:v>30</c:v>
                </c:pt>
                <c:pt idx="9">
                  <c:v>73</c:v>
                </c:pt>
                <c:pt idx="10">
                  <c:v>139</c:v>
                </c:pt>
                <c:pt idx="11">
                  <c:v>113</c:v>
                </c:pt>
                <c:pt idx="12">
                  <c:v>50</c:v>
                </c:pt>
                <c:pt idx="13">
                  <c:v>26</c:v>
                </c:pt>
                <c:pt idx="14">
                  <c:v>6</c:v>
                </c:pt>
                <c:pt idx="1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8BD-4BEE-953D-31B2E576A5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53537920"/>
        <c:axId val="453536608"/>
      </c:barChart>
      <c:barChart>
        <c:barDir val="col"/>
        <c:grouping val="clustered"/>
        <c:varyColors val="0"/>
        <c:ser>
          <c:idx val="2"/>
          <c:order val="2"/>
          <c:tx>
            <c:v>Low amylose validation set</c:v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AK$5:$AK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4</c:v>
                </c:pt>
                <c:pt idx="9">
                  <c:v>14</c:v>
                </c:pt>
                <c:pt idx="10">
                  <c:v>11</c:v>
                </c:pt>
                <c:pt idx="11">
                  <c:v>5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8BD-4BEE-953D-31B2E576A565}"/>
            </c:ext>
          </c:extLst>
        </c:ser>
        <c:ser>
          <c:idx val="3"/>
          <c:order val="3"/>
          <c:tx>
            <c:v>Regular amylose validation set</c:v>
          </c:tx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AW$5:$AW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</c:v>
                </c:pt>
                <c:pt idx="10">
                  <c:v>1</c:v>
                </c:pt>
                <c:pt idx="11">
                  <c:v>6</c:v>
                </c:pt>
                <c:pt idx="12">
                  <c:v>13</c:v>
                </c:pt>
                <c:pt idx="13">
                  <c:v>31</c:v>
                </c:pt>
                <c:pt idx="14">
                  <c:v>8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8BD-4BEE-953D-31B2E576A5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57900280"/>
        <c:axId val="457906840"/>
      </c:barChart>
      <c:catAx>
        <c:axId val="4535379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mylose content, %, MR, Auto-analyser</a:t>
                </a:r>
              </a:p>
            </c:rich>
          </c:tx>
          <c:layout>
            <c:manualLayout>
              <c:xMode val="edge"/>
              <c:yMode val="edge"/>
              <c:x val="0.24679790026246717"/>
              <c:y val="0.9368421052631579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none"/>
        <c:minorTickMark val="cross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53536608"/>
        <c:crosses val="autoZero"/>
        <c:auto val="1"/>
        <c:lblAlgn val="ctr"/>
        <c:lblOffset val="100"/>
        <c:noMultiLvlLbl val="0"/>
      </c:catAx>
      <c:valAx>
        <c:axId val="453536608"/>
        <c:scaling>
          <c:orientation val="minMax"/>
          <c:max val="150"/>
          <c:min val="-1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Frequency, -</a:t>
                </a:r>
              </a:p>
            </c:rich>
          </c:tx>
          <c:layout>
            <c:manualLayout>
              <c:xMode val="edge"/>
              <c:yMode val="edge"/>
              <c:x val="0"/>
              <c:y val="0.327233978565179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#,##0;#,##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53537920"/>
        <c:crosses val="autoZero"/>
        <c:crossBetween val="between"/>
      </c:valAx>
      <c:valAx>
        <c:axId val="457906840"/>
        <c:scaling>
          <c:orientation val="maxMin"/>
          <c:max val="150"/>
          <c:min val="-150"/>
        </c:scaling>
        <c:delete val="1"/>
        <c:axPos val="r"/>
        <c:numFmt formatCode="General" sourceLinked="1"/>
        <c:majorTickMark val="out"/>
        <c:minorTickMark val="none"/>
        <c:tickLblPos val="nextTo"/>
        <c:crossAx val="457900280"/>
        <c:crosses val="max"/>
        <c:crossBetween val="between"/>
      </c:valAx>
      <c:catAx>
        <c:axId val="457900280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457906840"/>
        <c:crosses val="autoZero"/>
        <c:auto val="1"/>
        <c:lblAlgn val="ctr"/>
        <c:lblOffset val="100"/>
        <c:noMultiLvlLbl val="0"/>
      </c:cat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2"/>
        <c:delete val="1"/>
      </c:legendEntry>
      <c:legendEntry>
        <c:idx val="3"/>
        <c:delete val="1"/>
      </c:legendEntry>
      <c:layout>
        <c:manualLayout>
          <c:xMode val="edge"/>
          <c:yMode val="edge"/>
          <c:x val="0.18282516768737242"/>
          <c:y val="0.77611466535433071"/>
          <c:w val="0.7638038057742782"/>
          <c:h val="7.199863905900652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ja-JP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146519879459511"/>
          <c:y val="2.7109234700925543E-2"/>
          <c:w val="0.83657990667833193"/>
          <c:h val="0.83846065294469774"/>
        </c:manualLayout>
      </c:layout>
      <c:barChart>
        <c:barDir val="col"/>
        <c:grouping val="clustered"/>
        <c:varyColors val="0"/>
        <c:ser>
          <c:idx val="0"/>
          <c:order val="0"/>
          <c:tx>
            <c:v>Low amylose</c:v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BC$5:$BC$20</c:f>
              <c:numCache>
                <c:formatCode>General</c:formatCode>
                <c:ptCount val="16"/>
                <c:pt idx="0">
                  <c:v>1</c:v>
                </c:pt>
                <c:pt idx="1">
                  <c:v>4</c:v>
                </c:pt>
                <c:pt idx="2">
                  <c:v>11</c:v>
                </c:pt>
                <c:pt idx="3">
                  <c:v>17</c:v>
                </c:pt>
                <c:pt idx="4">
                  <c:v>37</c:v>
                </c:pt>
                <c:pt idx="5">
                  <c:v>55</c:v>
                </c:pt>
                <c:pt idx="6">
                  <c:v>44</c:v>
                </c:pt>
                <c:pt idx="7">
                  <c:v>29</c:v>
                </c:pt>
                <c:pt idx="8">
                  <c:v>22</c:v>
                </c:pt>
                <c:pt idx="9">
                  <c:v>22</c:v>
                </c:pt>
                <c:pt idx="10">
                  <c:v>12</c:v>
                </c:pt>
                <c:pt idx="11">
                  <c:v>3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73E-4A35-AA1D-5C3BFCB81A0E}"/>
            </c:ext>
          </c:extLst>
        </c:ser>
        <c:ser>
          <c:idx val="1"/>
          <c:order val="1"/>
          <c:tx>
            <c:v>Ordinary amylose</c:v>
          </c:tx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BO$5:$BO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3</c:v>
                </c:pt>
                <c:pt idx="8">
                  <c:v>30</c:v>
                </c:pt>
                <c:pt idx="9">
                  <c:v>65</c:v>
                </c:pt>
                <c:pt idx="10">
                  <c:v>104</c:v>
                </c:pt>
                <c:pt idx="11">
                  <c:v>100</c:v>
                </c:pt>
                <c:pt idx="12">
                  <c:v>42</c:v>
                </c:pt>
                <c:pt idx="13">
                  <c:v>26</c:v>
                </c:pt>
                <c:pt idx="14">
                  <c:v>6</c:v>
                </c:pt>
                <c:pt idx="1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73E-4A35-AA1D-5C3BFCB81A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53537920"/>
        <c:axId val="453536608"/>
      </c:barChart>
      <c:barChart>
        <c:barDir val="col"/>
        <c:grouping val="clustered"/>
        <c:varyColors val="0"/>
        <c:ser>
          <c:idx val="2"/>
          <c:order val="2"/>
          <c:tx>
            <c:v>Low amylose validation set</c:v>
          </c:tx>
          <c:spPr>
            <a:solidFill>
              <a:schemeClr val="bg1">
                <a:lumMod val="8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BI$5:$BI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2</c:v>
                </c:pt>
                <c:pt idx="5">
                  <c:v>9</c:v>
                </c:pt>
                <c:pt idx="6">
                  <c:v>15</c:v>
                </c:pt>
                <c:pt idx="7">
                  <c:v>9</c:v>
                </c:pt>
                <c:pt idx="8">
                  <c:v>4</c:v>
                </c:pt>
                <c:pt idx="9">
                  <c:v>14</c:v>
                </c:pt>
                <c:pt idx="10">
                  <c:v>11</c:v>
                </c:pt>
                <c:pt idx="11">
                  <c:v>5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73E-4A35-AA1D-5C3BFCB81A0E}"/>
            </c:ext>
          </c:extLst>
        </c:ser>
        <c:ser>
          <c:idx val="3"/>
          <c:order val="3"/>
          <c:tx>
            <c:v>Regular amylose validation set</c:v>
          </c:tx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'\Users\Edenio\Dropbox\POSTDOC\Publication\Manuscript Combined analysis, NIR, Colour and Physical properties Food Chemistry\Data\[Amylose content histogram.xlsx]Amylose histogram'!$AV$5:$AV$20</c:f>
              <c:numCache>
                <c:formatCode>General</c:formatCode>
                <c:ptCount val="16"/>
                <c:pt idx="0">
                  <c:v>10</c:v>
                </c:pt>
                <c:pt idx="1">
                  <c:v>11</c:v>
                </c:pt>
                <c:pt idx="2">
                  <c:v>12</c:v>
                </c:pt>
                <c:pt idx="3">
                  <c:v>13</c:v>
                </c:pt>
                <c:pt idx="4">
                  <c:v>14</c:v>
                </c:pt>
                <c:pt idx="5">
                  <c:v>15</c:v>
                </c:pt>
                <c:pt idx="6">
                  <c:v>16</c:v>
                </c:pt>
                <c:pt idx="7">
                  <c:v>17</c:v>
                </c:pt>
                <c:pt idx="8">
                  <c:v>18</c:v>
                </c:pt>
                <c:pt idx="9">
                  <c:v>19</c:v>
                </c:pt>
                <c:pt idx="10">
                  <c:v>20</c:v>
                </c:pt>
                <c:pt idx="11">
                  <c:v>21</c:v>
                </c:pt>
                <c:pt idx="12">
                  <c:v>22</c:v>
                </c:pt>
                <c:pt idx="13">
                  <c:v>23</c:v>
                </c:pt>
                <c:pt idx="14">
                  <c:v>24</c:v>
                </c:pt>
                <c:pt idx="15">
                  <c:v>25</c:v>
                </c:pt>
              </c:numCache>
            </c:numRef>
          </c:cat>
          <c:val>
            <c:numRef>
              <c:f>'\Users\Edenio\Dropbox\POSTDOC\Publication\Manuscript Combined analysis, NIR, Colour and Physical properties Food Chemistry\Data\[Amylose content histogram.xlsx]Amylose histogram'!$BU$5:$BU$20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9</c:v>
                </c:pt>
                <c:pt idx="10">
                  <c:v>36</c:v>
                </c:pt>
                <c:pt idx="11">
                  <c:v>19</c:v>
                </c:pt>
                <c:pt idx="12">
                  <c:v>21</c:v>
                </c:pt>
                <c:pt idx="13">
                  <c:v>31</c:v>
                </c:pt>
                <c:pt idx="14">
                  <c:v>8</c:v>
                </c:pt>
                <c:pt idx="1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73E-4A35-AA1D-5C3BFCB81A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57900280"/>
        <c:axId val="457906840"/>
      </c:barChart>
      <c:catAx>
        <c:axId val="4535379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mylose content, %, MR, Auto-analyser</a:t>
                </a:r>
              </a:p>
            </c:rich>
          </c:tx>
          <c:layout>
            <c:manualLayout>
              <c:xMode val="edge"/>
              <c:yMode val="edge"/>
              <c:x val="0.23908185087975115"/>
              <c:y val="0.9368421052631579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none"/>
        <c:minorTickMark val="cross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53536608"/>
        <c:crosses val="autoZero"/>
        <c:auto val="1"/>
        <c:lblAlgn val="ctr"/>
        <c:lblOffset val="100"/>
        <c:noMultiLvlLbl val="0"/>
      </c:catAx>
      <c:valAx>
        <c:axId val="453536608"/>
        <c:scaling>
          <c:orientation val="minMax"/>
          <c:max val="150"/>
          <c:min val="-15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Frequency, -</a:t>
                </a:r>
              </a:p>
            </c:rich>
          </c:tx>
          <c:layout>
            <c:manualLayout>
              <c:xMode val="edge"/>
              <c:yMode val="edge"/>
              <c:x val="2.4691358024691358E-3"/>
              <c:y val="0.336597222222222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#,##0;#,##0" sourceLinked="0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53537920"/>
        <c:crosses val="autoZero"/>
        <c:crossBetween val="between"/>
      </c:valAx>
      <c:valAx>
        <c:axId val="457906840"/>
        <c:scaling>
          <c:orientation val="maxMin"/>
          <c:max val="150"/>
          <c:min val="-150"/>
        </c:scaling>
        <c:delete val="1"/>
        <c:axPos val="r"/>
        <c:numFmt formatCode="General" sourceLinked="1"/>
        <c:majorTickMark val="out"/>
        <c:minorTickMark val="none"/>
        <c:tickLblPos val="nextTo"/>
        <c:crossAx val="457900280"/>
        <c:crosses val="max"/>
        <c:crossBetween val="between"/>
      </c:valAx>
      <c:catAx>
        <c:axId val="457900280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457906840"/>
        <c:crosses val="autoZero"/>
        <c:auto val="1"/>
        <c:lblAlgn val="ctr"/>
        <c:lblOffset val="100"/>
        <c:noMultiLvlLbl val="0"/>
      </c:cat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2"/>
        <c:delete val="1"/>
      </c:legendEntry>
      <c:legendEntry>
        <c:idx val="3"/>
        <c:delete val="1"/>
      </c:legendEntry>
      <c:layout>
        <c:manualLayout>
          <c:xMode val="edge"/>
          <c:yMode val="edge"/>
          <c:x val="0.19189413823272092"/>
          <c:y val="0.777381616360455"/>
          <c:w val="0.78315660542432197"/>
          <c:h val="6.366773597744725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ja-JP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946981627296587"/>
          <c:y val="1.6920586645022804E-2"/>
          <c:w val="0.78053018372703409"/>
          <c:h val="0.84256342957130359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Raw Spectra'!$A$2</c:f>
              <c:strCache>
                <c:ptCount val="1"/>
                <c:pt idx="0">
                  <c:v>09YP00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:$CW$2</c:f>
              <c:numCache>
                <c:formatCode>General</c:formatCode>
                <c:ptCount val="100"/>
                <c:pt idx="0">
                  <c:v>0.11673895999999999</c:v>
                </c:pt>
                <c:pt idx="1">
                  <c:v>0.11320719999999999</c:v>
                </c:pt>
                <c:pt idx="2">
                  <c:v>0.10986638</c:v>
                </c:pt>
                <c:pt idx="3">
                  <c:v>0.10677074</c:v>
                </c:pt>
                <c:pt idx="4">
                  <c:v>0.104033556</c:v>
                </c:pt>
                <c:pt idx="5">
                  <c:v>0.10172337200000001</c:v>
                </c:pt>
                <c:pt idx="6">
                  <c:v>9.9928024000000004E-2</c:v>
                </c:pt>
                <c:pt idx="7">
                  <c:v>9.8742994000000001E-2</c:v>
                </c:pt>
                <c:pt idx="8">
                  <c:v>9.8194121999999995E-2</c:v>
                </c:pt>
                <c:pt idx="9">
                  <c:v>9.8368289999999997E-2</c:v>
                </c:pt>
                <c:pt idx="10">
                  <c:v>9.9250316000000005E-2</c:v>
                </c:pt>
                <c:pt idx="11">
                  <c:v>0.10088623400000001</c:v>
                </c:pt>
                <c:pt idx="12">
                  <c:v>0.10331308400000001</c:v>
                </c:pt>
                <c:pt idx="13">
                  <c:v>0.10658297999999999</c:v>
                </c:pt>
                <c:pt idx="14">
                  <c:v>0.11077988000000001</c:v>
                </c:pt>
                <c:pt idx="15">
                  <c:v>0.11597120000000001</c:v>
                </c:pt>
                <c:pt idx="16">
                  <c:v>0.12220366000000001</c:v>
                </c:pt>
                <c:pt idx="17">
                  <c:v>0.12955396</c:v>
                </c:pt>
                <c:pt idx="18">
                  <c:v>0.13806753999999999</c:v>
                </c:pt>
                <c:pt idx="19">
                  <c:v>0.14776952000000002</c:v>
                </c:pt>
                <c:pt idx="20">
                  <c:v>0.15861947999999998</c:v>
                </c:pt>
                <c:pt idx="21">
                  <c:v>0.17049323999999999</c:v>
                </c:pt>
                <c:pt idx="22">
                  <c:v>0.18319857999999997</c:v>
                </c:pt>
                <c:pt idx="23">
                  <c:v>0.19660719999999998</c:v>
                </c:pt>
                <c:pt idx="24">
                  <c:v>0.21069499999999999</c:v>
                </c:pt>
                <c:pt idx="25">
                  <c:v>0.22539608000000003</c:v>
                </c:pt>
                <c:pt idx="26">
                  <c:v>0.24065750000000002</c:v>
                </c:pt>
                <c:pt idx="27">
                  <c:v>0.25629016000000004</c:v>
                </c:pt>
                <c:pt idx="28">
                  <c:v>0.27201950000000003</c:v>
                </c:pt>
                <c:pt idx="29">
                  <c:v>0.28748633999999995</c:v>
                </c:pt>
                <c:pt idx="30">
                  <c:v>0.30217910000000003</c:v>
                </c:pt>
                <c:pt idx="31">
                  <c:v>0.31543781999999998</c:v>
                </c:pt>
                <c:pt idx="32">
                  <c:v>0.32667873999999997</c:v>
                </c:pt>
                <c:pt idx="33">
                  <c:v>0.33555862000000003</c:v>
                </c:pt>
                <c:pt idx="34">
                  <c:v>0.34202797999999995</c:v>
                </c:pt>
                <c:pt idx="35">
                  <c:v>0.34623697999999997</c:v>
                </c:pt>
                <c:pt idx="36">
                  <c:v>0.34843791999999996</c:v>
                </c:pt>
                <c:pt idx="37">
                  <c:v>0.34887071999999997</c:v>
                </c:pt>
                <c:pt idx="38">
                  <c:v>0.34795065999999997</c:v>
                </c:pt>
                <c:pt idx="39">
                  <c:v>0.34608227999999996</c:v>
                </c:pt>
                <c:pt idx="40">
                  <c:v>0.34361786</c:v>
                </c:pt>
                <c:pt idx="41">
                  <c:v>0.34094163999999999</c:v>
                </c:pt>
                <c:pt idx="42">
                  <c:v>0.33837308000000005</c:v>
                </c:pt>
                <c:pt idx="43">
                  <c:v>0.33632888</c:v>
                </c:pt>
                <c:pt idx="44">
                  <c:v>0.33533069999999998</c:v>
                </c:pt>
                <c:pt idx="45">
                  <c:v>0.33607689999999996</c:v>
                </c:pt>
                <c:pt idx="46">
                  <c:v>0.33914438000000002</c:v>
                </c:pt>
                <c:pt idx="47">
                  <c:v>0.34507692000000001</c:v>
                </c:pt>
                <c:pt idx="48">
                  <c:v>0.35432626</c:v>
                </c:pt>
                <c:pt idx="49">
                  <c:v>0.36739342000000003</c:v>
                </c:pt>
                <c:pt idx="50">
                  <c:v>0.38474712</c:v>
                </c:pt>
                <c:pt idx="51">
                  <c:v>0.40687373999999998</c:v>
                </c:pt>
                <c:pt idx="52">
                  <c:v>0.43368767999999996</c:v>
                </c:pt>
                <c:pt idx="53">
                  <c:v>0.46450508000000001</c:v>
                </c:pt>
                <c:pt idx="54">
                  <c:v>0.49808614000000001</c:v>
                </c:pt>
                <c:pt idx="55">
                  <c:v>0.53308401999999999</c:v>
                </c:pt>
                <c:pt idx="56">
                  <c:v>0.56845520000000005</c:v>
                </c:pt>
                <c:pt idx="57">
                  <c:v>0.60382146000000003</c:v>
                </c:pt>
                <c:pt idx="58">
                  <c:v>0.63919917999999998</c:v>
                </c:pt>
                <c:pt idx="59">
                  <c:v>0.67458828000000004</c:v>
                </c:pt>
                <c:pt idx="60">
                  <c:v>0.70993096</c:v>
                </c:pt>
                <c:pt idx="61">
                  <c:v>0.74493615999999985</c:v>
                </c:pt>
                <c:pt idx="62">
                  <c:v>0.77912278000000001</c:v>
                </c:pt>
                <c:pt idx="63">
                  <c:v>0.81189928000000011</c:v>
                </c:pt>
                <c:pt idx="64">
                  <c:v>0.84241054000000004</c:v>
                </c:pt>
                <c:pt idx="65">
                  <c:v>0.86976736000000021</c:v>
                </c:pt>
                <c:pt idx="66">
                  <c:v>0.89333765999999992</c:v>
                </c:pt>
                <c:pt idx="67">
                  <c:v>0.91287635999999994</c:v>
                </c:pt>
                <c:pt idx="68">
                  <c:v>0.92844219999999988</c:v>
                </c:pt>
                <c:pt idx="69">
                  <c:v>0.94029797999999987</c:v>
                </c:pt>
                <c:pt idx="70">
                  <c:v>0.94875798000000011</c:v>
                </c:pt>
                <c:pt idx="71">
                  <c:v>0.95434796</c:v>
                </c:pt>
                <c:pt idx="72">
                  <c:v>0.95727176000000003</c:v>
                </c:pt>
                <c:pt idx="73">
                  <c:v>0.95784267999999995</c:v>
                </c:pt>
                <c:pt idx="74">
                  <c:v>0.95627575999999992</c:v>
                </c:pt>
                <c:pt idx="75">
                  <c:v>0.95289650000000015</c:v>
                </c:pt>
                <c:pt idx="76">
                  <c:v>0.94784714000000003</c:v>
                </c:pt>
                <c:pt idx="77">
                  <c:v>0.94136629999999999</c:v>
                </c:pt>
                <c:pt idx="78">
                  <c:v>0.93349408</c:v>
                </c:pt>
                <c:pt idx="79">
                  <c:v>0.92450679999999996</c:v>
                </c:pt>
                <c:pt idx="80">
                  <c:v>0.91446432000000011</c:v>
                </c:pt>
                <c:pt idx="81">
                  <c:v>0.90363936</c:v>
                </c:pt>
                <c:pt idx="82">
                  <c:v>0.89206368000000003</c:v>
                </c:pt>
                <c:pt idx="83">
                  <c:v>0.8798403199999999</c:v>
                </c:pt>
                <c:pt idx="84">
                  <c:v>0.86700100000000013</c:v>
                </c:pt>
                <c:pt idx="85">
                  <c:v>0.85352005999999991</c:v>
                </c:pt>
                <c:pt idx="86">
                  <c:v>0.8394970799999999</c:v>
                </c:pt>
                <c:pt idx="87">
                  <c:v>0.82499058000000003</c:v>
                </c:pt>
                <c:pt idx="88">
                  <c:v>0.8100849</c:v>
                </c:pt>
                <c:pt idx="89">
                  <c:v>0.79495961999999998</c:v>
                </c:pt>
                <c:pt idx="90">
                  <c:v>0.77944358000000002</c:v>
                </c:pt>
                <c:pt idx="91">
                  <c:v>0.76377305999999989</c:v>
                </c:pt>
                <c:pt idx="92">
                  <c:v>0.74816910000000003</c:v>
                </c:pt>
                <c:pt idx="93">
                  <c:v>0.73268909999999998</c:v>
                </c:pt>
                <c:pt idx="94">
                  <c:v>0.71737731999999999</c:v>
                </c:pt>
                <c:pt idx="95">
                  <c:v>0.70229340000000007</c:v>
                </c:pt>
                <c:pt idx="96">
                  <c:v>0.68741337999999996</c:v>
                </c:pt>
                <c:pt idx="97">
                  <c:v>0.67267098000000014</c:v>
                </c:pt>
                <c:pt idx="98">
                  <c:v>0.65813063999999999</c:v>
                </c:pt>
                <c:pt idx="99">
                  <c:v>0.64374246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F3F-4C8B-8E33-3653716BC3AA}"/>
            </c:ext>
          </c:extLst>
        </c:ser>
        <c:ser>
          <c:idx val="1"/>
          <c:order val="1"/>
          <c:tx>
            <c:strRef>
              <c:f>'Raw Spectra'!$A$3</c:f>
              <c:strCache>
                <c:ptCount val="1"/>
                <c:pt idx="0">
                  <c:v>09YP00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:$CW$3</c:f>
              <c:numCache>
                <c:formatCode>General</c:formatCode>
                <c:ptCount val="100"/>
                <c:pt idx="0">
                  <c:v>0.26315785999999997</c:v>
                </c:pt>
                <c:pt idx="1">
                  <c:v>0.25884323999999992</c:v>
                </c:pt>
                <c:pt idx="2">
                  <c:v>0.25473467999999999</c:v>
                </c:pt>
                <c:pt idx="3">
                  <c:v>0.25091271999999998</c:v>
                </c:pt>
                <c:pt idx="4">
                  <c:v>0.24747785999999999</c:v>
                </c:pt>
                <c:pt idx="5">
                  <c:v>0.2445176</c:v>
                </c:pt>
                <c:pt idx="6">
                  <c:v>0.24212548000000003</c:v>
                </c:pt>
                <c:pt idx="7">
                  <c:v>0.24038515999999999</c:v>
                </c:pt>
                <c:pt idx="8">
                  <c:v>0.23937048</c:v>
                </c:pt>
                <c:pt idx="9">
                  <c:v>0.23909166000000001</c:v>
                </c:pt>
                <c:pt idx="10">
                  <c:v>0.23961794000000003</c:v>
                </c:pt>
                <c:pt idx="11">
                  <c:v>0.24093455999999999</c:v>
                </c:pt>
                <c:pt idx="12">
                  <c:v>0.24307693999999999</c:v>
                </c:pt>
                <c:pt idx="13">
                  <c:v>0.2461264</c:v>
                </c:pt>
                <c:pt idx="14">
                  <c:v>0.25015863999999999</c:v>
                </c:pt>
                <c:pt idx="15">
                  <c:v>0.25525692</c:v>
                </c:pt>
                <c:pt idx="16">
                  <c:v>0.26149114000000001</c:v>
                </c:pt>
                <c:pt idx="17">
                  <c:v>0.26894349999999995</c:v>
                </c:pt>
                <c:pt idx="18">
                  <c:v>0.27765620000000002</c:v>
                </c:pt>
                <c:pt idx="19">
                  <c:v>0.28766835999999996</c:v>
                </c:pt>
                <c:pt idx="20">
                  <c:v>0.29897294000000002</c:v>
                </c:pt>
                <c:pt idx="21">
                  <c:v>0.31139812</c:v>
                </c:pt>
                <c:pt idx="22">
                  <c:v>0.32473395999999999</c:v>
                </c:pt>
                <c:pt idx="23">
                  <c:v>0.33887568000000001</c:v>
                </c:pt>
                <c:pt idx="24">
                  <c:v>0.35375861999999997</c:v>
                </c:pt>
                <c:pt idx="25">
                  <c:v>0.36931249999999999</c:v>
                </c:pt>
                <c:pt idx="26">
                  <c:v>0.38548477999999997</c:v>
                </c:pt>
                <c:pt idx="27">
                  <c:v>0.40206459999999999</c:v>
                </c:pt>
                <c:pt idx="28">
                  <c:v>0.41873390000000005</c:v>
                </c:pt>
                <c:pt idx="29">
                  <c:v>0.43508092000000004</c:v>
                </c:pt>
                <c:pt idx="30">
                  <c:v>0.45054429999999995</c:v>
                </c:pt>
                <c:pt idx="31">
                  <c:v>0.46445471999999999</c:v>
                </c:pt>
                <c:pt idx="32">
                  <c:v>0.47614966000000003</c:v>
                </c:pt>
                <c:pt idx="33">
                  <c:v>0.48526908000000002</c:v>
                </c:pt>
                <c:pt idx="34">
                  <c:v>0.49180919999999995</c:v>
                </c:pt>
                <c:pt idx="35">
                  <c:v>0.49593075999999997</c:v>
                </c:pt>
                <c:pt idx="36">
                  <c:v>0.49791420000000003</c:v>
                </c:pt>
                <c:pt idx="37">
                  <c:v>0.49803244000000008</c:v>
                </c:pt>
                <c:pt idx="38">
                  <c:v>0.49672053999999999</c:v>
                </c:pt>
                <c:pt idx="39">
                  <c:v>0.49443421999999992</c:v>
                </c:pt>
                <c:pt idx="40">
                  <c:v>0.49155097999999997</c:v>
                </c:pt>
                <c:pt idx="41">
                  <c:v>0.48849108000000002</c:v>
                </c:pt>
                <c:pt idx="42">
                  <c:v>0.48560042000000003</c:v>
                </c:pt>
                <c:pt idx="43">
                  <c:v>0.48333130000000002</c:v>
                </c:pt>
                <c:pt idx="44">
                  <c:v>0.48224998000000002</c:v>
                </c:pt>
                <c:pt idx="45">
                  <c:v>0.48303136000000002</c:v>
                </c:pt>
                <c:pt idx="46">
                  <c:v>0.48636266</c:v>
                </c:pt>
                <c:pt idx="47">
                  <c:v>0.49282532000000001</c:v>
                </c:pt>
                <c:pt idx="48">
                  <c:v>0.50287672000000005</c:v>
                </c:pt>
                <c:pt idx="49">
                  <c:v>0.51705221999999995</c:v>
                </c:pt>
                <c:pt idx="50">
                  <c:v>0.53592885999999995</c:v>
                </c:pt>
                <c:pt idx="51">
                  <c:v>0.55996097999999994</c:v>
                </c:pt>
                <c:pt idx="52">
                  <c:v>0.58907589999999999</c:v>
                </c:pt>
                <c:pt idx="53">
                  <c:v>0.62253264000000008</c:v>
                </c:pt>
                <c:pt idx="54">
                  <c:v>0.65893376000000004</c:v>
                </c:pt>
                <c:pt idx="55">
                  <c:v>0.69677548</c:v>
                </c:pt>
                <c:pt idx="56">
                  <c:v>0.73502759999999989</c:v>
                </c:pt>
                <c:pt idx="57">
                  <c:v>0.77319537999999999</c:v>
                </c:pt>
                <c:pt idx="58">
                  <c:v>0.81128714000000013</c:v>
                </c:pt>
                <c:pt idx="59">
                  <c:v>0.84938673999999992</c:v>
                </c:pt>
                <c:pt idx="60">
                  <c:v>0.88741018000000005</c:v>
                </c:pt>
                <c:pt idx="61">
                  <c:v>0.92502618000000003</c:v>
                </c:pt>
                <c:pt idx="62">
                  <c:v>0.96172906000000002</c:v>
                </c:pt>
                <c:pt idx="63">
                  <c:v>0.99698093999999993</c:v>
                </c:pt>
                <c:pt idx="64">
                  <c:v>1.0297871999999999</c:v>
                </c:pt>
                <c:pt idx="65">
                  <c:v>1.0591922</c:v>
                </c:pt>
                <c:pt idx="66">
                  <c:v>1.0844524</c:v>
                </c:pt>
                <c:pt idx="67">
                  <c:v>1.1054189999999999</c:v>
                </c:pt>
                <c:pt idx="68">
                  <c:v>1.1220638000000001</c:v>
                </c:pt>
                <c:pt idx="69">
                  <c:v>1.1346753999999999</c:v>
                </c:pt>
                <c:pt idx="70">
                  <c:v>1.1436468</c:v>
                </c:pt>
                <c:pt idx="71">
                  <c:v>1.1494617999999999</c:v>
                </c:pt>
                <c:pt idx="72">
                  <c:v>1.1525038000000001</c:v>
                </c:pt>
                <c:pt idx="73">
                  <c:v>1.1530222000000001</c:v>
                </c:pt>
                <c:pt idx="74">
                  <c:v>1.1511431999999999</c:v>
                </c:pt>
                <c:pt idx="75">
                  <c:v>1.1472461999999999</c:v>
                </c:pt>
                <c:pt idx="76">
                  <c:v>1.1417155999999999</c:v>
                </c:pt>
                <c:pt idx="77">
                  <c:v>1.1345316000000001</c:v>
                </c:pt>
                <c:pt idx="78">
                  <c:v>1.125958</c:v>
                </c:pt>
                <c:pt idx="79">
                  <c:v>1.1161026000000001</c:v>
                </c:pt>
                <c:pt idx="80">
                  <c:v>1.1052410000000001</c:v>
                </c:pt>
                <c:pt idx="81">
                  <c:v>1.0934819999999998</c:v>
                </c:pt>
                <c:pt idx="82">
                  <c:v>1.080856</c:v>
                </c:pt>
                <c:pt idx="83">
                  <c:v>1.0675228000000001</c:v>
                </c:pt>
                <c:pt idx="84">
                  <c:v>1.053526</c:v>
                </c:pt>
                <c:pt idx="85">
                  <c:v>1.0388443999999999</c:v>
                </c:pt>
                <c:pt idx="86">
                  <c:v>1.0234154</c:v>
                </c:pt>
                <c:pt idx="87">
                  <c:v>1.0075783599999999</c:v>
                </c:pt>
                <c:pt idx="88">
                  <c:v>0.99133271999999995</c:v>
                </c:pt>
                <c:pt idx="89">
                  <c:v>0.97472911999999989</c:v>
                </c:pt>
                <c:pt idx="90">
                  <c:v>0.95777385999999998</c:v>
                </c:pt>
                <c:pt idx="91">
                  <c:v>0.94071942000000008</c:v>
                </c:pt>
                <c:pt idx="92">
                  <c:v>0.92355649999999989</c:v>
                </c:pt>
                <c:pt idx="93">
                  <c:v>0.90668399999999993</c:v>
                </c:pt>
                <c:pt idx="94">
                  <c:v>0.88987236000000003</c:v>
                </c:pt>
                <c:pt idx="95">
                  <c:v>0.87342614000000007</c:v>
                </c:pt>
                <c:pt idx="96">
                  <c:v>0.85718709999999998</c:v>
                </c:pt>
                <c:pt idx="97">
                  <c:v>0.84115030000000002</c:v>
                </c:pt>
                <c:pt idx="98">
                  <c:v>0.82516627999999981</c:v>
                </c:pt>
                <c:pt idx="99">
                  <c:v>0.809437180000000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F3F-4C8B-8E33-3653716BC3AA}"/>
            </c:ext>
          </c:extLst>
        </c:ser>
        <c:ser>
          <c:idx val="2"/>
          <c:order val="2"/>
          <c:tx>
            <c:strRef>
              <c:f>'Raw Spectra'!$A$4</c:f>
              <c:strCache>
                <c:ptCount val="1"/>
                <c:pt idx="0">
                  <c:v>09YP00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:$CW$4</c:f>
              <c:numCache>
                <c:formatCode>General</c:formatCode>
                <c:ptCount val="100"/>
                <c:pt idx="0">
                  <c:v>0.2380881</c:v>
                </c:pt>
                <c:pt idx="1">
                  <c:v>0.23439309999999999</c:v>
                </c:pt>
                <c:pt idx="2">
                  <c:v>0.23088883999999998</c:v>
                </c:pt>
                <c:pt idx="3">
                  <c:v>0.22762828000000002</c:v>
                </c:pt>
                <c:pt idx="4">
                  <c:v>0.22470964000000002</c:v>
                </c:pt>
                <c:pt idx="5">
                  <c:v>0.22221922</c:v>
                </c:pt>
                <c:pt idx="6">
                  <c:v>0.22025298000000001</c:v>
                </c:pt>
                <c:pt idx="7">
                  <c:v>0.21887724</c:v>
                </c:pt>
                <c:pt idx="8">
                  <c:v>0.21813823999999998</c:v>
                </c:pt>
                <c:pt idx="9">
                  <c:v>0.21808414000000004</c:v>
                </c:pt>
                <c:pt idx="10">
                  <c:v>0.21874582000000001</c:v>
                </c:pt>
                <c:pt idx="11">
                  <c:v>0.22016847999999997</c:v>
                </c:pt>
                <c:pt idx="12">
                  <c:v>0.22234466</c:v>
                </c:pt>
                <c:pt idx="13">
                  <c:v>0.22534975999999998</c:v>
                </c:pt>
                <c:pt idx="14">
                  <c:v>0.22926822000000002</c:v>
                </c:pt>
                <c:pt idx="15">
                  <c:v>0.23417090000000002</c:v>
                </c:pt>
                <c:pt idx="16">
                  <c:v>0.24012061999999998</c:v>
                </c:pt>
                <c:pt idx="17">
                  <c:v>0.24716480000000002</c:v>
                </c:pt>
                <c:pt idx="18">
                  <c:v>0.25536170000000002</c:v>
                </c:pt>
                <c:pt idx="19">
                  <c:v>0.26477874000000001</c:v>
                </c:pt>
                <c:pt idx="20">
                  <c:v>0.27534264000000003</c:v>
                </c:pt>
                <c:pt idx="21">
                  <c:v>0.28691420000000001</c:v>
                </c:pt>
                <c:pt idx="22">
                  <c:v>0.29936163999999998</c:v>
                </c:pt>
                <c:pt idx="23">
                  <c:v>0.31249938000000005</c:v>
                </c:pt>
                <c:pt idx="24">
                  <c:v>0.32631308000000003</c:v>
                </c:pt>
                <c:pt idx="25">
                  <c:v>0.34074338000000004</c:v>
                </c:pt>
                <c:pt idx="26">
                  <c:v>0.35572756</c:v>
                </c:pt>
                <c:pt idx="27">
                  <c:v>0.37107420000000002</c:v>
                </c:pt>
                <c:pt idx="28">
                  <c:v>0.38649062000000001</c:v>
                </c:pt>
                <c:pt idx="29">
                  <c:v>0.40161104000000003</c:v>
                </c:pt>
                <c:pt idx="30">
                  <c:v>0.41592994000000011</c:v>
                </c:pt>
                <c:pt idx="31">
                  <c:v>0.42877303999999999</c:v>
                </c:pt>
                <c:pt idx="32">
                  <c:v>0.43959135999999999</c:v>
                </c:pt>
                <c:pt idx="33">
                  <c:v>0.44803399999999999</c:v>
                </c:pt>
                <c:pt idx="34">
                  <c:v>0.45411192</c:v>
                </c:pt>
                <c:pt idx="35">
                  <c:v>0.45797589999999999</c:v>
                </c:pt>
                <c:pt idx="36">
                  <c:v>0.45988185999999998</c:v>
                </c:pt>
                <c:pt idx="37">
                  <c:v>0.46008937999999999</c:v>
                </c:pt>
                <c:pt idx="38">
                  <c:v>0.45899096000000006</c:v>
                </c:pt>
                <c:pt idx="39">
                  <c:v>0.45700538000000002</c:v>
                </c:pt>
                <c:pt idx="40">
                  <c:v>0.45449635999999999</c:v>
                </c:pt>
                <c:pt idx="41">
                  <c:v>0.45185224000000002</c:v>
                </c:pt>
                <c:pt idx="42">
                  <c:v>0.44935198000000004</c:v>
                </c:pt>
                <c:pt idx="43">
                  <c:v>0.44747865999999997</c:v>
                </c:pt>
                <c:pt idx="44">
                  <c:v>0.44667987999999992</c:v>
                </c:pt>
                <c:pt idx="45">
                  <c:v>0.44763407999999999</c:v>
                </c:pt>
                <c:pt idx="46">
                  <c:v>0.45094615999999998</c:v>
                </c:pt>
                <c:pt idx="47">
                  <c:v>0.45712019999999998</c:v>
                </c:pt>
                <c:pt idx="48">
                  <c:v>0.46667488000000007</c:v>
                </c:pt>
                <c:pt idx="49">
                  <c:v>0.48004392000000007</c:v>
                </c:pt>
                <c:pt idx="50">
                  <c:v>0.49781463999999997</c:v>
                </c:pt>
                <c:pt idx="51">
                  <c:v>0.52040754</c:v>
                </c:pt>
                <c:pt idx="52">
                  <c:v>0.54771405999999989</c:v>
                </c:pt>
                <c:pt idx="53">
                  <c:v>0.5790361799999999</c:v>
                </c:pt>
                <c:pt idx="54">
                  <c:v>0.61310932000000007</c:v>
                </c:pt>
                <c:pt idx="55">
                  <c:v>0.64845295999999997</c:v>
                </c:pt>
                <c:pt idx="56">
                  <c:v>0.68412265999999999</c:v>
                </c:pt>
                <c:pt idx="57">
                  <c:v>0.71971174000000004</c:v>
                </c:pt>
                <c:pt idx="58">
                  <c:v>0.7551649800000001</c:v>
                </c:pt>
                <c:pt idx="59">
                  <c:v>0.79060606</c:v>
                </c:pt>
                <c:pt idx="60">
                  <c:v>0.82586354000000006</c:v>
                </c:pt>
                <c:pt idx="61">
                  <c:v>0.86081079999999999</c:v>
                </c:pt>
                <c:pt idx="62">
                  <c:v>0.89489081999999998</c:v>
                </c:pt>
                <c:pt idx="63">
                  <c:v>0.92748838</c:v>
                </c:pt>
                <c:pt idx="64">
                  <c:v>0.95785548000000009</c:v>
                </c:pt>
                <c:pt idx="65">
                  <c:v>0.98509595999999999</c:v>
                </c:pt>
                <c:pt idx="66">
                  <c:v>1.0085208399999999</c:v>
                </c:pt>
                <c:pt idx="67">
                  <c:v>1.0278617999999999</c:v>
                </c:pt>
                <c:pt idx="68">
                  <c:v>1.0432570000000001</c:v>
                </c:pt>
                <c:pt idx="69">
                  <c:v>1.0548778000000001</c:v>
                </c:pt>
                <c:pt idx="70">
                  <c:v>1.0630896000000001</c:v>
                </c:pt>
                <c:pt idx="71">
                  <c:v>1.0683268000000001</c:v>
                </c:pt>
                <c:pt idx="72">
                  <c:v>1.0709749999999998</c:v>
                </c:pt>
                <c:pt idx="73">
                  <c:v>1.0712417999999999</c:v>
                </c:pt>
                <c:pt idx="74">
                  <c:v>1.0693177999999999</c:v>
                </c:pt>
                <c:pt idx="75">
                  <c:v>1.0655108</c:v>
                </c:pt>
                <c:pt idx="76">
                  <c:v>1.0600711999999999</c:v>
                </c:pt>
                <c:pt idx="77">
                  <c:v>1.0532471999999999</c:v>
                </c:pt>
                <c:pt idx="78">
                  <c:v>1.0450413999999999</c:v>
                </c:pt>
                <c:pt idx="79">
                  <c:v>1.0357148</c:v>
                </c:pt>
                <c:pt idx="80">
                  <c:v>1.0253614</c:v>
                </c:pt>
                <c:pt idx="81">
                  <c:v>1.0141982</c:v>
                </c:pt>
                <c:pt idx="82">
                  <c:v>1.0023028</c:v>
                </c:pt>
                <c:pt idx="83">
                  <c:v>0.98971030000000015</c:v>
                </c:pt>
                <c:pt idx="84">
                  <c:v>0.9764486</c:v>
                </c:pt>
                <c:pt idx="85">
                  <c:v>0.96254190000000006</c:v>
                </c:pt>
                <c:pt idx="86">
                  <c:v>0.94804168</c:v>
                </c:pt>
                <c:pt idx="87">
                  <c:v>0.93308509999999989</c:v>
                </c:pt>
                <c:pt idx="88">
                  <c:v>0.91779162000000003</c:v>
                </c:pt>
                <c:pt idx="89">
                  <c:v>0.90210050000000008</c:v>
                </c:pt>
                <c:pt idx="90">
                  <c:v>0.88609185999999995</c:v>
                </c:pt>
                <c:pt idx="91">
                  <c:v>0.87000255999999998</c:v>
                </c:pt>
                <c:pt idx="92">
                  <c:v>0.85391277999999993</c:v>
                </c:pt>
                <c:pt idx="93">
                  <c:v>0.83797564000000002</c:v>
                </c:pt>
                <c:pt idx="94">
                  <c:v>0.82219750000000003</c:v>
                </c:pt>
                <c:pt idx="95">
                  <c:v>0.80668174000000015</c:v>
                </c:pt>
                <c:pt idx="96">
                  <c:v>0.79137604000000006</c:v>
                </c:pt>
                <c:pt idx="97">
                  <c:v>0.77624203999999997</c:v>
                </c:pt>
                <c:pt idx="98">
                  <c:v>0.76125007999999994</c:v>
                </c:pt>
                <c:pt idx="99">
                  <c:v>0.74639275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F3F-4C8B-8E33-3653716BC3AA}"/>
            </c:ext>
          </c:extLst>
        </c:ser>
        <c:ser>
          <c:idx val="3"/>
          <c:order val="3"/>
          <c:tx>
            <c:strRef>
              <c:f>'Raw Spectra'!$A$5</c:f>
              <c:strCache>
                <c:ptCount val="1"/>
                <c:pt idx="0">
                  <c:v>09YP005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:$CW$5</c:f>
              <c:numCache>
                <c:formatCode>General</c:formatCode>
                <c:ptCount val="100"/>
                <c:pt idx="0">
                  <c:v>0.2517182</c:v>
                </c:pt>
                <c:pt idx="1">
                  <c:v>0.24732628000000001</c:v>
                </c:pt>
                <c:pt idx="2">
                  <c:v>0.24314862000000001</c:v>
                </c:pt>
                <c:pt idx="3">
                  <c:v>0.23924288000000002</c:v>
                </c:pt>
                <c:pt idx="4">
                  <c:v>0.23574896000000001</c:v>
                </c:pt>
                <c:pt idx="5">
                  <c:v>0.23272409999999999</c:v>
                </c:pt>
                <c:pt idx="6">
                  <c:v>0.23024968000000001</c:v>
                </c:pt>
                <c:pt idx="7">
                  <c:v>0.22841016</c:v>
                </c:pt>
                <c:pt idx="8">
                  <c:v>0.22727582000000002</c:v>
                </c:pt>
                <c:pt idx="9">
                  <c:v>0.22688245999999998</c:v>
                </c:pt>
                <c:pt idx="10">
                  <c:v>0.22728112</c:v>
                </c:pt>
                <c:pt idx="11">
                  <c:v>0.22841872000000002</c:v>
                </c:pt>
                <c:pt idx="12">
                  <c:v>0.23033496000000003</c:v>
                </c:pt>
                <c:pt idx="13">
                  <c:v>0.23310866</c:v>
                </c:pt>
                <c:pt idx="14">
                  <c:v>0.23683019999999999</c:v>
                </c:pt>
                <c:pt idx="15">
                  <c:v>0.24157600000000001</c:v>
                </c:pt>
                <c:pt idx="16">
                  <c:v>0.24741488</c:v>
                </c:pt>
                <c:pt idx="17">
                  <c:v>0.25443568</c:v>
                </c:pt>
                <c:pt idx="18">
                  <c:v>0.26270480000000002</c:v>
                </c:pt>
                <c:pt idx="19">
                  <c:v>0.27226203999999998</c:v>
                </c:pt>
                <c:pt idx="20">
                  <c:v>0.28309549999999994</c:v>
                </c:pt>
                <c:pt idx="21">
                  <c:v>0.29501279999999996</c:v>
                </c:pt>
                <c:pt idx="22">
                  <c:v>0.30788369999999998</c:v>
                </c:pt>
                <c:pt idx="23">
                  <c:v>0.32154623999999998</c:v>
                </c:pt>
                <c:pt idx="24">
                  <c:v>0.33595653999999997</c:v>
                </c:pt>
                <c:pt idx="25">
                  <c:v>0.35101046000000002</c:v>
                </c:pt>
                <c:pt idx="26">
                  <c:v>0.3666816</c:v>
                </c:pt>
                <c:pt idx="27">
                  <c:v>0.38272561999999999</c:v>
                </c:pt>
                <c:pt idx="28">
                  <c:v>0.39883682000000004</c:v>
                </c:pt>
                <c:pt idx="29">
                  <c:v>0.41457518000000004</c:v>
                </c:pt>
                <c:pt idx="30">
                  <c:v>0.42941072000000002</c:v>
                </c:pt>
                <c:pt idx="31">
                  <c:v>0.44268447999999994</c:v>
                </c:pt>
                <c:pt idx="32">
                  <c:v>0.45376634000000005</c:v>
                </c:pt>
                <c:pt idx="33">
                  <c:v>0.46232454000000001</c:v>
                </c:pt>
                <c:pt idx="34">
                  <c:v>0.46838550000000001</c:v>
                </c:pt>
                <c:pt idx="35">
                  <c:v>0.47210626000000006</c:v>
                </c:pt>
                <c:pt idx="36">
                  <c:v>0.47375854000000006</c:v>
                </c:pt>
                <c:pt idx="37">
                  <c:v>0.47364356000000002</c:v>
                </c:pt>
                <c:pt idx="38">
                  <c:v>0.47217838000000001</c:v>
                </c:pt>
                <c:pt idx="39">
                  <c:v>0.46982644000000001</c:v>
                </c:pt>
                <c:pt idx="40">
                  <c:v>0.46697968000000001</c:v>
                </c:pt>
                <c:pt idx="41">
                  <c:v>0.46399727999999996</c:v>
                </c:pt>
                <c:pt idx="42">
                  <c:v>0.46121201999999994</c:v>
                </c:pt>
                <c:pt idx="43">
                  <c:v>0.45907382000000008</c:v>
                </c:pt>
                <c:pt idx="44">
                  <c:v>0.45811552000000005</c:v>
                </c:pt>
                <c:pt idx="45">
                  <c:v>0.45900397999999998</c:v>
                </c:pt>
                <c:pt idx="46">
                  <c:v>0.46238279999999998</c:v>
                </c:pt>
                <c:pt idx="47">
                  <c:v>0.46879725999999999</c:v>
                </c:pt>
                <c:pt idx="48">
                  <c:v>0.47871518000000002</c:v>
                </c:pt>
                <c:pt idx="49">
                  <c:v>0.49269966000000009</c:v>
                </c:pt>
                <c:pt idx="50">
                  <c:v>0.51127524000000002</c:v>
                </c:pt>
                <c:pt idx="51">
                  <c:v>0.53487205999999998</c:v>
                </c:pt>
                <c:pt idx="52">
                  <c:v>0.56341338000000007</c:v>
                </c:pt>
                <c:pt idx="53">
                  <c:v>0.59617559999999992</c:v>
                </c:pt>
                <c:pt idx="54">
                  <c:v>0.63174927999999997</c:v>
                </c:pt>
                <c:pt idx="55">
                  <c:v>0.66871457999999995</c:v>
                </c:pt>
                <c:pt idx="56">
                  <c:v>0.70598265999999998</c:v>
                </c:pt>
                <c:pt idx="57">
                  <c:v>0.74319116000000007</c:v>
                </c:pt>
                <c:pt idx="58">
                  <c:v>0.7802904799999999</c:v>
                </c:pt>
                <c:pt idx="59">
                  <c:v>0.81732800000000005</c:v>
                </c:pt>
                <c:pt idx="60">
                  <c:v>0.8542704000000001</c:v>
                </c:pt>
                <c:pt idx="61">
                  <c:v>0.89075404000000002</c:v>
                </c:pt>
                <c:pt idx="62">
                  <c:v>0.92640363999999997</c:v>
                </c:pt>
                <c:pt idx="63">
                  <c:v>0.96052198</c:v>
                </c:pt>
                <c:pt idx="64">
                  <c:v>0.99227360000000009</c:v>
                </c:pt>
                <c:pt idx="65">
                  <c:v>1.0207358</c:v>
                </c:pt>
                <c:pt idx="66">
                  <c:v>1.0451843999999997</c:v>
                </c:pt>
                <c:pt idx="67">
                  <c:v>1.0653892</c:v>
                </c:pt>
                <c:pt idx="68">
                  <c:v>1.0814682000000002</c:v>
                </c:pt>
                <c:pt idx="69">
                  <c:v>1.0936288000000001</c:v>
                </c:pt>
                <c:pt idx="70">
                  <c:v>1.102257</c:v>
                </c:pt>
                <c:pt idx="71">
                  <c:v>1.1078167999999999</c:v>
                </c:pt>
                <c:pt idx="72">
                  <c:v>1.1106228</c:v>
                </c:pt>
                <c:pt idx="73">
                  <c:v>1.1110013999999999</c:v>
                </c:pt>
                <c:pt idx="74">
                  <c:v>1.1090994000000003</c:v>
                </c:pt>
                <c:pt idx="75">
                  <c:v>1.1052779999999998</c:v>
                </c:pt>
                <c:pt idx="76">
                  <c:v>1.0997981999999999</c:v>
                </c:pt>
                <c:pt idx="77">
                  <c:v>1.0928755999999999</c:v>
                </c:pt>
                <c:pt idx="78">
                  <c:v>1.0845617999999999</c:v>
                </c:pt>
                <c:pt idx="79">
                  <c:v>1.0750408</c:v>
                </c:pt>
                <c:pt idx="80">
                  <c:v>1.0645532</c:v>
                </c:pt>
                <c:pt idx="81">
                  <c:v>1.0531368000000001</c:v>
                </c:pt>
                <c:pt idx="82">
                  <c:v>1.0409674</c:v>
                </c:pt>
                <c:pt idx="83">
                  <c:v>1.0280717999999998</c:v>
                </c:pt>
                <c:pt idx="84">
                  <c:v>1.0144196000000001</c:v>
                </c:pt>
                <c:pt idx="85">
                  <c:v>1.00008696</c:v>
                </c:pt>
                <c:pt idx="86">
                  <c:v>0.98506551999999981</c:v>
                </c:pt>
                <c:pt idx="87">
                  <c:v>0.96950627999999983</c:v>
                </c:pt>
                <c:pt idx="88">
                  <c:v>0.95363051999999993</c:v>
                </c:pt>
                <c:pt idx="89">
                  <c:v>0.93734464000000006</c:v>
                </c:pt>
                <c:pt idx="90">
                  <c:v>0.92069244000000006</c:v>
                </c:pt>
                <c:pt idx="91">
                  <c:v>0.90397625999999998</c:v>
                </c:pt>
                <c:pt idx="92">
                  <c:v>0.8872227800000001</c:v>
                </c:pt>
                <c:pt idx="93">
                  <c:v>0.87066446000000008</c:v>
                </c:pt>
                <c:pt idx="94">
                  <c:v>0.85424583999999992</c:v>
                </c:pt>
                <c:pt idx="95">
                  <c:v>0.83806756000000004</c:v>
                </c:pt>
                <c:pt idx="96">
                  <c:v>0.82212681999999992</c:v>
                </c:pt>
                <c:pt idx="97">
                  <c:v>0.80641341999999994</c:v>
                </c:pt>
                <c:pt idx="98">
                  <c:v>0.79069100000000003</c:v>
                </c:pt>
                <c:pt idx="99">
                  <c:v>0.77523118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F3F-4C8B-8E33-3653716BC3AA}"/>
            </c:ext>
          </c:extLst>
        </c:ser>
        <c:ser>
          <c:idx val="5"/>
          <c:order val="4"/>
          <c:tx>
            <c:strRef>
              <c:f>'Raw Spectra'!$A$6</c:f>
              <c:strCache>
                <c:ptCount val="1"/>
                <c:pt idx="0">
                  <c:v>09YP00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:$CW$6</c:f>
              <c:numCache>
                <c:formatCode>General</c:formatCode>
                <c:ptCount val="100"/>
                <c:pt idx="0">
                  <c:v>0.34622439999999999</c:v>
                </c:pt>
                <c:pt idx="1">
                  <c:v>0.34117056000000001</c:v>
                </c:pt>
                <c:pt idx="2">
                  <c:v>0.33635586000000001</c:v>
                </c:pt>
                <c:pt idx="3">
                  <c:v>0.33184625999999995</c:v>
                </c:pt>
                <c:pt idx="4">
                  <c:v>0.32774665999999997</c:v>
                </c:pt>
                <c:pt idx="5">
                  <c:v>0.32412697999999995</c:v>
                </c:pt>
                <c:pt idx="6">
                  <c:v>0.32111632000000007</c:v>
                </c:pt>
                <c:pt idx="7">
                  <c:v>0.31879066</c:v>
                </c:pt>
                <c:pt idx="8">
                  <c:v>0.31715634000000004</c:v>
                </c:pt>
                <c:pt idx="9">
                  <c:v>0.31629773999999999</c:v>
                </c:pt>
                <c:pt idx="10">
                  <c:v>0.31625350000000002</c:v>
                </c:pt>
                <c:pt idx="11">
                  <c:v>0.31699842</c:v>
                </c:pt>
                <c:pt idx="12">
                  <c:v>0.31855494000000001</c:v>
                </c:pt>
                <c:pt idx="13">
                  <c:v>0.32100272000000002</c:v>
                </c:pt>
                <c:pt idx="14">
                  <c:v>0.32442074000000004</c:v>
                </c:pt>
                <c:pt idx="15">
                  <c:v>0.32891426000000001</c:v>
                </c:pt>
                <c:pt idx="16">
                  <c:v>0.33455131999999999</c:v>
                </c:pt>
                <c:pt idx="17">
                  <c:v>0.34140236000000002</c:v>
                </c:pt>
                <c:pt idx="18">
                  <c:v>0.34956068000000001</c:v>
                </c:pt>
                <c:pt idx="19">
                  <c:v>0.35906406000000002</c:v>
                </c:pt>
                <c:pt idx="20">
                  <c:v>0.36990792</c:v>
                </c:pt>
                <c:pt idx="21">
                  <c:v>0.38191759999999997</c:v>
                </c:pt>
                <c:pt idx="22">
                  <c:v>0.39491883999999999</c:v>
                </c:pt>
                <c:pt idx="23">
                  <c:v>0.40879184000000002</c:v>
                </c:pt>
                <c:pt idx="24">
                  <c:v>0.42340225999999992</c:v>
                </c:pt>
                <c:pt idx="25">
                  <c:v>0.43874522000000005</c:v>
                </c:pt>
                <c:pt idx="26">
                  <c:v>0.45469192000000003</c:v>
                </c:pt>
                <c:pt idx="27">
                  <c:v>0.47101468000000002</c:v>
                </c:pt>
                <c:pt idx="28">
                  <c:v>0.48737278000000001</c:v>
                </c:pt>
                <c:pt idx="29">
                  <c:v>0.50334524000000003</c:v>
                </c:pt>
                <c:pt idx="30">
                  <c:v>0.51831192000000004</c:v>
                </c:pt>
                <c:pt idx="31">
                  <c:v>0.53162061999999999</c:v>
                </c:pt>
                <c:pt idx="32">
                  <c:v>0.54268677999999992</c:v>
                </c:pt>
                <c:pt idx="33">
                  <c:v>0.55108230000000002</c:v>
                </c:pt>
                <c:pt idx="34">
                  <c:v>0.55685348000000001</c:v>
                </c:pt>
                <c:pt idx="35">
                  <c:v>0.56023425999999998</c:v>
                </c:pt>
                <c:pt idx="36">
                  <c:v>0.56149872000000001</c:v>
                </c:pt>
                <c:pt idx="37">
                  <c:v>0.56091774000000005</c:v>
                </c:pt>
                <c:pt idx="38">
                  <c:v>0.55891250000000003</c:v>
                </c:pt>
                <c:pt idx="39">
                  <c:v>0.55600442000000005</c:v>
                </c:pt>
                <c:pt idx="40">
                  <c:v>0.55256004000000003</c:v>
                </c:pt>
                <c:pt idx="41">
                  <c:v>0.54900565999999995</c:v>
                </c:pt>
                <c:pt idx="42">
                  <c:v>0.54560396</c:v>
                </c:pt>
                <c:pt idx="43">
                  <c:v>0.54289681999999995</c:v>
                </c:pt>
                <c:pt idx="44">
                  <c:v>0.54143059999999998</c:v>
                </c:pt>
                <c:pt idx="45">
                  <c:v>0.54186992</c:v>
                </c:pt>
                <c:pt idx="46">
                  <c:v>0.54484404000000008</c:v>
                </c:pt>
                <c:pt idx="47">
                  <c:v>0.55091925999999991</c:v>
                </c:pt>
                <c:pt idx="48">
                  <c:v>0.56061990000000006</c:v>
                </c:pt>
                <c:pt idx="49">
                  <c:v>0.57447197999999999</c:v>
                </c:pt>
                <c:pt idx="50">
                  <c:v>0.59303652000000007</c:v>
                </c:pt>
                <c:pt idx="51">
                  <c:v>0.61675073999999996</c:v>
                </c:pt>
                <c:pt idx="52">
                  <c:v>0.64562858000000001</c:v>
                </c:pt>
                <c:pt idx="53">
                  <c:v>0.67889583999999992</c:v>
                </c:pt>
                <c:pt idx="54">
                  <c:v>0.71516060000000015</c:v>
                </c:pt>
                <c:pt idx="55">
                  <c:v>0.75309543999999995</c:v>
                </c:pt>
                <c:pt idx="56">
                  <c:v>0.79144775999999994</c:v>
                </c:pt>
                <c:pt idx="57">
                  <c:v>0.82987843999999988</c:v>
                </c:pt>
                <c:pt idx="58">
                  <c:v>0.86840054</c:v>
                </c:pt>
                <c:pt idx="59">
                  <c:v>0.9070460199999999</c:v>
                </c:pt>
                <c:pt idx="60">
                  <c:v>0.94566567999999995</c:v>
                </c:pt>
                <c:pt idx="61">
                  <c:v>0.98388863999999998</c:v>
                </c:pt>
                <c:pt idx="62">
                  <c:v>1.0212666000000001</c:v>
                </c:pt>
                <c:pt idx="63">
                  <c:v>1.0570857999999999</c:v>
                </c:pt>
                <c:pt idx="64">
                  <c:v>1.0904588</c:v>
                </c:pt>
                <c:pt idx="65">
                  <c:v>1.1203156000000001</c:v>
                </c:pt>
                <c:pt idx="66">
                  <c:v>1.1460432</c:v>
                </c:pt>
                <c:pt idx="67">
                  <c:v>1.1672236</c:v>
                </c:pt>
                <c:pt idx="68">
                  <c:v>1.1840834</c:v>
                </c:pt>
                <c:pt idx="69">
                  <c:v>1.1968331999999999</c:v>
                </c:pt>
                <c:pt idx="70">
                  <c:v>1.2059595999999999</c:v>
                </c:pt>
                <c:pt idx="71">
                  <c:v>1.2116932</c:v>
                </c:pt>
                <c:pt idx="72">
                  <c:v>1.2145854</c:v>
                </c:pt>
                <c:pt idx="73">
                  <c:v>1.2149158</c:v>
                </c:pt>
                <c:pt idx="74">
                  <c:v>1.2129184</c:v>
                </c:pt>
                <c:pt idx="75">
                  <c:v>1.2088884000000002</c:v>
                </c:pt>
                <c:pt idx="76">
                  <c:v>1.2032395999999999</c:v>
                </c:pt>
                <c:pt idx="77">
                  <c:v>1.1959884000000001</c:v>
                </c:pt>
                <c:pt idx="78">
                  <c:v>1.1873646</c:v>
                </c:pt>
                <c:pt idx="79">
                  <c:v>1.1774108000000001</c:v>
                </c:pt>
                <c:pt idx="80">
                  <c:v>1.1665365999999999</c:v>
                </c:pt>
                <c:pt idx="81">
                  <c:v>1.1545668</c:v>
                </c:pt>
                <c:pt idx="82">
                  <c:v>1.1419332</c:v>
                </c:pt>
                <c:pt idx="83">
                  <c:v>1.1285644000000001</c:v>
                </c:pt>
                <c:pt idx="84">
                  <c:v>1.1142656</c:v>
                </c:pt>
                <c:pt idx="85">
                  <c:v>1.0992403999999998</c:v>
                </c:pt>
                <c:pt idx="86">
                  <c:v>1.0834856000000002</c:v>
                </c:pt>
                <c:pt idx="87">
                  <c:v>1.0673207999999998</c:v>
                </c:pt>
                <c:pt idx="88">
                  <c:v>1.0506562000000002</c:v>
                </c:pt>
                <c:pt idx="89">
                  <c:v>1.0336652000000002</c:v>
                </c:pt>
                <c:pt idx="90">
                  <c:v>1.0162523999999997</c:v>
                </c:pt>
                <c:pt idx="91">
                  <c:v>0.99872711999999986</c:v>
                </c:pt>
                <c:pt idx="92">
                  <c:v>0.98126177999999997</c:v>
                </c:pt>
                <c:pt idx="93">
                  <c:v>0.96391663999999988</c:v>
                </c:pt>
                <c:pt idx="94">
                  <c:v>0.94678190000000007</c:v>
                </c:pt>
                <c:pt idx="95">
                  <c:v>0.92994383999999997</c:v>
                </c:pt>
                <c:pt idx="96">
                  <c:v>0.91325795999999992</c:v>
                </c:pt>
                <c:pt idx="97">
                  <c:v>0.89675018000000006</c:v>
                </c:pt>
                <c:pt idx="98">
                  <c:v>0.88046392000000007</c:v>
                </c:pt>
                <c:pt idx="99">
                  <c:v>0.86433359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F3F-4C8B-8E33-3653716BC3AA}"/>
            </c:ext>
          </c:extLst>
        </c:ser>
        <c:ser>
          <c:idx val="4"/>
          <c:order val="5"/>
          <c:tx>
            <c:strRef>
              <c:f>'Raw Spectra'!$A$7</c:f>
              <c:strCache>
                <c:ptCount val="1"/>
                <c:pt idx="0">
                  <c:v>09YP007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:$CW$7</c:f>
              <c:numCache>
                <c:formatCode>General</c:formatCode>
                <c:ptCount val="100"/>
                <c:pt idx="0">
                  <c:v>0.37750036000000003</c:v>
                </c:pt>
                <c:pt idx="1">
                  <c:v>0.37234405999999998</c:v>
                </c:pt>
                <c:pt idx="2">
                  <c:v>0.36740225999999998</c:v>
                </c:pt>
                <c:pt idx="3">
                  <c:v>0.36275748000000008</c:v>
                </c:pt>
                <c:pt idx="4">
                  <c:v>0.35851495999999994</c:v>
                </c:pt>
                <c:pt idx="5">
                  <c:v>0.35471905999999997</c:v>
                </c:pt>
                <c:pt idx="6">
                  <c:v>0.35150814000000002</c:v>
                </c:pt>
                <c:pt idx="7">
                  <c:v>0.34894736000000004</c:v>
                </c:pt>
                <c:pt idx="8">
                  <c:v>0.34705704000000004</c:v>
                </c:pt>
                <c:pt idx="9">
                  <c:v>0.34592455999999999</c:v>
                </c:pt>
                <c:pt idx="10">
                  <c:v>0.34552216000000002</c:v>
                </c:pt>
                <c:pt idx="11">
                  <c:v>0.34588539999999995</c:v>
                </c:pt>
                <c:pt idx="12">
                  <c:v>0.34700786</c:v>
                </c:pt>
                <c:pt idx="13">
                  <c:v>0.34892757999999996</c:v>
                </c:pt>
                <c:pt idx="14">
                  <c:v>0.35178658000000002</c:v>
                </c:pt>
                <c:pt idx="15">
                  <c:v>0.35562359999999998</c:v>
                </c:pt>
                <c:pt idx="16">
                  <c:v>0.36053853999999996</c:v>
                </c:pt>
                <c:pt idx="17">
                  <c:v>0.36661500000000002</c:v>
                </c:pt>
                <c:pt idx="18">
                  <c:v>0.37388978</c:v>
                </c:pt>
                <c:pt idx="19">
                  <c:v>0.38246116000000002</c:v>
                </c:pt>
                <c:pt idx="20">
                  <c:v>0.39229036000000006</c:v>
                </c:pt>
                <c:pt idx="21">
                  <c:v>0.40320635999999999</c:v>
                </c:pt>
                <c:pt idx="22">
                  <c:v>0.41508737999999995</c:v>
                </c:pt>
                <c:pt idx="23">
                  <c:v>0.42775308000000001</c:v>
                </c:pt>
                <c:pt idx="24">
                  <c:v>0.44114633999999997</c:v>
                </c:pt>
                <c:pt idx="25">
                  <c:v>0.45521814000000005</c:v>
                </c:pt>
                <c:pt idx="26">
                  <c:v>0.46982622000000002</c:v>
                </c:pt>
                <c:pt idx="27">
                  <c:v>0.48479966000000002</c:v>
                </c:pt>
                <c:pt idx="28">
                  <c:v>0.49981235999999996</c:v>
                </c:pt>
                <c:pt idx="29">
                  <c:v>0.51441886000000003</c:v>
                </c:pt>
                <c:pt idx="30">
                  <c:v>0.52812499999999996</c:v>
                </c:pt>
                <c:pt idx="31">
                  <c:v>0.54025666000000006</c:v>
                </c:pt>
                <c:pt idx="32">
                  <c:v>0.55025250000000003</c:v>
                </c:pt>
                <c:pt idx="33">
                  <c:v>0.55775042000000008</c:v>
                </c:pt>
                <c:pt idx="34">
                  <c:v>0.56281258000000001</c:v>
                </c:pt>
                <c:pt idx="35">
                  <c:v>0.56565054000000003</c:v>
                </c:pt>
                <c:pt idx="36">
                  <c:v>0.56648485999999998</c:v>
                </c:pt>
                <c:pt idx="37">
                  <c:v>0.56564932000000001</c:v>
                </c:pt>
                <c:pt idx="38">
                  <c:v>0.56353726000000004</c:v>
                </c:pt>
                <c:pt idx="39">
                  <c:v>0.5605521</c:v>
                </c:pt>
                <c:pt idx="40">
                  <c:v>0.5571005</c:v>
                </c:pt>
                <c:pt idx="41">
                  <c:v>0.55352479999999993</c:v>
                </c:pt>
                <c:pt idx="42">
                  <c:v>0.55013923999999992</c:v>
                </c:pt>
                <c:pt idx="43">
                  <c:v>0.54736898</c:v>
                </c:pt>
                <c:pt idx="44">
                  <c:v>0.54574975999999997</c:v>
                </c:pt>
                <c:pt idx="45">
                  <c:v>0.54588325999999998</c:v>
                </c:pt>
                <c:pt idx="46">
                  <c:v>0.54837148000000002</c:v>
                </c:pt>
                <c:pt idx="47">
                  <c:v>0.55377027999999995</c:v>
                </c:pt>
                <c:pt idx="48">
                  <c:v>0.56255902000000002</c:v>
                </c:pt>
                <c:pt idx="49">
                  <c:v>0.57528804</c:v>
                </c:pt>
                <c:pt idx="50">
                  <c:v>0.59241131999999996</c:v>
                </c:pt>
                <c:pt idx="51">
                  <c:v>0.61433969999999993</c:v>
                </c:pt>
                <c:pt idx="52">
                  <c:v>0.64105149999999989</c:v>
                </c:pt>
                <c:pt idx="53">
                  <c:v>0.67189147999999999</c:v>
                </c:pt>
                <c:pt idx="54">
                  <c:v>0.70553606000000013</c:v>
                </c:pt>
                <c:pt idx="55">
                  <c:v>0.74067262</c:v>
                </c:pt>
                <c:pt idx="56">
                  <c:v>0.77627656000000012</c:v>
                </c:pt>
                <c:pt idx="57">
                  <c:v>0.81194462000000001</c:v>
                </c:pt>
                <c:pt idx="58">
                  <c:v>0.84766377999999987</c:v>
                </c:pt>
                <c:pt idx="59">
                  <c:v>0.88343375999999996</c:v>
                </c:pt>
                <c:pt idx="60">
                  <c:v>0.91921922000000011</c:v>
                </c:pt>
                <c:pt idx="61">
                  <c:v>0.95475098000000003</c:v>
                </c:pt>
                <c:pt idx="62">
                  <c:v>0.98937794000000001</c:v>
                </c:pt>
                <c:pt idx="63">
                  <c:v>1.0226146</c:v>
                </c:pt>
                <c:pt idx="64">
                  <c:v>1.0536516</c:v>
                </c:pt>
                <c:pt idx="65">
                  <c:v>1.0813893999999999</c:v>
                </c:pt>
                <c:pt idx="66">
                  <c:v>1.1052740000000001</c:v>
                </c:pt>
                <c:pt idx="67">
                  <c:v>1.1250514</c:v>
                </c:pt>
                <c:pt idx="68">
                  <c:v>1.1408579999999999</c:v>
                </c:pt>
                <c:pt idx="69">
                  <c:v>1.1527478000000002</c:v>
                </c:pt>
                <c:pt idx="70">
                  <c:v>1.1611823999999999</c:v>
                </c:pt>
                <c:pt idx="71">
                  <c:v>1.1665573999999999</c:v>
                </c:pt>
                <c:pt idx="72">
                  <c:v>1.1693492000000001</c:v>
                </c:pt>
                <c:pt idx="73">
                  <c:v>1.1696646000000002</c:v>
                </c:pt>
                <c:pt idx="74">
                  <c:v>1.1678038000000002</c:v>
                </c:pt>
                <c:pt idx="75">
                  <c:v>1.164042</c:v>
                </c:pt>
                <c:pt idx="76">
                  <c:v>1.1587343999999999</c:v>
                </c:pt>
                <c:pt idx="77">
                  <c:v>1.1520379999999999</c:v>
                </c:pt>
                <c:pt idx="78">
                  <c:v>1.1440268</c:v>
                </c:pt>
                <c:pt idx="79">
                  <c:v>1.1348486000000002</c:v>
                </c:pt>
                <c:pt idx="80">
                  <c:v>1.1246870000000002</c:v>
                </c:pt>
                <c:pt idx="81">
                  <c:v>1.1136980000000001</c:v>
                </c:pt>
                <c:pt idx="82">
                  <c:v>1.1018994000000002</c:v>
                </c:pt>
                <c:pt idx="83">
                  <c:v>1.0893044000000001</c:v>
                </c:pt>
                <c:pt idx="84">
                  <c:v>1.0759471999999999</c:v>
                </c:pt>
                <c:pt idx="85">
                  <c:v>1.0618904</c:v>
                </c:pt>
                <c:pt idx="86">
                  <c:v>1.0471196</c:v>
                </c:pt>
                <c:pt idx="87">
                  <c:v>1.0317423999999999</c:v>
                </c:pt>
                <c:pt idx="88">
                  <c:v>1.0160558000000002</c:v>
                </c:pt>
                <c:pt idx="89">
                  <c:v>0.99999852000000011</c:v>
                </c:pt>
                <c:pt idx="90">
                  <c:v>0.9835692399999999</c:v>
                </c:pt>
                <c:pt idx="91">
                  <c:v>0.96693252000000007</c:v>
                </c:pt>
                <c:pt idx="92">
                  <c:v>0.95040659999999999</c:v>
                </c:pt>
                <c:pt idx="93">
                  <c:v>0.93386411999999996</c:v>
                </c:pt>
                <c:pt idx="94">
                  <c:v>0.91758420000000007</c:v>
                </c:pt>
                <c:pt idx="95">
                  <c:v>0.90154455999999994</c:v>
                </c:pt>
                <c:pt idx="96">
                  <c:v>0.88568111999999988</c:v>
                </c:pt>
                <c:pt idx="97">
                  <c:v>0.87000723999999996</c:v>
                </c:pt>
                <c:pt idx="98">
                  <c:v>0.85444659999999995</c:v>
                </c:pt>
                <c:pt idx="99">
                  <c:v>0.83902497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F3F-4C8B-8E33-3653716BC3AA}"/>
            </c:ext>
          </c:extLst>
        </c:ser>
        <c:ser>
          <c:idx val="6"/>
          <c:order val="6"/>
          <c:tx>
            <c:strRef>
              <c:f>'Raw Spectra'!$A$8</c:f>
              <c:strCache>
                <c:ptCount val="1"/>
                <c:pt idx="0">
                  <c:v>09YP008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:$CW$8</c:f>
              <c:numCache>
                <c:formatCode>General</c:formatCode>
                <c:ptCount val="100"/>
                <c:pt idx="0">
                  <c:v>0.22384833999999998</c:v>
                </c:pt>
                <c:pt idx="1">
                  <c:v>0.22011546000000001</c:v>
                </c:pt>
                <c:pt idx="2">
                  <c:v>0.21658184</c:v>
                </c:pt>
                <c:pt idx="3">
                  <c:v>0.21332066</c:v>
                </c:pt>
                <c:pt idx="4">
                  <c:v>0.21040752000000001</c:v>
                </c:pt>
                <c:pt idx="5">
                  <c:v>0.20789018000000001</c:v>
                </c:pt>
                <c:pt idx="6">
                  <c:v>0.20589702000000001</c:v>
                </c:pt>
                <c:pt idx="7">
                  <c:v>0.20448374</c:v>
                </c:pt>
                <c:pt idx="8">
                  <c:v>0.20374103999999998</c:v>
                </c:pt>
                <c:pt idx="9">
                  <c:v>0.20367994</c:v>
                </c:pt>
                <c:pt idx="10">
                  <c:v>0.20433064000000001</c:v>
                </c:pt>
                <c:pt idx="11">
                  <c:v>0.20571981999999997</c:v>
                </c:pt>
                <c:pt idx="12">
                  <c:v>0.20786731999999999</c:v>
                </c:pt>
                <c:pt idx="13">
                  <c:v>0.21090577999999999</c:v>
                </c:pt>
                <c:pt idx="14">
                  <c:v>0.21483713999999998</c:v>
                </c:pt>
                <c:pt idx="15">
                  <c:v>0.21974611999999999</c:v>
                </c:pt>
                <c:pt idx="16">
                  <c:v>0.22568402000000001</c:v>
                </c:pt>
                <c:pt idx="17">
                  <c:v>0.23274564</c:v>
                </c:pt>
                <c:pt idx="18">
                  <c:v>0.24094000000000002</c:v>
                </c:pt>
                <c:pt idx="19">
                  <c:v>0.25031433999999997</c:v>
                </c:pt>
                <c:pt idx="20">
                  <c:v>0.26083543999999997</c:v>
                </c:pt>
                <c:pt idx="21">
                  <c:v>0.27239230000000003</c:v>
                </c:pt>
                <c:pt idx="22">
                  <c:v>0.28477192000000001</c:v>
                </c:pt>
                <c:pt idx="23">
                  <c:v>0.29787816</c:v>
                </c:pt>
                <c:pt idx="24">
                  <c:v>0.31165741999999996</c:v>
                </c:pt>
                <c:pt idx="25">
                  <c:v>0.32603371999999997</c:v>
                </c:pt>
                <c:pt idx="26">
                  <c:v>0.34096804000000003</c:v>
                </c:pt>
                <c:pt idx="27">
                  <c:v>0.35625676000000001</c:v>
                </c:pt>
                <c:pt idx="28">
                  <c:v>0.37163837999999999</c:v>
                </c:pt>
                <c:pt idx="29">
                  <c:v>0.38673348000000002</c:v>
                </c:pt>
                <c:pt idx="30">
                  <c:v>0.40098342000000003</c:v>
                </c:pt>
                <c:pt idx="31">
                  <c:v>0.41383614000000002</c:v>
                </c:pt>
                <c:pt idx="32">
                  <c:v>0.42468009999999995</c:v>
                </c:pt>
                <c:pt idx="33">
                  <c:v>0.43315537999999998</c:v>
                </c:pt>
                <c:pt idx="34">
                  <c:v>0.43926688000000003</c:v>
                </c:pt>
                <c:pt idx="35">
                  <c:v>0.44316512000000002</c:v>
                </c:pt>
                <c:pt idx="36">
                  <c:v>0.44511294000000001</c:v>
                </c:pt>
                <c:pt idx="37">
                  <c:v>0.44536072000000004</c:v>
                </c:pt>
                <c:pt idx="38">
                  <c:v>0.44429159999999995</c:v>
                </c:pt>
                <c:pt idx="39">
                  <c:v>0.44227902000000008</c:v>
                </c:pt>
                <c:pt idx="40">
                  <c:v>0.43979602000000001</c:v>
                </c:pt>
                <c:pt idx="41">
                  <c:v>0.43717519999999999</c:v>
                </c:pt>
                <c:pt idx="42">
                  <c:v>0.43470036000000001</c:v>
                </c:pt>
                <c:pt idx="43">
                  <c:v>0.43279629999999997</c:v>
                </c:pt>
                <c:pt idx="44">
                  <c:v>0.43198444000000003</c:v>
                </c:pt>
                <c:pt idx="45">
                  <c:v>0.43293106000000003</c:v>
                </c:pt>
                <c:pt idx="46">
                  <c:v>0.43621487999999997</c:v>
                </c:pt>
                <c:pt idx="47">
                  <c:v>0.44237960000000004</c:v>
                </c:pt>
                <c:pt idx="48">
                  <c:v>0.45185259999999994</c:v>
                </c:pt>
                <c:pt idx="49">
                  <c:v>0.46515982000000006</c:v>
                </c:pt>
                <c:pt idx="50">
                  <c:v>0.48284161999999997</c:v>
                </c:pt>
                <c:pt idx="51">
                  <c:v>0.50524367999999986</c:v>
                </c:pt>
                <c:pt idx="52">
                  <c:v>0.5323297199999999</c:v>
                </c:pt>
                <c:pt idx="53">
                  <c:v>0.56343485999999998</c:v>
                </c:pt>
                <c:pt idx="54">
                  <c:v>0.59720722000000015</c:v>
                </c:pt>
                <c:pt idx="55">
                  <c:v>0.63235646000000001</c:v>
                </c:pt>
                <c:pt idx="56">
                  <c:v>0.66774840000000002</c:v>
                </c:pt>
                <c:pt idx="57">
                  <c:v>0.70308484000000004</c:v>
                </c:pt>
                <c:pt idx="58">
                  <c:v>0.73831970000000002</c:v>
                </c:pt>
                <c:pt idx="59">
                  <c:v>0.77351661999999988</c:v>
                </c:pt>
                <c:pt idx="60">
                  <c:v>0.80860300000000007</c:v>
                </c:pt>
                <c:pt idx="61">
                  <c:v>0.84328381999999991</c:v>
                </c:pt>
                <c:pt idx="62">
                  <c:v>0.87714309999999995</c:v>
                </c:pt>
                <c:pt idx="63">
                  <c:v>0.90952070000000007</c:v>
                </c:pt>
                <c:pt idx="64">
                  <c:v>0.93969088000000001</c:v>
                </c:pt>
                <c:pt idx="65">
                  <c:v>0.9667017</c:v>
                </c:pt>
                <c:pt idx="66">
                  <c:v>0.98989636000000003</c:v>
                </c:pt>
                <c:pt idx="67">
                  <c:v>1.0091164000000001</c:v>
                </c:pt>
                <c:pt idx="68">
                  <c:v>1.0244142000000001</c:v>
                </c:pt>
                <c:pt idx="69">
                  <c:v>1.0360018</c:v>
                </c:pt>
                <c:pt idx="70">
                  <c:v>1.04417</c:v>
                </c:pt>
                <c:pt idx="71">
                  <c:v>1.0494178000000001</c:v>
                </c:pt>
                <c:pt idx="72">
                  <c:v>1.0520844</c:v>
                </c:pt>
                <c:pt idx="73">
                  <c:v>1.0524201999999998</c:v>
                </c:pt>
                <c:pt idx="74">
                  <c:v>1.0505276000000001</c:v>
                </c:pt>
                <c:pt idx="75">
                  <c:v>1.0468426000000002</c:v>
                </c:pt>
                <c:pt idx="76">
                  <c:v>1.0415024000000002</c:v>
                </c:pt>
                <c:pt idx="77">
                  <c:v>1.0347438</c:v>
                </c:pt>
                <c:pt idx="78">
                  <c:v>1.0266876</c:v>
                </c:pt>
                <c:pt idx="79">
                  <c:v>1.0174230000000002</c:v>
                </c:pt>
                <c:pt idx="80">
                  <c:v>1.0071552000000001</c:v>
                </c:pt>
                <c:pt idx="81">
                  <c:v>0.99603748000000003</c:v>
                </c:pt>
                <c:pt idx="82">
                  <c:v>0.98424104000000001</c:v>
                </c:pt>
                <c:pt idx="83">
                  <c:v>0.97176860000000009</c:v>
                </c:pt>
                <c:pt idx="84">
                  <c:v>0.95859961999999999</c:v>
                </c:pt>
                <c:pt idx="85">
                  <c:v>0.94483523999999997</c:v>
                </c:pt>
                <c:pt idx="86">
                  <c:v>0.93043334000000011</c:v>
                </c:pt>
                <c:pt idx="87">
                  <c:v>0.91556704</c:v>
                </c:pt>
                <c:pt idx="88">
                  <c:v>0.90033086000000007</c:v>
                </c:pt>
                <c:pt idx="89">
                  <c:v>0.88481234000000009</c:v>
                </c:pt>
                <c:pt idx="90">
                  <c:v>0.86895464000000011</c:v>
                </c:pt>
                <c:pt idx="91">
                  <c:v>0.85297597999999986</c:v>
                </c:pt>
                <c:pt idx="92">
                  <c:v>0.83703038000000007</c:v>
                </c:pt>
                <c:pt idx="93">
                  <c:v>0.82122578000000002</c:v>
                </c:pt>
                <c:pt idx="94">
                  <c:v>0.80555786000000007</c:v>
                </c:pt>
                <c:pt idx="95">
                  <c:v>0.79016452000000004</c:v>
                </c:pt>
                <c:pt idx="96">
                  <c:v>0.77493460000000003</c:v>
                </c:pt>
                <c:pt idx="97">
                  <c:v>0.75997592000000003</c:v>
                </c:pt>
                <c:pt idx="98">
                  <c:v>0.74504906000000004</c:v>
                </c:pt>
                <c:pt idx="99">
                  <c:v>0.730295259999999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F3F-4C8B-8E33-3653716BC3AA}"/>
            </c:ext>
          </c:extLst>
        </c:ser>
        <c:ser>
          <c:idx val="7"/>
          <c:order val="7"/>
          <c:tx>
            <c:strRef>
              <c:f>'Raw Spectra'!$A$9</c:f>
              <c:strCache>
                <c:ptCount val="1"/>
                <c:pt idx="0">
                  <c:v>09YP009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:$CW$9</c:f>
              <c:numCache>
                <c:formatCode>General</c:formatCode>
                <c:ptCount val="100"/>
                <c:pt idx="0">
                  <c:v>0.23491723999999997</c:v>
                </c:pt>
                <c:pt idx="1">
                  <c:v>0.23064738000000001</c:v>
                </c:pt>
                <c:pt idx="2">
                  <c:v>0.22657595999999999</c:v>
                </c:pt>
                <c:pt idx="3">
                  <c:v>0.22279076</c:v>
                </c:pt>
                <c:pt idx="4">
                  <c:v>0.21938494</c:v>
                </c:pt>
                <c:pt idx="5">
                  <c:v>0.21645178000000001</c:v>
                </c:pt>
                <c:pt idx="6">
                  <c:v>0.21409628</c:v>
                </c:pt>
                <c:pt idx="7">
                  <c:v>0.21237231999999998</c:v>
                </c:pt>
                <c:pt idx="8">
                  <c:v>0.21136208000000001</c:v>
                </c:pt>
                <c:pt idx="9">
                  <c:v>0.21109590000000003</c:v>
                </c:pt>
                <c:pt idx="10">
                  <c:v>0.21164247999999999</c:v>
                </c:pt>
                <c:pt idx="11">
                  <c:v>0.21297581999999998</c:v>
                </c:pt>
                <c:pt idx="12">
                  <c:v>0.2151188</c:v>
                </c:pt>
                <c:pt idx="13">
                  <c:v>0.21815164000000001</c:v>
                </c:pt>
                <c:pt idx="14">
                  <c:v>0.22219313999999998</c:v>
                </c:pt>
                <c:pt idx="15">
                  <c:v>0.22728364000000001</c:v>
                </c:pt>
                <c:pt idx="16">
                  <c:v>0.23348092000000001</c:v>
                </c:pt>
                <c:pt idx="17">
                  <c:v>0.24086539999999998</c:v>
                </c:pt>
                <c:pt idx="18">
                  <c:v>0.24950510000000001</c:v>
                </c:pt>
                <c:pt idx="19">
                  <c:v>0.25942360000000003</c:v>
                </c:pt>
                <c:pt idx="20">
                  <c:v>0.27061078</c:v>
                </c:pt>
                <c:pt idx="21">
                  <c:v>0.28287425999999999</c:v>
                </c:pt>
                <c:pt idx="22">
                  <c:v>0.29604585999999999</c:v>
                </c:pt>
                <c:pt idx="23">
                  <c:v>0.30998781999999997</c:v>
                </c:pt>
                <c:pt idx="24">
                  <c:v>0.32464964000000002</c:v>
                </c:pt>
                <c:pt idx="25">
                  <c:v>0.34002842</c:v>
                </c:pt>
                <c:pt idx="26">
                  <c:v>0.35597037999999998</c:v>
                </c:pt>
                <c:pt idx="27">
                  <c:v>0.37226224000000008</c:v>
                </c:pt>
                <c:pt idx="28">
                  <c:v>0.38861634</c:v>
                </c:pt>
                <c:pt idx="29">
                  <c:v>0.40463551999999997</c:v>
                </c:pt>
                <c:pt idx="30">
                  <c:v>0.41977729999999996</c:v>
                </c:pt>
                <c:pt idx="31">
                  <c:v>0.43335439999999997</c:v>
                </c:pt>
                <c:pt idx="32">
                  <c:v>0.44475328000000003</c:v>
                </c:pt>
                <c:pt idx="33">
                  <c:v>0.45365230000000001</c:v>
                </c:pt>
                <c:pt idx="34">
                  <c:v>0.45998798000000002</c:v>
                </c:pt>
                <c:pt idx="35">
                  <c:v>0.46395023999999996</c:v>
                </c:pt>
                <c:pt idx="36">
                  <c:v>0.46578904000000004</c:v>
                </c:pt>
                <c:pt idx="37">
                  <c:v>0.46584935999999999</c:v>
                </c:pt>
                <c:pt idx="38">
                  <c:v>0.46445885999999997</c:v>
                </c:pt>
                <c:pt idx="39">
                  <c:v>0.46210182</c:v>
                </c:pt>
                <c:pt idx="40">
                  <c:v>0.45919209999999999</c:v>
                </c:pt>
                <c:pt idx="41">
                  <c:v>0.45609603999999998</c:v>
                </c:pt>
                <c:pt idx="42">
                  <c:v>0.45316234</c:v>
                </c:pt>
                <c:pt idx="43">
                  <c:v>0.45083510000000004</c:v>
                </c:pt>
                <c:pt idx="44">
                  <c:v>0.44969572000000008</c:v>
                </c:pt>
                <c:pt idx="45">
                  <c:v>0.45039524000000003</c:v>
                </c:pt>
                <c:pt idx="46">
                  <c:v>0.45357115999999997</c:v>
                </c:pt>
                <c:pt idx="47">
                  <c:v>0.45976955999999997</c:v>
                </c:pt>
                <c:pt idx="48">
                  <c:v>0.46949311999999999</c:v>
                </c:pt>
                <c:pt idx="49">
                  <c:v>0.48327157999999998</c:v>
                </c:pt>
                <c:pt idx="50">
                  <c:v>0.50162983999999999</c:v>
                </c:pt>
                <c:pt idx="51">
                  <c:v>0.52500237999999999</c:v>
                </c:pt>
                <c:pt idx="52">
                  <c:v>0.55332756000000005</c:v>
                </c:pt>
                <c:pt idx="53">
                  <c:v>0.58589184000000005</c:v>
                </c:pt>
                <c:pt idx="54">
                  <c:v>0.62140927999999995</c:v>
                </c:pt>
                <c:pt idx="55">
                  <c:v>0.65841643999999999</c:v>
                </c:pt>
                <c:pt idx="56">
                  <c:v>0.6958463800000001</c:v>
                </c:pt>
                <c:pt idx="57">
                  <c:v>0.73331000000000002</c:v>
                </c:pt>
                <c:pt idx="58">
                  <c:v>0.77078518000000007</c:v>
                </c:pt>
                <c:pt idx="59">
                  <c:v>0.8082951599999999</c:v>
                </c:pt>
                <c:pt idx="60">
                  <c:v>0.84574870000000002</c:v>
                </c:pt>
                <c:pt idx="61">
                  <c:v>0.88287422000000004</c:v>
                </c:pt>
                <c:pt idx="62">
                  <c:v>0.9191168999999999</c:v>
                </c:pt>
                <c:pt idx="63">
                  <c:v>0.95380660000000006</c:v>
                </c:pt>
                <c:pt idx="64">
                  <c:v>0.98609939999999996</c:v>
                </c:pt>
                <c:pt idx="65">
                  <c:v>1.0150926999999998</c:v>
                </c:pt>
                <c:pt idx="66">
                  <c:v>1.0400031999999999</c:v>
                </c:pt>
                <c:pt idx="67">
                  <c:v>1.0605762000000001</c:v>
                </c:pt>
                <c:pt idx="68">
                  <c:v>1.076953</c:v>
                </c:pt>
                <c:pt idx="69">
                  <c:v>1.0894066</c:v>
                </c:pt>
                <c:pt idx="70">
                  <c:v>1.0982251999999999</c:v>
                </c:pt>
                <c:pt idx="71">
                  <c:v>1.1039428</c:v>
                </c:pt>
                <c:pt idx="72">
                  <c:v>1.1068776</c:v>
                </c:pt>
                <c:pt idx="73">
                  <c:v>1.1073824000000001</c:v>
                </c:pt>
                <c:pt idx="74">
                  <c:v>1.105564</c:v>
                </c:pt>
                <c:pt idx="75">
                  <c:v>1.1018600000000001</c:v>
                </c:pt>
                <c:pt idx="76">
                  <c:v>1.0963271999999997</c:v>
                </c:pt>
                <c:pt idx="77">
                  <c:v>1.0893796</c:v>
                </c:pt>
                <c:pt idx="78">
                  <c:v>1.0809660000000001</c:v>
                </c:pt>
                <c:pt idx="79">
                  <c:v>1.0713598000000002</c:v>
                </c:pt>
                <c:pt idx="80">
                  <c:v>1.0606878</c:v>
                </c:pt>
                <c:pt idx="81">
                  <c:v>1.0490891999999998</c:v>
                </c:pt>
                <c:pt idx="82">
                  <c:v>1.036802</c:v>
                </c:pt>
                <c:pt idx="83">
                  <c:v>1.0237408000000001</c:v>
                </c:pt>
                <c:pt idx="84">
                  <c:v>1.0099761199999999</c:v>
                </c:pt>
                <c:pt idx="85">
                  <c:v>0.99556783999999998</c:v>
                </c:pt>
                <c:pt idx="86">
                  <c:v>0.98050403999999991</c:v>
                </c:pt>
                <c:pt idx="87">
                  <c:v>0.96493941999999999</c:v>
                </c:pt>
                <c:pt idx="88">
                  <c:v>0.94900438000000009</c:v>
                </c:pt>
                <c:pt idx="89">
                  <c:v>0.93277090000000007</c:v>
                </c:pt>
                <c:pt idx="90">
                  <c:v>0.91613447999999997</c:v>
                </c:pt>
                <c:pt idx="91">
                  <c:v>0.89941709999999997</c:v>
                </c:pt>
                <c:pt idx="92">
                  <c:v>0.88267985999999998</c:v>
                </c:pt>
                <c:pt idx="93">
                  <c:v>0.86602318</c:v>
                </c:pt>
                <c:pt idx="94">
                  <c:v>0.84968295999999999</c:v>
                </c:pt>
                <c:pt idx="95">
                  <c:v>0.83354800000000007</c:v>
                </c:pt>
                <c:pt idx="96">
                  <c:v>0.81758063999999986</c:v>
                </c:pt>
                <c:pt idx="97">
                  <c:v>0.80188841999999982</c:v>
                </c:pt>
                <c:pt idx="98">
                  <c:v>0.78627073999999997</c:v>
                </c:pt>
                <c:pt idx="99">
                  <c:v>0.77088914000000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F3F-4C8B-8E33-3653716BC3AA}"/>
            </c:ext>
          </c:extLst>
        </c:ser>
        <c:ser>
          <c:idx val="8"/>
          <c:order val="8"/>
          <c:tx>
            <c:strRef>
              <c:f>'Raw Spectra'!$A$10</c:f>
              <c:strCache>
                <c:ptCount val="1"/>
                <c:pt idx="0">
                  <c:v>09YP010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08-8F3F-4C8B-8E33-3653716BC3AA}"/>
            </c:ext>
          </c:extLst>
        </c:ser>
        <c:ser>
          <c:idx val="9"/>
          <c:order val="9"/>
          <c:tx>
            <c:strRef>
              <c:f>'Raw Spectra'!$A$11</c:f>
              <c:strCache>
                <c:ptCount val="1"/>
                <c:pt idx="0">
                  <c:v>09YP011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:$CW$11</c:f>
              <c:numCache>
                <c:formatCode>General</c:formatCode>
                <c:ptCount val="100"/>
                <c:pt idx="0">
                  <c:v>0.20617944000000002</c:v>
                </c:pt>
                <c:pt idx="1">
                  <c:v>0.20205000000000001</c:v>
                </c:pt>
                <c:pt idx="2">
                  <c:v>0.19811529999999999</c:v>
                </c:pt>
                <c:pt idx="3">
                  <c:v>0.19447429999999999</c:v>
                </c:pt>
                <c:pt idx="4">
                  <c:v>0.19116981999999999</c:v>
                </c:pt>
                <c:pt idx="5">
                  <c:v>0.18833414000000001</c:v>
                </c:pt>
                <c:pt idx="6">
                  <c:v>0.18604727999999998</c:v>
                </c:pt>
                <c:pt idx="7">
                  <c:v>0.18438304</c:v>
                </c:pt>
                <c:pt idx="8">
                  <c:v>0.18340351999999999</c:v>
                </c:pt>
                <c:pt idx="9">
                  <c:v>0.18314494000000001</c:v>
                </c:pt>
                <c:pt idx="10">
                  <c:v>0.18364447999999997</c:v>
                </c:pt>
                <c:pt idx="11">
                  <c:v>0.18493757999999999</c:v>
                </c:pt>
                <c:pt idx="12">
                  <c:v>0.18701724</c:v>
                </c:pt>
                <c:pt idx="13">
                  <c:v>0.18997565999999999</c:v>
                </c:pt>
                <c:pt idx="14">
                  <c:v>0.1938763</c:v>
                </c:pt>
                <c:pt idx="15">
                  <c:v>0.19879307999999998</c:v>
                </c:pt>
                <c:pt idx="16">
                  <c:v>0.20479886</c:v>
                </c:pt>
                <c:pt idx="17">
                  <c:v>0.21195241999999997</c:v>
                </c:pt>
                <c:pt idx="18">
                  <c:v>0.22030174000000002</c:v>
                </c:pt>
                <c:pt idx="19">
                  <c:v>0.22990018000000001</c:v>
                </c:pt>
                <c:pt idx="20">
                  <c:v>0.24068070000000003</c:v>
                </c:pt>
                <c:pt idx="21">
                  <c:v>0.25250819999999996</c:v>
                </c:pt>
                <c:pt idx="22">
                  <c:v>0.26522469999999998</c:v>
                </c:pt>
                <c:pt idx="23">
                  <c:v>0.27870651999999996</c:v>
                </c:pt>
                <c:pt idx="24">
                  <c:v>0.29288142</c:v>
                </c:pt>
                <c:pt idx="25">
                  <c:v>0.30767032000000005</c:v>
                </c:pt>
                <c:pt idx="26">
                  <c:v>0.32304712000000002</c:v>
                </c:pt>
                <c:pt idx="27">
                  <c:v>0.33874214000000002</c:v>
                </c:pt>
                <c:pt idx="28">
                  <c:v>0.35452023999999999</c:v>
                </c:pt>
                <c:pt idx="29">
                  <c:v>0.36994594000000003</c:v>
                </c:pt>
                <c:pt idx="30">
                  <c:v>0.38450860000000003</c:v>
                </c:pt>
                <c:pt idx="31">
                  <c:v>0.39756488000000001</c:v>
                </c:pt>
                <c:pt idx="32">
                  <c:v>0.40853764000000004</c:v>
                </c:pt>
                <c:pt idx="33">
                  <c:v>0.41709658000000005</c:v>
                </c:pt>
                <c:pt idx="34">
                  <c:v>0.42324455999999999</c:v>
                </c:pt>
                <c:pt idx="35">
                  <c:v>0.42714436000000006</c:v>
                </c:pt>
                <c:pt idx="36">
                  <c:v>0.42904790000000004</c:v>
                </c:pt>
                <c:pt idx="37">
                  <c:v>0.42926234000000002</c:v>
                </c:pt>
                <c:pt idx="38">
                  <c:v>0.42815026000000006</c:v>
                </c:pt>
                <c:pt idx="39">
                  <c:v>0.42615378000000004</c:v>
                </c:pt>
                <c:pt idx="40">
                  <c:v>0.42365814000000002</c:v>
                </c:pt>
                <c:pt idx="41">
                  <c:v>0.42102788000000002</c:v>
                </c:pt>
                <c:pt idx="42">
                  <c:v>0.41858392</c:v>
                </c:pt>
                <c:pt idx="43">
                  <c:v>0.41677727999999997</c:v>
                </c:pt>
                <c:pt idx="44">
                  <c:v>0.41612779999999994</c:v>
                </c:pt>
                <c:pt idx="45">
                  <c:v>0.41728187999999999</c:v>
                </c:pt>
                <c:pt idx="46">
                  <c:v>0.42082221999999997</c:v>
                </c:pt>
                <c:pt idx="47">
                  <c:v>0.42730473999999996</c:v>
                </c:pt>
                <c:pt idx="48">
                  <c:v>0.43721361999999997</c:v>
                </c:pt>
                <c:pt idx="49">
                  <c:v>0.45105567999999996</c:v>
                </c:pt>
                <c:pt idx="50">
                  <c:v>0.46936530000000004</c:v>
                </c:pt>
                <c:pt idx="51">
                  <c:v>0.49257667999999999</c:v>
                </c:pt>
                <c:pt idx="52">
                  <c:v>0.52061888000000001</c:v>
                </c:pt>
                <c:pt idx="53">
                  <c:v>0.55275876000000002</c:v>
                </c:pt>
                <c:pt idx="54">
                  <c:v>0.58769312000000007</c:v>
                </c:pt>
                <c:pt idx="55">
                  <c:v>0.62393107999999997</c:v>
                </c:pt>
                <c:pt idx="56">
                  <c:v>0.66049601999999996</c:v>
                </c:pt>
                <c:pt idx="57">
                  <c:v>0.69695253999999995</c:v>
                </c:pt>
                <c:pt idx="58">
                  <c:v>0.73328168000000005</c:v>
                </c:pt>
                <c:pt idx="59">
                  <c:v>0.76956226000000005</c:v>
                </c:pt>
                <c:pt idx="60">
                  <c:v>0.80568916000000002</c:v>
                </c:pt>
                <c:pt idx="61">
                  <c:v>0.84145663999999998</c:v>
                </c:pt>
                <c:pt idx="62">
                  <c:v>0.87627326000000016</c:v>
                </c:pt>
                <c:pt idx="63">
                  <c:v>0.90954016000000004</c:v>
                </c:pt>
                <c:pt idx="64">
                  <c:v>0.94043977999999995</c:v>
                </c:pt>
                <c:pt idx="65">
                  <c:v>0.96816546000000003</c:v>
                </c:pt>
                <c:pt idx="66">
                  <c:v>0.99190637999999998</c:v>
                </c:pt>
                <c:pt idx="67">
                  <c:v>1.01143838</c:v>
                </c:pt>
                <c:pt idx="68">
                  <c:v>1.0269379999999999</c:v>
                </c:pt>
                <c:pt idx="69">
                  <c:v>1.0386375999999999</c:v>
                </c:pt>
                <c:pt idx="70">
                  <c:v>1.0467877999999999</c:v>
                </c:pt>
                <c:pt idx="71">
                  <c:v>1.0519571999999999</c:v>
                </c:pt>
                <c:pt idx="72">
                  <c:v>1.0544781999999997</c:v>
                </c:pt>
                <c:pt idx="73">
                  <c:v>1.0545709999999999</c:v>
                </c:pt>
                <c:pt idx="74">
                  <c:v>1.0524386000000001</c:v>
                </c:pt>
                <c:pt idx="75">
                  <c:v>1.0484769999999999</c:v>
                </c:pt>
                <c:pt idx="76">
                  <c:v>1.0428607999999999</c:v>
                </c:pt>
                <c:pt idx="77">
                  <c:v>1.0357832</c:v>
                </c:pt>
                <c:pt idx="78">
                  <c:v>1.0273909999999999</c:v>
                </c:pt>
                <c:pt idx="79">
                  <c:v>1.0178448000000002</c:v>
                </c:pt>
                <c:pt idx="80">
                  <c:v>1.0071964599999998</c:v>
                </c:pt>
                <c:pt idx="81">
                  <c:v>0.99572874</c:v>
                </c:pt>
                <c:pt idx="82">
                  <c:v>0.98356129999999986</c:v>
                </c:pt>
                <c:pt idx="83">
                  <c:v>0.97069653999999994</c:v>
                </c:pt>
                <c:pt idx="84">
                  <c:v>0.95715886000000006</c:v>
                </c:pt>
                <c:pt idx="85">
                  <c:v>0.94295863999999996</c:v>
                </c:pt>
                <c:pt idx="86">
                  <c:v>0.92811144000000001</c:v>
                </c:pt>
                <c:pt idx="87">
                  <c:v>0.91288713999999993</c:v>
                </c:pt>
                <c:pt idx="88">
                  <c:v>0.89721393999999999</c:v>
                </c:pt>
                <c:pt idx="89">
                  <c:v>0.88127452000000006</c:v>
                </c:pt>
                <c:pt idx="90">
                  <c:v>0.8650191599999999</c:v>
                </c:pt>
                <c:pt idx="91">
                  <c:v>0.84863071999999984</c:v>
                </c:pt>
                <c:pt idx="92">
                  <c:v>0.83223537999999997</c:v>
                </c:pt>
                <c:pt idx="93">
                  <c:v>0.81604206000000001</c:v>
                </c:pt>
                <c:pt idx="94">
                  <c:v>0.80001747999999995</c:v>
                </c:pt>
                <c:pt idx="95">
                  <c:v>0.78420615999999999</c:v>
                </c:pt>
                <c:pt idx="96">
                  <c:v>0.76871405999999998</c:v>
                </c:pt>
                <c:pt idx="97">
                  <c:v>0.75333300000000003</c:v>
                </c:pt>
                <c:pt idx="98">
                  <c:v>0.73814556000000009</c:v>
                </c:pt>
                <c:pt idx="99">
                  <c:v>0.7231406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8F3F-4C8B-8E33-3653716BC3AA}"/>
            </c:ext>
          </c:extLst>
        </c:ser>
        <c:ser>
          <c:idx val="10"/>
          <c:order val="10"/>
          <c:tx>
            <c:strRef>
              <c:f>'Raw Spectra'!$A$12</c:f>
              <c:strCache>
                <c:ptCount val="1"/>
                <c:pt idx="0">
                  <c:v>09YP013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:$CW$12</c:f>
              <c:numCache>
                <c:formatCode>General</c:formatCode>
                <c:ptCount val="100"/>
                <c:pt idx="0">
                  <c:v>0.25131475999999997</c:v>
                </c:pt>
                <c:pt idx="1">
                  <c:v>0.24676870000000001</c:v>
                </c:pt>
                <c:pt idx="2">
                  <c:v>0.24247179999999999</c:v>
                </c:pt>
                <c:pt idx="3">
                  <c:v>0.23846950000000003</c:v>
                </c:pt>
                <c:pt idx="4">
                  <c:v>0.2348411</c:v>
                </c:pt>
                <c:pt idx="5">
                  <c:v>0.23170498</c:v>
                </c:pt>
                <c:pt idx="6">
                  <c:v>0.22914956000000003</c:v>
                </c:pt>
                <c:pt idx="7">
                  <c:v>0.22726389999999999</c:v>
                </c:pt>
                <c:pt idx="8">
                  <c:v>0.22608440000000002</c:v>
                </c:pt>
                <c:pt idx="9">
                  <c:v>0.22565952</c:v>
                </c:pt>
                <c:pt idx="10">
                  <c:v>0.22603967999999997</c:v>
                </c:pt>
                <c:pt idx="11">
                  <c:v>0.22721490000000003</c:v>
                </c:pt>
                <c:pt idx="12">
                  <c:v>0.22921019999999998</c:v>
                </c:pt>
                <c:pt idx="13">
                  <c:v>0.23211135999999999</c:v>
                </c:pt>
                <c:pt idx="14">
                  <c:v>0.23598941999999998</c:v>
                </c:pt>
                <c:pt idx="15">
                  <c:v>0.24091782</c:v>
                </c:pt>
                <c:pt idx="16">
                  <c:v>0.24698859999999997</c:v>
                </c:pt>
                <c:pt idx="17">
                  <c:v>0.2542642</c:v>
                </c:pt>
                <c:pt idx="18">
                  <c:v>0.26279550000000002</c:v>
                </c:pt>
                <c:pt idx="19">
                  <c:v>0.27264488000000003</c:v>
                </c:pt>
                <c:pt idx="20">
                  <c:v>0.28378091999999999</c:v>
                </c:pt>
                <c:pt idx="21">
                  <c:v>0.29601105999999999</c:v>
                </c:pt>
                <c:pt idx="22">
                  <c:v>0.30919904000000004</c:v>
                </c:pt>
                <c:pt idx="23">
                  <c:v>0.32319313999999999</c:v>
                </c:pt>
                <c:pt idx="24">
                  <c:v>0.33792063999999999</c:v>
                </c:pt>
                <c:pt idx="25">
                  <c:v>0.35332829999999998</c:v>
                </c:pt>
                <c:pt idx="26">
                  <c:v>0.36933579999999999</c:v>
                </c:pt>
                <c:pt idx="27">
                  <c:v>0.38571075999999999</c:v>
                </c:pt>
                <c:pt idx="28">
                  <c:v>0.40215551999999999</c:v>
                </c:pt>
                <c:pt idx="29">
                  <c:v>0.41823840000000001</c:v>
                </c:pt>
                <c:pt idx="30">
                  <c:v>0.43339114000000001</c:v>
                </c:pt>
                <c:pt idx="31">
                  <c:v>0.44698390000000005</c:v>
                </c:pt>
                <c:pt idx="32">
                  <c:v>0.45837084</c:v>
                </c:pt>
                <c:pt idx="33">
                  <c:v>0.46721306000000001</c:v>
                </c:pt>
                <c:pt idx="34">
                  <c:v>0.47353278000000004</c:v>
                </c:pt>
                <c:pt idx="35">
                  <c:v>0.47748758000000002</c:v>
                </c:pt>
                <c:pt idx="36">
                  <c:v>0.47934805999999996</c:v>
                </c:pt>
                <c:pt idx="37">
                  <c:v>0.47940300000000002</c:v>
                </c:pt>
                <c:pt idx="38">
                  <c:v>0.47806777999999994</c:v>
                </c:pt>
                <c:pt idx="39">
                  <c:v>0.47580107999999999</c:v>
                </c:pt>
                <c:pt idx="40">
                  <c:v>0.47295800000000005</c:v>
                </c:pt>
                <c:pt idx="41">
                  <c:v>0.46994807999999999</c:v>
                </c:pt>
                <c:pt idx="42">
                  <c:v>0.46710130000000005</c:v>
                </c:pt>
                <c:pt idx="43">
                  <c:v>0.46491139999999997</c:v>
                </c:pt>
                <c:pt idx="44">
                  <c:v>0.46390973999999996</c:v>
                </c:pt>
                <c:pt idx="45">
                  <c:v>0.4647714799999999</c:v>
                </c:pt>
                <c:pt idx="46">
                  <c:v>0.46811990000000003</c:v>
                </c:pt>
                <c:pt idx="47">
                  <c:v>0.47455396</c:v>
                </c:pt>
                <c:pt idx="48">
                  <c:v>0.48452608000000003</c:v>
                </c:pt>
                <c:pt idx="49">
                  <c:v>0.49858945999999998</c:v>
                </c:pt>
                <c:pt idx="50">
                  <c:v>0.51730818000000001</c:v>
                </c:pt>
                <c:pt idx="51">
                  <c:v>0.54110824000000002</c:v>
                </c:pt>
                <c:pt idx="52">
                  <c:v>0.56993324000000001</c:v>
                </c:pt>
                <c:pt idx="53">
                  <c:v>0.60305050000000004</c:v>
                </c:pt>
                <c:pt idx="54">
                  <c:v>0.63910793999999993</c:v>
                </c:pt>
                <c:pt idx="55">
                  <c:v>0.67668607999999997</c:v>
                </c:pt>
                <c:pt idx="56">
                  <c:v>0.71467066000000001</c:v>
                </c:pt>
                <c:pt idx="57">
                  <c:v>0.75264924</c:v>
                </c:pt>
                <c:pt idx="58">
                  <c:v>0.79058687999999999</c:v>
                </c:pt>
                <c:pt idx="59">
                  <c:v>0.82856458000000011</c:v>
                </c:pt>
                <c:pt idx="60">
                  <c:v>0.86649869999999996</c:v>
                </c:pt>
                <c:pt idx="61">
                  <c:v>0.90403745999999996</c:v>
                </c:pt>
                <c:pt idx="62">
                  <c:v>0.9406274</c:v>
                </c:pt>
                <c:pt idx="63">
                  <c:v>0.97570632000000013</c:v>
                </c:pt>
                <c:pt idx="64">
                  <c:v>1.0082989599999999</c:v>
                </c:pt>
                <c:pt idx="65">
                  <c:v>1.0375026000000001</c:v>
                </c:pt>
                <c:pt idx="66">
                  <c:v>1.0625827999999999</c:v>
                </c:pt>
                <c:pt idx="67">
                  <c:v>1.0833815999999998</c:v>
                </c:pt>
                <c:pt idx="68">
                  <c:v>1.0998281999999999</c:v>
                </c:pt>
                <c:pt idx="69">
                  <c:v>1.1121563999999999</c:v>
                </c:pt>
                <c:pt idx="70">
                  <c:v>1.1209313999999999</c:v>
                </c:pt>
                <c:pt idx="71">
                  <c:v>1.1266254</c:v>
                </c:pt>
                <c:pt idx="72">
                  <c:v>1.1294459999999999</c:v>
                </c:pt>
                <c:pt idx="73">
                  <c:v>1.1297569999999999</c:v>
                </c:pt>
                <c:pt idx="74">
                  <c:v>1.1277924000000001</c:v>
                </c:pt>
                <c:pt idx="75">
                  <c:v>1.1238366000000002</c:v>
                </c:pt>
                <c:pt idx="76">
                  <c:v>1.1181846</c:v>
                </c:pt>
                <c:pt idx="77">
                  <c:v>1.1110525999999998</c:v>
                </c:pt>
                <c:pt idx="78">
                  <c:v>1.1024830000000001</c:v>
                </c:pt>
                <c:pt idx="79">
                  <c:v>1.0926491999999999</c:v>
                </c:pt>
                <c:pt idx="80">
                  <c:v>1.0819114000000001</c:v>
                </c:pt>
                <c:pt idx="81">
                  <c:v>1.0702294000000001</c:v>
                </c:pt>
                <c:pt idx="82">
                  <c:v>1.0576855999999999</c:v>
                </c:pt>
                <c:pt idx="83">
                  <c:v>1.0443978</c:v>
                </c:pt>
                <c:pt idx="84">
                  <c:v>1.0304844</c:v>
                </c:pt>
                <c:pt idx="85">
                  <c:v>1.0157970600000001</c:v>
                </c:pt>
                <c:pt idx="86">
                  <c:v>1.0004825799999999</c:v>
                </c:pt>
                <c:pt idx="87">
                  <c:v>0.98473754000000002</c:v>
                </c:pt>
                <c:pt idx="88">
                  <c:v>0.96860804</c:v>
                </c:pt>
                <c:pt idx="89">
                  <c:v>0.95209502000000001</c:v>
                </c:pt>
                <c:pt idx="90">
                  <c:v>0.93532335999999994</c:v>
                </c:pt>
                <c:pt idx="91">
                  <c:v>0.91838280000000005</c:v>
                </c:pt>
                <c:pt idx="92">
                  <c:v>0.90140049999999994</c:v>
                </c:pt>
                <c:pt idx="93">
                  <c:v>0.88455335999999996</c:v>
                </c:pt>
                <c:pt idx="94">
                  <c:v>0.86800111999999996</c:v>
                </c:pt>
                <c:pt idx="95">
                  <c:v>0.85170478000000005</c:v>
                </c:pt>
                <c:pt idx="96">
                  <c:v>0.83557065999999991</c:v>
                </c:pt>
                <c:pt idx="97">
                  <c:v>0.81970314</c:v>
                </c:pt>
                <c:pt idx="98">
                  <c:v>0.80394421999999999</c:v>
                </c:pt>
                <c:pt idx="99">
                  <c:v>0.7884069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8F3F-4C8B-8E33-3653716BC3AA}"/>
            </c:ext>
          </c:extLst>
        </c:ser>
        <c:ser>
          <c:idx val="11"/>
          <c:order val="11"/>
          <c:tx>
            <c:strRef>
              <c:f>'Raw Spectra'!$A$13</c:f>
              <c:strCache>
                <c:ptCount val="1"/>
                <c:pt idx="0">
                  <c:v>09YP014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:$CW$13</c:f>
              <c:numCache>
                <c:formatCode>General</c:formatCode>
                <c:ptCount val="100"/>
                <c:pt idx="0">
                  <c:v>0.23059303999999997</c:v>
                </c:pt>
                <c:pt idx="1">
                  <c:v>0.22626048000000001</c:v>
                </c:pt>
                <c:pt idx="2">
                  <c:v>0.2221456</c:v>
                </c:pt>
                <c:pt idx="3">
                  <c:v>0.21829570000000001</c:v>
                </c:pt>
                <c:pt idx="4">
                  <c:v>0.21483533999999999</c:v>
                </c:pt>
                <c:pt idx="5">
                  <c:v>0.21184786</c:v>
                </c:pt>
                <c:pt idx="6">
                  <c:v>0.20941000000000001</c:v>
                </c:pt>
                <c:pt idx="7">
                  <c:v>0.20760294000000004</c:v>
                </c:pt>
                <c:pt idx="8">
                  <c:v>0.20650494</c:v>
                </c:pt>
                <c:pt idx="9">
                  <c:v>0.20615802</c:v>
                </c:pt>
                <c:pt idx="10">
                  <c:v>0.20656287999999998</c:v>
                </c:pt>
                <c:pt idx="11">
                  <c:v>0.20774604000000002</c:v>
                </c:pt>
                <c:pt idx="12">
                  <c:v>0.20971314000000002</c:v>
                </c:pt>
                <c:pt idx="13">
                  <c:v>0.21254146000000002</c:v>
                </c:pt>
                <c:pt idx="14">
                  <c:v>0.21631700000000001</c:v>
                </c:pt>
                <c:pt idx="15">
                  <c:v>0.22111591999999999</c:v>
                </c:pt>
                <c:pt idx="16">
                  <c:v>0.22697796000000001</c:v>
                </c:pt>
                <c:pt idx="17">
                  <c:v>0.23402403999999999</c:v>
                </c:pt>
                <c:pt idx="18">
                  <c:v>0.24229674000000001</c:v>
                </c:pt>
                <c:pt idx="19">
                  <c:v>0.25182539999999998</c:v>
                </c:pt>
                <c:pt idx="20">
                  <c:v>0.26256917999999996</c:v>
                </c:pt>
                <c:pt idx="21">
                  <c:v>0.27440122</c:v>
                </c:pt>
                <c:pt idx="22">
                  <c:v>0.28717434000000003</c:v>
                </c:pt>
                <c:pt idx="23">
                  <c:v>0.30070572000000001</c:v>
                </c:pt>
                <c:pt idx="24">
                  <c:v>0.31493734000000001</c:v>
                </c:pt>
                <c:pt idx="25">
                  <c:v>0.32982084</c:v>
                </c:pt>
                <c:pt idx="26">
                  <c:v>0.34525360000000005</c:v>
                </c:pt>
                <c:pt idx="27">
                  <c:v>0.3610276</c:v>
                </c:pt>
                <c:pt idx="28">
                  <c:v>0.37682842</c:v>
                </c:pt>
                <c:pt idx="29">
                  <c:v>0.39223922</c:v>
                </c:pt>
                <c:pt idx="30">
                  <c:v>0.40674182000000003</c:v>
                </c:pt>
                <c:pt idx="31">
                  <c:v>0.41969625999999999</c:v>
                </c:pt>
                <c:pt idx="32">
                  <c:v>0.43051724000000002</c:v>
                </c:pt>
                <c:pt idx="33">
                  <c:v>0.43888185999999996</c:v>
                </c:pt>
                <c:pt idx="34">
                  <c:v>0.44482955999999996</c:v>
                </c:pt>
                <c:pt idx="35">
                  <c:v>0.44850995999999999</c:v>
                </c:pt>
                <c:pt idx="36">
                  <c:v>0.45017202000000001</c:v>
                </c:pt>
                <c:pt idx="37">
                  <c:v>0.45012887999999995</c:v>
                </c:pt>
                <c:pt idx="38">
                  <c:v>0.44878953999999993</c:v>
                </c:pt>
                <c:pt idx="39">
                  <c:v>0.44653376</c:v>
                </c:pt>
                <c:pt idx="40">
                  <c:v>0.44376826000000003</c:v>
                </c:pt>
                <c:pt idx="41">
                  <c:v>0.44085180000000002</c:v>
                </c:pt>
                <c:pt idx="42">
                  <c:v>0.43812325999999996</c:v>
                </c:pt>
                <c:pt idx="43">
                  <c:v>0.43602471999999998</c:v>
                </c:pt>
                <c:pt idx="44">
                  <c:v>0.43505337999999999</c:v>
                </c:pt>
                <c:pt idx="45">
                  <c:v>0.43585496000000001</c:v>
                </c:pt>
                <c:pt idx="46">
                  <c:v>0.43907079999999998</c:v>
                </c:pt>
                <c:pt idx="47">
                  <c:v>0.44521113999999995</c:v>
                </c:pt>
                <c:pt idx="48">
                  <c:v>0.45476116</c:v>
                </c:pt>
                <c:pt idx="49">
                  <c:v>0.46821843999999996</c:v>
                </c:pt>
                <c:pt idx="50">
                  <c:v>0.48613324000000002</c:v>
                </c:pt>
                <c:pt idx="51">
                  <c:v>0.50898421999999999</c:v>
                </c:pt>
                <c:pt idx="52">
                  <c:v>0.53660662000000003</c:v>
                </c:pt>
                <c:pt idx="53">
                  <c:v>0.56834918000000001</c:v>
                </c:pt>
                <c:pt idx="54">
                  <c:v>0.60291016000000008</c:v>
                </c:pt>
                <c:pt idx="55">
                  <c:v>0.63893426000000009</c:v>
                </c:pt>
                <c:pt idx="56">
                  <c:v>0.67534077999999997</c:v>
                </c:pt>
                <c:pt idx="57">
                  <c:v>0.71174430000000011</c:v>
                </c:pt>
                <c:pt idx="58">
                  <c:v>0.74817137999999994</c:v>
                </c:pt>
                <c:pt idx="59">
                  <c:v>0.78463520000000009</c:v>
                </c:pt>
                <c:pt idx="60">
                  <c:v>0.82102160000000013</c:v>
                </c:pt>
                <c:pt idx="61">
                  <c:v>0.85705376</c:v>
                </c:pt>
                <c:pt idx="62">
                  <c:v>0.89222269999999992</c:v>
                </c:pt>
                <c:pt idx="63">
                  <c:v>0.92586247999999993</c:v>
                </c:pt>
                <c:pt idx="64">
                  <c:v>0.95715322000000003</c:v>
                </c:pt>
                <c:pt idx="65">
                  <c:v>0.98517231999999999</c:v>
                </c:pt>
                <c:pt idx="66">
                  <c:v>1.00935302</c:v>
                </c:pt>
                <c:pt idx="67">
                  <c:v>1.0292302</c:v>
                </c:pt>
                <c:pt idx="68">
                  <c:v>1.0450484</c:v>
                </c:pt>
                <c:pt idx="69">
                  <c:v>1.0570578000000002</c:v>
                </c:pt>
                <c:pt idx="70">
                  <c:v>1.0654729999999999</c:v>
                </c:pt>
                <c:pt idx="71">
                  <c:v>1.0708632000000002</c:v>
                </c:pt>
                <c:pt idx="72">
                  <c:v>1.0736379999999999</c:v>
                </c:pt>
                <c:pt idx="73">
                  <c:v>1.0739592</c:v>
                </c:pt>
                <c:pt idx="74">
                  <c:v>1.0721221999999999</c:v>
                </c:pt>
                <c:pt idx="75">
                  <c:v>1.0683794</c:v>
                </c:pt>
                <c:pt idx="76">
                  <c:v>1.0629918</c:v>
                </c:pt>
                <c:pt idx="77">
                  <c:v>1.056241</c:v>
                </c:pt>
                <c:pt idx="78">
                  <c:v>1.0481582</c:v>
                </c:pt>
                <c:pt idx="79">
                  <c:v>1.0388526</c:v>
                </c:pt>
                <c:pt idx="80">
                  <c:v>1.0284552000000002</c:v>
                </c:pt>
                <c:pt idx="81">
                  <c:v>1.0172832199999999</c:v>
                </c:pt>
                <c:pt idx="82">
                  <c:v>1.00543458</c:v>
                </c:pt>
                <c:pt idx="83">
                  <c:v>0.99275902000000005</c:v>
                </c:pt>
                <c:pt idx="84">
                  <c:v>0.97940338000000016</c:v>
                </c:pt>
                <c:pt idx="85">
                  <c:v>0.96536012000000004</c:v>
                </c:pt>
                <c:pt idx="86">
                  <c:v>0.95061776000000009</c:v>
                </c:pt>
                <c:pt idx="87">
                  <c:v>0.93541202000000001</c:v>
                </c:pt>
                <c:pt idx="88">
                  <c:v>0.91990022000000005</c:v>
                </c:pt>
                <c:pt idx="89">
                  <c:v>0.90406358000000009</c:v>
                </c:pt>
                <c:pt idx="90">
                  <c:v>0.88783341999999998</c:v>
                </c:pt>
                <c:pt idx="91">
                  <c:v>0.87146475999999995</c:v>
                </c:pt>
                <c:pt idx="92">
                  <c:v>0.85517379999999998</c:v>
                </c:pt>
                <c:pt idx="93">
                  <c:v>0.83895232000000008</c:v>
                </c:pt>
                <c:pt idx="94">
                  <c:v>0.82294259999999997</c:v>
                </c:pt>
                <c:pt idx="95">
                  <c:v>0.80727163999999996</c:v>
                </c:pt>
                <c:pt idx="96">
                  <c:v>0.79172670000000012</c:v>
                </c:pt>
                <c:pt idx="97">
                  <c:v>0.77638473999999991</c:v>
                </c:pt>
                <c:pt idx="98">
                  <c:v>0.76111235999999993</c:v>
                </c:pt>
                <c:pt idx="99">
                  <c:v>0.74613331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8F3F-4C8B-8E33-3653716BC3AA}"/>
            </c:ext>
          </c:extLst>
        </c:ser>
        <c:ser>
          <c:idx val="12"/>
          <c:order val="12"/>
          <c:tx>
            <c:strRef>
              <c:f>'Raw Spectra'!$A$14</c:f>
              <c:strCache>
                <c:ptCount val="1"/>
                <c:pt idx="0">
                  <c:v>09YP015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:$CW$14</c:f>
              <c:numCache>
                <c:formatCode>General</c:formatCode>
                <c:ptCount val="100"/>
                <c:pt idx="0">
                  <c:v>0.22242343999999997</c:v>
                </c:pt>
                <c:pt idx="1">
                  <c:v>0.21825285999999999</c:v>
                </c:pt>
                <c:pt idx="2">
                  <c:v>0.21430902000000002</c:v>
                </c:pt>
                <c:pt idx="3">
                  <c:v>0.21063626000000002</c:v>
                </c:pt>
                <c:pt idx="4">
                  <c:v>0.20735386</c:v>
                </c:pt>
                <c:pt idx="5">
                  <c:v>0.20454866000000002</c:v>
                </c:pt>
                <c:pt idx="6">
                  <c:v>0.20231224</c:v>
                </c:pt>
                <c:pt idx="7">
                  <c:v>0.20072972</c:v>
                </c:pt>
                <c:pt idx="8">
                  <c:v>0.19987127999999998</c:v>
                </c:pt>
                <c:pt idx="9">
                  <c:v>0.19976213999999998</c:v>
                </c:pt>
                <c:pt idx="10">
                  <c:v>0.20043519999999998</c:v>
                </c:pt>
                <c:pt idx="11">
                  <c:v>0.20191105999999998</c:v>
                </c:pt>
                <c:pt idx="12">
                  <c:v>0.20420844000000002</c:v>
                </c:pt>
                <c:pt idx="13">
                  <c:v>0.20738746</c:v>
                </c:pt>
                <c:pt idx="14">
                  <c:v>0.211531</c:v>
                </c:pt>
                <c:pt idx="15">
                  <c:v>0.21672297999999998</c:v>
                </c:pt>
                <c:pt idx="16">
                  <c:v>0.22303042000000001</c:v>
                </c:pt>
                <c:pt idx="17">
                  <c:v>0.23052339999999999</c:v>
                </c:pt>
                <c:pt idx="18">
                  <c:v>0.23927866</c:v>
                </c:pt>
                <c:pt idx="19">
                  <c:v>0.24932572</c:v>
                </c:pt>
                <c:pt idx="20">
                  <c:v>0.26064892000000001</c:v>
                </c:pt>
                <c:pt idx="21">
                  <c:v>0.27307635999999996</c:v>
                </c:pt>
                <c:pt idx="22">
                  <c:v>0.28643579999999996</c:v>
                </c:pt>
                <c:pt idx="23">
                  <c:v>0.30059730000000001</c:v>
                </c:pt>
                <c:pt idx="24">
                  <c:v>0.31547085999999996</c:v>
                </c:pt>
                <c:pt idx="25">
                  <c:v>0.33100807999999998</c:v>
                </c:pt>
                <c:pt idx="26">
                  <c:v>0.34710001999999995</c:v>
                </c:pt>
                <c:pt idx="27">
                  <c:v>0.36355718000000004</c:v>
                </c:pt>
                <c:pt idx="28">
                  <c:v>0.38003954000000001</c:v>
                </c:pt>
                <c:pt idx="29">
                  <c:v>0.39611099999999999</c:v>
                </c:pt>
                <c:pt idx="30">
                  <c:v>0.41126412000000007</c:v>
                </c:pt>
                <c:pt idx="31">
                  <c:v>0.42481983999999995</c:v>
                </c:pt>
                <c:pt idx="32">
                  <c:v>0.43617210000000001</c:v>
                </c:pt>
                <c:pt idx="33">
                  <c:v>0.44497628</c:v>
                </c:pt>
                <c:pt idx="34">
                  <c:v>0.45127277999999993</c:v>
                </c:pt>
                <c:pt idx="35">
                  <c:v>0.45521975999999997</c:v>
                </c:pt>
                <c:pt idx="36">
                  <c:v>0.45708406000000001</c:v>
                </c:pt>
                <c:pt idx="37">
                  <c:v>0.45717182000000001</c:v>
                </c:pt>
                <c:pt idx="38">
                  <c:v>0.45589762</c:v>
                </c:pt>
                <c:pt idx="39">
                  <c:v>0.45371697999999999</c:v>
                </c:pt>
                <c:pt idx="40">
                  <c:v>0.45101562000000001</c:v>
                </c:pt>
                <c:pt idx="41">
                  <c:v>0.44818400000000003</c:v>
                </c:pt>
                <c:pt idx="42">
                  <c:v>0.44554966000000001</c:v>
                </c:pt>
                <c:pt idx="43">
                  <c:v>0.44359386000000001</c:v>
                </c:pt>
                <c:pt idx="44">
                  <c:v>0.44280948000000003</c:v>
                </c:pt>
                <c:pt idx="45">
                  <c:v>0.44389403999999999</c:v>
                </c:pt>
                <c:pt idx="46">
                  <c:v>0.44743712000000002</c:v>
                </c:pt>
                <c:pt idx="47">
                  <c:v>0.45401277999999995</c:v>
                </c:pt>
                <c:pt idx="48">
                  <c:v>0.46411227999999999</c:v>
                </c:pt>
                <c:pt idx="49">
                  <c:v>0.47827717999999997</c:v>
                </c:pt>
                <c:pt idx="50">
                  <c:v>0.49702689999999999</c:v>
                </c:pt>
                <c:pt idx="51">
                  <c:v>0.52079571999999996</c:v>
                </c:pt>
                <c:pt idx="52">
                  <c:v>0.54956894000000001</c:v>
                </c:pt>
                <c:pt idx="53">
                  <c:v>0.58257111999999989</c:v>
                </c:pt>
                <c:pt idx="54">
                  <c:v>0.61844869999999996</c:v>
                </c:pt>
                <c:pt idx="55">
                  <c:v>0.65581626000000004</c:v>
                </c:pt>
                <c:pt idx="56">
                  <c:v>0.69354346</c:v>
                </c:pt>
                <c:pt idx="57">
                  <c:v>0.73121623999999996</c:v>
                </c:pt>
                <c:pt idx="58">
                  <c:v>0.76881935999999995</c:v>
                </c:pt>
                <c:pt idx="59">
                  <c:v>0.80640521999999992</c:v>
                </c:pt>
                <c:pt idx="60">
                  <c:v>0.84391166000000006</c:v>
                </c:pt>
                <c:pt idx="61">
                  <c:v>0.88105716000000012</c:v>
                </c:pt>
                <c:pt idx="62">
                  <c:v>0.91723471999999995</c:v>
                </c:pt>
                <c:pt idx="63">
                  <c:v>0.95190136000000014</c:v>
                </c:pt>
                <c:pt idx="64">
                  <c:v>0.98413591999999994</c:v>
                </c:pt>
                <c:pt idx="65">
                  <c:v>1.0130659999999998</c:v>
                </c:pt>
                <c:pt idx="66">
                  <c:v>1.0378859999999999</c:v>
                </c:pt>
                <c:pt idx="67">
                  <c:v>1.0584397999999999</c:v>
                </c:pt>
                <c:pt idx="68">
                  <c:v>1.0747268000000001</c:v>
                </c:pt>
                <c:pt idx="69">
                  <c:v>1.0870844</c:v>
                </c:pt>
                <c:pt idx="70">
                  <c:v>1.0958376000000001</c:v>
                </c:pt>
                <c:pt idx="71">
                  <c:v>1.1014216000000001</c:v>
                </c:pt>
                <c:pt idx="72">
                  <c:v>1.1043053999999999</c:v>
                </c:pt>
                <c:pt idx="73">
                  <c:v>1.1046822000000001</c:v>
                </c:pt>
                <c:pt idx="74">
                  <c:v>1.1027524</c:v>
                </c:pt>
                <c:pt idx="75">
                  <c:v>1.0988934000000001</c:v>
                </c:pt>
                <c:pt idx="76">
                  <c:v>1.0934018000000001</c:v>
                </c:pt>
                <c:pt idx="77">
                  <c:v>1.0864011999999998</c:v>
                </c:pt>
                <c:pt idx="78">
                  <c:v>1.0780395999999999</c:v>
                </c:pt>
                <c:pt idx="79">
                  <c:v>1.0683719999999999</c:v>
                </c:pt>
                <c:pt idx="80">
                  <c:v>1.0577584</c:v>
                </c:pt>
                <c:pt idx="81">
                  <c:v>1.0462940000000001</c:v>
                </c:pt>
                <c:pt idx="82">
                  <c:v>1.0340444</c:v>
                </c:pt>
                <c:pt idx="83">
                  <c:v>1.0210142000000002</c:v>
                </c:pt>
                <c:pt idx="84">
                  <c:v>1.0072326999999999</c:v>
                </c:pt>
                <c:pt idx="85">
                  <c:v>0.99281388000000015</c:v>
                </c:pt>
                <c:pt idx="86">
                  <c:v>0.97773465999999998</c:v>
                </c:pt>
                <c:pt idx="87">
                  <c:v>0.96202295999999998</c:v>
                </c:pt>
                <c:pt idx="88">
                  <c:v>0.94601363999999999</c:v>
                </c:pt>
                <c:pt idx="89">
                  <c:v>0.92966657999999991</c:v>
                </c:pt>
                <c:pt idx="90">
                  <c:v>0.91303698</c:v>
                </c:pt>
                <c:pt idx="91">
                  <c:v>0.89622955999999987</c:v>
                </c:pt>
                <c:pt idx="92">
                  <c:v>0.87945609999999996</c:v>
                </c:pt>
                <c:pt idx="93">
                  <c:v>0.86283648000000002</c:v>
                </c:pt>
                <c:pt idx="94">
                  <c:v>0.84630848000000003</c:v>
                </c:pt>
                <c:pt idx="95">
                  <c:v>0.83013256000000002</c:v>
                </c:pt>
                <c:pt idx="96">
                  <c:v>0.8141739400000001</c:v>
                </c:pt>
                <c:pt idx="97">
                  <c:v>0.79841602000000012</c:v>
                </c:pt>
                <c:pt idx="98">
                  <c:v>0.78273289999999995</c:v>
                </c:pt>
                <c:pt idx="99">
                  <c:v>0.76730833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8F3F-4C8B-8E33-3653716BC3AA}"/>
            </c:ext>
          </c:extLst>
        </c:ser>
        <c:ser>
          <c:idx val="13"/>
          <c:order val="13"/>
          <c:tx>
            <c:strRef>
              <c:f>'Raw Spectra'!$A$15</c:f>
              <c:strCache>
                <c:ptCount val="1"/>
                <c:pt idx="0">
                  <c:v>09YP016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5:$CW$15</c:f>
              <c:numCache>
                <c:formatCode>General</c:formatCode>
                <c:ptCount val="100"/>
                <c:pt idx="0">
                  <c:v>0.27688531999999999</c:v>
                </c:pt>
                <c:pt idx="1">
                  <c:v>0.2721462</c:v>
                </c:pt>
                <c:pt idx="2">
                  <c:v>0.26764704000000006</c:v>
                </c:pt>
                <c:pt idx="3">
                  <c:v>0.26343208000000001</c:v>
                </c:pt>
                <c:pt idx="4">
                  <c:v>0.25960948000000006</c:v>
                </c:pt>
                <c:pt idx="5">
                  <c:v>0.25628706000000001</c:v>
                </c:pt>
                <c:pt idx="6">
                  <c:v>0.25353950000000003</c:v>
                </c:pt>
                <c:pt idx="7">
                  <c:v>0.25145696000000001</c:v>
                </c:pt>
                <c:pt idx="8">
                  <c:v>0.25011838000000003</c:v>
                </c:pt>
                <c:pt idx="9">
                  <c:v>0.24953375999999999</c:v>
                </c:pt>
                <c:pt idx="10">
                  <c:v>0.24975366000000002</c:v>
                </c:pt>
                <c:pt idx="11">
                  <c:v>0.25077879999999997</c:v>
                </c:pt>
                <c:pt idx="12">
                  <c:v>0.25264522</c:v>
                </c:pt>
                <c:pt idx="13">
                  <c:v>0.25541754</c:v>
                </c:pt>
                <c:pt idx="14">
                  <c:v>0.25916467999999998</c:v>
                </c:pt>
                <c:pt idx="15">
                  <c:v>0.26400851999999997</c:v>
                </c:pt>
                <c:pt idx="16">
                  <c:v>0.26997723999999995</c:v>
                </c:pt>
                <c:pt idx="17">
                  <c:v>0.27716671999999998</c:v>
                </c:pt>
                <c:pt idx="18">
                  <c:v>0.28565271999999997</c:v>
                </c:pt>
                <c:pt idx="19">
                  <c:v>0.29543792000000002</c:v>
                </c:pt>
                <c:pt idx="20">
                  <c:v>0.30651131999999998</c:v>
                </c:pt>
                <c:pt idx="21">
                  <c:v>0.31873601999999995</c:v>
                </c:pt>
                <c:pt idx="22">
                  <c:v>0.33191048000000001</c:v>
                </c:pt>
                <c:pt idx="23">
                  <c:v>0.34589031999999997</c:v>
                </c:pt>
                <c:pt idx="24">
                  <c:v>0.36062440000000001</c:v>
                </c:pt>
                <c:pt idx="25">
                  <c:v>0.37603603999999996</c:v>
                </c:pt>
                <c:pt idx="26">
                  <c:v>0.39206247999999999</c:v>
                </c:pt>
                <c:pt idx="27">
                  <c:v>0.40845213999999996</c:v>
                </c:pt>
                <c:pt idx="28">
                  <c:v>0.42489863999999999</c:v>
                </c:pt>
                <c:pt idx="29">
                  <c:v>0.44097239999999999</c:v>
                </c:pt>
                <c:pt idx="30">
                  <c:v>0.45610830000000002</c:v>
                </c:pt>
                <c:pt idx="31">
                  <c:v>0.4696707</c:v>
                </c:pt>
                <c:pt idx="32">
                  <c:v>0.48100936</c:v>
                </c:pt>
                <c:pt idx="33">
                  <c:v>0.48978522000000002</c:v>
                </c:pt>
                <c:pt idx="34">
                  <c:v>0.49602007999999997</c:v>
                </c:pt>
                <c:pt idx="35">
                  <c:v>0.49989349999999994</c:v>
                </c:pt>
                <c:pt idx="36">
                  <c:v>0.50165764000000002</c:v>
                </c:pt>
                <c:pt idx="37">
                  <c:v>0.50167116</c:v>
                </c:pt>
                <c:pt idx="38">
                  <c:v>0.50029657999999999</c:v>
                </c:pt>
                <c:pt idx="39">
                  <c:v>0.49797703999999998</c:v>
                </c:pt>
                <c:pt idx="40">
                  <c:v>0.49516536</c:v>
                </c:pt>
                <c:pt idx="41">
                  <c:v>0.49220888000000002</c:v>
                </c:pt>
                <c:pt idx="42">
                  <c:v>0.48948682000000004</c:v>
                </c:pt>
                <c:pt idx="43">
                  <c:v>0.48743439999999999</c:v>
                </c:pt>
                <c:pt idx="44">
                  <c:v>0.48659268000000006</c:v>
                </c:pt>
                <c:pt idx="45">
                  <c:v>0.48765405999999994</c:v>
                </c:pt>
                <c:pt idx="46">
                  <c:v>0.49128106000000005</c:v>
                </c:pt>
                <c:pt idx="47">
                  <c:v>0.49803576000000005</c:v>
                </c:pt>
                <c:pt idx="48">
                  <c:v>0.50839931999999999</c:v>
                </c:pt>
                <c:pt idx="49">
                  <c:v>0.52296902000000001</c:v>
                </c:pt>
                <c:pt idx="50">
                  <c:v>0.54226200000000002</c:v>
                </c:pt>
                <c:pt idx="51">
                  <c:v>0.56676245999999997</c:v>
                </c:pt>
                <c:pt idx="52">
                  <c:v>0.59632671999999998</c:v>
                </c:pt>
                <c:pt idx="53">
                  <c:v>0.63023514000000003</c:v>
                </c:pt>
                <c:pt idx="54">
                  <c:v>0.66704212000000007</c:v>
                </c:pt>
                <c:pt idx="55">
                  <c:v>0.70523962000000007</c:v>
                </c:pt>
                <c:pt idx="56">
                  <c:v>0.74377382000000014</c:v>
                </c:pt>
                <c:pt idx="57">
                  <c:v>0.78215407999999997</c:v>
                </c:pt>
                <c:pt idx="58">
                  <c:v>0.82037579999999988</c:v>
                </c:pt>
                <c:pt idx="59">
                  <c:v>0.85852815999999998</c:v>
                </c:pt>
                <c:pt idx="60">
                  <c:v>0.8965606599999999</c:v>
                </c:pt>
                <c:pt idx="61">
                  <c:v>0.93412699999999993</c:v>
                </c:pt>
                <c:pt idx="62">
                  <c:v>0.97070165999999991</c:v>
                </c:pt>
                <c:pt idx="63">
                  <c:v>1.0057268399999999</c:v>
                </c:pt>
                <c:pt idx="64">
                  <c:v>1.0382560000000001</c:v>
                </c:pt>
                <c:pt idx="65">
                  <c:v>1.0673902000000002</c:v>
                </c:pt>
                <c:pt idx="66">
                  <c:v>1.0924162000000002</c:v>
                </c:pt>
                <c:pt idx="67">
                  <c:v>1.1130195999999999</c:v>
                </c:pt>
                <c:pt idx="68">
                  <c:v>1.1293565999999999</c:v>
                </c:pt>
                <c:pt idx="69">
                  <c:v>1.141618</c:v>
                </c:pt>
                <c:pt idx="70">
                  <c:v>1.1503048</c:v>
                </c:pt>
                <c:pt idx="71">
                  <c:v>1.1556654</c:v>
                </c:pt>
                <c:pt idx="72">
                  <c:v>1.1584172000000001</c:v>
                </c:pt>
                <c:pt idx="73">
                  <c:v>1.1586313999999998</c:v>
                </c:pt>
                <c:pt idx="74">
                  <c:v>1.156406</c:v>
                </c:pt>
                <c:pt idx="75">
                  <c:v>1.1521995999999999</c:v>
                </c:pt>
                <c:pt idx="76">
                  <c:v>1.1463699999999999</c:v>
                </c:pt>
                <c:pt idx="77">
                  <c:v>1.138954</c:v>
                </c:pt>
                <c:pt idx="78">
                  <c:v>1.1302471999999999</c:v>
                </c:pt>
                <c:pt idx="79">
                  <c:v>1.1202426000000001</c:v>
                </c:pt>
                <c:pt idx="80">
                  <c:v>1.1091056000000001</c:v>
                </c:pt>
                <c:pt idx="81">
                  <c:v>1.0971921999999998</c:v>
                </c:pt>
                <c:pt idx="82">
                  <c:v>1.0844555999999999</c:v>
                </c:pt>
                <c:pt idx="83">
                  <c:v>1.0710124000000001</c:v>
                </c:pt>
                <c:pt idx="84">
                  <c:v>1.0567988000000001</c:v>
                </c:pt>
                <c:pt idx="85">
                  <c:v>1.0418167999999999</c:v>
                </c:pt>
                <c:pt idx="86">
                  <c:v>1.0262042</c:v>
                </c:pt>
                <c:pt idx="87">
                  <c:v>1.0101367199999998</c:v>
                </c:pt>
                <c:pt idx="88">
                  <c:v>0.99364160000000012</c:v>
                </c:pt>
                <c:pt idx="89">
                  <c:v>0.97685061999999989</c:v>
                </c:pt>
                <c:pt idx="90">
                  <c:v>0.95964949999999993</c:v>
                </c:pt>
                <c:pt idx="91">
                  <c:v>0.94240467999999988</c:v>
                </c:pt>
                <c:pt idx="92">
                  <c:v>0.9251690199999999</c:v>
                </c:pt>
                <c:pt idx="93">
                  <c:v>0.90805311999999994</c:v>
                </c:pt>
                <c:pt idx="94">
                  <c:v>0.89110698000000022</c:v>
                </c:pt>
                <c:pt idx="95">
                  <c:v>0.87447748000000003</c:v>
                </c:pt>
                <c:pt idx="96">
                  <c:v>0.85813404000000004</c:v>
                </c:pt>
                <c:pt idx="97">
                  <c:v>0.84194312000000004</c:v>
                </c:pt>
                <c:pt idx="98">
                  <c:v>0.82589183999999993</c:v>
                </c:pt>
                <c:pt idx="99">
                  <c:v>0.81000677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8F3F-4C8B-8E33-3653716BC3AA}"/>
            </c:ext>
          </c:extLst>
        </c:ser>
        <c:ser>
          <c:idx val="14"/>
          <c:order val="14"/>
          <c:tx>
            <c:strRef>
              <c:f>'Raw Spectra'!$A$16</c:f>
              <c:strCache>
                <c:ptCount val="1"/>
                <c:pt idx="0">
                  <c:v>09YP017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6:$CW$16</c:f>
              <c:numCache>
                <c:formatCode>General</c:formatCode>
                <c:ptCount val="100"/>
                <c:pt idx="0">
                  <c:v>0.18894394</c:v>
                </c:pt>
                <c:pt idx="1">
                  <c:v>0.18487524000000002</c:v>
                </c:pt>
                <c:pt idx="2">
                  <c:v>0.18101322000000003</c:v>
                </c:pt>
                <c:pt idx="3">
                  <c:v>0.17742523999999998</c:v>
                </c:pt>
                <c:pt idx="4">
                  <c:v>0.17421138000000003</c:v>
                </c:pt>
                <c:pt idx="5">
                  <c:v>0.17147115999999998</c:v>
                </c:pt>
                <c:pt idx="6">
                  <c:v>0.16929</c:v>
                </c:pt>
                <c:pt idx="7">
                  <c:v>0.16773150000000001</c:v>
                </c:pt>
                <c:pt idx="8">
                  <c:v>0.16688244000000002</c:v>
                </c:pt>
                <c:pt idx="9">
                  <c:v>0.16677243999999999</c:v>
                </c:pt>
                <c:pt idx="10">
                  <c:v>0.16744071999999999</c:v>
                </c:pt>
                <c:pt idx="11">
                  <c:v>0.16891954000000001</c:v>
                </c:pt>
                <c:pt idx="12">
                  <c:v>0.17119491999999997</c:v>
                </c:pt>
                <c:pt idx="13">
                  <c:v>0.17435647999999998</c:v>
                </c:pt>
                <c:pt idx="14">
                  <c:v>0.17849408</c:v>
                </c:pt>
                <c:pt idx="15">
                  <c:v>0.18369098000000003</c:v>
                </c:pt>
                <c:pt idx="16">
                  <c:v>0.18997416</c:v>
                </c:pt>
                <c:pt idx="17">
                  <c:v>0.19745312000000001</c:v>
                </c:pt>
                <c:pt idx="18">
                  <c:v>0.20615277999999998</c:v>
                </c:pt>
                <c:pt idx="19">
                  <c:v>0.21611875999999999</c:v>
                </c:pt>
                <c:pt idx="20">
                  <c:v>0.22732018000000004</c:v>
                </c:pt>
                <c:pt idx="21">
                  <c:v>0.23960628</c:v>
                </c:pt>
                <c:pt idx="22">
                  <c:v>0.25278787999999996</c:v>
                </c:pt>
                <c:pt idx="23">
                  <c:v>0.26672985999999999</c:v>
                </c:pt>
                <c:pt idx="24">
                  <c:v>0.28138450000000004</c:v>
                </c:pt>
                <c:pt idx="25">
                  <c:v>0.29668171999999998</c:v>
                </c:pt>
                <c:pt idx="26">
                  <c:v>0.31254926000000005</c:v>
                </c:pt>
                <c:pt idx="27">
                  <c:v>0.32875468000000002</c:v>
                </c:pt>
                <c:pt idx="28">
                  <c:v>0.34503544000000003</c:v>
                </c:pt>
                <c:pt idx="29">
                  <c:v>0.36094506000000004</c:v>
                </c:pt>
                <c:pt idx="30">
                  <c:v>0.37597395999999994</c:v>
                </c:pt>
                <c:pt idx="31">
                  <c:v>0.38948488000000003</c:v>
                </c:pt>
                <c:pt idx="32">
                  <c:v>0.40086954000000008</c:v>
                </c:pt>
                <c:pt idx="33">
                  <c:v>0.40979124</c:v>
                </c:pt>
                <c:pt idx="34">
                  <c:v>0.41622972000000003</c:v>
                </c:pt>
                <c:pt idx="35">
                  <c:v>0.42036470000000004</c:v>
                </c:pt>
                <c:pt idx="36">
                  <c:v>0.42248552000000006</c:v>
                </c:pt>
                <c:pt idx="37">
                  <c:v>0.42286991999999995</c:v>
                </c:pt>
                <c:pt idx="38">
                  <c:v>0.42192478</c:v>
                </c:pt>
                <c:pt idx="39">
                  <c:v>0.42007320000000004</c:v>
                </c:pt>
                <c:pt idx="40">
                  <c:v>0.41770661999999997</c:v>
                </c:pt>
                <c:pt idx="41">
                  <c:v>0.41526794</c:v>
                </c:pt>
                <c:pt idx="42">
                  <c:v>0.41301182000000003</c:v>
                </c:pt>
                <c:pt idx="43">
                  <c:v>0.41139783999999996</c:v>
                </c:pt>
                <c:pt idx="44">
                  <c:v>0.41096982000000004</c:v>
                </c:pt>
                <c:pt idx="45">
                  <c:v>0.41241897999999999</c:v>
                </c:pt>
                <c:pt idx="46">
                  <c:v>0.41631471999999992</c:v>
                </c:pt>
                <c:pt idx="47">
                  <c:v>0.42323146000000006</c:v>
                </c:pt>
                <c:pt idx="48">
                  <c:v>0.43371031999999998</c:v>
                </c:pt>
                <c:pt idx="49">
                  <c:v>0.44824365999999999</c:v>
                </c:pt>
                <c:pt idx="50">
                  <c:v>0.46738247999999993</c:v>
                </c:pt>
                <c:pt idx="51">
                  <c:v>0.49155574000000002</c:v>
                </c:pt>
                <c:pt idx="52">
                  <c:v>0.52065249999999996</c:v>
                </c:pt>
                <c:pt idx="53">
                  <c:v>0.55394482</c:v>
                </c:pt>
                <c:pt idx="54">
                  <c:v>0.59001769999999998</c:v>
                </c:pt>
                <c:pt idx="55">
                  <c:v>0.62737619999999994</c:v>
                </c:pt>
                <c:pt idx="56">
                  <c:v>0.66495206000000007</c:v>
                </c:pt>
                <c:pt idx="57">
                  <c:v>0.70229589999999997</c:v>
                </c:pt>
                <c:pt idx="58">
                  <c:v>0.73947755999999987</c:v>
                </c:pt>
                <c:pt idx="59">
                  <c:v>0.77650558000000003</c:v>
                </c:pt>
                <c:pt idx="60">
                  <c:v>0.81328574000000009</c:v>
                </c:pt>
                <c:pt idx="61">
                  <c:v>0.8496104000000001</c:v>
                </c:pt>
                <c:pt idx="62">
                  <c:v>0.88503329999999991</c:v>
                </c:pt>
                <c:pt idx="63">
                  <c:v>0.91884242000000005</c:v>
                </c:pt>
                <c:pt idx="64">
                  <c:v>0.95028584000000005</c:v>
                </c:pt>
                <c:pt idx="65">
                  <c:v>0.97843844000000002</c:v>
                </c:pt>
                <c:pt idx="66">
                  <c:v>1.0026445400000001</c:v>
                </c:pt>
                <c:pt idx="67">
                  <c:v>1.0226174000000001</c:v>
                </c:pt>
                <c:pt idx="68">
                  <c:v>1.0384069999999999</c:v>
                </c:pt>
                <c:pt idx="69">
                  <c:v>1.0504406000000002</c:v>
                </c:pt>
                <c:pt idx="70">
                  <c:v>1.0588722000000002</c:v>
                </c:pt>
                <c:pt idx="71">
                  <c:v>1.0641833999999999</c:v>
                </c:pt>
                <c:pt idx="72">
                  <c:v>1.0667358</c:v>
                </c:pt>
                <c:pt idx="73">
                  <c:v>1.0669</c:v>
                </c:pt>
                <c:pt idx="74">
                  <c:v>1.0648697999999999</c:v>
                </c:pt>
                <c:pt idx="75">
                  <c:v>1.0608919999999999</c:v>
                </c:pt>
                <c:pt idx="76">
                  <c:v>1.0552324</c:v>
                </c:pt>
                <c:pt idx="77">
                  <c:v>1.0480948000000001</c:v>
                </c:pt>
                <c:pt idx="78">
                  <c:v>1.0396352</c:v>
                </c:pt>
                <c:pt idx="79">
                  <c:v>1.0299544</c:v>
                </c:pt>
                <c:pt idx="80">
                  <c:v>1.0192083999999999</c:v>
                </c:pt>
                <c:pt idx="81">
                  <c:v>1.0075584599999998</c:v>
                </c:pt>
                <c:pt idx="82">
                  <c:v>0.99521782000000003</c:v>
                </c:pt>
                <c:pt idx="83">
                  <c:v>0.98218987999999996</c:v>
                </c:pt>
                <c:pt idx="84">
                  <c:v>0.96845562000000007</c:v>
                </c:pt>
                <c:pt idx="85">
                  <c:v>0.95394191999999989</c:v>
                </c:pt>
                <c:pt idx="86">
                  <c:v>0.93887894000000005</c:v>
                </c:pt>
                <c:pt idx="87">
                  <c:v>0.92332190000000003</c:v>
                </c:pt>
                <c:pt idx="88">
                  <c:v>0.90738213999999995</c:v>
                </c:pt>
                <c:pt idx="89">
                  <c:v>0.89114077999999997</c:v>
                </c:pt>
                <c:pt idx="90">
                  <c:v>0.87455578</c:v>
                </c:pt>
                <c:pt idx="91">
                  <c:v>0.85787027999999999</c:v>
                </c:pt>
                <c:pt idx="92">
                  <c:v>0.84119252000000011</c:v>
                </c:pt>
                <c:pt idx="93">
                  <c:v>0.82470829999999995</c:v>
                </c:pt>
                <c:pt idx="94">
                  <c:v>0.80837848000000001</c:v>
                </c:pt>
                <c:pt idx="95">
                  <c:v>0.79231809999999991</c:v>
                </c:pt>
                <c:pt idx="96">
                  <c:v>0.77652198000000006</c:v>
                </c:pt>
                <c:pt idx="97">
                  <c:v>0.76086852000000005</c:v>
                </c:pt>
                <c:pt idx="98">
                  <c:v>0.74531477999999995</c:v>
                </c:pt>
                <c:pt idx="99">
                  <c:v>0.73008842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8F3F-4C8B-8E33-3653716BC3AA}"/>
            </c:ext>
          </c:extLst>
        </c:ser>
        <c:ser>
          <c:idx val="15"/>
          <c:order val="15"/>
          <c:tx>
            <c:strRef>
              <c:f>'Raw Spectra'!$A$17</c:f>
              <c:strCache>
                <c:ptCount val="1"/>
                <c:pt idx="0">
                  <c:v>09YP018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7:$CW$17</c:f>
              <c:numCache>
                <c:formatCode>General</c:formatCode>
                <c:ptCount val="100"/>
                <c:pt idx="0">
                  <c:v>0.33449484000000002</c:v>
                </c:pt>
                <c:pt idx="1">
                  <c:v>0.32915622</c:v>
                </c:pt>
                <c:pt idx="2">
                  <c:v>0.32406362</c:v>
                </c:pt>
                <c:pt idx="3">
                  <c:v>0.31929745999999998</c:v>
                </c:pt>
                <c:pt idx="4">
                  <c:v>0.31491842000000003</c:v>
                </c:pt>
                <c:pt idx="5">
                  <c:v>0.31105418000000001</c:v>
                </c:pt>
                <c:pt idx="6">
                  <c:v>0.30779119999999999</c:v>
                </c:pt>
                <c:pt idx="7">
                  <c:v>0.30520439999999999</c:v>
                </c:pt>
                <c:pt idx="8">
                  <c:v>0.30337449999999999</c:v>
                </c:pt>
                <c:pt idx="9">
                  <c:v>0.30230622000000001</c:v>
                </c:pt>
                <c:pt idx="10">
                  <c:v>0.30206866000000004</c:v>
                </c:pt>
                <c:pt idx="11">
                  <c:v>0.30263145999999996</c:v>
                </c:pt>
                <c:pt idx="12">
                  <c:v>0.30400113999999995</c:v>
                </c:pt>
                <c:pt idx="13">
                  <c:v>0.30627648000000002</c:v>
                </c:pt>
                <c:pt idx="14">
                  <c:v>0.30949750000000004</c:v>
                </c:pt>
                <c:pt idx="15">
                  <c:v>0.31379966000000004</c:v>
                </c:pt>
                <c:pt idx="16">
                  <c:v>0.31924447999999994</c:v>
                </c:pt>
                <c:pt idx="17">
                  <c:v>0.32591456000000002</c:v>
                </c:pt>
                <c:pt idx="18">
                  <c:v>0.33387389999999995</c:v>
                </c:pt>
                <c:pt idx="19">
                  <c:v>0.34320950000000006</c:v>
                </c:pt>
                <c:pt idx="20">
                  <c:v>0.35384037999999995</c:v>
                </c:pt>
                <c:pt idx="21">
                  <c:v>0.36564965999999999</c:v>
                </c:pt>
                <c:pt idx="22">
                  <c:v>0.37843653999999993</c:v>
                </c:pt>
                <c:pt idx="23">
                  <c:v>0.39205756000000003</c:v>
                </c:pt>
                <c:pt idx="24">
                  <c:v>0.40643976000000004</c:v>
                </c:pt>
                <c:pt idx="25">
                  <c:v>0.42150306000000004</c:v>
                </c:pt>
                <c:pt idx="26">
                  <c:v>0.43713972000000006</c:v>
                </c:pt>
                <c:pt idx="27">
                  <c:v>0.45315566000000002</c:v>
                </c:pt>
                <c:pt idx="28">
                  <c:v>0.46917483999999998</c:v>
                </c:pt>
                <c:pt idx="29">
                  <c:v>0.48472901999999995</c:v>
                </c:pt>
                <c:pt idx="30">
                  <c:v>0.4992953</c:v>
                </c:pt>
                <c:pt idx="31">
                  <c:v>0.51223061999999997</c:v>
                </c:pt>
                <c:pt idx="32">
                  <c:v>0.52288148000000001</c:v>
                </c:pt>
                <c:pt idx="33">
                  <c:v>0.53097468000000003</c:v>
                </c:pt>
                <c:pt idx="34">
                  <c:v>0.53651768</c:v>
                </c:pt>
                <c:pt idx="35">
                  <c:v>0.53970810000000002</c:v>
                </c:pt>
                <c:pt idx="36">
                  <c:v>0.54087587999999998</c:v>
                </c:pt>
                <c:pt idx="37">
                  <c:v>0.54026903999999987</c:v>
                </c:pt>
                <c:pt idx="38">
                  <c:v>0.53829025999999991</c:v>
                </c:pt>
                <c:pt idx="39">
                  <c:v>0.53541963999999997</c:v>
                </c:pt>
                <c:pt idx="40">
                  <c:v>0.53204673999999996</c:v>
                </c:pt>
                <c:pt idx="41">
                  <c:v>0.52849495999999996</c:v>
                </c:pt>
                <c:pt idx="42">
                  <c:v>0.52516580000000002</c:v>
                </c:pt>
                <c:pt idx="43">
                  <c:v>0.52247445999999997</c:v>
                </c:pt>
                <c:pt idx="44">
                  <c:v>0.52098075999999993</c:v>
                </c:pt>
                <c:pt idx="45">
                  <c:v>0.52137299999999998</c:v>
                </c:pt>
                <c:pt idx="46">
                  <c:v>0.52424319999999991</c:v>
                </c:pt>
                <c:pt idx="47">
                  <c:v>0.53016196000000004</c:v>
                </c:pt>
                <c:pt idx="48">
                  <c:v>0.53966636000000001</c:v>
                </c:pt>
                <c:pt idx="49">
                  <c:v>0.55329384000000004</c:v>
                </c:pt>
                <c:pt idx="50">
                  <c:v>0.57154690000000008</c:v>
                </c:pt>
                <c:pt idx="51">
                  <c:v>0.59489394000000007</c:v>
                </c:pt>
                <c:pt idx="52">
                  <c:v>0.62326671999999994</c:v>
                </c:pt>
                <c:pt idx="53">
                  <c:v>0.65597221999999999</c:v>
                </c:pt>
                <c:pt idx="54">
                  <c:v>0.6916303800000001</c:v>
                </c:pt>
                <c:pt idx="55">
                  <c:v>0.72885639999999996</c:v>
                </c:pt>
                <c:pt idx="56">
                  <c:v>0.76659169999999999</c:v>
                </c:pt>
                <c:pt idx="57">
                  <c:v>0.80438862000000011</c:v>
                </c:pt>
                <c:pt idx="58">
                  <c:v>0.84223415999999995</c:v>
                </c:pt>
                <c:pt idx="59">
                  <c:v>0.88022864000000001</c:v>
                </c:pt>
                <c:pt idx="60">
                  <c:v>0.91822436000000018</c:v>
                </c:pt>
                <c:pt idx="61">
                  <c:v>0.95585176000000005</c:v>
                </c:pt>
                <c:pt idx="62">
                  <c:v>0.99263343999999998</c:v>
                </c:pt>
                <c:pt idx="63">
                  <c:v>1.027908</c:v>
                </c:pt>
                <c:pt idx="64">
                  <c:v>1.0607498</c:v>
                </c:pt>
                <c:pt idx="65">
                  <c:v>1.0900866</c:v>
                </c:pt>
                <c:pt idx="66">
                  <c:v>1.1153634000000001</c:v>
                </c:pt>
                <c:pt idx="67">
                  <c:v>1.1362268</c:v>
                </c:pt>
                <c:pt idx="68">
                  <c:v>1.1527425999999998</c:v>
                </c:pt>
                <c:pt idx="69">
                  <c:v>1.1651942</c:v>
                </c:pt>
                <c:pt idx="70">
                  <c:v>1.1739876000000002</c:v>
                </c:pt>
                <c:pt idx="71">
                  <c:v>1.1796272000000001</c:v>
                </c:pt>
                <c:pt idx="72">
                  <c:v>1.1823761999999998</c:v>
                </c:pt>
                <c:pt idx="73">
                  <c:v>1.1827574000000001</c:v>
                </c:pt>
                <c:pt idx="74">
                  <c:v>1.1807858</c:v>
                </c:pt>
                <c:pt idx="75">
                  <c:v>1.1768102</c:v>
                </c:pt>
                <c:pt idx="76">
                  <c:v>1.1711906000000001</c:v>
                </c:pt>
                <c:pt idx="77">
                  <c:v>1.1640824000000003</c:v>
                </c:pt>
                <c:pt idx="78">
                  <c:v>1.1556404</c:v>
                </c:pt>
                <c:pt idx="79">
                  <c:v>1.1459442</c:v>
                </c:pt>
                <c:pt idx="80">
                  <c:v>1.1352386000000001</c:v>
                </c:pt>
                <c:pt idx="81">
                  <c:v>1.1236348</c:v>
                </c:pt>
                <c:pt idx="82">
                  <c:v>1.1110948</c:v>
                </c:pt>
                <c:pt idx="83">
                  <c:v>1.0979334000000001</c:v>
                </c:pt>
                <c:pt idx="84">
                  <c:v>1.0839749999999999</c:v>
                </c:pt>
                <c:pt idx="85">
                  <c:v>1.0691892000000001</c:v>
                </c:pt>
                <c:pt idx="86">
                  <c:v>1.0536726000000001</c:v>
                </c:pt>
                <c:pt idx="87">
                  <c:v>1.0377471999999996</c:v>
                </c:pt>
                <c:pt idx="88">
                  <c:v>1.0214126000000001</c:v>
                </c:pt>
                <c:pt idx="89">
                  <c:v>1.0046537</c:v>
                </c:pt>
                <c:pt idx="90">
                  <c:v>0.98753543999999993</c:v>
                </c:pt>
                <c:pt idx="91">
                  <c:v>0.97023460000000006</c:v>
                </c:pt>
                <c:pt idx="92">
                  <c:v>0.95302007999999994</c:v>
                </c:pt>
                <c:pt idx="93">
                  <c:v>0.93597752000000001</c:v>
                </c:pt>
                <c:pt idx="94">
                  <c:v>0.91910860000000005</c:v>
                </c:pt>
                <c:pt idx="95">
                  <c:v>0.90253658000000014</c:v>
                </c:pt>
                <c:pt idx="96">
                  <c:v>0.88617314000000003</c:v>
                </c:pt>
                <c:pt idx="97">
                  <c:v>0.86999301999999989</c:v>
                </c:pt>
                <c:pt idx="98">
                  <c:v>0.85394608000000005</c:v>
                </c:pt>
                <c:pt idx="99">
                  <c:v>0.83813569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8F3F-4C8B-8E33-3653716BC3AA}"/>
            </c:ext>
          </c:extLst>
        </c:ser>
        <c:ser>
          <c:idx val="16"/>
          <c:order val="16"/>
          <c:tx>
            <c:strRef>
              <c:f>'Raw Spectra'!$A$18</c:f>
              <c:strCache>
                <c:ptCount val="1"/>
                <c:pt idx="0">
                  <c:v>09YP019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8:$CW$18</c:f>
              <c:numCache>
                <c:formatCode>General</c:formatCode>
                <c:ptCount val="100"/>
                <c:pt idx="0">
                  <c:v>0.38370900000000002</c:v>
                </c:pt>
                <c:pt idx="1">
                  <c:v>0.37831650000000006</c:v>
                </c:pt>
                <c:pt idx="2">
                  <c:v>0.37314600000000003</c:v>
                </c:pt>
                <c:pt idx="3">
                  <c:v>0.36824152499999996</c:v>
                </c:pt>
                <c:pt idx="4">
                  <c:v>0.363741325</c:v>
                </c:pt>
                <c:pt idx="5">
                  <c:v>0.35970175000000004</c:v>
                </c:pt>
                <c:pt idx="6">
                  <c:v>0.35623957500000003</c:v>
                </c:pt>
                <c:pt idx="7">
                  <c:v>0.35341144999999996</c:v>
                </c:pt>
                <c:pt idx="8">
                  <c:v>0.35128755</c:v>
                </c:pt>
                <c:pt idx="9">
                  <c:v>0.34991167499999998</c:v>
                </c:pt>
                <c:pt idx="10">
                  <c:v>0.34929602500000001</c:v>
                </c:pt>
                <c:pt idx="11">
                  <c:v>0.34945565000000001</c:v>
                </c:pt>
                <c:pt idx="12">
                  <c:v>0.350406675</c:v>
                </c:pt>
                <c:pt idx="13">
                  <c:v>0.35219840000000002</c:v>
                </c:pt>
                <c:pt idx="14">
                  <c:v>0.35492980000000002</c:v>
                </c:pt>
                <c:pt idx="15">
                  <c:v>0.35869597500000006</c:v>
                </c:pt>
                <c:pt idx="16">
                  <c:v>0.36354335000000004</c:v>
                </c:pt>
                <c:pt idx="17">
                  <c:v>0.36958857499999997</c:v>
                </c:pt>
                <c:pt idx="18">
                  <c:v>0.37685917499999999</c:v>
                </c:pt>
                <c:pt idx="19">
                  <c:v>0.38543377500000003</c:v>
                </c:pt>
                <c:pt idx="20">
                  <c:v>0.39523687499999999</c:v>
                </c:pt>
                <c:pt idx="21">
                  <c:v>0.406198375</c:v>
                </c:pt>
                <c:pt idx="22">
                  <c:v>0.41809407500000001</c:v>
                </c:pt>
                <c:pt idx="23">
                  <c:v>0.43077799999999999</c:v>
                </c:pt>
                <c:pt idx="24">
                  <c:v>0.44421264999999999</c:v>
                </c:pt>
                <c:pt idx="25">
                  <c:v>0.45831294999999994</c:v>
                </c:pt>
                <c:pt idx="26">
                  <c:v>0.47298602499999998</c:v>
                </c:pt>
                <c:pt idx="27">
                  <c:v>0.487985</c:v>
                </c:pt>
                <c:pt idx="28">
                  <c:v>0.503032225</c:v>
                </c:pt>
                <c:pt idx="29">
                  <c:v>0.51771389999999995</c:v>
                </c:pt>
                <c:pt idx="30">
                  <c:v>0.53143935000000009</c:v>
                </c:pt>
                <c:pt idx="31">
                  <c:v>0.54362062500000008</c:v>
                </c:pt>
                <c:pt idx="32">
                  <c:v>0.55365084999999992</c:v>
                </c:pt>
                <c:pt idx="33">
                  <c:v>0.56127097500000001</c:v>
                </c:pt>
                <c:pt idx="34">
                  <c:v>0.56650350000000005</c:v>
                </c:pt>
                <c:pt idx="35">
                  <c:v>0.56950467500000002</c:v>
                </c:pt>
                <c:pt idx="36">
                  <c:v>0.57060132499999994</c:v>
                </c:pt>
                <c:pt idx="37">
                  <c:v>0.57009019999999999</c:v>
                </c:pt>
                <c:pt idx="38">
                  <c:v>0.56834384999999998</c:v>
                </c:pt>
                <c:pt idx="39">
                  <c:v>0.56584254999999994</c:v>
                </c:pt>
                <c:pt idx="40">
                  <c:v>0.56294805000000003</c:v>
                </c:pt>
                <c:pt idx="41">
                  <c:v>0.56000105</c:v>
                </c:pt>
                <c:pt idx="42">
                  <c:v>0.55738889999999996</c:v>
                </c:pt>
                <c:pt idx="43">
                  <c:v>0.55549917500000001</c:v>
                </c:pt>
                <c:pt idx="44">
                  <c:v>0.55482385000000001</c:v>
                </c:pt>
                <c:pt idx="45">
                  <c:v>0.55601777499999994</c:v>
                </c:pt>
                <c:pt idx="46">
                  <c:v>0.55968787500000006</c:v>
                </c:pt>
                <c:pt idx="47">
                  <c:v>0.5663983749999999</c:v>
                </c:pt>
                <c:pt idx="48">
                  <c:v>0.57664157500000002</c:v>
                </c:pt>
                <c:pt idx="49">
                  <c:v>0.59094477499999998</c:v>
                </c:pt>
                <c:pt idx="50">
                  <c:v>0.60986994999999999</c:v>
                </c:pt>
                <c:pt idx="51">
                  <c:v>0.63384792499999998</c:v>
                </c:pt>
                <c:pt idx="52">
                  <c:v>0.66277432500000011</c:v>
                </c:pt>
                <c:pt idx="53">
                  <c:v>0.69588072499999998</c:v>
                </c:pt>
                <c:pt idx="54">
                  <c:v>0.73170069999999998</c:v>
                </c:pt>
                <c:pt idx="55">
                  <c:v>0.76876857499999995</c:v>
                </c:pt>
                <c:pt idx="56">
                  <c:v>0.80591877500000009</c:v>
                </c:pt>
                <c:pt idx="57">
                  <c:v>0.84279227499999998</c:v>
                </c:pt>
                <c:pt idx="58">
                  <c:v>0.87937282500000002</c:v>
                </c:pt>
                <c:pt idx="59">
                  <c:v>0.915718425</c:v>
                </c:pt>
                <c:pt idx="60">
                  <c:v>0.95184872500000006</c:v>
                </c:pt>
                <c:pt idx="61">
                  <c:v>0.98750932499999999</c:v>
                </c:pt>
                <c:pt idx="62">
                  <c:v>1.0222227499999998</c:v>
                </c:pt>
                <c:pt idx="63">
                  <c:v>1.0553237500000001</c:v>
                </c:pt>
                <c:pt idx="64">
                  <c:v>1.08611675</c:v>
                </c:pt>
                <c:pt idx="65">
                  <c:v>1.1137285000000001</c:v>
                </c:pt>
                <c:pt idx="66">
                  <c:v>1.1372944999999999</c:v>
                </c:pt>
                <c:pt idx="67">
                  <c:v>1.156736</c:v>
                </c:pt>
                <c:pt idx="68">
                  <c:v>1.1720332500000001</c:v>
                </c:pt>
                <c:pt idx="69">
                  <c:v>1.1834454999999999</c:v>
                </c:pt>
                <c:pt idx="70">
                  <c:v>1.1913695</c:v>
                </c:pt>
                <c:pt idx="71">
                  <c:v>1.1961675000000001</c:v>
                </c:pt>
                <c:pt idx="72">
                  <c:v>1.19837025</c:v>
                </c:pt>
                <c:pt idx="73">
                  <c:v>1.19799225</c:v>
                </c:pt>
                <c:pt idx="74">
                  <c:v>1.1954644999999999</c:v>
                </c:pt>
                <c:pt idx="75">
                  <c:v>1.1910229999999999</c:v>
                </c:pt>
                <c:pt idx="76">
                  <c:v>1.1850309999999999</c:v>
                </c:pt>
                <c:pt idx="77">
                  <c:v>1.1775932500000001</c:v>
                </c:pt>
                <c:pt idx="78">
                  <c:v>1.1687445000000001</c:v>
                </c:pt>
                <c:pt idx="79">
                  <c:v>1.158801</c:v>
                </c:pt>
                <c:pt idx="80">
                  <c:v>1.1479435</c:v>
                </c:pt>
                <c:pt idx="81">
                  <c:v>1.13612125</c:v>
                </c:pt>
                <c:pt idx="82">
                  <c:v>1.123475</c:v>
                </c:pt>
                <c:pt idx="83">
                  <c:v>1.1101079999999999</c:v>
                </c:pt>
                <c:pt idx="84">
                  <c:v>1.0959717499999999</c:v>
                </c:pt>
                <c:pt idx="85">
                  <c:v>1.0811017500000002</c:v>
                </c:pt>
                <c:pt idx="86">
                  <c:v>1.0656837499999998</c:v>
                </c:pt>
                <c:pt idx="87">
                  <c:v>1.0496332499999999</c:v>
                </c:pt>
                <c:pt idx="88">
                  <c:v>1.0331815</c:v>
                </c:pt>
                <c:pt idx="89">
                  <c:v>1.0164124999999999</c:v>
                </c:pt>
                <c:pt idx="90">
                  <c:v>0.99934087499999991</c:v>
                </c:pt>
                <c:pt idx="91">
                  <c:v>0.98197812499999992</c:v>
                </c:pt>
                <c:pt idx="92">
                  <c:v>0.96475917499999997</c:v>
                </c:pt>
                <c:pt idx="93">
                  <c:v>0.94767380000000001</c:v>
                </c:pt>
                <c:pt idx="94">
                  <c:v>0.93086729999999995</c:v>
                </c:pt>
                <c:pt idx="95">
                  <c:v>0.91427095000000003</c:v>
                </c:pt>
                <c:pt idx="96">
                  <c:v>0.89795517499999999</c:v>
                </c:pt>
                <c:pt idx="97">
                  <c:v>0.88187472499999997</c:v>
                </c:pt>
                <c:pt idx="98">
                  <c:v>0.86587087500000004</c:v>
                </c:pt>
                <c:pt idx="99">
                  <c:v>0.8500678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8F3F-4C8B-8E33-3653716BC3AA}"/>
            </c:ext>
          </c:extLst>
        </c:ser>
        <c:ser>
          <c:idx val="17"/>
          <c:order val="17"/>
          <c:tx>
            <c:strRef>
              <c:f>'Raw Spectra'!$A$19</c:f>
              <c:strCache>
                <c:ptCount val="1"/>
                <c:pt idx="0">
                  <c:v>09YP020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9:$CW$19</c:f>
              <c:numCache>
                <c:formatCode>General</c:formatCode>
                <c:ptCount val="100"/>
                <c:pt idx="0">
                  <c:v>0.38209441999999999</c:v>
                </c:pt>
                <c:pt idx="1">
                  <c:v>0.37660923999999996</c:v>
                </c:pt>
                <c:pt idx="2">
                  <c:v>0.37135014</c:v>
                </c:pt>
                <c:pt idx="3">
                  <c:v>0.36640052000000001</c:v>
                </c:pt>
                <c:pt idx="4">
                  <c:v>0.36186462000000003</c:v>
                </c:pt>
                <c:pt idx="5">
                  <c:v>0.35782518000000002</c:v>
                </c:pt>
                <c:pt idx="6">
                  <c:v>0.35436588000000002</c:v>
                </c:pt>
                <c:pt idx="7">
                  <c:v>0.35157322000000002</c:v>
                </c:pt>
                <c:pt idx="8">
                  <c:v>0.34952633999999999</c:v>
                </c:pt>
                <c:pt idx="9">
                  <c:v>0.34824430000000001</c:v>
                </c:pt>
                <c:pt idx="10">
                  <c:v>0.34773215999999996</c:v>
                </c:pt>
                <c:pt idx="11">
                  <c:v>0.34802988000000001</c:v>
                </c:pt>
                <c:pt idx="12">
                  <c:v>0.34912971999999998</c:v>
                </c:pt>
                <c:pt idx="13">
                  <c:v>0.35110459999999999</c:v>
                </c:pt>
                <c:pt idx="14">
                  <c:v>0.35403300000000004</c:v>
                </c:pt>
                <c:pt idx="15">
                  <c:v>0.35799147999999997</c:v>
                </c:pt>
                <c:pt idx="16">
                  <c:v>0.36307856000000005</c:v>
                </c:pt>
                <c:pt idx="17">
                  <c:v>0.36936806000000005</c:v>
                </c:pt>
                <c:pt idx="18">
                  <c:v>0.37695109999999998</c:v>
                </c:pt>
                <c:pt idx="19">
                  <c:v>0.38588189999999994</c:v>
                </c:pt>
                <c:pt idx="20">
                  <c:v>0.39610640000000003</c:v>
                </c:pt>
                <c:pt idx="21">
                  <c:v>0.40749744000000004</c:v>
                </c:pt>
                <c:pt idx="22">
                  <c:v>0.41986477999999999</c:v>
                </c:pt>
                <c:pt idx="23">
                  <c:v>0.43305401999999998</c:v>
                </c:pt>
                <c:pt idx="24">
                  <c:v>0.44702688000000002</c:v>
                </c:pt>
                <c:pt idx="25">
                  <c:v>0.46167356000000004</c:v>
                </c:pt>
                <c:pt idx="26">
                  <c:v>0.47692037999999998</c:v>
                </c:pt>
                <c:pt idx="27">
                  <c:v>0.49251092000000007</c:v>
                </c:pt>
                <c:pt idx="28">
                  <c:v>0.50812511999999999</c:v>
                </c:pt>
                <c:pt idx="29">
                  <c:v>0.52331541999999998</c:v>
                </c:pt>
                <c:pt idx="30">
                  <c:v>0.53753722000000004</c:v>
                </c:pt>
                <c:pt idx="31">
                  <c:v>0.55012651999999995</c:v>
                </c:pt>
                <c:pt idx="32">
                  <c:v>0.56047589999999992</c:v>
                </c:pt>
                <c:pt idx="33">
                  <c:v>0.56826352000000002</c:v>
                </c:pt>
                <c:pt idx="34">
                  <c:v>0.57354832</c:v>
                </c:pt>
                <c:pt idx="35">
                  <c:v>0.57657314000000004</c:v>
                </c:pt>
                <c:pt idx="36">
                  <c:v>0.57756574000000005</c:v>
                </c:pt>
                <c:pt idx="37">
                  <c:v>0.57678940000000001</c:v>
                </c:pt>
                <c:pt idx="38">
                  <c:v>0.57471536000000001</c:v>
                </c:pt>
                <c:pt idx="39">
                  <c:v>0.5717816</c:v>
                </c:pt>
                <c:pt idx="40">
                  <c:v>0.56837926000000005</c:v>
                </c:pt>
                <c:pt idx="41">
                  <c:v>0.56484089999999998</c:v>
                </c:pt>
                <c:pt idx="42">
                  <c:v>0.56154130000000002</c:v>
                </c:pt>
                <c:pt idx="43">
                  <c:v>0.55889851999999995</c:v>
                </c:pt>
                <c:pt idx="44">
                  <c:v>0.55745560000000005</c:v>
                </c:pt>
                <c:pt idx="45">
                  <c:v>0.55787187999999999</c:v>
                </c:pt>
                <c:pt idx="46">
                  <c:v>0.56077579999999994</c:v>
                </c:pt>
                <c:pt idx="47">
                  <c:v>0.56673541999999999</c:v>
                </c:pt>
                <c:pt idx="48">
                  <c:v>0.57619545999999999</c:v>
                </c:pt>
                <c:pt idx="49">
                  <c:v>0.58974046000000002</c:v>
                </c:pt>
                <c:pt idx="50">
                  <c:v>0.60791558000000001</c:v>
                </c:pt>
                <c:pt idx="51">
                  <c:v>0.63115483999999999</c:v>
                </c:pt>
                <c:pt idx="52">
                  <c:v>0.65938114000000003</c:v>
                </c:pt>
                <c:pt idx="53">
                  <c:v>0.69189452000000007</c:v>
                </c:pt>
                <c:pt idx="54">
                  <c:v>0.72733112</c:v>
                </c:pt>
                <c:pt idx="55">
                  <c:v>0.76434616000000011</c:v>
                </c:pt>
                <c:pt idx="56">
                  <c:v>0.80177979999999993</c:v>
                </c:pt>
                <c:pt idx="57">
                  <c:v>0.83921606000000004</c:v>
                </c:pt>
                <c:pt idx="58">
                  <c:v>0.87668770000000007</c:v>
                </c:pt>
                <c:pt idx="59">
                  <c:v>0.91425155999999996</c:v>
                </c:pt>
                <c:pt idx="60">
                  <c:v>0.95176139999999998</c:v>
                </c:pt>
                <c:pt idx="61">
                  <c:v>0.98889104000000005</c:v>
                </c:pt>
                <c:pt idx="62">
                  <c:v>1.0251285999999999</c:v>
                </c:pt>
                <c:pt idx="63">
                  <c:v>1.0598781999999998</c:v>
                </c:pt>
                <c:pt idx="64">
                  <c:v>1.0921818000000001</c:v>
                </c:pt>
                <c:pt idx="65">
                  <c:v>1.121148</c:v>
                </c:pt>
                <c:pt idx="66">
                  <c:v>1.1459890000000001</c:v>
                </c:pt>
                <c:pt idx="67">
                  <c:v>1.1663766</c:v>
                </c:pt>
                <c:pt idx="68">
                  <c:v>1.1826041999999999</c:v>
                </c:pt>
                <c:pt idx="69">
                  <c:v>1.1948256000000002</c:v>
                </c:pt>
                <c:pt idx="70">
                  <c:v>1.203427</c:v>
                </c:pt>
                <c:pt idx="71">
                  <c:v>1.2087178000000001</c:v>
                </c:pt>
                <c:pt idx="72">
                  <c:v>1.2113775999999998</c:v>
                </c:pt>
                <c:pt idx="73">
                  <c:v>1.2114587999999997</c:v>
                </c:pt>
                <c:pt idx="74">
                  <c:v>1.2093172000000001</c:v>
                </c:pt>
                <c:pt idx="75">
                  <c:v>1.2052564000000001</c:v>
                </c:pt>
                <c:pt idx="76">
                  <c:v>1.1994393999999999</c:v>
                </c:pt>
                <c:pt idx="77">
                  <c:v>1.1922280000000001</c:v>
                </c:pt>
                <c:pt idx="78">
                  <c:v>1.1836655999999999</c:v>
                </c:pt>
                <c:pt idx="79">
                  <c:v>1.1739991999999999</c:v>
                </c:pt>
                <c:pt idx="80">
                  <c:v>1.1631714</c:v>
                </c:pt>
                <c:pt idx="81">
                  <c:v>1.15161</c:v>
                </c:pt>
                <c:pt idx="82">
                  <c:v>1.13897</c:v>
                </c:pt>
                <c:pt idx="83">
                  <c:v>1.1258060000000001</c:v>
                </c:pt>
                <c:pt idx="84">
                  <c:v>1.1118147999999999</c:v>
                </c:pt>
                <c:pt idx="85">
                  <c:v>1.0969690000000001</c:v>
                </c:pt>
                <c:pt idx="86">
                  <c:v>1.0814792</c:v>
                </c:pt>
                <c:pt idx="87">
                  <c:v>1.0654308000000001</c:v>
                </c:pt>
                <c:pt idx="88">
                  <c:v>1.0490105999999999</c:v>
                </c:pt>
                <c:pt idx="89">
                  <c:v>1.0322410000000002</c:v>
                </c:pt>
                <c:pt idx="90">
                  <c:v>1.0151288000000001</c:v>
                </c:pt>
                <c:pt idx="91">
                  <c:v>0.99795921999999992</c:v>
                </c:pt>
                <c:pt idx="92">
                  <c:v>0.98065624000000007</c:v>
                </c:pt>
                <c:pt idx="93">
                  <c:v>0.96360636</c:v>
                </c:pt>
                <c:pt idx="94">
                  <c:v>0.94666344000000002</c:v>
                </c:pt>
                <c:pt idx="95">
                  <c:v>0.93008379999999991</c:v>
                </c:pt>
                <c:pt idx="96">
                  <c:v>0.9136571</c:v>
                </c:pt>
                <c:pt idx="97">
                  <c:v>0.8974648999999999</c:v>
                </c:pt>
                <c:pt idx="98">
                  <c:v>0.88142986000000012</c:v>
                </c:pt>
                <c:pt idx="99">
                  <c:v>0.86558767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8F3F-4C8B-8E33-3653716BC3AA}"/>
            </c:ext>
          </c:extLst>
        </c:ser>
        <c:ser>
          <c:idx val="18"/>
          <c:order val="18"/>
          <c:tx>
            <c:strRef>
              <c:f>'Raw Spectra'!$A$20</c:f>
              <c:strCache>
                <c:ptCount val="1"/>
                <c:pt idx="0">
                  <c:v>09YP021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0:$CW$20</c:f>
              <c:numCache>
                <c:formatCode>General</c:formatCode>
                <c:ptCount val="100"/>
                <c:pt idx="0">
                  <c:v>0.33933748000000002</c:v>
                </c:pt>
                <c:pt idx="1">
                  <c:v>0.33395239999999998</c:v>
                </c:pt>
                <c:pt idx="2">
                  <c:v>0.32880428</c:v>
                </c:pt>
                <c:pt idx="3">
                  <c:v>0.32396532</c:v>
                </c:pt>
                <c:pt idx="4">
                  <c:v>0.31951600000000002</c:v>
                </c:pt>
                <c:pt idx="5">
                  <c:v>0.31554280000000001</c:v>
                </c:pt>
                <c:pt idx="6">
                  <c:v>0.31218197999999997</c:v>
                </c:pt>
                <c:pt idx="7">
                  <c:v>0.30947929999999996</c:v>
                </c:pt>
                <c:pt idx="8">
                  <c:v>0.30749475999999998</c:v>
                </c:pt>
                <c:pt idx="9">
                  <c:v>0.30628176000000001</c:v>
                </c:pt>
                <c:pt idx="10">
                  <c:v>0.30581123999999998</c:v>
                </c:pt>
                <c:pt idx="11">
                  <c:v>0.30613219999999997</c:v>
                </c:pt>
                <c:pt idx="12">
                  <c:v>0.30723929999999999</c:v>
                </c:pt>
                <c:pt idx="13">
                  <c:v>0.30919193999999994</c:v>
                </c:pt>
                <c:pt idx="14">
                  <c:v>0.31211245999999998</c:v>
                </c:pt>
                <c:pt idx="15">
                  <c:v>0.31604502000000001</c:v>
                </c:pt>
                <c:pt idx="16">
                  <c:v>0.32108545999999999</c:v>
                </c:pt>
                <c:pt idx="17">
                  <c:v>0.32733827999999998</c:v>
                </c:pt>
                <c:pt idx="18">
                  <c:v>0.33484648</c:v>
                </c:pt>
                <c:pt idx="19">
                  <c:v>0.34368888000000003</c:v>
                </c:pt>
                <c:pt idx="20">
                  <c:v>0.35380806000000004</c:v>
                </c:pt>
                <c:pt idx="21">
                  <c:v>0.36508369999999996</c:v>
                </c:pt>
                <c:pt idx="22">
                  <c:v>0.37730834000000002</c:v>
                </c:pt>
                <c:pt idx="23">
                  <c:v>0.39034875999999996</c:v>
                </c:pt>
                <c:pt idx="24">
                  <c:v>0.40415038000000003</c:v>
                </c:pt>
                <c:pt idx="25">
                  <c:v>0.41861756000000006</c:v>
                </c:pt>
                <c:pt idx="26">
                  <c:v>0.43366660000000001</c:v>
                </c:pt>
                <c:pt idx="27">
                  <c:v>0.44904430000000001</c:v>
                </c:pt>
                <c:pt idx="28">
                  <c:v>0.46446357999999999</c:v>
                </c:pt>
                <c:pt idx="29">
                  <c:v>0.47948988000000003</c:v>
                </c:pt>
                <c:pt idx="30">
                  <c:v>0.49355504000000006</c:v>
                </c:pt>
                <c:pt idx="31">
                  <c:v>0.50600924000000003</c:v>
                </c:pt>
                <c:pt idx="32">
                  <c:v>0.51627376000000003</c:v>
                </c:pt>
                <c:pt idx="33">
                  <c:v>0.52404716000000007</c:v>
                </c:pt>
                <c:pt idx="34">
                  <c:v>0.52935781999999998</c:v>
                </c:pt>
                <c:pt idx="35">
                  <c:v>0.53242926000000002</c:v>
                </c:pt>
                <c:pt idx="36">
                  <c:v>0.53353247999999998</c:v>
                </c:pt>
                <c:pt idx="37">
                  <c:v>0.53296250000000001</c:v>
                </c:pt>
                <c:pt idx="38">
                  <c:v>0.53112915999999999</c:v>
                </c:pt>
                <c:pt idx="39">
                  <c:v>0.52842146000000001</c:v>
                </c:pt>
                <c:pt idx="40">
                  <c:v>0.52529581999999997</c:v>
                </c:pt>
                <c:pt idx="41">
                  <c:v>0.52209055999999998</c:v>
                </c:pt>
                <c:pt idx="42">
                  <c:v>0.51911737999999996</c:v>
                </c:pt>
                <c:pt idx="43">
                  <c:v>0.51679237999999994</c:v>
                </c:pt>
                <c:pt idx="44">
                  <c:v>0.51568155999999998</c:v>
                </c:pt>
                <c:pt idx="45">
                  <c:v>0.51643120000000009</c:v>
                </c:pt>
                <c:pt idx="46">
                  <c:v>0.51963364000000001</c:v>
                </c:pt>
                <c:pt idx="47">
                  <c:v>0.52586912000000008</c:v>
                </c:pt>
                <c:pt idx="48">
                  <c:v>0.53564600000000007</c:v>
                </c:pt>
                <c:pt idx="49">
                  <c:v>0.54953591999999996</c:v>
                </c:pt>
                <c:pt idx="50">
                  <c:v>0.56801568000000002</c:v>
                </c:pt>
                <c:pt idx="51">
                  <c:v>0.59154876000000001</c:v>
                </c:pt>
                <c:pt idx="52">
                  <c:v>0.62003660000000005</c:v>
                </c:pt>
                <c:pt idx="53">
                  <c:v>0.65273710000000007</c:v>
                </c:pt>
                <c:pt idx="54">
                  <c:v>0.68829086000000006</c:v>
                </c:pt>
                <c:pt idx="55">
                  <c:v>0.72521720000000001</c:v>
                </c:pt>
                <c:pt idx="56">
                  <c:v>0.76248971999999993</c:v>
                </c:pt>
                <c:pt idx="57">
                  <c:v>0.79960838000000012</c:v>
                </c:pt>
                <c:pt idx="58">
                  <c:v>0.83659403999999993</c:v>
                </c:pt>
                <c:pt idx="59">
                  <c:v>0.87352464000000007</c:v>
                </c:pt>
                <c:pt idx="60">
                  <c:v>0.91032495999999996</c:v>
                </c:pt>
                <c:pt idx="61">
                  <c:v>0.94670695999999999</c:v>
                </c:pt>
                <c:pt idx="62">
                  <c:v>0.9821638399999999</c:v>
                </c:pt>
                <c:pt idx="63">
                  <c:v>1.0161062000000001</c:v>
                </c:pt>
                <c:pt idx="64">
                  <c:v>1.0476113999999999</c:v>
                </c:pt>
                <c:pt idx="65">
                  <c:v>1.0758866</c:v>
                </c:pt>
                <c:pt idx="66">
                  <c:v>1.1001415999999999</c:v>
                </c:pt>
                <c:pt idx="67">
                  <c:v>1.120025</c:v>
                </c:pt>
                <c:pt idx="68">
                  <c:v>1.1358221999999998</c:v>
                </c:pt>
                <c:pt idx="69">
                  <c:v>1.1476252</c:v>
                </c:pt>
                <c:pt idx="70">
                  <c:v>1.1559082000000001</c:v>
                </c:pt>
                <c:pt idx="71">
                  <c:v>1.161046</c:v>
                </c:pt>
                <c:pt idx="72">
                  <c:v>1.1634977999999998</c:v>
                </c:pt>
                <c:pt idx="73">
                  <c:v>1.1634885999999998</c:v>
                </c:pt>
                <c:pt idx="74">
                  <c:v>1.1612203999999999</c:v>
                </c:pt>
                <c:pt idx="75">
                  <c:v>1.157006</c:v>
                </c:pt>
                <c:pt idx="76">
                  <c:v>1.1511831999999997</c:v>
                </c:pt>
                <c:pt idx="77">
                  <c:v>1.1439036000000002</c:v>
                </c:pt>
                <c:pt idx="78">
                  <c:v>1.1353618000000001</c:v>
                </c:pt>
                <c:pt idx="79">
                  <c:v>1.1255558000000001</c:v>
                </c:pt>
                <c:pt idx="80">
                  <c:v>1.1148692</c:v>
                </c:pt>
                <c:pt idx="81">
                  <c:v>1.1032831999999999</c:v>
                </c:pt>
                <c:pt idx="82">
                  <c:v>1.0908888000000001</c:v>
                </c:pt>
                <c:pt idx="83">
                  <c:v>1.0776540000000001</c:v>
                </c:pt>
                <c:pt idx="84">
                  <c:v>1.0637668</c:v>
                </c:pt>
                <c:pt idx="85">
                  <c:v>1.0490362000000002</c:v>
                </c:pt>
                <c:pt idx="86">
                  <c:v>1.0336089999999998</c:v>
                </c:pt>
                <c:pt idx="87">
                  <c:v>1.0177111999999999</c:v>
                </c:pt>
                <c:pt idx="88">
                  <c:v>1.0013565400000002</c:v>
                </c:pt>
                <c:pt idx="89">
                  <c:v>0.98467369999999987</c:v>
                </c:pt>
                <c:pt idx="90">
                  <c:v>0.96770020000000001</c:v>
                </c:pt>
                <c:pt idx="91">
                  <c:v>0.95055554000000009</c:v>
                </c:pt>
                <c:pt idx="92">
                  <c:v>0.93338164000000001</c:v>
                </c:pt>
                <c:pt idx="93">
                  <c:v>0.91640290000000013</c:v>
                </c:pt>
                <c:pt idx="94">
                  <c:v>0.89958077999999997</c:v>
                </c:pt>
                <c:pt idx="95">
                  <c:v>0.88301178000000002</c:v>
                </c:pt>
                <c:pt idx="96">
                  <c:v>0.86677152000000002</c:v>
                </c:pt>
                <c:pt idx="97">
                  <c:v>0.85064951999999994</c:v>
                </c:pt>
                <c:pt idx="98">
                  <c:v>0.83471642000000001</c:v>
                </c:pt>
                <c:pt idx="99">
                  <c:v>0.8188971800000001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8F3F-4C8B-8E33-3653716BC3AA}"/>
            </c:ext>
          </c:extLst>
        </c:ser>
        <c:ser>
          <c:idx val="19"/>
          <c:order val="19"/>
          <c:tx>
            <c:strRef>
              <c:f>'Raw Spectra'!$A$21</c:f>
              <c:strCache>
                <c:ptCount val="1"/>
                <c:pt idx="0">
                  <c:v>09YP022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1:$CW$21</c:f>
              <c:numCache>
                <c:formatCode>General</c:formatCode>
                <c:ptCount val="100"/>
                <c:pt idx="0">
                  <c:v>0.16629027500000002</c:v>
                </c:pt>
                <c:pt idx="1">
                  <c:v>0.16245799999999999</c:v>
                </c:pt>
                <c:pt idx="2">
                  <c:v>0.15881747500000001</c:v>
                </c:pt>
                <c:pt idx="3">
                  <c:v>0.15545277499999999</c:v>
                </c:pt>
                <c:pt idx="4">
                  <c:v>0.15244995</c:v>
                </c:pt>
                <c:pt idx="5">
                  <c:v>0.14987152500000001</c:v>
                </c:pt>
                <c:pt idx="6">
                  <c:v>0.147834725</c:v>
                </c:pt>
                <c:pt idx="7">
                  <c:v>0.14641045</c:v>
                </c:pt>
                <c:pt idx="8">
                  <c:v>0.14566770000000001</c:v>
                </c:pt>
                <c:pt idx="9">
                  <c:v>0.14564037499999999</c:v>
                </c:pt>
                <c:pt idx="10">
                  <c:v>0.14635880000000001</c:v>
                </c:pt>
                <c:pt idx="11">
                  <c:v>0.14787210000000001</c:v>
                </c:pt>
                <c:pt idx="12">
                  <c:v>0.15018742500000001</c:v>
                </c:pt>
                <c:pt idx="13">
                  <c:v>0.153377075</c:v>
                </c:pt>
                <c:pt idx="14">
                  <c:v>0.15752635000000001</c:v>
                </c:pt>
                <c:pt idx="15">
                  <c:v>0.16267717500000001</c:v>
                </c:pt>
                <c:pt idx="16">
                  <c:v>0.16891119999999998</c:v>
                </c:pt>
                <c:pt idx="17">
                  <c:v>0.17627537499999998</c:v>
                </c:pt>
                <c:pt idx="18">
                  <c:v>0.18480584999999999</c:v>
                </c:pt>
                <c:pt idx="19">
                  <c:v>0.19456345000000003</c:v>
                </c:pt>
                <c:pt idx="20">
                  <c:v>0.20548150000000001</c:v>
                </c:pt>
                <c:pt idx="21">
                  <c:v>0.21740662500000002</c:v>
                </c:pt>
                <c:pt idx="22">
                  <c:v>0.23019875000000001</c:v>
                </c:pt>
                <c:pt idx="23">
                  <c:v>0.24375935000000001</c:v>
                </c:pt>
                <c:pt idx="24">
                  <c:v>0.25800467500000002</c:v>
                </c:pt>
                <c:pt idx="25">
                  <c:v>0.272856775</c:v>
                </c:pt>
                <c:pt idx="26">
                  <c:v>0.28821790000000003</c:v>
                </c:pt>
                <c:pt idx="27">
                  <c:v>0.304007625</c:v>
                </c:pt>
                <c:pt idx="28">
                  <c:v>0.31986314999999998</c:v>
                </c:pt>
                <c:pt idx="29">
                  <c:v>0.33536639999999995</c:v>
                </c:pt>
                <c:pt idx="30">
                  <c:v>0.35002797499999999</c:v>
                </c:pt>
                <c:pt idx="31">
                  <c:v>0.36324757499999999</c:v>
                </c:pt>
                <c:pt idx="32">
                  <c:v>0.37443765000000001</c:v>
                </c:pt>
                <c:pt idx="33">
                  <c:v>0.38322127500000003</c:v>
                </c:pt>
                <c:pt idx="34">
                  <c:v>0.3896095</c:v>
                </c:pt>
                <c:pt idx="35">
                  <c:v>0.393794325</c:v>
                </c:pt>
                <c:pt idx="36">
                  <c:v>0.39593542500000001</c:v>
                </c:pt>
                <c:pt idx="37">
                  <c:v>0.39633352499999996</c:v>
                </c:pt>
                <c:pt idx="38">
                  <c:v>0.39542217499999999</c:v>
                </c:pt>
                <c:pt idx="39">
                  <c:v>0.39355227500000001</c:v>
                </c:pt>
                <c:pt idx="40">
                  <c:v>0.39115155000000001</c:v>
                </c:pt>
                <c:pt idx="41">
                  <c:v>0.38857459999999999</c:v>
                </c:pt>
                <c:pt idx="42">
                  <c:v>0.38616374999999997</c:v>
                </c:pt>
                <c:pt idx="43">
                  <c:v>0.38438147500000003</c:v>
                </c:pt>
                <c:pt idx="44">
                  <c:v>0.38373259999999998</c:v>
                </c:pt>
                <c:pt idx="45">
                  <c:v>0.384847775</c:v>
                </c:pt>
                <c:pt idx="46">
                  <c:v>0.38833784999999998</c:v>
                </c:pt>
                <c:pt idx="47">
                  <c:v>0.394721975</c:v>
                </c:pt>
                <c:pt idx="48">
                  <c:v>0.40445565000000006</c:v>
                </c:pt>
                <c:pt idx="49">
                  <c:v>0.418059075</c:v>
                </c:pt>
                <c:pt idx="50">
                  <c:v>0.43605315</c:v>
                </c:pt>
                <c:pt idx="51">
                  <c:v>0.45887682499999999</c:v>
                </c:pt>
                <c:pt idx="52">
                  <c:v>0.48643665000000003</c:v>
                </c:pt>
                <c:pt idx="53">
                  <c:v>0.51807819999999993</c:v>
                </c:pt>
                <c:pt idx="54">
                  <c:v>0.55253094999999997</c:v>
                </c:pt>
                <c:pt idx="55">
                  <c:v>0.5884163</c:v>
                </c:pt>
                <c:pt idx="56">
                  <c:v>0.62467687500000002</c:v>
                </c:pt>
                <c:pt idx="57">
                  <c:v>0.66090579999999999</c:v>
                </c:pt>
                <c:pt idx="58">
                  <c:v>0.69716199999999995</c:v>
                </c:pt>
                <c:pt idx="59">
                  <c:v>0.73343959999999997</c:v>
                </c:pt>
                <c:pt idx="60">
                  <c:v>0.76970954999999996</c:v>
                </c:pt>
                <c:pt idx="61">
                  <c:v>0.80552417499999995</c:v>
                </c:pt>
                <c:pt idx="62">
                  <c:v>0.84049679999999993</c:v>
                </c:pt>
                <c:pt idx="63">
                  <c:v>0.87394114999999994</c:v>
                </c:pt>
                <c:pt idx="64">
                  <c:v>0.90500275000000008</c:v>
                </c:pt>
                <c:pt idx="65">
                  <c:v>0.93274237500000012</c:v>
                </c:pt>
                <c:pt idx="66">
                  <c:v>0.95659945000000002</c:v>
                </c:pt>
                <c:pt idx="67">
                  <c:v>0.97622217499999997</c:v>
                </c:pt>
                <c:pt idx="68">
                  <c:v>0.99178152499999994</c:v>
                </c:pt>
                <c:pt idx="69">
                  <c:v>1.0034992999999999</c:v>
                </c:pt>
                <c:pt idx="70">
                  <c:v>1.01173975</c:v>
                </c:pt>
                <c:pt idx="71">
                  <c:v>1.0169805000000001</c:v>
                </c:pt>
                <c:pt idx="72">
                  <c:v>1.0195530000000002</c:v>
                </c:pt>
                <c:pt idx="73">
                  <c:v>1.0197492499999998</c:v>
                </c:pt>
                <c:pt idx="74">
                  <c:v>1.0177285</c:v>
                </c:pt>
                <c:pt idx="75">
                  <c:v>1.0138292500000001</c:v>
                </c:pt>
                <c:pt idx="76">
                  <c:v>1.0083354250000001</c:v>
                </c:pt>
                <c:pt idx="77">
                  <c:v>1.0012894499999998</c:v>
                </c:pt>
                <c:pt idx="78">
                  <c:v>0.99291547499999999</c:v>
                </c:pt>
                <c:pt idx="79">
                  <c:v>0.98333292499999991</c:v>
                </c:pt>
                <c:pt idx="80">
                  <c:v>0.972774425</c:v>
                </c:pt>
                <c:pt idx="81">
                  <c:v>0.96132902499999995</c:v>
                </c:pt>
                <c:pt idx="82">
                  <c:v>0.94913650000000005</c:v>
                </c:pt>
                <c:pt idx="83">
                  <c:v>0.93629687500000003</c:v>
                </c:pt>
                <c:pt idx="84">
                  <c:v>0.92289042500000007</c:v>
                </c:pt>
                <c:pt idx="85">
                  <c:v>0.90879952499999994</c:v>
                </c:pt>
                <c:pt idx="86">
                  <c:v>0.89421584999999992</c:v>
                </c:pt>
                <c:pt idx="87">
                  <c:v>0.87921084999999999</c:v>
                </c:pt>
                <c:pt idx="88">
                  <c:v>0.86380652499999999</c:v>
                </c:pt>
                <c:pt idx="89">
                  <c:v>0.84815180000000001</c:v>
                </c:pt>
                <c:pt idx="90">
                  <c:v>0.83224019999999999</c:v>
                </c:pt>
                <c:pt idx="91">
                  <c:v>0.81613672500000001</c:v>
                </c:pt>
                <c:pt idx="92">
                  <c:v>0.80012369999999999</c:v>
                </c:pt>
                <c:pt idx="93">
                  <c:v>0.78424209999999994</c:v>
                </c:pt>
                <c:pt idx="94">
                  <c:v>0.76851635000000007</c:v>
                </c:pt>
                <c:pt idx="95">
                  <c:v>0.75307270000000015</c:v>
                </c:pt>
                <c:pt idx="96">
                  <c:v>0.7378290500000001</c:v>
                </c:pt>
                <c:pt idx="97">
                  <c:v>0.72280600000000006</c:v>
                </c:pt>
                <c:pt idx="98">
                  <c:v>0.70795662500000001</c:v>
                </c:pt>
                <c:pt idx="99">
                  <c:v>0.69332875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8F3F-4C8B-8E33-3653716BC3AA}"/>
            </c:ext>
          </c:extLst>
        </c:ser>
        <c:ser>
          <c:idx val="20"/>
          <c:order val="20"/>
          <c:tx>
            <c:strRef>
              <c:f>'Raw Spectra'!$A$22</c:f>
              <c:strCache>
                <c:ptCount val="1"/>
                <c:pt idx="0">
                  <c:v>09YP023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2:$CW$22</c:f>
              <c:numCache>
                <c:formatCode>General</c:formatCode>
                <c:ptCount val="100"/>
                <c:pt idx="0">
                  <c:v>0.24776738000000004</c:v>
                </c:pt>
                <c:pt idx="1">
                  <c:v>0.24351248</c:v>
                </c:pt>
                <c:pt idx="2">
                  <c:v>0.23945179999999996</c:v>
                </c:pt>
                <c:pt idx="3">
                  <c:v>0.23568432</c:v>
                </c:pt>
                <c:pt idx="4">
                  <c:v>0.23229620000000001</c:v>
                </c:pt>
                <c:pt idx="5">
                  <c:v>0.22938881999999999</c:v>
                </c:pt>
                <c:pt idx="6">
                  <c:v>0.22703000000000001</c:v>
                </c:pt>
                <c:pt idx="7">
                  <c:v>0.22532231999999999</c:v>
                </c:pt>
                <c:pt idx="8">
                  <c:v>0.22430942000000004</c:v>
                </c:pt>
                <c:pt idx="9">
                  <c:v>0.22404958000000003</c:v>
                </c:pt>
                <c:pt idx="10">
                  <c:v>0.22458386</c:v>
                </c:pt>
                <c:pt idx="11">
                  <c:v>0.22591540000000002</c:v>
                </c:pt>
                <c:pt idx="12">
                  <c:v>0.22807260000000001</c:v>
                </c:pt>
                <c:pt idx="13">
                  <c:v>0.2311416</c:v>
                </c:pt>
                <c:pt idx="14">
                  <c:v>0.23517714000000001</c:v>
                </c:pt>
                <c:pt idx="15">
                  <c:v>0.24024428000000003</c:v>
                </c:pt>
                <c:pt idx="16">
                  <c:v>0.24642075999999999</c:v>
                </c:pt>
                <c:pt idx="17">
                  <c:v>0.25377904000000001</c:v>
                </c:pt>
                <c:pt idx="18">
                  <c:v>0.26234114000000003</c:v>
                </c:pt>
                <c:pt idx="19">
                  <c:v>0.27216849999999998</c:v>
                </c:pt>
                <c:pt idx="20">
                  <c:v>0.28321852000000003</c:v>
                </c:pt>
                <c:pt idx="21">
                  <c:v>0.29532278000000001</c:v>
                </c:pt>
                <c:pt idx="22">
                  <c:v>0.30833257999999997</c:v>
                </c:pt>
                <c:pt idx="23">
                  <c:v>0.32211015999999992</c:v>
                </c:pt>
                <c:pt idx="24">
                  <c:v>0.33658771999999998</c:v>
                </c:pt>
                <c:pt idx="25">
                  <c:v>0.35171675999999996</c:v>
                </c:pt>
                <c:pt idx="26">
                  <c:v>0.36742974</c:v>
                </c:pt>
                <c:pt idx="27">
                  <c:v>0.38349050000000001</c:v>
                </c:pt>
                <c:pt idx="28">
                  <c:v>0.39958510000000003</c:v>
                </c:pt>
                <c:pt idx="29">
                  <c:v>0.41529144000000001</c:v>
                </c:pt>
                <c:pt idx="30">
                  <c:v>0.43014732</c:v>
                </c:pt>
                <c:pt idx="31">
                  <c:v>0.44346404</c:v>
                </c:pt>
                <c:pt idx="32">
                  <c:v>0.45467372</c:v>
                </c:pt>
                <c:pt idx="33">
                  <c:v>0.46340828000000001</c:v>
                </c:pt>
                <c:pt idx="34">
                  <c:v>0.46967846000000002</c:v>
                </c:pt>
                <c:pt idx="35">
                  <c:v>0.47364052000000001</c:v>
                </c:pt>
                <c:pt idx="36">
                  <c:v>0.47556310000000002</c:v>
                </c:pt>
                <c:pt idx="37">
                  <c:v>0.47571380000000002</c:v>
                </c:pt>
                <c:pt idx="38">
                  <c:v>0.47444754</c:v>
                </c:pt>
                <c:pt idx="39">
                  <c:v>0.47219110000000003</c:v>
                </c:pt>
                <c:pt idx="40">
                  <c:v>0.46939197999999999</c:v>
                </c:pt>
                <c:pt idx="41">
                  <c:v>0.46636675999999999</c:v>
                </c:pt>
                <c:pt idx="42">
                  <c:v>0.4634838</c:v>
                </c:pt>
                <c:pt idx="43">
                  <c:v>0.46120314000000001</c:v>
                </c:pt>
                <c:pt idx="44">
                  <c:v>0.46007228</c:v>
                </c:pt>
                <c:pt idx="45">
                  <c:v>0.46069083999999999</c:v>
                </c:pt>
                <c:pt idx="46">
                  <c:v>0.46373770000000009</c:v>
                </c:pt>
                <c:pt idx="47">
                  <c:v>0.46969442</c:v>
                </c:pt>
                <c:pt idx="48">
                  <c:v>0.47905534000000005</c:v>
                </c:pt>
                <c:pt idx="49">
                  <c:v>0.49235246000000005</c:v>
                </c:pt>
                <c:pt idx="50">
                  <c:v>0.51005173999999998</c:v>
                </c:pt>
                <c:pt idx="51">
                  <c:v>0.53264474000000006</c:v>
                </c:pt>
                <c:pt idx="52">
                  <c:v>0.56011149999999998</c:v>
                </c:pt>
                <c:pt idx="53">
                  <c:v>0.59173696000000009</c:v>
                </c:pt>
                <c:pt idx="54">
                  <c:v>0.62628982</c:v>
                </c:pt>
                <c:pt idx="55">
                  <c:v>0.66243687999999989</c:v>
                </c:pt>
                <c:pt idx="56">
                  <c:v>0.69914047999999995</c:v>
                </c:pt>
                <c:pt idx="57">
                  <c:v>0.73603333999999998</c:v>
                </c:pt>
                <c:pt idx="58">
                  <c:v>0.77305318000000001</c:v>
                </c:pt>
                <c:pt idx="59">
                  <c:v>0.81026520000000013</c:v>
                </c:pt>
                <c:pt idx="60">
                  <c:v>0.84749436</c:v>
                </c:pt>
                <c:pt idx="61">
                  <c:v>0.88445251999999996</c:v>
                </c:pt>
                <c:pt idx="62">
                  <c:v>0.92054132000000011</c:v>
                </c:pt>
                <c:pt idx="63">
                  <c:v>0.95512795999999989</c:v>
                </c:pt>
                <c:pt idx="64">
                  <c:v>0.98726974000000001</c:v>
                </c:pt>
                <c:pt idx="65">
                  <c:v>1.0160321999999999</c:v>
                </c:pt>
                <c:pt idx="66">
                  <c:v>1.0407864</c:v>
                </c:pt>
                <c:pt idx="67">
                  <c:v>1.0611766</c:v>
                </c:pt>
                <c:pt idx="68">
                  <c:v>1.0773747999999999</c:v>
                </c:pt>
                <c:pt idx="69">
                  <c:v>1.0895858</c:v>
                </c:pt>
                <c:pt idx="70">
                  <c:v>1.0983205999999999</c:v>
                </c:pt>
                <c:pt idx="71">
                  <c:v>1.1038665999999999</c:v>
                </c:pt>
                <c:pt idx="72">
                  <c:v>1.1067100000000001</c:v>
                </c:pt>
                <c:pt idx="73">
                  <c:v>1.1071095999999998</c:v>
                </c:pt>
                <c:pt idx="74">
                  <c:v>1.1053712</c:v>
                </c:pt>
                <c:pt idx="75">
                  <c:v>1.1014679999999999</c:v>
                </c:pt>
                <c:pt idx="76">
                  <c:v>1.0960072000000001</c:v>
                </c:pt>
                <c:pt idx="77">
                  <c:v>1.0891004</c:v>
                </c:pt>
                <c:pt idx="78">
                  <c:v>1.0807800000000001</c:v>
                </c:pt>
                <c:pt idx="79">
                  <c:v>1.0712674</c:v>
                </c:pt>
                <c:pt idx="80">
                  <c:v>1.0607176</c:v>
                </c:pt>
                <c:pt idx="81">
                  <c:v>1.0492491999999998</c:v>
                </c:pt>
                <c:pt idx="82">
                  <c:v>1.0370256000000002</c:v>
                </c:pt>
                <c:pt idx="83">
                  <c:v>1.0241118</c:v>
                </c:pt>
                <c:pt idx="84">
                  <c:v>1.0106404</c:v>
                </c:pt>
                <c:pt idx="85">
                  <c:v>0.99639980000000006</c:v>
                </c:pt>
                <c:pt idx="86">
                  <c:v>0.98151615999999997</c:v>
                </c:pt>
                <c:pt idx="87">
                  <c:v>0.96627621999999991</c:v>
                </c:pt>
                <c:pt idx="88">
                  <c:v>0.95059508000000004</c:v>
                </c:pt>
                <c:pt idx="89">
                  <c:v>0.93466897999999998</c:v>
                </c:pt>
                <c:pt idx="90">
                  <c:v>0.91837414000000006</c:v>
                </c:pt>
                <c:pt idx="91">
                  <c:v>0.90204222000000001</c:v>
                </c:pt>
                <c:pt idx="92">
                  <c:v>0.88567111999999992</c:v>
                </c:pt>
                <c:pt idx="93">
                  <c:v>0.86945643999999989</c:v>
                </c:pt>
                <c:pt idx="94">
                  <c:v>0.85345075999999997</c:v>
                </c:pt>
                <c:pt idx="95">
                  <c:v>0.83772247999999983</c:v>
                </c:pt>
                <c:pt idx="96">
                  <c:v>0.82223409999999997</c:v>
                </c:pt>
                <c:pt idx="97">
                  <c:v>0.80689524000000001</c:v>
                </c:pt>
                <c:pt idx="98">
                  <c:v>0.79167658000000007</c:v>
                </c:pt>
                <c:pt idx="99">
                  <c:v>0.77673472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8F3F-4C8B-8E33-3653716BC3AA}"/>
            </c:ext>
          </c:extLst>
        </c:ser>
        <c:ser>
          <c:idx val="21"/>
          <c:order val="21"/>
          <c:tx>
            <c:strRef>
              <c:f>'Raw Spectra'!$A$23</c:f>
              <c:strCache>
                <c:ptCount val="1"/>
                <c:pt idx="0">
                  <c:v>09YP024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3:$CW$23</c:f>
              <c:numCache>
                <c:formatCode>General</c:formatCode>
                <c:ptCount val="100"/>
                <c:pt idx="0">
                  <c:v>0.12620694000000002</c:v>
                </c:pt>
                <c:pt idx="1">
                  <c:v>0.12235325999999999</c:v>
                </c:pt>
                <c:pt idx="2">
                  <c:v>0.11868732</c:v>
                </c:pt>
                <c:pt idx="3">
                  <c:v>0.11531734</c:v>
                </c:pt>
                <c:pt idx="4">
                  <c:v>0.11230451999999999</c:v>
                </c:pt>
                <c:pt idx="5">
                  <c:v>0.10974622000000001</c:v>
                </c:pt>
                <c:pt idx="6">
                  <c:v>0.10771603999999999</c:v>
                </c:pt>
                <c:pt idx="7">
                  <c:v>0.10630874000000001</c:v>
                </c:pt>
                <c:pt idx="8">
                  <c:v>0.10559248000000002</c:v>
                </c:pt>
                <c:pt idx="9">
                  <c:v>0.10561704000000001</c:v>
                </c:pt>
                <c:pt idx="10">
                  <c:v>0.10637406000000001</c:v>
                </c:pt>
                <c:pt idx="11">
                  <c:v>0.10791026000000001</c:v>
                </c:pt>
                <c:pt idx="12">
                  <c:v>0.11024350000000001</c:v>
                </c:pt>
                <c:pt idx="13">
                  <c:v>0.11343580000000002</c:v>
                </c:pt>
                <c:pt idx="14">
                  <c:v>0.11757120000000001</c:v>
                </c:pt>
                <c:pt idx="15">
                  <c:v>0.12271444000000001</c:v>
                </c:pt>
                <c:pt idx="16">
                  <c:v>0.12891111999999999</c:v>
                </c:pt>
                <c:pt idx="17">
                  <c:v>0.13625307999999997</c:v>
                </c:pt>
                <c:pt idx="18">
                  <c:v>0.14477171999999999</c:v>
                </c:pt>
                <c:pt idx="19">
                  <c:v>0.15450046000000001</c:v>
                </c:pt>
                <c:pt idx="20">
                  <c:v>0.16541106</c:v>
                </c:pt>
                <c:pt idx="21">
                  <c:v>0.17737387999999998</c:v>
                </c:pt>
                <c:pt idx="22">
                  <c:v>0.19019436000000001</c:v>
                </c:pt>
                <c:pt idx="23">
                  <c:v>0.20376443999999999</c:v>
                </c:pt>
                <c:pt idx="24">
                  <c:v>0.21800152</c:v>
                </c:pt>
                <c:pt idx="25">
                  <c:v>0.23286204000000002</c:v>
                </c:pt>
                <c:pt idx="26">
                  <c:v>0.24824035999999999</c:v>
                </c:pt>
                <c:pt idx="27">
                  <c:v>0.26396053999999997</c:v>
                </c:pt>
                <c:pt idx="28">
                  <c:v>0.27970741999999998</c:v>
                </c:pt>
                <c:pt idx="29">
                  <c:v>0.29507161999999998</c:v>
                </c:pt>
                <c:pt idx="30">
                  <c:v>0.30956206000000003</c:v>
                </c:pt>
                <c:pt idx="31">
                  <c:v>0.32255642000000001</c:v>
                </c:pt>
                <c:pt idx="32">
                  <c:v>0.33348214000000004</c:v>
                </c:pt>
                <c:pt idx="33">
                  <c:v>0.34202773999999997</c:v>
                </c:pt>
                <c:pt idx="34">
                  <c:v>0.34818881999999995</c:v>
                </c:pt>
                <c:pt idx="35">
                  <c:v>0.35214923999999997</c:v>
                </c:pt>
                <c:pt idx="36">
                  <c:v>0.35412796000000002</c:v>
                </c:pt>
                <c:pt idx="37">
                  <c:v>0.35442503999999997</c:v>
                </c:pt>
                <c:pt idx="38">
                  <c:v>0.35338977999999999</c:v>
                </c:pt>
                <c:pt idx="39">
                  <c:v>0.35145994000000003</c:v>
                </c:pt>
                <c:pt idx="40">
                  <c:v>0.34904433999999995</c:v>
                </c:pt>
                <c:pt idx="41">
                  <c:v>0.34648106000000001</c:v>
                </c:pt>
                <c:pt idx="42">
                  <c:v>0.34407236000000002</c:v>
                </c:pt>
                <c:pt idx="43">
                  <c:v>0.34227928000000002</c:v>
                </c:pt>
                <c:pt idx="44">
                  <c:v>0.34161812000000003</c:v>
                </c:pt>
                <c:pt idx="45">
                  <c:v>0.34270379999999995</c:v>
                </c:pt>
                <c:pt idx="46">
                  <c:v>0.34611619999999998</c:v>
                </c:pt>
                <c:pt idx="47">
                  <c:v>0.35238802000000002</c:v>
                </c:pt>
                <c:pt idx="48">
                  <c:v>0.36197758000000002</c:v>
                </c:pt>
                <c:pt idx="49">
                  <c:v>0.37541426</c:v>
                </c:pt>
                <c:pt idx="50">
                  <c:v>0.39321803999999994</c:v>
                </c:pt>
                <c:pt idx="51">
                  <c:v>0.41577169999999997</c:v>
                </c:pt>
                <c:pt idx="52">
                  <c:v>0.44302539999999996</c:v>
                </c:pt>
                <c:pt idx="53">
                  <c:v>0.47427772000000001</c:v>
                </c:pt>
                <c:pt idx="54">
                  <c:v>0.50829316000000002</c:v>
                </c:pt>
                <c:pt idx="55">
                  <c:v>0.5437075400000001</c:v>
                </c:pt>
                <c:pt idx="56">
                  <c:v>0.57949061999999996</c:v>
                </c:pt>
                <c:pt idx="57">
                  <c:v>0.61530365999999992</c:v>
                </c:pt>
                <c:pt idx="58">
                  <c:v>0.65109945999999996</c:v>
                </c:pt>
                <c:pt idx="59">
                  <c:v>0.68692112000000005</c:v>
                </c:pt>
                <c:pt idx="60">
                  <c:v>0.72270849999999998</c:v>
                </c:pt>
                <c:pt idx="61">
                  <c:v>0.75810962000000004</c:v>
                </c:pt>
                <c:pt idx="62">
                  <c:v>0.79260719999999996</c:v>
                </c:pt>
                <c:pt idx="63">
                  <c:v>0.82563473999999992</c:v>
                </c:pt>
                <c:pt idx="64">
                  <c:v>0.85631002000000012</c:v>
                </c:pt>
                <c:pt idx="65">
                  <c:v>0.88378997999999986</c:v>
                </c:pt>
                <c:pt idx="66">
                  <c:v>0.90733586000000011</c:v>
                </c:pt>
                <c:pt idx="67">
                  <c:v>0.92678095999999999</c:v>
                </c:pt>
                <c:pt idx="68">
                  <c:v>0.94216390000000005</c:v>
                </c:pt>
                <c:pt idx="69">
                  <c:v>0.95378866000000007</c:v>
                </c:pt>
                <c:pt idx="70">
                  <c:v>0.9620214800000001</c:v>
                </c:pt>
                <c:pt idx="71">
                  <c:v>0.96725344000000002</c:v>
                </c:pt>
                <c:pt idx="72">
                  <c:v>0.9699261400000001</c:v>
                </c:pt>
                <c:pt idx="73">
                  <c:v>0.97014531999999998</c:v>
                </c:pt>
                <c:pt idx="74">
                  <c:v>0.96833301999999999</c:v>
                </c:pt>
                <c:pt idx="75">
                  <c:v>0.96464251999999995</c:v>
                </c:pt>
                <c:pt idx="76">
                  <c:v>0.95932335999999996</c:v>
                </c:pt>
                <c:pt idx="77">
                  <c:v>0.95252769999999987</c:v>
                </c:pt>
                <c:pt idx="78">
                  <c:v>0.94447846000000002</c:v>
                </c:pt>
                <c:pt idx="79">
                  <c:v>0.93531557999999992</c:v>
                </c:pt>
                <c:pt idx="80">
                  <c:v>0.92512468000000003</c:v>
                </c:pt>
                <c:pt idx="81">
                  <c:v>0.91402718000000005</c:v>
                </c:pt>
                <c:pt idx="82">
                  <c:v>0.90223138000000014</c:v>
                </c:pt>
                <c:pt idx="83">
                  <c:v>0.88978776000000015</c:v>
                </c:pt>
                <c:pt idx="84">
                  <c:v>0.87672945999999996</c:v>
                </c:pt>
                <c:pt idx="85">
                  <c:v>0.86293436000000001</c:v>
                </c:pt>
                <c:pt idx="86">
                  <c:v>0.84861193999999995</c:v>
                </c:pt>
                <c:pt idx="87">
                  <c:v>0.83384058000000005</c:v>
                </c:pt>
                <c:pt idx="88">
                  <c:v>0.81872374000000003</c:v>
                </c:pt>
                <c:pt idx="89">
                  <c:v>0.80325330000000006</c:v>
                </c:pt>
                <c:pt idx="90">
                  <c:v>0.78750346000000004</c:v>
                </c:pt>
                <c:pt idx="91">
                  <c:v>0.77166763999999999</c:v>
                </c:pt>
                <c:pt idx="92">
                  <c:v>0.75576518000000004</c:v>
                </c:pt>
                <c:pt idx="93">
                  <c:v>0.74012816000000003</c:v>
                </c:pt>
                <c:pt idx="94">
                  <c:v>0.72459506000000007</c:v>
                </c:pt>
                <c:pt idx="95">
                  <c:v>0.70929244000000014</c:v>
                </c:pt>
                <c:pt idx="96">
                  <c:v>0.69425098000000007</c:v>
                </c:pt>
                <c:pt idx="97">
                  <c:v>0.67941178000000002</c:v>
                </c:pt>
                <c:pt idx="98">
                  <c:v>0.66468502000000007</c:v>
                </c:pt>
                <c:pt idx="99">
                  <c:v>0.6501697999999999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8F3F-4C8B-8E33-3653716BC3AA}"/>
            </c:ext>
          </c:extLst>
        </c:ser>
        <c:ser>
          <c:idx val="22"/>
          <c:order val="22"/>
          <c:tx>
            <c:strRef>
              <c:f>'Raw Spectra'!$A$24</c:f>
              <c:strCache>
                <c:ptCount val="1"/>
                <c:pt idx="0">
                  <c:v>09YP025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4:$CW$24</c:f>
              <c:numCache>
                <c:formatCode>General</c:formatCode>
                <c:ptCount val="100"/>
                <c:pt idx="0">
                  <c:v>0.20434044000000001</c:v>
                </c:pt>
                <c:pt idx="1">
                  <c:v>0.19995031999999999</c:v>
                </c:pt>
                <c:pt idx="2">
                  <c:v>0.19577720000000001</c:v>
                </c:pt>
                <c:pt idx="3">
                  <c:v>0.19189528</c:v>
                </c:pt>
                <c:pt idx="4">
                  <c:v>0.18840548000000001</c:v>
                </c:pt>
                <c:pt idx="5">
                  <c:v>0.1853824</c:v>
                </c:pt>
                <c:pt idx="6">
                  <c:v>0.18294453999999999</c:v>
                </c:pt>
                <c:pt idx="7">
                  <c:v>0.18115827999999998</c:v>
                </c:pt>
                <c:pt idx="8">
                  <c:v>0.18009196</c:v>
                </c:pt>
                <c:pt idx="9">
                  <c:v>0.17976927999999998</c:v>
                </c:pt>
                <c:pt idx="10">
                  <c:v>0.18023792</c:v>
                </c:pt>
                <c:pt idx="11">
                  <c:v>0.18149637999999998</c:v>
                </c:pt>
                <c:pt idx="12">
                  <c:v>0.18359002000000002</c:v>
                </c:pt>
                <c:pt idx="13">
                  <c:v>0.18657240000000003</c:v>
                </c:pt>
                <c:pt idx="14">
                  <c:v>0.19052374000000002</c:v>
                </c:pt>
                <c:pt idx="15">
                  <c:v>0.19553624</c:v>
                </c:pt>
                <c:pt idx="16">
                  <c:v>0.20165172000000001</c:v>
                </c:pt>
                <c:pt idx="17">
                  <c:v>0.20893512000000003</c:v>
                </c:pt>
                <c:pt idx="18">
                  <c:v>0.21746766000000001</c:v>
                </c:pt>
                <c:pt idx="19">
                  <c:v>0.22729395999999999</c:v>
                </c:pt>
                <c:pt idx="20">
                  <c:v>0.23837083999999997</c:v>
                </c:pt>
                <c:pt idx="21">
                  <c:v>0.25053359999999997</c:v>
                </c:pt>
                <c:pt idx="22">
                  <c:v>0.26361703999999997</c:v>
                </c:pt>
                <c:pt idx="23">
                  <c:v>0.27749652000000002</c:v>
                </c:pt>
                <c:pt idx="24">
                  <c:v>0.29209579999999996</c:v>
                </c:pt>
                <c:pt idx="25">
                  <c:v>0.30735400000000002</c:v>
                </c:pt>
                <c:pt idx="26">
                  <c:v>0.32318276000000001</c:v>
                </c:pt>
                <c:pt idx="27">
                  <c:v>0.33936257999999997</c:v>
                </c:pt>
                <c:pt idx="28">
                  <c:v>0.35558689999999998</c:v>
                </c:pt>
                <c:pt idx="29">
                  <c:v>0.37144522000000002</c:v>
                </c:pt>
                <c:pt idx="30">
                  <c:v>0.38637002000000004</c:v>
                </c:pt>
                <c:pt idx="31">
                  <c:v>0.39973364</c:v>
                </c:pt>
                <c:pt idx="32">
                  <c:v>0.41096349999999998</c:v>
                </c:pt>
                <c:pt idx="33">
                  <c:v>0.41967638000000002</c:v>
                </c:pt>
                <c:pt idx="34">
                  <c:v>0.42587390000000003</c:v>
                </c:pt>
                <c:pt idx="35">
                  <c:v>0.42975972000000001</c:v>
                </c:pt>
                <c:pt idx="36">
                  <c:v>0.43155546000000006</c:v>
                </c:pt>
                <c:pt idx="37">
                  <c:v>0.43157854000000001</c:v>
                </c:pt>
                <c:pt idx="38">
                  <c:v>0.43019812000000002</c:v>
                </c:pt>
                <c:pt idx="39">
                  <c:v>0.4278612</c:v>
                </c:pt>
                <c:pt idx="40">
                  <c:v>0.42499093999999998</c:v>
                </c:pt>
                <c:pt idx="41">
                  <c:v>0.42188898000000002</c:v>
                </c:pt>
                <c:pt idx="42">
                  <c:v>0.41894612000000003</c:v>
                </c:pt>
                <c:pt idx="43">
                  <c:v>0.41658679999999998</c:v>
                </c:pt>
                <c:pt idx="44">
                  <c:v>0.41539137999999998</c:v>
                </c:pt>
                <c:pt idx="45">
                  <c:v>0.41598768000000003</c:v>
                </c:pt>
                <c:pt idx="46">
                  <c:v>0.41902092000000002</c:v>
                </c:pt>
                <c:pt idx="47">
                  <c:v>0.42506215999999997</c:v>
                </c:pt>
                <c:pt idx="48">
                  <c:v>0.4345463799999999</c:v>
                </c:pt>
                <c:pt idx="49">
                  <c:v>0.44803420000000005</c:v>
                </c:pt>
                <c:pt idx="50">
                  <c:v>0.46604827999999998</c:v>
                </c:pt>
                <c:pt idx="51">
                  <c:v>0.48903316000000008</c:v>
                </c:pt>
                <c:pt idx="52">
                  <c:v>0.51692461999999995</c:v>
                </c:pt>
                <c:pt idx="53">
                  <c:v>0.54906524000000001</c:v>
                </c:pt>
                <c:pt idx="54">
                  <c:v>0.58411826</c:v>
                </c:pt>
                <c:pt idx="55">
                  <c:v>0.6207416</c:v>
                </c:pt>
                <c:pt idx="56">
                  <c:v>0.65795172000000002</c:v>
                </c:pt>
                <c:pt idx="57">
                  <c:v>0.69526180000000004</c:v>
                </c:pt>
                <c:pt idx="58">
                  <c:v>0.73268968000000012</c:v>
                </c:pt>
                <c:pt idx="59">
                  <c:v>0.77024596000000012</c:v>
                </c:pt>
                <c:pt idx="60">
                  <c:v>0.80776961999999997</c:v>
                </c:pt>
                <c:pt idx="61">
                  <c:v>0.84497104000000012</c:v>
                </c:pt>
                <c:pt idx="62">
                  <c:v>0.88130944000000011</c:v>
                </c:pt>
                <c:pt idx="63">
                  <c:v>0.91605317999999991</c:v>
                </c:pt>
                <c:pt idx="64">
                  <c:v>0.94830068000000001</c:v>
                </c:pt>
                <c:pt idx="65">
                  <c:v>0.97720132000000004</c:v>
                </c:pt>
                <c:pt idx="66">
                  <c:v>1.0018444</c:v>
                </c:pt>
                <c:pt idx="67">
                  <c:v>1.0222418000000002</c:v>
                </c:pt>
                <c:pt idx="68">
                  <c:v>1.0383711999999998</c:v>
                </c:pt>
                <c:pt idx="69">
                  <c:v>1.0504830000000001</c:v>
                </c:pt>
                <c:pt idx="70">
                  <c:v>1.0590193999999999</c:v>
                </c:pt>
                <c:pt idx="71">
                  <c:v>1.0644186000000002</c:v>
                </c:pt>
                <c:pt idx="72">
                  <c:v>1.06711</c:v>
                </c:pt>
                <c:pt idx="73">
                  <c:v>1.0673600000000001</c:v>
                </c:pt>
                <c:pt idx="74">
                  <c:v>1.0653668000000001</c:v>
                </c:pt>
                <c:pt idx="75">
                  <c:v>1.0613926</c:v>
                </c:pt>
                <c:pt idx="76">
                  <c:v>1.0558365999999999</c:v>
                </c:pt>
                <c:pt idx="77">
                  <c:v>1.0487052000000001</c:v>
                </c:pt>
                <c:pt idx="78">
                  <c:v>1.0402538000000001</c:v>
                </c:pt>
                <c:pt idx="79">
                  <c:v>1.0306104</c:v>
                </c:pt>
                <c:pt idx="80">
                  <c:v>1.019962</c:v>
                </c:pt>
                <c:pt idx="81">
                  <c:v>1.0083880000000001</c:v>
                </c:pt>
                <c:pt idx="82">
                  <c:v>0.99610477999999991</c:v>
                </c:pt>
                <c:pt idx="83">
                  <c:v>0.98303423999999995</c:v>
                </c:pt>
                <c:pt idx="84">
                  <c:v>0.96931113999999996</c:v>
                </c:pt>
                <c:pt idx="85">
                  <c:v>0.95494065999999989</c:v>
                </c:pt>
                <c:pt idx="86">
                  <c:v>0.939917</c:v>
                </c:pt>
                <c:pt idx="87">
                  <c:v>0.92451503999999995</c:v>
                </c:pt>
                <c:pt idx="88">
                  <c:v>0.90866223999999995</c:v>
                </c:pt>
                <c:pt idx="89">
                  <c:v>0.8924939999999999</c:v>
                </c:pt>
                <c:pt idx="90">
                  <c:v>0.87608683999999992</c:v>
                </c:pt>
                <c:pt idx="91">
                  <c:v>0.85954136000000003</c:v>
                </c:pt>
                <c:pt idx="92">
                  <c:v>0.84299511999999999</c:v>
                </c:pt>
                <c:pt idx="93">
                  <c:v>0.82661938000000001</c:v>
                </c:pt>
                <c:pt idx="94">
                  <c:v>0.81040748000000007</c:v>
                </c:pt>
                <c:pt idx="95">
                  <c:v>0.79443320000000006</c:v>
                </c:pt>
                <c:pt idx="96">
                  <c:v>0.77869977999999995</c:v>
                </c:pt>
                <c:pt idx="97">
                  <c:v>0.76324254000000002</c:v>
                </c:pt>
                <c:pt idx="98">
                  <c:v>0.74786923999999999</c:v>
                </c:pt>
                <c:pt idx="99">
                  <c:v>0.73272384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8F3F-4C8B-8E33-3653716BC3AA}"/>
            </c:ext>
          </c:extLst>
        </c:ser>
        <c:ser>
          <c:idx val="23"/>
          <c:order val="23"/>
          <c:tx>
            <c:strRef>
              <c:f>'Raw Spectra'!$A$25</c:f>
              <c:strCache>
                <c:ptCount val="1"/>
                <c:pt idx="0">
                  <c:v>09YP026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5:$CW$25</c:f>
              <c:numCache>
                <c:formatCode>General</c:formatCode>
                <c:ptCount val="100"/>
                <c:pt idx="0">
                  <c:v>0.14886131999999999</c:v>
                </c:pt>
                <c:pt idx="1">
                  <c:v>0.14498666000000002</c:v>
                </c:pt>
                <c:pt idx="2">
                  <c:v>0.14132432</c:v>
                </c:pt>
                <c:pt idx="3">
                  <c:v>0.13793558</c:v>
                </c:pt>
                <c:pt idx="4">
                  <c:v>0.13493146</c:v>
                </c:pt>
                <c:pt idx="5">
                  <c:v>0.13238492000000002</c:v>
                </c:pt>
                <c:pt idx="6">
                  <c:v>0.13041649999999999</c:v>
                </c:pt>
                <c:pt idx="7">
                  <c:v>0.12908681999999999</c:v>
                </c:pt>
                <c:pt idx="8">
                  <c:v>0.12848141999999999</c:v>
                </c:pt>
                <c:pt idx="9">
                  <c:v>0.12862028</c:v>
                </c:pt>
                <c:pt idx="10">
                  <c:v>0.12954304</c:v>
                </c:pt>
                <c:pt idx="11">
                  <c:v>0.13126628000000001</c:v>
                </c:pt>
                <c:pt idx="12">
                  <c:v>0.13382265999999998</c:v>
                </c:pt>
                <c:pt idx="13">
                  <c:v>0.13727481999999999</c:v>
                </c:pt>
                <c:pt idx="14">
                  <c:v>0.14170252</c:v>
                </c:pt>
                <c:pt idx="15">
                  <c:v>0.14717286000000002</c:v>
                </c:pt>
                <c:pt idx="16">
                  <c:v>0.15374583999999997</c:v>
                </c:pt>
                <c:pt idx="17">
                  <c:v>0.16149931999999997</c:v>
                </c:pt>
                <c:pt idx="18">
                  <c:v>0.17048247999999999</c:v>
                </c:pt>
                <c:pt idx="19">
                  <c:v>0.18073906000000001</c:v>
                </c:pt>
                <c:pt idx="20">
                  <c:v>0.19222023999999999</c:v>
                </c:pt>
                <c:pt idx="21">
                  <c:v>0.20476961999999999</c:v>
                </c:pt>
                <c:pt idx="22">
                  <c:v>0.21822978000000001</c:v>
                </c:pt>
                <c:pt idx="23">
                  <c:v>0.23245711999999999</c:v>
                </c:pt>
                <c:pt idx="24">
                  <c:v>0.24737941999999999</c:v>
                </c:pt>
                <c:pt idx="25">
                  <c:v>0.26295323999999998</c:v>
                </c:pt>
                <c:pt idx="26">
                  <c:v>0.27906507999999997</c:v>
                </c:pt>
                <c:pt idx="27">
                  <c:v>0.2955023</c:v>
                </c:pt>
                <c:pt idx="28">
                  <c:v>0.31196547999999996</c:v>
                </c:pt>
                <c:pt idx="29">
                  <c:v>0.32802791999999997</c:v>
                </c:pt>
                <c:pt idx="30">
                  <c:v>0.34317388000000004</c:v>
                </c:pt>
                <c:pt idx="31">
                  <c:v>0.35675245999999999</c:v>
                </c:pt>
                <c:pt idx="32">
                  <c:v>0.36817324000000001</c:v>
                </c:pt>
                <c:pt idx="33">
                  <c:v>0.37709576</c:v>
                </c:pt>
                <c:pt idx="34">
                  <c:v>0.38352276000000007</c:v>
                </c:pt>
                <c:pt idx="35">
                  <c:v>0.38764066000000003</c:v>
                </c:pt>
                <c:pt idx="36">
                  <c:v>0.38966153999999997</c:v>
                </c:pt>
                <c:pt idx="37">
                  <c:v>0.38993602000000005</c:v>
                </c:pt>
                <c:pt idx="38">
                  <c:v>0.38882724000000002</c:v>
                </c:pt>
                <c:pt idx="39">
                  <c:v>0.38676196000000002</c:v>
                </c:pt>
                <c:pt idx="40">
                  <c:v>0.38415983999999997</c:v>
                </c:pt>
                <c:pt idx="41">
                  <c:v>0.38138245999999998</c:v>
                </c:pt>
                <c:pt idx="42">
                  <c:v>0.37878871999999997</c:v>
                </c:pt>
                <c:pt idx="43">
                  <c:v>0.37683291999999996</c:v>
                </c:pt>
                <c:pt idx="44">
                  <c:v>0.37602937999999997</c:v>
                </c:pt>
                <c:pt idx="45">
                  <c:v>0.37701828000000004</c:v>
                </c:pt>
                <c:pt idx="46">
                  <c:v>0.38041522</c:v>
                </c:pt>
                <c:pt idx="47">
                  <c:v>0.38676615999999997</c:v>
                </c:pt>
                <c:pt idx="48">
                  <c:v>0.39653517999999999</c:v>
                </c:pt>
                <c:pt idx="49">
                  <c:v>0.41024155999999995</c:v>
                </c:pt>
                <c:pt idx="50">
                  <c:v>0.42840237999999997</c:v>
                </c:pt>
                <c:pt idx="51">
                  <c:v>0.45144106000000006</c:v>
                </c:pt>
                <c:pt idx="52">
                  <c:v>0.47932262000000003</c:v>
                </c:pt>
                <c:pt idx="53">
                  <c:v>0.51138593999999993</c:v>
                </c:pt>
                <c:pt idx="54">
                  <c:v>0.54632480000000005</c:v>
                </c:pt>
                <c:pt idx="55">
                  <c:v>0.58278565999999998</c:v>
                </c:pt>
                <c:pt idx="56">
                  <c:v>0.61971030000000005</c:v>
                </c:pt>
                <c:pt idx="57">
                  <c:v>0.65670669999999998</c:v>
                </c:pt>
                <c:pt idx="58">
                  <c:v>0.69372919999999993</c:v>
                </c:pt>
                <c:pt idx="59">
                  <c:v>0.73084973999999991</c:v>
                </c:pt>
                <c:pt idx="60">
                  <c:v>0.76794205999999998</c:v>
                </c:pt>
                <c:pt idx="61">
                  <c:v>0.80469691999999993</c:v>
                </c:pt>
                <c:pt idx="62">
                  <c:v>0.84050732000000006</c:v>
                </c:pt>
                <c:pt idx="63">
                  <c:v>0.87479017999999997</c:v>
                </c:pt>
                <c:pt idx="64">
                  <c:v>0.90669490000000008</c:v>
                </c:pt>
                <c:pt idx="65">
                  <c:v>0.93520515999999998</c:v>
                </c:pt>
                <c:pt idx="66">
                  <c:v>0.95974725999999999</c:v>
                </c:pt>
                <c:pt idx="67">
                  <c:v>0.97993316000000008</c:v>
                </c:pt>
                <c:pt idx="68">
                  <c:v>0.99597698000000001</c:v>
                </c:pt>
                <c:pt idx="69">
                  <c:v>1.0081131999999999</c:v>
                </c:pt>
                <c:pt idx="70">
                  <c:v>1.0166790000000001</c:v>
                </c:pt>
                <c:pt idx="71">
                  <c:v>1.0222349999999998</c:v>
                </c:pt>
                <c:pt idx="72">
                  <c:v>1.0250178000000001</c:v>
                </c:pt>
                <c:pt idx="73">
                  <c:v>1.0253890000000001</c:v>
                </c:pt>
                <c:pt idx="74">
                  <c:v>1.0236534000000002</c:v>
                </c:pt>
                <c:pt idx="75">
                  <c:v>1.0198693999999999</c:v>
                </c:pt>
                <c:pt idx="76">
                  <c:v>1.0144500000000001</c:v>
                </c:pt>
                <c:pt idx="77">
                  <c:v>1.0075911999999998</c:v>
                </c:pt>
                <c:pt idx="78">
                  <c:v>0.99941254000000002</c:v>
                </c:pt>
                <c:pt idx="79">
                  <c:v>0.99006905999999995</c:v>
                </c:pt>
                <c:pt idx="80">
                  <c:v>0.97960320000000001</c:v>
                </c:pt>
                <c:pt idx="81">
                  <c:v>0.96838716000000002</c:v>
                </c:pt>
                <c:pt idx="82">
                  <c:v>0.95641491999999995</c:v>
                </c:pt>
                <c:pt idx="83">
                  <c:v>0.94367312000000003</c:v>
                </c:pt>
                <c:pt idx="84">
                  <c:v>0.93032168000000015</c:v>
                </c:pt>
                <c:pt idx="85">
                  <c:v>0.91623339999999998</c:v>
                </c:pt>
                <c:pt idx="86">
                  <c:v>0.90162204000000001</c:v>
                </c:pt>
                <c:pt idx="87">
                  <c:v>0.88649526000000001</c:v>
                </c:pt>
                <c:pt idx="88">
                  <c:v>0.87092550000000002</c:v>
                </c:pt>
                <c:pt idx="89">
                  <c:v>0.85515985999999999</c:v>
                </c:pt>
                <c:pt idx="90">
                  <c:v>0.83900234000000007</c:v>
                </c:pt>
                <c:pt idx="91">
                  <c:v>0.82279635999999989</c:v>
                </c:pt>
                <c:pt idx="92">
                  <c:v>0.80656332000000008</c:v>
                </c:pt>
                <c:pt idx="93">
                  <c:v>0.79050078000000001</c:v>
                </c:pt>
                <c:pt idx="94">
                  <c:v>0.77459753999999992</c:v>
                </c:pt>
                <c:pt idx="95">
                  <c:v>0.75900317999999989</c:v>
                </c:pt>
                <c:pt idx="96">
                  <c:v>0.74359920000000002</c:v>
                </c:pt>
                <c:pt idx="97">
                  <c:v>0.72835103999999995</c:v>
                </c:pt>
                <c:pt idx="98">
                  <c:v>0.71329698000000008</c:v>
                </c:pt>
                <c:pt idx="99">
                  <c:v>0.69844841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8F3F-4C8B-8E33-3653716BC3AA}"/>
            </c:ext>
          </c:extLst>
        </c:ser>
        <c:ser>
          <c:idx val="24"/>
          <c:order val="24"/>
          <c:tx>
            <c:strRef>
              <c:f>'Raw Spectra'!$A$26</c:f>
              <c:strCache>
                <c:ptCount val="1"/>
                <c:pt idx="0">
                  <c:v>09YP027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6:$CW$26</c:f>
              <c:numCache>
                <c:formatCode>General</c:formatCode>
                <c:ptCount val="100"/>
                <c:pt idx="0">
                  <c:v>0.16019749999999999</c:v>
                </c:pt>
                <c:pt idx="1">
                  <c:v>0.15632402000000001</c:v>
                </c:pt>
                <c:pt idx="2">
                  <c:v>0.15263798000000001</c:v>
                </c:pt>
                <c:pt idx="3">
                  <c:v>0.14922152000000002</c:v>
                </c:pt>
                <c:pt idx="4">
                  <c:v>0.14618382000000002</c:v>
                </c:pt>
                <c:pt idx="5">
                  <c:v>0.14359742</c:v>
                </c:pt>
                <c:pt idx="6">
                  <c:v>0.14154870000000003</c:v>
                </c:pt>
                <c:pt idx="7">
                  <c:v>0.14011057999999998</c:v>
                </c:pt>
                <c:pt idx="8">
                  <c:v>0.13937178</c:v>
                </c:pt>
                <c:pt idx="9">
                  <c:v>0.13935298000000002</c:v>
                </c:pt>
                <c:pt idx="10">
                  <c:v>0.14009463999999999</c:v>
                </c:pt>
                <c:pt idx="11">
                  <c:v>0.14161362</c:v>
                </c:pt>
                <c:pt idx="12">
                  <c:v>0.14391981999999998</c:v>
                </c:pt>
                <c:pt idx="13">
                  <c:v>0.14708611999999999</c:v>
                </c:pt>
                <c:pt idx="14">
                  <c:v>0.1511942</c:v>
                </c:pt>
                <c:pt idx="15">
                  <c:v>0.15629486000000001</c:v>
                </c:pt>
                <c:pt idx="16">
                  <c:v>0.16247647999999998</c:v>
                </c:pt>
                <c:pt idx="17">
                  <c:v>0.16979610000000003</c:v>
                </c:pt>
                <c:pt idx="18">
                  <c:v>0.17828238000000002</c:v>
                </c:pt>
                <c:pt idx="19">
                  <c:v>0.18799116000000002</c:v>
                </c:pt>
                <c:pt idx="20">
                  <c:v>0.19889004000000002</c:v>
                </c:pt>
                <c:pt idx="21">
                  <c:v>0.21081716</c:v>
                </c:pt>
                <c:pt idx="22">
                  <c:v>0.22362253999999998</c:v>
                </c:pt>
                <c:pt idx="23">
                  <c:v>0.23717122000000002</c:v>
                </c:pt>
                <c:pt idx="24">
                  <c:v>0.25140935999999997</c:v>
                </c:pt>
                <c:pt idx="25">
                  <c:v>0.26626395999999997</c:v>
                </c:pt>
                <c:pt idx="26">
                  <c:v>0.28165225999999999</c:v>
                </c:pt>
                <c:pt idx="27">
                  <c:v>0.29735676</c:v>
                </c:pt>
                <c:pt idx="28">
                  <c:v>0.31310058000000002</c:v>
                </c:pt>
                <c:pt idx="29">
                  <c:v>0.32847451999999999</c:v>
                </c:pt>
                <c:pt idx="30">
                  <c:v>0.34297928000000005</c:v>
                </c:pt>
                <c:pt idx="31">
                  <c:v>0.35596368</c:v>
                </c:pt>
                <c:pt idx="32">
                  <c:v>0.36691133999999997</c:v>
                </c:pt>
                <c:pt idx="33">
                  <c:v>0.37546537999999996</c:v>
                </c:pt>
                <c:pt idx="34">
                  <c:v>0.38163696000000003</c:v>
                </c:pt>
                <c:pt idx="35">
                  <c:v>0.38558645999999996</c:v>
                </c:pt>
                <c:pt idx="36">
                  <c:v>0.38754480000000002</c:v>
                </c:pt>
                <c:pt idx="37">
                  <c:v>0.38780892</c:v>
                </c:pt>
                <c:pt idx="38">
                  <c:v>0.38676322000000002</c:v>
                </c:pt>
                <c:pt idx="39">
                  <c:v>0.3848222</c:v>
                </c:pt>
                <c:pt idx="40">
                  <c:v>0.38236679999999995</c:v>
                </c:pt>
                <c:pt idx="41">
                  <c:v>0.37975544</c:v>
                </c:pt>
                <c:pt idx="42">
                  <c:v>0.37731547999999993</c:v>
                </c:pt>
                <c:pt idx="43">
                  <c:v>0.37549657999999997</c:v>
                </c:pt>
                <c:pt idx="44">
                  <c:v>0.37482015999999996</c:v>
                </c:pt>
                <c:pt idx="45">
                  <c:v>0.37589499999999998</c:v>
                </c:pt>
                <c:pt idx="46">
                  <c:v>0.37929224</c:v>
                </c:pt>
                <c:pt idx="47">
                  <c:v>0.38556099999999999</c:v>
                </c:pt>
                <c:pt idx="48">
                  <c:v>0.39517321999999999</c:v>
                </c:pt>
                <c:pt idx="49">
                  <c:v>0.40861683999999998</c:v>
                </c:pt>
                <c:pt idx="50">
                  <c:v>0.42642279999999994</c:v>
                </c:pt>
                <c:pt idx="51">
                  <c:v>0.44900161999999993</c:v>
                </c:pt>
                <c:pt idx="52">
                  <c:v>0.47630889999999998</c:v>
                </c:pt>
                <c:pt idx="53">
                  <c:v>0.50767971999999995</c:v>
                </c:pt>
                <c:pt idx="54">
                  <c:v>0.54179808000000007</c:v>
                </c:pt>
                <c:pt idx="55">
                  <c:v>0.57735629999999993</c:v>
                </c:pt>
                <c:pt idx="56">
                  <c:v>0.61334567999999989</c:v>
                </c:pt>
                <c:pt idx="57">
                  <c:v>0.64931290000000008</c:v>
                </c:pt>
                <c:pt idx="58">
                  <c:v>0.68529746000000014</c:v>
                </c:pt>
                <c:pt idx="59">
                  <c:v>0.72133192000000002</c:v>
                </c:pt>
                <c:pt idx="60">
                  <c:v>0.75731846000000003</c:v>
                </c:pt>
                <c:pt idx="61">
                  <c:v>0.79291940000000005</c:v>
                </c:pt>
                <c:pt idx="62">
                  <c:v>0.82763467999999984</c:v>
                </c:pt>
                <c:pt idx="63">
                  <c:v>0.86086786000000015</c:v>
                </c:pt>
                <c:pt idx="64">
                  <c:v>0.89172752000000011</c:v>
                </c:pt>
                <c:pt idx="65">
                  <c:v>0.91938396</c:v>
                </c:pt>
                <c:pt idx="66">
                  <c:v>0.94308451999999998</c:v>
                </c:pt>
                <c:pt idx="67">
                  <c:v>0.96262006000000011</c:v>
                </c:pt>
                <c:pt idx="68">
                  <c:v>0.97810019999999986</c:v>
                </c:pt>
                <c:pt idx="69">
                  <c:v>0.98980581999999995</c:v>
                </c:pt>
                <c:pt idx="70">
                  <c:v>0.99804814000000008</c:v>
                </c:pt>
                <c:pt idx="71">
                  <c:v>1.0032720799999999</c:v>
                </c:pt>
                <c:pt idx="72">
                  <c:v>1.00587782</c:v>
                </c:pt>
                <c:pt idx="73">
                  <c:v>1.0061095</c:v>
                </c:pt>
                <c:pt idx="74">
                  <c:v>1.0042279200000002</c:v>
                </c:pt>
                <c:pt idx="75">
                  <c:v>1.00035878</c:v>
                </c:pt>
                <c:pt idx="76">
                  <c:v>0.9949837199999999</c:v>
                </c:pt>
                <c:pt idx="77">
                  <c:v>0.98815322000000005</c:v>
                </c:pt>
                <c:pt idx="78">
                  <c:v>0.97999732000000006</c:v>
                </c:pt>
                <c:pt idx="79">
                  <c:v>0.97063278000000008</c:v>
                </c:pt>
                <c:pt idx="80">
                  <c:v>0.96029953999999995</c:v>
                </c:pt>
                <c:pt idx="81">
                  <c:v>0.94909204000000003</c:v>
                </c:pt>
                <c:pt idx="82">
                  <c:v>0.93715286000000009</c:v>
                </c:pt>
                <c:pt idx="83">
                  <c:v>0.92455201999999992</c:v>
                </c:pt>
                <c:pt idx="84">
                  <c:v>0.91136538</c:v>
                </c:pt>
                <c:pt idx="85">
                  <c:v>0.89747500000000002</c:v>
                </c:pt>
                <c:pt idx="86">
                  <c:v>0.88300144000000014</c:v>
                </c:pt>
                <c:pt idx="87">
                  <c:v>0.86809465999999991</c:v>
                </c:pt>
                <c:pt idx="88">
                  <c:v>0.85274309999999998</c:v>
                </c:pt>
                <c:pt idx="89">
                  <c:v>0.83715563999999998</c:v>
                </c:pt>
                <c:pt idx="90">
                  <c:v>0.82120966000000006</c:v>
                </c:pt>
                <c:pt idx="91">
                  <c:v>0.80522398000000006</c:v>
                </c:pt>
                <c:pt idx="92">
                  <c:v>0.78917909999999991</c:v>
                </c:pt>
                <c:pt idx="93">
                  <c:v>0.77340870000000006</c:v>
                </c:pt>
                <c:pt idx="94">
                  <c:v>0.75777103999999995</c:v>
                </c:pt>
                <c:pt idx="95">
                  <c:v>0.74235202</c:v>
                </c:pt>
                <c:pt idx="96">
                  <c:v>0.72712862</c:v>
                </c:pt>
                <c:pt idx="97">
                  <c:v>0.71221604000000005</c:v>
                </c:pt>
                <c:pt idx="98">
                  <c:v>0.69736113999999993</c:v>
                </c:pt>
                <c:pt idx="99">
                  <c:v>0.6827387600000001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8F3F-4C8B-8E33-3653716BC3AA}"/>
            </c:ext>
          </c:extLst>
        </c:ser>
        <c:ser>
          <c:idx val="25"/>
          <c:order val="25"/>
          <c:tx>
            <c:strRef>
              <c:f>'Raw Spectra'!$A$27</c:f>
              <c:strCache>
                <c:ptCount val="1"/>
                <c:pt idx="0">
                  <c:v>09YP028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7:$CW$27</c:f>
              <c:numCache>
                <c:formatCode>General</c:formatCode>
                <c:ptCount val="100"/>
                <c:pt idx="0">
                  <c:v>0.28753249999999997</c:v>
                </c:pt>
                <c:pt idx="1">
                  <c:v>0.28273164000000001</c:v>
                </c:pt>
                <c:pt idx="2">
                  <c:v>0.27816170000000001</c:v>
                </c:pt>
                <c:pt idx="3">
                  <c:v>0.27390253999999997</c:v>
                </c:pt>
                <c:pt idx="4">
                  <c:v>0.27002132000000001</c:v>
                </c:pt>
                <c:pt idx="5">
                  <c:v>0.26663574000000001</c:v>
                </c:pt>
                <c:pt idx="6">
                  <c:v>0.26383597999999997</c:v>
                </c:pt>
                <c:pt idx="7">
                  <c:v>0.26170167999999999</c:v>
                </c:pt>
                <c:pt idx="8">
                  <c:v>0.26032581999999999</c:v>
                </c:pt>
                <c:pt idx="9">
                  <c:v>0.25968044000000001</c:v>
                </c:pt>
                <c:pt idx="10">
                  <c:v>0.25983538</c:v>
                </c:pt>
                <c:pt idx="11">
                  <c:v>0.26082158000000005</c:v>
                </c:pt>
                <c:pt idx="12">
                  <c:v>0.26263508000000002</c:v>
                </c:pt>
                <c:pt idx="13">
                  <c:v>0.26536746</c:v>
                </c:pt>
                <c:pt idx="14">
                  <c:v>0.26908216000000001</c:v>
                </c:pt>
                <c:pt idx="15">
                  <c:v>0.27385390000000004</c:v>
                </c:pt>
                <c:pt idx="16">
                  <c:v>0.27975771999999999</c:v>
                </c:pt>
                <c:pt idx="17">
                  <c:v>0.28686654</c:v>
                </c:pt>
                <c:pt idx="18">
                  <c:v>0.29522517999999998</c:v>
                </c:pt>
                <c:pt idx="19">
                  <c:v>0.30489536</c:v>
                </c:pt>
                <c:pt idx="20">
                  <c:v>0.31584082000000002</c:v>
                </c:pt>
                <c:pt idx="21">
                  <c:v>0.32790671999999998</c:v>
                </c:pt>
                <c:pt idx="22">
                  <c:v>0.34090896000000004</c:v>
                </c:pt>
                <c:pt idx="23">
                  <c:v>0.35475311999999998</c:v>
                </c:pt>
                <c:pt idx="24">
                  <c:v>0.36933369999999999</c:v>
                </c:pt>
                <c:pt idx="25">
                  <c:v>0.38460886000000005</c:v>
                </c:pt>
                <c:pt idx="26">
                  <c:v>0.40044849999999999</c:v>
                </c:pt>
                <c:pt idx="27">
                  <c:v>0.41664598000000003</c:v>
                </c:pt>
                <c:pt idx="28">
                  <c:v>0.4328939</c:v>
                </c:pt>
                <c:pt idx="29">
                  <c:v>0.44874288000000001</c:v>
                </c:pt>
                <c:pt idx="30">
                  <c:v>0.46362983999999996</c:v>
                </c:pt>
                <c:pt idx="31">
                  <c:v>0.47697111999999997</c:v>
                </c:pt>
                <c:pt idx="32">
                  <c:v>0.48810210000000004</c:v>
                </c:pt>
                <c:pt idx="33">
                  <c:v>0.49668810000000008</c:v>
                </c:pt>
                <c:pt idx="34">
                  <c:v>0.50271752000000003</c:v>
                </c:pt>
                <c:pt idx="35">
                  <c:v>0.50637996000000007</c:v>
                </c:pt>
                <c:pt idx="36">
                  <c:v>0.50792196000000001</c:v>
                </c:pt>
                <c:pt idx="37">
                  <c:v>0.50766390000000006</c:v>
                </c:pt>
                <c:pt idx="38">
                  <c:v>0.50593772000000004</c:v>
                </c:pt>
                <c:pt idx="39">
                  <c:v>0.50321805999999991</c:v>
                </c:pt>
                <c:pt idx="40">
                  <c:v>0.49990636000000005</c:v>
                </c:pt>
                <c:pt idx="41">
                  <c:v>0.49639083999999994</c:v>
                </c:pt>
                <c:pt idx="42">
                  <c:v>0.49298929999999996</c:v>
                </c:pt>
                <c:pt idx="43">
                  <c:v>0.49020419999999998</c:v>
                </c:pt>
                <c:pt idx="44">
                  <c:v>0.48859031999999997</c:v>
                </c:pt>
                <c:pt idx="45">
                  <c:v>0.48878171999999998</c:v>
                </c:pt>
                <c:pt idx="46">
                  <c:v>0.49141750000000001</c:v>
                </c:pt>
                <c:pt idx="47">
                  <c:v>0.49703555999999993</c:v>
                </c:pt>
                <c:pt idx="48">
                  <c:v>0.50614761999999991</c:v>
                </c:pt>
                <c:pt idx="49">
                  <c:v>0.51927056000000005</c:v>
                </c:pt>
                <c:pt idx="50">
                  <c:v>0.53692337999999995</c:v>
                </c:pt>
                <c:pt idx="51">
                  <c:v>0.55957380000000001</c:v>
                </c:pt>
                <c:pt idx="52">
                  <c:v>0.58718028</c:v>
                </c:pt>
                <c:pt idx="53">
                  <c:v>0.61910658000000007</c:v>
                </c:pt>
                <c:pt idx="54">
                  <c:v>0.65405590000000002</c:v>
                </c:pt>
                <c:pt idx="55">
                  <c:v>0.69074526000000014</c:v>
                </c:pt>
                <c:pt idx="56">
                  <c:v>0.72807857999999992</c:v>
                </c:pt>
                <c:pt idx="57">
                  <c:v>0.76570181999999998</c:v>
                </c:pt>
                <c:pt idx="58">
                  <c:v>0.80356109999999992</c:v>
                </c:pt>
                <c:pt idx="59">
                  <c:v>0.84166790000000002</c:v>
                </c:pt>
                <c:pt idx="60">
                  <c:v>0.87987804000000003</c:v>
                </c:pt>
                <c:pt idx="61">
                  <c:v>0.91782227999999999</c:v>
                </c:pt>
                <c:pt idx="62">
                  <c:v>0.95490689999999989</c:v>
                </c:pt>
                <c:pt idx="63">
                  <c:v>0.99047874000000002</c:v>
                </c:pt>
                <c:pt idx="64">
                  <c:v>1.0235608</c:v>
                </c:pt>
                <c:pt idx="65">
                  <c:v>1.0531891999999998</c:v>
                </c:pt>
                <c:pt idx="66">
                  <c:v>1.0786280000000001</c:v>
                </c:pt>
                <c:pt idx="67">
                  <c:v>1.0996266000000001</c:v>
                </c:pt>
                <c:pt idx="68">
                  <c:v>1.1162563999999999</c:v>
                </c:pt>
                <c:pt idx="69">
                  <c:v>1.1288161999999999</c:v>
                </c:pt>
                <c:pt idx="70">
                  <c:v>1.137696</c:v>
                </c:pt>
                <c:pt idx="71">
                  <c:v>1.1433822</c:v>
                </c:pt>
                <c:pt idx="72">
                  <c:v>1.1463104000000002</c:v>
                </c:pt>
                <c:pt idx="73">
                  <c:v>1.1467598000000001</c:v>
                </c:pt>
                <c:pt idx="74">
                  <c:v>1.1448145999999999</c:v>
                </c:pt>
                <c:pt idx="75">
                  <c:v>1.1409306000000001</c:v>
                </c:pt>
                <c:pt idx="76">
                  <c:v>1.1353342000000002</c:v>
                </c:pt>
                <c:pt idx="77">
                  <c:v>1.1283438000000001</c:v>
                </c:pt>
                <c:pt idx="78">
                  <c:v>1.1198245999999998</c:v>
                </c:pt>
                <c:pt idx="79">
                  <c:v>1.1101386000000002</c:v>
                </c:pt>
                <c:pt idx="80">
                  <c:v>1.0993493999999999</c:v>
                </c:pt>
                <c:pt idx="81">
                  <c:v>1.0877174000000001</c:v>
                </c:pt>
                <c:pt idx="82">
                  <c:v>1.0752459999999999</c:v>
                </c:pt>
                <c:pt idx="83">
                  <c:v>1.0620548000000001</c:v>
                </c:pt>
                <c:pt idx="84">
                  <c:v>1.0481719999999999</c:v>
                </c:pt>
                <c:pt idx="85">
                  <c:v>1.0336209999999999</c:v>
                </c:pt>
                <c:pt idx="86">
                  <c:v>1.0183703999999998</c:v>
                </c:pt>
                <c:pt idx="87">
                  <c:v>1.00266334</c:v>
                </c:pt>
                <c:pt idx="88">
                  <c:v>0.98659888000000007</c:v>
                </c:pt>
                <c:pt idx="89">
                  <c:v>0.97019173999999997</c:v>
                </c:pt>
                <c:pt idx="90">
                  <c:v>0.95343939999999994</c:v>
                </c:pt>
                <c:pt idx="91">
                  <c:v>0.93654328000000009</c:v>
                </c:pt>
                <c:pt idx="92">
                  <c:v>0.91975346000000013</c:v>
                </c:pt>
                <c:pt idx="93">
                  <c:v>0.90300258000000011</c:v>
                </c:pt>
                <c:pt idx="94">
                  <c:v>0.88652070000000016</c:v>
                </c:pt>
                <c:pt idx="95">
                  <c:v>0.87031237999999989</c:v>
                </c:pt>
                <c:pt idx="96">
                  <c:v>0.85436568000000013</c:v>
                </c:pt>
                <c:pt idx="97">
                  <c:v>0.83853329999999993</c:v>
                </c:pt>
                <c:pt idx="98">
                  <c:v>0.82287805999999986</c:v>
                </c:pt>
                <c:pt idx="99">
                  <c:v>0.80744418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8F3F-4C8B-8E33-3653716BC3AA}"/>
            </c:ext>
          </c:extLst>
        </c:ser>
        <c:ser>
          <c:idx val="26"/>
          <c:order val="26"/>
          <c:tx>
            <c:strRef>
              <c:f>'Raw Spectra'!$A$28</c:f>
              <c:strCache>
                <c:ptCount val="1"/>
                <c:pt idx="0">
                  <c:v>09YP029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8:$CW$28</c:f>
              <c:numCache>
                <c:formatCode>General</c:formatCode>
                <c:ptCount val="100"/>
                <c:pt idx="0">
                  <c:v>0.18728908</c:v>
                </c:pt>
                <c:pt idx="1">
                  <c:v>0.18314542</c:v>
                </c:pt>
                <c:pt idx="2">
                  <c:v>0.17920482000000001</c:v>
                </c:pt>
                <c:pt idx="3">
                  <c:v>0.17556558</c:v>
                </c:pt>
                <c:pt idx="4">
                  <c:v>0.17231760000000002</c:v>
                </c:pt>
                <c:pt idx="5">
                  <c:v>0.16956423999999998</c:v>
                </c:pt>
                <c:pt idx="6">
                  <c:v>0.16737814000000001</c:v>
                </c:pt>
                <c:pt idx="7">
                  <c:v>0.16586298000000002</c:v>
                </c:pt>
                <c:pt idx="8">
                  <c:v>0.16509107999999997</c:v>
                </c:pt>
                <c:pt idx="9">
                  <c:v>0.16507624000000001</c:v>
                </c:pt>
                <c:pt idx="10">
                  <c:v>0.16585788000000004</c:v>
                </c:pt>
                <c:pt idx="11">
                  <c:v>0.16745557999999999</c:v>
                </c:pt>
                <c:pt idx="12">
                  <c:v>0.16987118000000004</c:v>
                </c:pt>
                <c:pt idx="13">
                  <c:v>0.17321513999999999</c:v>
                </c:pt>
                <c:pt idx="14">
                  <c:v>0.17750984</c:v>
                </c:pt>
                <c:pt idx="15">
                  <c:v>0.18287336000000001</c:v>
                </c:pt>
                <c:pt idx="16">
                  <c:v>0.18935134000000001</c:v>
                </c:pt>
                <c:pt idx="17">
                  <c:v>0.19704172000000003</c:v>
                </c:pt>
                <c:pt idx="18">
                  <c:v>0.20598532</c:v>
                </c:pt>
                <c:pt idx="19">
                  <c:v>0.216228</c:v>
                </c:pt>
                <c:pt idx="20">
                  <c:v>0.22773126000000002</c:v>
                </c:pt>
                <c:pt idx="21">
                  <c:v>0.24035644</c:v>
                </c:pt>
                <c:pt idx="22">
                  <c:v>0.25392018</c:v>
                </c:pt>
                <c:pt idx="23">
                  <c:v>0.26825776000000001</c:v>
                </c:pt>
                <c:pt idx="24">
                  <c:v>0.28333631999999997</c:v>
                </c:pt>
                <c:pt idx="25">
                  <c:v>0.29905818000000001</c:v>
                </c:pt>
                <c:pt idx="26">
                  <c:v>0.31534501999999998</c:v>
                </c:pt>
                <c:pt idx="27">
                  <c:v>0.33196031999999998</c:v>
                </c:pt>
                <c:pt idx="28">
                  <c:v>0.34859716000000002</c:v>
                </c:pt>
                <c:pt idx="29">
                  <c:v>0.36481766000000004</c:v>
                </c:pt>
                <c:pt idx="30">
                  <c:v>0.38008503999999999</c:v>
                </c:pt>
                <c:pt idx="31">
                  <c:v>0.39373550000000002</c:v>
                </c:pt>
                <c:pt idx="32">
                  <c:v>0.40515726000000002</c:v>
                </c:pt>
                <c:pt idx="33">
                  <c:v>0.41404044000000007</c:v>
                </c:pt>
                <c:pt idx="34">
                  <c:v>0.42040921999999997</c:v>
                </c:pt>
                <c:pt idx="35">
                  <c:v>0.42440338000000005</c:v>
                </c:pt>
                <c:pt idx="36">
                  <c:v>0.42632427999999994</c:v>
                </c:pt>
                <c:pt idx="37">
                  <c:v>0.42646414000000005</c:v>
                </c:pt>
                <c:pt idx="38">
                  <c:v>0.42521039999999999</c:v>
                </c:pt>
                <c:pt idx="39">
                  <c:v>0.42301545999999995</c:v>
                </c:pt>
                <c:pt idx="40">
                  <c:v>0.42029668000000003</c:v>
                </c:pt>
                <c:pt idx="41">
                  <c:v>0.41740692000000001</c:v>
                </c:pt>
                <c:pt idx="42">
                  <c:v>0.41470044</c:v>
                </c:pt>
                <c:pt idx="43">
                  <c:v>0.41263578000000001</c:v>
                </c:pt>
                <c:pt idx="44">
                  <c:v>0.41176029999999997</c:v>
                </c:pt>
                <c:pt idx="45">
                  <c:v>0.41271696000000002</c:v>
                </c:pt>
                <c:pt idx="46">
                  <c:v>0.41612550000000004</c:v>
                </c:pt>
                <c:pt idx="47">
                  <c:v>0.42252951999999999</c:v>
                </c:pt>
                <c:pt idx="48">
                  <c:v>0.43243707999999997</c:v>
                </c:pt>
                <c:pt idx="49">
                  <c:v>0.44636263999999998</c:v>
                </c:pt>
                <c:pt idx="50">
                  <c:v>0.46484786</c:v>
                </c:pt>
                <c:pt idx="51">
                  <c:v>0.48832270000000005</c:v>
                </c:pt>
                <c:pt idx="52">
                  <c:v>0.51674341999999995</c:v>
                </c:pt>
                <c:pt idx="53">
                  <c:v>0.54939006000000001</c:v>
                </c:pt>
                <c:pt idx="54">
                  <c:v>0.58494906000000002</c:v>
                </c:pt>
                <c:pt idx="55">
                  <c:v>0.62201028000000003</c:v>
                </c:pt>
                <c:pt idx="56">
                  <c:v>0.65951265999999997</c:v>
                </c:pt>
                <c:pt idx="57">
                  <c:v>0.69709312000000001</c:v>
                </c:pt>
                <c:pt idx="58">
                  <c:v>0.73467923999999996</c:v>
                </c:pt>
                <c:pt idx="59">
                  <c:v>0.77232553999999998</c:v>
                </c:pt>
                <c:pt idx="60">
                  <c:v>0.80995934000000003</c:v>
                </c:pt>
                <c:pt idx="61">
                  <c:v>0.84724509999999997</c:v>
                </c:pt>
                <c:pt idx="62">
                  <c:v>0.88359914000000006</c:v>
                </c:pt>
                <c:pt idx="63">
                  <c:v>0.91840531999999997</c:v>
                </c:pt>
                <c:pt idx="64">
                  <c:v>0.95069503999999994</c:v>
                </c:pt>
                <c:pt idx="65">
                  <c:v>0.97966578000000004</c:v>
                </c:pt>
                <c:pt idx="66">
                  <c:v>1.00450532</c:v>
                </c:pt>
                <c:pt idx="67">
                  <c:v>1.0249984000000001</c:v>
                </c:pt>
                <c:pt idx="68">
                  <c:v>1.0412302</c:v>
                </c:pt>
                <c:pt idx="69">
                  <c:v>1.0535463999999999</c:v>
                </c:pt>
                <c:pt idx="70">
                  <c:v>1.0622707999999998</c:v>
                </c:pt>
                <c:pt idx="71">
                  <c:v>1.0678855999999999</c:v>
                </c:pt>
                <c:pt idx="72">
                  <c:v>1.0707644000000001</c:v>
                </c:pt>
                <c:pt idx="73">
                  <c:v>1.0710770000000003</c:v>
                </c:pt>
                <c:pt idx="74">
                  <c:v>1.0693237999999998</c:v>
                </c:pt>
                <c:pt idx="75">
                  <c:v>1.065615</c:v>
                </c:pt>
                <c:pt idx="76">
                  <c:v>1.0601712000000001</c:v>
                </c:pt>
                <c:pt idx="77">
                  <c:v>1.0532623999999999</c:v>
                </c:pt>
                <c:pt idx="78">
                  <c:v>1.0450469999999998</c:v>
                </c:pt>
                <c:pt idx="79">
                  <c:v>1.0355966000000001</c:v>
                </c:pt>
                <c:pt idx="80">
                  <c:v>1.0251812</c:v>
                </c:pt>
                <c:pt idx="81">
                  <c:v>1.0138248000000001</c:v>
                </c:pt>
                <c:pt idx="82">
                  <c:v>1.0016751400000001</c:v>
                </c:pt>
                <c:pt idx="83">
                  <c:v>0.98880181999999994</c:v>
                </c:pt>
                <c:pt idx="84">
                  <c:v>0.97532112000000004</c:v>
                </c:pt>
                <c:pt idx="85">
                  <c:v>0.96105088000000016</c:v>
                </c:pt>
                <c:pt idx="86">
                  <c:v>0.94611165999999991</c:v>
                </c:pt>
                <c:pt idx="87">
                  <c:v>0.93076157999999987</c:v>
                </c:pt>
                <c:pt idx="88">
                  <c:v>0.91497398000000008</c:v>
                </c:pt>
                <c:pt idx="89">
                  <c:v>0.89890950000000003</c:v>
                </c:pt>
                <c:pt idx="90">
                  <c:v>0.88248674000000005</c:v>
                </c:pt>
                <c:pt idx="91">
                  <c:v>0.86596666</c:v>
                </c:pt>
                <c:pt idx="92">
                  <c:v>0.84945208000000005</c:v>
                </c:pt>
                <c:pt idx="93">
                  <c:v>0.83303621999999999</c:v>
                </c:pt>
                <c:pt idx="94">
                  <c:v>0.81683828000000003</c:v>
                </c:pt>
                <c:pt idx="95">
                  <c:v>0.80091508</c:v>
                </c:pt>
                <c:pt idx="96">
                  <c:v>0.7852221399999999</c:v>
                </c:pt>
                <c:pt idx="97">
                  <c:v>0.7697401599999999</c:v>
                </c:pt>
                <c:pt idx="98">
                  <c:v>0.7543607200000001</c:v>
                </c:pt>
                <c:pt idx="99">
                  <c:v>0.7391421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8F3F-4C8B-8E33-3653716BC3AA}"/>
            </c:ext>
          </c:extLst>
        </c:ser>
        <c:ser>
          <c:idx val="27"/>
          <c:order val="27"/>
          <c:tx>
            <c:strRef>
              <c:f>'Raw Spectra'!$A$29</c:f>
              <c:strCache>
                <c:ptCount val="1"/>
                <c:pt idx="0">
                  <c:v>09YP030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29:$CW$29</c:f>
              <c:numCache>
                <c:formatCode>General</c:formatCode>
                <c:ptCount val="100"/>
                <c:pt idx="0">
                  <c:v>0.23042905999999999</c:v>
                </c:pt>
                <c:pt idx="1">
                  <c:v>0.22593247999999999</c:v>
                </c:pt>
                <c:pt idx="2">
                  <c:v>0.22166626000000003</c:v>
                </c:pt>
                <c:pt idx="3">
                  <c:v>0.21768369999999998</c:v>
                </c:pt>
                <c:pt idx="4">
                  <c:v>0.21408968</c:v>
                </c:pt>
                <c:pt idx="5">
                  <c:v>0.21093802</c:v>
                </c:pt>
                <c:pt idx="6">
                  <c:v>0.20836184000000002</c:v>
                </c:pt>
                <c:pt idx="7">
                  <c:v>0.20643758000000001</c:v>
                </c:pt>
                <c:pt idx="8">
                  <c:v>0.20519919999999997</c:v>
                </c:pt>
                <c:pt idx="9">
                  <c:v>0.20468834</c:v>
                </c:pt>
                <c:pt idx="10">
                  <c:v>0.20497216000000001</c:v>
                </c:pt>
                <c:pt idx="11">
                  <c:v>0.20604058000000003</c:v>
                </c:pt>
                <c:pt idx="12">
                  <c:v>0.20790462000000001</c:v>
                </c:pt>
                <c:pt idx="13">
                  <c:v>0.21064712000000002</c:v>
                </c:pt>
                <c:pt idx="14">
                  <c:v>0.21434077999999998</c:v>
                </c:pt>
                <c:pt idx="15">
                  <c:v>0.21905727999999999</c:v>
                </c:pt>
                <c:pt idx="16">
                  <c:v>0.22487376000000001</c:v>
                </c:pt>
                <c:pt idx="17">
                  <c:v>0.2318412</c:v>
                </c:pt>
                <c:pt idx="18">
                  <c:v>0.24005112000000001</c:v>
                </c:pt>
                <c:pt idx="19">
                  <c:v>0.24952610000000003</c:v>
                </c:pt>
                <c:pt idx="20">
                  <c:v>0.26022953999999998</c:v>
                </c:pt>
                <c:pt idx="21">
                  <c:v>0.27201050000000004</c:v>
                </c:pt>
                <c:pt idx="22">
                  <c:v>0.28470696000000001</c:v>
                </c:pt>
                <c:pt idx="23">
                  <c:v>0.29818433999999999</c:v>
                </c:pt>
                <c:pt idx="24">
                  <c:v>0.31236322</c:v>
                </c:pt>
                <c:pt idx="25">
                  <c:v>0.32718069999999994</c:v>
                </c:pt>
                <c:pt idx="26">
                  <c:v>0.34257612000000004</c:v>
                </c:pt>
                <c:pt idx="27">
                  <c:v>0.35831315999999996</c:v>
                </c:pt>
                <c:pt idx="28">
                  <c:v>0.37408968000000004</c:v>
                </c:pt>
                <c:pt idx="29">
                  <c:v>0.38948667999999997</c:v>
                </c:pt>
                <c:pt idx="30">
                  <c:v>0.40398491999999997</c:v>
                </c:pt>
                <c:pt idx="31">
                  <c:v>0.41697213999999994</c:v>
                </c:pt>
                <c:pt idx="32">
                  <c:v>0.42781918000000002</c:v>
                </c:pt>
                <c:pt idx="33">
                  <c:v>0.43622171999999998</c:v>
                </c:pt>
                <c:pt idx="34">
                  <c:v>0.44219762000000007</c:v>
                </c:pt>
                <c:pt idx="35">
                  <c:v>0.44592688000000003</c:v>
                </c:pt>
                <c:pt idx="36">
                  <c:v>0.4476521</c:v>
                </c:pt>
                <c:pt idx="37">
                  <c:v>0.44768960000000002</c:v>
                </c:pt>
                <c:pt idx="38">
                  <c:v>0.44641575999999999</c:v>
                </c:pt>
                <c:pt idx="39">
                  <c:v>0.44422797999999997</c:v>
                </c:pt>
                <c:pt idx="40">
                  <c:v>0.44154233999999998</c:v>
                </c:pt>
                <c:pt idx="41">
                  <c:v>0.43871836000000003</c:v>
                </c:pt>
                <c:pt idx="42">
                  <c:v>0.43608659999999999</c:v>
                </c:pt>
                <c:pt idx="43">
                  <c:v>0.43409456000000002</c:v>
                </c:pt>
                <c:pt idx="44">
                  <c:v>0.43325788000000004</c:v>
                </c:pt>
                <c:pt idx="45">
                  <c:v>0.43424908000000001</c:v>
                </c:pt>
                <c:pt idx="46">
                  <c:v>0.43761029999999995</c:v>
                </c:pt>
                <c:pt idx="47">
                  <c:v>0.44394512000000008</c:v>
                </c:pt>
                <c:pt idx="48">
                  <c:v>0.45371366000000002</c:v>
                </c:pt>
                <c:pt idx="49">
                  <c:v>0.46744333999999998</c:v>
                </c:pt>
                <c:pt idx="50">
                  <c:v>0.48568892000000002</c:v>
                </c:pt>
                <c:pt idx="51">
                  <c:v>0.50888677999999998</c:v>
                </c:pt>
                <c:pt idx="52">
                  <c:v>0.53694542000000001</c:v>
                </c:pt>
                <c:pt idx="53">
                  <c:v>0.56919375999999999</c:v>
                </c:pt>
                <c:pt idx="54">
                  <c:v>0.60423954000000002</c:v>
                </c:pt>
                <c:pt idx="55">
                  <c:v>0.64073954</c:v>
                </c:pt>
                <c:pt idx="56">
                  <c:v>0.67761492000000001</c:v>
                </c:pt>
                <c:pt idx="57">
                  <c:v>0.71444447999999994</c:v>
                </c:pt>
                <c:pt idx="58">
                  <c:v>0.75124265999999995</c:v>
                </c:pt>
                <c:pt idx="59">
                  <c:v>0.78804476000000001</c:v>
                </c:pt>
                <c:pt idx="60">
                  <c:v>0.82474059999999993</c:v>
                </c:pt>
                <c:pt idx="61">
                  <c:v>0.86106060000000006</c:v>
                </c:pt>
                <c:pt idx="62">
                  <c:v>0.89652946</c:v>
                </c:pt>
                <c:pt idx="63">
                  <c:v>0.93036576000000015</c:v>
                </c:pt>
                <c:pt idx="64">
                  <c:v>0.96177939999999995</c:v>
                </c:pt>
                <c:pt idx="65">
                  <c:v>0.98993397999999999</c:v>
                </c:pt>
                <c:pt idx="66">
                  <c:v>1.0140388000000002</c:v>
                </c:pt>
                <c:pt idx="67">
                  <c:v>1.0338566</c:v>
                </c:pt>
                <c:pt idx="68">
                  <c:v>1.0495536000000001</c:v>
                </c:pt>
                <c:pt idx="69">
                  <c:v>1.0612505999999999</c:v>
                </c:pt>
                <c:pt idx="70">
                  <c:v>1.0694378</c:v>
                </c:pt>
                <c:pt idx="71">
                  <c:v>1.0745908</c:v>
                </c:pt>
                <c:pt idx="72">
                  <c:v>1.0769891999999999</c:v>
                </c:pt>
                <c:pt idx="73">
                  <c:v>1.0770295999999999</c:v>
                </c:pt>
                <c:pt idx="74">
                  <c:v>1.0748967999999999</c:v>
                </c:pt>
                <c:pt idx="75">
                  <c:v>1.0707722</c:v>
                </c:pt>
                <c:pt idx="76">
                  <c:v>1.0650059999999999</c:v>
                </c:pt>
                <c:pt idx="77">
                  <c:v>1.0578576</c:v>
                </c:pt>
                <c:pt idx="78">
                  <c:v>1.0493497999999999</c:v>
                </c:pt>
                <c:pt idx="79">
                  <c:v>1.0396528</c:v>
                </c:pt>
                <c:pt idx="80">
                  <c:v>1.0289352</c:v>
                </c:pt>
                <c:pt idx="81">
                  <c:v>1.0173878000000001</c:v>
                </c:pt>
                <c:pt idx="82">
                  <c:v>1.0050834</c:v>
                </c:pt>
                <c:pt idx="83">
                  <c:v>0.99207800000000002</c:v>
                </c:pt>
                <c:pt idx="84">
                  <c:v>0.97836195999999997</c:v>
                </c:pt>
                <c:pt idx="85">
                  <c:v>0.96393224000000011</c:v>
                </c:pt>
                <c:pt idx="86">
                  <c:v>0.94890781999999996</c:v>
                </c:pt>
                <c:pt idx="87">
                  <c:v>0.93339284</c:v>
                </c:pt>
                <c:pt idx="88">
                  <c:v>0.91756972000000003</c:v>
                </c:pt>
                <c:pt idx="89">
                  <c:v>0.90137465999999988</c:v>
                </c:pt>
                <c:pt idx="90">
                  <c:v>0.88490792000000007</c:v>
                </c:pt>
                <c:pt idx="91">
                  <c:v>0.86828821999999994</c:v>
                </c:pt>
                <c:pt idx="92">
                  <c:v>0.85170985999999993</c:v>
                </c:pt>
                <c:pt idx="93">
                  <c:v>0.83533641999999997</c:v>
                </c:pt>
                <c:pt idx="94">
                  <c:v>0.81906346000000008</c:v>
                </c:pt>
                <c:pt idx="95">
                  <c:v>0.80309503999999998</c:v>
                </c:pt>
                <c:pt idx="96">
                  <c:v>0.78738056000000012</c:v>
                </c:pt>
                <c:pt idx="97">
                  <c:v>0.77188436000000005</c:v>
                </c:pt>
                <c:pt idx="98">
                  <c:v>0.75645772</c:v>
                </c:pt>
                <c:pt idx="99">
                  <c:v>0.74125901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8F3F-4C8B-8E33-3653716BC3AA}"/>
            </c:ext>
          </c:extLst>
        </c:ser>
        <c:ser>
          <c:idx val="28"/>
          <c:order val="28"/>
          <c:tx>
            <c:strRef>
              <c:f>'Raw Spectra'!$A$30</c:f>
              <c:strCache>
                <c:ptCount val="1"/>
                <c:pt idx="0">
                  <c:v>09YP03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0:$CW$30</c:f>
              <c:numCache>
                <c:formatCode>General</c:formatCode>
                <c:ptCount val="100"/>
                <c:pt idx="0">
                  <c:v>0.23060276000000002</c:v>
                </c:pt>
                <c:pt idx="1">
                  <c:v>0.22574648000000003</c:v>
                </c:pt>
                <c:pt idx="2">
                  <c:v>0.22110024</c:v>
                </c:pt>
                <c:pt idx="3">
                  <c:v>0.21675041999999997</c:v>
                </c:pt>
                <c:pt idx="4">
                  <c:v>0.21279107999999999</c:v>
                </c:pt>
                <c:pt idx="5">
                  <c:v>0.20930815999999997</c:v>
                </c:pt>
                <c:pt idx="6">
                  <c:v>0.20641583999999996</c:v>
                </c:pt>
                <c:pt idx="7">
                  <c:v>0.20417662</c:v>
                </c:pt>
                <c:pt idx="8">
                  <c:v>0.20264326000000002</c:v>
                </c:pt>
                <c:pt idx="9">
                  <c:v>0.20185876</c:v>
                </c:pt>
                <c:pt idx="10">
                  <c:v>0.20186125999999999</c:v>
                </c:pt>
                <c:pt idx="11">
                  <c:v>0.20265172000000004</c:v>
                </c:pt>
                <c:pt idx="12">
                  <c:v>0.20424107999999999</c:v>
                </c:pt>
                <c:pt idx="13">
                  <c:v>0.20671252000000001</c:v>
                </c:pt>
                <c:pt idx="14">
                  <c:v>0.21014801999999996</c:v>
                </c:pt>
                <c:pt idx="15">
                  <c:v>0.21461537999999999</c:v>
                </c:pt>
                <c:pt idx="16">
                  <c:v>0.22015361999999999</c:v>
                </c:pt>
                <c:pt idx="17">
                  <c:v>0.22689850000000003</c:v>
                </c:pt>
                <c:pt idx="18">
                  <c:v>0.23487152</c:v>
                </c:pt>
                <c:pt idx="19">
                  <c:v>0.24411198000000001</c:v>
                </c:pt>
                <c:pt idx="20">
                  <c:v>0.25459966000000001</c:v>
                </c:pt>
                <c:pt idx="21">
                  <c:v>0.26617967999999997</c:v>
                </c:pt>
                <c:pt idx="22">
                  <c:v>0.27870709999999999</c:v>
                </c:pt>
                <c:pt idx="23">
                  <c:v>0.29199562000000001</c:v>
                </c:pt>
                <c:pt idx="24">
                  <c:v>0.30600919999999998</c:v>
                </c:pt>
                <c:pt idx="25">
                  <c:v>0.32066751999999998</c:v>
                </c:pt>
                <c:pt idx="26">
                  <c:v>0.33590073999999992</c:v>
                </c:pt>
                <c:pt idx="27">
                  <c:v>0.35147202</c:v>
                </c:pt>
                <c:pt idx="28">
                  <c:v>0.36708755999999998</c:v>
                </c:pt>
                <c:pt idx="29">
                  <c:v>0.38232084000000005</c:v>
                </c:pt>
                <c:pt idx="30">
                  <c:v>0.39663701999999995</c:v>
                </c:pt>
                <c:pt idx="31">
                  <c:v>0.40939784000000001</c:v>
                </c:pt>
                <c:pt idx="32">
                  <c:v>0.42002602</c:v>
                </c:pt>
                <c:pt idx="33">
                  <c:v>0.42819700000000005</c:v>
                </c:pt>
                <c:pt idx="34">
                  <c:v>0.43395270000000002</c:v>
                </c:pt>
                <c:pt idx="35">
                  <c:v>0.43746088</c:v>
                </c:pt>
                <c:pt idx="36">
                  <c:v>0.43901431999999996</c:v>
                </c:pt>
                <c:pt idx="37">
                  <c:v>0.43883539999999999</c:v>
                </c:pt>
                <c:pt idx="38">
                  <c:v>0.43731883999999999</c:v>
                </c:pt>
                <c:pt idx="39">
                  <c:v>0.43491342</c:v>
                </c:pt>
                <c:pt idx="40">
                  <c:v>0.43195612000000005</c:v>
                </c:pt>
                <c:pt idx="41">
                  <c:v>0.42878898000000004</c:v>
                </c:pt>
                <c:pt idx="42">
                  <c:v>0.42578712000000002</c:v>
                </c:pt>
                <c:pt idx="43">
                  <c:v>0.42339354000000001</c:v>
                </c:pt>
                <c:pt idx="44">
                  <c:v>0.4221259</c:v>
                </c:pt>
                <c:pt idx="45">
                  <c:v>0.42261252000000005</c:v>
                </c:pt>
                <c:pt idx="46">
                  <c:v>0.42549333999999994</c:v>
                </c:pt>
                <c:pt idx="47">
                  <c:v>0.43130494000000008</c:v>
                </c:pt>
                <c:pt idx="48">
                  <c:v>0.44049541999999997</c:v>
                </c:pt>
                <c:pt idx="49">
                  <c:v>0.45363091999999999</c:v>
                </c:pt>
                <c:pt idx="50">
                  <c:v>0.47122152</c:v>
                </c:pt>
                <c:pt idx="51">
                  <c:v>0.49368324000000002</c:v>
                </c:pt>
                <c:pt idx="52">
                  <c:v>0.52095773999999995</c:v>
                </c:pt>
                <c:pt idx="53">
                  <c:v>0.55243679999999995</c:v>
                </c:pt>
                <c:pt idx="54">
                  <c:v>0.5867812</c:v>
                </c:pt>
                <c:pt idx="55">
                  <c:v>0.62263715999999991</c:v>
                </c:pt>
                <c:pt idx="56">
                  <c:v>0.65903392000000005</c:v>
                </c:pt>
                <c:pt idx="57">
                  <c:v>0.69553072000000005</c:v>
                </c:pt>
                <c:pt idx="58">
                  <c:v>0.73209104000000003</c:v>
                </c:pt>
                <c:pt idx="59">
                  <c:v>0.76882958000000001</c:v>
                </c:pt>
                <c:pt idx="60">
                  <c:v>0.80549035999999996</c:v>
                </c:pt>
                <c:pt idx="61">
                  <c:v>0.84186408000000001</c:v>
                </c:pt>
                <c:pt idx="62">
                  <c:v>0.87736864000000003</c:v>
                </c:pt>
                <c:pt idx="63">
                  <c:v>0.91133626000000001</c:v>
                </c:pt>
                <c:pt idx="64">
                  <c:v>0.94287650000000001</c:v>
                </c:pt>
                <c:pt idx="65">
                  <c:v>0.97109205999999992</c:v>
                </c:pt>
                <c:pt idx="66">
                  <c:v>0.99533547999999994</c:v>
                </c:pt>
                <c:pt idx="67">
                  <c:v>1.0152285999999999</c:v>
                </c:pt>
                <c:pt idx="68">
                  <c:v>1.0309778000000001</c:v>
                </c:pt>
                <c:pt idx="69">
                  <c:v>1.0428532000000001</c:v>
                </c:pt>
                <c:pt idx="70">
                  <c:v>1.0511372000000001</c:v>
                </c:pt>
                <c:pt idx="71">
                  <c:v>1.0563638</c:v>
                </c:pt>
                <c:pt idx="72">
                  <c:v>1.0589451999999999</c:v>
                </c:pt>
                <c:pt idx="73">
                  <c:v>1.0590698000000001</c:v>
                </c:pt>
                <c:pt idx="74">
                  <c:v>1.0570622000000001</c:v>
                </c:pt>
                <c:pt idx="75">
                  <c:v>1.0531349999999999</c:v>
                </c:pt>
                <c:pt idx="76">
                  <c:v>1.0476052</c:v>
                </c:pt>
                <c:pt idx="77">
                  <c:v>1.0405844</c:v>
                </c:pt>
                <c:pt idx="78">
                  <c:v>1.0323157999999999</c:v>
                </c:pt>
                <c:pt idx="79">
                  <c:v>1.0229013999999998</c:v>
                </c:pt>
                <c:pt idx="80">
                  <c:v>1.0124493999999999</c:v>
                </c:pt>
                <c:pt idx="81">
                  <c:v>1.0010912999999999</c:v>
                </c:pt>
                <c:pt idx="82">
                  <c:v>0.98898750000000002</c:v>
                </c:pt>
                <c:pt idx="83">
                  <c:v>0.97625176000000002</c:v>
                </c:pt>
                <c:pt idx="84">
                  <c:v>0.96276978000000002</c:v>
                </c:pt>
                <c:pt idx="85">
                  <c:v>0.94855815999999993</c:v>
                </c:pt>
                <c:pt idx="86">
                  <c:v>0.93370978000000004</c:v>
                </c:pt>
                <c:pt idx="87">
                  <c:v>0.91845962000000014</c:v>
                </c:pt>
                <c:pt idx="88">
                  <c:v>0.90280634000000004</c:v>
                </c:pt>
                <c:pt idx="89">
                  <c:v>0.88687366000000001</c:v>
                </c:pt>
                <c:pt idx="90">
                  <c:v>0.8706260400000001</c:v>
                </c:pt>
                <c:pt idx="91">
                  <c:v>0.85420801999999996</c:v>
                </c:pt>
                <c:pt idx="92">
                  <c:v>0.83782639999999997</c:v>
                </c:pt>
                <c:pt idx="93">
                  <c:v>0.82157990000000003</c:v>
                </c:pt>
                <c:pt idx="94">
                  <c:v>0.80560152000000007</c:v>
                </c:pt>
                <c:pt idx="95">
                  <c:v>0.78982232000000008</c:v>
                </c:pt>
                <c:pt idx="96">
                  <c:v>0.77426905999999995</c:v>
                </c:pt>
                <c:pt idx="97">
                  <c:v>0.75892966000000006</c:v>
                </c:pt>
                <c:pt idx="98">
                  <c:v>0.74370032000000008</c:v>
                </c:pt>
                <c:pt idx="99">
                  <c:v>0.7286726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8F3F-4C8B-8E33-3653716BC3AA}"/>
            </c:ext>
          </c:extLst>
        </c:ser>
        <c:ser>
          <c:idx val="29"/>
          <c:order val="29"/>
          <c:tx>
            <c:strRef>
              <c:f>'Raw Spectra'!$A$31</c:f>
              <c:strCache>
                <c:ptCount val="1"/>
                <c:pt idx="0">
                  <c:v>09YP03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1:$CW$31</c:f>
              <c:numCache>
                <c:formatCode>General</c:formatCode>
                <c:ptCount val="100"/>
                <c:pt idx="0">
                  <c:v>0.26469914000000005</c:v>
                </c:pt>
                <c:pt idx="1">
                  <c:v>0.26022704000000008</c:v>
                </c:pt>
                <c:pt idx="2">
                  <c:v>0.25597428000000005</c:v>
                </c:pt>
                <c:pt idx="3">
                  <c:v>0.25197517999999997</c:v>
                </c:pt>
                <c:pt idx="4">
                  <c:v>0.24837002</c:v>
                </c:pt>
                <c:pt idx="5">
                  <c:v>0.24526172000000002</c:v>
                </c:pt>
                <c:pt idx="6">
                  <c:v>0.24273165999999996</c:v>
                </c:pt>
                <c:pt idx="7">
                  <c:v>0.24083582000000003</c:v>
                </c:pt>
                <c:pt idx="8">
                  <c:v>0.23964079999999996</c:v>
                </c:pt>
                <c:pt idx="9">
                  <c:v>0.23918810000000001</c:v>
                </c:pt>
                <c:pt idx="10">
                  <c:v>0.23952818000000003</c:v>
                </c:pt>
                <c:pt idx="11">
                  <c:v>0.24064177999999997</c:v>
                </c:pt>
                <c:pt idx="12">
                  <c:v>0.24253339999999998</c:v>
                </c:pt>
                <c:pt idx="13">
                  <c:v>0.24533077999999997</c:v>
                </c:pt>
                <c:pt idx="14">
                  <c:v>0.24906646000000002</c:v>
                </c:pt>
                <c:pt idx="15">
                  <c:v>0.25382223999999998</c:v>
                </c:pt>
                <c:pt idx="16">
                  <c:v>0.25969028</c:v>
                </c:pt>
                <c:pt idx="17">
                  <c:v>0.26673837999999994</c:v>
                </c:pt>
                <c:pt idx="18">
                  <c:v>0.27501303999999999</c:v>
                </c:pt>
                <c:pt idx="19">
                  <c:v>0.28458137999999999</c:v>
                </c:pt>
                <c:pt idx="20">
                  <c:v>0.29539371999999997</c:v>
                </c:pt>
                <c:pt idx="21">
                  <c:v>0.30730506000000002</c:v>
                </c:pt>
                <c:pt idx="22">
                  <c:v>0.32015798000000001</c:v>
                </c:pt>
                <c:pt idx="23">
                  <c:v>0.33381230000000006</c:v>
                </c:pt>
                <c:pt idx="24">
                  <c:v>0.34818612000000004</c:v>
                </c:pt>
                <c:pt idx="25">
                  <c:v>0.36323279999999997</c:v>
                </c:pt>
                <c:pt idx="26">
                  <c:v>0.37885474000000002</c:v>
                </c:pt>
                <c:pt idx="27">
                  <c:v>0.39485618</c:v>
                </c:pt>
                <c:pt idx="28">
                  <c:v>0.41088698000000007</c:v>
                </c:pt>
                <c:pt idx="29">
                  <c:v>0.42647915999999997</c:v>
                </c:pt>
                <c:pt idx="30">
                  <c:v>0.44115875999999998</c:v>
                </c:pt>
                <c:pt idx="31">
                  <c:v>0.4542581</c:v>
                </c:pt>
                <c:pt idx="32">
                  <c:v>0.46516104000000003</c:v>
                </c:pt>
                <c:pt idx="33">
                  <c:v>0.47359017999999997</c:v>
                </c:pt>
                <c:pt idx="34">
                  <c:v>0.47954315999999997</c:v>
                </c:pt>
                <c:pt idx="35">
                  <c:v>0.48319645999999999</c:v>
                </c:pt>
                <c:pt idx="36">
                  <c:v>0.48481222000000007</c:v>
                </c:pt>
                <c:pt idx="37">
                  <c:v>0.48468630000000001</c:v>
                </c:pt>
                <c:pt idx="38">
                  <c:v>0.48324806000000003</c:v>
                </c:pt>
                <c:pt idx="39">
                  <c:v>0.48089627999999995</c:v>
                </c:pt>
                <c:pt idx="40">
                  <c:v>0.47805905999999998</c:v>
                </c:pt>
                <c:pt idx="41">
                  <c:v>0.47510228000000004</c:v>
                </c:pt>
                <c:pt idx="42">
                  <c:v>0.47233994000000001</c:v>
                </c:pt>
                <c:pt idx="43">
                  <c:v>0.47027780000000002</c:v>
                </c:pt>
                <c:pt idx="44">
                  <c:v>0.46939524000000005</c:v>
                </c:pt>
                <c:pt idx="45">
                  <c:v>0.47031679999999998</c:v>
                </c:pt>
                <c:pt idx="46">
                  <c:v>0.47369947999999995</c:v>
                </c:pt>
                <c:pt idx="47">
                  <c:v>0.48008368000000001</c:v>
                </c:pt>
                <c:pt idx="48">
                  <c:v>0.48996457999999998</c:v>
                </c:pt>
                <c:pt idx="49">
                  <c:v>0.50379319999999994</c:v>
                </c:pt>
                <c:pt idx="50">
                  <c:v>0.52217041999999991</c:v>
                </c:pt>
                <c:pt idx="51">
                  <c:v>0.54556678000000003</c:v>
                </c:pt>
                <c:pt idx="52">
                  <c:v>0.57389476000000006</c:v>
                </c:pt>
                <c:pt idx="53">
                  <c:v>0.60642974000000005</c:v>
                </c:pt>
                <c:pt idx="54">
                  <c:v>0.64183210000000002</c:v>
                </c:pt>
                <c:pt idx="55">
                  <c:v>0.67870531999999995</c:v>
                </c:pt>
                <c:pt idx="56">
                  <c:v>0.71598114000000002</c:v>
                </c:pt>
                <c:pt idx="57">
                  <c:v>0.75321976000000013</c:v>
                </c:pt>
                <c:pt idx="58">
                  <c:v>0.79044501999999994</c:v>
                </c:pt>
                <c:pt idx="59">
                  <c:v>0.82765213999999998</c:v>
                </c:pt>
                <c:pt idx="60">
                  <c:v>0.86483522000000002</c:v>
                </c:pt>
                <c:pt idx="61">
                  <c:v>0.90157913999999995</c:v>
                </c:pt>
                <c:pt idx="62">
                  <c:v>0.93741621999999991</c:v>
                </c:pt>
                <c:pt idx="63">
                  <c:v>0.97174406000000002</c:v>
                </c:pt>
                <c:pt idx="64">
                  <c:v>1.0036195999999999</c:v>
                </c:pt>
                <c:pt idx="65">
                  <c:v>1.0320971999999999</c:v>
                </c:pt>
                <c:pt idx="66">
                  <c:v>1.0565557999999999</c:v>
                </c:pt>
                <c:pt idx="67">
                  <c:v>1.0767914000000001</c:v>
                </c:pt>
                <c:pt idx="68">
                  <c:v>1.0927502</c:v>
                </c:pt>
                <c:pt idx="69">
                  <c:v>1.1047212</c:v>
                </c:pt>
                <c:pt idx="70">
                  <c:v>1.1131378000000001</c:v>
                </c:pt>
                <c:pt idx="71">
                  <c:v>1.1183786000000002</c:v>
                </c:pt>
                <c:pt idx="72">
                  <c:v>1.1209333999999997</c:v>
                </c:pt>
                <c:pt idx="73">
                  <c:v>1.1210646</c:v>
                </c:pt>
                <c:pt idx="74">
                  <c:v>1.1189206</c:v>
                </c:pt>
                <c:pt idx="75">
                  <c:v>1.1148096000000001</c:v>
                </c:pt>
                <c:pt idx="76">
                  <c:v>1.1090885999999998</c:v>
                </c:pt>
                <c:pt idx="77">
                  <c:v>1.1019344</c:v>
                </c:pt>
                <c:pt idx="78">
                  <c:v>1.0934918</c:v>
                </c:pt>
                <c:pt idx="79">
                  <c:v>1.0837698</c:v>
                </c:pt>
                <c:pt idx="80">
                  <c:v>1.0729854000000001</c:v>
                </c:pt>
                <c:pt idx="81">
                  <c:v>1.0614328</c:v>
                </c:pt>
                <c:pt idx="82">
                  <c:v>1.0489923999999999</c:v>
                </c:pt>
                <c:pt idx="83">
                  <c:v>1.035936</c:v>
                </c:pt>
                <c:pt idx="84">
                  <c:v>1.0222099999999998</c:v>
                </c:pt>
                <c:pt idx="85">
                  <c:v>1.0076384</c:v>
                </c:pt>
                <c:pt idx="86">
                  <c:v>0.99245488000000004</c:v>
                </c:pt>
                <c:pt idx="87">
                  <c:v>0.97693232000000008</c:v>
                </c:pt>
                <c:pt idx="88">
                  <c:v>0.96091417999999995</c:v>
                </c:pt>
                <c:pt idx="89">
                  <c:v>0.94446956000000015</c:v>
                </c:pt>
                <c:pt idx="90">
                  <c:v>0.92779018000000002</c:v>
                </c:pt>
                <c:pt idx="91">
                  <c:v>0.9110306600000001</c:v>
                </c:pt>
                <c:pt idx="92">
                  <c:v>0.89423259999999993</c:v>
                </c:pt>
                <c:pt idx="93">
                  <c:v>0.87767277999999993</c:v>
                </c:pt>
                <c:pt idx="94">
                  <c:v>0.86122926</c:v>
                </c:pt>
                <c:pt idx="95">
                  <c:v>0.84504178000000008</c:v>
                </c:pt>
                <c:pt idx="96">
                  <c:v>0.82915188000000006</c:v>
                </c:pt>
                <c:pt idx="97">
                  <c:v>0.81343367999999994</c:v>
                </c:pt>
                <c:pt idx="98">
                  <c:v>0.79785784000000004</c:v>
                </c:pt>
                <c:pt idx="99">
                  <c:v>0.78253386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8F3F-4C8B-8E33-3653716BC3AA}"/>
            </c:ext>
          </c:extLst>
        </c:ser>
        <c:ser>
          <c:idx val="30"/>
          <c:order val="30"/>
          <c:tx>
            <c:strRef>
              <c:f>'Raw Spectra'!$A$32</c:f>
              <c:strCache>
                <c:ptCount val="1"/>
                <c:pt idx="0">
                  <c:v>09YP03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2:$CW$32</c:f>
              <c:numCache>
                <c:formatCode>General</c:formatCode>
                <c:ptCount val="100"/>
                <c:pt idx="0">
                  <c:v>0.26114482</c:v>
                </c:pt>
                <c:pt idx="1">
                  <c:v>0.25653233999999997</c:v>
                </c:pt>
                <c:pt idx="2">
                  <c:v>0.25212544000000003</c:v>
                </c:pt>
                <c:pt idx="3">
                  <c:v>0.24798756000000002</c:v>
                </c:pt>
                <c:pt idx="4">
                  <c:v>0.24424047999999998</c:v>
                </c:pt>
                <c:pt idx="5">
                  <c:v>0.24095846000000001</c:v>
                </c:pt>
                <c:pt idx="6">
                  <c:v>0.23826497999999999</c:v>
                </c:pt>
                <c:pt idx="7">
                  <c:v>0.23618730000000002</c:v>
                </c:pt>
                <c:pt idx="8">
                  <c:v>0.23481009999999997</c:v>
                </c:pt>
                <c:pt idx="9">
                  <c:v>0.23419625999999999</c:v>
                </c:pt>
                <c:pt idx="10">
                  <c:v>0.23435001999999999</c:v>
                </c:pt>
                <c:pt idx="11">
                  <c:v>0.23528289999999999</c:v>
                </c:pt>
                <c:pt idx="12">
                  <c:v>0.23699898</c:v>
                </c:pt>
                <c:pt idx="13">
                  <c:v>0.23959419999999998</c:v>
                </c:pt>
                <c:pt idx="14">
                  <c:v>0.243114</c:v>
                </c:pt>
                <c:pt idx="15">
                  <c:v>0.24767639999999996</c:v>
                </c:pt>
                <c:pt idx="16">
                  <c:v>0.25331235999999996</c:v>
                </c:pt>
                <c:pt idx="17">
                  <c:v>0.26011733999999997</c:v>
                </c:pt>
                <c:pt idx="18">
                  <c:v>0.26815731999999998</c:v>
                </c:pt>
                <c:pt idx="19">
                  <c:v>0.27746332000000001</c:v>
                </c:pt>
                <c:pt idx="20">
                  <c:v>0.28802054000000005</c:v>
                </c:pt>
                <c:pt idx="21">
                  <c:v>0.29966458000000001</c:v>
                </c:pt>
                <c:pt idx="22">
                  <c:v>0.31221219999999994</c:v>
                </c:pt>
                <c:pt idx="23">
                  <c:v>0.32555436000000004</c:v>
                </c:pt>
                <c:pt idx="24">
                  <c:v>0.33960010000000002</c:v>
                </c:pt>
                <c:pt idx="25">
                  <c:v>0.35430630000000002</c:v>
                </c:pt>
                <c:pt idx="26">
                  <c:v>0.36957597999999997</c:v>
                </c:pt>
                <c:pt idx="27">
                  <c:v>0.38517026000000004</c:v>
                </c:pt>
                <c:pt idx="28">
                  <c:v>0.40077467999999994</c:v>
                </c:pt>
                <c:pt idx="29">
                  <c:v>0.41599589999999997</c:v>
                </c:pt>
                <c:pt idx="30">
                  <c:v>0.4302879</c:v>
                </c:pt>
                <c:pt idx="31">
                  <c:v>0.44302963999999995</c:v>
                </c:pt>
                <c:pt idx="32">
                  <c:v>0.45362473999999997</c:v>
                </c:pt>
                <c:pt idx="33">
                  <c:v>0.46177348000000001</c:v>
                </c:pt>
                <c:pt idx="34">
                  <c:v>0.46746184000000002</c:v>
                </c:pt>
                <c:pt idx="35">
                  <c:v>0.47093502000000004</c:v>
                </c:pt>
                <c:pt idx="36">
                  <c:v>0.47239345999999999</c:v>
                </c:pt>
                <c:pt idx="37">
                  <c:v>0.47216519999999995</c:v>
                </c:pt>
                <c:pt idx="38">
                  <c:v>0.47063916</c:v>
                </c:pt>
                <c:pt idx="39">
                  <c:v>0.46822232000000003</c:v>
                </c:pt>
                <c:pt idx="40">
                  <c:v>0.46531403999999998</c:v>
                </c:pt>
                <c:pt idx="41">
                  <c:v>0.46228857999999995</c:v>
                </c:pt>
                <c:pt idx="42">
                  <c:v>0.45947038000000007</c:v>
                </c:pt>
                <c:pt idx="43">
                  <c:v>0.45727776000000003</c:v>
                </c:pt>
                <c:pt idx="44">
                  <c:v>0.45625292000000001</c:v>
                </c:pt>
                <c:pt idx="45">
                  <c:v>0.45702740000000003</c:v>
                </c:pt>
                <c:pt idx="46">
                  <c:v>0.46017707999999996</c:v>
                </c:pt>
                <c:pt idx="47">
                  <c:v>0.46627266000000001</c:v>
                </c:pt>
                <c:pt idx="48">
                  <c:v>0.475769</c:v>
                </c:pt>
                <c:pt idx="49">
                  <c:v>0.48920185999999999</c:v>
                </c:pt>
                <c:pt idx="50">
                  <c:v>0.50710584000000003</c:v>
                </c:pt>
                <c:pt idx="51">
                  <c:v>0.52993868</c:v>
                </c:pt>
                <c:pt idx="52">
                  <c:v>0.55756581999999999</c:v>
                </c:pt>
                <c:pt idx="53">
                  <c:v>0.58936564000000002</c:v>
                </c:pt>
                <c:pt idx="54">
                  <c:v>0.62398328000000003</c:v>
                </c:pt>
                <c:pt idx="55">
                  <c:v>0.66007660000000001</c:v>
                </c:pt>
                <c:pt idx="56">
                  <c:v>0.69658140000000002</c:v>
                </c:pt>
                <c:pt idx="57">
                  <c:v>0.73312695999999999</c:v>
                </c:pt>
                <c:pt idx="58">
                  <c:v>0.76968636000000001</c:v>
                </c:pt>
                <c:pt idx="59">
                  <c:v>0.8062713199999999</c:v>
                </c:pt>
                <c:pt idx="60">
                  <c:v>0.84278670000000011</c:v>
                </c:pt>
                <c:pt idx="61">
                  <c:v>0.8789555</c:v>
                </c:pt>
                <c:pt idx="62">
                  <c:v>0.91423694</c:v>
                </c:pt>
                <c:pt idx="63">
                  <c:v>0.94798559999999998</c:v>
                </c:pt>
                <c:pt idx="64">
                  <c:v>0.97940387999999989</c:v>
                </c:pt>
                <c:pt idx="65">
                  <c:v>1.0074238000000002</c:v>
                </c:pt>
                <c:pt idx="66">
                  <c:v>1.0314580000000002</c:v>
                </c:pt>
                <c:pt idx="67">
                  <c:v>1.0513041999999999</c:v>
                </c:pt>
                <c:pt idx="68">
                  <c:v>1.0669426000000002</c:v>
                </c:pt>
                <c:pt idx="69">
                  <c:v>1.0786986000000001</c:v>
                </c:pt>
                <c:pt idx="70">
                  <c:v>1.0869097999999999</c:v>
                </c:pt>
                <c:pt idx="71">
                  <c:v>1.0920972</c:v>
                </c:pt>
                <c:pt idx="72">
                  <c:v>1.0945684000000002</c:v>
                </c:pt>
                <c:pt idx="73">
                  <c:v>1.0946206000000001</c:v>
                </c:pt>
                <c:pt idx="74">
                  <c:v>1.0925883999999999</c:v>
                </c:pt>
                <c:pt idx="75">
                  <c:v>1.0885550000000002</c:v>
                </c:pt>
                <c:pt idx="76">
                  <c:v>1.0829283999999999</c:v>
                </c:pt>
                <c:pt idx="77">
                  <c:v>1.0759473999999998</c:v>
                </c:pt>
                <c:pt idx="78">
                  <c:v>1.067591</c:v>
                </c:pt>
                <c:pt idx="79">
                  <c:v>1.0580726</c:v>
                </c:pt>
                <c:pt idx="80">
                  <c:v>1.0475018</c:v>
                </c:pt>
                <c:pt idx="81">
                  <c:v>1.0361435999999999</c:v>
                </c:pt>
                <c:pt idx="82">
                  <c:v>1.0239309999999999</c:v>
                </c:pt>
                <c:pt idx="83">
                  <c:v>1.0111234</c:v>
                </c:pt>
                <c:pt idx="84">
                  <c:v>0.99753066000000001</c:v>
                </c:pt>
                <c:pt idx="85">
                  <c:v>0.98326569999999991</c:v>
                </c:pt>
                <c:pt idx="86">
                  <c:v>0.96836657999999998</c:v>
                </c:pt>
                <c:pt idx="87">
                  <c:v>0.95299010000000006</c:v>
                </c:pt>
                <c:pt idx="88">
                  <c:v>0.93727232000000016</c:v>
                </c:pt>
                <c:pt idx="89">
                  <c:v>0.9211116800000001</c:v>
                </c:pt>
                <c:pt idx="90">
                  <c:v>0.90472896000000014</c:v>
                </c:pt>
                <c:pt idx="91">
                  <c:v>0.88817568000000002</c:v>
                </c:pt>
                <c:pt idx="92">
                  <c:v>0.87168635999999999</c:v>
                </c:pt>
                <c:pt idx="93">
                  <c:v>0.85537577999999992</c:v>
                </c:pt>
                <c:pt idx="94">
                  <c:v>0.8391537</c:v>
                </c:pt>
                <c:pt idx="95">
                  <c:v>0.82326759999999999</c:v>
                </c:pt>
                <c:pt idx="96">
                  <c:v>0.80761401999999993</c:v>
                </c:pt>
                <c:pt idx="97">
                  <c:v>0.79213626000000004</c:v>
                </c:pt>
                <c:pt idx="98">
                  <c:v>0.77676242000000006</c:v>
                </c:pt>
                <c:pt idx="99">
                  <c:v>0.761584079999999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8F3F-4C8B-8E33-3653716BC3AA}"/>
            </c:ext>
          </c:extLst>
        </c:ser>
        <c:ser>
          <c:idx val="31"/>
          <c:order val="31"/>
          <c:tx>
            <c:strRef>
              <c:f>'Raw Spectra'!$A$33</c:f>
              <c:strCache>
                <c:ptCount val="1"/>
                <c:pt idx="0">
                  <c:v>09YP03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3:$CW$33</c:f>
              <c:numCache>
                <c:formatCode>General</c:formatCode>
                <c:ptCount val="100"/>
                <c:pt idx="0">
                  <c:v>0.27021521999999998</c:v>
                </c:pt>
                <c:pt idx="1">
                  <c:v>0.26535942000000001</c:v>
                </c:pt>
                <c:pt idx="2">
                  <c:v>0.26075170000000003</c:v>
                </c:pt>
                <c:pt idx="3">
                  <c:v>0.25644381999999999</c:v>
                </c:pt>
                <c:pt idx="4">
                  <c:v>0.25252052000000003</c:v>
                </c:pt>
                <c:pt idx="5">
                  <c:v>0.24908285999999999</c:v>
                </c:pt>
                <c:pt idx="6">
                  <c:v>0.24621529999999997</c:v>
                </c:pt>
                <c:pt idx="7">
                  <c:v>0.24402799999999997</c:v>
                </c:pt>
                <c:pt idx="8">
                  <c:v>0.24255558000000002</c:v>
                </c:pt>
                <c:pt idx="9">
                  <c:v>0.24182877999999999</c:v>
                </c:pt>
                <c:pt idx="10">
                  <c:v>0.24189888000000001</c:v>
                </c:pt>
                <c:pt idx="11">
                  <c:v>0.24278198000000001</c:v>
                </c:pt>
                <c:pt idx="12">
                  <c:v>0.24447812000000005</c:v>
                </c:pt>
                <c:pt idx="13">
                  <c:v>0.24706462000000001</c:v>
                </c:pt>
                <c:pt idx="14">
                  <c:v>0.25060006000000001</c:v>
                </c:pt>
                <c:pt idx="15">
                  <c:v>0.25521026000000002</c:v>
                </c:pt>
                <c:pt idx="16">
                  <c:v>0.26091729999999996</c:v>
                </c:pt>
                <c:pt idx="17">
                  <c:v>0.26780811999999998</c:v>
                </c:pt>
                <c:pt idx="18">
                  <c:v>0.27596169999999998</c:v>
                </c:pt>
                <c:pt idx="19">
                  <c:v>0.28541932000000003</c:v>
                </c:pt>
                <c:pt idx="20">
                  <c:v>0.29612205999999996</c:v>
                </c:pt>
                <c:pt idx="21">
                  <c:v>0.30792695999999997</c:v>
                </c:pt>
                <c:pt idx="22">
                  <c:v>0.32067854000000001</c:v>
                </c:pt>
                <c:pt idx="23">
                  <c:v>0.33423135999999998</c:v>
                </c:pt>
                <c:pt idx="24">
                  <c:v>0.34852857999999998</c:v>
                </c:pt>
                <c:pt idx="25">
                  <c:v>0.36348278000000001</c:v>
                </c:pt>
                <c:pt idx="26">
                  <c:v>0.37900604000000004</c:v>
                </c:pt>
                <c:pt idx="27">
                  <c:v>0.39486677999999997</c:v>
                </c:pt>
                <c:pt idx="28">
                  <c:v>0.41075943999999998</c:v>
                </c:pt>
                <c:pt idx="29">
                  <c:v>0.42626399999999992</c:v>
                </c:pt>
                <c:pt idx="30">
                  <c:v>0.44084769999999995</c:v>
                </c:pt>
                <c:pt idx="31">
                  <c:v>0.45384148000000002</c:v>
                </c:pt>
                <c:pt idx="32">
                  <c:v>0.46467435999999995</c:v>
                </c:pt>
                <c:pt idx="33">
                  <c:v>0.47301157999999999</c:v>
                </c:pt>
                <c:pt idx="34">
                  <c:v>0.47885822000000006</c:v>
                </c:pt>
                <c:pt idx="35">
                  <c:v>0.48245144000000001</c:v>
                </c:pt>
                <c:pt idx="36">
                  <c:v>0.48398304000000003</c:v>
                </c:pt>
                <c:pt idx="37">
                  <c:v>0.48380406000000004</c:v>
                </c:pt>
                <c:pt idx="38">
                  <c:v>0.48229993999999998</c:v>
                </c:pt>
                <c:pt idx="39">
                  <c:v>0.47987621999999996</c:v>
                </c:pt>
                <c:pt idx="40">
                  <c:v>0.47695926</c:v>
                </c:pt>
                <c:pt idx="41">
                  <c:v>0.47391471999999996</c:v>
                </c:pt>
                <c:pt idx="42">
                  <c:v>0.47105184000000005</c:v>
                </c:pt>
                <c:pt idx="43">
                  <c:v>0.46885637999999996</c:v>
                </c:pt>
                <c:pt idx="44">
                  <c:v>0.46784847999999996</c:v>
                </c:pt>
                <c:pt idx="45">
                  <c:v>0.46865962000000005</c:v>
                </c:pt>
                <c:pt idx="46">
                  <c:v>0.47190737999999993</c:v>
                </c:pt>
                <c:pt idx="47">
                  <c:v>0.47817090000000001</c:v>
                </c:pt>
                <c:pt idx="48">
                  <c:v>0.48788695999999998</c:v>
                </c:pt>
                <c:pt idx="49">
                  <c:v>0.5016311</c:v>
                </c:pt>
                <c:pt idx="50">
                  <c:v>0.51993333999999991</c:v>
                </c:pt>
                <c:pt idx="51">
                  <c:v>0.54322574000000001</c:v>
                </c:pt>
                <c:pt idx="52">
                  <c:v>0.57147538000000009</c:v>
                </c:pt>
                <c:pt idx="53">
                  <c:v>0.60395813999999992</c:v>
                </c:pt>
                <c:pt idx="54">
                  <c:v>0.63934617999999999</c:v>
                </c:pt>
                <c:pt idx="55">
                  <c:v>0.67624677999999994</c:v>
                </c:pt>
                <c:pt idx="56">
                  <c:v>0.71357704</c:v>
                </c:pt>
                <c:pt idx="57">
                  <c:v>0.75094614000000004</c:v>
                </c:pt>
                <c:pt idx="58">
                  <c:v>0.78833217999999994</c:v>
                </c:pt>
                <c:pt idx="59">
                  <c:v>0.82577158000000017</c:v>
                </c:pt>
                <c:pt idx="60">
                  <c:v>0.86311665999999998</c:v>
                </c:pt>
                <c:pt idx="61">
                  <c:v>0.90011031999999991</c:v>
                </c:pt>
                <c:pt idx="62">
                  <c:v>0.93622338000000005</c:v>
                </c:pt>
                <c:pt idx="63">
                  <c:v>0.97079683999999999</c:v>
                </c:pt>
                <c:pt idx="64">
                  <c:v>1.0028892200000001</c:v>
                </c:pt>
                <c:pt idx="65">
                  <c:v>1.0315356</c:v>
                </c:pt>
                <c:pt idx="66">
                  <c:v>1.0561213999999999</c:v>
                </c:pt>
                <c:pt idx="67">
                  <c:v>1.076319</c:v>
                </c:pt>
                <c:pt idx="68">
                  <c:v>1.0922968</c:v>
                </c:pt>
                <c:pt idx="69">
                  <c:v>1.1042919999999998</c:v>
                </c:pt>
                <c:pt idx="70">
                  <c:v>1.1127407999999999</c:v>
                </c:pt>
                <c:pt idx="71">
                  <c:v>1.117991</c:v>
                </c:pt>
                <c:pt idx="72">
                  <c:v>1.1204528</c:v>
                </c:pt>
                <c:pt idx="73">
                  <c:v>1.1206038</c:v>
                </c:pt>
                <c:pt idx="74">
                  <c:v>1.1184018</c:v>
                </c:pt>
                <c:pt idx="75">
                  <c:v>1.114249</c:v>
                </c:pt>
                <c:pt idx="76">
                  <c:v>1.1085292</c:v>
                </c:pt>
                <c:pt idx="77">
                  <c:v>1.1013096</c:v>
                </c:pt>
                <c:pt idx="78">
                  <c:v>1.0926979999999999</c:v>
                </c:pt>
                <c:pt idx="79">
                  <c:v>1.0828500000000001</c:v>
                </c:pt>
                <c:pt idx="80">
                  <c:v>1.0721083999999999</c:v>
                </c:pt>
                <c:pt idx="81">
                  <c:v>1.0604735999999999</c:v>
                </c:pt>
                <c:pt idx="82">
                  <c:v>1.0479654</c:v>
                </c:pt>
                <c:pt idx="83">
                  <c:v>1.0347332</c:v>
                </c:pt>
                <c:pt idx="84">
                  <c:v>1.0208432000000001</c:v>
                </c:pt>
                <c:pt idx="85">
                  <c:v>1.0062821799999999</c:v>
                </c:pt>
                <c:pt idx="86">
                  <c:v>0.99105784000000008</c:v>
                </c:pt>
                <c:pt idx="87">
                  <c:v>0.9753676</c:v>
                </c:pt>
                <c:pt idx="88">
                  <c:v>0.95933236</c:v>
                </c:pt>
                <c:pt idx="89">
                  <c:v>0.94292277999999996</c:v>
                </c:pt>
                <c:pt idx="90">
                  <c:v>0.92618212</c:v>
                </c:pt>
                <c:pt idx="91">
                  <c:v>0.90936950000000005</c:v>
                </c:pt>
                <c:pt idx="92">
                  <c:v>0.89254278000000009</c:v>
                </c:pt>
                <c:pt idx="93">
                  <c:v>0.87586226000000011</c:v>
                </c:pt>
                <c:pt idx="94">
                  <c:v>0.85939198000000006</c:v>
                </c:pt>
                <c:pt idx="95">
                  <c:v>0.84320620000000002</c:v>
                </c:pt>
                <c:pt idx="96">
                  <c:v>0.8272543200000001</c:v>
                </c:pt>
                <c:pt idx="97">
                  <c:v>0.8115544400000001</c:v>
                </c:pt>
                <c:pt idx="98">
                  <c:v>0.79608193999999988</c:v>
                </c:pt>
                <c:pt idx="99">
                  <c:v>0.78069333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8F3F-4C8B-8E33-3653716BC3AA}"/>
            </c:ext>
          </c:extLst>
        </c:ser>
        <c:ser>
          <c:idx val="32"/>
          <c:order val="32"/>
          <c:tx>
            <c:strRef>
              <c:f>'Raw Spectra'!$A$34</c:f>
              <c:strCache>
                <c:ptCount val="1"/>
                <c:pt idx="0">
                  <c:v>09YP035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4:$CW$34</c:f>
              <c:numCache>
                <c:formatCode>General</c:formatCode>
                <c:ptCount val="100"/>
                <c:pt idx="0">
                  <c:v>0.27391395999999996</c:v>
                </c:pt>
                <c:pt idx="1">
                  <c:v>0.26938052000000001</c:v>
                </c:pt>
                <c:pt idx="2">
                  <c:v>0.26503862</c:v>
                </c:pt>
                <c:pt idx="3">
                  <c:v>0.26099775999999997</c:v>
                </c:pt>
                <c:pt idx="4">
                  <c:v>0.25733492000000002</c:v>
                </c:pt>
                <c:pt idx="5">
                  <c:v>0.25415379999999999</c:v>
                </c:pt>
                <c:pt idx="6">
                  <c:v>0.25153605999999995</c:v>
                </c:pt>
                <c:pt idx="7">
                  <c:v>0.24955088000000006</c:v>
                </c:pt>
                <c:pt idx="8">
                  <c:v>0.24830972000000001</c:v>
                </c:pt>
                <c:pt idx="9">
                  <c:v>0.24779977999999997</c:v>
                </c:pt>
                <c:pt idx="10">
                  <c:v>0.24806661999999999</c:v>
                </c:pt>
                <c:pt idx="11">
                  <c:v>0.24909954000000001</c:v>
                </c:pt>
                <c:pt idx="12">
                  <c:v>0.25091560000000002</c:v>
                </c:pt>
                <c:pt idx="13">
                  <c:v>0.25361040000000001</c:v>
                </c:pt>
                <c:pt idx="14">
                  <c:v>0.25723180000000001</c:v>
                </c:pt>
                <c:pt idx="15">
                  <c:v>0.26187033999999998</c:v>
                </c:pt>
                <c:pt idx="16">
                  <c:v>0.26759811999999999</c:v>
                </c:pt>
                <c:pt idx="17">
                  <c:v>0.27450187999999998</c:v>
                </c:pt>
                <c:pt idx="18">
                  <c:v>0.28263438000000002</c:v>
                </c:pt>
                <c:pt idx="19">
                  <c:v>0.29204370000000002</c:v>
                </c:pt>
                <c:pt idx="20">
                  <c:v>0.30270424000000001</c:v>
                </c:pt>
                <c:pt idx="21">
                  <c:v>0.31445020000000001</c:v>
                </c:pt>
                <c:pt idx="22">
                  <c:v>0.32711950000000001</c:v>
                </c:pt>
                <c:pt idx="23">
                  <c:v>0.34055978000000003</c:v>
                </c:pt>
                <c:pt idx="24">
                  <c:v>0.35470274000000002</c:v>
                </c:pt>
                <c:pt idx="25">
                  <c:v>0.36950717999999999</c:v>
                </c:pt>
                <c:pt idx="26">
                  <c:v>0.38488398000000001</c:v>
                </c:pt>
                <c:pt idx="27">
                  <c:v>0.40056431999999997</c:v>
                </c:pt>
                <c:pt idx="28">
                  <c:v>0.41625937999999996</c:v>
                </c:pt>
                <c:pt idx="29">
                  <c:v>0.43154035999999996</c:v>
                </c:pt>
                <c:pt idx="30">
                  <c:v>0.44589508</c:v>
                </c:pt>
                <c:pt idx="31">
                  <c:v>0.45864289999999996</c:v>
                </c:pt>
                <c:pt idx="32">
                  <c:v>0.46923853999999998</c:v>
                </c:pt>
                <c:pt idx="33">
                  <c:v>0.47742344000000003</c:v>
                </c:pt>
                <c:pt idx="34">
                  <c:v>0.48322700000000002</c:v>
                </c:pt>
                <c:pt idx="35">
                  <c:v>0.48681363999999999</c:v>
                </c:pt>
                <c:pt idx="36">
                  <c:v>0.48841735999999997</c:v>
                </c:pt>
                <c:pt idx="37">
                  <c:v>0.48840366000000002</c:v>
                </c:pt>
                <c:pt idx="38">
                  <c:v>0.48710221999999997</c:v>
                </c:pt>
                <c:pt idx="39">
                  <c:v>0.48496581999999994</c:v>
                </c:pt>
                <c:pt idx="40">
                  <c:v>0.48235869999999997</c:v>
                </c:pt>
                <c:pt idx="41">
                  <c:v>0.47963887999999999</c:v>
                </c:pt>
                <c:pt idx="42">
                  <c:v>0.47711362000000002</c:v>
                </c:pt>
                <c:pt idx="43">
                  <c:v>0.47528387999999999</c:v>
                </c:pt>
                <c:pt idx="44">
                  <c:v>0.47462917999999998</c:v>
                </c:pt>
                <c:pt idx="45">
                  <c:v>0.47577667999999995</c:v>
                </c:pt>
                <c:pt idx="46">
                  <c:v>0.47933397999999999</c:v>
                </c:pt>
                <c:pt idx="47">
                  <c:v>0.48586086000000001</c:v>
                </c:pt>
                <c:pt idx="48">
                  <c:v>0.49583351999999997</c:v>
                </c:pt>
                <c:pt idx="49">
                  <c:v>0.50980395999999994</c:v>
                </c:pt>
                <c:pt idx="50">
                  <c:v>0.52826938000000001</c:v>
                </c:pt>
                <c:pt idx="51">
                  <c:v>0.55175590000000008</c:v>
                </c:pt>
                <c:pt idx="52">
                  <c:v>0.58010136000000001</c:v>
                </c:pt>
                <c:pt idx="53">
                  <c:v>0.61261505999999999</c:v>
                </c:pt>
                <c:pt idx="54">
                  <c:v>0.64791673999999999</c:v>
                </c:pt>
                <c:pt idx="55">
                  <c:v>0.68460321999999996</c:v>
                </c:pt>
                <c:pt idx="56">
                  <c:v>0.72162354000000006</c:v>
                </c:pt>
                <c:pt idx="57">
                  <c:v>0.75858488000000013</c:v>
                </c:pt>
                <c:pt idx="58">
                  <c:v>0.79544239999999999</c:v>
                </c:pt>
                <c:pt idx="59">
                  <c:v>0.83225841999999994</c:v>
                </c:pt>
                <c:pt idx="60">
                  <c:v>0.86897495999999985</c:v>
                </c:pt>
                <c:pt idx="61">
                  <c:v>0.90526254000000006</c:v>
                </c:pt>
                <c:pt idx="62">
                  <c:v>0.94063909999999995</c:v>
                </c:pt>
                <c:pt idx="63">
                  <c:v>0.97444971999999996</c:v>
                </c:pt>
                <c:pt idx="64">
                  <c:v>1.0057836999999998</c:v>
                </c:pt>
                <c:pt idx="65">
                  <c:v>1.0338020000000001</c:v>
                </c:pt>
                <c:pt idx="66">
                  <c:v>1.0578166</c:v>
                </c:pt>
                <c:pt idx="67">
                  <c:v>1.0775611999999999</c:v>
                </c:pt>
                <c:pt idx="68">
                  <c:v>1.0931412</c:v>
                </c:pt>
                <c:pt idx="69">
                  <c:v>1.1047410000000002</c:v>
                </c:pt>
                <c:pt idx="70">
                  <c:v>1.1128363999999999</c:v>
                </c:pt>
                <c:pt idx="71">
                  <c:v>1.1178006000000003</c:v>
                </c:pt>
                <c:pt idx="72">
                  <c:v>1.1200715999999999</c:v>
                </c:pt>
                <c:pt idx="73">
                  <c:v>1.1199398</c:v>
                </c:pt>
                <c:pt idx="74">
                  <c:v>1.1176407999999998</c:v>
                </c:pt>
                <c:pt idx="75">
                  <c:v>1.1133504000000001</c:v>
                </c:pt>
                <c:pt idx="76">
                  <c:v>1.1075941999999999</c:v>
                </c:pt>
                <c:pt idx="77">
                  <c:v>1.1003567999999999</c:v>
                </c:pt>
                <c:pt idx="78">
                  <c:v>1.0917144000000001</c:v>
                </c:pt>
                <c:pt idx="79">
                  <c:v>1.0820158</c:v>
                </c:pt>
                <c:pt idx="80">
                  <c:v>1.0713216000000001</c:v>
                </c:pt>
                <c:pt idx="81">
                  <c:v>1.0597786</c:v>
                </c:pt>
                <c:pt idx="82">
                  <c:v>1.0474168000000001</c:v>
                </c:pt>
                <c:pt idx="83">
                  <c:v>1.0343628</c:v>
                </c:pt>
                <c:pt idx="84">
                  <c:v>1.0206655999999998</c:v>
                </c:pt>
                <c:pt idx="85">
                  <c:v>1.0061162400000001</c:v>
                </c:pt>
                <c:pt idx="86">
                  <c:v>0.99098719999999996</c:v>
                </c:pt>
                <c:pt idx="87">
                  <c:v>0.97539052000000004</c:v>
                </c:pt>
                <c:pt idx="88">
                  <c:v>0.95944469999999993</c:v>
                </c:pt>
                <c:pt idx="89">
                  <c:v>0.94311582000000005</c:v>
                </c:pt>
                <c:pt idx="90">
                  <c:v>0.92658000000000007</c:v>
                </c:pt>
                <c:pt idx="91">
                  <c:v>0.90988773999999994</c:v>
                </c:pt>
                <c:pt idx="92">
                  <c:v>0.89316300000000004</c:v>
                </c:pt>
                <c:pt idx="93">
                  <c:v>0.87671998000000007</c:v>
                </c:pt>
                <c:pt idx="94">
                  <c:v>0.86033623999999997</c:v>
                </c:pt>
                <c:pt idx="95">
                  <c:v>0.84431975999999997</c:v>
                </c:pt>
                <c:pt idx="96">
                  <c:v>0.82856916000000003</c:v>
                </c:pt>
                <c:pt idx="97">
                  <c:v>0.81295122000000009</c:v>
                </c:pt>
                <c:pt idx="98">
                  <c:v>0.79748588000000009</c:v>
                </c:pt>
                <c:pt idx="99">
                  <c:v>0.78227879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8F3F-4C8B-8E33-3653716BC3AA}"/>
            </c:ext>
          </c:extLst>
        </c:ser>
        <c:ser>
          <c:idx val="33"/>
          <c:order val="33"/>
          <c:tx>
            <c:strRef>
              <c:f>'Raw Spectra'!$A$35</c:f>
              <c:strCache>
                <c:ptCount val="1"/>
                <c:pt idx="0">
                  <c:v>09YP03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5:$CW$35</c:f>
              <c:numCache>
                <c:formatCode>General</c:formatCode>
                <c:ptCount val="100"/>
                <c:pt idx="0">
                  <c:v>0.33464688000000004</c:v>
                </c:pt>
                <c:pt idx="1">
                  <c:v>0.32923239999999998</c:v>
                </c:pt>
                <c:pt idx="2">
                  <c:v>0.324048</c:v>
                </c:pt>
                <c:pt idx="3">
                  <c:v>0.31918824000000001</c:v>
                </c:pt>
                <c:pt idx="4">
                  <c:v>0.31473044</c:v>
                </c:pt>
                <c:pt idx="5">
                  <c:v>0.31077589999999999</c:v>
                </c:pt>
                <c:pt idx="6">
                  <c:v>0.30742587999999998</c:v>
                </c:pt>
                <c:pt idx="7">
                  <c:v>0.30476041999999998</c:v>
                </c:pt>
                <c:pt idx="8">
                  <c:v>0.30283043999999998</c:v>
                </c:pt>
                <c:pt idx="9">
                  <c:v>0.30168035999999998</c:v>
                </c:pt>
                <c:pt idx="10">
                  <c:v>0.30132703999999999</c:v>
                </c:pt>
                <c:pt idx="11">
                  <c:v>0.30178351999999997</c:v>
                </c:pt>
                <c:pt idx="12">
                  <c:v>0.30305374000000002</c:v>
                </c:pt>
                <c:pt idx="13">
                  <c:v>0.30518874000000001</c:v>
                </c:pt>
                <c:pt idx="14">
                  <c:v>0.30829525999999996</c:v>
                </c:pt>
                <c:pt idx="15">
                  <c:v>0.31245830000000002</c:v>
                </c:pt>
                <c:pt idx="16">
                  <c:v>0.31774552</c:v>
                </c:pt>
                <c:pt idx="17">
                  <c:v>0.32425004000000002</c:v>
                </c:pt>
                <c:pt idx="18">
                  <c:v>0.33207824000000002</c:v>
                </c:pt>
                <c:pt idx="19">
                  <c:v>0.34124955999999995</c:v>
                </c:pt>
                <c:pt idx="20">
                  <c:v>0.35174666000000004</c:v>
                </c:pt>
                <c:pt idx="21">
                  <c:v>0.36342069999999999</c:v>
                </c:pt>
                <c:pt idx="22">
                  <c:v>0.37607852000000003</c:v>
                </c:pt>
                <c:pt idx="23">
                  <c:v>0.38955891999999998</c:v>
                </c:pt>
                <c:pt idx="24">
                  <c:v>0.40382318</c:v>
                </c:pt>
                <c:pt idx="25">
                  <c:v>0.41877344</c:v>
                </c:pt>
                <c:pt idx="26">
                  <c:v>0.43429060000000003</c:v>
                </c:pt>
                <c:pt idx="27">
                  <c:v>0.45014824000000003</c:v>
                </c:pt>
                <c:pt idx="28">
                  <c:v>0.46601714000000005</c:v>
                </c:pt>
                <c:pt idx="29">
                  <c:v>0.48141762000000005</c:v>
                </c:pt>
                <c:pt idx="30">
                  <c:v>0.49584533999999997</c:v>
                </c:pt>
                <c:pt idx="31">
                  <c:v>0.50858685999999997</c:v>
                </c:pt>
                <c:pt idx="32">
                  <c:v>0.51906940000000001</c:v>
                </c:pt>
                <c:pt idx="33">
                  <c:v>0.52702386000000012</c:v>
                </c:pt>
                <c:pt idx="34">
                  <c:v>0.53249760000000002</c:v>
                </c:pt>
                <c:pt idx="35">
                  <c:v>0.53567278000000007</c:v>
                </c:pt>
                <c:pt idx="36">
                  <c:v>0.5368478000000001</c:v>
                </c:pt>
                <c:pt idx="37">
                  <c:v>0.53633797999999999</c:v>
                </c:pt>
                <c:pt idx="38">
                  <c:v>0.53454116000000007</c:v>
                </c:pt>
                <c:pt idx="39">
                  <c:v>0.53190224000000008</c:v>
                </c:pt>
                <c:pt idx="40">
                  <c:v>0.52883742</c:v>
                </c:pt>
                <c:pt idx="41">
                  <c:v>0.52568168000000004</c:v>
                </c:pt>
                <c:pt idx="42">
                  <c:v>0.52280572000000003</c:v>
                </c:pt>
                <c:pt idx="43">
                  <c:v>0.52062977999999993</c:v>
                </c:pt>
                <c:pt idx="44">
                  <c:v>0.51970178</c:v>
                </c:pt>
                <c:pt idx="45">
                  <c:v>0.52064687999999992</c:v>
                </c:pt>
                <c:pt idx="46">
                  <c:v>0.52411105999999985</c:v>
                </c:pt>
                <c:pt idx="47">
                  <c:v>0.53065005999999992</c:v>
                </c:pt>
                <c:pt idx="48">
                  <c:v>0.54078380000000004</c:v>
                </c:pt>
                <c:pt idx="49">
                  <c:v>0.55505209999999994</c:v>
                </c:pt>
                <c:pt idx="50">
                  <c:v>0.57403963999999996</c:v>
                </c:pt>
                <c:pt idx="51">
                  <c:v>0.59818378000000005</c:v>
                </c:pt>
                <c:pt idx="52">
                  <c:v>0.62739478000000004</c:v>
                </c:pt>
                <c:pt idx="53">
                  <c:v>0.66091404000000009</c:v>
                </c:pt>
                <c:pt idx="54">
                  <c:v>0.69731597999999995</c:v>
                </c:pt>
                <c:pt idx="55">
                  <c:v>0.73516577999999999</c:v>
                </c:pt>
                <c:pt idx="56">
                  <c:v>0.77338335999999996</c:v>
                </c:pt>
                <c:pt idx="57">
                  <c:v>0.81143672</c:v>
                </c:pt>
                <c:pt idx="58">
                  <c:v>0.84936398000000002</c:v>
                </c:pt>
                <c:pt idx="59">
                  <c:v>0.88731028000000001</c:v>
                </c:pt>
                <c:pt idx="60">
                  <c:v>0.92505512000000001</c:v>
                </c:pt>
                <c:pt idx="61">
                  <c:v>0.96242368</c:v>
                </c:pt>
                <c:pt idx="62">
                  <c:v>0.99881438</c:v>
                </c:pt>
                <c:pt idx="63">
                  <c:v>1.0335917999999999</c:v>
                </c:pt>
                <c:pt idx="64">
                  <c:v>1.0659446000000001</c:v>
                </c:pt>
                <c:pt idx="65">
                  <c:v>1.0948237999999999</c:v>
                </c:pt>
                <c:pt idx="66">
                  <c:v>1.1195632</c:v>
                </c:pt>
                <c:pt idx="67">
                  <c:v>1.1399310000000002</c:v>
                </c:pt>
                <c:pt idx="68">
                  <c:v>1.1559984000000001</c:v>
                </c:pt>
                <c:pt idx="69">
                  <c:v>1.1680172</c:v>
                </c:pt>
                <c:pt idx="70">
                  <c:v>1.1763674</c:v>
                </c:pt>
                <c:pt idx="71">
                  <c:v>1.1814916</c:v>
                </c:pt>
                <c:pt idx="72">
                  <c:v>1.1839286</c:v>
                </c:pt>
                <c:pt idx="73">
                  <c:v>1.1837282000000002</c:v>
                </c:pt>
                <c:pt idx="74">
                  <c:v>1.1813772</c:v>
                </c:pt>
                <c:pt idx="75">
                  <c:v>1.1770416000000001</c:v>
                </c:pt>
                <c:pt idx="76">
                  <c:v>1.1710162</c:v>
                </c:pt>
                <c:pt idx="77">
                  <c:v>1.1635898</c:v>
                </c:pt>
                <c:pt idx="78">
                  <c:v>1.1548436</c:v>
                </c:pt>
                <c:pt idx="79">
                  <c:v>1.1449241999999999</c:v>
                </c:pt>
                <c:pt idx="80">
                  <c:v>1.1340022000000001</c:v>
                </c:pt>
                <c:pt idx="81">
                  <c:v>1.1221058000000002</c:v>
                </c:pt>
                <c:pt idx="82">
                  <c:v>1.1093814</c:v>
                </c:pt>
                <c:pt idx="83">
                  <c:v>1.0959851999999999</c:v>
                </c:pt>
                <c:pt idx="84">
                  <c:v>1.0817395999999999</c:v>
                </c:pt>
                <c:pt idx="85">
                  <c:v>1.0666556</c:v>
                </c:pt>
                <c:pt idx="86">
                  <c:v>1.0510237999999998</c:v>
                </c:pt>
                <c:pt idx="87">
                  <c:v>1.0347762</c:v>
                </c:pt>
                <c:pt idx="88">
                  <c:v>1.0181754000000001</c:v>
                </c:pt>
                <c:pt idx="89">
                  <c:v>1.0012000599999999</c:v>
                </c:pt>
                <c:pt idx="90">
                  <c:v>0.98389572000000014</c:v>
                </c:pt>
                <c:pt idx="91">
                  <c:v>0.96651920000000013</c:v>
                </c:pt>
                <c:pt idx="92">
                  <c:v>0.94914315999999999</c:v>
                </c:pt>
                <c:pt idx="93">
                  <c:v>0.93182891999999984</c:v>
                </c:pt>
                <c:pt idx="94">
                  <c:v>0.91480662000000001</c:v>
                </c:pt>
                <c:pt idx="95">
                  <c:v>0.89808124</c:v>
                </c:pt>
                <c:pt idx="96">
                  <c:v>0.88157908000000007</c:v>
                </c:pt>
                <c:pt idx="97">
                  <c:v>0.86528998000000001</c:v>
                </c:pt>
                <c:pt idx="98">
                  <c:v>0.84908002000000005</c:v>
                </c:pt>
                <c:pt idx="99">
                  <c:v>0.83308677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8F3F-4C8B-8E33-3653716BC3AA}"/>
            </c:ext>
          </c:extLst>
        </c:ser>
        <c:ser>
          <c:idx val="34"/>
          <c:order val="34"/>
          <c:tx>
            <c:strRef>
              <c:f>'Raw Spectra'!$A$36</c:f>
              <c:strCache>
                <c:ptCount val="1"/>
                <c:pt idx="0">
                  <c:v>09HY001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6:$CW$36</c:f>
              <c:numCache>
                <c:formatCode>General</c:formatCode>
                <c:ptCount val="100"/>
                <c:pt idx="0">
                  <c:v>0.21122272000000003</c:v>
                </c:pt>
                <c:pt idx="1">
                  <c:v>0.20688271999999999</c:v>
                </c:pt>
                <c:pt idx="2">
                  <c:v>0.20273386000000002</c:v>
                </c:pt>
                <c:pt idx="3">
                  <c:v>0.19888948000000001</c:v>
                </c:pt>
                <c:pt idx="4">
                  <c:v>0.19539213999999999</c:v>
                </c:pt>
                <c:pt idx="5">
                  <c:v>0.19239064</c:v>
                </c:pt>
                <c:pt idx="6">
                  <c:v>0.1899344</c:v>
                </c:pt>
                <c:pt idx="7">
                  <c:v>0.18809118</c:v>
                </c:pt>
                <c:pt idx="8">
                  <c:v>0.18694270000000002</c:v>
                </c:pt>
                <c:pt idx="9">
                  <c:v>0.18651608</c:v>
                </c:pt>
                <c:pt idx="10">
                  <c:v>0.18686040000000001</c:v>
                </c:pt>
                <c:pt idx="11">
                  <c:v>0.18794495999999999</c:v>
                </c:pt>
                <c:pt idx="12">
                  <c:v>0.18981431999999998</c:v>
                </c:pt>
                <c:pt idx="13">
                  <c:v>0.19255156000000001</c:v>
                </c:pt>
                <c:pt idx="14">
                  <c:v>0.19621359999999999</c:v>
                </c:pt>
                <c:pt idx="15">
                  <c:v>0.20087333999999996</c:v>
                </c:pt>
                <c:pt idx="16">
                  <c:v>0.20661702000000001</c:v>
                </c:pt>
                <c:pt idx="17">
                  <c:v>0.21353662000000001</c:v>
                </c:pt>
                <c:pt idx="18">
                  <c:v>0.22166008000000001</c:v>
                </c:pt>
                <c:pt idx="19">
                  <c:v>0.23104526</c:v>
                </c:pt>
                <c:pt idx="20">
                  <c:v>0.24165212</c:v>
                </c:pt>
                <c:pt idx="21">
                  <c:v>0.25334486000000001</c:v>
                </c:pt>
                <c:pt idx="22">
                  <c:v>0.26595201999999996</c:v>
                </c:pt>
                <c:pt idx="23">
                  <c:v>0.27933207999999998</c:v>
                </c:pt>
                <c:pt idx="24">
                  <c:v>0.29343076000000001</c:v>
                </c:pt>
                <c:pt idx="25">
                  <c:v>0.30817386000000002</c:v>
                </c:pt>
                <c:pt idx="26">
                  <c:v>0.32346213999999995</c:v>
                </c:pt>
                <c:pt idx="27">
                  <c:v>0.33910015999999998</c:v>
                </c:pt>
                <c:pt idx="28">
                  <c:v>0.35476614000000006</c:v>
                </c:pt>
                <c:pt idx="29">
                  <c:v>0.37008735999999998</c:v>
                </c:pt>
                <c:pt idx="30">
                  <c:v>0.38450846000000005</c:v>
                </c:pt>
                <c:pt idx="31">
                  <c:v>0.3974145</c:v>
                </c:pt>
                <c:pt idx="32">
                  <c:v>0.40822723999999999</c:v>
                </c:pt>
                <c:pt idx="33">
                  <c:v>0.41660570000000002</c:v>
                </c:pt>
                <c:pt idx="34">
                  <c:v>0.42255085999999997</c:v>
                </c:pt>
                <c:pt idx="35">
                  <c:v>0.42622233999999998</c:v>
                </c:pt>
                <c:pt idx="36">
                  <c:v>0.42790056000000004</c:v>
                </c:pt>
                <c:pt idx="37">
                  <c:v>0.42788451999999999</c:v>
                </c:pt>
                <c:pt idx="38">
                  <c:v>0.42652654000000007</c:v>
                </c:pt>
                <c:pt idx="39">
                  <c:v>0.42428216000000002</c:v>
                </c:pt>
                <c:pt idx="40">
                  <c:v>0.42155833999999998</c:v>
                </c:pt>
                <c:pt idx="41">
                  <c:v>0.41868204000000003</c:v>
                </c:pt>
                <c:pt idx="42">
                  <c:v>0.41604014000000006</c:v>
                </c:pt>
                <c:pt idx="43">
                  <c:v>0.41404651999999997</c:v>
                </c:pt>
                <c:pt idx="44">
                  <c:v>0.41321446000000001</c:v>
                </c:pt>
                <c:pt idx="45">
                  <c:v>0.41416909999999996</c:v>
                </c:pt>
                <c:pt idx="46">
                  <c:v>0.41753575999999998</c:v>
                </c:pt>
                <c:pt idx="47">
                  <c:v>0.42383578</c:v>
                </c:pt>
                <c:pt idx="48">
                  <c:v>0.43356968000000001</c:v>
                </c:pt>
                <c:pt idx="49">
                  <c:v>0.44724702</c:v>
                </c:pt>
                <c:pt idx="50">
                  <c:v>0.46540350000000003</c:v>
                </c:pt>
                <c:pt idx="51">
                  <c:v>0.48846195999999997</c:v>
                </c:pt>
                <c:pt idx="52">
                  <c:v>0.5163765600000001</c:v>
                </c:pt>
                <c:pt idx="53">
                  <c:v>0.54845058000000013</c:v>
                </c:pt>
                <c:pt idx="54">
                  <c:v>0.58335451999999999</c:v>
                </c:pt>
                <c:pt idx="55">
                  <c:v>0.61965795999999995</c:v>
                </c:pt>
                <c:pt idx="56">
                  <c:v>0.65638165999999998</c:v>
                </c:pt>
                <c:pt idx="57">
                  <c:v>0.69308163999999994</c:v>
                </c:pt>
                <c:pt idx="58">
                  <c:v>0.72972680000000001</c:v>
                </c:pt>
                <c:pt idx="59">
                  <c:v>0.76635010000000003</c:v>
                </c:pt>
                <c:pt idx="60">
                  <c:v>0.80292624000000001</c:v>
                </c:pt>
                <c:pt idx="61">
                  <c:v>0.83909151999999987</c:v>
                </c:pt>
                <c:pt idx="62">
                  <c:v>0.87434773999999993</c:v>
                </c:pt>
                <c:pt idx="63">
                  <c:v>0.90806889999999996</c:v>
                </c:pt>
                <c:pt idx="64">
                  <c:v>0.93936671999999999</c:v>
                </c:pt>
                <c:pt idx="65">
                  <c:v>0.96741583999999992</c:v>
                </c:pt>
                <c:pt idx="66">
                  <c:v>0.99146420000000002</c:v>
                </c:pt>
                <c:pt idx="67">
                  <c:v>1.0112995199999999</c:v>
                </c:pt>
                <c:pt idx="68">
                  <c:v>1.027031</c:v>
                </c:pt>
                <c:pt idx="69">
                  <c:v>1.0388502000000002</c:v>
                </c:pt>
                <c:pt idx="70">
                  <c:v>1.0471870000000003</c:v>
                </c:pt>
                <c:pt idx="71">
                  <c:v>1.0523881999999998</c:v>
                </c:pt>
                <c:pt idx="72">
                  <c:v>1.0549978</c:v>
                </c:pt>
                <c:pt idx="73">
                  <c:v>1.0551249999999999</c:v>
                </c:pt>
                <c:pt idx="74">
                  <c:v>1.0530914</c:v>
                </c:pt>
                <c:pt idx="75">
                  <c:v>1.049085</c:v>
                </c:pt>
                <c:pt idx="76">
                  <c:v>1.0434854000000002</c:v>
                </c:pt>
                <c:pt idx="77">
                  <c:v>1.036486</c:v>
                </c:pt>
                <c:pt idx="78">
                  <c:v>1.0281028000000001</c:v>
                </c:pt>
                <c:pt idx="79">
                  <c:v>1.0185282</c:v>
                </c:pt>
                <c:pt idx="80">
                  <c:v>1.0079867</c:v>
                </c:pt>
                <c:pt idx="81">
                  <c:v>0.99653449999999988</c:v>
                </c:pt>
                <c:pt idx="82">
                  <c:v>0.9843583600000001</c:v>
                </c:pt>
                <c:pt idx="83">
                  <c:v>0.97149388000000003</c:v>
                </c:pt>
                <c:pt idx="84">
                  <c:v>0.95794007999999997</c:v>
                </c:pt>
                <c:pt idx="85">
                  <c:v>0.94372345999999996</c:v>
                </c:pt>
                <c:pt idx="86">
                  <c:v>0.92879687999999994</c:v>
                </c:pt>
                <c:pt idx="87">
                  <c:v>0.91345115999999993</c:v>
                </c:pt>
                <c:pt idx="88">
                  <c:v>0.89774174000000007</c:v>
                </c:pt>
                <c:pt idx="89">
                  <c:v>0.8816927</c:v>
                </c:pt>
                <c:pt idx="90">
                  <c:v>0.86535837999999998</c:v>
                </c:pt>
                <c:pt idx="91">
                  <c:v>0.8488795400000001</c:v>
                </c:pt>
                <c:pt idx="92">
                  <c:v>0.83238164000000003</c:v>
                </c:pt>
                <c:pt idx="93">
                  <c:v>0.81605615999999992</c:v>
                </c:pt>
                <c:pt idx="94">
                  <c:v>0.79994352000000002</c:v>
                </c:pt>
                <c:pt idx="95">
                  <c:v>0.78409042000000007</c:v>
                </c:pt>
                <c:pt idx="96">
                  <c:v>0.76845305999999991</c:v>
                </c:pt>
                <c:pt idx="97">
                  <c:v>0.75302086000000001</c:v>
                </c:pt>
                <c:pt idx="98">
                  <c:v>0.73775511999999999</c:v>
                </c:pt>
                <c:pt idx="99">
                  <c:v>0.72265462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8F3F-4C8B-8E33-3653716BC3AA}"/>
            </c:ext>
          </c:extLst>
        </c:ser>
        <c:ser>
          <c:idx val="35"/>
          <c:order val="35"/>
          <c:tx>
            <c:strRef>
              <c:f>'Raw Spectra'!$A$37</c:f>
              <c:strCache>
                <c:ptCount val="1"/>
                <c:pt idx="0">
                  <c:v>10DH00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7:$CW$37</c:f>
              <c:numCache>
                <c:formatCode>General</c:formatCode>
                <c:ptCount val="100"/>
                <c:pt idx="0">
                  <c:v>-2.6027531522000002E-2</c:v>
                </c:pt>
                <c:pt idx="1">
                  <c:v>-3.0718472799999997E-2</c:v>
                </c:pt>
                <c:pt idx="2">
                  <c:v>-3.5123225399999999E-2</c:v>
                </c:pt>
                <c:pt idx="3">
                  <c:v>-3.9217924000000001E-2</c:v>
                </c:pt>
                <c:pt idx="4">
                  <c:v>-4.2879482000000003E-2</c:v>
                </c:pt>
                <c:pt idx="5">
                  <c:v>-4.6011567999999996E-2</c:v>
                </c:pt>
                <c:pt idx="6">
                  <c:v>-4.8557636000000001E-2</c:v>
                </c:pt>
                <c:pt idx="7">
                  <c:v>-5.0459644000000005E-2</c:v>
                </c:pt>
                <c:pt idx="8">
                  <c:v>-5.1671927999999999E-2</c:v>
                </c:pt>
                <c:pt idx="9">
                  <c:v>-5.2179037999999997E-2</c:v>
                </c:pt>
                <c:pt idx="10">
                  <c:v>-5.1985926000000002E-2</c:v>
                </c:pt>
                <c:pt idx="11">
                  <c:v>-5.1094165999999996E-2</c:v>
                </c:pt>
                <c:pt idx="12">
                  <c:v>-4.9556324000000006E-2</c:v>
                </c:pt>
                <c:pt idx="13">
                  <c:v>-4.7283211999999998E-2</c:v>
                </c:pt>
                <c:pt idx="14">
                  <c:v>-4.4175370000000005E-2</c:v>
                </c:pt>
                <c:pt idx="15">
                  <c:v>-4.0167288000000009E-2</c:v>
                </c:pt>
                <c:pt idx="16">
                  <c:v>-3.5140338000000007E-2</c:v>
                </c:pt>
                <c:pt idx="17">
                  <c:v>-2.8974778200000002E-2</c:v>
                </c:pt>
                <c:pt idx="18">
                  <c:v>-2.1539775599999998E-2</c:v>
                </c:pt>
                <c:pt idx="19">
                  <c:v>-1.2768074000000001E-2</c:v>
                </c:pt>
                <c:pt idx="20">
                  <c:v>-2.6453837999999993E-3</c:v>
                </c:pt>
                <c:pt idx="21">
                  <c:v>8.6716473999999995E-3</c:v>
                </c:pt>
                <c:pt idx="22">
                  <c:v>2.1062732399999999E-2</c:v>
                </c:pt>
                <c:pt idx="23">
                  <c:v>3.4344412000000005E-2</c:v>
                </c:pt>
                <c:pt idx="24">
                  <c:v>4.8468535999999993E-2</c:v>
                </c:pt>
                <c:pt idx="25">
                  <c:v>6.3342378000000005E-2</c:v>
                </c:pt>
                <c:pt idx="26">
                  <c:v>7.8817133999999997E-2</c:v>
                </c:pt>
                <c:pt idx="27">
                  <c:v>9.4624001999999999E-2</c:v>
                </c:pt>
                <c:pt idx="28">
                  <c:v>0.110410174</c:v>
                </c:pt>
                <c:pt idx="29">
                  <c:v>0.12571950000000001</c:v>
                </c:pt>
                <c:pt idx="30">
                  <c:v>0.13994448000000001</c:v>
                </c:pt>
                <c:pt idx="31">
                  <c:v>0.15238076</c:v>
                </c:pt>
                <c:pt idx="32">
                  <c:v>0.16240274000000002</c:v>
                </c:pt>
                <c:pt idx="33">
                  <c:v>0.16966304000000001</c:v>
                </c:pt>
                <c:pt idx="34">
                  <c:v>0.17420507999999998</c:v>
                </c:pt>
                <c:pt idx="35">
                  <c:v>0.17619836</c:v>
                </c:pt>
                <c:pt idx="36">
                  <c:v>0.17593304000000001</c:v>
                </c:pt>
                <c:pt idx="37">
                  <c:v>0.17367304</c:v>
                </c:pt>
                <c:pt idx="38">
                  <c:v>0.16986300000000001</c:v>
                </c:pt>
                <c:pt idx="39">
                  <c:v>0.16495337999999998</c:v>
                </c:pt>
                <c:pt idx="40">
                  <c:v>0.15933281999999999</c:v>
                </c:pt>
                <c:pt idx="41">
                  <c:v>0.15336664</c:v>
                </c:pt>
                <c:pt idx="42">
                  <c:v>0.14741654000000001</c:v>
                </c:pt>
                <c:pt idx="43">
                  <c:v>0.14191046000000002</c:v>
                </c:pt>
                <c:pt idx="44">
                  <c:v>0.13747181999999997</c:v>
                </c:pt>
                <c:pt idx="45">
                  <c:v>0.13476086000000001</c:v>
                </c:pt>
                <c:pt idx="46">
                  <c:v>0.13438036</c:v>
                </c:pt>
                <c:pt idx="47">
                  <c:v>0.13683096</c:v>
                </c:pt>
                <c:pt idx="48">
                  <c:v>0.14259881999999999</c:v>
                </c:pt>
                <c:pt idx="49">
                  <c:v>0.15207928000000001</c:v>
                </c:pt>
                <c:pt idx="50">
                  <c:v>0.16576911999999999</c:v>
                </c:pt>
                <c:pt idx="51">
                  <c:v>0.18403153999999999</c:v>
                </c:pt>
                <c:pt idx="52">
                  <c:v>0.20695991999999999</c:v>
                </c:pt>
                <c:pt idx="53">
                  <c:v>0.23407223999999999</c:v>
                </c:pt>
                <c:pt idx="54">
                  <c:v>0.26440582000000001</c:v>
                </c:pt>
                <c:pt idx="55">
                  <c:v>0.29696331999999998</c:v>
                </c:pt>
                <c:pt idx="56">
                  <c:v>0.33102401999999997</c:v>
                </c:pt>
                <c:pt idx="57">
                  <c:v>0.36624787999999997</c:v>
                </c:pt>
                <c:pt idx="58">
                  <c:v>0.40261522000000005</c:v>
                </c:pt>
                <c:pt idx="59">
                  <c:v>0.43999477999999997</c:v>
                </c:pt>
                <c:pt idx="60">
                  <c:v>0.47818806000000003</c:v>
                </c:pt>
                <c:pt idx="61">
                  <c:v>0.51662351999999989</c:v>
                </c:pt>
                <c:pt idx="62">
                  <c:v>0.55470390000000003</c:v>
                </c:pt>
                <c:pt idx="63">
                  <c:v>0.59149594000000005</c:v>
                </c:pt>
                <c:pt idx="64">
                  <c:v>0.62601660000000003</c:v>
                </c:pt>
                <c:pt idx="65">
                  <c:v>0.65716125999999986</c:v>
                </c:pt>
                <c:pt idx="66">
                  <c:v>0.68421075999999992</c:v>
                </c:pt>
                <c:pt idx="67">
                  <c:v>0.70680251999999999</c:v>
                </c:pt>
                <c:pt idx="68">
                  <c:v>0.72510089999999994</c:v>
                </c:pt>
                <c:pt idx="69">
                  <c:v>0.73938073999999998</c:v>
                </c:pt>
                <c:pt idx="70">
                  <c:v>0.75012474000000007</c:v>
                </c:pt>
                <c:pt idx="71">
                  <c:v>0.75762084000000007</c:v>
                </c:pt>
                <c:pt idx="72">
                  <c:v>0.7623662000000001</c:v>
                </c:pt>
                <c:pt idx="73">
                  <c:v>0.76463386</c:v>
                </c:pt>
                <c:pt idx="74">
                  <c:v>0.76470534000000001</c:v>
                </c:pt>
                <c:pt idx="75">
                  <c:v>0.76274734</c:v>
                </c:pt>
                <c:pt idx="76">
                  <c:v>0.75919912000000012</c:v>
                </c:pt>
                <c:pt idx="77">
                  <c:v>0.75421961999999998</c:v>
                </c:pt>
                <c:pt idx="78">
                  <c:v>0.74788386000000007</c:v>
                </c:pt>
                <c:pt idx="79">
                  <c:v>0.74033117999999998</c:v>
                </c:pt>
                <c:pt idx="80">
                  <c:v>0.73172734000000006</c:v>
                </c:pt>
                <c:pt idx="81">
                  <c:v>0.72213247999999997</c:v>
                </c:pt>
                <c:pt idx="82">
                  <c:v>0.71174223999999997</c:v>
                </c:pt>
                <c:pt idx="83">
                  <c:v>0.70039919999999989</c:v>
                </c:pt>
                <c:pt idx="84">
                  <c:v>0.68819538000000002</c:v>
                </c:pt>
                <c:pt idx="85">
                  <c:v>0.67504509999999995</c:v>
                </c:pt>
                <c:pt idx="86">
                  <c:v>0.66118427999999996</c:v>
                </c:pt>
                <c:pt idx="87">
                  <c:v>0.64660629999999997</c:v>
                </c:pt>
                <c:pt idx="88">
                  <c:v>0.63161120000000004</c:v>
                </c:pt>
                <c:pt idx="89">
                  <c:v>0.61614799999999992</c:v>
                </c:pt>
                <c:pt idx="90">
                  <c:v>0.60035120000000008</c:v>
                </c:pt>
                <c:pt idx="91">
                  <c:v>0.58423928000000003</c:v>
                </c:pt>
                <c:pt idx="92">
                  <c:v>0.56813490000000011</c:v>
                </c:pt>
                <c:pt idx="93">
                  <c:v>0.55218115999999995</c:v>
                </c:pt>
                <c:pt idx="94">
                  <c:v>0.53629082000000006</c:v>
                </c:pt>
                <c:pt idx="95">
                  <c:v>0.52055340000000005</c:v>
                </c:pt>
                <c:pt idx="96">
                  <c:v>0.50503629999999999</c:v>
                </c:pt>
                <c:pt idx="97">
                  <c:v>0.48960723999999994</c:v>
                </c:pt>
                <c:pt idx="98">
                  <c:v>0.47425566000000002</c:v>
                </c:pt>
                <c:pt idx="99">
                  <c:v>0.4588752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8F3F-4C8B-8E33-3653716BC3AA}"/>
            </c:ext>
          </c:extLst>
        </c:ser>
        <c:ser>
          <c:idx val="36"/>
          <c:order val="36"/>
          <c:tx>
            <c:strRef>
              <c:f>'Raw Spectra'!$A$38</c:f>
              <c:strCache>
                <c:ptCount val="1"/>
                <c:pt idx="0">
                  <c:v>10DH00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8:$CW$38</c:f>
              <c:numCache>
                <c:formatCode>General</c:formatCode>
                <c:ptCount val="100"/>
                <c:pt idx="0">
                  <c:v>0.22692256</c:v>
                </c:pt>
                <c:pt idx="1">
                  <c:v>0.22185937999999999</c:v>
                </c:pt>
                <c:pt idx="2">
                  <c:v>0.21706110000000001</c:v>
                </c:pt>
                <c:pt idx="3">
                  <c:v>0.21258569999999999</c:v>
                </c:pt>
                <c:pt idx="4">
                  <c:v>0.20850796000000002</c:v>
                </c:pt>
                <c:pt idx="5">
                  <c:v>0.20494558000000002</c:v>
                </c:pt>
                <c:pt idx="6">
                  <c:v>0.20198268000000003</c:v>
                </c:pt>
                <c:pt idx="7">
                  <c:v>0.19968334000000001</c:v>
                </c:pt>
                <c:pt idx="8">
                  <c:v>0.19810667999999998</c:v>
                </c:pt>
                <c:pt idx="9">
                  <c:v>0.19725518</c:v>
                </c:pt>
                <c:pt idx="10">
                  <c:v>0.19715646000000001</c:v>
                </c:pt>
                <c:pt idx="11">
                  <c:v>0.19783732000000001</c:v>
                </c:pt>
                <c:pt idx="12">
                  <c:v>0.19924135999999998</c:v>
                </c:pt>
                <c:pt idx="13">
                  <c:v>0.20147724</c:v>
                </c:pt>
                <c:pt idx="14">
                  <c:v>0.20460430000000002</c:v>
                </c:pt>
                <c:pt idx="15">
                  <c:v>0.20873599999999998</c:v>
                </c:pt>
                <c:pt idx="16">
                  <c:v>0.21397349999999998</c:v>
                </c:pt>
                <c:pt idx="17">
                  <c:v>0.2204072</c:v>
                </c:pt>
                <c:pt idx="18">
                  <c:v>0.22811604000000002</c:v>
                </c:pt>
                <c:pt idx="19">
                  <c:v>0.23716956000000003</c:v>
                </c:pt>
                <c:pt idx="20">
                  <c:v>0.24753929999999999</c:v>
                </c:pt>
                <c:pt idx="21">
                  <c:v>0.25909181999999997</c:v>
                </c:pt>
                <c:pt idx="22">
                  <c:v>0.27163707999999998</c:v>
                </c:pt>
                <c:pt idx="23">
                  <c:v>0.28500263999999997</c:v>
                </c:pt>
                <c:pt idx="24">
                  <c:v>0.29914483999999997</c:v>
                </c:pt>
                <c:pt idx="25">
                  <c:v>0.31398253999999998</c:v>
                </c:pt>
                <c:pt idx="26">
                  <c:v>0.3293952</c:v>
                </c:pt>
                <c:pt idx="27">
                  <c:v>0.34515981999999995</c:v>
                </c:pt>
                <c:pt idx="28">
                  <c:v>0.36097073999999996</c:v>
                </c:pt>
                <c:pt idx="29">
                  <c:v>0.37636339999999996</c:v>
                </c:pt>
                <c:pt idx="30">
                  <c:v>0.39078245999999994</c:v>
                </c:pt>
                <c:pt idx="31">
                  <c:v>0.40352704</c:v>
                </c:pt>
                <c:pt idx="32">
                  <c:v>0.41397771999999994</c:v>
                </c:pt>
                <c:pt idx="33">
                  <c:v>0.42175869999999999</c:v>
                </c:pt>
                <c:pt idx="34">
                  <c:v>0.42691509999999999</c:v>
                </c:pt>
                <c:pt idx="35">
                  <c:v>0.42963708</c:v>
                </c:pt>
                <c:pt idx="36">
                  <c:v>0.43017179999999999</c:v>
                </c:pt>
                <c:pt idx="37">
                  <c:v>0.42886688000000001</c:v>
                </c:pt>
                <c:pt idx="38">
                  <c:v>0.42612914000000002</c:v>
                </c:pt>
                <c:pt idx="39">
                  <c:v>0.42238586</c:v>
                </c:pt>
                <c:pt idx="40">
                  <c:v>0.41805710000000007</c:v>
                </c:pt>
                <c:pt idx="41">
                  <c:v>0.41344579999999997</c:v>
                </c:pt>
                <c:pt idx="42">
                  <c:v>0.40895102000000005</c:v>
                </c:pt>
                <c:pt idx="43">
                  <c:v>0.40495973999999996</c:v>
                </c:pt>
                <c:pt idx="44">
                  <c:v>0.40206321999999994</c:v>
                </c:pt>
                <c:pt idx="45">
                  <c:v>0.40096268000000002</c:v>
                </c:pt>
                <c:pt idx="46">
                  <c:v>0.40231870000000003</c:v>
                </c:pt>
                <c:pt idx="47">
                  <c:v>0.40667454000000003</c:v>
                </c:pt>
                <c:pt idx="48">
                  <c:v>0.41451840000000006</c:v>
                </c:pt>
                <c:pt idx="49">
                  <c:v>0.42630551999999999</c:v>
                </c:pt>
                <c:pt idx="50">
                  <c:v>0.44252570000000002</c:v>
                </c:pt>
                <c:pt idx="51">
                  <c:v>0.46354487999999999</c:v>
                </c:pt>
                <c:pt idx="52">
                  <c:v>0.4893025399999999</c:v>
                </c:pt>
                <c:pt idx="53">
                  <c:v>0.51917131999999999</c:v>
                </c:pt>
                <c:pt idx="54">
                  <c:v>0.5519983799999999</c:v>
                </c:pt>
                <c:pt idx="55">
                  <c:v>0.58657085999999992</c:v>
                </c:pt>
                <c:pt idx="56">
                  <c:v>0.62184634000000005</c:v>
                </c:pt>
                <c:pt idx="57">
                  <c:v>0.65751261999999999</c:v>
                </c:pt>
                <c:pt idx="58">
                  <c:v>0.69345888</c:v>
                </c:pt>
                <c:pt idx="59">
                  <c:v>0.72971465999999985</c:v>
                </c:pt>
                <c:pt idx="60">
                  <c:v>0.76614143999999995</c:v>
                </c:pt>
                <c:pt idx="61">
                  <c:v>0.80241635999999994</c:v>
                </c:pt>
                <c:pt idx="62">
                  <c:v>0.83803928000000005</c:v>
                </c:pt>
                <c:pt idx="63">
                  <c:v>0.87234849999999997</c:v>
                </c:pt>
                <c:pt idx="64">
                  <c:v>0.90454869999999998</c:v>
                </c:pt>
                <c:pt idx="65">
                  <c:v>0.93369029999999997</c:v>
                </c:pt>
                <c:pt idx="66">
                  <c:v>0.95907715999999998</c:v>
                </c:pt>
                <c:pt idx="67">
                  <c:v>0.98044591999999997</c:v>
                </c:pt>
                <c:pt idx="68">
                  <c:v>0.99782729999999997</c:v>
                </c:pt>
                <c:pt idx="69">
                  <c:v>1.0114345400000002</c:v>
                </c:pt>
                <c:pt idx="70">
                  <c:v>1.0215532599999999</c:v>
                </c:pt>
                <c:pt idx="71">
                  <c:v>1.0286772</c:v>
                </c:pt>
                <c:pt idx="72">
                  <c:v>1.0330052000000001</c:v>
                </c:pt>
                <c:pt idx="73">
                  <c:v>1.0349514000000002</c:v>
                </c:pt>
                <c:pt idx="74">
                  <c:v>1.0345732000000001</c:v>
                </c:pt>
                <c:pt idx="75">
                  <c:v>1.0323266</c:v>
                </c:pt>
                <c:pt idx="76">
                  <c:v>1.0284873999999999</c:v>
                </c:pt>
                <c:pt idx="77">
                  <c:v>1.0231912000000001</c:v>
                </c:pt>
                <c:pt idx="78">
                  <c:v>1.0164553199999999</c:v>
                </c:pt>
                <c:pt idx="79">
                  <c:v>1.0086118399999999</c:v>
                </c:pt>
                <c:pt idx="80">
                  <c:v>0.99971092000000006</c:v>
                </c:pt>
                <c:pt idx="81">
                  <c:v>0.98993474000000004</c:v>
                </c:pt>
                <c:pt idx="82">
                  <c:v>0.97923608000000006</c:v>
                </c:pt>
                <c:pt idx="83">
                  <c:v>0.9678680999999999</c:v>
                </c:pt>
                <c:pt idx="84">
                  <c:v>0.95546553999999995</c:v>
                </c:pt>
                <c:pt idx="85">
                  <c:v>0.9422722</c:v>
                </c:pt>
                <c:pt idx="86">
                  <c:v>0.92818070000000008</c:v>
                </c:pt>
                <c:pt idx="87">
                  <c:v>0.91360543999999988</c:v>
                </c:pt>
                <c:pt idx="88">
                  <c:v>0.89856713999999993</c:v>
                </c:pt>
                <c:pt idx="89">
                  <c:v>0.88298012000000003</c:v>
                </c:pt>
                <c:pt idx="90">
                  <c:v>0.86698647999999989</c:v>
                </c:pt>
                <c:pt idx="91">
                  <c:v>0.85081464000000007</c:v>
                </c:pt>
                <c:pt idx="92">
                  <c:v>0.83462550000000013</c:v>
                </c:pt>
                <c:pt idx="93">
                  <c:v>0.81844563999999997</c:v>
                </c:pt>
                <c:pt idx="94">
                  <c:v>0.80247126000000013</c:v>
                </c:pt>
                <c:pt idx="95">
                  <c:v>0.78666506000000003</c:v>
                </c:pt>
                <c:pt idx="96">
                  <c:v>0.77101158000000003</c:v>
                </c:pt>
                <c:pt idx="97">
                  <c:v>0.75540061999999997</c:v>
                </c:pt>
                <c:pt idx="98">
                  <c:v>0.73985635999999988</c:v>
                </c:pt>
                <c:pt idx="99">
                  <c:v>0.724377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8F3F-4C8B-8E33-3653716BC3AA}"/>
            </c:ext>
          </c:extLst>
        </c:ser>
        <c:ser>
          <c:idx val="37"/>
          <c:order val="37"/>
          <c:tx>
            <c:strRef>
              <c:f>'Raw Spectra'!$A$39</c:f>
              <c:strCache>
                <c:ptCount val="1"/>
                <c:pt idx="0">
                  <c:v>10DH00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39:$CW$39</c:f>
              <c:numCache>
                <c:formatCode>General</c:formatCode>
                <c:ptCount val="100"/>
                <c:pt idx="0">
                  <c:v>0.1010311725</c:v>
                </c:pt>
                <c:pt idx="1">
                  <c:v>9.5203649999999987E-2</c:v>
                </c:pt>
                <c:pt idx="2">
                  <c:v>8.9679092500000002E-2</c:v>
                </c:pt>
                <c:pt idx="3">
                  <c:v>8.4515699999999999E-2</c:v>
                </c:pt>
                <c:pt idx="4">
                  <c:v>7.9814537500000005E-2</c:v>
                </c:pt>
                <c:pt idx="5">
                  <c:v>7.568126E-2</c:v>
                </c:pt>
                <c:pt idx="6">
                  <c:v>7.2177017499999996E-2</c:v>
                </c:pt>
                <c:pt idx="7">
                  <c:v>6.9397650000000005E-2</c:v>
                </c:pt>
                <c:pt idx="8">
                  <c:v>6.7335692500000002E-2</c:v>
                </c:pt>
                <c:pt idx="9">
                  <c:v>6.6066065000000007E-2</c:v>
                </c:pt>
                <c:pt idx="10">
                  <c:v>6.5538920000000001E-2</c:v>
                </c:pt>
                <c:pt idx="11">
                  <c:v>6.5734749999999995E-2</c:v>
                </c:pt>
                <c:pt idx="12">
                  <c:v>6.6674362500000001E-2</c:v>
                </c:pt>
                <c:pt idx="13">
                  <c:v>6.8405717500000005E-2</c:v>
                </c:pt>
                <c:pt idx="14">
                  <c:v>7.1043029999999993E-2</c:v>
                </c:pt>
                <c:pt idx="15">
                  <c:v>7.4643340000000002E-2</c:v>
                </c:pt>
                <c:pt idx="16">
                  <c:v>7.9383712499999995E-2</c:v>
                </c:pt>
                <c:pt idx="17">
                  <c:v>8.5355332499999992E-2</c:v>
                </c:pt>
                <c:pt idx="18">
                  <c:v>9.2673704999999995E-2</c:v>
                </c:pt>
                <c:pt idx="19">
                  <c:v>0.10144058750000001</c:v>
                </c:pt>
                <c:pt idx="20">
                  <c:v>0.111632675</c:v>
                </c:pt>
                <c:pt idx="21">
                  <c:v>0.12308939999999999</c:v>
                </c:pt>
                <c:pt idx="22">
                  <c:v>0.13566462500000001</c:v>
                </c:pt>
                <c:pt idx="23">
                  <c:v>0.14921390000000001</c:v>
                </c:pt>
                <c:pt idx="24">
                  <c:v>0.163649975</c:v>
                </c:pt>
                <c:pt idx="25">
                  <c:v>0.178835675</c:v>
                </c:pt>
                <c:pt idx="26">
                  <c:v>0.194671975</c:v>
                </c:pt>
                <c:pt idx="27">
                  <c:v>0.21091322500000001</c:v>
                </c:pt>
                <c:pt idx="28">
                  <c:v>0.22716852500000001</c:v>
                </c:pt>
                <c:pt idx="29">
                  <c:v>0.24294137500000001</c:v>
                </c:pt>
                <c:pt idx="30">
                  <c:v>0.25756992499999998</c:v>
                </c:pt>
                <c:pt idx="31">
                  <c:v>0.27037139999999998</c:v>
                </c:pt>
                <c:pt idx="32">
                  <c:v>0.28063372500000006</c:v>
                </c:pt>
                <c:pt idx="33">
                  <c:v>0.28802289999999997</c:v>
                </c:pt>
                <c:pt idx="34">
                  <c:v>0.29253289999999998</c:v>
                </c:pt>
                <c:pt idx="35">
                  <c:v>0.29442822499999999</c:v>
                </c:pt>
                <c:pt idx="36">
                  <c:v>0.29396102499999999</c:v>
                </c:pt>
                <c:pt idx="37">
                  <c:v>0.291502025</c:v>
                </c:pt>
                <c:pt idx="38">
                  <c:v>0.2874024</c:v>
                </c:pt>
                <c:pt idx="39">
                  <c:v>0.28214064999999999</c:v>
                </c:pt>
                <c:pt idx="40">
                  <c:v>0.27616982499999998</c:v>
                </c:pt>
                <c:pt idx="41">
                  <c:v>0.26982007499999999</c:v>
                </c:pt>
                <c:pt idx="42">
                  <c:v>0.26341540000000002</c:v>
                </c:pt>
                <c:pt idx="43">
                  <c:v>0.257444275</c:v>
                </c:pt>
                <c:pt idx="44">
                  <c:v>0.25258629999999999</c:v>
                </c:pt>
                <c:pt idx="45">
                  <c:v>0.24955264999999999</c:v>
                </c:pt>
                <c:pt idx="46">
                  <c:v>0.24900747499999998</c:v>
                </c:pt>
                <c:pt idx="47">
                  <c:v>0.25153714999999999</c:v>
                </c:pt>
                <c:pt idx="48">
                  <c:v>0.257568725</c:v>
                </c:pt>
                <c:pt idx="49">
                  <c:v>0.26761065000000001</c:v>
                </c:pt>
                <c:pt idx="50">
                  <c:v>0.28209822499999998</c:v>
                </c:pt>
                <c:pt idx="51">
                  <c:v>0.30148609999999998</c:v>
                </c:pt>
                <c:pt idx="52">
                  <c:v>0.32584025</c:v>
                </c:pt>
                <c:pt idx="53">
                  <c:v>0.35456759999999998</c:v>
                </c:pt>
                <c:pt idx="54">
                  <c:v>0.38669432500000001</c:v>
                </c:pt>
                <c:pt idx="55">
                  <c:v>0.42106584999999996</c:v>
                </c:pt>
                <c:pt idx="56">
                  <c:v>0.45693424999999999</c:v>
                </c:pt>
                <c:pt idx="57">
                  <c:v>0.49387122500000002</c:v>
                </c:pt>
                <c:pt idx="58">
                  <c:v>0.53194034999999995</c:v>
                </c:pt>
                <c:pt idx="59">
                  <c:v>0.570894075</c:v>
                </c:pt>
                <c:pt idx="60">
                  <c:v>0.61060657499999993</c:v>
                </c:pt>
                <c:pt idx="61">
                  <c:v>0.65054429999999996</c:v>
                </c:pt>
                <c:pt idx="62">
                  <c:v>0.68997989999999998</c:v>
                </c:pt>
                <c:pt idx="63">
                  <c:v>0.72803537499999993</c:v>
                </c:pt>
                <c:pt idx="64">
                  <c:v>0.76366187499999993</c:v>
                </c:pt>
                <c:pt idx="65">
                  <c:v>0.79584157499999997</c:v>
                </c:pt>
                <c:pt idx="66">
                  <c:v>0.82381674999999999</c:v>
                </c:pt>
                <c:pt idx="67">
                  <c:v>0.84706617499999992</c:v>
                </c:pt>
                <c:pt idx="68">
                  <c:v>0.86588897500000006</c:v>
                </c:pt>
                <c:pt idx="69">
                  <c:v>0.88052617499999997</c:v>
                </c:pt>
                <c:pt idx="70">
                  <c:v>0.89147320000000008</c:v>
                </c:pt>
                <c:pt idx="71">
                  <c:v>0.89903317500000002</c:v>
                </c:pt>
                <c:pt idx="72">
                  <c:v>0.90383772500000004</c:v>
                </c:pt>
                <c:pt idx="73">
                  <c:v>0.90592450000000002</c:v>
                </c:pt>
                <c:pt idx="74">
                  <c:v>0.90577407500000007</c:v>
                </c:pt>
                <c:pt idx="75">
                  <c:v>0.90353100000000008</c:v>
                </c:pt>
                <c:pt idx="76">
                  <c:v>0.89952222500000001</c:v>
                </c:pt>
                <c:pt idx="77">
                  <c:v>0.89422409999999997</c:v>
                </c:pt>
                <c:pt idx="78">
                  <c:v>0.88747097500000005</c:v>
                </c:pt>
                <c:pt idx="79">
                  <c:v>0.87933885000000001</c:v>
                </c:pt>
                <c:pt idx="80">
                  <c:v>0.87025477500000004</c:v>
                </c:pt>
                <c:pt idx="81">
                  <c:v>0.86017007499999998</c:v>
                </c:pt>
                <c:pt idx="82">
                  <c:v>0.84919205000000009</c:v>
                </c:pt>
                <c:pt idx="83">
                  <c:v>0.83716682500000006</c:v>
                </c:pt>
                <c:pt idx="84">
                  <c:v>0.82431030000000005</c:v>
                </c:pt>
                <c:pt idx="85">
                  <c:v>0.81043852499999991</c:v>
                </c:pt>
                <c:pt idx="86">
                  <c:v>0.79576479999999994</c:v>
                </c:pt>
                <c:pt idx="87">
                  <c:v>0.78048997500000006</c:v>
                </c:pt>
                <c:pt idx="88">
                  <c:v>0.76466294999999995</c:v>
                </c:pt>
                <c:pt idx="89">
                  <c:v>0.748344075</c:v>
                </c:pt>
                <c:pt idx="90">
                  <c:v>0.73169240000000002</c:v>
                </c:pt>
                <c:pt idx="91">
                  <c:v>0.71468447499999999</c:v>
                </c:pt>
                <c:pt idx="92">
                  <c:v>0.69775175</c:v>
                </c:pt>
                <c:pt idx="93">
                  <c:v>0.68084334999999996</c:v>
                </c:pt>
                <c:pt idx="94">
                  <c:v>0.66416209999999998</c:v>
                </c:pt>
                <c:pt idx="95">
                  <c:v>0.6475147</c:v>
                </c:pt>
                <c:pt idx="96">
                  <c:v>0.63117469999999998</c:v>
                </c:pt>
                <c:pt idx="97">
                  <c:v>0.61486744999999998</c:v>
                </c:pt>
                <c:pt idx="98">
                  <c:v>0.59856997499999998</c:v>
                </c:pt>
                <c:pt idx="99">
                  <c:v>0.582351824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8F3F-4C8B-8E33-3653716BC3AA}"/>
            </c:ext>
          </c:extLst>
        </c:ser>
        <c:ser>
          <c:idx val="38"/>
          <c:order val="38"/>
          <c:tx>
            <c:strRef>
              <c:f>'Raw Spectra'!$A$40</c:f>
              <c:strCache>
                <c:ptCount val="1"/>
                <c:pt idx="0">
                  <c:v>10DH00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0:$CW$40</c:f>
              <c:numCache>
                <c:formatCode>General</c:formatCode>
                <c:ptCount val="100"/>
                <c:pt idx="0">
                  <c:v>0.19608175999999999</c:v>
                </c:pt>
                <c:pt idx="1">
                  <c:v>0.18937091999999997</c:v>
                </c:pt>
                <c:pt idx="2">
                  <c:v>0.18294025999999999</c:v>
                </c:pt>
                <c:pt idx="3">
                  <c:v>0.17691627999999998</c:v>
                </c:pt>
                <c:pt idx="4">
                  <c:v>0.17136946</c:v>
                </c:pt>
                <c:pt idx="5">
                  <c:v>0.16641868000000001</c:v>
                </c:pt>
                <c:pt idx="6">
                  <c:v>0.16208371999999999</c:v>
                </c:pt>
                <c:pt idx="7">
                  <c:v>0.15848145999999999</c:v>
                </c:pt>
                <c:pt idx="8">
                  <c:v>0.15565106000000001</c:v>
                </c:pt>
                <c:pt idx="9">
                  <c:v>0.15362654000000001</c:v>
                </c:pt>
                <c:pt idx="10">
                  <c:v>0.15236732</c:v>
                </c:pt>
                <c:pt idx="11">
                  <c:v>0.15190818</c:v>
                </c:pt>
                <c:pt idx="12">
                  <c:v>0.15217148</c:v>
                </c:pt>
                <c:pt idx="13">
                  <c:v>0.15327995999999999</c:v>
                </c:pt>
                <c:pt idx="14">
                  <c:v>0.15532985999999999</c:v>
                </c:pt>
                <c:pt idx="15">
                  <c:v>0.15841337999999999</c:v>
                </c:pt>
                <c:pt idx="16">
                  <c:v>0.16265624000000001</c:v>
                </c:pt>
                <c:pt idx="17">
                  <c:v>0.1681281</c:v>
                </c:pt>
                <c:pt idx="18">
                  <c:v>0.17502117999999997</c:v>
                </c:pt>
                <c:pt idx="19">
                  <c:v>0.18335580000000001</c:v>
                </c:pt>
                <c:pt idx="20">
                  <c:v>0.19315684</c:v>
                </c:pt>
                <c:pt idx="21">
                  <c:v>0.20425447999999999</c:v>
                </c:pt>
                <c:pt idx="22">
                  <c:v>0.21642690000000001</c:v>
                </c:pt>
                <c:pt idx="23">
                  <c:v>0.22959082</c:v>
                </c:pt>
                <c:pt idx="24">
                  <c:v>0.24363551999999999</c:v>
                </c:pt>
                <c:pt idx="25">
                  <c:v>0.25849538</c:v>
                </c:pt>
                <c:pt idx="26">
                  <c:v>0.27399686000000001</c:v>
                </c:pt>
                <c:pt idx="27">
                  <c:v>0.28990190000000005</c:v>
                </c:pt>
                <c:pt idx="28">
                  <c:v>0.30583916</c:v>
                </c:pt>
                <c:pt idx="29">
                  <c:v>0.32129101999999998</c:v>
                </c:pt>
                <c:pt idx="30">
                  <c:v>0.33563214000000002</c:v>
                </c:pt>
                <c:pt idx="31">
                  <c:v>0.34815886000000001</c:v>
                </c:pt>
                <c:pt idx="32">
                  <c:v>0.35813753999999998</c:v>
                </c:pt>
                <c:pt idx="33">
                  <c:v>0.36524334000000003</c:v>
                </c:pt>
                <c:pt idx="34">
                  <c:v>0.36945102000000002</c:v>
                </c:pt>
                <c:pt idx="35">
                  <c:v>0.37105975999999996</c:v>
                </c:pt>
                <c:pt idx="36">
                  <c:v>0.37027884</c:v>
                </c:pt>
                <c:pt idx="37">
                  <c:v>0.36751203999999998</c:v>
                </c:pt>
                <c:pt idx="38">
                  <c:v>0.36308869999999999</c:v>
                </c:pt>
                <c:pt idx="39">
                  <c:v>0.35751334000000001</c:v>
                </c:pt>
                <c:pt idx="40">
                  <c:v>0.35120795999999999</c:v>
                </c:pt>
                <c:pt idx="41">
                  <c:v>0.34448328</c:v>
                </c:pt>
                <c:pt idx="42">
                  <c:v>0.33776569999999995</c:v>
                </c:pt>
                <c:pt idx="43">
                  <c:v>0.33155689999999999</c:v>
                </c:pt>
                <c:pt idx="44">
                  <c:v>0.32645716000000002</c:v>
                </c:pt>
                <c:pt idx="45">
                  <c:v>0.32320209999999999</c:v>
                </c:pt>
                <c:pt idx="46">
                  <c:v>0.32244163999999997</c:v>
                </c:pt>
                <c:pt idx="47">
                  <c:v>0.32475651999999994</c:v>
                </c:pt>
                <c:pt idx="48">
                  <c:v>0.33068419999999998</c:v>
                </c:pt>
                <c:pt idx="49">
                  <c:v>0.34067024000000001</c:v>
                </c:pt>
                <c:pt idx="50">
                  <c:v>0.35521763999999995</c:v>
                </c:pt>
                <c:pt idx="51">
                  <c:v>0.37469336000000003</c:v>
                </c:pt>
                <c:pt idx="52">
                  <c:v>0.39920032000000005</c:v>
                </c:pt>
                <c:pt idx="53">
                  <c:v>0.42814376000000004</c:v>
                </c:pt>
                <c:pt idx="54">
                  <c:v>0.46049522000000004</c:v>
                </c:pt>
                <c:pt idx="55">
                  <c:v>0.49510731999999996</c:v>
                </c:pt>
                <c:pt idx="56">
                  <c:v>0.5311845999999999</c:v>
                </c:pt>
                <c:pt idx="57">
                  <c:v>0.56835010000000008</c:v>
                </c:pt>
                <c:pt idx="58">
                  <c:v>0.60654742000000006</c:v>
                </c:pt>
                <c:pt idx="59">
                  <c:v>0.64567293999999997</c:v>
                </c:pt>
                <c:pt idx="60">
                  <c:v>0.6855246599999999</c:v>
                </c:pt>
                <c:pt idx="61">
                  <c:v>0.72550932000000001</c:v>
                </c:pt>
                <c:pt idx="62">
                  <c:v>0.76506377999999997</c:v>
                </c:pt>
                <c:pt idx="63">
                  <c:v>0.80323752000000004</c:v>
                </c:pt>
                <c:pt idx="64">
                  <c:v>0.83901693999999993</c:v>
                </c:pt>
                <c:pt idx="65">
                  <c:v>0.87130985999999988</c:v>
                </c:pt>
                <c:pt idx="66">
                  <c:v>0.89937367999999984</c:v>
                </c:pt>
                <c:pt idx="67">
                  <c:v>0.92276274000000014</c:v>
                </c:pt>
                <c:pt idx="68">
                  <c:v>0.94181601999999986</c:v>
                </c:pt>
                <c:pt idx="69">
                  <c:v>0.95658771999999992</c:v>
                </c:pt>
                <c:pt idx="70">
                  <c:v>0.96769351999999986</c:v>
                </c:pt>
                <c:pt idx="71">
                  <c:v>0.97518630000000006</c:v>
                </c:pt>
                <c:pt idx="72">
                  <c:v>0.97980750000000005</c:v>
                </c:pt>
                <c:pt idx="73">
                  <c:v>0.98182486000000002</c:v>
                </c:pt>
                <c:pt idx="74">
                  <c:v>0.98152422000000006</c:v>
                </c:pt>
                <c:pt idx="75">
                  <c:v>0.97903664000000001</c:v>
                </c:pt>
                <c:pt idx="76">
                  <c:v>0.97494254000000002</c:v>
                </c:pt>
                <c:pt idx="77">
                  <c:v>0.96919812000000005</c:v>
                </c:pt>
                <c:pt idx="78">
                  <c:v>0.96225419999999995</c:v>
                </c:pt>
                <c:pt idx="79">
                  <c:v>0.95383642000000002</c:v>
                </c:pt>
                <c:pt idx="80">
                  <c:v>0.94444990000000006</c:v>
                </c:pt>
                <c:pt idx="81">
                  <c:v>0.93412961999999999</c:v>
                </c:pt>
                <c:pt idx="82">
                  <c:v>0.92279127999999999</c:v>
                </c:pt>
                <c:pt idx="83">
                  <c:v>0.91046603999999998</c:v>
                </c:pt>
                <c:pt idx="84">
                  <c:v>0.89719305999999999</c:v>
                </c:pt>
                <c:pt idx="85">
                  <c:v>0.88314998</c:v>
                </c:pt>
                <c:pt idx="86">
                  <c:v>0.86804932000000012</c:v>
                </c:pt>
                <c:pt idx="87">
                  <c:v>0.85231713999999992</c:v>
                </c:pt>
                <c:pt idx="88">
                  <c:v>0.83615484000000007</c:v>
                </c:pt>
                <c:pt idx="89">
                  <c:v>0.8194608000000001</c:v>
                </c:pt>
                <c:pt idx="90">
                  <c:v>0.80241096000000012</c:v>
                </c:pt>
                <c:pt idx="91">
                  <c:v>0.78502174000000013</c:v>
                </c:pt>
                <c:pt idx="92">
                  <c:v>0.76765905999999995</c:v>
                </c:pt>
                <c:pt idx="93">
                  <c:v>0.75043554000000001</c:v>
                </c:pt>
                <c:pt idx="94">
                  <c:v>0.73347255999999994</c:v>
                </c:pt>
                <c:pt idx="95">
                  <c:v>0.71644314000000009</c:v>
                </c:pt>
                <c:pt idx="96">
                  <c:v>0.69967395999999993</c:v>
                </c:pt>
                <c:pt idx="97">
                  <c:v>0.68297507999999996</c:v>
                </c:pt>
                <c:pt idx="98">
                  <c:v>0.66641077999999998</c:v>
                </c:pt>
                <c:pt idx="99">
                  <c:v>0.64980534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8F3F-4C8B-8E33-3653716BC3AA}"/>
            </c:ext>
          </c:extLst>
        </c:ser>
        <c:ser>
          <c:idx val="39"/>
          <c:order val="39"/>
          <c:tx>
            <c:strRef>
              <c:f>'Raw Spectra'!$A$41</c:f>
              <c:strCache>
                <c:ptCount val="1"/>
                <c:pt idx="0">
                  <c:v>10DH005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1:$CW$41</c:f>
              <c:numCache>
                <c:formatCode>General</c:formatCode>
                <c:ptCount val="100"/>
                <c:pt idx="0">
                  <c:v>6.6284796000000007E-2</c:v>
                </c:pt>
                <c:pt idx="1">
                  <c:v>6.0621255999999998E-2</c:v>
                </c:pt>
                <c:pt idx="2">
                  <c:v>5.5213811999999994E-2</c:v>
                </c:pt>
                <c:pt idx="3">
                  <c:v>5.0165806E-2</c:v>
                </c:pt>
                <c:pt idx="4">
                  <c:v>4.5539630000000005E-2</c:v>
                </c:pt>
                <c:pt idx="5">
                  <c:v>4.1469250000000006E-2</c:v>
                </c:pt>
                <c:pt idx="6">
                  <c:v>3.7984530000000002E-2</c:v>
                </c:pt>
                <c:pt idx="7">
                  <c:v>3.5209387999999994E-2</c:v>
                </c:pt>
                <c:pt idx="8">
                  <c:v>3.3126513999999996E-2</c:v>
                </c:pt>
                <c:pt idx="9">
                  <c:v>3.1804933999999993E-2</c:v>
                </c:pt>
                <c:pt idx="10">
                  <c:v>3.1219006000000004E-2</c:v>
                </c:pt>
                <c:pt idx="11">
                  <c:v>3.1389142000000002E-2</c:v>
                </c:pt>
                <c:pt idx="12">
                  <c:v>3.2302423999999996E-2</c:v>
                </c:pt>
                <c:pt idx="13">
                  <c:v>3.4033710000000002E-2</c:v>
                </c:pt>
                <c:pt idx="14">
                  <c:v>3.6666086000000001E-2</c:v>
                </c:pt>
                <c:pt idx="15">
                  <c:v>4.0303086000000002E-2</c:v>
                </c:pt>
                <c:pt idx="16">
                  <c:v>4.5034746E-2</c:v>
                </c:pt>
                <c:pt idx="17">
                  <c:v>5.0990359999999998E-2</c:v>
                </c:pt>
                <c:pt idx="18">
                  <c:v>5.8242966000000007E-2</c:v>
                </c:pt>
                <c:pt idx="19">
                  <c:v>6.6897708E-2</c:v>
                </c:pt>
                <c:pt idx="20">
                  <c:v>7.6913525999999996E-2</c:v>
                </c:pt>
                <c:pt idx="21">
                  <c:v>8.8166021999999997E-2</c:v>
                </c:pt>
                <c:pt idx="22">
                  <c:v>0.100481318</c:v>
                </c:pt>
                <c:pt idx="23">
                  <c:v>0.11369233999999999</c:v>
                </c:pt>
                <c:pt idx="24">
                  <c:v>0.12775852000000001</c:v>
                </c:pt>
                <c:pt idx="25">
                  <c:v>0.14259142</c:v>
                </c:pt>
                <c:pt idx="26">
                  <c:v>0.15806776</c:v>
                </c:pt>
                <c:pt idx="27">
                  <c:v>0.17395569999999999</c:v>
                </c:pt>
                <c:pt idx="28">
                  <c:v>0.18988046</c:v>
                </c:pt>
                <c:pt idx="29">
                  <c:v>0.20543616000000001</c:v>
                </c:pt>
                <c:pt idx="30">
                  <c:v>0.21991816000000003</c:v>
                </c:pt>
                <c:pt idx="31">
                  <c:v>0.23268983999999998</c:v>
                </c:pt>
                <c:pt idx="32">
                  <c:v>0.24306913999999996</c:v>
                </c:pt>
                <c:pt idx="33">
                  <c:v>0.25067023999999999</c:v>
                </c:pt>
                <c:pt idx="34">
                  <c:v>0.25546449999999998</c:v>
                </c:pt>
                <c:pt idx="35">
                  <c:v>0.25764785999999995</c:v>
                </c:pt>
                <c:pt idx="36">
                  <c:v>0.25747527999999997</c:v>
                </c:pt>
                <c:pt idx="37">
                  <c:v>0.25531641999999999</c:v>
                </c:pt>
                <c:pt idx="38">
                  <c:v>0.25151815999999999</c:v>
                </c:pt>
                <c:pt idx="39">
                  <c:v>0.24657025999999999</c:v>
                </c:pt>
                <c:pt idx="40">
                  <c:v>0.24086878</c:v>
                </c:pt>
                <c:pt idx="41">
                  <c:v>0.23477556000000002</c:v>
                </c:pt>
                <c:pt idx="42">
                  <c:v>0.22864641999999996</c:v>
                </c:pt>
                <c:pt idx="43">
                  <c:v>0.22294730000000001</c:v>
                </c:pt>
                <c:pt idx="44">
                  <c:v>0.21834378000000002</c:v>
                </c:pt>
                <c:pt idx="45">
                  <c:v>0.21552695999999999</c:v>
                </c:pt>
                <c:pt idx="46">
                  <c:v>0.21519492000000001</c:v>
                </c:pt>
                <c:pt idx="47">
                  <c:v>0.21787081999999999</c:v>
                </c:pt>
                <c:pt idx="48">
                  <c:v>0.22406966</c:v>
                </c:pt>
                <c:pt idx="49">
                  <c:v>0.23420388</c:v>
                </c:pt>
                <c:pt idx="50">
                  <c:v>0.24881597999999999</c:v>
                </c:pt>
                <c:pt idx="51">
                  <c:v>0.26821956000000002</c:v>
                </c:pt>
                <c:pt idx="52">
                  <c:v>0.29252594000000004</c:v>
                </c:pt>
                <c:pt idx="53">
                  <c:v>0.32115442</c:v>
                </c:pt>
                <c:pt idx="54">
                  <c:v>0.35308409999999996</c:v>
                </c:pt>
                <c:pt idx="55">
                  <c:v>0.38716331999999998</c:v>
                </c:pt>
                <c:pt idx="56">
                  <c:v>0.42262468000000003</c:v>
                </c:pt>
                <c:pt idx="57">
                  <c:v>0.45901683999999998</c:v>
                </c:pt>
                <c:pt idx="58">
                  <c:v>0.49633011999999999</c:v>
                </c:pt>
                <c:pt idx="59">
                  <c:v>0.53444584000000006</c:v>
                </c:pt>
                <c:pt idx="60">
                  <c:v>0.57318530000000012</c:v>
                </c:pt>
                <c:pt idx="61">
                  <c:v>0.61203109999999994</c:v>
                </c:pt>
                <c:pt idx="62">
                  <c:v>0.65044298</c:v>
                </c:pt>
                <c:pt idx="63">
                  <c:v>0.68753016</c:v>
                </c:pt>
                <c:pt idx="64">
                  <c:v>0.72233980000000009</c:v>
                </c:pt>
                <c:pt idx="65">
                  <c:v>0.75382819999999995</c:v>
                </c:pt>
                <c:pt idx="66">
                  <c:v>0.78116284000000002</c:v>
                </c:pt>
                <c:pt idx="67">
                  <c:v>0.80403700000000011</c:v>
                </c:pt>
                <c:pt idx="68">
                  <c:v>0.82267514000000008</c:v>
                </c:pt>
                <c:pt idx="69">
                  <c:v>0.83718362000000002</c:v>
                </c:pt>
                <c:pt idx="70">
                  <c:v>0.84805723999999993</c:v>
                </c:pt>
                <c:pt idx="71">
                  <c:v>0.85567982000000009</c:v>
                </c:pt>
                <c:pt idx="72">
                  <c:v>0.86038946000000005</c:v>
                </c:pt>
                <c:pt idx="73">
                  <c:v>0.86253467999999989</c:v>
                </c:pt>
                <c:pt idx="74">
                  <c:v>0.86248842000000003</c:v>
                </c:pt>
                <c:pt idx="75">
                  <c:v>0.86024557999999995</c:v>
                </c:pt>
                <c:pt idx="76">
                  <c:v>0.85624228000000002</c:v>
                </c:pt>
                <c:pt idx="77">
                  <c:v>0.85083285999999991</c:v>
                </c:pt>
                <c:pt idx="78">
                  <c:v>0.84404686000000007</c:v>
                </c:pt>
                <c:pt idx="79">
                  <c:v>0.83595113999999993</c:v>
                </c:pt>
                <c:pt idx="80">
                  <c:v>0.82672570000000012</c:v>
                </c:pt>
                <c:pt idx="81">
                  <c:v>0.81652049999999998</c:v>
                </c:pt>
                <c:pt idx="82">
                  <c:v>0.80544460000000007</c:v>
                </c:pt>
                <c:pt idx="83">
                  <c:v>0.79343373999999989</c:v>
                </c:pt>
                <c:pt idx="84">
                  <c:v>0.78063154000000001</c:v>
                </c:pt>
                <c:pt idx="85">
                  <c:v>0.76686809999999994</c:v>
                </c:pt>
                <c:pt idx="86">
                  <c:v>0.75239420000000001</c:v>
                </c:pt>
                <c:pt idx="87">
                  <c:v>0.73719479999999993</c:v>
                </c:pt>
                <c:pt idx="88">
                  <c:v>0.72162381999999992</c:v>
                </c:pt>
                <c:pt idx="89">
                  <c:v>0.70549737999999995</c:v>
                </c:pt>
                <c:pt idx="90">
                  <c:v>0.68897507999999996</c:v>
                </c:pt>
                <c:pt idx="91">
                  <c:v>0.67219864000000007</c:v>
                </c:pt>
                <c:pt idx="92">
                  <c:v>0.65544195999999988</c:v>
                </c:pt>
                <c:pt idx="93">
                  <c:v>0.63876385999999996</c:v>
                </c:pt>
                <c:pt idx="94">
                  <c:v>0.62220427999999994</c:v>
                </c:pt>
                <c:pt idx="95">
                  <c:v>0.60575508</c:v>
                </c:pt>
                <c:pt idx="96">
                  <c:v>0.58962594000000002</c:v>
                </c:pt>
                <c:pt idx="97">
                  <c:v>0.57344213999999993</c:v>
                </c:pt>
                <c:pt idx="98">
                  <c:v>0.55735758000000002</c:v>
                </c:pt>
                <c:pt idx="99">
                  <c:v>0.54137202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7-8F3F-4C8B-8E33-3653716BC3AA}"/>
            </c:ext>
          </c:extLst>
        </c:ser>
        <c:ser>
          <c:idx val="40"/>
          <c:order val="40"/>
          <c:tx>
            <c:strRef>
              <c:f>'Raw Spectra'!$A$42</c:f>
              <c:strCache>
                <c:ptCount val="1"/>
                <c:pt idx="0">
                  <c:v>10DH00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2:$CW$42</c:f>
              <c:numCache>
                <c:formatCode>General</c:formatCode>
                <c:ptCount val="100"/>
                <c:pt idx="0">
                  <c:v>0.106658646</c:v>
                </c:pt>
                <c:pt idx="1">
                  <c:v>0.10051191</c:v>
                </c:pt>
                <c:pt idx="2">
                  <c:v>9.4653436000000007E-2</c:v>
                </c:pt>
                <c:pt idx="3">
                  <c:v>8.9148697999999998E-2</c:v>
                </c:pt>
                <c:pt idx="4">
                  <c:v>8.4085033999999989E-2</c:v>
                </c:pt>
                <c:pt idx="5">
                  <c:v>7.9593042000000017E-2</c:v>
                </c:pt>
                <c:pt idx="6">
                  <c:v>7.5711587999999996E-2</c:v>
                </c:pt>
                <c:pt idx="7">
                  <c:v>7.2541343999999994E-2</c:v>
                </c:pt>
                <c:pt idx="8">
                  <c:v>7.0100739999999995E-2</c:v>
                </c:pt>
                <c:pt idx="9">
                  <c:v>6.8448597999999999E-2</c:v>
                </c:pt>
                <c:pt idx="10">
                  <c:v>6.7571824000000003E-2</c:v>
                </c:pt>
                <c:pt idx="11">
                  <c:v>6.7432705999999995E-2</c:v>
                </c:pt>
                <c:pt idx="12">
                  <c:v>6.802519999999998E-2</c:v>
                </c:pt>
                <c:pt idx="13">
                  <c:v>6.9447536000000004E-2</c:v>
                </c:pt>
                <c:pt idx="14">
                  <c:v>7.1791073999999996E-2</c:v>
                </c:pt>
                <c:pt idx="15">
                  <c:v>7.5141594000000006E-2</c:v>
                </c:pt>
                <c:pt idx="16">
                  <c:v>7.9601439999999996E-2</c:v>
                </c:pt>
                <c:pt idx="17">
                  <c:v>8.5279159999999993E-2</c:v>
                </c:pt>
                <c:pt idx="18">
                  <c:v>9.2297456E-2</c:v>
                </c:pt>
                <c:pt idx="19">
                  <c:v>0.100751784</c:v>
                </c:pt>
                <c:pt idx="20">
                  <c:v>0.110592434</c:v>
                </c:pt>
                <c:pt idx="21">
                  <c:v>0.12170529999999997</c:v>
                </c:pt>
                <c:pt idx="22">
                  <c:v>0.13388802</c:v>
                </c:pt>
                <c:pt idx="23">
                  <c:v>0.14697378</c:v>
                </c:pt>
                <c:pt idx="24">
                  <c:v>0.16094809999999998</c:v>
                </c:pt>
                <c:pt idx="25">
                  <c:v>0.1756605</c:v>
                </c:pt>
                <c:pt idx="26">
                  <c:v>0.19096747999999997</c:v>
                </c:pt>
                <c:pt idx="27">
                  <c:v>0.20667536000000003</c:v>
                </c:pt>
                <c:pt idx="28">
                  <c:v>0.22241781999999999</c:v>
                </c:pt>
                <c:pt idx="29">
                  <c:v>0.23768456000000002</c:v>
                </c:pt>
                <c:pt idx="30">
                  <c:v>0.25185407999999998</c:v>
                </c:pt>
                <c:pt idx="31">
                  <c:v>0.26423819999999998</c:v>
                </c:pt>
                <c:pt idx="32">
                  <c:v>0.27417375999999999</c:v>
                </c:pt>
                <c:pt idx="33">
                  <c:v>0.28131580000000006</c:v>
                </c:pt>
                <c:pt idx="34">
                  <c:v>0.28568924000000007</c:v>
                </c:pt>
                <c:pt idx="35">
                  <c:v>0.28752176000000002</c:v>
                </c:pt>
                <c:pt idx="36">
                  <c:v>0.28707391999999998</c:v>
                </c:pt>
                <c:pt idx="37">
                  <c:v>0.28468030000000005</c:v>
                </c:pt>
                <c:pt idx="38">
                  <c:v>0.28073539999999997</c:v>
                </c:pt>
                <c:pt idx="39">
                  <c:v>0.27574748000000004</c:v>
                </c:pt>
                <c:pt idx="40">
                  <c:v>0.27010183999999998</c:v>
                </c:pt>
                <c:pt idx="41">
                  <c:v>0.26416062000000001</c:v>
                </c:pt>
                <c:pt idx="42">
                  <c:v>0.25824114000000004</c:v>
                </c:pt>
                <c:pt idx="43">
                  <c:v>0.25282048000000001</c:v>
                </c:pt>
                <c:pt idx="44">
                  <c:v>0.24851353999999998</c:v>
                </c:pt>
                <c:pt idx="45">
                  <c:v>0.24603136</c:v>
                </c:pt>
                <c:pt idx="46">
                  <c:v>0.24604229999999999</c:v>
                </c:pt>
                <c:pt idx="47">
                  <c:v>0.24907424000000003</c:v>
                </c:pt>
                <c:pt idx="48">
                  <c:v>0.25561536000000001</c:v>
                </c:pt>
                <c:pt idx="49">
                  <c:v>0.26615178000000006</c:v>
                </c:pt>
                <c:pt idx="50">
                  <c:v>0.28117019999999998</c:v>
                </c:pt>
                <c:pt idx="51">
                  <c:v>0.30104504000000004</c:v>
                </c:pt>
                <c:pt idx="52">
                  <c:v>0.32585596</c:v>
                </c:pt>
                <c:pt idx="53">
                  <c:v>0.35498917999999996</c:v>
                </c:pt>
                <c:pt idx="54">
                  <c:v>0.38734948000000002</c:v>
                </c:pt>
                <c:pt idx="55">
                  <c:v>0.4218113</c:v>
                </c:pt>
                <c:pt idx="56">
                  <c:v>0.45745749999999996</c:v>
                </c:pt>
                <c:pt idx="57">
                  <c:v>0.49396025999999998</c:v>
                </c:pt>
                <c:pt idx="58">
                  <c:v>0.53124453999999999</c:v>
                </c:pt>
                <c:pt idx="59">
                  <c:v>0.56924889999999995</c:v>
                </c:pt>
                <c:pt idx="60">
                  <c:v>0.60779176000000001</c:v>
                </c:pt>
                <c:pt idx="61">
                  <c:v>0.64638222000000001</c:v>
                </c:pt>
                <c:pt idx="62">
                  <c:v>0.68451348000000001</c:v>
                </c:pt>
                <c:pt idx="63">
                  <c:v>0.72121872000000009</c:v>
                </c:pt>
                <c:pt idx="64">
                  <c:v>0.75561378000000001</c:v>
                </c:pt>
                <c:pt idx="65">
                  <c:v>0.78666667999999995</c:v>
                </c:pt>
                <c:pt idx="66">
                  <c:v>0.81361511999999991</c:v>
                </c:pt>
                <c:pt idx="67">
                  <c:v>0.83606034000000007</c:v>
                </c:pt>
                <c:pt idx="68">
                  <c:v>0.85427735999999999</c:v>
                </c:pt>
                <c:pt idx="69">
                  <c:v>0.86836370000000007</c:v>
                </c:pt>
                <c:pt idx="70">
                  <c:v>0.87880649999999993</c:v>
                </c:pt>
                <c:pt idx="71">
                  <c:v>0.88605023999999999</c:v>
                </c:pt>
                <c:pt idx="72">
                  <c:v>0.89045412000000002</c:v>
                </c:pt>
                <c:pt idx="73">
                  <c:v>0.89218930000000007</c:v>
                </c:pt>
                <c:pt idx="74">
                  <c:v>0.89174234000000008</c:v>
                </c:pt>
                <c:pt idx="75">
                  <c:v>0.88921613999999993</c:v>
                </c:pt>
                <c:pt idx="76">
                  <c:v>0.88505049999999996</c:v>
                </c:pt>
                <c:pt idx="77">
                  <c:v>0.87943300000000002</c:v>
                </c:pt>
                <c:pt idx="78">
                  <c:v>0.87249131999999996</c:v>
                </c:pt>
                <c:pt idx="79">
                  <c:v>0.86419716000000002</c:v>
                </c:pt>
                <c:pt idx="80">
                  <c:v>0.8549331</c:v>
                </c:pt>
                <c:pt idx="81">
                  <c:v>0.84464059999999996</c:v>
                </c:pt>
                <c:pt idx="82">
                  <c:v>0.83348383999999986</c:v>
                </c:pt>
                <c:pt idx="83">
                  <c:v>0.82142201999999997</c:v>
                </c:pt>
                <c:pt idx="84">
                  <c:v>0.80849884000000005</c:v>
                </c:pt>
                <c:pt idx="85">
                  <c:v>0.7945082</c:v>
                </c:pt>
                <c:pt idx="86">
                  <c:v>0.77984110000000006</c:v>
                </c:pt>
                <c:pt idx="87">
                  <c:v>0.76442287999999992</c:v>
                </c:pt>
                <c:pt idx="88">
                  <c:v>0.74855768</c:v>
                </c:pt>
                <c:pt idx="89">
                  <c:v>0.73227937999999992</c:v>
                </c:pt>
                <c:pt idx="90">
                  <c:v>0.71557873999999999</c:v>
                </c:pt>
                <c:pt idx="91">
                  <c:v>0.69849223999999999</c:v>
                </c:pt>
                <c:pt idx="92">
                  <c:v>0.68151666</c:v>
                </c:pt>
                <c:pt idx="93">
                  <c:v>0.66460368000000003</c:v>
                </c:pt>
                <c:pt idx="94">
                  <c:v>0.64790048</c:v>
                </c:pt>
                <c:pt idx="95">
                  <c:v>0.63132078000000003</c:v>
                </c:pt>
                <c:pt idx="96">
                  <c:v>0.61494567999999994</c:v>
                </c:pt>
                <c:pt idx="97">
                  <c:v>0.59863544000000002</c:v>
                </c:pt>
                <c:pt idx="98">
                  <c:v>0.58237065999999993</c:v>
                </c:pt>
                <c:pt idx="99">
                  <c:v>0.56607783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8-8F3F-4C8B-8E33-3653716BC3AA}"/>
            </c:ext>
          </c:extLst>
        </c:ser>
        <c:ser>
          <c:idx val="41"/>
          <c:order val="41"/>
          <c:tx>
            <c:strRef>
              <c:f>'Raw Spectra'!$A$43</c:f>
              <c:strCache>
                <c:ptCount val="1"/>
                <c:pt idx="0">
                  <c:v>10DH007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3:$CW$43</c:f>
              <c:numCache>
                <c:formatCode>General</c:formatCode>
                <c:ptCount val="100"/>
                <c:pt idx="0">
                  <c:v>0.20774254</c:v>
                </c:pt>
                <c:pt idx="1">
                  <c:v>0.20090673999999997</c:v>
                </c:pt>
                <c:pt idx="2">
                  <c:v>0.19436676</c:v>
                </c:pt>
                <c:pt idx="3">
                  <c:v>0.18820122</c:v>
                </c:pt>
                <c:pt idx="4">
                  <c:v>0.18248782</c:v>
                </c:pt>
                <c:pt idx="5">
                  <c:v>0.17734844</c:v>
                </c:pt>
                <c:pt idx="6">
                  <c:v>0.17285206</c:v>
                </c:pt>
                <c:pt idx="7">
                  <c:v>0.16907632</c:v>
                </c:pt>
                <c:pt idx="8">
                  <c:v>0.16602966</c:v>
                </c:pt>
                <c:pt idx="9">
                  <c:v>0.16375448000000001</c:v>
                </c:pt>
                <c:pt idx="10">
                  <c:v>0.16227388000000001</c:v>
                </c:pt>
                <c:pt idx="11">
                  <c:v>0.16152322</c:v>
                </c:pt>
                <c:pt idx="12">
                  <c:v>0.16151237999999998</c:v>
                </c:pt>
                <c:pt idx="13">
                  <c:v>0.16232611999999999</c:v>
                </c:pt>
                <c:pt idx="14">
                  <c:v>0.16405370000000002</c:v>
                </c:pt>
                <c:pt idx="15">
                  <c:v>0.16675805999999999</c:v>
                </c:pt>
                <c:pt idx="16">
                  <c:v>0.17059227999999999</c:v>
                </c:pt>
                <c:pt idx="17">
                  <c:v>0.17562802</c:v>
                </c:pt>
                <c:pt idx="18">
                  <c:v>0.18202583999999999</c:v>
                </c:pt>
                <c:pt idx="19">
                  <c:v>0.18985488</c:v>
                </c:pt>
                <c:pt idx="20">
                  <c:v>0.19907757999999998</c:v>
                </c:pt>
                <c:pt idx="21">
                  <c:v>0.20957463999999998</c:v>
                </c:pt>
                <c:pt idx="22">
                  <c:v>0.22117727999999998</c:v>
                </c:pt>
                <c:pt idx="23">
                  <c:v>0.23371892</c:v>
                </c:pt>
                <c:pt idx="24">
                  <c:v>0.24712268000000001</c:v>
                </c:pt>
                <c:pt idx="25">
                  <c:v>0.26130860000000006</c:v>
                </c:pt>
                <c:pt idx="26">
                  <c:v>0.27615188000000002</c:v>
                </c:pt>
                <c:pt idx="27">
                  <c:v>0.29139215999999996</c:v>
                </c:pt>
                <c:pt idx="28">
                  <c:v>0.30664714000000004</c:v>
                </c:pt>
                <c:pt idx="29">
                  <c:v>0.32146668</c:v>
                </c:pt>
                <c:pt idx="30">
                  <c:v>0.33516409999999996</c:v>
                </c:pt>
                <c:pt idx="31">
                  <c:v>0.34709206000000004</c:v>
                </c:pt>
                <c:pt idx="32">
                  <c:v>0.35655880000000001</c:v>
                </c:pt>
                <c:pt idx="33">
                  <c:v>0.36324566000000003</c:v>
                </c:pt>
                <c:pt idx="34">
                  <c:v>0.36709204000000001</c:v>
                </c:pt>
                <c:pt idx="35">
                  <c:v>0.36837157999999998</c:v>
                </c:pt>
                <c:pt idx="36">
                  <c:v>0.36736550000000001</c:v>
                </c:pt>
                <c:pt idx="37">
                  <c:v>0.36442039999999998</c:v>
                </c:pt>
                <c:pt idx="38">
                  <c:v>0.35989473999999999</c:v>
                </c:pt>
                <c:pt idx="39">
                  <c:v>0.35424583999999998</c:v>
                </c:pt>
                <c:pt idx="40">
                  <c:v>0.34788348000000002</c:v>
                </c:pt>
                <c:pt idx="41">
                  <c:v>0.34115599999999996</c:v>
                </c:pt>
                <c:pt idx="42">
                  <c:v>0.33441803999999997</c:v>
                </c:pt>
                <c:pt idx="43">
                  <c:v>0.32812306000000002</c:v>
                </c:pt>
                <c:pt idx="44">
                  <c:v>0.32292740000000003</c:v>
                </c:pt>
                <c:pt idx="45">
                  <c:v>0.31951468</c:v>
                </c:pt>
                <c:pt idx="46">
                  <c:v>0.31858120000000001</c:v>
                </c:pt>
                <c:pt idx="47">
                  <c:v>0.32065098000000003</c:v>
                </c:pt>
                <c:pt idx="48">
                  <c:v>0.32622977999999997</c:v>
                </c:pt>
                <c:pt idx="49">
                  <c:v>0.33578131999999999</c:v>
                </c:pt>
                <c:pt idx="50">
                  <c:v>0.34976859999999999</c:v>
                </c:pt>
                <c:pt idx="51">
                  <c:v>0.36859238000000005</c:v>
                </c:pt>
                <c:pt idx="52">
                  <c:v>0.39235376</c:v>
                </c:pt>
                <c:pt idx="53">
                  <c:v>0.42043296000000002</c:v>
                </c:pt>
                <c:pt idx="54">
                  <c:v>0.45191479999999995</c:v>
                </c:pt>
                <c:pt idx="55">
                  <c:v>0.48562278000000003</c:v>
                </c:pt>
                <c:pt idx="56">
                  <c:v>0.52081966000000013</c:v>
                </c:pt>
                <c:pt idx="57">
                  <c:v>0.5569784000000001</c:v>
                </c:pt>
                <c:pt idx="58">
                  <c:v>0.59422540000000001</c:v>
                </c:pt>
                <c:pt idx="59">
                  <c:v>0.6323839</c:v>
                </c:pt>
                <c:pt idx="60">
                  <c:v>0.67125254000000001</c:v>
                </c:pt>
                <c:pt idx="61">
                  <c:v>0.71028476000000007</c:v>
                </c:pt>
                <c:pt idx="62">
                  <c:v>0.74893176000000006</c:v>
                </c:pt>
                <c:pt idx="63">
                  <c:v>0.78621450000000004</c:v>
                </c:pt>
                <c:pt idx="64">
                  <c:v>0.82111434000000005</c:v>
                </c:pt>
                <c:pt idx="65">
                  <c:v>0.85268410000000006</c:v>
                </c:pt>
                <c:pt idx="66">
                  <c:v>0.88007546000000014</c:v>
                </c:pt>
                <c:pt idx="67">
                  <c:v>0.90281853999999995</c:v>
                </c:pt>
                <c:pt idx="68">
                  <c:v>0.92111838000000001</c:v>
                </c:pt>
                <c:pt idx="69">
                  <c:v>0.9352812399999999</c:v>
                </c:pt>
                <c:pt idx="70">
                  <c:v>0.94585255999999995</c:v>
                </c:pt>
                <c:pt idx="71">
                  <c:v>0.95305636000000005</c:v>
                </c:pt>
                <c:pt idx="72">
                  <c:v>0.95744506000000007</c:v>
                </c:pt>
                <c:pt idx="73">
                  <c:v>0.95926304000000007</c:v>
                </c:pt>
                <c:pt idx="74">
                  <c:v>0.95879986000000006</c:v>
                </c:pt>
                <c:pt idx="75">
                  <c:v>0.95616955999999997</c:v>
                </c:pt>
                <c:pt idx="76">
                  <c:v>0.95195775999999999</c:v>
                </c:pt>
                <c:pt idx="77">
                  <c:v>0.94630188000000004</c:v>
                </c:pt>
                <c:pt idx="78">
                  <c:v>0.93934368000000001</c:v>
                </c:pt>
                <c:pt idx="79">
                  <c:v>0.93100795999999997</c:v>
                </c:pt>
                <c:pt idx="80">
                  <c:v>0.92168500000000009</c:v>
                </c:pt>
                <c:pt idx="81">
                  <c:v>0.91122523999999994</c:v>
                </c:pt>
                <c:pt idx="82">
                  <c:v>0.89996866000000009</c:v>
                </c:pt>
                <c:pt idx="83">
                  <c:v>0.88773133999999998</c:v>
                </c:pt>
                <c:pt idx="84">
                  <c:v>0.87466983999999992</c:v>
                </c:pt>
                <c:pt idx="85">
                  <c:v>0.86063797999999991</c:v>
                </c:pt>
                <c:pt idx="86">
                  <c:v>0.84583854000000014</c:v>
                </c:pt>
                <c:pt idx="87">
                  <c:v>0.83017706000000013</c:v>
                </c:pt>
                <c:pt idx="88">
                  <c:v>0.81415392000000009</c:v>
                </c:pt>
                <c:pt idx="89">
                  <c:v>0.79765237999999994</c:v>
                </c:pt>
                <c:pt idx="90">
                  <c:v>0.78079971999999986</c:v>
                </c:pt>
                <c:pt idx="91">
                  <c:v>0.76360733999999997</c:v>
                </c:pt>
                <c:pt idx="92">
                  <c:v>0.74651168000000001</c:v>
                </c:pt>
                <c:pt idx="93">
                  <c:v>0.72934582000000003</c:v>
                </c:pt>
                <c:pt idx="94">
                  <c:v>0.71238944000000004</c:v>
                </c:pt>
                <c:pt idx="95">
                  <c:v>0.69561074000000001</c:v>
                </c:pt>
                <c:pt idx="96">
                  <c:v>0.67902088000000016</c:v>
                </c:pt>
                <c:pt idx="97">
                  <c:v>0.66252471999999996</c:v>
                </c:pt>
                <c:pt idx="98">
                  <c:v>0.64607338000000003</c:v>
                </c:pt>
                <c:pt idx="99">
                  <c:v>0.62960504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9-8F3F-4C8B-8E33-3653716BC3AA}"/>
            </c:ext>
          </c:extLst>
        </c:ser>
        <c:ser>
          <c:idx val="42"/>
          <c:order val="42"/>
          <c:tx>
            <c:strRef>
              <c:f>'Raw Spectra'!$A$44</c:f>
              <c:strCache>
                <c:ptCount val="1"/>
                <c:pt idx="0">
                  <c:v>10FR00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4:$CW$44</c:f>
              <c:numCache>
                <c:formatCode>General</c:formatCode>
                <c:ptCount val="100"/>
                <c:pt idx="0">
                  <c:v>1.2826532000000002E-3</c:v>
                </c:pt>
                <c:pt idx="1">
                  <c:v>-3.9220269999999998E-3</c:v>
                </c:pt>
                <c:pt idx="2">
                  <c:v>-8.8569453999999999E-3</c:v>
                </c:pt>
                <c:pt idx="3">
                  <c:v>-1.3419069720000001E-2</c:v>
                </c:pt>
                <c:pt idx="4">
                  <c:v>-1.7517888799999999E-2</c:v>
                </c:pt>
                <c:pt idx="5">
                  <c:v>-2.1081839599999999E-2</c:v>
                </c:pt>
                <c:pt idx="6">
                  <c:v>-2.4004777999999997E-2</c:v>
                </c:pt>
                <c:pt idx="7">
                  <c:v>-2.6189792E-2</c:v>
                </c:pt>
                <c:pt idx="8">
                  <c:v>-2.7601472000000005E-2</c:v>
                </c:pt>
                <c:pt idx="9">
                  <c:v>-2.8233071999999998E-2</c:v>
                </c:pt>
                <c:pt idx="10">
                  <c:v>-2.8050221999999996E-2</c:v>
                </c:pt>
                <c:pt idx="11">
                  <c:v>-2.7061097999999995E-2</c:v>
                </c:pt>
                <c:pt idx="12">
                  <c:v>-2.5248154000000002E-2</c:v>
                </c:pt>
                <c:pt idx="13">
                  <c:v>-2.25203852E-2</c:v>
                </c:pt>
                <c:pt idx="14">
                  <c:v>-1.87972348E-2</c:v>
                </c:pt>
                <c:pt idx="15">
                  <c:v>-1.3979308960000001E-2</c:v>
                </c:pt>
                <c:pt idx="16">
                  <c:v>-8.0067867999999986E-3</c:v>
                </c:pt>
                <c:pt idx="17">
                  <c:v>-7.5175912000000002E-4</c:v>
                </c:pt>
                <c:pt idx="18">
                  <c:v>7.8508588000000008E-3</c:v>
                </c:pt>
                <c:pt idx="19">
                  <c:v>1.7853114999999999E-2</c:v>
                </c:pt>
                <c:pt idx="20">
                  <c:v>2.9276004000000001E-2</c:v>
                </c:pt>
                <c:pt idx="21">
                  <c:v>4.1935330000000007E-2</c:v>
                </c:pt>
                <c:pt idx="22">
                  <c:v>5.5649853999999999E-2</c:v>
                </c:pt>
                <c:pt idx="23">
                  <c:v>7.0232879999999998E-2</c:v>
                </c:pt>
                <c:pt idx="24">
                  <c:v>8.5696442000000012E-2</c:v>
                </c:pt>
                <c:pt idx="25">
                  <c:v>0.10192828999999999</c:v>
                </c:pt>
                <c:pt idx="26">
                  <c:v>0.11881523999999999</c:v>
                </c:pt>
                <c:pt idx="27">
                  <c:v>0.1361464</c:v>
                </c:pt>
                <c:pt idx="28">
                  <c:v>0.15354757999999999</c:v>
                </c:pt>
                <c:pt idx="29">
                  <c:v>0.17057358</c:v>
                </c:pt>
                <c:pt idx="30">
                  <c:v>0.18659368000000001</c:v>
                </c:pt>
                <c:pt idx="31">
                  <c:v>0.20084083999999999</c:v>
                </c:pt>
                <c:pt idx="32">
                  <c:v>0.21260057999999998</c:v>
                </c:pt>
                <c:pt idx="33">
                  <c:v>0.22148941999999999</c:v>
                </c:pt>
                <c:pt idx="34">
                  <c:v>0.22741017999999999</c:v>
                </c:pt>
                <c:pt idx="35">
                  <c:v>0.23059612000000002</c:v>
                </c:pt>
                <c:pt idx="36">
                  <c:v>0.23122334000000003</c:v>
                </c:pt>
                <c:pt idx="37">
                  <c:v>0.22969724000000005</c:v>
                </c:pt>
                <c:pt idx="38">
                  <c:v>0.2264061</c:v>
                </c:pt>
                <c:pt idx="39">
                  <c:v>0.22186518</c:v>
                </c:pt>
                <c:pt idx="40">
                  <c:v>0.21644575999999996</c:v>
                </c:pt>
                <c:pt idx="41">
                  <c:v>0.21056121999999999</c:v>
                </c:pt>
                <c:pt idx="42">
                  <c:v>0.20463596000000001</c:v>
                </c:pt>
                <c:pt idx="43">
                  <c:v>0.19912945999999998</c:v>
                </c:pt>
                <c:pt idx="44">
                  <c:v>0.19472054</c:v>
                </c:pt>
                <c:pt idx="45">
                  <c:v>0.19219168</c:v>
                </c:pt>
                <c:pt idx="46">
                  <c:v>0.19222679999999998</c:v>
                </c:pt>
                <c:pt idx="47">
                  <c:v>0.19542918000000001</c:v>
                </c:pt>
                <c:pt idx="48">
                  <c:v>0.20221813999999999</c:v>
                </c:pt>
                <c:pt idx="49">
                  <c:v>0.21309126000000003</c:v>
                </c:pt>
                <c:pt idx="50">
                  <c:v>0.22857053999999999</c:v>
                </c:pt>
                <c:pt idx="51">
                  <c:v>0.24903691999999999</c:v>
                </c:pt>
                <c:pt idx="52">
                  <c:v>0.27454212</c:v>
                </c:pt>
                <c:pt idx="53">
                  <c:v>0.30451762000000004</c:v>
                </c:pt>
                <c:pt idx="54">
                  <c:v>0.33791660000000001</c:v>
                </c:pt>
                <c:pt idx="55">
                  <c:v>0.37354646000000002</c:v>
                </c:pt>
                <c:pt idx="56">
                  <c:v>0.4105471799999999</c:v>
                </c:pt>
                <c:pt idx="57">
                  <c:v>0.44849205999999997</c:v>
                </c:pt>
                <c:pt idx="58">
                  <c:v>0.48742827999999994</c:v>
                </c:pt>
                <c:pt idx="59">
                  <c:v>0.52720127999999999</c:v>
                </c:pt>
                <c:pt idx="60">
                  <c:v>0.56751885999999996</c:v>
                </c:pt>
                <c:pt idx="61">
                  <c:v>0.60802460000000003</c:v>
                </c:pt>
                <c:pt idx="62">
                  <c:v>0.64809240000000001</c:v>
                </c:pt>
                <c:pt idx="63">
                  <c:v>0.68684195999999997</c:v>
                </c:pt>
                <c:pt idx="64">
                  <c:v>0.72321061999999992</c:v>
                </c:pt>
                <c:pt idx="65">
                  <c:v>0.75607203999999995</c:v>
                </c:pt>
                <c:pt idx="66">
                  <c:v>0.78478090000000011</c:v>
                </c:pt>
                <c:pt idx="67">
                  <c:v>0.80889958000000006</c:v>
                </c:pt>
                <c:pt idx="68">
                  <c:v>0.82847731999999996</c:v>
                </c:pt>
                <c:pt idx="69">
                  <c:v>0.8438814200000001</c:v>
                </c:pt>
                <c:pt idx="70">
                  <c:v>0.85557566000000007</c:v>
                </c:pt>
                <c:pt idx="71">
                  <c:v>0.86390210000000001</c:v>
                </c:pt>
                <c:pt idx="72">
                  <c:v>0.86929234</c:v>
                </c:pt>
                <c:pt idx="73">
                  <c:v>0.87189526000000017</c:v>
                </c:pt>
                <c:pt idx="74">
                  <c:v>0.87216161999999997</c:v>
                </c:pt>
                <c:pt idx="75">
                  <c:v>0.87033070000000001</c:v>
                </c:pt>
                <c:pt idx="76">
                  <c:v>0.86661663999999994</c:v>
                </c:pt>
                <c:pt idx="77">
                  <c:v>0.86119307999999994</c:v>
                </c:pt>
                <c:pt idx="78">
                  <c:v>0.85443986000000005</c:v>
                </c:pt>
                <c:pt idx="79">
                  <c:v>0.84618393999999986</c:v>
                </c:pt>
                <c:pt idx="80">
                  <c:v>0.83680151999999985</c:v>
                </c:pt>
                <c:pt idx="81">
                  <c:v>0.82629923999999999</c:v>
                </c:pt>
                <c:pt idx="82">
                  <c:v>0.81509592000000008</c:v>
                </c:pt>
                <c:pt idx="83">
                  <c:v>0.80298224000000007</c:v>
                </c:pt>
                <c:pt idx="84">
                  <c:v>0.79001514000000006</c:v>
                </c:pt>
                <c:pt idx="85">
                  <c:v>0.77607166000000005</c:v>
                </c:pt>
                <c:pt idx="86">
                  <c:v>0.76152677999999996</c:v>
                </c:pt>
                <c:pt idx="87">
                  <c:v>0.74626461999999993</c:v>
                </c:pt>
                <c:pt idx="88">
                  <c:v>0.73054092000000004</c:v>
                </c:pt>
                <c:pt idx="89">
                  <c:v>0.71428570000000002</c:v>
                </c:pt>
                <c:pt idx="90">
                  <c:v>0.69770820000000011</c:v>
                </c:pt>
                <c:pt idx="91">
                  <c:v>0.68090507999999994</c:v>
                </c:pt>
                <c:pt idx="92">
                  <c:v>0.66403078000000004</c:v>
                </c:pt>
                <c:pt idx="93">
                  <c:v>0.64723594000000007</c:v>
                </c:pt>
                <c:pt idx="94">
                  <c:v>0.63058838000000006</c:v>
                </c:pt>
                <c:pt idx="95">
                  <c:v>0.61419339999999989</c:v>
                </c:pt>
                <c:pt idx="96">
                  <c:v>0.59781766000000003</c:v>
                </c:pt>
                <c:pt idx="97">
                  <c:v>0.58152560000000009</c:v>
                </c:pt>
                <c:pt idx="98">
                  <c:v>0.56544292000000007</c:v>
                </c:pt>
                <c:pt idx="99">
                  <c:v>0.54940962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A-8F3F-4C8B-8E33-3653716BC3AA}"/>
            </c:ext>
          </c:extLst>
        </c:ser>
        <c:ser>
          <c:idx val="43"/>
          <c:order val="43"/>
          <c:tx>
            <c:strRef>
              <c:f>'Raw Spectra'!$A$45</c:f>
              <c:strCache>
                <c:ptCount val="1"/>
                <c:pt idx="0">
                  <c:v>10FR00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5:$CW$45</c:f>
              <c:numCache>
                <c:formatCode>General</c:formatCode>
                <c:ptCount val="100"/>
                <c:pt idx="0">
                  <c:v>6.3661800000000004E-2</c:v>
                </c:pt>
                <c:pt idx="1">
                  <c:v>5.7728079999999994E-2</c:v>
                </c:pt>
                <c:pt idx="2">
                  <c:v>5.2063145999999991E-2</c:v>
                </c:pt>
                <c:pt idx="3">
                  <c:v>4.674942E-2</c:v>
                </c:pt>
                <c:pt idx="4">
                  <c:v>4.1876000000000003E-2</c:v>
                </c:pt>
                <c:pt idx="5">
                  <c:v>3.7551734000000003E-2</c:v>
                </c:pt>
                <c:pt idx="6">
                  <c:v>3.3851843999999999E-2</c:v>
                </c:pt>
                <c:pt idx="7">
                  <c:v>3.0885311999999998E-2</c:v>
                </c:pt>
                <c:pt idx="8">
                  <c:v>2.8694954000000002E-2</c:v>
                </c:pt>
                <c:pt idx="9">
                  <c:v>2.7307823999999998E-2</c:v>
                </c:pt>
                <c:pt idx="10">
                  <c:v>2.6744912000000003E-2</c:v>
                </c:pt>
                <c:pt idx="11">
                  <c:v>2.7057175999999999E-2</c:v>
                </c:pt>
                <c:pt idx="12">
                  <c:v>2.8231309999999999E-2</c:v>
                </c:pt>
                <c:pt idx="13">
                  <c:v>3.0368746000000002E-2</c:v>
                </c:pt>
                <c:pt idx="14">
                  <c:v>3.3538046000000002E-2</c:v>
                </c:pt>
                <c:pt idx="15">
                  <c:v>3.7804093999999996E-2</c:v>
                </c:pt>
                <c:pt idx="16">
                  <c:v>4.3287977999999998E-2</c:v>
                </c:pt>
                <c:pt idx="17">
                  <c:v>5.0023475999999997E-2</c:v>
                </c:pt>
                <c:pt idx="18">
                  <c:v>5.8089994000000013E-2</c:v>
                </c:pt>
                <c:pt idx="19">
                  <c:v>6.7542357999999997E-2</c:v>
                </c:pt>
                <c:pt idx="20">
                  <c:v>7.8399020000000014E-2</c:v>
                </c:pt>
                <c:pt idx="21">
                  <c:v>9.0448556000000013E-2</c:v>
                </c:pt>
                <c:pt idx="22">
                  <c:v>0.10353901200000001</c:v>
                </c:pt>
                <c:pt idx="23">
                  <c:v>0.11751747999999999</c:v>
                </c:pt>
                <c:pt idx="24">
                  <c:v>0.13234568000000002</c:v>
                </c:pt>
                <c:pt idx="25">
                  <c:v>0.14796612000000001</c:v>
                </c:pt>
                <c:pt idx="26">
                  <c:v>0.16424323999999998</c:v>
                </c:pt>
                <c:pt idx="27">
                  <c:v>0.18093430000000002</c:v>
                </c:pt>
                <c:pt idx="28">
                  <c:v>0.19771148</c:v>
                </c:pt>
                <c:pt idx="29">
                  <c:v>0.21413016000000001</c:v>
                </c:pt>
                <c:pt idx="30">
                  <c:v>0.22955454</c:v>
                </c:pt>
                <c:pt idx="31">
                  <c:v>0.24327366</c:v>
                </c:pt>
                <c:pt idx="32">
                  <c:v>0.25456815999999999</c:v>
                </c:pt>
                <c:pt idx="33">
                  <c:v>0.26298154000000001</c:v>
                </c:pt>
                <c:pt idx="34">
                  <c:v>0.2684648</c:v>
                </c:pt>
                <c:pt idx="35">
                  <c:v>0.27113197999999999</c:v>
                </c:pt>
                <c:pt idx="36">
                  <c:v>0.27123775999999999</c:v>
                </c:pt>
                <c:pt idx="37">
                  <c:v>0.26910515999999995</c:v>
                </c:pt>
                <c:pt idx="38">
                  <c:v>0.26511457999999999</c:v>
                </c:pt>
                <c:pt idx="39">
                  <c:v>0.25973149999999995</c:v>
                </c:pt>
                <c:pt idx="40">
                  <c:v>0.25333082000000001</c:v>
                </c:pt>
                <c:pt idx="41">
                  <c:v>0.24634987999999999</c:v>
                </c:pt>
                <c:pt idx="42">
                  <c:v>0.23917478</c:v>
                </c:pt>
                <c:pt idx="43">
                  <c:v>0.23229475999999999</c:v>
                </c:pt>
                <c:pt idx="44">
                  <c:v>0.22641043999999999</c:v>
                </c:pt>
                <c:pt idx="45">
                  <c:v>0.22235504</c:v>
                </c:pt>
                <c:pt idx="46">
                  <c:v>0.22076690000000002</c:v>
                </c:pt>
                <c:pt idx="47">
                  <c:v>0.22220086</c:v>
                </c:pt>
                <c:pt idx="48">
                  <c:v>0.227128</c:v>
                </c:pt>
                <c:pt idx="49">
                  <c:v>0.23594147999999998</c:v>
                </c:pt>
                <c:pt idx="50">
                  <c:v>0.24919115999999999</c:v>
                </c:pt>
                <c:pt idx="51">
                  <c:v>0.26725904</c:v>
                </c:pt>
                <c:pt idx="52">
                  <c:v>0.29022063999999997</c:v>
                </c:pt>
                <c:pt idx="53">
                  <c:v>0.31762737999999996</c:v>
                </c:pt>
                <c:pt idx="54">
                  <c:v>0.34867996000000001</c:v>
                </c:pt>
                <c:pt idx="55">
                  <c:v>0.38226833999999998</c:v>
                </c:pt>
                <c:pt idx="56">
                  <c:v>0.41770911999999993</c:v>
                </c:pt>
                <c:pt idx="57">
                  <c:v>0.45467491999999998</c:v>
                </c:pt>
                <c:pt idx="58">
                  <c:v>0.49316587999999995</c:v>
                </c:pt>
                <c:pt idx="59">
                  <c:v>0.53295164000000006</c:v>
                </c:pt>
                <c:pt idx="60">
                  <c:v>0.57378569999999995</c:v>
                </c:pt>
                <c:pt idx="61">
                  <c:v>0.61506568000000006</c:v>
                </c:pt>
                <c:pt idx="62">
                  <c:v>0.65612093999999999</c:v>
                </c:pt>
                <c:pt idx="63">
                  <c:v>0.69584689999999993</c:v>
                </c:pt>
                <c:pt idx="64">
                  <c:v>0.73320688000000001</c:v>
                </c:pt>
                <c:pt idx="65">
                  <c:v>0.76691036000000001</c:v>
                </c:pt>
                <c:pt idx="66">
                  <c:v>0.79622625999999985</c:v>
                </c:pt>
                <c:pt idx="67">
                  <c:v>0.82083049999999991</c:v>
                </c:pt>
                <c:pt idx="68">
                  <c:v>0.84078675999999997</c:v>
                </c:pt>
                <c:pt idx="69">
                  <c:v>0.85630289999999998</c:v>
                </c:pt>
                <c:pt idx="70">
                  <c:v>0.86817004000000009</c:v>
                </c:pt>
                <c:pt idx="71">
                  <c:v>0.87662762000000005</c:v>
                </c:pt>
                <c:pt idx="72">
                  <c:v>0.88207245999999984</c:v>
                </c:pt>
                <c:pt idx="73">
                  <c:v>0.88483701999999997</c:v>
                </c:pt>
                <c:pt idx="74">
                  <c:v>0.8852339600000001</c:v>
                </c:pt>
                <c:pt idx="75">
                  <c:v>0.88344823999999988</c:v>
                </c:pt>
                <c:pt idx="76">
                  <c:v>0.87981928000000009</c:v>
                </c:pt>
                <c:pt idx="77">
                  <c:v>0.87432757999999988</c:v>
                </c:pt>
                <c:pt idx="78">
                  <c:v>0.86753791999999985</c:v>
                </c:pt>
                <c:pt idx="79">
                  <c:v>0.85934498000000004</c:v>
                </c:pt>
                <c:pt idx="80">
                  <c:v>0.8497928400000001</c:v>
                </c:pt>
                <c:pt idx="81">
                  <c:v>0.83923781999999991</c:v>
                </c:pt>
                <c:pt idx="82">
                  <c:v>0.82782964000000003</c:v>
                </c:pt>
                <c:pt idx="83">
                  <c:v>0.81562963999999982</c:v>
                </c:pt>
                <c:pt idx="84">
                  <c:v>0.80261154000000001</c:v>
                </c:pt>
                <c:pt idx="85">
                  <c:v>0.78875860000000009</c:v>
                </c:pt>
                <c:pt idx="86">
                  <c:v>0.77418468000000007</c:v>
                </c:pt>
                <c:pt idx="87">
                  <c:v>0.758961</c:v>
                </c:pt>
                <c:pt idx="88">
                  <c:v>0.74334396000000003</c:v>
                </c:pt>
                <c:pt idx="89">
                  <c:v>0.72716432000000009</c:v>
                </c:pt>
                <c:pt idx="90">
                  <c:v>0.71072392000000006</c:v>
                </c:pt>
                <c:pt idx="91">
                  <c:v>0.69401758000000002</c:v>
                </c:pt>
                <c:pt idx="92">
                  <c:v>0.67728789999999994</c:v>
                </c:pt>
                <c:pt idx="93">
                  <c:v>0.66061194000000012</c:v>
                </c:pt>
                <c:pt idx="94">
                  <c:v>0.64417936000000009</c:v>
                </c:pt>
                <c:pt idx="95">
                  <c:v>0.62784266</c:v>
                </c:pt>
                <c:pt idx="96">
                  <c:v>0.61164708000000001</c:v>
                </c:pt>
                <c:pt idx="97">
                  <c:v>0.59549978000000003</c:v>
                </c:pt>
                <c:pt idx="98">
                  <c:v>0.57954313999999996</c:v>
                </c:pt>
                <c:pt idx="99">
                  <c:v>0.56367181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B-8F3F-4C8B-8E33-3653716BC3AA}"/>
            </c:ext>
          </c:extLst>
        </c:ser>
        <c:ser>
          <c:idx val="44"/>
          <c:order val="44"/>
          <c:tx>
            <c:strRef>
              <c:f>'Raw Spectra'!$A$46</c:f>
              <c:strCache>
                <c:ptCount val="1"/>
                <c:pt idx="0">
                  <c:v>10FR00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6:$CW$46</c:f>
              <c:numCache>
                <c:formatCode>General</c:formatCode>
                <c:ptCount val="100"/>
                <c:pt idx="0">
                  <c:v>0.22153548000000001</c:v>
                </c:pt>
                <c:pt idx="1">
                  <c:v>0.21449424</c:v>
                </c:pt>
                <c:pt idx="2">
                  <c:v>0.20775115999999999</c:v>
                </c:pt>
                <c:pt idx="3">
                  <c:v>0.2013373</c:v>
                </c:pt>
                <c:pt idx="4">
                  <c:v>0.19540923999999998</c:v>
                </c:pt>
                <c:pt idx="5">
                  <c:v>0.19003533999999997</c:v>
                </c:pt>
                <c:pt idx="6">
                  <c:v>0.18534574000000001</c:v>
                </c:pt>
                <c:pt idx="7">
                  <c:v>0.18135072000000002</c:v>
                </c:pt>
                <c:pt idx="8">
                  <c:v>0.17812375999999999</c:v>
                </c:pt>
                <c:pt idx="9">
                  <c:v>0.17570533999999999</c:v>
                </c:pt>
                <c:pt idx="10">
                  <c:v>0.17411779999999999</c:v>
                </c:pt>
                <c:pt idx="11">
                  <c:v>0.17330182</c:v>
                </c:pt>
                <c:pt idx="12">
                  <c:v>0.17329365999999999</c:v>
                </c:pt>
                <c:pt idx="13">
                  <c:v>0.17415618000000002</c:v>
                </c:pt>
                <c:pt idx="14">
                  <c:v>0.17595324000000001</c:v>
                </c:pt>
                <c:pt idx="15">
                  <c:v>0.17881063999999997</c:v>
                </c:pt>
                <c:pt idx="16">
                  <c:v>0.18281140000000001</c:v>
                </c:pt>
                <c:pt idx="17">
                  <c:v>0.18809099999999998</c:v>
                </c:pt>
                <c:pt idx="18">
                  <c:v>0.19473770000000001</c:v>
                </c:pt>
                <c:pt idx="19">
                  <c:v>0.20280402</c:v>
                </c:pt>
                <c:pt idx="20">
                  <c:v>0.21229998</c:v>
                </c:pt>
                <c:pt idx="21">
                  <c:v>0.22306941999999999</c:v>
                </c:pt>
                <c:pt idx="22">
                  <c:v>0.23492088</c:v>
                </c:pt>
                <c:pt idx="23">
                  <c:v>0.24771119999999999</c:v>
                </c:pt>
                <c:pt idx="24">
                  <c:v>0.26137528000000004</c:v>
                </c:pt>
                <c:pt idx="25">
                  <c:v>0.27580042000000005</c:v>
                </c:pt>
                <c:pt idx="26">
                  <c:v>0.29087874000000002</c:v>
                </c:pt>
                <c:pt idx="27">
                  <c:v>0.30635617999999998</c:v>
                </c:pt>
                <c:pt idx="28">
                  <c:v>0.32188035999999998</c:v>
                </c:pt>
                <c:pt idx="29">
                  <c:v>0.33695251999999998</c:v>
                </c:pt>
                <c:pt idx="30">
                  <c:v>0.35095971999999998</c:v>
                </c:pt>
                <c:pt idx="31">
                  <c:v>0.36318718</c:v>
                </c:pt>
                <c:pt idx="32">
                  <c:v>0.37291394</c:v>
                </c:pt>
                <c:pt idx="33">
                  <c:v>0.37986003999999995</c:v>
                </c:pt>
                <c:pt idx="34">
                  <c:v>0.38392106000000004</c:v>
                </c:pt>
                <c:pt idx="35">
                  <c:v>0.38539130000000005</c:v>
                </c:pt>
                <c:pt idx="36">
                  <c:v>0.38453931999999996</c:v>
                </c:pt>
                <c:pt idx="37">
                  <c:v>0.38171234000000004</c:v>
                </c:pt>
                <c:pt idx="38">
                  <c:v>0.37727534000000001</c:v>
                </c:pt>
                <c:pt idx="39">
                  <c:v>0.37173252000000001</c:v>
                </c:pt>
                <c:pt idx="40">
                  <c:v>0.36550900000000003</c:v>
                </c:pt>
                <c:pt idx="41">
                  <c:v>0.35896262000000007</c:v>
                </c:pt>
                <c:pt idx="42">
                  <c:v>0.35236721999999998</c:v>
                </c:pt>
                <c:pt idx="43">
                  <c:v>0.34626021999999995</c:v>
                </c:pt>
                <c:pt idx="44">
                  <c:v>0.34126677999999994</c:v>
                </c:pt>
                <c:pt idx="45">
                  <c:v>0.3381014</c:v>
                </c:pt>
                <c:pt idx="46">
                  <c:v>0.33742344000000002</c:v>
                </c:pt>
                <c:pt idx="47">
                  <c:v>0.33982173999999998</c:v>
                </c:pt>
                <c:pt idx="48">
                  <c:v>0.34577474000000002</c:v>
                </c:pt>
                <c:pt idx="49">
                  <c:v>0.35575952</c:v>
                </c:pt>
                <c:pt idx="50">
                  <c:v>0.37026017999999994</c:v>
                </c:pt>
                <c:pt idx="51">
                  <c:v>0.38967928000000002</c:v>
                </c:pt>
                <c:pt idx="52">
                  <c:v>0.41407781999999999</c:v>
                </c:pt>
                <c:pt idx="53">
                  <c:v>0.44288262000000006</c:v>
                </c:pt>
                <c:pt idx="54">
                  <c:v>0.47507926000000006</c:v>
                </c:pt>
                <c:pt idx="55">
                  <c:v>0.50945002000000006</c:v>
                </c:pt>
                <c:pt idx="56">
                  <c:v>0.54515636000000001</c:v>
                </c:pt>
                <c:pt idx="57">
                  <c:v>0.58184285999999996</c:v>
                </c:pt>
                <c:pt idx="58">
                  <c:v>0.61948816000000007</c:v>
                </c:pt>
                <c:pt idx="59">
                  <c:v>0.65789750000000002</c:v>
                </c:pt>
                <c:pt idx="60">
                  <c:v>0.69692927999999998</c:v>
                </c:pt>
                <c:pt idx="61">
                  <c:v>0.73616613999999991</c:v>
                </c:pt>
                <c:pt idx="62">
                  <c:v>0.77492088000000003</c:v>
                </c:pt>
                <c:pt idx="63">
                  <c:v>0.81233146000000001</c:v>
                </c:pt>
                <c:pt idx="64">
                  <c:v>0.84743370000000007</c:v>
                </c:pt>
                <c:pt idx="65">
                  <c:v>0.87909693999999994</c:v>
                </c:pt>
                <c:pt idx="66">
                  <c:v>0.90665751999999988</c:v>
                </c:pt>
                <c:pt idx="67">
                  <c:v>0.92956901999999997</c:v>
                </c:pt>
                <c:pt idx="68">
                  <c:v>0.94811603999999983</c:v>
                </c:pt>
                <c:pt idx="69">
                  <c:v>0.96245942000000007</c:v>
                </c:pt>
                <c:pt idx="70">
                  <c:v>0.97317712000000012</c:v>
                </c:pt>
                <c:pt idx="71">
                  <c:v>0.98051410000000006</c:v>
                </c:pt>
                <c:pt idx="72">
                  <c:v>0.98497419999999991</c:v>
                </c:pt>
                <c:pt idx="73">
                  <c:v>0.98681558000000003</c:v>
                </c:pt>
                <c:pt idx="74">
                  <c:v>0.98626624000000018</c:v>
                </c:pt>
                <c:pt idx="75">
                  <c:v>0.98373957999999995</c:v>
                </c:pt>
                <c:pt idx="76">
                  <c:v>0.97953025999999999</c:v>
                </c:pt>
                <c:pt idx="77">
                  <c:v>0.97375537999999984</c:v>
                </c:pt>
                <c:pt idx="78">
                  <c:v>0.96669438000000008</c:v>
                </c:pt>
                <c:pt idx="79">
                  <c:v>0.95826371999999993</c:v>
                </c:pt>
                <c:pt idx="80">
                  <c:v>0.94883470000000014</c:v>
                </c:pt>
                <c:pt idx="81">
                  <c:v>0.93824098000000011</c:v>
                </c:pt>
                <c:pt idx="82">
                  <c:v>0.92702802000000006</c:v>
                </c:pt>
                <c:pt idx="83">
                  <c:v>0.91468321999999991</c:v>
                </c:pt>
                <c:pt idx="84">
                  <c:v>0.90131267999999998</c:v>
                </c:pt>
                <c:pt idx="85">
                  <c:v>0.88719496000000009</c:v>
                </c:pt>
                <c:pt idx="86">
                  <c:v>0.87223129999999993</c:v>
                </c:pt>
                <c:pt idx="87">
                  <c:v>0.85639080000000012</c:v>
                </c:pt>
                <c:pt idx="88">
                  <c:v>0.84020386000000014</c:v>
                </c:pt>
                <c:pt idx="89">
                  <c:v>0.82355610000000001</c:v>
                </c:pt>
                <c:pt idx="90">
                  <c:v>0.8064894199999999</c:v>
                </c:pt>
                <c:pt idx="91">
                  <c:v>0.78922859999999995</c:v>
                </c:pt>
                <c:pt idx="92">
                  <c:v>0.77183517999999995</c:v>
                </c:pt>
                <c:pt idx="93">
                  <c:v>0.75451140000000005</c:v>
                </c:pt>
                <c:pt idx="94">
                  <c:v>0.73747930000000006</c:v>
                </c:pt>
                <c:pt idx="95">
                  <c:v>0.72044368000000003</c:v>
                </c:pt>
                <c:pt idx="96">
                  <c:v>0.70379205999999994</c:v>
                </c:pt>
                <c:pt idx="97">
                  <c:v>0.68708884000000003</c:v>
                </c:pt>
                <c:pt idx="98">
                  <c:v>0.67039152000000002</c:v>
                </c:pt>
                <c:pt idx="99">
                  <c:v>0.6537334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C-8F3F-4C8B-8E33-3653716BC3AA}"/>
            </c:ext>
          </c:extLst>
        </c:ser>
        <c:ser>
          <c:idx val="45"/>
          <c:order val="45"/>
          <c:tx>
            <c:strRef>
              <c:f>'Raw Spectra'!$A$47</c:f>
              <c:strCache>
                <c:ptCount val="1"/>
                <c:pt idx="0">
                  <c:v>10FR00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7:$CW$47</c:f>
              <c:numCache>
                <c:formatCode>General</c:formatCode>
                <c:ptCount val="100"/>
                <c:pt idx="0">
                  <c:v>0.1149554</c:v>
                </c:pt>
                <c:pt idx="1">
                  <c:v>0.108592838</c:v>
                </c:pt>
                <c:pt idx="2">
                  <c:v>0.102489604</c:v>
                </c:pt>
                <c:pt idx="3">
                  <c:v>9.6750167999999998E-2</c:v>
                </c:pt>
                <c:pt idx="4">
                  <c:v>9.1464714000000003E-2</c:v>
                </c:pt>
                <c:pt idx="5">
                  <c:v>8.677783E-2</c:v>
                </c:pt>
                <c:pt idx="6">
                  <c:v>8.2734321999999999E-2</c:v>
                </c:pt>
                <c:pt idx="7">
                  <c:v>7.941666E-2</c:v>
                </c:pt>
                <c:pt idx="8">
                  <c:v>7.6886200000000002E-2</c:v>
                </c:pt>
                <c:pt idx="9">
                  <c:v>7.5170972000000003E-2</c:v>
                </c:pt>
                <c:pt idx="10">
                  <c:v>7.4304665999999991E-2</c:v>
                </c:pt>
                <c:pt idx="11">
                  <c:v>7.4253990000000006E-2</c:v>
                </c:pt>
                <c:pt idx="12">
                  <c:v>7.5031608E-2</c:v>
                </c:pt>
                <c:pt idx="13">
                  <c:v>7.6705514000000002E-2</c:v>
                </c:pt>
                <c:pt idx="14">
                  <c:v>7.9372711999999998E-2</c:v>
                </c:pt>
                <c:pt idx="15">
                  <c:v>8.3110814000000005E-2</c:v>
                </c:pt>
                <c:pt idx="16">
                  <c:v>8.8037190000000015E-2</c:v>
                </c:pt>
                <c:pt idx="17">
                  <c:v>9.4206114000000007E-2</c:v>
                </c:pt>
                <c:pt idx="18">
                  <c:v>0.10178794799999999</c:v>
                </c:pt>
                <c:pt idx="19">
                  <c:v>0.11079662000000001</c:v>
                </c:pt>
                <c:pt idx="20">
                  <c:v>0.12125082000000001</c:v>
                </c:pt>
                <c:pt idx="21">
                  <c:v>0.1329669</c:v>
                </c:pt>
                <c:pt idx="22">
                  <c:v>0.14578774</c:v>
                </c:pt>
                <c:pt idx="23">
                  <c:v>0.15954547999999999</c:v>
                </c:pt>
                <c:pt idx="24">
                  <c:v>0.17414721999999999</c:v>
                </c:pt>
                <c:pt idx="25">
                  <c:v>0.18953448000000001</c:v>
                </c:pt>
                <c:pt idx="26">
                  <c:v>0.20555788000000003</c:v>
                </c:pt>
                <c:pt idx="27">
                  <c:v>0.22198582</c:v>
                </c:pt>
                <c:pt idx="28">
                  <c:v>0.23842612000000002</c:v>
                </c:pt>
                <c:pt idx="29">
                  <c:v>0.25440680000000004</c:v>
                </c:pt>
                <c:pt idx="30">
                  <c:v>0.26926940000000005</c:v>
                </c:pt>
                <c:pt idx="31">
                  <c:v>0.28234079999999995</c:v>
                </c:pt>
                <c:pt idx="32">
                  <c:v>0.29286232000000001</c:v>
                </c:pt>
                <c:pt idx="33">
                  <c:v>0.30047338000000001</c:v>
                </c:pt>
                <c:pt idx="34">
                  <c:v>0.30516692000000006</c:v>
                </c:pt>
                <c:pt idx="35">
                  <c:v>0.30716445999999997</c:v>
                </c:pt>
                <c:pt idx="36">
                  <c:v>0.30674553999999998</c:v>
                </c:pt>
                <c:pt idx="37">
                  <c:v>0.30421505999999998</c:v>
                </c:pt>
                <c:pt idx="38">
                  <c:v>0.2999637</c:v>
                </c:pt>
                <c:pt idx="39">
                  <c:v>0.29449439999999999</c:v>
                </c:pt>
                <c:pt idx="40">
                  <c:v>0.28819548</c:v>
                </c:pt>
                <c:pt idx="41">
                  <c:v>0.28145790000000004</c:v>
                </c:pt>
                <c:pt idx="42">
                  <c:v>0.27463715999999999</c:v>
                </c:pt>
                <c:pt idx="43">
                  <c:v>0.26822229999999997</c:v>
                </c:pt>
                <c:pt idx="44">
                  <c:v>0.26288915999999996</c:v>
                </c:pt>
                <c:pt idx="45">
                  <c:v>0.25933054</c:v>
                </c:pt>
                <c:pt idx="46">
                  <c:v>0.25828775999999998</c:v>
                </c:pt>
                <c:pt idx="47">
                  <c:v>0.26029156000000003</c:v>
                </c:pt>
                <c:pt idx="48">
                  <c:v>0.26582384000000003</c:v>
                </c:pt>
                <c:pt idx="49">
                  <c:v>0.27534861999999999</c:v>
                </c:pt>
                <c:pt idx="50">
                  <c:v>0.28935188000000001</c:v>
                </c:pt>
                <c:pt idx="51">
                  <c:v>0.30820192000000002</c:v>
                </c:pt>
                <c:pt idx="52">
                  <c:v>0.33204425999999998</c:v>
                </c:pt>
                <c:pt idx="53">
                  <c:v>0.36033388</c:v>
                </c:pt>
                <c:pt idx="54">
                  <c:v>0.39212069999999999</c:v>
                </c:pt>
                <c:pt idx="55">
                  <c:v>0.42631056000000001</c:v>
                </c:pt>
                <c:pt idx="56">
                  <c:v>0.46209600000000001</c:v>
                </c:pt>
                <c:pt idx="57">
                  <c:v>0.49916793999999998</c:v>
                </c:pt>
                <c:pt idx="58">
                  <c:v>0.53743910000000006</c:v>
                </c:pt>
                <c:pt idx="59">
                  <c:v>0.57679696000000003</c:v>
                </c:pt>
                <c:pt idx="60">
                  <c:v>0.61699815999999996</c:v>
                </c:pt>
                <c:pt idx="61">
                  <c:v>0.6575086</c:v>
                </c:pt>
                <c:pt idx="62">
                  <c:v>0.69768424000000007</c:v>
                </c:pt>
                <c:pt idx="63">
                  <c:v>0.73642054000000001</c:v>
                </c:pt>
                <c:pt idx="64">
                  <c:v>0.77280230000000005</c:v>
                </c:pt>
                <c:pt idx="65">
                  <c:v>0.80566782000000003</c:v>
                </c:pt>
                <c:pt idx="66">
                  <c:v>0.83418315999999992</c:v>
                </c:pt>
                <c:pt idx="67">
                  <c:v>0.85798264000000002</c:v>
                </c:pt>
                <c:pt idx="68">
                  <c:v>0.8772822400000001</c:v>
                </c:pt>
                <c:pt idx="69">
                  <c:v>0.89230954000000007</c:v>
                </c:pt>
                <c:pt idx="70">
                  <c:v>0.90357144</c:v>
                </c:pt>
                <c:pt idx="71">
                  <c:v>0.91135498000000015</c:v>
                </c:pt>
                <c:pt idx="72">
                  <c:v>0.91625654000000001</c:v>
                </c:pt>
                <c:pt idx="73">
                  <c:v>0.91864447999999999</c:v>
                </c:pt>
                <c:pt idx="74">
                  <c:v>0.91863450000000013</c:v>
                </c:pt>
                <c:pt idx="75">
                  <c:v>0.91640808000000007</c:v>
                </c:pt>
                <c:pt idx="76">
                  <c:v>0.91253815999999988</c:v>
                </c:pt>
                <c:pt idx="77">
                  <c:v>0.90717040000000004</c:v>
                </c:pt>
                <c:pt idx="78">
                  <c:v>0.90041139999999997</c:v>
                </c:pt>
                <c:pt idx="79">
                  <c:v>0.89217173999999999</c:v>
                </c:pt>
                <c:pt idx="80">
                  <c:v>0.88298551999999986</c:v>
                </c:pt>
                <c:pt idx="81">
                  <c:v>0.8726865399999999</c:v>
                </c:pt>
                <c:pt idx="82">
                  <c:v>0.86149408000000016</c:v>
                </c:pt>
                <c:pt idx="83">
                  <c:v>0.84936270000000003</c:v>
                </c:pt>
                <c:pt idx="84">
                  <c:v>0.83636485999999999</c:v>
                </c:pt>
                <c:pt idx="85">
                  <c:v>0.8224717399999999</c:v>
                </c:pt>
                <c:pt idx="86">
                  <c:v>0.80778536000000012</c:v>
                </c:pt>
                <c:pt idx="87">
                  <c:v>0.79228743999999995</c:v>
                </c:pt>
                <c:pt idx="88">
                  <c:v>0.77638212000000006</c:v>
                </c:pt>
                <c:pt idx="89">
                  <c:v>0.7600348400000001</c:v>
                </c:pt>
                <c:pt idx="90">
                  <c:v>0.74333150000000003</c:v>
                </c:pt>
                <c:pt idx="91">
                  <c:v>0.7262689</c:v>
                </c:pt>
                <c:pt idx="92">
                  <c:v>0.70926020000000001</c:v>
                </c:pt>
                <c:pt idx="93">
                  <c:v>0.69232574000000002</c:v>
                </c:pt>
                <c:pt idx="94">
                  <c:v>0.67558604</c:v>
                </c:pt>
                <c:pt idx="95">
                  <c:v>0.65891598000000007</c:v>
                </c:pt>
                <c:pt idx="96">
                  <c:v>0.64238315999999995</c:v>
                </c:pt>
                <c:pt idx="97">
                  <c:v>0.62601798000000008</c:v>
                </c:pt>
                <c:pt idx="98">
                  <c:v>0.60972731999999996</c:v>
                </c:pt>
                <c:pt idx="99">
                  <c:v>0.59340013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D-8F3F-4C8B-8E33-3653716BC3AA}"/>
            </c:ext>
          </c:extLst>
        </c:ser>
        <c:ser>
          <c:idx val="46"/>
          <c:order val="46"/>
          <c:tx>
            <c:strRef>
              <c:f>'Raw Spectra'!$A$48</c:f>
              <c:strCache>
                <c:ptCount val="1"/>
                <c:pt idx="0">
                  <c:v>10HY001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8:$CW$48</c:f>
              <c:numCache>
                <c:formatCode>General</c:formatCode>
                <c:ptCount val="100"/>
                <c:pt idx="0">
                  <c:v>-4.0486356000000001E-2</c:v>
                </c:pt>
                <c:pt idx="1">
                  <c:v>-4.5777888000000003E-2</c:v>
                </c:pt>
                <c:pt idx="2">
                  <c:v>-5.0808183999999999E-2</c:v>
                </c:pt>
                <c:pt idx="3">
                  <c:v>-5.5484133999999997E-2</c:v>
                </c:pt>
                <c:pt idx="4">
                  <c:v>-5.9716360000000003E-2</c:v>
                </c:pt>
                <c:pt idx="5">
                  <c:v>-6.3394082000000004E-2</c:v>
                </c:pt>
                <c:pt idx="6">
                  <c:v>-6.6437179999999998E-2</c:v>
                </c:pt>
                <c:pt idx="7">
                  <c:v>-6.8755458000000005E-2</c:v>
                </c:pt>
                <c:pt idx="8">
                  <c:v>-7.0288402E-2</c:v>
                </c:pt>
                <c:pt idx="9">
                  <c:v>-7.1017085999999993E-2</c:v>
                </c:pt>
                <c:pt idx="10">
                  <c:v>-7.0910199999999993E-2</c:v>
                </c:pt>
                <c:pt idx="11">
                  <c:v>-7.0006170000000006E-2</c:v>
                </c:pt>
                <c:pt idx="12">
                  <c:v>-6.8236013999999998E-2</c:v>
                </c:pt>
                <c:pt idx="13">
                  <c:v>-6.5568522000000004E-2</c:v>
                </c:pt>
                <c:pt idx="14">
                  <c:v>-6.1925680000000004E-2</c:v>
                </c:pt>
                <c:pt idx="15">
                  <c:v>-5.7214608E-2</c:v>
                </c:pt>
                <c:pt idx="16">
                  <c:v>-5.1321627999999994E-2</c:v>
                </c:pt>
                <c:pt idx="17">
                  <c:v>-4.4161907999999993E-2</c:v>
                </c:pt>
                <c:pt idx="18">
                  <c:v>-3.5637618000000003E-2</c:v>
                </c:pt>
                <c:pt idx="19">
                  <c:v>-2.5698547999999998E-2</c:v>
                </c:pt>
                <c:pt idx="20">
                  <c:v>-1.43523452E-2</c:v>
                </c:pt>
                <c:pt idx="21">
                  <c:v>-1.7395506000000001E-3</c:v>
                </c:pt>
                <c:pt idx="22">
                  <c:v>1.1928907399999999E-2</c:v>
                </c:pt>
                <c:pt idx="23">
                  <c:v>2.6492021999999997E-2</c:v>
                </c:pt>
                <c:pt idx="24">
                  <c:v>4.1911323999999993E-2</c:v>
                </c:pt>
                <c:pt idx="25">
                  <c:v>5.8091053999999996E-2</c:v>
                </c:pt>
                <c:pt idx="26">
                  <c:v>7.4882794000000003E-2</c:v>
                </c:pt>
                <c:pt idx="27">
                  <c:v>9.2029570000000005E-2</c:v>
                </c:pt>
                <c:pt idx="28">
                  <c:v>0.10916891999999997</c:v>
                </c:pt>
                <c:pt idx="29">
                  <c:v>0.12584508</c:v>
                </c:pt>
                <c:pt idx="30">
                  <c:v>0.14138378000000001</c:v>
                </c:pt>
                <c:pt idx="31">
                  <c:v>0.15511758</c:v>
                </c:pt>
                <c:pt idx="32">
                  <c:v>0.1663229</c:v>
                </c:pt>
                <c:pt idx="33">
                  <c:v>0.17464488</c:v>
                </c:pt>
                <c:pt idx="34">
                  <c:v>0.18005238000000001</c:v>
                </c:pt>
                <c:pt idx="35">
                  <c:v>0.18272428000000002</c:v>
                </c:pt>
                <c:pt idx="36">
                  <c:v>0.182919</c:v>
                </c:pt>
                <c:pt idx="37">
                  <c:v>0.18100292000000001</c:v>
                </c:pt>
                <c:pt idx="38">
                  <c:v>0.17737358</c:v>
                </c:pt>
                <c:pt idx="39">
                  <c:v>0.17252816000000001</c:v>
                </c:pt>
                <c:pt idx="40">
                  <c:v>0.16690120000000003</c:v>
                </c:pt>
                <c:pt idx="41">
                  <c:v>0.16087308</c:v>
                </c:pt>
                <c:pt idx="42">
                  <c:v>0.15481918</c:v>
                </c:pt>
                <c:pt idx="43">
                  <c:v>0.14925094000000003</c:v>
                </c:pt>
                <c:pt idx="44">
                  <c:v>0.14476326</c:v>
                </c:pt>
                <c:pt idx="45">
                  <c:v>0.14209611999999999</c:v>
                </c:pt>
                <c:pt idx="46">
                  <c:v>0.14193338</c:v>
                </c:pt>
                <c:pt idx="47">
                  <c:v>0.14479572000000002</c:v>
                </c:pt>
                <c:pt idx="48">
                  <c:v>0.15115759999999998</c:v>
                </c:pt>
                <c:pt idx="49">
                  <c:v>0.16147006</c:v>
                </c:pt>
                <c:pt idx="50">
                  <c:v>0.17623268</c:v>
                </c:pt>
                <c:pt idx="51">
                  <c:v>0.19585768000000001</c:v>
                </c:pt>
                <c:pt idx="52">
                  <c:v>0.22036981999999999</c:v>
                </c:pt>
                <c:pt idx="53">
                  <c:v>0.24928080000000002</c:v>
                </c:pt>
                <c:pt idx="54">
                  <c:v>0.28160072000000003</c:v>
                </c:pt>
                <c:pt idx="55">
                  <c:v>0.31621740000000004</c:v>
                </c:pt>
                <c:pt idx="56">
                  <c:v>0.35226821999999997</c:v>
                </c:pt>
                <c:pt idx="57">
                  <c:v>0.38944252000000007</c:v>
                </c:pt>
                <c:pt idx="58">
                  <c:v>0.42768756000000002</c:v>
                </c:pt>
                <c:pt idx="59">
                  <c:v>0.46691342000000002</c:v>
                </c:pt>
                <c:pt idx="60">
                  <c:v>0.50687563999999996</c:v>
                </c:pt>
                <c:pt idx="61">
                  <c:v>0.54702991999999995</c:v>
                </c:pt>
                <c:pt idx="62">
                  <c:v>0.58680160000000003</c:v>
                </c:pt>
                <c:pt idx="63">
                  <c:v>0.62527284000000005</c:v>
                </c:pt>
                <c:pt idx="64">
                  <c:v>0.66142264000000006</c:v>
                </c:pt>
                <c:pt idx="65">
                  <c:v>0.69407180000000002</c:v>
                </c:pt>
                <c:pt idx="66">
                  <c:v>0.72262917999999998</c:v>
                </c:pt>
                <c:pt idx="67">
                  <c:v>0.74658503999999992</c:v>
                </c:pt>
                <c:pt idx="68">
                  <c:v>0.76614053999999998</c:v>
                </c:pt>
                <c:pt idx="69">
                  <c:v>0.78140072000000005</c:v>
                </c:pt>
                <c:pt idx="70">
                  <c:v>0.79307056000000009</c:v>
                </c:pt>
                <c:pt idx="71">
                  <c:v>0.80136841999999997</c:v>
                </c:pt>
                <c:pt idx="72">
                  <c:v>0.80679424</c:v>
                </c:pt>
                <c:pt idx="73">
                  <c:v>0.80947180000000007</c:v>
                </c:pt>
                <c:pt idx="74">
                  <c:v>0.80991292000000004</c:v>
                </c:pt>
                <c:pt idx="75">
                  <c:v>0.80827468000000002</c:v>
                </c:pt>
                <c:pt idx="76">
                  <c:v>0.80479612</c:v>
                </c:pt>
                <c:pt idx="77">
                  <c:v>0.79974796000000004</c:v>
                </c:pt>
                <c:pt idx="78">
                  <c:v>0.79331996000000005</c:v>
                </c:pt>
                <c:pt idx="79">
                  <c:v>0.78553337999999995</c:v>
                </c:pt>
                <c:pt idx="80">
                  <c:v>0.77673419999999993</c:v>
                </c:pt>
                <c:pt idx="81">
                  <c:v>0.76672644000000001</c:v>
                </c:pt>
                <c:pt idx="82">
                  <c:v>0.75588093999999995</c:v>
                </c:pt>
                <c:pt idx="83">
                  <c:v>0.74418740000000005</c:v>
                </c:pt>
                <c:pt idx="84">
                  <c:v>0.73160612000000003</c:v>
                </c:pt>
                <c:pt idx="85">
                  <c:v>0.71808928000000005</c:v>
                </c:pt>
                <c:pt idx="86">
                  <c:v>0.70392711999999991</c:v>
                </c:pt>
                <c:pt idx="87">
                  <c:v>0.68902299999999994</c:v>
                </c:pt>
                <c:pt idx="88">
                  <c:v>0.67355818000000001</c:v>
                </c:pt>
                <c:pt idx="89">
                  <c:v>0.65760556000000003</c:v>
                </c:pt>
                <c:pt idx="90">
                  <c:v>0.64135140000000013</c:v>
                </c:pt>
                <c:pt idx="91">
                  <c:v>0.62481999999999993</c:v>
                </c:pt>
                <c:pt idx="92">
                  <c:v>0.60820380000000007</c:v>
                </c:pt>
                <c:pt idx="93">
                  <c:v>0.59165396000000003</c:v>
                </c:pt>
                <c:pt idx="94">
                  <c:v>0.57530727999999998</c:v>
                </c:pt>
                <c:pt idx="95">
                  <c:v>0.55913037999999993</c:v>
                </c:pt>
                <c:pt idx="96">
                  <c:v>0.54307313999999995</c:v>
                </c:pt>
                <c:pt idx="97">
                  <c:v>0.52711986</c:v>
                </c:pt>
                <c:pt idx="98">
                  <c:v>0.5112375400000001</c:v>
                </c:pt>
                <c:pt idx="99">
                  <c:v>0.49545301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E-8F3F-4C8B-8E33-3653716BC3AA}"/>
            </c:ext>
          </c:extLst>
        </c:ser>
        <c:ser>
          <c:idx val="47"/>
          <c:order val="47"/>
          <c:tx>
            <c:strRef>
              <c:f>'Raw Spectra'!$A$49</c:f>
              <c:strCache>
                <c:ptCount val="1"/>
                <c:pt idx="0">
                  <c:v>10HY002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49:$CW$49</c:f>
              <c:numCache>
                <c:formatCode>General</c:formatCode>
                <c:ptCount val="100"/>
                <c:pt idx="0">
                  <c:v>-2.4793106000000002E-2</c:v>
                </c:pt>
                <c:pt idx="1">
                  <c:v>-2.9839642E-2</c:v>
                </c:pt>
                <c:pt idx="2">
                  <c:v>-3.4649722000000008E-2</c:v>
                </c:pt>
                <c:pt idx="3">
                  <c:v>-3.9129846000000003E-2</c:v>
                </c:pt>
                <c:pt idx="4">
                  <c:v>-4.3186604000000003E-2</c:v>
                </c:pt>
                <c:pt idx="5">
                  <c:v>-4.6761397999999996E-2</c:v>
                </c:pt>
                <c:pt idx="6">
                  <c:v>-4.9734844E-2</c:v>
                </c:pt>
                <c:pt idx="7">
                  <c:v>-5.2041193999999999E-2</c:v>
                </c:pt>
                <c:pt idx="8">
                  <c:v>-5.3645700000000004E-2</c:v>
                </c:pt>
                <c:pt idx="9">
                  <c:v>-5.4496911999999995E-2</c:v>
                </c:pt>
                <c:pt idx="10">
                  <c:v>-5.4580737999999997E-2</c:v>
                </c:pt>
                <c:pt idx="11">
                  <c:v>-5.3894891999999993E-2</c:v>
                </c:pt>
                <c:pt idx="12">
                  <c:v>-5.2406094E-2</c:v>
                </c:pt>
                <c:pt idx="13">
                  <c:v>-5.0050883999999997E-2</c:v>
                </c:pt>
                <c:pt idx="14">
                  <c:v>-4.6725742000000001E-2</c:v>
                </c:pt>
                <c:pt idx="15">
                  <c:v>-4.2386668000000002E-2</c:v>
                </c:pt>
                <c:pt idx="16">
                  <c:v>-3.6922462000000003E-2</c:v>
                </c:pt>
                <c:pt idx="17">
                  <c:v>-3.0300196000000001E-2</c:v>
                </c:pt>
                <c:pt idx="18">
                  <c:v>-2.2410360000000001E-2</c:v>
                </c:pt>
                <c:pt idx="19">
                  <c:v>-1.3217575799999997E-2</c:v>
                </c:pt>
                <c:pt idx="20">
                  <c:v>-2.7270996E-3</c:v>
                </c:pt>
                <c:pt idx="21">
                  <c:v>8.9020794000000004E-3</c:v>
                </c:pt>
                <c:pt idx="22">
                  <c:v>2.1514521199999997E-2</c:v>
                </c:pt>
                <c:pt idx="23">
                  <c:v>3.4974924000000004E-2</c:v>
                </c:pt>
                <c:pt idx="24">
                  <c:v>4.9225746000000001E-2</c:v>
                </c:pt>
                <c:pt idx="25">
                  <c:v>6.4181524000000004E-2</c:v>
                </c:pt>
                <c:pt idx="26">
                  <c:v>7.9758783999999999E-2</c:v>
                </c:pt>
                <c:pt idx="27">
                  <c:v>9.5734656000000001E-2</c:v>
                </c:pt>
                <c:pt idx="28">
                  <c:v>0.11175360199999999</c:v>
                </c:pt>
                <c:pt idx="29">
                  <c:v>0.12743041999999999</c:v>
                </c:pt>
                <c:pt idx="30">
                  <c:v>0.14216268000000001</c:v>
                </c:pt>
                <c:pt idx="31">
                  <c:v>0.15530868</c:v>
                </c:pt>
                <c:pt idx="32">
                  <c:v>0.16615014</c:v>
                </c:pt>
                <c:pt idx="33">
                  <c:v>0.17433535999999999</c:v>
                </c:pt>
                <c:pt idx="34">
                  <c:v>0.17979718000000003</c:v>
                </c:pt>
                <c:pt idx="35">
                  <c:v>0.18270742000000001</c:v>
                </c:pt>
                <c:pt idx="36">
                  <c:v>0.18329369999999998</c:v>
                </c:pt>
                <c:pt idx="37">
                  <c:v>0.18187788000000002</c:v>
                </c:pt>
                <c:pt idx="38">
                  <c:v>0.17881820000000001</c:v>
                </c:pt>
                <c:pt idx="39">
                  <c:v>0.17461616000000002</c:v>
                </c:pt>
                <c:pt idx="40">
                  <c:v>0.16966612</c:v>
                </c:pt>
                <c:pt idx="41">
                  <c:v>0.16431133999999997</c:v>
                </c:pt>
                <c:pt idx="42">
                  <c:v>0.15892774000000001</c:v>
                </c:pt>
                <c:pt idx="43">
                  <c:v>0.15399383999999999</c:v>
                </c:pt>
                <c:pt idx="44">
                  <c:v>0.15013907999999998</c:v>
                </c:pt>
                <c:pt idx="45">
                  <c:v>0.14804824</c:v>
                </c:pt>
                <c:pt idx="46">
                  <c:v>0.14834818</c:v>
                </c:pt>
                <c:pt idx="47">
                  <c:v>0.15158547999999999</c:v>
                </c:pt>
                <c:pt idx="48">
                  <c:v>0.15822104000000001</c:v>
                </c:pt>
                <c:pt idx="49">
                  <c:v>0.16869976</c:v>
                </c:pt>
                <c:pt idx="50">
                  <c:v>0.18349815999999999</c:v>
                </c:pt>
                <c:pt idx="51">
                  <c:v>0.20302338</c:v>
                </c:pt>
                <c:pt idx="52">
                  <c:v>0.22732488000000001</c:v>
                </c:pt>
                <c:pt idx="53">
                  <c:v>0.255884</c:v>
                </c:pt>
                <c:pt idx="54">
                  <c:v>0.28766826000000001</c:v>
                </c:pt>
                <c:pt idx="55">
                  <c:v>0.32156459999999998</c:v>
                </c:pt>
                <c:pt idx="56">
                  <c:v>0.35676450000000004</c:v>
                </c:pt>
                <c:pt idx="57">
                  <c:v>0.39287667999999998</c:v>
                </c:pt>
                <c:pt idx="58">
                  <c:v>0.42984228000000002</c:v>
                </c:pt>
                <c:pt idx="59">
                  <c:v>0.46757848000000007</c:v>
                </c:pt>
                <c:pt idx="60">
                  <c:v>0.50595157999999996</c:v>
                </c:pt>
                <c:pt idx="61">
                  <c:v>0.5444175</c:v>
                </c:pt>
                <c:pt idx="62">
                  <c:v>0.58237563999999997</c:v>
                </c:pt>
                <c:pt idx="63">
                  <c:v>0.61896245999999999</c:v>
                </c:pt>
                <c:pt idx="64">
                  <c:v>0.65322013999999995</c:v>
                </c:pt>
                <c:pt idx="65">
                  <c:v>0.68413235999999988</c:v>
                </c:pt>
                <c:pt idx="66">
                  <c:v>0.71088441999999996</c:v>
                </c:pt>
                <c:pt idx="67">
                  <c:v>0.73323804000000004</c:v>
                </c:pt>
                <c:pt idx="68">
                  <c:v>0.75128454</c:v>
                </c:pt>
                <c:pt idx="69">
                  <c:v>0.76534329999999995</c:v>
                </c:pt>
                <c:pt idx="70">
                  <c:v>0.77578588000000015</c:v>
                </c:pt>
                <c:pt idx="71">
                  <c:v>0.78293517999999995</c:v>
                </c:pt>
                <c:pt idx="72">
                  <c:v>0.78730788000000007</c:v>
                </c:pt>
                <c:pt idx="73">
                  <c:v>0.78913404000000009</c:v>
                </c:pt>
                <c:pt idx="74">
                  <c:v>0.78874886000000011</c:v>
                </c:pt>
                <c:pt idx="75">
                  <c:v>0.7862537799999999</c:v>
                </c:pt>
                <c:pt idx="76">
                  <c:v>0.78192669999999986</c:v>
                </c:pt>
                <c:pt idx="77">
                  <c:v>0.77617715999999992</c:v>
                </c:pt>
                <c:pt idx="78">
                  <c:v>0.7690013</c:v>
                </c:pt>
                <c:pt idx="79">
                  <c:v>0.76041606000000006</c:v>
                </c:pt>
                <c:pt idx="80">
                  <c:v>0.75078078000000004</c:v>
                </c:pt>
                <c:pt idx="81">
                  <c:v>0.74022191999999998</c:v>
                </c:pt>
                <c:pt idx="82">
                  <c:v>0.72879371999999998</c:v>
                </c:pt>
                <c:pt idx="83">
                  <c:v>0.71659252000000007</c:v>
                </c:pt>
                <c:pt idx="84">
                  <c:v>0.70365244000000016</c:v>
                </c:pt>
                <c:pt idx="85">
                  <c:v>0.68994865999999999</c:v>
                </c:pt>
                <c:pt idx="86">
                  <c:v>0.67562144000000002</c:v>
                </c:pt>
                <c:pt idx="87">
                  <c:v>0.66073225999999996</c:v>
                </c:pt>
                <c:pt idx="88">
                  <c:v>0.64529276000000002</c:v>
                </c:pt>
                <c:pt idx="89">
                  <c:v>0.62946440000000004</c:v>
                </c:pt>
                <c:pt idx="90">
                  <c:v>0.61344314</c:v>
                </c:pt>
                <c:pt idx="91">
                  <c:v>0.59704453999999996</c:v>
                </c:pt>
                <c:pt idx="92">
                  <c:v>0.58066328</c:v>
                </c:pt>
                <c:pt idx="93">
                  <c:v>0.56450957999999996</c:v>
                </c:pt>
                <c:pt idx="94">
                  <c:v>0.54838313999999999</c:v>
                </c:pt>
                <c:pt idx="95">
                  <c:v>0.5324799400000001</c:v>
                </c:pt>
                <c:pt idx="96">
                  <c:v>0.51684888000000007</c:v>
                </c:pt>
                <c:pt idx="97">
                  <c:v>0.50116680000000002</c:v>
                </c:pt>
                <c:pt idx="98">
                  <c:v>0.48570631999999997</c:v>
                </c:pt>
                <c:pt idx="99">
                  <c:v>0.4702570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F-8F3F-4C8B-8E33-3653716BC3AA}"/>
            </c:ext>
          </c:extLst>
        </c:ser>
        <c:ser>
          <c:idx val="48"/>
          <c:order val="48"/>
          <c:tx>
            <c:strRef>
              <c:f>'Raw Spectra'!$A$50</c:f>
              <c:strCache>
                <c:ptCount val="1"/>
                <c:pt idx="0">
                  <c:v>10HY003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0:$CW$50</c:f>
              <c:numCache>
                <c:formatCode>General</c:formatCode>
                <c:ptCount val="100"/>
                <c:pt idx="0">
                  <c:v>-9.5453095999999994E-3</c:v>
                </c:pt>
                <c:pt idx="1">
                  <c:v>-1.47032464E-2</c:v>
                </c:pt>
                <c:pt idx="2">
                  <c:v>-1.9598574000000001E-2</c:v>
                </c:pt>
                <c:pt idx="3">
                  <c:v>-2.4141452000000001E-2</c:v>
                </c:pt>
                <c:pt idx="4">
                  <c:v>-2.8253195999999998E-2</c:v>
                </c:pt>
                <c:pt idx="5">
                  <c:v>-3.1823171999999997E-2</c:v>
                </c:pt>
                <c:pt idx="6">
                  <c:v>-3.4780513999999998E-2</c:v>
                </c:pt>
                <c:pt idx="7">
                  <c:v>-3.7032564000000004E-2</c:v>
                </c:pt>
                <c:pt idx="8">
                  <c:v>-3.8528622000000005E-2</c:v>
                </c:pt>
                <c:pt idx="9">
                  <c:v>-3.9232909999999996E-2</c:v>
                </c:pt>
                <c:pt idx="10">
                  <c:v>-3.9161106000000001E-2</c:v>
                </c:pt>
                <c:pt idx="11">
                  <c:v>-3.8259721999999996E-2</c:v>
                </c:pt>
                <c:pt idx="12">
                  <c:v>-3.6541133999999996E-2</c:v>
                </c:pt>
                <c:pt idx="13">
                  <c:v>-3.3938452000000001E-2</c:v>
                </c:pt>
                <c:pt idx="14">
                  <c:v>-3.0370756000000006E-2</c:v>
                </c:pt>
                <c:pt idx="15">
                  <c:v>-2.5746019999999998E-2</c:v>
                </c:pt>
                <c:pt idx="16">
                  <c:v>-1.9990799999999996E-2</c:v>
                </c:pt>
                <c:pt idx="17">
                  <c:v>-1.3011302400000003E-2</c:v>
                </c:pt>
                <c:pt idx="18">
                  <c:v>-4.7394649399999994E-3</c:v>
                </c:pt>
                <c:pt idx="19">
                  <c:v>4.9030648000000007E-3</c:v>
                </c:pt>
                <c:pt idx="20">
                  <c:v>1.5930759999999999E-2</c:v>
                </c:pt>
                <c:pt idx="21">
                  <c:v>2.8153151999999997E-2</c:v>
                </c:pt>
                <c:pt idx="22">
                  <c:v>4.1432182000000005E-2</c:v>
                </c:pt>
                <c:pt idx="23">
                  <c:v>5.5607172000000003E-2</c:v>
                </c:pt>
                <c:pt idx="24">
                  <c:v>7.0623469999999994E-2</c:v>
                </c:pt>
                <c:pt idx="25">
                  <c:v>8.6397223999999981E-2</c:v>
                </c:pt>
                <c:pt idx="26">
                  <c:v>0.10281151000000002</c:v>
                </c:pt>
                <c:pt idx="27">
                  <c:v>0.11957602000000001</c:v>
                </c:pt>
                <c:pt idx="28">
                  <c:v>0.13634312000000001</c:v>
                </c:pt>
                <c:pt idx="29">
                  <c:v>0.15269238000000002</c:v>
                </c:pt>
                <c:pt idx="30">
                  <c:v>0.16797042000000001</c:v>
                </c:pt>
                <c:pt idx="31">
                  <c:v>0.1814733</c:v>
                </c:pt>
                <c:pt idx="32">
                  <c:v>0.19249342</c:v>
                </c:pt>
                <c:pt idx="33">
                  <c:v>0.20069781999999997</c:v>
                </c:pt>
                <c:pt idx="34">
                  <c:v>0.20598193999999997</c:v>
                </c:pt>
                <c:pt idx="35">
                  <c:v>0.20852276</c:v>
                </c:pt>
                <c:pt idx="36">
                  <c:v>0.20854596</c:v>
                </c:pt>
                <c:pt idx="37">
                  <c:v>0.20638747999999998</c:v>
                </c:pt>
                <c:pt idx="38">
                  <c:v>0.20245066</c:v>
                </c:pt>
                <c:pt idx="39">
                  <c:v>0.19720317999999998</c:v>
                </c:pt>
                <c:pt idx="40">
                  <c:v>0.19101021999999998</c:v>
                </c:pt>
                <c:pt idx="41">
                  <c:v>0.18432535999999999</c:v>
                </c:pt>
                <c:pt idx="42">
                  <c:v>0.17754416000000001</c:v>
                </c:pt>
                <c:pt idx="43">
                  <c:v>0.17114924000000001</c:v>
                </c:pt>
                <c:pt idx="44">
                  <c:v>0.16577838</c:v>
                </c:pt>
                <c:pt idx="45">
                  <c:v>0.16214000000000001</c:v>
                </c:pt>
                <c:pt idx="46">
                  <c:v>0.16091813999999999</c:v>
                </c:pt>
                <c:pt idx="47">
                  <c:v>0.16265586000000001</c:v>
                </c:pt>
                <c:pt idx="48">
                  <c:v>0.16773549999999998</c:v>
                </c:pt>
                <c:pt idx="49">
                  <c:v>0.17663129999999999</c:v>
                </c:pt>
                <c:pt idx="50">
                  <c:v>0.18980273999999997</c:v>
                </c:pt>
                <c:pt idx="51">
                  <c:v>0.20765492000000002</c:v>
                </c:pt>
                <c:pt idx="52">
                  <c:v>0.23029698000000001</c:v>
                </c:pt>
                <c:pt idx="53">
                  <c:v>0.25727060000000002</c:v>
                </c:pt>
                <c:pt idx="54">
                  <c:v>0.28778530000000002</c:v>
                </c:pt>
                <c:pt idx="55">
                  <c:v>0.32081961999999997</c:v>
                </c:pt>
                <c:pt idx="56">
                  <c:v>0.35564857999999999</c:v>
                </c:pt>
                <c:pt idx="57">
                  <c:v>0.39196461999999999</c:v>
                </c:pt>
                <c:pt idx="58">
                  <c:v>0.42982158000000004</c:v>
                </c:pt>
                <c:pt idx="59">
                  <c:v>0.46903246000000004</c:v>
                </c:pt>
                <c:pt idx="60">
                  <c:v>0.50930458000000001</c:v>
                </c:pt>
                <c:pt idx="61">
                  <c:v>0.54999872000000005</c:v>
                </c:pt>
                <c:pt idx="62">
                  <c:v>0.59043418000000003</c:v>
                </c:pt>
                <c:pt idx="63">
                  <c:v>0.62960185999999996</c:v>
                </c:pt>
                <c:pt idx="64">
                  <c:v>0.66636374000000009</c:v>
                </c:pt>
                <c:pt idx="65">
                  <c:v>0.69960069999999996</c:v>
                </c:pt>
                <c:pt idx="66">
                  <c:v>0.72854925999999998</c:v>
                </c:pt>
                <c:pt idx="67">
                  <c:v>0.75273301999999997</c:v>
                </c:pt>
                <c:pt idx="68">
                  <c:v>0.77241934000000012</c:v>
                </c:pt>
                <c:pt idx="69">
                  <c:v>0.78782680000000005</c:v>
                </c:pt>
                <c:pt idx="70">
                  <c:v>0.79954268000000006</c:v>
                </c:pt>
                <c:pt idx="71">
                  <c:v>0.80791392000000006</c:v>
                </c:pt>
                <c:pt idx="72">
                  <c:v>0.81337647999999996</c:v>
                </c:pt>
                <c:pt idx="73">
                  <c:v>0.81623592000000011</c:v>
                </c:pt>
                <c:pt idx="74">
                  <c:v>0.81674734000000004</c:v>
                </c:pt>
                <c:pt idx="75">
                  <c:v>0.81519189999999997</c:v>
                </c:pt>
                <c:pt idx="76">
                  <c:v>0.81187424000000008</c:v>
                </c:pt>
                <c:pt idx="77">
                  <c:v>0.80675405999999994</c:v>
                </c:pt>
                <c:pt idx="78">
                  <c:v>0.80032247999999995</c:v>
                </c:pt>
                <c:pt idx="79">
                  <c:v>0.79255918000000003</c:v>
                </c:pt>
                <c:pt idx="80">
                  <c:v>0.78357657999999997</c:v>
                </c:pt>
                <c:pt idx="81">
                  <c:v>0.77354641999999996</c:v>
                </c:pt>
                <c:pt idx="82">
                  <c:v>0.7627160999999999</c:v>
                </c:pt>
                <c:pt idx="83">
                  <c:v>0.75101636000000005</c:v>
                </c:pt>
                <c:pt idx="84">
                  <c:v>0.73844088000000008</c:v>
                </c:pt>
                <c:pt idx="85">
                  <c:v>0.72498054000000001</c:v>
                </c:pt>
                <c:pt idx="86">
                  <c:v>0.71087617999999997</c:v>
                </c:pt>
                <c:pt idx="87">
                  <c:v>0.69609315999999999</c:v>
                </c:pt>
                <c:pt idx="88">
                  <c:v>0.68087681999999994</c:v>
                </c:pt>
                <c:pt idx="89">
                  <c:v>0.66513354000000002</c:v>
                </c:pt>
                <c:pt idx="90">
                  <c:v>0.6490717399999999</c:v>
                </c:pt>
                <c:pt idx="91">
                  <c:v>0.63274417999999999</c:v>
                </c:pt>
                <c:pt idx="92">
                  <c:v>0.61640141999999998</c:v>
                </c:pt>
                <c:pt idx="93">
                  <c:v>0.60006000000000004</c:v>
                </c:pt>
                <c:pt idx="94">
                  <c:v>0.5839761</c:v>
                </c:pt>
                <c:pt idx="95">
                  <c:v>0.56811533999999997</c:v>
                </c:pt>
                <c:pt idx="96">
                  <c:v>0.55222537999999999</c:v>
                </c:pt>
                <c:pt idx="97">
                  <c:v>0.53649446000000001</c:v>
                </c:pt>
                <c:pt idx="98">
                  <c:v>0.52093119999999993</c:v>
                </c:pt>
                <c:pt idx="99">
                  <c:v>0.5053579600000001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0-8F3F-4C8B-8E33-3653716BC3AA}"/>
            </c:ext>
          </c:extLst>
        </c:ser>
        <c:ser>
          <c:idx val="49"/>
          <c:order val="49"/>
          <c:tx>
            <c:strRef>
              <c:f>'Raw Spectra'!$A$51</c:f>
              <c:strCache>
                <c:ptCount val="1"/>
                <c:pt idx="0">
                  <c:v>10HY004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1:$CW$51</c:f>
              <c:numCache>
                <c:formatCode>General</c:formatCode>
                <c:ptCount val="100"/>
                <c:pt idx="0">
                  <c:v>7.5200422000000017E-2</c:v>
                </c:pt>
                <c:pt idx="1">
                  <c:v>6.9612415999999983E-2</c:v>
                </c:pt>
                <c:pt idx="2">
                  <c:v>6.4261432000000007E-2</c:v>
                </c:pt>
                <c:pt idx="3">
                  <c:v>5.9266171999999992E-2</c:v>
                </c:pt>
                <c:pt idx="4">
                  <c:v>5.4751554000000001E-2</c:v>
                </c:pt>
                <c:pt idx="5">
                  <c:v>5.0776808000000007E-2</c:v>
                </c:pt>
                <c:pt idx="6">
                  <c:v>4.7431906000000003E-2</c:v>
                </c:pt>
                <c:pt idx="7">
                  <c:v>4.4815243999999997E-2</c:v>
                </c:pt>
                <c:pt idx="8">
                  <c:v>4.2990845999999999E-2</c:v>
                </c:pt>
                <c:pt idx="9">
                  <c:v>4.1992580000000002E-2</c:v>
                </c:pt>
                <c:pt idx="10">
                  <c:v>4.1794939999999996E-2</c:v>
                </c:pt>
                <c:pt idx="11">
                  <c:v>4.2416550000000004E-2</c:v>
                </c:pt>
                <c:pt idx="12">
                  <c:v>4.3889669999999999E-2</c:v>
                </c:pt>
                <c:pt idx="13">
                  <c:v>4.6283743999999995E-2</c:v>
                </c:pt>
                <c:pt idx="14">
                  <c:v>4.9629537999999994E-2</c:v>
                </c:pt>
                <c:pt idx="15">
                  <c:v>5.4061725999999997E-2</c:v>
                </c:pt>
                <c:pt idx="16">
                  <c:v>5.9636068E-2</c:v>
                </c:pt>
                <c:pt idx="17">
                  <c:v>6.6476428000000004E-2</c:v>
                </c:pt>
                <c:pt idx="18">
                  <c:v>7.4649186000000006E-2</c:v>
                </c:pt>
                <c:pt idx="19">
                  <c:v>8.4222232000000008E-2</c:v>
                </c:pt>
                <c:pt idx="20">
                  <c:v>9.5216097999999999E-2</c:v>
                </c:pt>
                <c:pt idx="21">
                  <c:v>0.107481822</c:v>
                </c:pt>
                <c:pt idx="22">
                  <c:v>0.12082518</c:v>
                </c:pt>
                <c:pt idx="23">
                  <c:v>0.13509478000000003</c:v>
                </c:pt>
                <c:pt idx="24">
                  <c:v>0.15025216</c:v>
                </c:pt>
                <c:pt idx="25">
                  <c:v>0.16620366000000003</c:v>
                </c:pt>
                <c:pt idx="26">
                  <c:v>0.18276341999999998</c:v>
                </c:pt>
                <c:pt idx="27">
                  <c:v>0.19968813999999999</c:v>
                </c:pt>
                <c:pt idx="28">
                  <c:v>0.21660329999999997</c:v>
                </c:pt>
                <c:pt idx="29">
                  <c:v>0.23307117999999999</c:v>
                </c:pt>
                <c:pt idx="30">
                  <c:v>0.24841168000000002</c:v>
                </c:pt>
                <c:pt idx="31">
                  <c:v>0.26187356000000006</c:v>
                </c:pt>
                <c:pt idx="32">
                  <c:v>0.27280150000000003</c:v>
                </c:pt>
                <c:pt idx="33">
                  <c:v>0.28078966</c:v>
                </c:pt>
                <c:pt idx="34">
                  <c:v>0.28578342000000001</c:v>
                </c:pt>
                <c:pt idx="35">
                  <c:v>0.28795135999999999</c:v>
                </c:pt>
                <c:pt idx="36">
                  <c:v>0.28753302000000003</c:v>
                </c:pt>
                <c:pt idx="37">
                  <c:v>0.28488333999999998</c:v>
                </c:pt>
                <c:pt idx="38">
                  <c:v>0.28037992</c:v>
                </c:pt>
                <c:pt idx="39">
                  <c:v>0.27451080000000005</c:v>
                </c:pt>
                <c:pt idx="40">
                  <c:v>0.26765474</c:v>
                </c:pt>
                <c:pt idx="41">
                  <c:v>0.26028554000000004</c:v>
                </c:pt>
                <c:pt idx="42">
                  <c:v>0.25273567999999996</c:v>
                </c:pt>
                <c:pt idx="43">
                  <c:v>0.24557959999999998</c:v>
                </c:pt>
                <c:pt idx="44">
                  <c:v>0.23941751999999999</c:v>
                </c:pt>
                <c:pt idx="45">
                  <c:v>0.23500882000000001</c:v>
                </c:pt>
                <c:pt idx="46">
                  <c:v>0.23302969999999998</c:v>
                </c:pt>
                <c:pt idx="47">
                  <c:v>0.23399412000000003</c:v>
                </c:pt>
                <c:pt idx="48">
                  <c:v>0.23835182000000002</c:v>
                </c:pt>
                <c:pt idx="49">
                  <c:v>0.24650271999999998</c:v>
                </c:pt>
                <c:pt idx="50">
                  <c:v>0.25897042000000003</c:v>
                </c:pt>
                <c:pt idx="51">
                  <c:v>0.27612710000000001</c:v>
                </c:pt>
                <c:pt idx="52">
                  <c:v>0.29811414000000003</c:v>
                </c:pt>
                <c:pt idx="53">
                  <c:v>0.32454701999999996</c:v>
                </c:pt>
                <c:pt idx="54">
                  <c:v>0.35462923999999996</c:v>
                </c:pt>
                <c:pt idx="55">
                  <c:v>0.38748808000000001</c:v>
                </c:pt>
                <c:pt idx="56">
                  <c:v>0.42241235999999993</c:v>
                </c:pt>
                <c:pt idx="57">
                  <c:v>0.45913616000000002</c:v>
                </c:pt>
                <c:pt idx="58">
                  <c:v>0.49767528</c:v>
                </c:pt>
                <c:pt idx="59">
                  <c:v>0.53780304000000012</c:v>
                </c:pt>
                <c:pt idx="60">
                  <c:v>0.57920707999999999</c:v>
                </c:pt>
                <c:pt idx="61">
                  <c:v>0.62119794000000006</c:v>
                </c:pt>
                <c:pt idx="62">
                  <c:v>0.66304362000000006</c:v>
                </c:pt>
                <c:pt idx="63">
                  <c:v>0.70368673999999998</c:v>
                </c:pt>
                <c:pt idx="64">
                  <c:v>0.74182740000000003</c:v>
                </c:pt>
                <c:pt idx="65">
                  <c:v>0.77621525999999996</c:v>
                </c:pt>
                <c:pt idx="66">
                  <c:v>0.80617048000000013</c:v>
                </c:pt>
                <c:pt idx="67">
                  <c:v>0.83113713999999983</c:v>
                </c:pt>
                <c:pt idx="68">
                  <c:v>0.85150258000000001</c:v>
                </c:pt>
                <c:pt idx="69">
                  <c:v>0.86737544</c:v>
                </c:pt>
                <c:pt idx="70">
                  <c:v>0.87943247999999996</c:v>
                </c:pt>
                <c:pt idx="71">
                  <c:v>0.88805522000000003</c:v>
                </c:pt>
                <c:pt idx="72">
                  <c:v>0.89377638000000004</c:v>
                </c:pt>
                <c:pt idx="73">
                  <c:v>0.89667263999999991</c:v>
                </c:pt>
                <c:pt idx="74">
                  <c:v>0.89732413999999994</c:v>
                </c:pt>
                <c:pt idx="75">
                  <c:v>0.89573624000000007</c:v>
                </c:pt>
                <c:pt idx="76">
                  <c:v>0.89238104000000007</c:v>
                </c:pt>
                <c:pt idx="77">
                  <c:v>0.88725871999999995</c:v>
                </c:pt>
                <c:pt idx="78">
                  <c:v>0.88088689999999992</c:v>
                </c:pt>
                <c:pt idx="79">
                  <c:v>0.87308997999999993</c:v>
                </c:pt>
                <c:pt idx="80">
                  <c:v>0.86412251999999989</c:v>
                </c:pt>
                <c:pt idx="81">
                  <c:v>0.85395228000000001</c:v>
                </c:pt>
                <c:pt idx="82">
                  <c:v>0.84298366000000013</c:v>
                </c:pt>
                <c:pt idx="83">
                  <c:v>0.83109310000000003</c:v>
                </c:pt>
                <c:pt idx="84">
                  <c:v>0.81829105999999996</c:v>
                </c:pt>
                <c:pt idx="85">
                  <c:v>0.8045811799999999</c:v>
                </c:pt>
                <c:pt idx="86">
                  <c:v>0.79018876000000005</c:v>
                </c:pt>
                <c:pt idx="87">
                  <c:v>0.77515234</c:v>
                </c:pt>
                <c:pt idx="88">
                  <c:v>0.75964644000000003</c:v>
                </c:pt>
                <c:pt idx="89">
                  <c:v>0.74358740000000001</c:v>
                </c:pt>
                <c:pt idx="90">
                  <c:v>0.72723958</c:v>
                </c:pt>
                <c:pt idx="91">
                  <c:v>0.71053274</c:v>
                </c:pt>
                <c:pt idx="92">
                  <c:v>0.69384772000000006</c:v>
                </c:pt>
                <c:pt idx="93">
                  <c:v>0.67721514000000005</c:v>
                </c:pt>
                <c:pt idx="94">
                  <c:v>0.66082101999999998</c:v>
                </c:pt>
                <c:pt idx="95">
                  <c:v>0.64458245999999997</c:v>
                </c:pt>
                <c:pt idx="96">
                  <c:v>0.62848976000000012</c:v>
                </c:pt>
                <c:pt idx="97">
                  <c:v>0.61240649999999996</c:v>
                </c:pt>
                <c:pt idx="98">
                  <c:v>0.59644133999999993</c:v>
                </c:pt>
                <c:pt idx="99">
                  <c:v>0.58057252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1-8F3F-4C8B-8E33-3653716BC3AA}"/>
            </c:ext>
          </c:extLst>
        </c:ser>
        <c:ser>
          <c:idx val="50"/>
          <c:order val="50"/>
          <c:tx>
            <c:strRef>
              <c:f>'Raw Spectra'!$A$52</c:f>
              <c:strCache>
                <c:ptCount val="1"/>
                <c:pt idx="0">
                  <c:v>10HY005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2:$CW$52</c:f>
              <c:numCache>
                <c:formatCode>General</c:formatCode>
                <c:ptCount val="100"/>
                <c:pt idx="0">
                  <c:v>0.11875576000000002</c:v>
                </c:pt>
                <c:pt idx="1">
                  <c:v>0.11378895199999998</c:v>
                </c:pt>
                <c:pt idx="2">
                  <c:v>0.10907119399999998</c:v>
                </c:pt>
                <c:pt idx="3">
                  <c:v>0.104696368</c:v>
                </c:pt>
                <c:pt idx="4">
                  <c:v>0.10076580399999999</c:v>
                </c:pt>
                <c:pt idx="5">
                  <c:v>9.7346114000000011E-2</c:v>
                </c:pt>
                <c:pt idx="6">
                  <c:v>9.4544615999999998E-2</c:v>
                </c:pt>
                <c:pt idx="7">
                  <c:v>9.2446241999999998E-2</c:v>
                </c:pt>
                <c:pt idx="8">
                  <c:v>9.1119928000000003E-2</c:v>
                </c:pt>
                <c:pt idx="9">
                  <c:v>9.0566420000000009E-2</c:v>
                </c:pt>
                <c:pt idx="10">
                  <c:v>9.0806635999999996E-2</c:v>
                </c:pt>
                <c:pt idx="11">
                  <c:v>9.1857130000000009E-2</c:v>
                </c:pt>
                <c:pt idx="12">
                  <c:v>9.3727582000000004E-2</c:v>
                </c:pt>
                <c:pt idx="13">
                  <c:v>9.6478794000000007E-2</c:v>
                </c:pt>
                <c:pt idx="14">
                  <c:v>0.10018982799999998</c:v>
                </c:pt>
                <c:pt idx="15">
                  <c:v>0.10495146</c:v>
                </c:pt>
                <c:pt idx="16">
                  <c:v>0.11085873399999999</c:v>
                </c:pt>
                <c:pt idx="17">
                  <c:v>0.11799092</c:v>
                </c:pt>
                <c:pt idx="18">
                  <c:v>0.12642497999999999</c:v>
                </c:pt>
                <c:pt idx="19">
                  <c:v>0.13624134000000002</c:v>
                </c:pt>
                <c:pt idx="20">
                  <c:v>0.14739571999999998</c:v>
                </c:pt>
                <c:pt idx="21">
                  <c:v>0.159777</c:v>
                </c:pt>
                <c:pt idx="22">
                  <c:v>0.17316537999999998</c:v>
                </c:pt>
                <c:pt idx="23">
                  <c:v>0.18743892000000001</c:v>
                </c:pt>
                <c:pt idx="24">
                  <c:v>0.20250624</c:v>
                </c:pt>
                <c:pt idx="25">
                  <c:v>0.21831176000000002</c:v>
                </c:pt>
                <c:pt idx="26">
                  <c:v>0.23472656</c:v>
                </c:pt>
                <c:pt idx="27">
                  <c:v>0.25151072000000002</c:v>
                </c:pt>
                <c:pt idx="28">
                  <c:v>0.26830327999999992</c:v>
                </c:pt>
                <c:pt idx="29">
                  <c:v>0.2846824</c:v>
                </c:pt>
                <c:pt idx="30">
                  <c:v>0.30004606</c:v>
                </c:pt>
                <c:pt idx="31">
                  <c:v>0.31365894</c:v>
                </c:pt>
                <c:pt idx="32">
                  <c:v>0.32486722000000001</c:v>
                </c:pt>
                <c:pt idx="33">
                  <c:v>0.33327227999999998</c:v>
                </c:pt>
                <c:pt idx="34">
                  <c:v>0.33888588000000003</c:v>
                </c:pt>
                <c:pt idx="35">
                  <c:v>0.34181753999999998</c:v>
                </c:pt>
                <c:pt idx="36">
                  <c:v>0.34239172000000007</c:v>
                </c:pt>
                <c:pt idx="37">
                  <c:v>0.34087356000000002</c:v>
                </c:pt>
                <c:pt idx="38">
                  <c:v>0.33772326000000003</c:v>
                </c:pt>
                <c:pt idx="39">
                  <c:v>0.33337972000000005</c:v>
                </c:pt>
                <c:pt idx="40">
                  <c:v>0.32826500000000003</c:v>
                </c:pt>
                <c:pt idx="41">
                  <c:v>0.32278015999999998</c:v>
                </c:pt>
                <c:pt idx="42">
                  <c:v>0.31728461999999996</c:v>
                </c:pt>
                <c:pt idx="43">
                  <c:v>0.31225406</c:v>
                </c:pt>
                <c:pt idx="44">
                  <c:v>0.30829698</c:v>
                </c:pt>
                <c:pt idx="45">
                  <c:v>0.30609937999999998</c:v>
                </c:pt>
                <c:pt idx="46">
                  <c:v>0.30635293999999996</c:v>
                </c:pt>
                <c:pt idx="47">
                  <c:v>0.30958589999999997</c:v>
                </c:pt>
                <c:pt idx="48">
                  <c:v>0.31623900000000005</c:v>
                </c:pt>
                <c:pt idx="49">
                  <c:v>0.32681956000000001</c:v>
                </c:pt>
                <c:pt idx="50">
                  <c:v>0.34177252000000002</c:v>
                </c:pt>
                <c:pt idx="51">
                  <c:v>0.36150877999999997</c:v>
                </c:pt>
                <c:pt idx="52">
                  <c:v>0.38608764000000001</c:v>
                </c:pt>
                <c:pt idx="53">
                  <c:v>0.41501140000000003</c:v>
                </c:pt>
                <c:pt idx="54">
                  <c:v>0.44723524000000003</c:v>
                </c:pt>
                <c:pt idx="55">
                  <c:v>0.48161892000000001</c:v>
                </c:pt>
                <c:pt idx="56">
                  <c:v>0.51732677999999999</c:v>
                </c:pt>
                <c:pt idx="57">
                  <c:v>0.55397607999999998</c:v>
                </c:pt>
                <c:pt idx="58">
                  <c:v>0.59151473999999993</c:v>
                </c:pt>
                <c:pt idx="59">
                  <c:v>0.62990277999999988</c:v>
                </c:pt>
                <c:pt idx="60">
                  <c:v>0.6688733</c:v>
                </c:pt>
                <c:pt idx="61">
                  <c:v>0.70798249999999996</c:v>
                </c:pt>
                <c:pt idx="62">
                  <c:v>0.74659534000000005</c:v>
                </c:pt>
                <c:pt idx="63">
                  <c:v>0.78396167999999999</c:v>
                </c:pt>
                <c:pt idx="64">
                  <c:v>0.81901392000000006</c:v>
                </c:pt>
                <c:pt idx="65">
                  <c:v>0.85069396000000008</c:v>
                </c:pt>
                <c:pt idx="66">
                  <c:v>0.87829645999999995</c:v>
                </c:pt>
                <c:pt idx="67">
                  <c:v>0.90153304000000001</c:v>
                </c:pt>
                <c:pt idx="68">
                  <c:v>0.92039086000000003</c:v>
                </c:pt>
                <c:pt idx="69">
                  <c:v>0.93519737999999997</c:v>
                </c:pt>
                <c:pt idx="70">
                  <c:v>0.94622905999999996</c:v>
                </c:pt>
                <c:pt idx="71">
                  <c:v>0.95423714000000004</c:v>
                </c:pt>
                <c:pt idx="72">
                  <c:v>0.95920195999999991</c:v>
                </c:pt>
                <c:pt idx="73">
                  <c:v>0.96162765999999988</c:v>
                </c:pt>
                <c:pt idx="74">
                  <c:v>0.96173590000000009</c:v>
                </c:pt>
                <c:pt idx="75">
                  <c:v>0.95990807999999994</c:v>
                </c:pt>
                <c:pt idx="76">
                  <c:v>0.95608842000000005</c:v>
                </c:pt>
                <c:pt idx="77">
                  <c:v>0.95093060000000007</c:v>
                </c:pt>
                <c:pt idx="78">
                  <c:v>0.94413298000000001</c:v>
                </c:pt>
                <c:pt idx="79">
                  <c:v>0.93621941999999991</c:v>
                </c:pt>
                <c:pt idx="80">
                  <c:v>0.92710963999999996</c:v>
                </c:pt>
                <c:pt idx="81">
                  <c:v>0.91708025999999998</c:v>
                </c:pt>
                <c:pt idx="82">
                  <c:v>0.9061144000000001</c:v>
                </c:pt>
                <c:pt idx="83">
                  <c:v>0.89438808000000003</c:v>
                </c:pt>
                <c:pt idx="84">
                  <c:v>0.88185968000000003</c:v>
                </c:pt>
                <c:pt idx="85">
                  <c:v>0.86840145999999996</c:v>
                </c:pt>
                <c:pt idx="86">
                  <c:v>0.85408203999999999</c:v>
                </c:pt>
                <c:pt idx="87">
                  <c:v>0.83932406000000004</c:v>
                </c:pt>
                <c:pt idx="88">
                  <c:v>0.82404951999999998</c:v>
                </c:pt>
                <c:pt idx="89">
                  <c:v>0.80823737999999989</c:v>
                </c:pt>
                <c:pt idx="90">
                  <c:v>0.79215223999999995</c:v>
                </c:pt>
                <c:pt idx="91">
                  <c:v>0.77578627999999994</c:v>
                </c:pt>
                <c:pt idx="92">
                  <c:v>0.7593398400000001</c:v>
                </c:pt>
                <c:pt idx="93">
                  <c:v>0.74303894000000015</c:v>
                </c:pt>
                <c:pt idx="94">
                  <c:v>0.72685665999999993</c:v>
                </c:pt>
                <c:pt idx="95">
                  <c:v>0.71086488000000003</c:v>
                </c:pt>
                <c:pt idx="96">
                  <c:v>0.69507264000000002</c:v>
                </c:pt>
                <c:pt idx="97">
                  <c:v>0.67930763999999999</c:v>
                </c:pt>
                <c:pt idx="98">
                  <c:v>0.66361207999999994</c:v>
                </c:pt>
                <c:pt idx="99">
                  <c:v>0.64808600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2-8F3F-4C8B-8E33-3653716BC3AA}"/>
            </c:ext>
          </c:extLst>
        </c:ser>
        <c:ser>
          <c:idx val="51"/>
          <c:order val="51"/>
          <c:tx>
            <c:strRef>
              <c:f>'Raw Spectra'!$A$53</c:f>
              <c:strCache>
                <c:ptCount val="1"/>
                <c:pt idx="0">
                  <c:v>10HY006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3:$CW$53</c:f>
              <c:numCache>
                <c:formatCode>General</c:formatCode>
                <c:ptCount val="100"/>
                <c:pt idx="0">
                  <c:v>9.0432327999999992E-2</c:v>
                </c:pt>
                <c:pt idx="1">
                  <c:v>8.5746463999999994E-2</c:v>
                </c:pt>
                <c:pt idx="2">
                  <c:v>8.1294381999999998E-2</c:v>
                </c:pt>
                <c:pt idx="3">
                  <c:v>7.7150631999999997E-2</c:v>
                </c:pt>
                <c:pt idx="4">
                  <c:v>7.3430886000000001E-2</c:v>
                </c:pt>
                <c:pt idx="5">
                  <c:v>7.0192180000000007E-2</c:v>
                </c:pt>
                <c:pt idx="6">
                  <c:v>6.7544809999999997E-2</c:v>
                </c:pt>
                <c:pt idx="7">
                  <c:v>6.5550460000000005E-2</c:v>
                </c:pt>
                <c:pt idx="8">
                  <c:v>6.4271458000000004E-2</c:v>
                </c:pt>
                <c:pt idx="9">
                  <c:v>6.3759994000000014E-2</c:v>
                </c:pt>
                <c:pt idx="10">
                  <c:v>6.4010918E-2</c:v>
                </c:pt>
                <c:pt idx="11">
                  <c:v>6.502674E-2</c:v>
                </c:pt>
                <c:pt idx="12">
                  <c:v>6.6859267999999999E-2</c:v>
                </c:pt>
                <c:pt idx="13">
                  <c:v>6.9547458000000006E-2</c:v>
                </c:pt>
                <c:pt idx="14">
                  <c:v>7.3193733999999996E-2</c:v>
                </c:pt>
                <c:pt idx="15">
                  <c:v>7.787040399999999E-2</c:v>
                </c:pt>
                <c:pt idx="16">
                  <c:v>8.3672233999999984E-2</c:v>
                </c:pt>
                <c:pt idx="17">
                  <c:v>9.0671071999999991E-2</c:v>
                </c:pt>
                <c:pt idx="18">
                  <c:v>9.8955034000000011E-2</c:v>
                </c:pt>
                <c:pt idx="19">
                  <c:v>0.10857661999999998</c:v>
                </c:pt>
                <c:pt idx="20">
                  <c:v>0.11947543999999999</c:v>
                </c:pt>
                <c:pt idx="21">
                  <c:v>0.13152048</c:v>
                </c:pt>
                <c:pt idx="22">
                  <c:v>0.14453036000000002</c:v>
                </c:pt>
                <c:pt idx="23">
                  <c:v>0.15834997999999997</c:v>
                </c:pt>
                <c:pt idx="24">
                  <c:v>0.17294510000000002</c:v>
                </c:pt>
                <c:pt idx="25">
                  <c:v>0.18825078000000003</c:v>
                </c:pt>
                <c:pt idx="26">
                  <c:v>0.20414722000000002</c:v>
                </c:pt>
                <c:pt idx="27">
                  <c:v>0.22043696000000002</c:v>
                </c:pt>
                <c:pt idx="28">
                  <c:v>0.23681656000000001</c:v>
                </c:pt>
                <c:pt idx="29">
                  <c:v>0.25284121999999998</c:v>
                </c:pt>
                <c:pt idx="30">
                  <c:v>0.26796377999999998</c:v>
                </c:pt>
                <c:pt idx="31">
                  <c:v>0.28143679999999999</c:v>
                </c:pt>
                <c:pt idx="32">
                  <c:v>0.29264842000000002</c:v>
                </c:pt>
                <c:pt idx="33">
                  <c:v>0.30118689999999998</c:v>
                </c:pt>
                <c:pt idx="34">
                  <c:v>0.30704125999999998</c:v>
                </c:pt>
                <c:pt idx="35">
                  <c:v>0.31036422000000002</c:v>
                </c:pt>
                <c:pt idx="36">
                  <c:v>0.31144650000000007</c:v>
                </c:pt>
                <c:pt idx="37">
                  <c:v>0.31053236000000001</c:v>
                </c:pt>
                <c:pt idx="38">
                  <c:v>0.30811139999999998</c:v>
                </c:pt>
                <c:pt idx="39">
                  <c:v>0.30459864000000003</c:v>
                </c:pt>
                <c:pt idx="40">
                  <c:v>0.30042855999999996</c:v>
                </c:pt>
                <c:pt idx="41">
                  <c:v>0.29592318000000001</c:v>
                </c:pt>
                <c:pt idx="42">
                  <c:v>0.29150898000000003</c:v>
                </c:pt>
                <c:pt idx="43">
                  <c:v>0.28759681999999998</c:v>
                </c:pt>
                <c:pt idx="44">
                  <c:v>0.28480707999999999</c:v>
                </c:pt>
                <c:pt idx="45">
                  <c:v>0.28383326000000003</c:v>
                </c:pt>
                <c:pt idx="46">
                  <c:v>0.28536072000000001</c:v>
                </c:pt>
                <c:pt idx="47">
                  <c:v>0.28993722</c:v>
                </c:pt>
                <c:pt idx="48">
                  <c:v>0.29801144000000002</c:v>
                </c:pt>
                <c:pt idx="49">
                  <c:v>0.31011549999999993</c:v>
                </c:pt>
                <c:pt idx="50">
                  <c:v>0.32670062</c:v>
                </c:pt>
                <c:pt idx="51">
                  <c:v>0.34823009999999999</c:v>
                </c:pt>
                <c:pt idx="52">
                  <c:v>0.37465067999999996</c:v>
                </c:pt>
                <c:pt idx="53">
                  <c:v>0.40529677999999991</c:v>
                </c:pt>
                <c:pt idx="54">
                  <c:v>0.43897564000000006</c:v>
                </c:pt>
                <c:pt idx="55">
                  <c:v>0.47442054</c:v>
                </c:pt>
                <c:pt idx="56">
                  <c:v>0.51063132</c:v>
                </c:pt>
                <c:pt idx="57">
                  <c:v>0.54726432000000003</c:v>
                </c:pt>
                <c:pt idx="58">
                  <c:v>0.58425864000000005</c:v>
                </c:pt>
                <c:pt idx="59">
                  <c:v>0.62160850000000001</c:v>
                </c:pt>
                <c:pt idx="60">
                  <c:v>0.65916816</c:v>
                </c:pt>
                <c:pt idx="61">
                  <c:v>0.69658333999999988</c:v>
                </c:pt>
                <c:pt idx="62">
                  <c:v>0.73334536000000006</c:v>
                </c:pt>
                <c:pt idx="63">
                  <c:v>0.76885006</c:v>
                </c:pt>
                <c:pt idx="64">
                  <c:v>0.80208346000000008</c:v>
                </c:pt>
                <c:pt idx="65">
                  <c:v>0.83217997999999993</c:v>
                </c:pt>
                <c:pt idx="66">
                  <c:v>0.85835326000000001</c:v>
                </c:pt>
                <c:pt idx="67">
                  <c:v>0.88037184000000013</c:v>
                </c:pt>
                <c:pt idx="68">
                  <c:v>0.89826654000000006</c:v>
                </c:pt>
                <c:pt idx="69">
                  <c:v>0.91224063999999994</c:v>
                </c:pt>
                <c:pt idx="70">
                  <c:v>0.92260898000000002</c:v>
                </c:pt>
                <c:pt idx="71">
                  <c:v>0.92993146000000004</c:v>
                </c:pt>
                <c:pt idx="72">
                  <c:v>0.93436571999999996</c:v>
                </c:pt>
                <c:pt idx="73">
                  <c:v>0.93637558000000021</c:v>
                </c:pt>
                <c:pt idx="74">
                  <c:v>0.93588774000000008</c:v>
                </c:pt>
                <c:pt idx="75">
                  <c:v>0.93353891999999994</c:v>
                </c:pt>
                <c:pt idx="76">
                  <c:v>0.92931863999999997</c:v>
                </c:pt>
                <c:pt idx="77">
                  <c:v>0.92361974000000002</c:v>
                </c:pt>
                <c:pt idx="78">
                  <c:v>0.9164449400000001</c:v>
                </c:pt>
                <c:pt idx="79">
                  <c:v>0.90800438000000006</c:v>
                </c:pt>
                <c:pt idx="80">
                  <c:v>0.89845856000000013</c:v>
                </c:pt>
                <c:pt idx="81">
                  <c:v>0.88801617999999993</c:v>
                </c:pt>
                <c:pt idx="82">
                  <c:v>0.87661791999999994</c:v>
                </c:pt>
                <c:pt idx="83">
                  <c:v>0.86448964000000006</c:v>
                </c:pt>
                <c:pt idx="84">
                  <c:v>0.85166274000000008</c:v>
                </c:pt>
                <c:pt idx="85">
                  <c:v>0.83793564000000009</c:v>
                </c:pt>
                <c:pt idx="86">
                  <c:v>0.82343443999999999</c:v>
                </c:pt>
                <c:pt idx="87">
                  <c:v>0.80845628000000003</c:v>
                </c:pt>
                <c:pt idx="88">
                  <c:v>0.79293244000000007</c:v>
                </c:pt>
                <c:pt idx="89">
                  <c:v>0.77694642000000003</c:v>
                </c:pt>
                <c:pt idx="90">
                  <c:v>0.76054365999999995</c:v>
                </c:pt>
                <c:pt idx="91">
                  <c:v>0.74399789999999999</c:v>
                </c:pt>
                <c:pt idx="92">
                  <c:v>0.72744355999999999</c:v>
                </c:pt>
                <c:pt idx="93">
                  <c:v>0.71089272000000003</c:v>
                </c:pt>
                <c:pt idx="94">
                  <c:v>0.69452738000000003</c:v>
                </c:pt>
                <c:pt idx="95">
                  <c:v>0.67841456</c:v>
                </c:pt>
                <c:pt idx="96">
                  <c:v>0.6623898800000001</c:v>
                </c:pt>
                <c:pt idx="97">
                  <c:v>0.64652386000000006</c:v>
                </c:pt>
                <c:pt idx="98">
                  <c:v>0.63076432000000016</c:v>
                </c:pt>
                <c:pt idx="99">
                  <c:v>0.6151079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3-8F3F-4C8B-8E33-3653716BC3AA}"/>
            </c:ext>
          </c:extLst>
        </c:ser>
        <c:ser>
          <c:idx val="52"/>
          <c:order val="52"/>
          <c:tx>
            <c:strRef>
              <c:f>'Raw Spectra'!$A$54</c:f>
              <c:strCache>
                <c:ptCount val="1"/>
                <c:pt idx="0">
                  <c:v>10HY007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4:$CW$54</c:f>
              <c:numCache>
                <c:formatCode>General</c:formatCode>
                <c:ptCount val="100"/>
                <c:pt idx="0">
                  <c:v>3.4511983999999996E-2</c:v>
                </c:pt>
                <c:pt idx="1">
                  <c:v>3.0093016E-2</c:v>
                </c:pt>
                <c:pt idx="2">
                  <c:v>2.5936423999999996E-2</c:v>
                </c:pt>
                <c:pt idx="3">
                  <c:v>2.2109386000000002E-2</c:v>
                </c:pt>
                <c:pt idx="4">
                  <c:v>1.8702732E-2</c:v>
                </c:pt>
                <c:pt idx="5">
                  <c:v>1.5800790000000002E-2</c:v>
                </c:pt>
                <c:pt idx="6">
                  <c:v>1.3514556799999999E-2</c:v>
                </c:pt>
                <c:pt idx="7">
                  <c:v>1.18929912E-2</c:v>
                </c:pt>
                <c:pt idx="8">
                  <c:v>1.10112596E-2</c:v>
                </c:pt>
                <c:pt idx="9">
                  <c:v>1.0886664600000002E-2</c:v>
                </c:pt>
                <c:pt idx="10">
                  <c:v>1.1537962199999998E-2</c:v>
                </c:pt>
                <c:pt idx="11">
                  <c:v>1.2990166600000002E-2</c:v>
                </c:pt>
                <c:pt idx="12">
                  <c:v>1.5226420000000001E-2</c:v>
                </c:pt>
                <c:pt idx="13">
                  <c:v>1.8337745999999999E-2</c:v>
                </c:pt>
                <c:pt idx="14">
                  <c:v>2.2419465999999996E-2</c:v>
                </c:pt>
                <c:pt idx="15">
                  <c:v>2.7541211999999999E-2</c:v>
                </c:pt>
                <c:pt idx="16">
                  <c:v>3.3775131999999999E-2</c:v>
                </c:pt>
                <c:pt idx="17">
                  <c:v>4.1210155999999998E-2</c:v>
                </c:pt>
                <c:pt idx="18">
                  <c:v>4.9932615999999999E-2</c:v>
                </c:pt>
                <c:pt idx="19">
                  <c:v>5.9980746000000008E-2</c:v>
                </c:pt>
                <c:pt idx="20">
                  <c:v>7.1343169999999997E-2</c:v>
                </c:pt>
                <c:pt idx="21">
                  <c:v>8.3886476000000001E-2</c:v>
                </c:pt>
                <c:pt idx="22">
                  <c:v>9.7415711999999988E-2</c:v>
                </c:pt>
                <c:pt idx="23">
                  <c:v>0.11181448000000001</c:v>
                </c:pt>
                <c:pt idx="24">
                  <c:v>0.12700790000000001</c:v>
                </c:pt>
                <c:pt idx="25">
                  <c:v>0.14293941999999998</c:v>
                </c:pt>
                <c:pt idx="26">
                  <c:v>0.15947987999999999</c:v>
                </c:pt>
                <c:pt idx="27">
                  <c:v>0.17643264</c:v>
                </c:pt>
                <c:pt idx="28">
                  <c:v>0.19343476000000001</c:v>
                </c:pt>
                <c:pt idx="29">
                  <c:v>0.21006733999999999</c:v>
                </c:pt>
                <c:pt idx="30">
                  <c:v>0.22575686</c:v>
                </c:pt>
                <c:pt idx="31">
                  <c:v>0.2397666</c:v>
                </c:pt>
                <c:pt idx="32">
                  <c:v>0.25143270000000001</c:v>
                </c:pt>
                <c:pt idx="33">
                  <c:v>0.26034919999999995</c:v>
                </c:pt>
                <c:pt idx="34">
                  <c:v>0.26650556000000003</c:v>
                </c:pt>
                <c:pt idx="35">
                  <c:v>0.26997371999999997</c:v>
                </c:pt>
                <c:pt idx="36">
                  <c:v>0.27102888000000003</c:v>
                </c:pt>
                <c:pt idx="37">
                  <c:v>0.27000057999999999</c:v>
                </c:pt>
                <c:pt idx="38">
                  <c:v>0.26730156000000005</c:v>
                </c:pt>
                <c:pt idx="39">
                  <c:v>0.26332446000000004</c:v>
                </c:pt>
                <c:pt idx="40">
                  <c:v>0.25857098000000001</c:v>
                </c:pt>
                <c:pt idx="41">
                  <c:v>0.25338961999999998</c:v>
                </c:pt>
                <c:pt idx="42">
                  <c:v>0.24816162</c:v>
                </c:pt>
                <c:pt idx="43">
                  <c:v>0.24338383999999999</c:v>
                </c:pt>
                <c:pt idx="44">
                  <c:v>0.23963950000000001</c:v>
                </c:pt>
                <c:pt idx="45">
                  <c:v>0.23768284000000001</c:v>
                </c:pt>
                <c:pt idx="46">
                  <c:v>0.23815409999999998</c:v>
                </c:pt>
                <c:pt idx="47">
                  <c:v>0.24158550000000001</c:v>
                </c:pt>
                <c:pt idx="48">
                  <c:v>0.2484576</c:v>
                </c:pt>
                <c:pt idx="49">
                  <c:v>0.25924017999999999</c:v>
                </c:pt>
                <c:pt idx="50">
                  <c:v>0.27437596000000003</c:v>
                </c:pt>
                <c:pt idx="51">
                  <c:v>0.29430262000000001</c:v>
                </c:pt>
                <c:pt idx="52">
                  <c:v>0.31910093999999994</c:v>
                </c:pt>
                <c:pt idx="53">
                  <c:v>0.34825216000000003</c:v>
                </c:pt>
                <c:pt idx="54">
                  <c:v>0.38070899999999996</c:v>
                </c:pt>
                <c:pt idx="55">
                  <c:v>0.41535340000000004</c:v>
                </c:pt>
                <c:pt idx="56">
                  <c:v>0.45132812</c:v>
                </c:pt>
                <c:pt idx="57">
                  <c:v>0.48823904000000001</c:v>
                </c:pt>
                <c:pt idx="58">
                  <c:v>0.52603206000000002</c:v>
                </c:pt>
                <c:pt idx="59">
                  <c:v>0.56467931999999998</c:v>
                </c:pt>
                <c:pt idx="60">
                  <c:v>0.60388984000000001</c:v>
                </c:pt>
                <c:pt idx="61">
                  <c:v>0.64324888000000002</c:v>
                </c:pt>
                <c:pt idx="62">
                  <c:v>0.68209333999999999</c:v>
                </c:pt>
                <c:pt idx="63">
                  <c:v>0.71961738000000008</c:v>
                </c:pt>
                <c:pt idx="64">
                  <c:v>0.75478478000000004</c:v>
                </c:pt>
                <c:pt idx="65">
                  <c:v>0.78659504000000002</c:v>
                </c:pt>
                <c:pt idx="66">
                  <c:v>0.81421863999999999</c:v>
                </c:pt>
                <c:pt idx="67">
                  <c:v>0.83744019999999997</c:v>
                </c:pt>
                <c:pt idx="68">
                  <c:v>0.85625061999999996</c:v>
                </c:pt>
                <c:pt idx="69">
                  <c:v>0.87099870000000001</c:v>
                </c:pt>
                <c:pt idx="70">
                  <c:v>0.88205410000000006</c:v>
                </c:pt>
                <c:pt idx="71">
                  <c:v>0.88986149999999997</c:v>
                </c:pt>
                <c:pt idx="72">
                  <c:v>0.89480853999999999</c:v>
                </c:pt>
                <c:pt idx="73">
                  <c:v>0.89720803999999998</c:v>
                </c:pt>
                <c:pt idx="74">
                  <c:v>0.89719064000000004</c:v>
                </c:pt>
                <c:pt idx="75">
                  <c:v>0.89514249999999984</c:v>
                </c:pt>
                <c:pt idx="76">
                  <c:v>0.89135698000000008</c:v>
                </c:pt>
                <c:pt idx="77">
                  <c:v>0.88594410000000001</c:v>
                </c:pt>
                <c:pt idx="78">
                  <c:v>0.87903942000000002</c:v>
                </c:pt>
                <c:pt idx="79">
                  <c:v>0.87077804000000003</c:v>
                </c:pt>
                <c:pt idx="80">
                  <c:v>0.86148020000000014</c:v>
                </c:pt>
                <c:pt idx="81">
                  <c:v>0.85120760000000006</c:v>
                </c:pt>
                <c:pt idx="82">
                  <c:v>0.83995887999999996</c:v>
                </c:pt>
                <c:pt idx="83">
                  <c:v>0.82809005999999985</c:v>
                </c:pt>
                <c:pt idx="84">
                  <c:v>0.81542182000000007</c:v>
                </c:pt>
                <c:pt idx="85">
                  <c:v>0.80184578000000006</c:v>
                </c:pt>
                <c:pt idx="86">
                  <c:v>0.78764895999999995</c:v>
                </c:pt>
                <c:pt idx="87">
                  <c:v>0.77289121999999999</c:v>
                </c:pt>
                <c:pt idx="88">
                  <c:v>0.75762893999999992</c:v>
                </c:pt>
                <c:pt idx="89">
                  <c:v>0.74198372000000012</c:v>
                </c:pt>
                <c:pt idx="90">
                  <c:v>0.72592923999999992</c:v>
                </c:pt>
                <c:pt idx="91">
                  <c:v>0.70964784000000003</c:v>
                </c:pt>
                <c:pt idx="92">
                  <c:v>0.69339508000000005</c:v>
                </c:pt>
                <c:pt idx="93">
                  <c:v>0.67726586</c:v>
                </c:pt>
                <c:pt idx="94">
                  <c:v>0.6612403</c:v>
                </c:pt>
                <c:pt idx="95">
                  <c:v>0.64544204000000005</c:v>
                </c:pt>
                <c:pt idx="96">
                  <c:v>0.62980967999999993</c:v>
                </c:pt>
                <c:pt idx="97">
                  <c:v>0.61424687999999994</c:v>
                </c:pt>
                <c:pt idx="98">
                  <c:v>0.59877305999999997</c:v>
                </c:pt>
                <c:pt idx="99">
                  <c:v>0.58345305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4-8F3F-4C8B-8E33-3653716BC3AA}"/>
            </c:ext>
          </c:extLst>
        </c:ser>
        <c:ser>
          <c:idx val="53"/>
          <c:order val="53"/>
          <c:tx>
            <c:strRef>
              <c:f>'Raw Spectra'!$A$55</c:f>
              <c:strCache>
                <c:ptCount val="1"/>
                <c:pt idx="0">
                  <c:v>10HY008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5:$CW$55</c:f>
              <c:numCache>
                <c:formatCode>General</c:formatCode>
                <c:ptCount val="100"/>
                <c:pt idx="0">
                  <c:v>0.22327617999999999</c:v>
                </c:pt>
                <c:pt idx="1">
                  <c:v>0.21822514000000001</c:v>
                </c:pt>
                <c:pt idx="2">
                  <c:v>0.21343456</c:v>
                </c:pt>
                <c:pt idx="3">
                  <c:v>0.20898487999999998</c:v>
                </c:pt>
                <c:pt idx="4">
                  <c:v>0.20498644000000002</c:v>
                </c:pt>
                <c:pt idx="5">
                  <c:v>0.20150112000000001</c:v>
                </c:pt>
                <c:pt idx="6">
                  <c:v>0.19864351999999999</c:v>
                </c:pt>
                <c:pt idx="7">
                  <c:v>0.19645451999999999</c:v>
                </c:pt>
                <c:pt idx="8">
                  <c:v>0.19502659999999999</c:v>
                </c:pt>
                <c:pt idx="9">
                  <c:v>0.19436757999999998</c:v>
                </c:pt>
                <c:pt idx="10">
                  <c:v>0.19448315999999999</c:v>
                </c:pt>
                <c:pt idx="11">
                  <c:v>0.19538428000000002</c:v>
                </c:pt>
                <c:pt idx="12">
                  <c:v>0.19707895999999997</c:v>
                </c:pt>
                <c:pt idx="13">
                  <c:v>0.1996269</c:v>
                </c:pt>
                <c:pt idx="14">
                  <c:v>0.20311149999999997</c:v>
                </c:pt>
                <c:pt idx="15">
                  <c:v>0.20763921999999999</c:v>
                </c:pt>
                <c:pt idx="16">
                  <c:v>0.21328136</c:v>
                </c:pt>
                <c:pt idx="17">
                  <c:v>0.22013558</c:v>
                </c:pt>
                <c:pt idx="18">
                  <c:v>0.22828456</c:v>
                </c:pt>
                <c:pt idx="19">
                  <c:v>0.23778266000000001</c:v>
                </c:pt>
                <c:pt idx="20">
                  <c:v>0.24865347999999998</c:v>
                </c:pt>
                <c:pt idx="21">
                  <c:v>0.26072960000000001</c:v>
                </c:pt>
                <c:pt idx="22">
                  <c:v>0.27381219999999995</c:v>
                </c:pt>
                <c:pt idx="23">
                  <c:v>0.28779573999999997</c:v>
                </c:pt>
                <c:pt idx="24">
                  <c:v>0.30260995999999996</c:v>
                </c:pt>
                <c:pt idx="25">
                  <c:v>0.31814618</c:v>
                </c:pt>
                <c:pt idx="26">
                  <c:v>0.33429347999999998</c:v>
                </c:pt>
                <c:pt idx="27">
                  <c:v>0.35082972000000001</c:v>
                </c:pt>
                <c:pt idx="28">
                  <c:v>0.36741131999999999</c:v>
                </c:pt>
                <c:pt idx="29">
                  <c:v>0.38353892000000001</c:v>
                </c:pt>
                <c:pt idx="30">
                  <c:v>0.39866082000000003</c:v>
                </c:pt>
                <c:pt idx="31">
                  <c:v>0.41207542000000003</c:v>
                </c:pt>
                <c:pt idx="32">
                  <c:v>0.42308819999999991</c:v>
                </c:pt>
                <c:pt idx="33">
                  <c:v>0.43133418000000001</c:v>
                </c:pt>
                <c:pt idx="34">
                  <c:v>0.43678910000000004</c:v>
                </c:pt>
                <c:pt idx="35">
                  <c:v>0.43963205999999999</c:v>
                </c:pt>
                <c:pt idx="36">
                  <c:v>0.44008641999999998</c:v>
                </c:pt>
                <c:pt idx="37">
                  <c:v>0.43848344</c:v>
                </c:pt>
                <c:pt idx="38">
                  <c:v>0.43526670000000001</c:v>
                </c:pt>
                <c:pt idx="39">
                  <c:v>0.43085476</c:v>
                </c:pt>
                <c:pt idx="40">
                  <c:v>0.42570746000000004</c:v>
                </c:pt>
                <c:pt idx="41">
                  <c:v>0.42015258000000005</c:v>
                </c:pt>
                <c:pt idx="42">
                  <c:v>0.41461461999999993</c:v>
                </c:pt>
                <c:pt idx="43">
                  <c:v>0.40955248</c:v>
                </c:pt>
                <c:pt idx="44">
                  <c:v>0.40557636000000008</c:v>
                </c:pt>
                <c:pt idx="45">
                  <c:v>0.40336161999999998</c:v>
                </c:pt>
                <c:pt idx="46">
                  <c:v>0.40359840000000002</c:v>
                </c:pt>
                <c:pt idx="47">
                  <c:v>0.40682738000000002</c:v>
                </c:pt>
                <c:pt idx="48">
                  <c:v>0.41347221999999995</c:v>
                </c:pt>
                <c:pt idx="49">
                  <c:v>0.42398974</c:v>
                </c:pt>
                <c:pt idx="50">
                  <c:v>0.43888619999999995</c:v>
                </c:pt>
                <c:pt idx="51">
                  <c:v>0.45857232000000003</c:v>
                </c:pt>
                <c:pt idx="52">
                  <c:v>0.48307413999999999</c:v>
                </c:pt>
                <c:pt idx="53">
                  <c:v>0.51187716000000005</c:v>
                </c:pt>
                <c:pt idx="54">
                  <c:v>0.54395789999999999</c:v>
                </c:pt>
                <c:pt idx="55">
                  <c:v>0.57824076000000013</c:v>
                </c:pt>
                <c:pt idx="56">
                  <c:v>0.61385933999999998</c:v>
                </c:pt>
                <c:pt idx="57">
                  <c:v>0.65046904000000005</c:v>
                </c:pt>
                <c:pt idx="58">
                  <c:v>0.68799635999999997</c:v>
                </c:pt>
                <c:pt idx="59">
                  <c:v>0.72640738000000005</c:v>
                </c:pt>
                <c:pt idx="60">
                  <c:v>0.76541403999999991</c:v>
                </c:pt>
                <c:pt idx="61">
                  <c:v>0.80458269999999987</c:v>
                </c:pt>
                <c:pt idx="62">
                  <c:v>0.84328877999999996</c:v>
                </c:pt>
                <c:pt idx="63">
                  <c:v>0.8807291599999999</c:v>
                </c:pt>
                <c:pt idx="64">
                  <c:v>0.91577463999999986</c:v>
                </c:pt>
                <c:pt idx="65">
                  <c:v>0.94751375999999998</c:v>
                </c:pt>
                <c:pt idx="66">
                  <c:v>0.97500825999999985</c:v>
                </c:pt>
                <c:pt idx="67">
                  <c:v>0.99812908</c:v>
                </c:pt>
                <c:pt idx="68">
                  <c:v>1.01685688</c:v>
                </c:pt>
                <c:pt idx="69">
                  <c:v>1.0315408000000001</c:v>
                </c:pt>
                <c:pt idx="70">
                  <c:v>1.0424416000000001</c:v>
                </c:pt>
                <c:pt idx="71">
                  <c:v>1.0502470000000002</c:v>
                </c:pt>
                <c:pt idx="72">
                  <c:v>1.0552134</c:v>
                </c:pt>
                <c:pt idx="73">
                  <c:v>1.0575614</c:v>
                </c:pt>
                <c:pt idx="74">
                  <c:v>1.0575079999999999</c:v>
                </c:pt>
                <c:pt idx="75">
                  <c:v>1.0556003999999999</c:v>
                </c:pt>
                <c:pt idx="76">
                  <c:v>1.0518234000000002</c:v>
                </c:pt>
                <c:pt idx="77">
                  <c:v>1.0465302000000001</c:v>
                </c:pt>
                <c:pt idx="78">
                  <c:v>1.0397772000000001</c:v>
                </c:pt>
                <c:pt idx="79">
                  <c:v>1.0317988</c:v>
                </c:pt>
                <c:pt idx="80">
                  <c:v>1.0227126199999999</c:v>
                </c:pt>
                <c:pt idx="81">
                  <c:v>1.0126363</c:v>
                </c:pt>
                <c:pt idx="82">
                  <c:v>1.0016145799999998</c:v>
                </c:pt>
                <c:pt idx="83">
                  <c:v>0.98991527999999995</c:v>
                </c:pt>
                <c:pt idx="84">
                  <c:v>0.97726062000000002</c:v>
                </c:pt>
                <c:pt idx="85">
                  <c:v>0.9637881399999999</c:v>
                </c:pt>
                <c:pt idx="86">
                  <c:v>0.94965602000000016</c:v>
                </c:pt>
                <c:pt idx="87">
                  <c:v>0.93487340000000008</c:v>
                </c:pt>
                <c:pt idx="88">
                  <c:v>0.91967853999999993</c:v>
                </c:pt>
                <c:pt idx="89">
                  <c:v>0.90392454</c:v>
                </c:pt>
                <c:pt idx="90">
                  <c:v>0.88778395999999993</c:v>
                </c:pt>
                <c:pt idx="91">
                  <c:v>0.87157569999999995</c:v>
                </c:pt>
                <c:pt idx="92">
                  <c:v>0.85528099999999996</c:v>
                </c:pt>
                <c:pt idx="93">
                  <c:v>0.83894930000000001</c:v>
                </c:pt>
                <c:pt idx="94">
                  <c:v>0.82287564000000002</c:v>
                </c:pt>
                <c:pt idx="95">
                  <c:v>0.80707853999999979</c:v>
                </c:pt>
                <c:pt idx="96">
                  <c:v>0.79130467999999998</c:v>
                </c:pt>
                <c:pt idx="97">
                  <c:v>0.77570116</c:v>
                </c:pt>
                <c:pt idx="98">
                  <c:v>0.76012327999999996</c:v>
                </c:pt>
                <c:pt idx="99">
                  <c:v>0.74467298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5-8F3F-4C8B-8E33-3653716BC3AA}"/>
            </c:ext>
          </c:extLst>
        </c:ser>
        <c:ser>
          <c:idx val="54"/>
          <c:order val="54"/>
          <c:tx>
            <c:strRef>
              <c:f>'Raw Spectra'!$A$56</c:f>
              <c:strCache>
                <c:ptCount val="1"/>
                <c:pt idx="0">
                  <c:v>10HY009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6:$CW$56</c:f>
              <c:numCache>
                <c:formatCode>General</c:formatCode>
                <c:ptCount val="100"/>
                <c:pt idx="0">
                  <c:v>8.7678769999999989E-2</c:v>
                </c:pt>
                <c:pt idx="1">
                  <c:v>8.2696374000000003E-2</c:v>
                </c:pt>
                <c:pt idx="2">
                  <c:v>7.7981527999999994E-2</c:v>
                </c:pt>
                <c:pt idx="3">
                  <c:v>7.3589452E-2</c:v>
                </c:pt>
                <c:pt idx="4">
                  <c:v>6.9596481999999987E-2</c:v>
                </c:pt>
                <c:pt idx="5">
                  <c:v>6.6106131999999998E-2</c:v>
                </c:pt>
                <c:pt idx="6">
                  <c:v>6.321855400000001E-2</c:v>
                </c:pt>
                <c:pt idx="7">
                  <c:v>6.0999449999999997E-2</c:v>
                </c:pt>
                <c:pt idx="8">
                  <c:v>5.9484899999999993E-2</c:v>
                </c:pt>
                <c:pt idx="9">
                  <c:v>5.8703784000000002E-2</c:v>
                </c:pt>
                <c:pt idx="10">
                  <c:v>5.8709875999999994E-2</c:v>
                </c:pt>
                <c:pt idx="11">
                  <c:v>5.9466623999999989E-2</c:v>
                </c:pt>
                <c:pt idx="12">
                  <c:v>6.1012865999999999E-2</c:v>
                </c:pt>
                <c:pt idx="13">
                  <c:v>6.3374022000000002E-2</c:v>
                </c:pt>
                <c:pt idx="14">
                  <c:v>6.6677089999999994E-2</c:v>
                </c:pt>
                <c:pt idx="15">
                  <c:v>7.1008450000000001E-2</c:v>
                </c:pt>
                <c:pt idx="16">
                  <c:v>7.640812000000001E-2</c:v>
                </c:pt>
                <c:pt idx="17">
                  <c:v>8.3018953999999992E-2</c:v>
                </c:pt>
                <c:pt idx="18">
                  <c:v>9.0882286000000007E-2</c:v>
                </c:pt>
                <c:pt idx="19">
                  <c:v>0.10009485</c:v>
                </c:pt>
                <c:pt idx="20">
                  <c:v>0.11061828</c:v>
                </c:pt>
                <c:pt idx="21">
                  <c:v>0.12232214</c:v>
                </c:pt>
                <c:pt idx="22">
                  <c:v>0.1350343</c:v>
                </c:pt>
                <c:pt idx="23">
                  <c:v>0.14861848</c:v>
                </c:pt>
                <c:pt idx="24">
                  <c:v>0.16301565999999998</c:v>
                </c:pt>
                <c:pt idx="25">
                  <c:v>0.17814059999999998</c:v>
                </c:pt>
                <c:pt idx="26">
                  <c:v>0.19388816</c:v>
                </c:pt>
                <c:pt idx="27">
                  <c:v>0.21000382000000001</c:v>
                </c:pt>
                <c:pt idx="28">
                  <c:v>0.22615299999999999</c:v>
                </c:pt>
                <c:pt idx="29">
                  <c:v>0.24191774000000002</c:v>
                </c:pt>
                <c:pt idx="30">
                  <c:v>0.25670526000000005</c:v>
                </c:pt>
                <c:pt idx="31">
                  <c:v>0.26981108000000004</c:v>
                </c:pt>
                <c:pt idx="32">
                  <c:v>0.28061374</c:v>
                </c:pt>
                <c:pt idx="33">
                  <c:v>0.28870823999999995</c:v>
                </c:pt>
                <c:pt idx="34">
                  <c:v>0.29408931999999999</c:v>
                </c:pt>
                <c:pt idx="35">
                  <c:v>0.29688729999999997</c:v>
                </c:pt>
                <c:pt idx="36">
                  <c:v>0.29733108000000003</c:v>
                </c:pt>
                <c:pt idx="37">
                  <c:v>0.29579029999999995</c:v>
                </c:pt>
                <c:pt idx="38">
                  <c:v>0.29266377999999998</c:v>
                </c:pt>
                <c:pt idx="39">
                  <c:v>0.28837419999999997</c:v>
                </c:pt>
                <c:pt idx="40">
                  <c:v>0.28341263999999999</c:v>
                </c:pt>
                <c:pt idx="41">
                  <c:v>0.27812276000000002</c:v>
                </c:pt>
                <c:pt idx="42">
                  <c:v>0.27287553999999997</c:v>
                </c:pt>
                <c:pt idx="43">
                  <c:v>0.26814478000000003</c:v>
                </c:pt>
                <c:pt idx="44">
                  <c:v>0.26450420000000002</c:v>
                </c:pt>
                <c:pt idx="45">
                  <c:v>0.26265745999999995</c:v>
                </c:pt>
                <c:pt idx="46">
                  <c:v>0.26323649999999998</c:v>
                </c:pt>
                <c:pt idx="47">
                  <c:v>0.266731</c:v>
                </c:pt>
                <c:pt idx="48">
                  <c:v>0.2736383</c:v>
                </c:pt>
                <c:pt idx="49">
                  <c:v>0.28441287999999998</c:v>
                </c:pt>
                <c:pt idx="50">
                  <c:v>0.29951738</c:v>
                </c:pt>
                <c:pt idx="51">
                  <c:v>0.31938984000000004</c:v>
                </c:pt>
                <c:pt idx="52">
                  <c:v>0.34405374</c:v>
                </c:pt>
                <c:pt idx="53">
                  <c:v>0.37299975999999996</c:v>
                </c:pt>
                <c:pt idx="54">
                  <c:v>0.40513105999999999</c:v>
                </c:pt>
                <c:pt idx="55">
                  <c:v>0.43936278000000001</c:v>
                </c:pt>
                <c:pt idx="56">
                  <c:v>0.47477695999999997</c:v>
                </c:pt>
                <c:pt idx="57">
                  <c:v>0.51102720000000001</c:v>
                </c:pt>
                <c:pt idx="58">
                  <c:v>0.54804867999999995</c:v>
                </c:pt>
                <c:pt idx="59">
                  <c:v>0.58579559999999997</c:v>
                </c:pt>
                <c:pt idx="60">
                  <c:v>0.62406355999999996</c:v>
                </c:pt>
                <c:pt idx="61">
                  <c:v>0.66240926</c:v>
                </c:pt>
                <c:pt idx="62">
                  <c:v>0.70025577999999999</c:v>
                </c:pt>
                <c:pt idx="63">
                  <c:v>0.73681851999999992</c:v>
                </c:pt>
                <c:pt idx="64">
                  <c:v>0.77112688000000007</c:v>
                </c:pt>
                <c:pt idx="65">
                  <c:v>0.80215893999999999</c:v>
                </c:pt>
                <c:pt idx="66">
                  <c:v>0.82914904000000011</c:v>
                </c:pt>
                <c:pt idx="67">
                  <c:v>0.85180416000000003</c:v>
                </c:pt>
                <c:pt idx="68">
                  <c:v>0.87017802</c:v>
                </c:pt>
                <c:pt idx="69">
                  <c:v>0.88458395999999995</c:v>
                </c:pt>
                <c:pt idx="70">
                  <c:v>0.89529997999999988</c:v>
                </c:pt>
                <c:pt idx="71">
                  <c:v>0.90285346</c:v>
                </c:pt>
                <c:pt idx="72">
                  <c:v>0.90761082000000004</c:v>
                </c:pt>
                <c:pt idx="73">
                  <c:v>0.90985265999999998</c:v>
                </c:pt>
                <c:pt idx="74">
                  <c:v>0.90967613999999997</c:v>
                </c:pt>
                <c:pt idx="75">
                  <c:v>0.90755538000000002</c:v>
                </c:pt>
                <c:pt idx="76">
                  <c:v>0.90369829999999995</c:v>
                </c:pt>
                <c:pt idx="77">
                  <c:v>0.89824484000000004</c:v>
                </c:pt>
                <c:pt idx="78">
                  <c:v>0.89130392000000003</c:v>
                </c:pt>
                <c:pt idx="79">
                  <c:v>0.88321808000000013</c:v>
                </c:pt>
                <c:pt idx="80">
                  <c:v>0.87396551999999994</c:v>
                </c:pt>
                <c:pt idx="81">
                  <c:v>0.86375259999999998</c:v>
                </c:pt>
                <c:pt idx="82">
                  <c:v>0.85268272000000001</c:v>
                </c:pt>
                <c:pt idx="83">
                  <c:v>0.84081098000000021</c:v>
                </c:pt>
                <c:pt idx="84">
                  <c:v>0.82816596000000009</c:v>
                </c:pt>
                <c:pt idx="85">
                  <c:v>0.81467397999999991</c:v>
                </c:pt>
                <c:pt idx="86">
                  <c:v>0.80047723999999998</c:v>
                </c:pt>
                <c:pt idx="87">
                  <c:v>0.78566449999999988</c:v>
                </c:pt>
                <c:pt idx="88">
                  <c:v>0.77039711999999994</c:v>
                </c:pt>
                <c:pt idx="89">
                  <c:v>0.75467178000000001</c:v>
                </c:pt>
                <c:pt idx="90">
                  <c:v>0.73853953999999988</c:v>
                </c:pt>
                <c:pt idx="91">
                  <c:v>0.72226782000000012</c:v>
                </c:pt>
                <c:pt idx="92">
                  <c:v>0.70594336000000002</c:v>
                </c:pt>
                <c:pt idx="93">
                  <c:v>0.68971707999999998</c:v>
                </c:pt>
                <c:pt idx="94">
                  <c:v>0.67359912</c:v>
                </c:pt>
                <c:pt idx="95">
                  <c:v>0.65773507999999992</c:v>
                </c:pt>
                <c:pt idx="96">
                  <c:v>0.64196925999999999</c:v>
                </c:pt>
                <c:pt idx="97">
                  <c:v>0.62635683999999991</c:v>
                </c:pt>
                <c:pt idx="98">
                  <c:v>0.61081199999999991</c:v>
                </c:pt>
                <c:pt idx="99">
                  <c:v>0.5954475599999998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6-8F3F-4C8B-8E33-3653716BC3AA}"/>
            </c:ext>
          </c:extLst>
        </c:ser>
        <c:ser>
          <c:idx val="55"/>
          <c:order val="55"/>
          <c:tx>
            <c:strRef>
              <c:f>'Raw Spectra'!$A$57</c:f>
              <c:strCache>
                <c:ptCount val="1"/>
                <c:pt idx="0">
                  <c:v>10HY010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7:$CW$57</c:f>
              <c:numCache>
                <c:formatCode>General</c:formatCode>
                <c:ptCount val="100"/>
                <c:pt idx="0">
                  <c:v>-0.103661296</c:v>
                </c:pt>
                <c:pt idx="1">
                  <c:v>-0.10791113199999999</c:v>
                </c:pt>
                <c:pt idx="2">
                  <c:v>-0.11195171400000001</c:v>
                </c:pt>
                <c:pt idx="3">
                  <c:v>-0.115704322</c:v>
                </c:pt>
                <c:pt idx="4">
                  <c:v>-0.11907514000000001</c:v>
                </c:pt>
                <c:pt idx="5">
                  <c:v>-0.12195845999999999</c:v>
                </c:pt>
                <c:pt idx="6">
                  <c:v>-0.12432086000000001</c:v>
                </c:pt>
                <c:pt idx="7">
                  <c:v>-0.12604683999999999</c:v>
                </c:pt>
                <c:pt idx="8">
                  <c:v>-0.12709266</c:v>
                </c:pt>
                <c:pt idx="9">
                  <c:v>-0.12742446000000002</c:v>
                </c:pt>
                <c:pt idx="10">
                  <c:v>-0.12700762000000002</c:v>
                </c:pt>
                <c:pt idx="11">
                  <c:v>-0.12585123999999998</c:v>
                </c:pt>
                <c:pt idx="12">
                  <c:v>-0.12389164</c:v>
                </c:pt>
                <c:pt idx="13">
                  <c:v>-0.12110126000000002</c:v>
                </c:pt>
                <c:pt idx="14">
                  <c:v>-0.11735600000000002</c:v>
                </c:pt>
                <c:pt idx="15">
                  <c:v>-0.11259530799999999</c:v>
                </c:pt>
                <c:pt idx="16">
                  <c:v>-0.10676266999999999</c:v>
                </c:pt>
                <c:pt idx="17">
                  <c:v>-9.9757752000000005E-2</c:v>
                </c:pt>
                <c:pt idx="18">
                  <c:v>-9.1551446000000009E-2</c:v>
                </c:pt>
                <c:pt idx="19">
                  <c:v>-8.2073052000000007E-2</c:v>
                </c:pt>
                <c:pt idx="20">
                  <c:v>-7.1371174000000009E-2</c:v>
                </c:pt>
                <c:pt idx="21">
                  <c:v>-5.9579033999999996E-2</c:v>
                </c:pt>
                <c:pt idx="22">
                  <c:v>-4.6867740000000005E-2</c:v>
                </c:pt>
                <c:pt idx="23">
                  <c:v>-3.3378280000000003E-2</c:v>
                </c:pt>
                <c:pt idx="24">
                  <c:v>-1.9161416840000001E-2</c:v>
                </c:pt>
                <c:pt idx="25">
                  <c:v>-4.2659842000000005E-3</c:v>
                </c:pt>
                <c:pt idx="26">
                  <c:v>1.1207160000000001E-2</c:v>
                </c:pt>
                <c:pt idx="27">
                  <c:v>2.7064221199999999E-2</c:v>
                </c:pt>
                <c:pt idx="28">
                  <c:v>4.3023741999999997E-2</c:v>
                </c:pt>
                <c:pt idx="29">
                  <c:v>5.8671580000000001E-2</c:v>
                </c:pt>
                <c:pt idx="30">
                  <c:v>7.3439863999999994E-2</c:v>
                </c:pt>
                <c:pt idx="31">
                  <c:v>8.6713883999999991E-2</c:v>
                </c:pt>
                <c:pt idx="32">
                  <c:v>9.7819297999999999E-2</c:v>
                </c:pt>
                <c:pt idx="33">
                  <c:v>0.106399392</c:v>
                </c:pt>
                <c:pt idx="34">
                  <c:v>0.11238910199999999</c:v>
                </c:pt>
                <c:pt idx="35">
                  <c:v>0.11593397000000001</c:v>
                </c:pt>
                <c:pt idx="36">
                  <c:v>0.11730663400000001</c:v>
                </c:pt>
                <c:pt idx="37">
                  <c:v>0.11681308800000001</c:v>
                </c:pt>
                <c:pt idx="38">
                  <c:v>0.11482276</c:v>
                </c:pt>
                <c:pt idx="39">
                  <c:v>0.111815094</c:v>
                </c:pt>
                <c:pt idx="40">
                  <c:v>0.10821313399999999</c:v>
                </c:pt>
                <c:pt idx="41">
                  <c:v>0.10434950599999999</c:v>
                </c:pt>
                <c:pt idx="42">
                  <c:v>0.10063912999999999</c:v>
                </c:pt>
                <c:pt idx="43">
                  <c:v>9.7446547999999994E-2</c:v>
                </c:pt>
                <c:pt idx="44">
                  <c:v>9.5415078000000014E-2</c:v>
                </c:pt>
                <c:pt idx="45">
                  <c:v>9.5187967999999998E-2</c:v>
                </c:pt>
                <c:pt idx="46">
                  <c:v>9.7419064E-2</c:v>
                </c:pt>
                <c:pt idx="47">
                  <c:v>0.10260769</c:v>
                </c:pt>
                <c:pt idx="48">
                  <c:v>0.11130759400000001</c:v>
                </c:pt>
                <c:pt idx="49">
                  <c:v>0.12393084000000001</c:v>
                </c:pt>
                <c:pt idx="50">
                  <c:v>0.14099184000000001</c:v>
                </c:pt>
                <c:pt idx="51">
                  <c:v>0.16287814</c:v>
                </c:pt>
                <c:pt idx="52">
                  <c:v>0.18953554</c:v>
                </c:pt>
                <c:pt idx="53">
                  <c:v>0.22030101999999996</c:v>
                </c:pt>
                <c:pt idx="54">
                  <c:v>0.25398128000000003</c:v>
                </c:pt>
                <c:pt idx="55">
                  <c:v>0.28927602000000002</c:v>
                </c:pt>
                <c:pt idx="56">
                  <c:v>0.32519905999999998</c:v>
                </c:pt>
                <c:pt idx="57">
                  <c:v>0.36130074000000001</c:v>
                </c:pt>
                <c:pt idx="58">
                  <c:v>0.39758594000000003</c:v>
                </c:pt>
                <c:pt idx="59">
                  <c:v>0.43406552000000004</c:v>
                </c:pt>
                <c:pt idx="60">
                  <c:v>0.47059266</c:v>
                </c:pt>
                <c:pt idx="61">
                  <c:v>0.50683111999999997</c:v>
                </c:pt>
                <c:pt idx="62">
                  <c:v>0.54245181999999992</c:v>
                </c:pt>
                <c:pt idx="63">
                  <c:v>0.57666395999999998</c:v>
                </c:pt>
                <c:pt idx="64">
                  <c:v>0.60864757999999997</c:v>
                </c:pt>
                <c:pt idx="65">
                  <c:v>0.6375954399999999</c:v>
                </c:pt>
                <c:pt idx="66">
                  <c:v>0.66280816000000009</c:v>
                </c:pt>
                <c:pt idx="67">
                  <c:v>0.68390012</c:v>
                </c:pt>
                <c:pt idx="68">
                  <c:v>0.70096747999999998</c:v>
                </c:pt>
                <c:pt idx="69">
                  <c:v>0.71427303999999991</c:v>
                </c:pt>
                <c:pt idx="70">
                  <c:v>0.72412772000000003</c:v>
                </c:pt>
                <c:pt idx="71">
                  <c:v>0.7308327</c:v>
                </c:pt>
                <c:pt idx="72">
                  <c:v>0.73486617999999992</c:v>
                </c:pt>
                <c:pt idx="73">
                  <c:v>0.73637222000000002</c:v>
                </c:pt>
                <c:pt idx="74">
                  <c:v>0.73564136000000002</c:v>
                </c:pt>
                <c:pt idx="75">
                  <c:v>0.73282714000000004</c:v>
                </c:pt>
                <c:pt idx="76">
                  <c:v>0.72829695999999999</c:v>
                </c:pt>
                <c:pt idx="77">
                  <c:v>0.72232938000000002</c:v>
                </c:pt>
                <c:pt idx="78">
                  <c:v>0.71483553999999994</c:v>
                </c:pt>
                <c:pt idx="79">
                  <c:v>0.70607839999999999</c:v>
                </c:pt>
                <c:pt idx="80">
                  <c:v>0.69629992000000007</c:v>
                </c:pt>
                <c:pt idx="81">
                  <c:v>0.68554685999999998</c:v>
                </c:pt>
                <c:pt idx="82">
                  <c:v>0.67408076000000006</c:v>
                </c:pt>
                <c:pt idx="83">
                  <c:v>0.66176244000000006</c:v>
                </c:pt>
                <c:pt idx="84">
                  <c:v>0.64878997999999999</c:v>
                </c:pt>
                <c:pt idx="85">
                  <c:v>0.63502542000000006</c:v>
                </c:pt>
                <c:pt idx="86">
                  <c:v>0.62067326</c:v>
                </c:pt>
                <c:pt idx="87">
                  <c:v>0.60570304000000008</c:v>
                </c:pt>
                <c:pt idx="88">
                  <c:v>0.59029641999999993</c:v>
                </c:pt>
                <c:pt idx="89">
                  <c:v>0.57448452000000005</c:v>
                </c:pt>
                <c:pt idx="90">
                  <c:v>0.55832004000000002</c:v>
                </c:pt>
                <c:pt idx="91">
                  <c:v>0.54197138</c:v>
                </c:pt>
                <c:pt idx="92">
                  <c:v>0.52561239999999998</c:v>
                </c:pt>
                <c:pt idx="93">
                  <c:v>0.50929734000000004</c:v>
                </c:pt>
                <c:pt idx="94">
                  <c:v>0.49327845999999997</c:v>
                </c:pt>
                <c:pt idx="95">
                  <c:v>0.47731122000000009</c:v>
                </c:pt>
                <c:pt idx="96">
                  <c:v>0.46160250000000003</c:v>
                </c:pt>
                <c:pt idx="97">
                  <c:v>0.44599310000000003</c:v>
                </c:pt>
                <c:pt idx="98">
                  <c:v>0.43051085999999994</c:v>
                </c:pt>
                <c:pt idx="99">
                  <c:v>0.41507741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7-8F3F-4C8B-8E33-3653716BC3AA}"/>
            </c:ext>
          </c:extLst>
        </c:ser>
        <c:ser>
          <c:idx val="56"/>
          <c:order val="56"/>
          <c:tx>
            <c:strRef>
              <c:f>'Raw Spectra'!$A$58</c:f>
              <c:strCache>
                <c:ptCount val="1"/>
                <c:pt idx="0">
                  <c:v>10HY01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8:$CW$58</c:f>
              <c:numCache>
                <c:formatCode>General</c:formatCode>
                <c:ptCount val="100"/>
                <c:pt idx="0">
                  <c:v>-1.9694722800000002E-2</c:v>
                </c:pt>
                <c:pt idx="1">
                  <c:v>-2.4733627799999998E-2</c:v>
                </c:pt>
                <c:pt idx="2">
                  <c:v>-2.9493226000000004E-2</c:v>
                </c:pt>
                <c:pt idx="3">
                  <c:v>-3.3912025999999998E-2</c:v>
                </c:pt>
                <c:pt idx="4">
                  <c:v>-3.7904050000000002E-2</c:v>
                </c:pt>
                <c:pt idx="5">
                  <c:v>-4.1361581999999994E-2</c:v>
                </c:pt>
                <c:pt idx="6">
                  <c:v>-4.4207066000000003E-2</c:v>
                </c:pt>
                <c:pt idx="7">
                  <c:v>-4.6342679999999997E-2</c:v>
                </c:pt>
                <c:pt idx="8">
                  <c:v>-4.7732942E-2</c:v>
                </c:pt>
                <c:pt idx="9">
                  <c:v>-4.8343402000000001E-2</c:v>
                </c:pt>
                <c:pt idx="10">
                  <c:v>-4.8156408000000005E-2</c:v>
                </c:pt>
                <c:pt idx="11">
                  <c:v>-4.7168596E-2</c:v>
                </c:pt>
                <c:pt idx="12">
                  <c:v>-4.5350929999999998E-2</c:v>
                </c:pt>
                <c:pt idx="13">
                  <c:v>-4.2652395999999995E-2</c:v>
                </c:pt>
                <c:pt idx="14">
                  <c:v>-3.8954929999999992E-2</c:v>
                </c:pt>
                <c:pt idx="15">
                  <c:v>-3.4228097999999998E-2</c:v>
                </c:pt>
                <c:pt idx="16">
                  <c:v>-2.8319343399999995E-2</c:v>
                </c:pt>
                <c:pt idx="17">
                  <c:v>-2.1188951400000003E-2</c:v>
                </c:pt>
                <c:pt idx="18">
                  <c:v>-1.2728182199999999E-2</c:v>
                </c:pt>
                <c:pt idx="19">
                  <c:v>-2.8965542000000009E-3</c:v>
                </c:pt>
                <c:pt idx="20">
                  <c:v>8.3018525399999998E-3</c:v>
                </c:pt>
                <c:pt idx="21">
                  <c:v>2.0699383999999998E-2</c:v>
                </c:pt>
                <c:pt idx="22">
                  <c:v>3.4112629999999998E-2</c:v>
                </c:pt>
                <c:pt idx="23">
                  <c:v>4.8398198000000003E-2</c:v>
                </c:pt>
                <c:pt idx="24">
                  <c:v>6.3493113999999989E-2</c:v>
                </c:pt>
                <c:pt idx="25">
                  <c:v>7.936584599999999E-2</c:v>
                </c:pt>
                <c:pt idx="26">
                  <c:v>9.5861550000000004E-2</c:v>
                </c:pt>
                <c:pt idx="27">
                  <c:v>0.11274384</c:v>
                </c:pt>
                <c:pt idx="28">
                  <c:v>0.12968540000000001</c:v>
                </c:pt>
                <c:pt idx="29">
                  <c:v>0.14623474</c:v>
                </c:pt>
                <c:pt idx="30">
                  <c:v>0.16179590000000002</c:v>
                </c:pt>
                <c:pt idx="31">
                  <c:v>0.17561732000000002</c:v>
                </c:pt>
                <c:pt idx="32">
                  <c:v>0.18702936000000001</c:v>
                </c:pt>
                <c:pt idx="33">
                  <c:v>0.19566574</c:v>
                </c:pt>
                <c:pt idx="34">
                  <c:v>0.20145466000000001</c:v>
                </c:pt>
                <c:pt idx="35">
                  <c:v>0.20453679999999999</c:v>
                </c:pt>
                <c:pt idx="36">
                  <c:v>0.20519775999999998</c:v>
                </c:pt>
                <c:pt idx="37">
                  <c:v>0.20374352000000001</c:v>
                </c:pt>
                <c:pt idx="38">
                  <c:v>0.20059542000000002</c:v>
                </c:pt>
                <c:pt idx="39">
                  <c:v>0.19621865999999999</c:v>
                </c:pt>
                <c:pt idx="40">
                  <c:v>0.19102725999999998</c:v>
                </c:pt>
                <c:pt idx="41">
                  <c:v>0.18545813999999999</c:v>
                </c:pt>
                <c:pt idx="42">
                  <c:v>0.17985847999999999</c:v>
                </c:pt>
                <c:pt idx="43">
                  <c:v>0.174701</c:v>
                </c:pt>
                <c:pt idx="44">
                  <c:v>0.1706753</c:v>
                </c:pt>
                <c:pt idx="45">
                  <c:v>0.16845075999999998</c:v>
                </c:pt>
                <c:pt idx="46">
                  <c:v>0.16874075999999999</c:v>
                </c:pt>
                <c:pt idx="47">
                  <c:v>0.17210050000000002</c:v>
                </c:pt>
                <c:pt idx="48">
                  <c:v>0.1789596</c:v>
                </c:pt>
                <c:pt idx="49">
                  <c:v>0.18979937999999999</c:v>
                </c:pt>
                <c:pt idx="50">
                  <c:v>0.20512832000000003</c:v>
                </c:pt>
                <c:pt idx="51">
                  <c:v>0.22534237999999998</c:v>
                </c:pt>
                <c:pt idx="52">
                  <c:v>0.25047132</c:v>
                </c:pt>
                <c:pt idx="53">
                  <c:v>0.27996157999999999</c:v>
                </c:pt>
                <c:pt idx="54">
                  <c:v>0.31282700000000002</c:v>
                </c:pt>
                <c:pt idx="55">
                  <c:v>0.34785988000000001</c:v>
                </c:pt>
                <c:pt idx="56">
                  <c:v>0.38418150000000001</c:v>
                </c:pt>
                <c:pt idx="57">
                  <c:v>0.42141054</c:v>
                </c:pt>
                <c:pt idx="58">
                  <c:v>0.45954775999999997</c:v>
                </c:pt>
                <c:pt idx="59">
                  <c:v>0.49848898000000003</c:v>
                </c:pt>
                <c:pt idx="60">
                  <c:v>0.53798626000000005</c:v>
                </c:pt>
                <c:pt idx="61">
                  <c:v>0.57759629999999995</c:v>
                </c:pt>
                <c:pt idx="62">
                  <c:v>0.61674967999999997</c:v>
                </c:pt>
                <c:pt idx="63">
                  <c:v>0.65461979999999997</c:v>
                </c:pt>
                <c:pt idx="64">
                  <c:v>0.69013394000000006</c:v>
                </c:pt>
                <c:pt idx="65">
                  <c:v>0.72230117999999999</c:v>
                </c:pt>
                <c:pt idx="66">
                  <c:v>0.75045276000000005</c:v>
                </c:pt>
                <c:pt idx="67">
                  <c:v>0.77403415999999992</c:v>
                </c:pt>
                <c:pt idx="68">
                  <c:v>0.79332756000000004</c:v>
                </c:pt>
                <c:pt idx="69">
                  <c:v>0.80846680000000004</c:v>
                </c:pt>
                <c:pt idx="70">
                  <c:v>0.8199579199999999</c:v>
                </c:pt>
                <c:pt idx="71">
                  <c:v>0.82814846000000009</c:v>
                </c:pt>
                <c:pt idx="72">
                  <c:v>0.83343600000000007</c:v>
                </c:pt>
                <c:pt idx="73">
                  <c:v>0.83600340000000006</c:v>
                </c:pt>
                <c:pt idx="74">
                  <c:v>0.83626734000000003</c:v>
                </c:pt>
                <c:pt idx="75">
                  <c:v>0.83438550000000011</c:v>
                </c:pt>
                <c:pt idx="76">
                  <c:v>0.83072881999999981</c:v>
                </c:pt>
                <c:pt idx="77">
                  <c:v>0.82534847999999994</c:v>
                </c:pt>
                <c:pt idx="78">
                  <c:v>0.81856205999999998</c:v>
                </c:pt>
                <c:pt idx="79">
                  <c:v>0.81047259999999999</c:v>
                </c:pt>
                <c:pt idx="80">
                  <c:v>0.80120918000000008</c:v>
                </c:pt>
                <c:pt idx="81">
                  <c:v>0.79081690000000004</c:v>
                </c:pt>
                <c:pt idx="82">
                  <c:v>0.77969062</c:v>
                </c:pt>
                <c:pt idx="83">
                  <c:v>0.76772240000000003</c:v>
                </c:pt>
                <c:pt idx="84">
                  <c:v>0.75492659999999989</c:v>
                </c:pt>
                <c:pt idx="85">
                  <c:v>0.74123523999999996</c:v>
                </c:pt>
                <c:pt idx="86">
                  <c:v>0.72692573999999999</c:v>
                </c:pt>
                <c:pt idx="87">
                  <c:v>0.71189245999999995</c:v>
                </c:pt>
                <c:pt idx="88">
                  <c:v>0.69637062000000005</c:v>
                </c:pt>
                <c:pt idx="89">
                  <c:v>0.68034558000000001</c:v>
                </c:pt>
                <c:pt idx="90">
                  <c:v>0.66402377999999995</c:v>
                </c:pt>
                <c:pt idx="91">
                  <c:v>0.64743864000000007</c:v>
                </c:pt>
                <c:pt idx="92">
                  <c:v>0.63084890000000005</c:v>
                </c:pt>
                <c:pt idx="93">
                  <c:v>0.61416478000000008</c:v>
                </c:pt>
                <c:pt idx="94">
                  <c:v>0.59790714</c:v>
                </c:pt>
                <c:pt idx="95">
                  <c:v>0.58170295999999999</c:v>
                </c:pt>
                <c:pt idx="96">
                  <c:v>0.56562694000000002</c:v>
                </c:pt>
                <c:pt idx="97">
                  <c:v>0.54968214000000004</c:v>
                </c:pt>
                <c:pt idx="98">
                  <c:v>0.53387227999999998</c:v>
                </c:pt>
                <c:pt idx="99">
                  <c:v>0.5180681199999999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8-8F3F-4C8B-8E33-3653716BC3AA}"/>
            </c:ext>
          </c:extLst>
        </c:ser>
        <c:ser>
          <c:idx val="57"/>
          <c:order val="57"/>
          <c:tx>
            <c:strRef>
              <c:f>'Raw Spectra'!$A$59</c:f>
              <c:strCache>
                <c:ptCount val="1"/>
                <c:pt idx="0">
                  <c:v>10HY01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59:$CW$59</c:f>
              <c:numCache>
                <c:formatCode>General</c:formatCode>
                <c:ptCount val="100"/>
                <c:pt idx="0">
                  <c:v>-0.14659639999999999</c:v>
                </c:pt>
                <c:pt idx="1">
                  <c:v>-0.15059903999999999</c:v>
                </c:pt>
                <c:pt idx="2">
                  <c:v>-0.15435546</c:v>
                </c:pt>
                <c:pt idx="3">
                  <c:v>-0.15782731999999999</c:v>
                </c:pt>
                <c:pt idx="4">
                  <c:v>-0.16091211999999999</c:v>
                </c:pt>
                <c:pt idx="5">
                  <c:v>-0.1635045</c:v>
                </c:pt>
                <c:pt idx="6">
                  <c:v>-0.16553827999999998</c:v>
                </c:pt>
                <c:pt idx="7">
                  <c:v>-0.16696574</c:v>
                </c:pt>
                <c:pt idx="8">
                  <c:v>-0.16771278000000001</c:v>
                </c:pt>
                <c:pt idx="9">
                  <c:v>-0.16775193999999999</c:v>
                </c:pt>
                <c:pt idx="10">
                  <c:v>-0.1670613</c:v>
                </c:pt>
                <c:pt idx="11">
                  <c:v>-0.16562658000000002</c:v>
                </c:pt>
                <c:pt idx="12">
                  <c:v>-0.1634264</c:v>
                </c:pt>
                <c:pt idx="13">
                  <c:v>-0.16038484</c:v>
                </c:pt>
                <c:pt idx="14">
                  <c:v>-0.15640987999999997</c:v>
                </c:pt>
                <c:pt idx="15">
                  <c:v>-0.15142168000000003</c:v>
                </c:pt>
                <c:pt idx="16">
                  <c:v>-0.14536769999999999</c:v>
                </c:pt>
                <c:pt idx="17">
                  <c:v>-0.13816697999999999</c:v>
                </c:pt>
                <c:pt idx="18">
                  <c:v>-0.12975718</c:v>
                </c:pt>
                <c:pt idx="19">
                  <c:v>-0.12006968</c:v>
                </c:pt>
                <c:pt idx="20">
                  <c:v>-0.10914209999999999</c:v>
                </c:pt>
                <c:pt idx="21">
                  <c:v>-9.7119713999999996E-2</c:v>
                </c:pt>
                <c:pt idx="22">
                  <c:v>-8.4146377999999994E-2</c:v>
                </c:pt>
                <c:pt idx="23">
                  <c:v>-7.0366451999999996E-2</c:v>
                </c:pt>
                <c:pt idx="24">
                  <c:v>-5.5826805999999993E-2</c:v>
                </c:pt>
                <c:pt idx="25">
                  <c:v>-4.0591575999999997E-2</c:v>
                </c:pt>
                <c:pt idx="26">
                  <c:v>-2.4761366E-2</c:v>
                </c:pt>
                <c:pt idx="27">
                  <c:v>-8.4719277000000013E-3</c:v>
                </c:pt>
                <c:pt idx="28">
                  <c:v>7.9148831999999985E-3</c:v>
                </c:pt>
                <c:pt idx="29">
                  <c:v>2.4010957999999999E-2</c:v>
                </c:pt>
                <c:pt idx="30">
                  <c:v>3.9244556E-2</c:v>
                </c:pt>
                <c:pt idx="31">
                  <c:v>5.2963240000000002E-2</c:v>
                </c:pt>
                <c:pt idx="32">
                  <c:v>6.4496297999999994E-2</c:v>
                </c:pt>
                <c:pt idx="33">
                  <c:v>7.3453329999999997E-2</c:v>
                </c:pt>
                <c:pt idx="34">
                  <c:v>7.9738264000000003E-2</c:v>
                </c:pt>
                <c:pt idx="35">
                  <c:v>8.3488792000000006E-2</c:v>
                </c:pt>
                <c:pt idx="36">
                  <c:v>8.4966239999999998E-2</c:v>
                </c:pt>
                <c:pt idx="37">
                  <c:v>8.4441734000000004E-2</c:v>
                </c:pt>
                <c:pt idx="38">
                  <c:v>8.2333528000000003E-2</c:v>
                </c:pt>
                <c:pt idx="39">
                  <c:v>7.9083276000000008E-2</c:v>
                </c:pt>
                <c:pt idx="40">
                  <c:v>7.512974E-2</c:v>
                </c:pt>
                <c:pt idx="41">
                  <c:v>7.0799215999999998E-2</c:v>
                </c:pt>
                <c:pt idx="42">
                  <c:v>6.6499335999999992E-2</c:v>
                </c:pt>
                <c:pt idx="43">
                  <c:v>6.2675777999999988E-2</c:v>
                </c:pt>
                <c:pt idx="44">
                  <c:v>5.9948310000000005E-2</c:v>
                </c:pt>
                <c:pt idx="45">
                  <c:v>5.8991154000000004E-2</c:v>
                </c:pt>
                <c:pt idx="46">
                  <c:v>6.0480152000000009E-2</c:v>
                </c:pt>
                <c:pt idx="47">
                  <c:v>6.4930667999999997E-2</c:v>
                </c:pt>
                <c:pt idx="48">
                  <c:v>7.2818876000000005E-2</c:v>
                </c:pt>
                <c:pt idx="49">
                  <c:v>8.4604048000000001E-2</c:v>
                </c:pt>
                <c:pt idx="50">
                  <c:v>0.10078839199999998</c:v>
                </c:pt>
                <c:pt idx="51">
                  <c:v>0.12174831999999999</c:v>
                </c:pt>
                <c:pt idx="52">
                  <c:v>0.14750152</c:v>
                </c:pt>
                <c:pt idx="53">
                  <c:v>0.17746503999999999</c:v>
                </c:pt>
                <c:pt idx="54">
                  <c:v>0.21054318</c:v>
                </c:pt>
                <c:pt idx="55">
                  <c:v>0.24549437999999996</c:v>
                </c:pt>
                <c:pt idx="56">
                  <c:v>0.28138044000000006</c:v>
                </c:pt>
                <c:pt idx="57">
                  <c:v>0.31781882</c:v>
                </c:pt>
                <c:pt idx="58">
                  <c:v>0.35476768000000003</c:v>
                </c:pt>
                <c:pt idx="59">
                  <c:v>0.39217025999999999</c:v>
                </c:pt>
                <c:pt idx="60">
                  <c:v>0.42987026000000006</c:v>
                </c:pt>
                <c:pt idx="61">
                  <c:v>0.46743575999999998</c:v>
                </c:pt>
                <c:pt idx="62">
                  <c:v>0.50442976000000006</c:v>
                </c:pt>
                <c:pt idx="63">
                  <c:v>0.5400295799999999</c:v>
                </c:pt>
                <c:pt idx="64">
                  <c:v>0.57335434000000007</c:v>
                </c:pt>
                <c:pt idx="65">
                  <c:v>0.60342424000000006</c:v>
                </c:pt>
                <c:pt idx="66">
                  <c:v>0.62960887999999993</c:v>
                </c:pt>
                <c:pt idx="67">
                  <c:v>0.65149476000000006</c:v>
                </c:pt>
                <c:pt idx="68">
                  <c:v>0.66919294000000007</c:v>
                </c:pt>
                <c:pt idx="69">
                  <c:v>0.68300727999999999</c:v>
                </c:pt>
                <c:pt idx="70">
                  <c:v>0.69329313999999997</c:v>
                </c:pt>
                <c:pt idx="71">
                  <c:v>0.70035224000000007</c:v>
                </c:pt>
                <c:pt idx="72">
                  <c:v>0.70471923999999997</c:v>
                </c:pt>
                <c:pt idx="73">
                  <c:v>0.70652325999999999</c:v>
                </c:pt>
                <c:pt idx="74">
                  <c:v>0.70603734000000007</c:v>
                </c:pt>
                <c:pt idx="75">
                  <c:v>0.70348658000000008</c:v>
                </c:pt>
                <c:pt idx="76">
                  <c:v>0.69921396000000002</c:v>
                </c:pt>
                <c:pt idx="77">
                  <c:v>0.69340173999999988</c:v>
                </c:pt>
                <c:pt idx="78">
                  <c:v>0.68614476000000002</c:v>
                </c:pt>
                <c:pt idx="79">
                  <c:v>0.67749948000000004</c:v>
                </c:pt>
                <c:pt idx="80">
                  <c:v>0.66782110000000006</c:v>
                </c:pt>
                <c:pt idx="81">
                  <c:v>0.65722591999999991</c:v>
                </c:pt>
                <c:pt idx="82">
                  <c:v>0.64584693999999998</c:v>
                </c:pt>
                <c:pt idx="83">
                  <c:v>0.63369882</c:v>
                </c:pt>
                <c:pt idx="84">
                  <c:v>0.62085482000000003</c:v>
                </c:pt>
                <c:pt idx="85">
                  <c:v>0.60732224000000001</c:v>
                </c:pt>
                <c:pt idx="86">
                  <c:v>0.59319716</c:v>
                </c:pt>
                <c:pt idx="87">
                  <c:v>0.57842289999999996</c:v>
                </c:pt>
                <c:pt idx="88">
                  <c:v>0.56325764</c:v>
                </c:pt>
                <c:pt idx="89">
                  <c:v>0.54769825999999999</c:v>
                </c:pt>
                <c:pt idx="90">
                  <c:v>0.53184328000000003</c:v>
                </c:pt>
                <c:pt idx="91">
                  <c:v>0.51572316000000007</c:v>
                </c:pt>
                <c:pt idx="92">
                  <c:v>0.49965694000000005</c:v>
                </c:pt>
                <c:pt idx="93">
                  <c:v>0.48368014000000004</c:v>
                </c:pt>
                <c:pt idx="94">
                  <c:v>0.46790761999999997</c:v>
                </c:pt>
                <c:pt idx="95">
                  <c:v>0.45222114000000008</c:v>
                </c:pt>
                <c:pt idx="96">
                  <c:v>0.43679703999999997</c:v>
                </c:pt>
                <c:pt idx="97">
                  <c:v>0.42149210000000004</c:v>
                </c:pt>
                <c:pt idx="98">
                  <c:v>0.40631844</c:v>
                </c:pt>
                <c:pt idx="99">
                  <c:v>0.39116004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9-8F3F-4C8B-8E33-3653716BC3AA}"/>
            </c:ext>
          </c:extLst>
        </c:ser>
        <c:ser>
          <c:idx val="58"/>
          <c:order val="58"/>
          <c:tx>
            <c:strRef>
              <c:f>'Raw Spectra'!$A$60</c:f>
              <c:strCache>
                <c:ptCount val="1"/>
                <c:pt idx="0">
                  <c:v>10HY01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0:$CW$60</c:f>
              <c:numCache>
                <c:formatCode>General</c:formatCode>
                <c:ptCount val="100"/>
                <c:pt idx="0">
                  <c:v>-0.11278121999999999</c:v>
                </c:pt>
                <c:pt idx="1">
                  <c:v>-0.11709583999999999</c:v>
                </c:pt>
                <c:pt idx="2">
                  <c:v>-0.12119119999999999</c:v>
                </c:pt>
                <c:pt idx="3">
                  <c:v>-0.12497107999999998</c:v>
                </c:pt>
                <c:pt idx="4">
                  <c:v>-0.12838058000000002</c:v>
                </c:pt>
                <c:pt idx="5">
                  <c:v>-0.13130636000000001</c:v>
                </c:pt>
                <c:pt idx="6">
                  <c:v>-0.13368495999999999</c:v>
                </c:pt>
                <c:pt idx="7">
                  <c:v>-0.13541854000000003</c:v>
                </c:pt>
                <c:pt idx="8">
                  <c:v>-0.13646030000000001</c:v>
                </c:pt>
                <c:pt idx="9">
                  <c:v>-0.13676516</c:v>
                </c:pt>
                <c:pt idx="10">
                  <c:v>-0.13633635999999999</c:v>
                </c:pt>
                <c:pt idx="11">
                  <c:v>-0.13513213999999998</c:v>
                </c:pt>
                <c:pt idx="12">
                  <c:v>-0.13313736000000001</c:v>
                </c:pt>
                <c:pt idx="13">
                  <c:v>-0.13027359999999999</c:v>
                </c:pt>
                <c:pt idx="14">
                  <c:v>-0.1264769</c:v>
                </c:pt>
                <c:pt idx="15">
                  <c:v>-0.12165755999999998</c:v>
                </c:pt>
                <c:pt idx="16">
                  <c:v>-0.11572370000000001</c:v>
                </c:pt>
                <c:pt idx="17">
                  <c:v>-0.10864381600000002</c:v>
                </c:pt>
                <c:pt idx="18">
                  <c:v>-0.10032880600000001</c:v>
                </c:pt>
                <c:pt idx="19">
                  <c:v>-9.0724719999999995E-2</c:v>
                </c:pt>
                <c:pt idx="20">
                  <c:v>-7.986228799999999E-2</c:v>
                </c:pt>
                <c:pt idx="21">
                  <c:v>-6.7891947999999994E-2</c:v>
                </c:pt>
                <c:pt idx="22">
                  <c:v>-5.4986904000000003E-2</c:v>
                </c:pt>
                <c:pt idx="23">
                  <c:v>-4.1263029999999999E-2</c:v>
                </c:pt>
                <c:pt idx="24">
                  <c:v>-2.6812800000000005E-2</c:v>
                </c:pt>
                <c:pt idx="25">
                  <c:v>-1.1653172559999999E-2</c:v>
                </c:pt>
                <c:pt idx="26">
                  <c:v>4.0987236000000005E-3</c:v>
                </c:pt>
                <c:pt idx="27">
                  <c:v>2.0219400000000002E-2</c:v>
                </c:pt>
                <c:pt idx="28">
                  <c:v>3.6437502000000004E-2</c:v>
                </c:pt>
                <c:pt idx="29">
                  <c:v>5.232502800000001E-2</c:v>
                </c:pt>
                <c:pt idx="30">
                  <c:v>6.7322059999999989E-2</c:v>
                </c:pt>
                <c:pt idx="31">
                  <c:v>8.0772350000000007E-2</c:v>
                </c:pt>
                <c:pt idx="32">
                  <c:v>9.2027070000000016E-2</c:v>
                </c:pt>
                <c:pt idx="33">
                  <c:v>0.10072122399999998</c:v>
                </c:pt>
                <c:pt idx="34">
                  <c:v>0.1067428</c:v>
                </c:pt>
                <c:pt idx="35">
                  <c:v>0.11028523999999999</c:v>
                </c:pt>
                <c:pt idx="36">
                  <c:v>0.1115893</c:v>
                </c:pt>
                <c:pt idx="37">
                  <c:v>0.11096102000000001</c:v>
                </c:pt>
                <c:pt idx="38">
                  <c:v>0.10881962000000001</c:v>
                </c:pt>
                <c:pt idx="39">
                  <c:v>0.10560511399999999</c:v>
                </c:pt>
                <c:pt idx="40">
                  <c:v>0.10175521800000001</c:v>
                </c:pt>
                <c:pt idx="41">
                  <c:v>9.7635102000000001E-2</c:v>
                </c:pt>
                <c:pt idx="42">
                  <c:v>9.3613514000000009E-2</c:v>
                </c:pt>
                <c:pt idx="43">
                  <c:v>9.0116257999999991E-2</c:v>
                </c:pt>
                <c:pt idx="44">
                  <c:v>8.7736916000000012E-2</c:v>
                </c:pt>
                <c:pt idx="45">
                  <c:v>8.7173535999999996E-2</c:v>
                </c:pt>
                <c:pt idx="46">
                  <c:v>8.9042627999999999E-2</c:v>
                </c:pt>
                <c:pt idx="47">
                  <c:v>9.3895005999999989E-2</c:v>
                </c:pt>
                <c:pt idx="48">
                  <c:v>0.10220919799999999</c:v>
                </c:pt>
                <c:pt idx="49">
                  <c:v>0.11443390000000001</c:v>
                </c:pt>
                <c:pt idx="50">
                  <c:v>0.13109418</c:v>
                </c:pt>
                <c:pt idx="51">
                  <c:v>0.15257229999999999</c:v>
                </c:pt>
                <c:pt idx="52">
                  <c:v>0.17888067999999999</c:v>
                </c:pt>
                <c:pt idx="53">
                  <c:v>0.20933045999999997</c:v>
                </c:pt>
                <c:pt idx="54">
                  <c:v>0.24282165999999999</c:v>
                </c:pt>
                <c:pt idx="55">
                  <c:v>0.27804569999999995</c:v>
                </c:pt>
                <c:pt idx="56">
                  <c:v>0.31405455999999998</c:v>
                </c:pt>
                <c:pt idx="57">
                  <c:v>0.35042755999999997</c:v>
                </c:pt>
                <c:pt idx="58">
                  <c:v>0.38716506000000001</c:v>
                </c:pt>
                <c:pt idx="59">
                  <c:v>0.42421879999999995</c:v>
                </c:pt>
                <c:pt idx="60">
                  <c:v>0.46145246000000001</c:v>
                </c:pt>
                <c:pt idx="61">
                  <c:v>0.49851748000000001</c:v>
                </c:pt>
                <c:pt idx="62">
                  <c:v>0.53495835999999997</c:v>
                </c:pt>
                <c:pt idx="63">
                  <c:v>0.5699927600000001</c:v>
                </c:pt>
                <c:pt idx="64">
                  <c:v>0.60273387999999994</c:v>
                </c:pt>
                <c:pt idx="65">
                  <c:v>0.63235876000000002</c:v>
                </c:pt>
                <c:pt idx="66">
                  <c:v>0.65812022000000003</c:v>
                </c:pt>
                <c:pt idx="67">
                  <c:v>0.67964642000000008</c:v>
                </c:pt>
                <c:pt idx="68">
                  <c:v>0.69706963999999993</c:v>
                </c:pt>
                <c:pt idx="69">
                  <c:v>0.71065933999999997</c:v>
                </c:pt>
                <c:pt idx="70">
                  <c:v>0.72075676000000011</c:v>
                </c:pt>
                <c:pt idx="71">
                  <c:v>0.72771019999999997</c:v>
                </c:pt>
                <c:pt idx="72">
                  <c:v>0.73179537999999988</c:v>
                </c:pt>
                <c:pt idx="73">
                  <c:v>0.73351425999999997</c:v>
                </c:pt>
                <c:pt idx="74">
                  <c:v>0.73291952000000005</c:v>
                </c:pt>
                <c:pt idx="75">
                  <c:v>0.73022438000000001</c:v>
                </c:pt>
                <c:pt idx="76">
                  <c:v>0.72589282000000011</c:v>
                </c:pt>
                <c:pt idx="77">
                  <c:v>0.71996842000000005</c:v>
                </c:pt>
                <c:pt idx="78">
                  <c:v>0.7125760000000001</c:v>
                </c:pt>
                <c:pt idx="79">
                  <c:v>0.70394928000000001</c:v>
                </c:pt>
                <c:pt idx="80">
                  <c:v>0.69423670000000004</c:v>
                </c:pt>
                <c:pt idx="81">
                  <c:v>0.68359436000000007</c:v>
                </c:pt>
                <c:pt idx="82">
                  <c:v>0.67217636000000003</c:v>
                </c:pt>
                <c:pt idx="83">
                  <c:v>0.6599190399999999</c:v>
                </c:pt>
                <c:pt idx="84">
                  <c:v>0.64703774000000003</c:v>
                </c:pt>
                <c:pt idx="85">
                  <c:v>0.63338025999999992</c:v>
                </c:pt>
                <c:pt idx="86">
                  <c:v>0.61905573999999997</c:v>
                </c:pt>
                <c:pt idx="87">
                  <c:v>0.60409941999999994</c:v>
                </c:pt>
                <c:pt idx="88">
                  <c:v>0.58874484000000005</c:v>
                </c:pt>
                <c:pt idx="89">
                  <c:v>0.57302312</c:v>
                </c:pt>
                <c:pt idx="90">
                  <c:v>0.55689485999999999</c:v>
                </c:pt>
                <c:pt idx="91">
                  <c:v>0.54054851999999998</c:v>
                </c:pt>
                <c:pt idx="92">
                  <c:v>0.52428078</c:v>
                </c:pt>
                <c:pt idx="93">
                  <c:v>0.50807168000000003</c:v>
                </c:pt>
                <c:pt idx="94">
                  <c:v>0.49203504000000003</c:v>
                </c:pt>
                <c:pt idx="95">
                  <c:v>0.47616957999999998</c:v>
                </c:pt>
                <c:pt idx="96">
                  <c:v>0.46048966000000002</c:v>
                </c:pt>
                <c:pt idx="97">
                  <c:v>0.44490905999999997</c:v>
                </c:pt>
                <c:pt idx="98">
                  <c:v>0.42947652000000003</c:v>
                </c:pt>
                <c:pt idx="99">
                  <c:v>0.41412718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A-8F3F-4C8B-8E33-3653716BC3AA}"/>
            </c:ext>
          </c:extLst>
        </c:ser>
        <c:ser>
          <c:idx val="59"/>
          <c:order val="59"/>
          <c:tx>
            <c:strRef>
              <c:f>'Raw Spectra'!$A$61</c:f>
              <c:strCache>
                <c:ptCount val="1"/>
                <c:pt idx="0">
                  <c:v>10HY01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1:$CW$61</c:f>
              <c:numCache>
                <c:formatCode>General</c:formatCode>
                <c:ptCount val="100"/>
                <c:pt idx="0">
                  <c:v>-3.7529543999999998E-2</c:v>
                </c:pt>
                <c:pt idx="1">
                  <c:v>-4.2382094000000002E-2</c:v>
                </c:pt>
                <c:pt idx="2">
                  <c:v>-4.6991664000000002E-2</c:v>
                </c:pt>
                <c:pt idx="3">
                  <c:v>-5.1274402000000011E-2</c:v>
                </c:pt>
                <c:pt idx="4">
                  <c:v>-5.5107389999999992E-2</c:v>
                </c:pt>
                <c:pt idx="5">
                  <c:v>-5.8429014000000001E-2</c:v>
                </c:pt>
                <c:pt idx="6">
                  <c:v>-6.1105567999999999E-2</c:v>
                </c:pt>
                <c:pt idx="7">
                  <c:v>-6.3108364E-2</c:v>
                </c:pt>
                <c:pt idx="8">
                  <c:v>-6.4360043999999991E-2</c:v>
                </c:pt>
                <c:pt idx="9">
                  <c:v>-6.4816804000000006E-2</c:v>
                </c:pt>
                <c:pt idx="10">
                  <c:v>-6.4468015999999989E-2</c:v>
                </c:pt>
                <c:pt idx="11">
                  <c:v>-6.3303744000000009E-2</c:v>
                </c:pt>
                <c:pt idx="12">
                  <c:v>-6.1291668000000007E-2</c:v>
                </c:pt>
                <c:pt idx="13">
                  <c:v>-5.8363128E-2</c:v>
                </c:pt>
                <c:pt idx="14">
                  <c:v>-5.4423029999999997E-2</c:v>
                </c:pt>
                <c:pt idx="15">
                  <c:v>-4.9408505999999998E-2</c:v>
                </c:pt>
                <c:pt idx="16">
                  <c:v>-4.3246651999999997E-2</c:v>
                </c:pt>
                <c:pt idx="17">
                  <c:v>-3.5819216000000001E-2</c:v>
                </c:pt>
                <c:pt idx="18">
                  <c:v>-2.7093269999999996E-2</c:v>
                </c:pt>
                <c:pt idx="19">
                  <c:v>-1.6989869999999997E-2</c:v>
                </c:pt>
                <c:pt idx="20">
                  <c:v>-5.53096274E-3</c:v>
                </c:pt>
                <c:pt idx="21">
                  <c:v>7.1208616000000002E-3</c:v>
                </c:pt>
                <c:pt idx="22">
                  <c:v>2.0795312E-2</c:v>
                </c:pt>
                <c:pt idx="23">
                  <c:v>3.5346195999999996E-2</c:v>
                </c:pt>
                <c:pt idx="24">
                  <c:v>5.0730336000000001E-2</c:v>
                </c:pt>
                <c:pt idx="25">
                  <c:v>6.684448400000001E-2</c:v>
                </c:pt>
                <c:pt idx="26">
                  <c:v>8.3601784000000012E-2</c:v>
                </c:pt>
                <c:pt idx="27">
                  <c:v>0.10077142399999998</c:v>
                </c:pt>
                <c:pt idx="28">
                  <c:v>0.11802204000000001</c:v>
                </c:pt>
                <c:pt idx="29">
                  <c:v>0.13488166000000001</c:v>
                </c:pt>
                <c:pt idx="30">
                  <c:v>0.15073078000000001</c:v>
                </c:pt>
                <c:pt idx="31">
                  <c:v>0.16488338</c:v>
                </c:pt>
                <c:pt idx="32">
                  <c:v>0.17661080000000001</c:v>
                </c:pt>
                <c:pt idx="33">
                  <c:v>0.18554078000000002</c:v>
                </c:pt>
                <c:pt idx="34">
                  <c:v>0.19156944000000001</c:v>
                </c:pt>
                <c:pt idx="35">
                  <c:v>0.19485804000000001</c:v>
                </c:pt>
                <c:pt idx="36">
                  <c:v>0.19568108000000001</c:v>
                </c:pt>
                <c:pt idx="37">
                  <c:v>0.19435433999999999</c:v>
                </c:pt>
                <c:pt idx="38">
                  <c:v>0.19127068</c:v>
                </c:pt>
                <c:pt idx="39">
                  <c:v>0.18689978000000002</c:v>
                </c:pt>
                <c:pt idx="40">
                  <c:v>0.18168182000000002</c:v>
                </c:pt>
                <c:pt idx="41">
                  <c:v>0.17601245999999998</c:v>
                </c:pt>
                <c:pt idx="42">
                  <c:v>0.17026008000000001</c:v>
                </c:pt>
                <c:pt idx="43">
                  <c:v>0.16492518</c:v>
                </c:pt>
                <c:pt idx="44">
                  <c:v>0.16070196</c:v>
                </c:pt>
                <c:pt idx="45">
                  <c:v>0.15829618000000001</c:v>
                </c:pt>
                <c:pt idx="46">
                  <c:v>0.15839433999999999</c:v>
                </c:pt>
                <c:pt idx="47">
                  <c:v>0.1615288</c:v>
                </c:pt>
                <c:pt idx="48">
                  <c:v>0.16821232</c:v>
                </c:pt>
                <c:pt idx="49">
                  <c:v>0.17887542000000001</c:v>
                </c:pt>
                <c:pt idx="50">
                  <c:v>0.19403712000000001</c:v>
                </c:pt>
                <c:pt idx="51">
                  <c:v>0.21410610000000002</c:v>
                </c:pt>
                <c:pt idx="52">
                  <c:v>0.23914716</c:v>
                </c:pt>
                <c:pt idx="53">
                  <c:v>0.26864366000000001</c:v>
                </c:pt>
                <c:pt idx="54">
                  <c:v>0.30156568</c:v>
                </c:pt>
                <c:pt idx="55">
                  <c:v>0.33679512</c:v>
                </c:pt>
                <c:pt idx="56">
                  <c:v>0.37349829999999995</c:v>
                </c:pt>
                <c:pt idx="57">
                  <c:v>0.41129519999999997</c:v>
                </c:pt>
                <c:pt idx="58">
                  <c:v>0.45013750000000002</c:v>
                </c:pt>
                <c:pt idx="59">
                  <c:v>0.48989025999999997</c:v>
                </c:pt>
                <c:pt idx="60">
                  <c:v>0.53035744000000007</c:v>
                </c:pt>
                <c:pt idx="61">
                  <c:v>0.57099675999999999</c:v>
                </c:pt>
                <c:pt idx="62">
                  <c:v>0.61117284000000005</c:v>
                </c:pt>
                <c:pt idx="63">
                  <c:v>0.64992195999999991</c:v>
                </c:pt>
                <c:pt idx="64">
                  <c:v>0.68627086000000004</c:v>
                </c:pt>
                <c:pt idx="65">
                  <c:v>0.71900427999999994</c:v>
                </c:pt>
                <c:pt idx="66">
                  <c:v>0.74743419999999994</c:v>
                </c:pt>
                <c:pt idx="67">
                  <c:v>0.77113377999999999</c:v>
                </c:pt>
                <c:pt idx="68">
                  <c:v>0.79030973999999987</c:v>
                </c:pt>
                <c:pt idx="69">
                  <c:v>0.80528183999999992</c:v>
                </c:pt>
                <c:pt idx="70">
                  <c:v>0.81648710000000002</c:v>
                </c:pt>
                <c:pt idx="71">
                  <c:v>0.82426182000000003</c:v>
                </c:pt>
                <c:pt idx="72">
                  <c:v>0.82918449999999999</c:v>
                </c:pt>
                <c:pt idx="73">
                  <c:v>0.83151180000000002</c:v>
                </c:pt>
                <c:pt idx="74">
                  <c:v>0.8313749399999999</c:v>
                </c:pt>
                <c:pt idx="75">
                  <c:v>0.82898879999999997</c:v>
                </c:pt>
                <c:pt idx="76">
                  <c:v>0.82491520000000007</c:v>
                </c:pt>
                <c:pt idx="77">
                  <c:v>0.81922269999999986</c:v>
                </c:pt>
                <c:pt idx="78">
                  <c:v>0.81201045999999999</c:v>
                </c:pt>
                <c:pt idx="79">
                  <c:v>0.80338651999999988</c:v>
                </c:pt>
                <c:pt idx="80">
                  <c:v>0.79364749999999995</c:v>
                </c:pt>
                <c:pt idx="81">
                  <c:v>0.78292898</c:v>
                </c:pt>
                <c:pt idx="82">
                  <c:v>0.77131445999999992</c:v>
                </c:pt>
                <c:pt idx="83">
                  <c:v>0.75890473999999997</c:v>
                </c:pt>
                <c:pt idx="84">
                  <c:v>0.74573511999999997</c:v>
                </c:pt>
                <c:pt idx="85">
                  <c:v>0.73175705999999996</c:v>
                </c:pt>
                <c:pt idx="86">
                  <c:v>0.71716771999999995</c:v>
                </c:pt>
                <c:pt idx="87">
                  <c:v>0.7018978600000001</c:v>
                </c:pt>
                <c:pt idx="88">
                  <c:v>0.68616882000000001</c:v>
                </c:pt>
                <c:pt idx="89">
                  <c:v>0.67005375999999994</c:v>
                </c:pt>
                <c:pt idx="90">
                  <c:v>0.65357878000000003</c:v>
                </c:pt>
                <c:pt idx="91">
                  <c:v>0.63678776000000004</c:v>
                </c:pt>
                <c:pt idx="92">
                  <c:v>0.62010441999999988</c:v>
                </c:pt>
                <c:pt idx="93">
                  <c:v>0.60349642000000003</c:v>
                </c:pt>
                <c:pt idx="94">
                  <c:v>0.58710678000000005</c:v>
                </c:pt>
                <c:pt idx="95">
                  <c:v>0.57083060000000008</c:v>
                </c:pt>
                <c:pt idx="96">
                  <c:v>0.55475229999999998</c:v>
                </c:pt>
                <c:pt idx="97">
                  <c:v>0.53874346000000006</c:v>
                </c:pt>
                <c:pt idx="98">
                  <c:v>0.52294109999999994</c:v>
                </c:pt>
                <c:pt idx="99">
                  <c:v>0.50721568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B-8F3F-4C8B-8E33-3653716BC3AA}"/>
            </c:ext>
          </c:extLst>
        </c:ser>
        <c:ser>
          <c:idx val="60"/>
          <c:order val="60"/>
          <c:tx>
            <c:strRef>
              <c:f>'Raw Spectra'!$A$62</c:f>
              <c:strCache>
                <c:ptCount val="1"/>
                <c:pt idx="0">
                  <c:v>10HY015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2:$CW$62</c:f>
              <c:numCache>
                <c:formatCode>General</c:formatCode>
                <c:ptCount val="100"/>
                <c:pt idx="0">
                  <c:v>-8.9027116000000003E-2</c:v>
                </c:pt>
                <c:pt idx="1">
                  <c:v>-9.3627872000000001E-2</c:v>
                </c:pt>
                <c:pt idx="2">
                  <c:v>-9.7984431999999996E-2</c:v>
                </c:pt>
                <c:pt idx="3">
                  <c:v>-0.10203315800000001</c:v>
                </c:pt>
                <c:pt idx="4">
                  <c:v>-0.105691256</c:v>
                </c:pt>
                <c:pt idx="5">
                  <c:v>-0.10886578</c:v>
                </c:pt>
                <c:pt idx="6">
                  <c:v>-0.1114728</c:v>
                </c:pt>
                <c:pt idx="7">
                  <c:v>-0.11342422000000001</c:v>
                </c:pt>
                <c:pt idx="8">
                  <c:v>-0.11469779999999999</c:v>
                </c:pt>
                <c:pt idx="9">
                  <c:v>-0.11523575999999999</c:v>
                </c:pt>
                <c:pt idx="10">
                  <c:v>-0.11501516000000001</c:v>
                </c:pt>
                <c:pt idx="11">
                  <c:v>-0.11404878</c:v>
                </c:pt>
                <c:pt idx="12">
                  <c:v>-0.1123198</c:v>
                </c:pt>
                <c:pt idx="13">
                  <c:v>-0.10975108</c:v>
                </c:pt>
                <c:pt idx="14">
                  <c:v>-0.10624023999999999</c:v>
                </c:pt>
                <c:pt idx="15">
                  <c:v>-0.10174082399999999</c:v>
                </c:pt>
                <c:pt idx="16">
                  <c:v>-9.6162272000000007E-2</c:v>
                </c:pt>
                <c:pt idx="17">
                  <c:v>-8.9422189999999999E-2</c:v>
                </c:pt>
                <c:pt idx="18">
                  <c:v>-8.1437308E-2</c:v>
                </c:pt>
                <c:pt idx="19">
                  <c:v>-7.2151234000000009E-2</c:v>
                </c:pt>
                <c:pt idx="20">
                  <c:v>-6.1593834000000014E-2</c:v>
                </c:pt>
                <c:pt idx="21">
                  <c:v>-4.9918289999999997E-2</c:v>
                </c:pt>
                <c:pt idx="22">
                  <c:v>-3.7291536E-2</c:v>
                </c:pt>
                <c:pt idx="23">
                  <c:v>-2.3835245999999997E-2</c:v>
                </c:pt>
                <c:pt idx="24">
                  <c:v>-9.6251437999999995E-3</c:v>
                </c:pt>
                <c:pt idx="25">
                  <c:v>5.2872242000000002E-3</c:v>
                </c:pt>
                <c:pt idx="26">
                  <c:v>2.0761565999999999E-2</c:v>
                </c:pt>
                <c:pt idx="27">
                  <c:v>3.6597270000000001E-2</c:v>
                </c:pt>
                <c:pt idx="28">
                  <c:v>5.2481027999999999E-2</c:v>
                </c:pt>
                <c:pt idx="29">
                  <c:v>6.7963572E-2</c:v>
                </c:pt>
                <c:pt idx="30">
                  <c:v>8.2508657999999999E-2</c:v>
                </c:pt>
                <c:pt idx="31">
                  <c:v>9.5423601999999996E-2</c:v>
                </c:pt>
                <c:pt idx="32">
                  <c:v>0.106110222</c:v>
                </c:pt>
                <c:pt idx="33">
                  <c:v>0.11419778</c:v>
                </c:pt>
                <c:pt idx="34">
                  <c:v>0.11965758</c:v>
                </c:pt>
                <c:pt idx="35">
                  <c:v>0.12268315999999999</c:v>
                </c:pt>
                <c:pt idx="36">
                  <c:v>0.12349128000000001</c:v>
                </c:pt>
                <c:pt idx="37">
                  <c:v>0.1224005</c:v>
                </c:pt>
                <c:pt idx="38">
                  <c:v>0.11984938000000001</c:v>
                </c:pt>
                <c:pt idx="39">
                  <c:v>0.11624414000000001</c:v>
                </c:pt>
                <c:pt idx="40">
                  <c:v>0.11202086</c:v>
                </c:pt>
                <c:pt idx="41">
                  <c:v>0.10753487800000001</c:v>
                </c:pt>
                <c:pt idx="42">
                  <c:v>0.10316530400000001</c:v>
                </c:pt>
                <c:pt idx="43">
                  <c:v>9.9300884000000006E-2</c:v>
                </c:pt>
                <c:pt idx="44">
                  <c:v>9.6558487999999984E-2</c:v>
                </c:pt>
                <c:pt idx="45">
                  <c:v>9.5606962000000004E-2</c:v>
                </c:pt>
                <c:pt idx="46">
                  <c:v>9.7071143999999998E-2</c:v>
                </c:pt>
                <c:pt idx="47">
                  <c:v>0.10146989399999999</c:v>
                </c:pt>
                <c:pt idx="48">
                  <c:v>0.10926709999999999</c:v>
                </c:pt>
                <c:pt idx="49">
                  <c:v>0.12093917999999999</c:v>
                </c:pt>
                <c:pt idx="50">
                  <c:v>0.13699406</c:v>
                </c:pt>
                <c:pt idx="51">
                  <c:v>0.15778635999999999</c:v>
                </c:pt>
                <c:pt idx="52">
                  <c:v>0.18333878000000001</c:v>
                </c:pt>
                <c:pt idx="53">
                  <c:v>0.21305833999999998</c:v>
                </c:pt>
                <c:pt idx="54">
                  <c:v>0.24582741999999999</c:v>
                </c:pt>
                <c:pt idx="55">
                  <c:v>0.28036080000000002</c:v>
                </c:pt>
                <c:pt idx="56">
                  <c:v>0.31582514</c:v>
                </c:pt>
                <c:pt idx="57">
                  <c:v>0.35183382000000007</c:v>
                </c:pt>
                <c:pt idx="58">
                  <c:v>0.38832104000000001</c:v>
                </c:pt>
                <c:pt idx="59">
                  <c:v>0.42522028000000001</c:v>
                </c:pt>
                <c:pt idx="60">
                  <c:v>0.46241601999999993</c:v>
                </c:pt>
                <c:pt idx="61">
                  <c:v>0.49955709999999998</c:v>
                </c:pt>
                <c:pt idx="62">
                  <c:v>0.53602615999999992</c:v>
                </c:pt>
                <c:pt idx="63">
                  <c:v>0.57113651999999993</c:v>
                </c:pt>
                <c:pt idx="64">
                  <c:v>0.60396888000000004</c:v>
                </c:pt>
                <c:pt idx="65">
                  <c:v>0.63362836</c:v>
                </c:pt>
                <c:pt idx="66">
                  <c:v>0.65932451999999997</c:v>
                </c:pt>
                <c:pt idx="67">
                  <c:v>0.68081537999999997</c:v>
                </c:pt>
                <c:pt idx="68">
                  <c:v>0.69817039999999986</c:v>
                </c:pt>
                <c:pt idx="69">
                  <c:v>0.71160662000000008</c:v>
                </c:pt>
                <c:pt idx="70">
                  <c:v>0.72157146000000005</c:v>
                </c:pt>
                <c:pt idx="71">
                  <c:v>0.72841840000000002</c:v>
                </c:pt>
                <c:pt idx="72">
                  <c:v>0.73251529999999998</c:v>
                </c:pt>
                <c:pt idx="73">
                  <c:v>0.73406974000000003</c:v>
                </c:pt>
                <c:pt idx="74">
                  <c:v>0.73343694000000004</c:v>
                </c:pt>
                <c:pt idx="75">
                  <c:v>0.73076836000000001</c:v>
                </c:pt>
                <c:pt idx="76">
                  <c:v>0.7264390799999999</c:v>
                </c:pt>
                <c:pt idx="77">
                  <c:v>0.72062201999999997</c:v>
                </c:pt>
                <c:pt idx="78">
                  <c:v>0.71344740000000006</c:v>
                </c:pt>
                <c:pt idx="79">
                  <c:v>0.70496932000000001</c:v>
                </c:pt>
                <c:pt idx="80">
                  <c:v>0.69546574000000005</c:v>
                </c:pt>
                <c:pt idx="81">
                  <c:v>0.68504957999999994</c:v>
                </c:pt>
                <c:pt idx="82">
                  <c:v>0.67384626000000003</c:v>
                </c:pt>
                <c:pt idx="83">
                  <c:v>0.66176200000000007</c:v>
                </c:pt>
                <c:pt idx="84">
                  <c:v>0.6490054999999999</c:v>
                </c:pt>
                <c:pt idx="85">
                  <c:v>0.63545695999999996</c:v>
                </c:pt>
                <c:pt idx="86">
                  <c:v>0.62118620000000002</c:v>
                </c:pt>
                <c:pt idx="87">
                  <c:v>0.60637099999999999</c:v>
                </c:pt>
                <c:pt idx="88">
                  <c:v>0.59110341999999994</c:v>
                </c:pt>
                <c:pt idx="89">
                  <c:v>0.57538361999999998</c:v>
                </c:pt>
                <c:pt idx="90">
                  <c:v>0.55938774000000002</c:v>
                </c:pt>
                <c:pt idx="91">
                  <c:v>0.54315197999999998</c:v>
                </c:pt>
                <c:pt idx="92">
                  <c:v>0.52688626000000005</c:v>
                </c:pt>
                <c:pt idx="93">
                  <c:v>0.51082015999999997</c:v>
                </c:pt>
                <c:pt idx="94">
                  <c:v>0.49485974000000005</c:v>
                </c:pt>
                <c:pt idx="95">
                  <c:v>0.47904368000000003</c:v>
                </c:pt>
                <c:pt idx="96">
                  <c:v>0.46348581999999999</c:v>
                </c:pt>
                <c:pt idx="97">
                  <c:v>0.44804294</c:v>
                </c:pt>
                <c:pt idx="98">
                  <c:v>0.43268601999999995</c:v>
                </c:pt>
                <c:pt idx="99">
                  <c:v>0.41741083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C-8F3F-4C8B-8E33-3653716BC3AA}"/>
            </c:ext>
          </c:extLst>
        </c:ser>
        <c:ser>
          <c:idx val="61"/>
          <c:order val="61"/>
          <c:tx>
            <c:strRef>
              <c:f>'Raw Spectra'!$A$63</c:f>
              <c:strCache>
                <c:ptCount val="1"/>
                <c:pt idx="0">
                  <c:v>10HY01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3:$CW$63</c:f>
              <c:numCache>
                <c:formatCode>General</c:formatCode>
                <c:ptCount val="100"/>
                <c:pt idx="0">
                  <c:v>-1.8252368000000001E-2</c:v>
                </c:pt>
                <c:pt idx="1">
                  <c:v>-2.3839388E-2</c:v>
                </c:pt>
                <c:pt idx="2">
                  <c:v>-2.9158069999999998E-2</c:v>
                </c:pt>
                <c:pt idx="3">
                  <c:v>-3.4101979999999997E-2</c:v>
                </c:pt>
                <c:pt idx="4">
                  <c:v>-3.8596270000000002E-2</c:v>
                </c:pt>
                <c:pt idx="5">
                  <c:v>-4.2524242000000004E-2</c:v>
                </c:pt>
                <c:pt idx="6">
                  <c:v>-4.5827324000000003E-2</c:v>
                </c:pt>
                <c:pt idx="7">
                  <c:v>-4.8385425999999995E-2</c:v>
                </c:pt>
                <c:pt idx="8">
                  <c:v>-5.0186464E-2</c:v>
                </c:pt>
                <c:pt idx="9">
                  <c:v>-5.1147972E-2</c:v>
                </c:pt>
                <c:pt idx="10">
                  <c:v>-5.1293314E-2</c:v>
                </c:pt>
                <c:pt idx="11">
                  <c:v>-5.0627431999999993E-2</c:v>
                </c:pt>
                <c:pt idx="12">
                  <c:v>-4.9133329999999996E-2</c:v>
                </c:pt>
                <c:pt idx="13">
                  <c:v>-4.6748591999999999E-2</c:v>
                </c:pt>
                <c:pt idx="14">
                  <c:v>-4.3378402000000003E-2</c:v>
                </c:pt>
                <c:pt idx="15">
                  <c:v>-3.8954311999999998E-2</c:v>
                </c:pt>
                <c:pt idx="16">
                  <c:v>-3.3368787999999996E-2</c:v>
                </c:pt>
                <c:pt idx="17">
                  <c:v>-2.6545266000000001E-2</c:v>
                </c:pt>
                <c:pt idx="18">
                  <c:v>-1.8366176000000001E-2</c:v>
                </c:pt>
                <c:pt idx="19">
                  <c:v>-8.7687334000000009E-3</c:v>
                </c:pt>
                <c:pt idx="20">
                  <c:v>2.2451336000000001E-3</c:v>
                </c:pt>
                <c:pt idx="21">
                  <c:v>1.4527479400000001E-2</c:v>
                </c:pt>
                <c:pt idx="22">
                  <c:v>2.7904547999999994E-2</c:v>
                </c:pt>
                <c:pt idx="23">
                  <c:v>4.2215157999999996E-2</c:v>
                </c:pt>
                <c:pt idx="24">
                  <c:v>5.7399708000000008E-2</c:v>
                </c:pt>
                <c:pt idx="25">
                  <c:v>7.3365405999999994E-2</c:v>
                </c:pt>
                <c:pt idx="26">
                  <c:v>8.9945122000000002E-2</c:v>
                </c:pt>
                <c:pt idx="27">
                  <c:v>0.10687553000000001</c:v>
                </c:pt>
                <c:pt idx="28">
                  <c:v>0.123811</c:v>
                </c:pt>
                <c:pt idx="29">
                  <c:v>0.14022764000000001</c:v>
                </c:pt>
                <c:pt idx="30">
                  <c:v>0.1555388</c:v>
                </c:pt>
                <c:pt idx="31">
                  <c:v>0.16899532</c:v>
                </c:pt>
                <c:pt idx="32">
                  <c:v>0.17995406</c:v>
                </c:pt>
                <c:pt idx="33">
                  <c:v>0.18800151999999998</c:v>
                </c:pt>
                <c:pt idx="34">
                  <c:v>0.19310144000000001</c:v>
                </c:pt>
                <c:pt idx="35">
                  <c:v>0.19548093999999999</c:v>
                </c:pt>
                <c:pt idx="36">
                  <c:v>0.19536688000000002</c:v>
                </c:pt>
                <c:pt idx="37">
                  <c:v>0.19306700000000002</c:v>
                </c:pt>
                <c:pt idx="38">
                  <c:v>0.18906126000000001</c:v>
                </c:pt>
                <c:pt idx="39">
                  <c:v>0.18375715999999997</c:v>
                </c:pt>
                <c:pt idx="40">
                  <c:v>0.17764150000000001</c:v>
                </c:pt>
                <c:pt idx="41">
                  <c:v>0.17108306000000001</c:v>
                </c:pt>
                <c:pt idx="42">
                  <c:v>0.16447564000000001</c:v>
                </c:pt>
                <c:pt idx="43">
                  <c:v>0.15832936000000003</c:v>
                </c:pt>
                <c:pt idx="44">
                  <c:v>0.15325070000000002</c:v>
                </c:pt>
                <c:pt idx="45">
                  <c:v>0.14993505999999998</c:v>
                </c:pt>
                <c:pt idx="46">
                  <c:v>0.14907224000000002</c:v>
                </c:pt>
                <c:pt idx="47">
                  <c:v>0.15116988000000001</c:v>
                </c:pt>
                <c:pt idx="48">
                  <c:v>0.15669288000000001</c:v>
                </c:pt>
                <c:pt idx="49">
                  <c:v>0.16609898000000001</c:v>
                </c:pt>
                <c:pt idx="50">
                  <c:v>0.17986638000000002</c:v>
                </c:pt>
                <c:pt idx="51">
                  <c:v>0.19840887999999998</c:v>
                </c:pt>
                <c:pt idx="52">
                  <c:v>0.22181588000000002</c:v>
                </c:pt>
                <c:pt idx="53">
                  <c:v>0.24964174</c:v>
                </c:pt>
                <c:pt idx="54">
                  <c:v>0.28102312000000007</c:v>
                </c:pt>
                <c:pt idx="55">
                  <c:v>0.31486281999999999</c:v>
                </c:pt>
                <c:pt idx="56">
                  <c:v>0.35047490000000003</c:v>
                </c:pt>
                <c:pt idx="57">
                  <c:v>0.38751786000000005</c:v>
                </c:pt>
                <c:pt idx="58">
                  <c:v>0.42601235999999998</c:v>
                </c:pt>
                <c:pt idx="59">
                  <c:v>0.46571632000000002</c:v>
                </c:pt>
                <c:pt idx="60">
                  <c:v>0.50640406000000004</c:v>
                </c:pt>
                <c:pt idx="61">
                  <c:v>0.54749672000000005</c:v>
                </c:pt>
                <c:pt idx="62">
                  <c:v>0.58827996000000005</c:v>
                </c:pt>
                <c:pt idx="63">
                  <c:v>0.62763495999999996</c:v>
                </c:pt>
                <c:pt idx="64">
                  <c:v>0.66461120000000007</c:v>
                </c:pt>
                <c:pt idx="65">
                  <c:v>0.69799694000000001</c:v>
                </c:pt>
                <c:pt idx="66">
                  <c:v>0.72691827999999992</c:v>
                </c:pt>
                <c:pt idx="67">
                  <c:v>0.75110104000000011</c:v>
                </c:pt>
                <c:pt idx="68">
                  <c:v>0.77071884000000002</c:v>
                </c:pt>
                <c:pt idx="69">
                  <c:v>0.78606006000000006</c:v>
                </c:pt>
                <c:pt idx="70">
                  <c:v>0.79754821999999992</c:v>
                </c:pt>
                <c:pt idx="71">
                  <c:v>0.80569260000000009</c:v>
                </c:pt>
                <c:pt idx="72">
                  <c:v>0.8109385400000001</c:v>
                </c:pt>
                <c:pt idx="73">
                  <c:v>0.81360650000000001</c:v>
                </c:pt>
                <c:pt idx="74">
                  <c:v>0.81391378000000003</c:v>
                </c:pt>
                <c:pt idx="75">
                  <c:v>0.81206788000000008</c:v>
                </c:pt>
                <c:pt idx="76">
                  <c:v>0.80847879999999994</c:v>
                </c:pt>
                <c:pt idx="77">
                  <c:v>0.80335751999999994</c:v>
                </c:pt>
                <c:pt idx="78">
                  <c:v>0.79687646000000001</c:v>
                </c:pt>
                <c:pt idx="79">
                  <c:v>0.78893089999999999</c:v>
                </c:pt>
                <c:pt idx="80">
                  <c:v>0.77983192000000012</c:v>
                </c:pt>
                <c:pt idx="81">
                  <c:v>0.76981704000000006</c:v>
                </c:pt>
                <c:pt idx="82">
                  <c:v>0.75894842000000007</c:v>
                </c:pt>
                <c:pt idx="83">
                  <c:v>0.74702133999999987</c:v>
                </c:pt>
                <c:pt idx="84">
                  <c:v>0.73436048000000009</c:v>
                </c:pt>
                <c:pt idx="85">
                  <c:v>0.72077279999999999</c:v>
                </c:pt>
                <c:pt idx="86">
                  <c:v>0.70645906000000003</c:v>
                </c:pt>
                <c:pt idx="87">
                  <c:v>0.69147848000000001</c:v>
                </c:pt>
                <c:pt idx="88">
                  <c:v>0.6759942000000001</c:v>
                </c:pt>
                <c:pt idx="89">
                  <c:v>0.66004903999999998</c:v>
                </c:pt>
                <c:pt idx="90">
                  <c:v>0.64379106000000008</c:v>
                </c:pt>
                <c:pt idx="91">
                  <c:v>0.62723614000000005</c:v>
                </c:pt>
                <c:pt idx="92">
                  <c:v>0.61067934000000001</c:v>
                </c:pt>
                <c:pt idx="93">
                  <c:v>0.59422253999999997</c:v>
                </c:pt>
                <c:pt idx="94">
                  <c:v>0.57788203999999999</c:v>
                </c:pt>
                <c:pt idx="95">
                  <c:v>0.56177530000000009</c:v>
                </c:pt>
                <c:pt idx="96">
                  <c:v>0.54587132000000005</c:v>
                </c:pt>
                <c:pt idx="97">
                  <c:v>0.52996142000000002</c:v>
                </c:pt>
                <c:pt idx="98">
                  <c:v>0.5141791</c:v>
                </c:pt>
                <c:pt idx="99">
                  <c:v>0.4984568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D-8F3F-4C8B-8E33-3653716BC3AA}"/>
            </c:ext>
          </c:extLst>
        </c:ser>
        <c:ser>
          <c:idx val="62"/>
          <c:order val="62"/>
          <c:tx>
            <c:strRef>
              <c:f>'Raw Spectra'!$A$64</c:f>
              <c:strCache>
                <c:ptCount val="1"/>
                <c:pt idx="0">
                  <c:v>10HY017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4:$CW$64</c:f>
              <c:numCache>
                <c:formatCode>General</c:formatCode>
                <c:ptCount val="100"/>
                <c:pt idx="0">
                  <c:v>-5.3028092000000006E-2</c:v>
                </c:pt>
                <c:pt idx="1">
                  <c:v>-5.7758686000000004E-2</c:v>
                </c:pt>
                <c:pt idx="2">
                  <c:v>-6.2237715999999998E-2</c:v>
                </c:pt>
                <c:pt idx="3">
                  <c:v>-6.6394250000000002E-2</c:v>
                </c:pt>
                <c:pt idx="4">
                  <c:v>-7.0116717999999995E-2</c:v>
                </c:pt>
                <c:pt idx="5">
                  <c:v>-7.3356952000000003E-2</c:v>
                </c:pt>
                <c:pt idx="6">
                  <c:v>-7.6005314000000018E-2</c:v>
                </c:pt>
                <c:pt idx="7">
                  <c:v>-7.7962718E-2</c:v>
                </c:pt>
                <c:pt idx="8">
                  <c:v>-7.9190486000000004E-2</c:v>
                </c:pt>
                <c:pt idx="9">
                  <c:v>-7.9681414000000006E-2</c:v>
                </c:pt>
                <c:pt idx="10">
                  <c:v>-7.937884399999999E-2</c:v>
                </c:pt>
                <c:pt idx="11">
                  <c:v>-7.8266693999999998E-2</c:v>
                </c:pt>
                <c:pt idx="12">
                  <c:v>-7.6357967999999998E-2</c:v>
                </c:pt>
                <c:pt idx="13">
                  <c:v>-7.3575098000000005E-2</c:v>
                </c:pt>
                <c:pt idx="14">
                  <c:v>-6.9819918000000009E-2</c:v>
                </c:pt>
                <c:pt idx="15">
                  <c:v>-6.4991408000000001E-2</c:v>
                </c:pt>
                <c:pt idx="16">
                  <c:v>-5.902988E-2</c:v>
                </c:pt>
                <c:pt idx="17">
                  <c:v>-5.1859613999999998E-2</c:v>
                </c:pt>
                <c:pt idx="18">
                  <c:v>-4.3388092000000003E-2</c:v>
                </c:pt>
                <c:pt idx="19">
                  <c:v>-3.3580058000000003E-2</c:v>
                </c:pt>
                <c:pt idx="20">
                  <c:v>-2.2416834E-2</c:v>
                </c:pt>
                <c:pt idx="21">
                  <c:v>-1.0087734819999999E-2</c:v>
                </c:pt>
                <c:pt idx="22">
                  <c:v>3.2530995999999991E-3</c:v>
                </c:pt>
                <c:pt idx="23">
                  <c:v>1.7444286E-2</c:v>
                </c:pt>
                <c:pt idx="24">
                  <c:v>3.2470909999999999E-2</c:v>
                </c:pt>
                <c:pt idx="25">
                  <c:v>4.8230516000000001E-2</c:v>
                </c:pt>
                <c:pt idx="26">
                  <c:v>6.4608935999999992E-2</c:v>
                </c:pt>
                <c:pt idx="27">
                  <c:v>8.1385029999999997E-2</c:v>
                </c:pt>
                <c:pt idx="28">
                  <c:v>9.8245490000000005E-2</c:v>
                </c:pt>
                <c:pt idx="29">
                  <c:v>0.11471112000000001</c:v>
                </c:pt>
                <c:pt idx="30">
                  <c:v>0.13021411999999999</c:v>
                </c:pt>
                <c:pt idx="31">
                  <c:v>0.14404651999999998</c:v>
                </c:pt>
                <c:pt idx="32">
                  <c:v>0.15548139999999999</c:v>
                </c:pt>
                <c:pt idx="33">
                  <c:v>0.16417790000000002</c:v>
                </c:pt>
                <c:pt idx="34">
                  <c:v>0.17004468</c:v>
                </c:pt>
                <c:pt idx="35">
                  <c:v>0.17323505999999997</c:v>
                </c:pt>
                <c:pt idx="36">
                  <c:v>0.1740023</c:v>
                </c:pt>
                <c:pt idx="37">
                  <c:v>0.1726714</c:v>
                </c:pt>
                <c:pt idx="38">
                  <c:v>0.1696896</c:v>
                </c:pt>
                <c:pt idx="39">
                  <c:v>0.16551429999999998</c:v>
                </c:pt>
                <c:pt idx="40">
                  <c:v>0.16053038000000003</c:v>
                </c:pt>
                <c:pt idx="41">
                  <c:v>0.1552105</c:v>
                </c:pt>
                <c:pt idx="42">
                  <c:v>0.14988172</c:v>
                </c:pt>
                <c:pt idx="43">
                  <c:v>0.14504948000000001</c:v>
                </c:pt>
                <c:pt idx="44">
                  <c:v>0.14131746000000001</c:v>
                </c:pt>
                <c:pt idx="45">
                  <c:v>0.13942221999999999</c:v>
                </c:pt>
                <c:pt idx="46">
                  <c:v>0.14004152</c:v>
                </c:pt>
                <c:pt idx="47">
                  <c:v>0.14372346</c:v>
                </c:pt>
                <c:pt idx="48">
                  <c:v>0.15092774</c:v>
                </c:pt>
                <c:pt idx="49">
                  <c:v>0.16210684</c:v>
                </c:pt>
                <c:pt idx="50">
                  <c:v>0.17778822</c:v>
                </c:pt>
                <c:pt idx="51">
                  <c:v>0.19835981999999999</c:v>
                </c:pt>
                <c:pt idx="52">
                  <c:v>0.2238318</c:v>
                </c:pt>
                <c:pt idx="53">
                  <c:v>0.25363910000000001</c:v>
                </c:pt>
                <c:pt idx="54">
                  <c:v>0.28669166000000001</c:v>
                </c:pt>
                <c:pt idx="55">
                  <c:v>0.32180364</c:v>
                </c:pt>
                <c:pt idx="56">
                  <c:v>0.35809145999999997</c:v>
                </c:pt>
                <c:pt idx="57">
                  <c:v>0.39516479999999998</c:v>
                </c:pt>
                <c:pt idx="58">
                  <c:v>0.43302385999999993</c:v>
                </c:pt>
                <c:pt idx="59">
                  <c:v>0.47157869999999996</c:v>
                </c:pt>
                <c:pt idx="60">
                  <c:v>0.51055281999999991</c:v>
                </c:pt>
                <c:pt idx="61">
                  <c:v>0.54962690000000003</c:v>
                </c:pt>
                <c:pt idx="62">
                  <c:v>0.58823272000000004</c:v>
                </c:pt>
                <c:pt idx="63">
                  <c:v>0.62545987999999997</c:v>
                </c:pt>
                <c:pt idx="64">
                  <c:v>0.66045707999999992</c:v>
                </c:pt>
                <c:pt idx="65">
                  <c:v>0.69207987999999998</c:v>
                </c:pt>
                <c:pt idx="66">
                  <c:v>0.71967263999999997</c:v>
                </c:pt>
                <c:pt idx="67">
                  <c:v>0.7429364799999999</c:v>
                </c:pt>
                <c:pt idx="68">
                  <c:v>0.76187734000000007</c:v>
                </c:pt>
                <c:pt idx="69">
                  <c:v>0.77669186000000001</c:v>
                </c:pt>
                <c:pt idx="70">
                  <c:v>0.78794339999999996</c:v>
                </c:pt>
                <c:pt idx="71">
                  <c:v>0.79587008000000004</c:v>
                </c:pt>
                <c:pt idx="72">
                  <c:v>0.80102152000000015</c:v>
                </c:pt>
                <c:pt idx="73">
                  <c:v>0.80342081999999981</c:v>
                </c:pt>
                <c:pt idx="74">
                  <c:v>0.80354379999999992</c:v>
                </c:pt>
                <c:pt idx="75">
                  <c:v>0.80155893999999994</c:v>
                </c:pt>
                <c:pt idx="76">
                  <c:v>0.79776654000000002</c:v>
                </c:pt>
                <c:pt idx="77">
                  <c:v>0.79224674000000006</c:v>
                </c:pt>
                <c:pt idx="78">
                  <c:v>0.78539348000000009</c:v>
                </c:pt>
                <c:pt idx="79">
                  <c:v>0.77715624000000005</c:v>
                </c:pt>
                <c:pt idx="80">
                  <c:v>0.76781679999999997</c:v>
                </c:pt>
                <c:pt idx="81">
                  <c:v>0.75734972</c:v>
                </c:pt>
                <c:pt idx="82">
                  <c:v>0.7461854</c:v>
                </c:pt>
                <c:pt idx="83">
                  <c:v>0.73409813999999995</c:v>
                </c:pt>
                <c:pt idx="84">
                  <c:v>0.72125923999999997</c:v>
                </c:pt>
                <c:pt idx="85">
                  <c:v>0.7075263799999999</c:v>
                </c:pt>
                <c:pt idx="86">
                  <c:v>0.69322890000000004</c:v>
                </c:pt>
                <c:pt idx="87">
                  <c:v>0.67821853999999993</c:v>
                </c:pt>
                <c:pt idx="88">
                  <c:v>0.66276709999999994</c:v>
                </c:pt>
                <c:pt idx="89">
                  <c:v>0.64676683999999995</c:v>
                </c:pt>
                <c:pt idx="90">
                  <c:v>0.63045372</c:v>
                </c:pt>
                <c:pt idx="91">
                  <c:v>0.61393967999999999</c:v>
                </c:pt>
                <c:pt idx="92">
                  <c:v>0.59735899999999997</c:v>
                </c:pt>
                <c:pt idx="93">
                  <c:v>0.58079270000000005</c:v>
                </c:pt>
                <c:pt idx="94">
                  <c:v>0.56445837999999993</c:v>
                </c:pt>
                <c:pt idx="95">
                  <c:v>0.54832730000000007</c:v>
                </c:pt>
                <c:pt idx="96">
                  <c:v>0.53231661999999991</c:v>
                </c:pt>
                <c:pt idx="97">
                  <c:v>0.51631583999999997</c:v>
                </c:pt>
                <c:pt idx="98">
                  <c:v>0.50055768</c:v>
                </c:pt>
                <c:pt idx="99">
                  <c:v>0.48485001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E-8F3F-4C8B-8E33-3653716BC3AA}"/>
            </c:ext>
          </c:extLst>
        </c:ser>
        <c:ser>
          <c:idx val="63"/>
          <c:order val="63"/>
          <c:tx>
            <c:strRef>
              <c:f>'Raw Spectra'!$A$65</c:f>
              <c:strCache>
                <c:ptCount val="1"/>
                <c:pt idx="0">
                  <c:v>10KR00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5:$CW$65</c:f>
              <c:numCache>
                <c:formatCode>General</c:formatCode>
                <c:ptCount val="100"/>
                <c:pt idx="0">
                  <c:v>6.9108985999999997E-2</c:v>
                </c:pt>
                <c:pt idx="1">
                  <c:v>6.294512599999999E-2</c:v>
                </c:pt>
                <c:pt idx="2">
                  <c:v>5.7056905999999998E-2</c:v>
                </c:pt>
                <c:pt idx="3">
                  <c:v>5.1551826000000002E-2</c:v>
                </c:pt>
                <c:pt idx="4">
                  <c:v>4.6516405999999996E-2</c:v>
                </c:pt>
                <c:pt idx="5">
                  <c:v>4.2059801999999993E-2</c:v>
                </c:pt>
                <c:pt idx="6">
                  <c:v>3.826359E-2</c:v>
                </c:pt>
                <c:pt idx="7">
                  <c:v>3.5181645999999997E-2</c:v>
                </c:pt>
                <c:pt idx="8">
                  <c:v>3.2890436000000002E-2</c:v>
                </c:pt>
                <c:pt idx="9">
                  <c:v>3.1432346E-2</c:v>
                </c:pt>
                <c:pt idx="10">
                  <c:v>3.0752797999999998E-2</c:v>
                </c:pt>
                <c:pt idx="11">
                  <c:v>3.0863925999999996E-2</c:v>
                </c:pt>
                <c:pt idx="12">
                  <c:v>3.1770067999999999E-2</c:v>
                </c:pt>
                <c:pt idx="13">
                  <c:v>3.3522158000000003E-2</c:v>
                </c:pt>
                <c:pt idx="14">
                  <c:v>3.6238024000000001E-2</c:v>
                </c:pt>
                <c:pt idx="15">
                  <c:v>3.9977375999999995E-2</c:v>
                </c:pt>
                <c:pt idx="16">
                  <c:v>4.4886215999999993E-2</c:v>
                </c:pt>
                <c:pt idx="17">
                  <c:v>5.1050603999999999E-2</c:v>
                </c:pt>
                <c:pt idx="18">
                  <c:v>5.8607185999999999E-2</c:v>
                </c:pt>
                <c:pt idx="19">
                  <c:v>6.7613946000000008E-2</c:v>
                </c:pt>
                <c:pt idx="20">
                  <c:v>7.8068035999999993E-2</c:v>
                </c:pt>
                <c:pt idx="21">
                  <c:v>8.9811657999999989E-2</c:v>
                </c:pt>
                <c:pt idx="22">
                  <c:v>0.10264530000000001</c:v>
                </c:pt>
                <c:pt idx="23">
                  <c:v>0.11640044000000001</c:v>
                </c:pt>
                <c:pt idx="24">
                  <c:v>0.13102949999999999</c:v>
                </c:pt>
                <c:pt idx="25">
                  <c:v>0.14641292</c:v>
                </c:pt>
                <c:pt idx="26">
                  <c:v>0.16239026000000001</c:v>
                </c:pt>
                <c:pt idx="27">
                  <c:v>0.17874456</c:v>
                </c:pt>
                <c:pt idx="28">
                  <c:v>0.19506638000000001</c:v>
                </c:pt>
                <c:pt idx="29">
                  <c:v>0.21088848000000002</c:v>
                </c:pt>
                <c:pt idx="30">
                  <c:v>0.22554701999999999</c:v>
                </c:pt>
                <c:pt idx="31">
                  <c:v>0.23834040000000001</c:v>
                </c:pt>
                <c:pt idx="32">
                  <c:v>0.24860391999999995</c:v>
                </c:pt>
                <c:pt idx="33">
                  <c:v>0.25603248000000001</c:v>
                </c:pt>
                <c:pt idx="34">
                  <c:v>0.26057252000000003</c:v>
                </c:pt>
                <c:pt idx="35">
                  <c:v>0.26251684000000003</c:v>
                </c:pt>
                <c:pt idx="36">
                  <c:v>0.26215781999999999</c:v>
                </c:pt>
                <c:pt idx="37">
                  <c:v>0.25983173999999998</c:v>
                </c:pt>
                <c:pt idx="38">
                  <c:v>0.25594459999999997</c:v>
                </c:pt>
                <c:pt idx="39">
                  <c:v>0.25096917999999996</c:v>
                </c:pt>
                <c:pt idx="40">
                  <c:v>0.24531122</c:v>
                </c:pt>
                <c:pt idx="41">
                  <c:v>0.23935452000000002</c:v>
                </c:pt>
                <c:pt idx="42">
                  <c:v>0.23341728</c:v>
                </c:pt>
                <c:pt idx="43">
                  <c:v>0.22797499999999998</c:v>
                </c:pt>
                <c:pt idx="44">
                  <c:v>0.22367021999999998</c:v>
                </c:pt>
                <c:pt idx="45">
                  <c:v>0.22119779999999997</c:v>
                </c:pt>
                <c:pt idx="46">
                  <c:v>0.22123345999999997</c:v>
                </c:pt>
                <c:pt idx="47">
                  <c:v>0.22431732000000001</c:v>
                </c:pt>
                <c:pt idx="48">
                  <c:v>0.23097300000000001</c:v>
                </c:pt>
                <c:pt idx="49">
                  <c:v>0.24163885999999998</c:v>
                </c:pt>
                <c:pt idx="50">
                  <c:v>0.25682715999999994</c:v>
                </c:pt>
                <c:pt idx="51">
                  <c:v>0.27689423999999996</c:v>
                </c:pt>
                <c:pt idx="52">
                  <c:v>0.30189997999999996</c:v>
                </c:pt>
                <c:pt idx="53">
                  <c:v>0.33124276000000002</c:v>
                </c:pt>
                <c:pt idx="54">
                  <c:v>0.36387140000000001</c:v>
                </c:pt>
                <c:pt idx="55">
                  <c:v>0.39860815999999999</c:v>
                </c:pt>
                <c:pt idx="56">
                  <c:v>0.43464814000000002</c:v>
                </c:pt>
                <c:pt idx="57">
                  <c:v>0.47156140000000002</c:v>
                </c:pt>
                <c:pt idx="58">
                  <c:v>0.50931904000000006</c:v>
                </c:pt>
                <c:pt idx="59">
                  <c:v>0.54786657999999999</c:v>
                </c:pt>
                <c:pt idx="60">
                  <c:v>0.58697132000000007</c:v>
                </c:pt>
                <c:pt idx="61">
                  <c:v>0.6261312</c:v>
                </c:pt>
                <c:pt idx="62">
                  <c:v>0.66481630000000003</c:v>
                </c:pt>
                <c:pt idx="63">
                  <c:v>0.70204374000000003</c:v>
                </c:pt>
                <c:pt idx="64">
                  <c:v>0.73694274000000004</c:v>
                </c:pt>
                <c:pt idx="65">
                  <c:v>0.7684721000000001</c:v>
                </c:pt>
                <c:pt idx="66">
                  <c:v>0.79582637999999994</c:v>
                </c:pt>
                <c:pt idx="67">
                  <c:v>0.81865109999999996</c:v>
                </c:pt>
                <c:pt idx="68">
                  <c:v>0.83715755999999997</c:v>
                </c:pt>
                <c:pt idx="69">
                  <c:v>0.85153336000000002</c:v>
                </c:pt>
                <c:pt idx="70">
                  <c:v>0.86226135999999998</c:v>
                </c:pt>
                <c:pt idx="71">
                  <c:v>0.86966510000000008</c:v>
                </c:pt>
                <c:pt idx="72">
                  <c:v>0.87437018</c:v>
                </c:pt>
                <c:pt idx="73">
                  <c:v>0.87646037999999993</c:v>
                </c:pt>
                <c:pt idx="74">
                  <c:v>0.87623972000000006</c:v>
                </c:pt>
                <c:pt idx="75">
                  <c:v>0.87395764000000009</c:v>
                </c:pt>
                <c:pt idx="76">
                  <c:v>0.86998460000000011</c:v>
                </c:pt>
                <c:pt idx="77">
                  <c:v>0.86469020000000008</c:v>
                </c:pt>
                <c:pt idx="78">
                  <c:v>0.85804895999999997</c:v>
                </c:pt>
                <c:pt idx="79">
                  <c:v>0.85006520000000008</c:v>
                </c:pt>
                <c:pt idx="80">
                  <c:v>0.84111413999999984</c:v>
                </c:pt>
                <c:pt idx="81">
                  <c:v>0.83111333999999992</c:v>
                </c:pt>
                <c:pt idx="82">
                  <c:v>0.82033246000000004</c:v>
                </c:pt>
                <c:pt idx="83">
                  <c:v>0.8085464</c:v>
                </c:pt>
                <c:pt idx="84">
                  <c:v>0.7958102199999999</c:v>
                </c:pt>
                <c:pt idx="85">
                  <c:v>0.78212292000000017</c:v>
                </c:pt>
                <c:pt idx="86">
                  <c:v>0.76769625999999991</c:v>
                </c:pt>
                <c:pt idx="87">
                  <c:v>0.75253256000000002</c:v>
                </c:pt>
                <c:pt idx="88">
                  <c:v>0.73682328000000008</c:v>
                </c:pt>
                <c:pt idx="89">
                  <c:v>0.7207548399999999</c:v>
                </c:pt>
                <c:pt idx="90">
                  <c:v>0.70426502000000002</c:v>
                </c:pt>
                <c:pt idx="91">
                  <c:v>0.68746489999999993</c:v>
                </c:pt>
                <c:pt idx="92">
                  <c:v>0.67066510000000001</c:v>
                </c:pt>
                <c:pt idx="93">
                  <c:v>0.65389061999999998</c:v>
                </c:pt>
                <c:pt idx="94">
                  <c:v>0.63739361999999999</c:v>
                </c:pt>
                <c:pt idx="95">
                  <c:v>0.62097188000000003</c:v>
                </c:pt>
                <c:pt idx="96">
                  <c:v>0.60480027999999997</c:v>
                </c:pt>
                <c:pt idx="97">
                  <c:v>0.58867619999999998</c:v>
                </c:pt>
                <c:pt idx="98">
                  <c:v>0.57261365999999991</c:v>
                </c:pt>
                <c:pt idx="99">
                  <c:v>0.55653930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F-8F3F-4C8B-8E33-3653716BC3AA}"/>
            </c:ext>
          </c:extLst>
        </c:ser>
        <c:ser>
          <c:idx val="64"/>
          <c:order val="64"/>
          <c:tx>
            <c:strRef>
              <c:f>'Raw Spectra'!$A$66</c:f>
              <c:strCache>
                <c:ptCount val="1"/>
                <c:pt idx="0">
                  <c:v>10KR00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6:$CW$66</c:f>
              <c:numCache>
                <c:formatCode>General</c:formatCode>
                <c:ptCount val="100"/>
                <c:pt idx="0">
                  <c:v>-5.0637736000000003E-2</c:v>
                </c:pt>
                <c:pt idx="1">
                  <c:v>-5.5371972000000005E-2</c:v>
                </c:pt>
                <c:pt idx="2">
                  <c:v>-5.9878732000000004E-2</c:v>
                </c:pt>
                <c:pt idx="3">
                  <c:v>-6.4049280000000014E-2</c:v>
                </c:pt>
                <c:pt idx="4">
                  <c:v>-6.7801977999999999E-2</c:v>
                </c:pt>
                <c:pt idx="5">
                  <c:v>-7.1042038000000002E-2</c:v>
                </c:pt>
                <c:pt idx="6">
                  <c:v>-7.3702956000000014E-2</c:v>
                </c:pt>
                <c:pt idx="7">
                  <c:v>-7.5660052000000005E-2</c:v>
                </c:pt>
                <c:pt idx="8">
                  <c:v>-7.6889475999999998E-2</c:v>
                </c:pt>
                <c:pt idx="9">
                  <c:v>-7.7355411999999998E-2</c:v>
                </c:pt>
                <c:pt idx="10">
                  <c:v>-7.7028911999999991E-2</c:v>
                </c:pt>
                <c:pt idx="11">
                  <c:v>-7.5917695999999993E-2</c:v>
                </c:pt>
                <c:pt idx="12">
                  <c:v>-7.3963772000000011E-2</c:v>
                </c:pt>
                <c:pt idx="13">
                  <c:v>-7.1136179999999993E-2</c:v>
                </c:pt>
                <c:pt idx="14">
                  <c:v>-6.7319591999999998E-2</c:v>
                </c:pt>
                <c:pt idx="15">
                  <c:v>-6.2441687999999995E-2</c:v>
                </c:pt>
                <c:pt idx="16">
                  <c:v>-5.6428016000000004E-2</c:v>
                </c:pt>
                <c:pt idx="17">
                  <c:v>-4.9184791999999998E-2</c:v>
                </c:pt>
                <c:pt idx="18">
                  <c:v>-4.0657104000000006E-2</c:v>
                </c:pt>
                <c:pt idx="19">
                  <c:v>-3.0774029999999997E-2</c:v>
                </c:pt>
                <c:pt idx="20">
                  <c:v>-1.9566455400000002E-2</c:v>
                </c:pt>
                <c:pt idx="21">
                  <c:v>-7.1876629999999995E-3</c:v>
                </c:pt>
                <c:pt idx="22">
                  <c:v>6.1545338600000003E-3</c:v>
                </c:pt>
                <c:pt idx="23">
                  <c:v>2.0343724000000001E-2</c:v>
                </c:pt>
                <c:pt idx="24">
                  <c:v>3.5305319999999994E-2</c:v>
                </c:pt>
                <c:pt idx="25">
                  <c:v>5.0967589999999993E-2</c:v>
                </c:pt>
                <c:pt idx="26">
                  <c:v>6.7253350000000017E-2</c:v>
                </c:pt>
                <c:pt idx="27">
                  <c:v>8.3921211999999995E-2</c:v>
                </c:pt>
                <c:pt idx="28">
                  <c:v>0.10066310199999999</c:v>
                </c:pt>
                <c:pt idx="29">
                  <c:v>0.11702547999999999</c:v>
                </c:pt>
                <c:pt idx="30">
                  <c:v>0.13240659999999999</c:v>
                </c:pt>
                <c:pt idx="31">
                  <c:v>0.14612971999999999</c:v>
                </c:pt>
                <c:pt idx="32">
                  <c:v>0.15746563999999999</c:v>
                </c:pt>
                <c:pt idx="33">
                  <c:v>0.16608384000000004</c:v>
                </c:pt>
                <c:pt idx="34">
                  <c:v>0.17187434000000001</c:v>
                </c:pt>
                <c:pt idx="35">
                  <c:v>0.17507924</c:v>
                </c:pt>
                <c:pt idx="36">
                  <c:v>0.17588078000000001</c:v>
                </c:pt>
                <c:pt idx="37">
                  <c:v>0.17464143999999998</c:v>
                </c:pt>
                <c:pt idx="38">
                  <c:v>0.17173842</c:v>
                </c:pt>
                <c:pt idx="39">
                  <c:v>0.16759878</c:v>
                </c:pt>
                <c:pt idx="40">
                  <c:v>0.16265706000000002</c:v>
                </c:pt>
                <c:pt idx="41">
                  <c:v>0.15727305999999999</c:v>
                </c:pt>
                <c:pt idx="42">
                  <c:v>0.15179380000000001</c:v>
                </c:pt>
                <c:pt idx="43">
                  <c:v>0.14673268</c:v>
                </c:pt>
                <c:pt idx="44">
                  <c:v>0.14271108000000002</c:v>
                </c:pt>
                <c:pt idx="45">
                  <c:v>0.14047809999999999</c:v>
                </c:pt>
                <c:pt idx="46">
                  <c:v>0.14075650000000001</c:v>
                </c:pt>
                <c:pt idx="47">
                  <c:v>0.1440429</c:v>
                </c:pt>
                <c:pt idx="48">
                  <c:v>0.15080127999999998</c:v>
                </c:pt>
                <c:pt idx="49">
                  <c:v>0.16152213999999998</c:v>
                </c:pt>
                <c:pt idx="50">
                  <c:v>0.17667191999999998</c:v>
                </c:pt>
                <c:pt idx="51">
                  <c:v>0.19665169999999998</c:v>
                </c:pt>
                <c:pt idx="52">
                  <c:v>0.22147023999999998</c:v>
                </c:pt>
                <c:pt idx="53">
                  <c:v>0.25059090000000001</c:v>
                </c:pt>
                <c:pt idx="54">
                  <c:v>0.28294491999999999</c:v>
                </c:pt>
                <c:pt idx="55">
                  <c:v>0.31738178</c:v>
                </c:pt>
                <c:pt idx="56">
                  <c:v>0.35300596000000001</c:v>
                </c:pt>
                <c:pt idx="57">
                  <c:v>0.38948795999999997</c:v>
                </c:pt>
                <c:pt idx="58">
                  <c:v>0.42682472000000005</c:v>
                </c:pt>
                <c:pt idx="59">
                  <c:v>0.46487294000000007</c:v>
                </c:pt>
                <c:pt idx="60">
                  <c:v>0.50347337999999997</c:v>
                </c:pt>
                <c:pt idx="61">
                  <c:v>0.54213752000000004</c:v>
                </c:pt>
                <c:pt idx="62">
                  <c:v>0.58035395999999995</c:v>
                </c:pt>
                <c:pt idx="63">
                  <c:v>0.61718390000000001</c:v>
                </c:pt>
                <c:pt idx="64">
                  <c:v>0.65178621999999997</c:v>
                </c:pt>
                <c:pt idx="65">
                  <c:v>0.68304260000000006</c:v>
                </c:pt>
                <c:pt idx="66">
                  <c:v>0.71029798</c:v>
                </c:pt>
                <c:pt idx="67">
                  <c:v>0.73313825999999993</c:v>
                </c:pt>
                <c:pt idx="68">
                  <c:v>0.75171128000000009</c:v>
                </c:pt>
                <c:pt idx="69">
                  <c:v>0.76622064000000001</c:v>
                </c:pt>
                <c:pt idx="70">
                  <c:v>0.77720225999999992</c:v>
                </c:pt>
                <c:pt idx="71">
                  <c:v>0.78493316000000002</c:v>
                </c:pt>
                <c:pt idx="72">
                  <c:v>0.78981056000000005</c:v>
                </c:pt>
                <c:pt idx="73">
                  <c:v>0.79210468000000001</c:v>
                </c:pt>
                <c:pt idx="74">
                  <c:v>0.79209211999999996</c:v>
                </c:pt>
                <c:pt idx="75">
                  <c:v>0.79007046000000003</c:v>
                </c:pt>
                <c:pt idx="76">
                  <c:v>0.78630694000000001</c:v>
                </c:pt>
                <c:pt idx="77">
                  <c:v>0.78082943999999999</c:v>
                </c:pt>
                <c:pt idx="78">
                  <c:v>0.7740289600000001</c:v>
                </c:pt>
                <c:pt idx="79">
                  <c:v>0.76593109999999998</c:v>
                </c:pt>
                <c:pt idx="80">
                  <c:v>0.75666910000000009</c:v>
                </c:pt>
                <c:pt idx="81">
                  <c:v>0.74640978000000002</c:v>
                </c:pt>
                <c:pt idx="82">
                  <c:v>0.73531626000000005</c:v>
                </c:pt>
                <c:pt idx="83">
                  <c:v>0.72347311999999986</c:v>
                </c:pt>
                <c:pt idx="84">
                  <c:v>0.71086039999999995</c:v>
                </c:pt>
                <c:pt idx="85">
                  <c:v>0.6972823199999999</c:v>
                </c:pt>
                <c:pt idx="86">
                  <c:v>0.68305145999999994</c:v>
                </c:pt>
                <c:pt idx="87">
                  <c:v>0.66820298</c:v>
                </c:pt>
                <c:pt idx="88">
                  <c:v>0.65297424000000004</c:v>
                </c:pt>
                <c:pt idx="89">
                  <c:v>0.63719155999999999</c:v>
                </c:pt>
                <c:pt idx="90">
                  <c:v>0.62110703999999994</c:v>
                </c:pt>
                <c:pt idx="91">
                  <c:v>0.60473991999999988</c:v>
                </c:pt>
                <c:pt idx="92">
                  <c:v>0.58833272000000003</c:v>
                </c:pt>
                <c:pt idx="93">
                  <c:v>0.57202503999999998</c:v>
                </c:pt>
                <c:pt idx="94">
                  <c:v>0.55591471999999997</c:v>
                </c:pt>
                <c:pt idx="95">
                  <c:v>0.53997368000000001</c:v>
                </c:pt>
                <c:pt idx="96">
                  <c:v>0.52409921999999998</c:v>
                </c:pt>
                <c:pt idx="97">
                  <c:v>0.50839055999999994</c:v>
                </c:pt>
                <c:pt idx="98">
                  <c:v>0.49269415999999994</c:v>
                </c:pt>
                <c:pt idx="99">
                  <c:v>0.47712154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0-8F3F-4C8B-8E33-3653716BC3AA}"/>
            </c:ext>
          </c:extLst>
        </c:ser>
        <c:ser>
          <c:idx val="65"/>
          <c:order val="65"/>
          <c:tx>
            <c:strRef>
              <c:f>'Raw Spectra'!$A$67</c:f>
              <c:strCache>
                <c:ptCount val="1"/>
                <c:pt idx="0">
                  <c:v>10KR00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Lit>
              <c:formatCode>General</c:formatCode>
              <c:ptCount val="1"/>
              <c:pt idx="0">
                <c:v>1</c:v>
              </c:pt>
            </c:numLit>
          </c:yVal>
          <c:smooth val="1"/>
          <c:extLst>
            <c:ext xmlns:c16="http://schemas.microsoft.com/office/drawing/2014/chart" uri="{C3380CC4-5D6E-409C-BE32-E72D297353CC}">
              <c16:uniqueId val="{00000041-8F3F-4C8B-8E33-3653716BC3AA}"/>
            </c:ext>
          </c:extLst>
        </c:ser>
        <c:ser>
          <c:idx val="66"/>
          <c:order val="66"/>
          <c:tx>
            <c:strRef>
              <c:f>'Raw Spectra'!$A$68</c:f>
              <c:strCache>
                <c:ptCount val="1"/>
                <c:pt idx="0">
                  <c:v>10KR00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8:$CW$68</c:f>
              <c:numCache>
                <c:formatCode>General</c:formatCode>
                <c:ptCount val="100"/>
                <c:pt idx="0">
                  <c:v>6.6063759999999999E-2</c:v>
                </c:pt>
                <c:pt idx="1">
                  <c:v>6.0074541999999995E-2</c:v>
                </c:pt>
                <c:pt idx="2">
                  <c:v>5.4349457999999996E-2</c:v>
                </c:pt>
                <c:pt idx="3">
                  <c:v>4.9017930000000001E-2</c:v>
                </c:pt>
                <c:pt idx="4">
                  <c:v>4.4118008E-2</c:v>
                </c:pt>
                <c:pt idx="5">
                  <c:v>3.9793262000000003E-2</c:v>
                </c:pt>
                <c:pt idx="6">
                  <c:v>3.6124851999999999E-2</c:v>
                </c:pt>
                <c:pt idx="7">
                  <c:v>3.3189042000000002E-2</c:v>
                </c:pt>
                <c:pt idx="8">
                  <c:v>3.1027311200000001E-2</c:v>
                </c:pt>
                <c:pt idx="9">
                  <c:v>2.9707024200000005E-2</c:v>
                </c:pt>
                <c:pt idx="10">
                  <c:v>2.9218394000000002E-2</c:v>
                </c:pt>
                <c:pt idx="11">
                  <c:v>2.9569183199999998E-2</c:v>
                </c:pt>
                <c:pt idx="12">
                  <c:v>3.0758612800000001E-2</c:v>
                </c:pt>
                <c:pt idx="13">
                  <c:v>3.28594548E-2</c:v>
                </c:pt>
                <c:pt idx="14">
                  <c:v>3.5983034600000005E-2</c:v>
                </c:pt>
                <c:pt idx="15">
                  <c:v>4.0193596000000005E-2</c:v>
                </c:pt>
                <c:pt idx="16">
                  <c:v>4.5593719999999997E-2</c:v>
                </c:pt>
                <c:pt idx="17">
                  <c:v>5.2276275999999997E-2</c:v>
                </c:pt>
                <c:pt idx="18">
                  <c:v>6.0351726000000008E-2</c:v>
                </c:pt>
                <c:pt idx="19">
                  <c:v>6.9860335999999995E-2</c:v>
                </c:pt>
                <c:pt idx="20">
                  <c:v>8.0783236000000008E-2</c:v>
                </c:pt>
                <c:pt idx="21">
                  <c:v>9.2982001999999994E-2</c:v>
                </c:pt>
                <c:pt idx="22">
                  <c:v>0.10626421799999999</c:v>
                </c:pt>
                <c:pt idx="23">
                  <c:v>0.12047475199999999</c:v>
                </c:pt>
                <c:pt idx="24">
                  <c:v>0.13553161999999999</c:v>
                </c:pt>
                <c:pt idx="25">
                  <c:v>0.15139126</c:v>
                </c:pt>
                <c:pt idx="26">
                  <c:v>0.16782558</c:v>
                </c:pt>
                <c:pt idx="27">
                  <c:v>0.18469001999999998</c:v>
                </c:pt>
                <c:pt idx="28">
                  <c:v>0.20153142000000002</c:v>
                </c:pt>
                <c:pt idx="29">
                  <c:v>0.2179548</c:v>
                </c:pt>
                <c:pt idx="30">
                  <c:v>0.23325795999999999</c:v>
                </c:pt>
                <c:pt idx="31">
                  <c:v>0.24674157999999999</c:v>
                </c:pt>
                <c:pt idx="32">
                  <c:v>0.25772801999999995</c:v>
                </c:pt>
                <c:pt idx="33">
                  <c:v>0.26581690000000002</c:v>
                </c:pt>
                <c:pt idx="34">
                  <c:v>0.27098985999999997</c:v>
                </c:pt>
                <c:pt idx="35">
                  <c:v>0.27349508000000006</c:v>
                </c:pt>
                <c:pt idx="36">
                  <c:v>0.27354931999999998</c:v>
                </c:pt>
                <c:pt idx="37">
                  <c:v>0.27152557999999999</c:v>
                </c:pt>
                <c:pt idx="38">
                  <c:v>0.26781784000000003</c:v>
                </c:pt>
                <c:pt idx="39">
                  <c:v>0.26293434000000004</c:v>
                </c:pt>
                <c:pt idx="40">
                  <c:v>0.25730673999999998</c:v>
                </c:pt>
                <c:pt idx="41">
                  <c:v>0.25129960000000001</c:v>
                </c:pt>
                <c:pt idx="42">
                  <c:v>0.24531869999999997</c:v>
                </c:pt>
                <c:pt idx="43">
                  <c:v>0.23982248</c:v>
                </c:pt>
                <c:pt idx="44">
                  <c:v>0.23546940000000002</c:v>
                </c:pt>
                <c:pt idx="45">
                  <c:v>0.23297028000000003</c:v>
                </c:pt>
                <c:pt idx="46">
                  <c:v>0.23302893999999999</c:v>
                </c:pt>
                <c:pt idx="47">
                  <c:v>0.23615742000000001</c:v>
                </c:pt>
                <c:pt idx="48">
                  <c:v>0.24292035999999997</c:v>
                </c:pt>
                <c:pt idx="49">
                  <c:v>0.25373264000000001</c:v>
                </c:pt>
                <c:pt idx="50">
                  <c:v>0.26910753999999998</c:v>
                </c:pt>
                <c:pt idx="51">
                  <c:v>0.28945409999999999</c:v>
                </c:pt>
                <c:pt idx="52">
                  <c:v>0.31483716</c:v>
                </c:pt>
                <c:pt idx="53">
                  <c:v>0.34469422</c:v>
                </c:pt>
                <c:pt idx="54">
                  <c:v>0.37797258</c:v>
                </c:pt>
                <c:pt idx="55">
                  <c:v>0.41347741999999998</c:v>
                </c:pt>
                <c:pt idx="56">
                  <c:v>0.45036186</c:v>
                </c:pt>
                <c:pt idx="57">
                  <c:v>0.48820468000000006</c:v>
                </c:pt>
                <c:pt idx="58">
                  <c:v>0.52704319999999993</c:v>
                </c:pt>
                <c:pt idx="59">
                  <c:v>0.56670255999999997</c:v>
                </c:pt>
                <c:pt idx="60">
                  <c:v>0.60698180000000002</c:v>
                </c:pt>
                <c:pt idx="61">
                  <c:v>0.64742922000000003</c:v>
                </c:pt>
                <c:pt idx="62">
                  <c:v>0.68735551999999989</c:v>
                </c:pt>
                <c:pt idx="63">
                  <c:v>0.72580837999999992</c:v>
                </c:pt>
                <c:pt idx="64">
                  <c:v>0.76187420000000006</c:v>
                </c:pt>
                <c:pt idx="65">
                  <c:v>0.79442773999999994</c:v>
                </c:pt>
                <c:pt idx="66">
                  <c:v>0.82273587999999997</c:v>
                </c:pt>
                <c:pt idx="67">
                  <c:v>0.84625933999999992</c:v>
                </c:pt>
                <c:pt idx="68">
                  <c:v>0.86532951999999985</c:v>
                </c:pt>
                <c:pt idx="69">
                  <c:v>0.88016521999999997</c:v>
                </c:pt>
                <c:pt idx="70">
                  <c:v>0.89134802000000002</c:v>
                </c:pt>
                <c:pt idx="71">
                  <c:v>0.8990643599999999</c:v>
                </c:pt>
                <c:pt idx="72">
                  <c:v>0.90381048000000008</c:v>
                </c:pt>
                <c:pt idx="73">
                  <c:v>0.90594987999999999</c:v>
                </c:pt>
                <c:pt idx="74">
                  <c:v>0.90577123999999998</c:v>
                </c:pt>
                <c:pt idx="75">
                  <c:v>0.90345168000000009</c:v>
                </c:pt>
                <c:pt idx="76">
                  <c:v>0.89927933999999998</c:v>
                </c:pt>
                <c:pt idx="77">
                  <c:v>0.89361215999999999</c:v>
                </c:pt>
                <c:pt idx="78">
                  <c:v>0.88666388000000007</c:v>
                </c:pt>
                <c:pt idx="79">
                  <c:v>0.87810742000000008</c:v>
                </c:pt>
                <c:pt idx="80">
                  <c:v>0.86858584000000005</c:v>
                </c:pt>
                <c:pt idx="81">
                  <c:v>0.85803815999999988</c:v>
                </c:pt>
                <c:pt idx="82">
                  <c:v>0.84664318000000005</c:v>
                </c:pt>
                <c:pt idx="83">
                  <c:v>0.83433332000000004</c:v>
                </c:pt>
                <c:pt idx="84">
                  <c:v>0.82117205999999998</c:v>
                </c:pt>
                <c:pt idx="85">
                  <c:v>0.80716731999999991</c:v>
                </c:pt>
                <c:pt idx="86">
                  <c:v>0.79241671999999996</c:v>
                </c:pt>
                <c:pt idx="87">
                  <c:v>0.77683458000000005</c:v>
                </c:pt>
                <c:pt idx="88">
                  <c:v>0.76082203999999998</c:v>
                </c:pt>
                <c:pt idx="89">
                  <c:v>0.74449485999999998</c:v>
                </c:pt>
                <c:pt idx="90">
                  <c:v>0.72767994000000003</c:v>
                </c:pt>
                <c:pt idx="91">
                  <c:v>0.71060422000000001</c:v>
                </c:pt>
                <c:pt idx="92">
                  <c:v>0.69357192000000001</c:v>
                </c:pt>
                <c:pt idx="93">
                  <c:v>0.67655173999999996</c:v>
                </c:pt>
                <c:pt idx="94">
                  <c:v>0.65978482000000005</c:v>
                </c:pt>
                <c:pt idx="95">
                  <c:v>0.64313752000000002</c:v>
                </c:pt>
                <c:pt idx="96">
                  <c:v>0.62672907999999994</c:v>
                </c:pt>
                <c:pt idx="97">
                  <c:v>0.61039427999999996</c:v>
                </c:pt>
                <c:pt idx="98">
                  <c:v>0.59421206000000004</c:v>
                </c:pt>
                <c:pt idx="99">
                  <c:v>0.57792347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2-8F3F-4C8B-8E33-3653716BC3AA}"/>
            </c:ext>
          </c:extLst>
        </c:ser>
        <c:ser>
          <c:idx val="67"/>
          <c:order val="67"/>
          <c:tx>
            <c:strRef>
              <c:f>'Raw Spectra'!$A$69</c:f>
              <c:strCache>
                <c:ptCount val="1"/>
                <c:pt idx="0">
                  <c:v>10KR005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69:$CW$69</c:f>
              <c:numCache>
                <c:formatCode>General</c:formatCode>
                <c:ptCount val="100"/>
                <c:pt idx="0">
                  <c:v>-2.4532541999999997E-2</c:v>
                </c:pt>
                <c:pt idx="1">
                  <c:v>-2.9443590000000002E-2</c:v>
                </c:pt>
                <c:pt idx="2">
                  <c:v>-3.4123208000000002E-2</c:v>
                </c:pt>
                <c:pt idx="3">
                  <c:v>-3.8473533999999997E-2</c:v>
                </c:pt>
                <c:pt idx="4">
                  <c:v>-4.2400825999999996E-2</c:v>
                </c:pt>
                <c:pt idx="5">
                  <c:v>-4.5793280000000006E-2</c:v>
                </c:pt>
                <c:pt idx="6">
                  <c:v>-4.8594626000000009E-2</c:v>
                </c:pt>
                <c:pt idx="7">
                  <c:v>-5.0712880000000002E-2</c:v>
                </c:pt>
                <c:pt idx="8">
                  <c:v>-5.2095344000000002E-2</c:v>
                </c:pt>
                <c:pt idx="9">
                  <c:v>-5.2681179999999994E-2</c:v>
                </c:pt>
                <c:pt idx="10">
                  <c:v>-5.2476657999999995E-2</c:v>
                </c:pt>
                <c:pt idx="11">
                  <c:v>-5.1445929999999994E-2</c:v>
                </c:pt>
                <c:pt idx="12">
                  <c:v>-4.9571786E-2</c:v>
                </c:pt>
                <c:pt idx="13">
                  <c:v>-4.6812932000000002E-2</c:v>
                </c:pt>
                <c:pt idx="14">
                  <c:v>-4.3042655999999999E-2</c:v>
                </c:pt>
                <c:pt idx="15">
                  <c:v>-3.8185249999999997E-2</c:v>
                </c:pt>
                <c:pt idx="16">
                  <c:v>-3.2176182000000005E-2</c:v>
                </c:pt>
                <c:pt idx="17">
                  <c:v>-2.4943444000000002E-2</c:v>
                </c:pt>
                <c:pt idx="18">
                  <c:v>-1.6402514E-2</c:v>
                </c:pt>
                <c:pt idx="19">
                  <c:v>-6.5001924000000003E-3</c:v>
                </c:pt>
                <c:pt idx="20">
                  <c:v>4.7380410000000001E-3</c:v>
                </c:pt>
                <c:pt idx="21">
                  <c:v>1.71401646E-2</c:v>
                </c:pt>
                <c:pt idx="22">
                  <c:v>3.0516103999999999E-2</c:v>
                </c:pt>
                <c:pt idx="23">
                  <c:v>4.4766083999999998E-2</c:v>
                </c:pt>
                <c:pt idx="24">
                  <c:v>5.980233800000001E-2</c:v>
                </c:pt>
                <c:pt idx="25">
                  <c:v>7.5563965999999996E-2</c:v>
                </c:pt>
                <c:pt idx="26">
                  <c:v>9.1955492E-2</c:v>
                </c:pt>
                <c:pt idx="27">
                  <c:v>0.1087634</c:v>
                </c:pt>
                <c:pt idx="28">
                  <c:v>0.12564861999999999</c:v>
                </c:pt>
                <c:pt idx="29">
                  <c:v>0.14216212</c:v>
                </c:pt>
                <c:pt idx="30">
                  <c:v>0.15770838000000001</c:v>
                </c:pt>
                <c:pt idx="31">
                  <c:v>0.17159279999999999</c:v>
                </c:pt>
                <c:pt idx="32">
                  <c:v>0.18309906000000001</c:v>
                </c:pt>
                <c:pt idx="33">
                  <c:v>0.19180836000000001</c:v>
                </c:pt>
                <c:pt idx="34">
                  <c:v>0.19766498000000002</c:v>
                </c:pt>
                <c:pt idx="35">
                  <c:v>0.20086166</c:v>
                </c:pt>
                <c:pt idx="36">
                  <c:v>0.20161134</c:v>
                </c:pt>
                <c:pt idx="37">
                  <c:v>0.20024641999999998</c:v>
                </c:pt>
                <c:pt idx="38">
                  <c:v>0.19712659999999999</c:v>
                </c:pt>
                <c:pt idx="39">
                  <c:v>0.19269037999999999</c:v>
                </c:pt>
                <c:pt idx="40">
                  <c:v>0.18738247999999999</c:v>
                </c:pt>
                <c:pt idx="41">
                  <c:v>0.18154989999999999</c:v>
                </c:pt>
                <c:pt idx="42">
                  <c:v>0.17556449999999998</c:v>
                </c:pt>
                <c:pt idx="43">
                  <c:v>0.16995067999999999</c:v>
                </c:pt>
                <c:pt idx="44">
                  <c:v>0.16537772000000001</c:v>
                </c:pt>
                <c:pt idx="45">
                  <c:v>0.16255574</c:v>
                </c:pt>
                <c:pt idx="46">
                  <c:v>0.16221771999999998</c:v>
                </c:pt>
                <c:pt idx="47">
                  <c:v>0.16490328000000001</c:v>
                </c:pt>
                <c:pt idx="48">
                  <c:v>0.17109849999999999</c:v>
                </c:pt>
                <c:pt idx="49">
                  <c:v>0.18123686</c:v>
                </c:pt>
                <c:pt idx="50">
                  <c:v>0.19578842000000002</c:v>
                </c:pt>
                <c:pt idx="51">
                  <c:v>0.21515467999999999</c:v>
                </c:pt>
                <c:pt idx="52">
                  <c:v>0.23941173999999998</c:v>
                </c:pt>
                <c:pt idx="53">
                  <c:v>0.26803397999999995</c:v>
                </c:pt>
                <c:pt idx="54">
                  <c:v>0.30005060000000006</c:v>
                </c:pt>
                <c:pt idx="55">
                  <c:v>0.33430477999999997</c:v>
                </c:pt>
                <c:pt idx="56">
                  <c:v>0.37007400000000001</c:v>
                </c:pt>
                <c:pt idx="57">
                  <c:v>0.40693027999999998</c:v>
                </c:pt>
                <c:pt idx="58">
                  <c:v>0.44489992</c:v>
                </c:pt>
                <c:pt idx="59">
                  <c:v>0.48375395999999993</c:v>
                </c:pt>
                <c:pt idx="60">
                  <c:v>0.52334141999999995</c:v>
                </c:pt>
                <c:pt idx="61">
                  <c:v>0.56315029999999999</c:v>
                </c:pt>
                <c:pt idx="62">
                  <c:v>0.60251904000000001</c:v>
                </c:pt>
                <c:pt idx="63">
                  <c:v>0.64051521999999994</c:v>
                </c:pt>
                <c:pt idx="64">
                  <c:v>0.67619699999999994</c:v>
                </c:pt>
                <c:pt idx="65">
                  <c:v>0.70842234000000004</c:v>
                </c:pt>
                <c:pt idx="66">
                  <c:v>0.73633937999999999</c:v>
                </c:pt>
                <c:pt idx="67">
                  <c:v>0.75971913999999996</c:v>
                </c:pt>
                <c:pt idx="68">
                  <c:v>0.77865503999999996</c:v>
                </c:pt>
                <c:pt idx="69">
                  <c:v>0.79345378</c:v>
                </c:pt>
                <c:pt idx="70">
                  <c:v>0.80455502000000012</c:v>
                </c:pt>
                <c:pt idx="71">
                  <c:v>0.81232954000000002</c:v>
                </c:pt>
                <c:pt idx="72">
                  <c:v>0.81729342000000005</c:v>
                </c:pt>
                <c:pt idx="73">
                  <c:v>0.81963217999999993</c:v>
                </c:pt>
                <c:pt idx="74">
                  <c:v>0.81963109999999995</c:v>
                </c:pt>
                <c:pt idx="75">
                  <c:v>0.81742890000000001</c:v>
                </c:pt>
                <c:pt idx="76">
                  <c:v>0.81360524000000001</c:v>
                </c:pt>
                <c:pt idx="77">
                  <c:v>0.80804194000000007</c:v>
                </c:pt>
                <c:pt idx="78">
                  <c:v>0.80110083999999993</c:v>
                </c:pt>
                <c:pt idx="79">
                  <c:v>0.79267147999999987</c:v>
                </c:pt>
                <c:pt idx="80">
                  <c:v>0.78319614000000004</c:v>
                </c:pt>
                <c:pt idx="81">
                  <c:v>0.77273674000000003</c:v>
                </c:pt>
                <c:pt idx="82">
                  <c:v>0.76142807999999995</c:v>
                </c:pt>
                <c:pt idx="83">
                  <c:v>0.74923465999999994</c:v>
                </c:pt>
                <c:pt idx="84">
                  <c:v>0.73634536000000006</c:v>
                </c:pt>
                <c:pt idx="85">
                  <c:v>0.72265639999999998</c:v>
                </c:pt>
                <c:pt idx="86">
                  <c:v>0.70828548000000002</c:v>
                </c:pt>
                <c:pt idx="87">
                  <c:v>0.69325844000000003</c:v>
                </c:pt>
                <c:pt idx="88">
                  <c:v>0.67785174000000004</c:v>
                </c:pt>
                <c:pt idx="89">
                  <c:v>0.66194966</c:v>
                </c:pt>
                <c:pt idx="90">
                  <c:v>0.6457678</c:v>
                </c:pt>
                <c:pt idx="91">
                  <c:v>0.62924858000000006</c:v>
                </c:pt>
                <c:pt idx="92">
                  <c:v>0.61278893999999995</c:v>
                </c:pt>
                <c:pt idx="93">
                  <c:v>0.59641984000000003</c:v>
                </c:pt>
                <c:pt idx="94">
                  <c:v>0.58017766000000004</c:v>
                </c:pt>
                <c:pt idx="95">
                  <c:v>0.56414536000000004</c:v>
                </c:pt>
                <c:pt idx="96">
                  <c:v>0.54818451999999995</c:v>
                </c:pt>
                <c:pt idx="97">
                  <c:v>0.53237022000000001</c:v>
                </c:pt>
                <c:pt idx="98">
                  <c:v>0.5166509600000001</c:v>
                </c:pt>
                <c:pt idx="99">
                  <c:v>0.50102128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3-8F3F-4C8B-8E33-3653716BC3AA}"/>
            </c:ext>
          </c:extLst>
        </c:ser>
        <c:ser>
          <c:idx val="68"/>
          <c:order val="68"/>
          <c:tx>
            <c:strRef>
              <c:f>'Raw Spectra'!$A$70</c:f>
              <c:strCache>
                <c:ptCount val="1"/>
                <c:pt idx="0">
                  <c:v>10KR00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0:$CW$70</c:f>
              <c:numCache>
                <c:formatCode>General</c:formatCode>
                <c:ptCount val="100"/>
                <c:pt idx="0">
                  <c:v>-6.0821373999999997E-2</c:v>
                </c:pt>
                <c:pt idx="1">
                  <c:v>-6.5678159999999999E-2</c:v>
                </c:pt>
                <c:pt idx="2">
                  <c:v>-7.0281900000000008E-2</c:v>
                </c:pt>
                <c:pt idx="3">
                  <c:v>-7.4558035999999994E-2</c:v>
                </c:pt>
                <c:pt idx="4">
                  <c:v>-7.8421756000000009E-2</c:v>
                </c:pt>
                <c:pt idx="5">
                  <c:v>-8.1761317999999999E-2</c:v>
                </c:pt>
                <c:pt idx="6">
                  <c:v>-8.4486742000000017E-2</c:v>
                </c:pt>
                <c:pt idx="7">
                  <c:v>-8.6532525999999999E-2</c:v>
                </c:pt>
                <c:pt idx="8">
                  <c:v>-8.7849053999999996E-2</c:v>
                </c:pt>
                <c:pt idx="9">
                  <c:v>-8.8397043999999994E-2</c:v>
                </c:pt>
                <c:pt idx="10">
                  <c:v>-8.8174058E-2</c:v>
                </c:pt>
                <c:pt idx="11">
                  <c:v>-8.7173571999999991E-2</c:v>
                </c:pt>
                <c:pt idx="12">
                  <c:v>-8.5378384000000002E-2</c:v>
                </c:pt>
                <c:pt idx="13">
                  <c:v>-8.274741599999999E-2</c:v>
                </c:pt>
                <c:pt idx="14">
                  <c:v>-7.9169742000000001E-2</c:v>
                </c:pt>
                <c:pt idx="15">
                  <c:v>-7.4556749999999991E-2</c:v>
                </c:pt>
                <c:pt idx="16">
                  <c:v>-6.8843611999999998E-2</c:v>
                </c:pt>
                <c:pt idx="17">
                  <c:v>-6.1934142000000005E-2</c:v>
                </c:pt>
                <c:pt idx="18">
                  <c:v>-5.3700813999999999E-2</c:v>
                </c:pt>
                <c:pt idx="19">
                  <c:v>-4.4115738000000002E-2</c:v>
                </c:pt>
                <c:pt idx="20">
                  <c:v>-3.3188094000000001E-2</c:v>
                </c:pt>
                <c:pt idx="21">
                  <c:v>-2.1064686000000003E-2</c:v>
                </c:pt>
                <c:pt idx="22">
                  <c:v>-7.9347962000000001E-3</c:v>
                </c:pt>
                <c:pt idx="23">
                  <c:v>6.0705930000000009E-3</c:v>
                </c:pt>
                <c:pt idx="24">
                  <c:v>2.0885330000000001E-2</c:v>
                </c:pt>
                <c:pt idx="25">
                  <c:v>3.6404894E-2</c:v>
                </c:pt>
                <c:pt idx="26">
                  <c:v>5.2494284000000002E-2</c:v>
                </c:pt>
                <c:pt idx="27">
                  <c:v>6.8991178E-2</c:v>
                </c:pt>
                <c:pt idx="28">
                  <c:v>8.5476371999999995E-2</c:v>
                </c:pt>
                <c:pt idx="29">
                  <c:v>0.10153156600000002</c:v>
                </c:pt>
                <c:pt idx="30">
                  <c:v>0.11652718000000002</c:v>
                </c:pt>
                <c:pt idx="31">
                  <c:v>0.12980368000000003</c:v>
                </c:pt>
                <c:pt idx="32">
                  <c:v>0.14069058000000001</c:v>
                </c:pt>
                <c:pt idx="33">
                  <c:v>0.14882061999999999</c:v>
                </c:pt>
                <c:pt idx="34">
                  <c:v>0.15416561999999998</c:v>
                </c:pt>
                <c:pt idx="35">
                  <c:v>0.15689820000000002</c:v>
                </c:pt>
                <c:pt idx="36">
                  <c:v>0.15733105999999999</c:v>
                </c:pt>
                <c:pt idx="37">
                  <c:v>0.15575352000000001</c:v>
                </c:pt>
                <c:pt idx="38">
                  <c:v>0.1525823</c:v>
                </c:pt>
                <c:pt idx="39">
                  <c:v>0.14824267999999999</c:v>
                </c:pt>
                <c:pt idx="40">
                  <c:v>0.14316385999999998</c:v>
                </c:pt>
                <c:pt idx="41">
                  <c:v>0.13772538000000001</c:v>
                </c:pt>
                <c:pt idx="42">
                  <c:v>0.13227252</c:v>
                </c:pt>
                <c:pt idx="43">
                  <c:v>0.12730849999999999</c:v>
                </c:pt>
                <c:pt idx="44">
                  <c:v>0.12339649999999999</c:v>
                </c:pt>
                <c:pt idx="45">
                  <c:v>0.12125174000000001</c:v>
                </c:pt>
                <c:pt idx="46">
                  <c:v>0.12153717999999999</c:v>
                </c:pt>
                <c:pt idx="47">
                  <c:v>0.12477814000000001</c:v>
                </c:pt>
                <c:pt idx="48">
                  <c:v>0.13144186000000002</c:v>
                </c:pt>
                <c:pt idx="49">
                  <c:v>0.14195204</c:v>
                </c:pt>
                <c:pt idx="50">
                  <c:v>0.15679632000000002</c:v>
                </c:pt>
                <c:pt idx="51">
                  <c:v>0.17640061999999998</c:v>
                </c:pt>
                <c:pt idx="52">
                  <c:v>0.20081623999999998</c:v>
                </c:pt>
                <c:pt idx="53">
                  <c:v>0.22947780000000001</c:v>
                </c:pt>
                <c:pt idx="54">
                  <c:v>0.26139435999999999</c:v>
                </c:pt>
                <c:pt idx="55">
                  <c:v>0.29545199999999994</c:v>
                </c:pt>
                <c:pt idx="56">
                  <c:v>0.33081205999999996</c:v>
                </c:pt>
                <c:pt idx="57">
                  <c:v>0.36714579999999997</c:v>
                </c:pt>
                <c:pt idx="58">
                  <c:v>0.40437969999999995</c:v>
                </c:pt>
                <c:pt idx="59">
                  <c:v>0.44244658000000003</c:v>
                </c:pt>
                <c:pt idx="60">
                  <c:v>0.48107164000000002</c:v>
                </c:pt>
                <c:pt idx="61">
                  <c:v>0.51985380000000003</c:v>
                </c:pt>
                <c:pt idx="62">
                  <c:v>0.55814962000000001</c:v>
                </c:pt>
                <c:pt idx="63">
                  <c:v>0.59505074000000002</c:v>
                </c:pt>
                <c:pt idx="64">
                  <c:v>0.62960002000000004</c:v>
                </c:pt>
                <c:pt idx="65">
                  <c:v>0.66086022</c:v>
                </c:pt>
                <c:pt idx="66">
                  <c:v>0.68791369999999996</c:v>
                </c:pt>
                <c:pt idx="67">
                  <c:v>0.71050578000000009</c:v>
                </c:pt>
                <c:pt idx="68">
                  <c:v>0.72879726</c:v>
                </c:pt>
                <c:pt idx="69">
                  <c:v>0.74302271999999991</c:v>
                </c:pt>
                <c:pt idx="70">
                  <c:v>0.75360011999999998</c:v>
                </c:pt>
                <c:pt idx="71">
                  <c:v>0.76095502000000015</c:v>
                </c:pt>
                <c:pt idx="72">
                  <c:v>0.76556405999999988</c:v>
                </c:pt>
                <c:pt idx="73">
                  <c:v>0.76758090000000012</c:v>
                </c:pt>
                <c:pt idx="74">
                  <c:v>0.76739106000000001</c:v>
                </c:pt>
                <c:pt idx="75">
                  <c:v>0.76513966</c:v>
                </c:pt>
                <c:pt idx="76">
                  <c:v>0.76116154000000003</c:v>
                </c:pt>
                <c:pt idx="77">
                  <c:v>0.75574775999999999</c:v>
                </c:pt>
                <c:pt idx="78">
                  <c:v>0.74902279999999988</c:v>
                </c:pt>
                <c:pt idx="79">
                  <c:v>0.74093578000000004</c:v>
                </c:pt>
                <c:pt idx="80">
                  <c:v>0.7317091</c:v>
                </c:pt>
                <c:pt idx="81">
                  <c:v>0.72160916000000008</c:v>
                </c:pt>
                <c:pt idx="82">
                  <c:v>0.71062599999999998</c:v>
                </c:pt>
                <c:pt idx="83">
                  <c:v>0.69883143999999997</c:v>
                </c:pt>
                <c:pt idx="84">
                  <c:v>0.68629071999999991</c:v>
                </c:pt>
                <c:pt idx="85">
                  <c:v>0.67281856000000007</c:v>
                </c:pt>
                <c:pt idx="86">
                  <c:v>0.65868578000000011</c:v>
                </c:pt>
                <c:pt idx="87">
                  <c:v>0.64384171999999995</c:v>
                </c:pt>
                <c:pt idx="88">
                  <c:v>0.62857527999999996</c:v>
                </c:pt>
                <c:pt idx="89">
                  <c:v>0.61289483999999994</c:v>
                </c:pt>
                <c:pt idx="90">
                  <c:v>0.59689610000000004</c:v>
                </c:pt>
                <c:pt idx="91">
                  <c:v>0.58059567999999995</c:v>
                </c:pt>
                <c:pt idx="92">
                  <c:v>0.56431951999999996</c:v>
                </c:pt>
                <c:pt idx="93">
                  <c:v>0.54811636000000008</c:v>
                </c:pt>
                <c:pt idx="94">
                  <c:v>0.53214892000000003</c:v>
                </c:pt>
                <c:pt idx="95">
                  <c:v>0.51626084000000005</c:v>
                </c:pt>
                <c:pt idx="96">
                  <c:v>0.50052703999999992</c:v>
                </c:pt>
                <c:pt idx="97">
                  <c:v>0.48499401999999997</c:v>
                </c:pt>
                <c:pt idx="98">
                  <c:v>0.46946598</c:v>
                </c:pt>
                <c:pt idx="99">
                  <c:v>0.4540455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4-8F3F-4C8B-8E33-3653716BC3AA}"/>
            </c:ext>
          </c:extLst>
        </c:ser>
        <c:ser>
          <c:idx val="69"/>
          <c:order val="69"/>
          <c:tx>
            <c:strRef>
              <c:f>'Raw Spectra'!$A$71</c:f>
              <c:strCache>
                <c:ptCount val="1"/>
                <c:pt idx="0">
                  <c:v>10KR007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1:$CW$71</c:f>
              <c:numCache>
                <c:formatCode>General</c:formatCode>
                <c:ptCount val="100"/>
                <c:pt idx="0">
                  <c:v>4.7067362000000001E-2</c:v>
                </c:pt>
                <c:pt idx="1">
                  <c:v>4.1412813999999999E-2</c:v>
                </c:pt>
                <c:pt idx="2">
                  <c:v>3.6021110000000002E-2</c:v>
                </c:pt>
                <c:pt idx="3">
                  <c:v>3.1008481999999997E-2</c:v>
                </c:pt>
                <c:pt idx="4">
                  <c:v>2.6441860000000001E-2</c:v>
                </c:pt>
                <c:pt idx="5">
                  <c:v>2.2438707999999998E-2</c:v>
                </c:pt>
                <c:pt idx="6">
                  <c:v>1.9059606E-2</c:v>
                </c:pt>
                <c:pt idx="7">
                  <c:v>1.6434412400000001E-2</c:v>
                </c:pt>
                <c:pt idx="8">
                  <c:v>1.4576772200000001E-2</c:v>
                </c:pt>
                <c:pt idx="9">
                  <c:v>1.3549375399999999E-2</c:v>
                </c:pt>
                <c:pt idx="10">
                  <c:v>1.3335403199999998E-2</c:v>
                </c:pt>
                <c:pt idx="11">
                  <c:v>1.3977825199999998E-2</c:v>
                </c:pt>
                <c:pt idx="12">
                  <c:v>1.5480729000000002E-2</c:v>
                </c:pt>
                <c:pt idx="13">
                  <c:v>1.7919968000000001E-2</c:v>
                </c:pt>
                <c:pt idx="14">
                  <c:v>2.1359832000000002E-2</c:v>
                </c:pt>
                <c:pt idx="15">
                  <c:v>2.590216E-2</c:v>
                </c:pt>
                <c:pt idx="16">
                  <c:v>3.1629228000000002E-2</c:v>
                </c:pt>
                <c:pt idx="17">
                  <c:v>3.8622473999999997E-2</c:v>
                </c:pt>
                <c:pt idx="18">
                  <c:v>4.6969425999999995E-2</c:v>
                </c:pt>
                <c:pt idx="19">
                  <c:v>5.6703700000000003E-2</c:v>
                </c:pt>
                <c:pt idx="20">
                  <c:v>6.7871422000000001E-2</c:v>
                </c:pt>
                <c:pt idx="21">
                  <c:v>8.026650199999999E-2</c:v>
                </c:pt>
                <c:pt idx="22">
                  <c:v>9.3736353999999994E-2</c:v>
                </c:pt>
                <c:pt idx="23">
                  <c:v>0.10810282</c:v>
                </c:pt>
                <c:pt idx="24">
                  <c:v>0.12332612000000001</c:v>
                </c:pt>
                <c:pt idx="25">
                  <c:v>0.13932804000000001</c:v>
                </c:pt>
                <c:pt idx="26">
                  <c:v>0.15595525999999998</c:v>
                </c:pt>
                <c:pt idx="27">
                  <c:v>0.17298465999999998</c:v>
                </c:pt>
                <c:pt idx="28">
                  <c:v>0.19007779999999999</c:v>
                </c:pt>
                <c:pt idx="29">
                  <c:v>0.20670684</c:v>
                </c:pt>
                <c:pt idx="30">
                  <c:v>0.22230506</c:v>
                </c:pt>
                <c:pt idx="31">
                  <c:v>0.23610755999999999</c:v>
                </c:pt>
                <c:pt idx="32">
                  <c:v>0.24736995999999997</c:v>
                </c:pt>
                <c:pt idx="33">
                  <c:v>0.25575735999999993</c:v>
                </c:pt>
                <c:pt idx="34">
                  <c:v>0.26117173999999999</c:v>
                </c:pt>
                <c:pt idx="35">
                  <c:v>0.26378267999999999</c:v>
                </c:pt>
                <c:pt idx="36">
                  <c:v>0.26383831999999996</c:v>
                </c:pt>
                <c:pt idx="37">
                  <c:v>0.26165337999999999</c:v>
                </c:pt>
                <c:pt idx="38">
                  <c:v>0.25762933999999998</c:v>
                </c:pt>
                <c:pt idx="39">
                  <c:v>0.25220189999999998</c:v>
                </c:pt>
                <c:pt idx="40">
                  <c:v>0.24581423999999999</c:v>
                </c:pt>
                <c:pt idx="41">
                  <c:v>0.23883424</c:v>
                </c:pt>
                <c:pt idx="42">
                  <c:v>0.23165876000000002</c:v>
                </c:pt>
                <c:pt idx="43">
                  <c:v>0.22486752000000002</c:v>
                </c:pt>
                <c:pt idx="44">
                  <c:v>0.21905394</c:v>
                </c:pt>
                <c:pt idx="45">
                  <c:v>0.21501055999999999</c:v>
                </c:pt>
                <c:pt idx="46">
                  <c:v>0.21346886000000001</c:v>
                </c:pt>
                <c:pt idx="47">
                  <c:v>0.21491829999999998</c:v>
                </c:pt>
                <c:pt idx="48">
                  <c:v>0.21983207999999999</c:v>
                </c:pt>
                <c:pt idx="49">
                  <c:v>0.2286629</c:v>
                </c:pt>
                <c:pt idx="50">
                  <c:v>0.24189037999999999</c:v>
                </c:pt>
                <c:pt idx="51">
                  <c:v>0.2599207</c:v>
                </c:pt>
                <c:pt idx="52">
                  <c:v>0.28280187999999995</c:v>
                </c:pt>
                <c:pt idx="53">
                  <c:v>0.31017043999999999</c:v>
                </c:pt>
                <c:pt idx="54">
                  <c:v>0.34118915999999999</c:v>
                </c:pt>
                <c:pt idx="55">
                  <c:v>0.37479985999999998</c:v>
                </c:pt>
                <c:pt idx="56">
                  <c:v>0.41027216</c:v>
                </c:pt>
                <c:pt idx="57">
                  <c:v>0.44734143999999992</c:v>
                </c:pt>
                <c:pt idx="58">
                  <c:v>0.48597596000000004</c:v>
                </c:pt>
                <c:pt idx="59">
                  <c:v>0.52603856000000015</c:v>
                </c:pt>
                <c:pt idx="60">
                  <c:v>0.56717378000000007</c:v>
                </c:pt>
                <c:pt idx="61">
                  <c:v>0.60875417999999992</c:v>
                </c:pt>
                <c:pt idx="62">
                  <c:v>0.65013272</c:v>
                </c:pt>
                <c:pt idx="63">
                  <c:v>0.69016712000000013</c:v>
                </c:pt>
                <c:pt idx="64">
                  <c:v>0.72781916000000002</c:v>
                </c:pt>
                <c:pt idx="65">
                  <c:v>0.76174473999999992</c:v>
                </c:pt>
                <c:pt idx="66">
                  <c:v>0.79128041999999998</c:v>
                </c:pt>
                <c:pt idx="67">
                  <c:v>0.81604947999999999</c:v>
                </c:pt>
                <c:pt idx="68">
                  <c:v>0.83609597999999996</c:v>
                </c:pt>
                <c:pt idx="69">
                  <c:v>0.85180716000000012</c:v>
                </c:pt>
                <c:pt idx="70">
                  <c:v>0.86367959999999999</c:v>
                </c:pt>
                <c:pt idx="71">
                  <c:v>0.87220079999999989</c:v>
                </c:pt>
                <c:pt idx="72">
                  <c:v>0.87775478000000007</c:v>
                </c:pt>
                <c:pt idx="73">
                  <c:v>0.88049885999999999</c:v>
                </c:pt>
                <c:pt idx="74">
                  <c:v>0.88095710000000005</c:v>
                </c:pt>
                <c:pt idx="75">
                  <c:v>0.87937618000000006</c:v>
                </c:pt>
                <c:pt idx="76">
                  <c:v>0.87586282000000004</c:v>
                </c:pt>
                <c:pt idx="77">
                  <c:v>0.87061001999999998</c:v>
                </c:pt>
                <c:pt idx="78">
                  <c:v>0.86395307999999993</c:v>
                </c:pt>
                <c:pt idx="79">
                  <c:v>0.85596428000000002</c:v>
                </c:pt>
                <c:pt idx="80">
                  <c:v>0.84671173999999993</c:v>
                </c:pt>
                <c:pt idx="81">
                  <c:v>0.83639255999999995</c:v>
                </c:pt>
                <c:pt idx="82">
                  <c:v>0.82517273999999996</c:v>
                </c:pt>
                <c:pt idx="83">
                  <c:v>0.81316007999999995</c:v>
                </c:pt>
                <c:pt idx="84">
                  <c:v>0.80028933999999996</c:v>
                </c:pt>
                <c:pt idx="85">
                  <c:v>0.78652678000000009</c:v>
                </c:pt>
                <c:pt idx="86">
                  <c:v>0.77204004000000004</c:v>
                </c:pt>
                <c:pt idx="87">
                  <c:v>0.75696716000000008</c:v>
                </c:pt>
                <c:pt idx="88">
                  <c:v>0.74133637999999991</c:v>
                </c:pt>
                <c:pt idx="89">
                  <c:v>0.72518416000000019</c:v>
                </c:pt>
                <c:pt idx="90">
                  <c:v>0.70886066000000003</c:v>
                </c:pt>
                <c:pt idx="91">
                  <c:v>0.69226673999999999</c:v>
                </c:pt>
                <c:pt idx="92">
                  <c:v>0.67556617999999991</c:v>
                </c:pt>
                <c:pt idx="93">
                  <c:v>0.65883459999999994</c:v>
                </c:pt>
                <c:pt idx="94">
                  <c:v>0.64253921999999997</c:v>
                </c:pt>
                <c:pt idx="95">
                  <c:v>0.62616192000000004</c:v>
                </c:pt>
                <c:pt idx="96">
                  <c:v>0.61002454000000006</c:v>
                </c:pt>
                <c:pt idx="97">
                  <c:v>0.59400607999999999</c:v>
                </c:pt>
                <c:pt idx="98">
                  <c:v>0.57803423999999992</c:v>
                </c:pt>
                <c:pt idx="99">
                  <c:v>0.56209065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5-8F3F-4C8B-8E33-3653716BC3AA}"/>
            </c:ext>
          </c:extLst>
        </c:ser>
        <c:ser>
          <c:idx val="70"/>
          <c:order val="70"/>
          <c:tx>
            <c:strRef>
              <c:f>'Raw Spectra'!$A$72</c:f>
              <c:strCache>
                <c:ptCount val="1"/>
                <c:pt idx="0">
                  <c:v>10KR008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2:$CW$72</c:f>
              <c:numCache>
                <c:formatCode>General</c:formatCode>
                <c:ptCount val="100"/>
                <c:pt idx="0">
                  <c:v>0.28353585999999997</c:v>
                </c:pt>
                <c:pt idx="1">
                  <c:v>0.27830934000000002</c:v>
                </c:pt>
                <c:pt idx="2">
                  <c:v>0.27338259999999998</c:v>
                </c:pt>
                <c:pt idx="3">
                  <c:v>0.26881151999999997</c:v>
                </c:pt>
                <c:pt idx="4">
                  <c:v>0.26468466000000002</c:v>
                </c:pt>
                <c:pt idx="5">
                  <c:v>0.26110252</c:v>
                </c:pt>
                <c:pt idx="6">
                  <c:v>0.25814793999999996</c:v>
                </c:pt>
                <c:pt idx="7">
                  <c:v>0.25588107999999998</c:v>
                </c:pt>
                <c:pt idx="8">
                  <c:v>0.25437100000000001</c:v>
                </c:pt>
                <c:pt idx="9">
                  <c:v>0.25360694</c:v>
                </c:pt>
                <c:pt idx="10">
                  <c:v>0.25361136000000001</c:v>
                </c:pt>
                <c:pt idx="11">
                  <c:v>0.25435056</c:v>
                </c:pt>
                <c:pt idx="12">
                  <c:v>0.25584198000000002</c:v>
                </c:pt>
                <c:pt idx="13">
                  <c:v>0.25811284000000001</c:v>
                </c:pt>
                <c:pt idx="14">
                  <c:v>0.26126971999999998</c:v>
                </c:pt>
                <c:pt idx="15">
                  <c:v>0.26540249999999999</c:v>
                </c:pt>
                <c:pt idx="16">
                  <c:v>0.27061190000000002</c:v>
                </c:pt>
                <c:pt idx="17">
                  <c:v>0.27703544000000002</c:v>
                </c:pt>
                <c:pt idx="18">
                  <c:v>0.28476639999999998</c:v>
                </c:pt>
                <c:pt idx="19">
                  <c:v>0.29388999999999998</c:v>
                </c:pt>
                <c:pt idx="20">
                  <c:v>0.30440546000000002</c:v>
                </c:pt>
                <c:pt idx="21">
                  <c:v>0.31617782</c:v>
                </c:pt>
                <c:pt idx="22">
                  <c:v>0.32902125999999998</c:v>
                </c:pt>
                <c:pt idx="23">
                  <c:v>0.34281726000000001</c:v>
                </c:pt>
                <c:pt idx="24">
                  <c:v>0.35744916000000004</c:v>
                </c:pt>
                <c:pt idx="25">
                  <c:v>0.37286596000000005</c:v>
                </c:pt>
                <c:pt idx="26">
                  <c:v>0.38888321999999997</c:v>
                </c:pt>
                <c:pt idx="27">
                  <c:v>0.40524305999999999</c:v>
                </c:pt>
                <c:pt idx="28">
                  <c:v>0.42156982000000004</c:v>
                </c:pt>
                <c:pt idx="29">
                  <c:v>0.43739260000000002</c:v>
                </c:pt>
                <c:pt idx="30">
                  <c:v>0.45207845999999996</c:v>
                </c:pt>
                <c:pt idx="31">
                  <c:v>0.46494679999999999</c:v>
                </c:pt>
                <c:pt idx="32">
                  <c:v>0.47528293999999993</c:v>
                </c:pt>
                <c:pt idx="33">
                  <c:v>0.48281942000000005</c:v>
                </c:pt>
                <c:pt idx="34">
                  <c:v>0.48755599999999999</c:v>
                </c:pt>
                <c:pt idx="35">
                  <c:v>0.48961884</c:v>
                </c:pt>
                <c:pt idx="36">
                  <c:v>0.48933242000000005</c:v>
                </c:pt>
                <c:pt idx="37">
                  <c:v>0.48695850000000007</c:v>
                </c:pt>
                <c:pt idx="38">
                  <c:v>0.48299282000000004</c:v>
                </c:pt>
                <c:pt idx="39">
                  <c:v>0.47781877999999994</c:v>
                </c:pt>
                <c:pt idx="40">
                  <c:v>0.47187356000000003</c:v>
                </c:pt>
                <c:pt idx="41">
                  <c:v>0.46552015999999996</c:v>
                </c:pt>
                <c:pt idx="42">
                  <c:v>0.45916235999999999</c:v>
                </c:pt>
                <c:pt idx="43">
                  <c:v>0.45324744</c:v>
                </c:pt>
                <c:pt idx="44">
                  <c:v>0.44838069999999997</c:v>
                </c:pt>
                <c:pt idx="45">
                  <c:v>0.44523400000000002</c:v>
                </c:pt>
                <c:pt idx="46">
                  <c:v>0.44450629999999991</c:v>
                </c:pt>
                <c:pt idx="47">
                  <c:v>0.44667935999999991</c:v>
                </c:pt>
                <c:pt idx="48">
                  <c:v>0.45215854</c:v>
                </c:pt>
                <c:pt idx="49">
                  <c:v>0.46145130000000006</c:v>
                </c:pt>
                <c:pt idx="50">
                  <c:v>0.47500486000000003</c:v>
                </c:pt>
                <c:pt idx="51">
                  <c:v>0.49318229999999996</c:v>
                </c:pt>
                <c:pt idx="52">
                  <c:v>0.51611695999999996</c:v>
                </c:pt>
                <c:pt idx="53">
                  <c:v>0.54335202000000005</c:v>
                </c:pt>
                <c:pt idx="54">
                  <c:v>0.57396005999999988</c:v>
                </c:pt>
                <c:pt idx="55">
                  <c:v>0.6069523</c:v>
                </c:pt>
                <c:pt idx="56">
                  <c:v>0.64161184000000004</c:v>
                </c:pt>
                <c:pt idx="57">
                  <c:v>0.67767942000000014</c:v>
                </c:pt>
                <c:pt idx="58">
                  <c:v>0.71500830000000004</c:v>
                </c:pt>
                <c:pt idx="59">
                  <c:v>0.75355731999999997</c:v>
                </c:pt>
                <c:pt idx="60">
                  <c:v>0.7930218</c:v>
                </c:pt>
                <c:pt idx="61">
                  <c:v>0.83285149999999997</c:v>
                </c:pt>
                <c:pt idx="62">
                  <c:v>0.8723142599999999</c:v>
                </c:pt>
                <c:pt idx="63">
                  <c:v>0.91058474</c:v>
                </c:pt>
                <c:pt idx="64">
                  <c:v>0.94644062000000007</c:v>
                </c:pt>
                <c:pt idx="65">
                  <c:v>0.97888826000000007</c:v>
                </c:pt>
                <c:pt idx="66">
                  <c:v>1.0070251200000002</c:v>
                </c:pt>
                <c:pt idx="67">
                  <c:v>1.0307084000000002</c:v>
                </c:pt>
                <c:pt idx="68">
                  <c:v>1.0499170000000002</c:v>
                </c:pt>
                <c:pt idx="69">
                  <c:v>1.0648900000000001</c:v>
                </c:pt>
                <c:pt idx="70">
                  <c:v>1.0761305999999999</c:v>
                </c:pt>
                <c:pt idx="71">
                  <c:v>1.0841489999999998</c:v>
                </c:pt>
                <c:pt idx="72">
                  <c:v>1.0893884000000003</c:v>
                </c:pt>
                <c:pt idx="73">
                  <c:v>1.0919373999999999</c:v>
                </c:pt>
                <c:pt idx="74">
                  <c:v>1.0922242</c:v>
                </c:pt>
                <c:pt idx="75">
                  <c:v>1.0905816000000002</c:v>
                </c:pt>
                <c:pt idx="76">
                  <c:v>1.0871698000000001</c:v>
                </c:pt>
                <c:pt idx="77">
                  <c:v>1.0822676000000002</c:v>
                </c:pt>
                <c:pt idx="78">
                  <c:v>1.0760020000000001</c:v>
                </c:pt>
                <c:pt idx="79">
                  <c:v>1.0684526000000001</c:v>
                </c:pt>
                <c:pt idx="80">
                  <c:v>1.05985</c:v>
                </c:pt>
                <c:pt idx="81">
                  <c:v>1.0503288000000002</c:v>
                </c:pt>
                <c:pt idx="82">
                  <c:v>1.0397050000000001</c:v>
                </c:pt>
                <c:pt idx="83">
                  <c:v>1.028351</c:v>
                </c:pt>
                <c:pt idx="84">
                  <c:v>1.0160388</c:v>
                </c:pt>
                <c:pt idx="85">
                  <c:v>1.0028342600000002</c:v>
                </c:pt>
                <c:pt idx="86">
                  <c:v>0.98876302000000005</c:v>
                </c:pt>
                <c:pt idx="87">
                  <c:v>0.97418311999999996</c:v>
                </c:pt>
                <c:pt idx="88">
                  <c:v>0.95900470000000004</c:v>
                </c:pt>
                <c:pt idx="89">
                  <c:v>0.94337687999999997</c:v>
                </c:pt>
                <c:pt idx="90">
                  <c:v>0.92732769999999998</c:v>
                </c:pt>
                <c:pt idx="91">
                  <c:v>0.91112682</c:v>
                </c:pt>
                <c:pt idx="92">
                  <c:v>0.89487115999999989</c:v>
                </c:pt>
                <c:pt idx="93">
                  <c:v>0.87871237999999996</c:v>
                </c:pt>
                <c:pt idx="94">
                  <c:v>0.86259671999999998</c:v>
                </c:pt>
                <c:pt idx="95">
                  <c:v>0.84677192000000012</c:v>
                </c:pt>
                <c:pt idx="96">
                  <c:v>0.83108735999999994</c:v>
                </c:pt>
                <c:pt idx="97">
                  <c:v>0.81552733999999982</c:v>
                </c:pt>
                <c:pt idx="98">
                  <c:v>0.79993967999999993</c:v>
                </c:pt>
                <c:pt idx="99">
                  <c:v>0.78449410000000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6-8F3F-4C8B-8E33-3653716BC3AA}"/>
            </c:ext>
          </c:extLst>
        </c:ser>
        <c:ser>
          <c:idx val="71"/>
          <c:order val="71"/>
          <c:tx>
            <c:strRef>
              <c:f>'Raw Spectra'!$A$73</c:f>
              <c:strCache>
                <c:ptCount val="1"/>
                <c:pt idx="0">
                  <c:v>10KR009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3:$CW$73</c:f>
              <c:numCache>
                <c:formatCode>General</c:formatCode>
                <c:ptCount val="100"/>
                <c:pt idx="0">
                  <c:v>0.24043084000000001</c:v>
                </c:pt>
                <c:pt idx="1">
                  <c:v>0.23528380000000002</c:v>
                </c:pt>
                <c:pt idx="2">
                  <c:v>0.23040150000000001</c:v>
                </c:pt>
                <c:pt idx="3">
                  <c:v>0.22586218000000002</c:v>
                </c:pt>
                <c:pt idx="4">
                  <c:v>0.22176214</c:v>
                </c:pt>
                <c:pt idx="5">
                  <c:v>0.21818609999999999</c:v>
                </c:pt>
                <c:pt idx="6">
                  <c:v>0.21522848</c:v>
                </c:pt>
                <c:pt idx="7">
                  <c:v>0.21295229999999998</c:v>
                </c:pt>
                <c:pt idx="8">
                  <c:v>0.21145535999999998</c:v>
                </c:pt>
                <c:pt idx="9">
                  <c:v>0.21070837999999997</c:v>
                </c:pt>
                <c:pt idx="10">
                  <c:v>0.21076237999999997</c:v>
                </c:pt>
                <c:pt idx="11">
                  <c:v>0.21161463999999999</c:v>
                </c:pt>
                <c:pt idx="12">
                  <c:v>0.21328681999999999</c:v>
                </c:pt>
                <c:pt idx="13">
                  <c:v>0.21581033999999999</c:v>
                </c:pt>
                <c:pt idx="14">
                  <c:v>0.21931197999999999</c:v>
                </c:pt>
                <c:pt idx="15">
                  <c:v>0.22385804000000001</c:v>
                </c:pt>
                <c:pt idx="16">
                  <c:v>0.22955286</c:v>
                </c:pt>
                <c:pt idx="17">
                  <c:v>0.23648841999999998</c:v>
                </c:pt>
                <c:pt idx="18">
                  <c:v>0.24471919999999997</c:v>
                </c:pt>
                <c:pt idx="19">
                  <c:v>0.25433442000000001</c:v>
                </c:pt>
                <c:pt idx="20">
                  <c:v>0.26529486000000002</c:v>
                </c:pt>
                <c:pt idx="21">
                  <c:v>0.27744419999999997</c:v>
                </c:pt>
                <c:pt idx="22">
                  <c:v>0.29060978000000004</c:v>
                </c:pt>
                <c:pt idx="23">
                  <c:v>0.30462325999999995</c:v>
                </c:pt>
                <c:pt idx="24">
                  <c:v>0.31941952000000001</c:v>
                </c:pt>
                <c:pt idx="25">
                  <c:v>0.33496374000000001</c:v>
                </c:pt>
                <c:pt idx="26">
                  <c:v>0.35111614000000002</c:v>
                </c:pt>
                <c:pt idx="27">
                  <c:v>0.36766386000000001</c:v>
                </c:pt>
                <c:pt idx="28">
                  <c:v>0.38426262</c:v>
                </c:pt>
                <c:pt idx="29">
                  <c:v>0.40048045999999998</c:v>
                </c:pt>
                <c:pt idx="30">
                  <c:v>0.41568846000000004</c:v>
                </c:pt>
                <c:pt idx="31">
                  <c:v>0.42918947999999996</c:v>
                </c:pt>
                <c:pt idx="32">
                  <c:v>0.44028542000000004</c:v>
                </c:pt>
                <c:pt idx="33">
                  <c:v>0.44858069999999994</c:v>
                </c:pt>
                <c:pt idx="34">
                  <c:v>0.45407024000000007</c:v>
                </c:pt>
                <c:pt idx="35">
                  <c:v>0.4569203</c:v>
                </c:pt>
                <c:pt idx="36">
                  <c:v>0.45740192000000002</c:v>
                </c:pt>
                <c:pt idx="37">
                  <c:v>0.45579744</c:v>
                </c:pt>
                <c:pt idx="38">
                  <c:v>0.45257902000000005</c:v>
                </c:pt>
                <c:pt idx="39">
                  <c:v>0.44816900000000004</c:v>
                </c:pt>
                <c:pt idx="40">
                  <c:v>0.44295606000000004</c:v>
                </c:pt>
                <c:pt idx="41">
                  <c:v>0.43729367999999996</c:v>
                </c:pt>
                <c:pt idx="42">
                  <c:v>0.43158185999999998</c:v>
                </c:pt>
                <c:pt idx="43">
                  <c:v>0.42627113999999999</c:v>
                </c:pt>
                <c:pt idx="44">
                  <c:v>0.42202339999999994</c:v>
                </c:pt>
                <c:pt idx="45">
                  <c:v>0.41955419999999999</c:v>
                </c:pt>
                <c:pt idx="46">
                  <c:v>0.41956974000000002</c:v>
                </c:pt>
                <c:pt idx="47">
                  <c:v>0.42261406000000001</c:v>
                </c:pt>
                <c:pt idx="48">
                  <c:v>0.42917024000000004</c:v>
                </c:pt>
                <c:pt idx="49">
                  <c:v>0.43965733999999995</c:v>
                </c:pt>
                <c:pt idx="50">
                  <c:v>0.45454996000000003</c:v>
                </c:pt>
                <c:pt idx="51">
                  <c:v>0.47426824000000006</c:v>
                </c:pt>
                <c:pt idx="52">
                  <c:v>0.49881351999999995</c:v>
                </c:pt>
                <c:pt idx="53">
                  <c:v>0.52763692000000018</c:v>
                </c:pt>
                <c:pt idx="54">
                  <c:v>0.55968218000000003</c:v>
                </c:pt>
                <c:pt idx="55">
                  <c:v>0.59386576000000002</c:v>
                </c:pt>
                <c:pt idx="56">
                  <c:v>0.62929034000000006</c:v>
                </c:pt>
                <c:pt idx="57">
                  <c:v>0.66559628000000015</c:v>
                </c:pt>
                <c:pt idx="58">
                  <c:v>0.70270127999999998</c:v>
                </c:pt>
                <c:pt idx="59">
                  <c:v>0.74060941999999996</c:v>
                </c:pt>
                <c:pt idx="60">
                  <c:v>0.77906540000000002</c:v>
                </c:pt>
                <c:pt idx="61">
                  <c:v>0.81763483999999997</c:v>
                </c:pt>
                <c:pt idx="62">
                  <c:v>0.85572922000000007</c:v>
                </c:pt>
                <c:pt idx="63">
                  <c:v>0.89256753999999994</c:v>
                </c:pt>
                <c:pt idx="64">
                  <c:v>0.92714505999999997</c:v>
                </c:pt>
                <c:pt idx="65">
                  <c:v>0.9584956</c:v>
                </c:pt>
                <c:pt idx="66">
                  <c:v>0.98575692000000004</c:v>
                </c:pt>
                <c:pt idx="67">
                  <c:v>1.00878186</c:v>
                </c:pt>
                <c:pt idx="68">
                  <c:v>1.0274744</c:v>
                </c:pt>
                <c:pt idx="69">
                  <c:v>1.0421832</c:v>
                </c:pt>
                <c:pt idx="70">
                  <c:v>1.0532657999999999</c:v>
                </c:pt>
                <c:pt idx="71">
                  <c:v>1.0611789999999999</c:v>
                </c:pt>
                <c:pt idx="72">
                  <c:v>1.0662338000000002</c:v>
                </c:pt>
                <c:pt idx="73">
                  <c:v>1.0687472</c:v>
                </c:pt>
                <c:pt idx="74">
                  <c:v>1.0688864</c:v>
                </c:pt>
                <c:pt idx="75">
                  <c:v>1.0670770000000001</c:v>
                </c:pt>
                <c:pt idx="76">
                  <c:v>1.063434</c:v>
                </c:pt>
                <c:pt idx="77">
                  <c:v>1.0583494</c:v>
                </c:pt>
                <c:pt idx="78">
                  <c:v>1.0517565999999998</c:v>
                </c:pt>
                <c:pt idx="79">
                  <c:v>1.0439500000000002</c:v>
                </c:pt>
                <c:pt idx="80">
                  <c:v>1.0350661999999999</c:v>
                </c:pt>
                <c:pt idx="81">
                  <c:v>1.0251302</c:v>
                </c:pt>
                <c:pt idx="82">
                  <c:v>1.0142614000000001</c:v>
                </c:pt>
                <c:pt idx="83">
                  <c:v>1.0027044000000001</c:v>
                </c:pt>
                <c:pt idx="84">
                  <c:v>0.99036666000000007</c:v>
                </c:pt>
                <c:pt idx="85">
                  <c:v>0.97698555999999992</c:v>
                </c:pt>
                <c:pt idx="86">
                  <c:v>0.96285580000000004</c:v>
                </c:pt>
                <c:pt idx="87">
                  <c:v>0.94808000000000003</c:v>
                </c:pt>
                <c:pt idx="88">
                  <c:v>0.93289836000000004</c:v>
                </c:pt>
                <c:pt idx="89">
                  <c:v>0.91724206000000008</c:v>
                </c:pt>
                <c:pt idx="90">
                  <c:v>0.90116280000000004</c:v>
                </c:pt>
                <c:pt idx="91">
                  <c:v>0.88489766000000003</c:v>
                </c:pt>
                <c:pt idx="92">
                  <c:v>0.86857901999999998</c:v>
                </c:pt>
                <c:pt idx="93">
                  <c:v>0.85236368000000007</c:v>
                </c:pt>
                <c:pt idx="94">
                  <c:v>0.83617960000000002</c:v>
                </c:pt>
                <c:pt idx="95">
                  <c:v>0.82032130000000003</c:v>
                </c:pt>
                <c:pt idx="96">
                  <c:v>0.80451263999999989</c:v>
                </c:pt>
                <c:pt idx="97">
                  <c:v>0.78879222000000004</c:v>
                </c:pt>
                <c:pt idx="98">
                  <c:v>0.77311864000000008</c:v>
                </c:pt>
                <c:pt idx="99">
                  <c:v>0.75755693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7-8F3F-4C8B-8E33-3653716BC3AA}"/>
            </c:ext>
          </c:extLst>
        </c:ser>
        <c:ser>
          <c:idx val="72"/>
          <c:order val="72"/>
          <c:tx>
            <c:strRef>
              <c:f>'Raw Spectra'!$A$74</c:f>
              <c:strCache>
                <c:ptCount val="1"/>
                <c:pt idx="0">
                  <c:v>10KR010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4:$CW$74</c:f>
              <c:numCache>
                <c:formatCode>General</c:formatCode>
                <c:ptCount val="100"/>
                <c:pt idx="0">
                  <c:v>-2.3523592200000002E-2</c:v>
                </c:pt>
                <c:pt idx="1">
                  <c:v>-2.8599145999999999E-2</c:v>
                </c:pt>
                <c:pt idx="2">
                  <c:v>-3.3417220000000004E-2</c:v>
                </c:pt>
                <c:pt idx="3">
                  <c:v>-3.7889747999999994E-2</c:v>
                </c:pt>
                <c:pt idx="4">
                  <c:v>-4.1920451999999997E-2</c:v>
                </c:pt>
                <c:pt idx="5">
                  <c:v>-4.5411221999999994E-2</c:v>
                </c:pt>
                <c:pt idx="6">
                  <c:v>-4.8294772E-2</c:v>
                </c:pt>
                <c:pt idx="7">
                  <c:v>-5.0420626000000003E-2</c:v>
                </c:pt>
                <c:pt idx="8">
                  <c:v>-5.1814421999999992E-2</c:v>
                </c:pt>
                <c:pt idx="9">
                  <c:v>-5.2388307999999995E-2</c:v>
                </c:pt>
                <c:pt idx="10">
                  <c:v>-5.2147982000000002E-2</c:v>
                </c:pt>
                <c:pt idx="11">
                  <c:v>-5.1084591999999998E-2</c:v>
                </c:pt>
                <c:pt idx="12">
                  <c:v>-4.9155858000000004E-2</c:v>
                </c:pt>
                <c:pt idx="13">
                  <c:v>-4.6305539999999999E-2</c:v>
                </c:pt>
                <c:pt idx="14">
                  <c:v>-4.2460233999999999E-2</c:v>
                </c:pt>
                <c:pt idx="15">
                  <c:v>-3.7516806E-2</c:v>
                </c:pt>
                <c:pt idx="16">
                  <c:v>-3.1414513999999998E-2</c:v>
                </c:pt>
                <c:pt idx="17">
                  <c:v>-2.4056054E-2</c:v>
                </c:pt>
                <c:pt idx="18">
                  <c:v>-1.5358486399999999E-2</c:v>
                </c:pt>
                <c:pt idx="19">
                  <c:v>-5.2863558000000007E-3</c:v>
                </c:pt>
                <c:pt idx="20">
                  <c:v>6.1657665999999989E-3</c:v>
                </c:pt>
                <c:pt idx="21">
                  <c:v>1.88044796E-2</c:v>
                </c:pt>
                <c:pt idx="22">
                  <c:v>3.2498611999999996E-2</c:v>
                </c:pt>
                <c:pt idx="23">
                  <c:v>4.7041929999999996E-2</c:v>
                </c:pt>
                <c:pt idx="24">
                  <c:v>6.2422675999999996E-2</c:v>
                </c:pt>
                <c:pt idx="25">
                  <c:v>7.8559482E-2</c:v>
                </c:pt>
                <c:pt idx="26">
                  <c:v>9.5296735999999993E-2</c:v>
                </c:pt>
                <c:pt idx="27">
                  <c:v>0.11241064600000002</c:v>
                </c:pt>
                <c:pt idx="28">
                  <c:v>0.12956609999999999</c:v>
                </c:pt>
                <c:pt idx="29">
                  <c:v>0.14630978</c:v>
                </c:pt>
                <c:pt idx="30">
                  <c:v>0.16202719999999998</c:v>
                </c:pt>
                <c:pt idx="31">
                  <c:v>0.17596193999999998</c:v>
                </c:pt>
                <c:pt idx="32">
                  <c:v>0.18745200000000001</c:v>
                </c:pt>
                <c:pt idx="33">
                  <c:v>0.19606911999999999</c:v>
                </c:pt>
                <c:pt idx="34">
                  <c:v>0.20177629999999999</c:v>
                </c:pt>
                <c:pt idx="35">
                  <c:v>0.20472025999999999</c:v>
                </c:pt>
                <c:pt idx="36">
                  <c:v>0.2051578</c:v>
                </c:pt>
                <c:pt idx="37">
                  <c:v>0.20340894000000001</c:v>
                </c:pt>
                <c:pt idx="38">
                  <c:v>0.19986729999999997</c:v>
                </c:pt>
                <c:pt idx="39">
                  <c:v>0.19497062000000001</c:v>
                </c:pt>
                <c:pt idx="40">
                  <c:v>0.18913434000000001</c:v>
                </c:pt>
                <c:pt idx="41">
                  <c:v>0.18275076000000001</c:v>
                </c:pt>
                <c:pt idx="42">
                  <c:v>0.17619834000000001</c:v>
                </c:pt>
                <c:pt idx="43">
                  <c:v>0.16999338000000003</c:v>
                </c:pt>
                <c:pt idx="44">
                  <c:v>0.16481580000000001</c:v>
                </c:pt>
                <c:pt idx="45">
                  <c:v>0.16140224</c:v>
                </c:pt>
                <c:pt idx="46">
                  <c:v>0.16045588</c:v>
                </c:pt>
                <c:pt idx="47">
                  <c:v>0.16252398000000001</c:v>
                </c:pt>
                <c:pt idx="48">
                  <c:v>0.16802597999999999</c:v>
                </c:pt>
                <c:pt idx="49">
                  <c:v>0.17744264000000001</c:v>
                </c:pt>
                <c:pt idx="50">
                  <c:v>0.19124578</c:v>
                </c:pt>
                <c:pt idx="51">
                  <c:v>0.20981968000000001</c:v>
                </c:pt>
                <c:pt idx="52">
                  <c:v>0.23322734000000001</c:v>
                </c:pt>
                <c:pt idx="53">
                  <c:v>0.26100886000000001</c:v>
                </c:pt>
                <c:pt idx="54">
                  <c:v>0.29225781999999995</c:v>
                </c:pt>
                <c:pt idx="55">
                  <c:v>0.32594948000000001</c:v>
                </c:pt>
                <c:pt idx="56">
                  <c:v>0.36128737999999999</c:v>
                </c:pt>
                <c:pt idx="57">
                  <c:v>0.39795187999999998</c:v>
                </c:pt>
                <c:pt idx="58">
                  <c:v>0.43596842000000002</c:v>
                </c:pt>
                <c:pt idx="59">
                  <c:v>0.47514991999999995</c:v>
                </c:pt>
                <c:pt idx="60">
                  <c:v>0.51520591999999998</c:v>
                </c:pt>
                <c:pt idx="61">
                  <c:v>0.55561788000000001</c:v>
                </c:pt>
                <c:pt idx="62">
                  <c:v>0.59569670000000008</c:v>
                </c:pt>
                <c:pt idx="63">
                  <c:v>0.63457534000000004</c:v>
                </c:pt>
                <c:pt idx="64">
                  <c:v>0.67103819999999992</c:v>
                </c:pt>
                <c:pt idx="65">
                  <c:v>0.70397812000000004</c:v>
                </c:pt>
                <c:pt idx="66">
                  <c:v>0.73269877999999999</c:v>
                </c:pt>
                <c:pt idx="67">
                  <c:v>0.75685921999999994</c:v>
                </c:pt>
                <c:pt idx="68">
                  <c:v>0.77644120000000005</c:v>
                </c:pt>
                <c:pt idx="69">
                  <c:v>0.79185882000000007</c:v>
                </c:pt>
                <c:pt idx="70">
                  <c:v>0.80368025999999992</c:v>
                </c:pt>
                <c:pt idx="71">
                  <c:v>0.81201702000000009</c:v>
                </c:pt>
                <c:pt idx="72">
                  <c:v>0.81755120000000014</c:v>
                </c:pt>
                <c:pt idx="73">
                  <c:v>0.82035564000000005</c:v>
                </c:pt>
                <c:pt idx="74">
                  <c:v>0.82095279999999993</c:v>
                </c:pt>
                <c:pt idx="75">
                  <c:v>0.81936902000000011</c:v>
                </c:pt>
                <c:pt idx="76">
                  <c:v>0.81603641999999998</c:v>
                </c:pt>
                <c:pt idx="77">
                  <c:v>0.81094407999999996</c:v>
                </c:pt>
                <c:pt idx="78">
                  <c:v>0.80446814</c:v>
                </c:pt>
                <c:pt idx="79">
                  <c:v>0.79671226000000006</c:v>
                </c:pt>
                <c:pt idx="80">
                  <c:v>0.78776267999999994</c:v>
                </c:pt>
                <c:pt idx="81">
                  <c:v>0.77762418</c:v>
                </c:pt>
                <c:pt idx="82">
                  <c:v>0.76681062</c:v>
                </c:pt>
                <c:pt idx="83">
                  <c:v>0.75505635999999998</c:v>
                </c:pt>
                <c:pt idx="84">
                  <c:v>0.74251089999999997</c:v>
                </c:pt>
                <c:pt idx="85">
                  <c:v>0.72912262000000005</c:v>
                </c:pt>
                <c:pt idx="86">
                  <c:v>0.71493237999999992</c:v>
                </c:pt>
                <c:pt idx="87">
                  <c:v>0.70021078000000014</c:v>
                </c:pt>
                <c:pt idx="88">
                  <c:v>0.68496279999999987</c:v>
                </c:pt>
                <c:pt idx="89">
                  <c:v>0.66922663999999998</c:v>
                </c:pt>
                <c:pt idx="90">
                  <c:v>0.65316361999999994</c:v>
                </c:pt>
                <c:pt idx="91">
                  <c:v>0.63690814000000007</c:v>
                </c:pt>
                <c:pt idx="92">
                  <c:v>0.62052093999999991</c:v>
                </c:pt>
                <c:pt idx="93">
                  <c:v>0.60421451999999998</c:v>
                </c:pt>
                <c:pt idx="94">
                  <c:v>0.58812536000000004</c:v>
                </c:pt>
                <c:pt idx="95">
                  <c:v>0.57213990000000003</c:v>
                </c:pt>
                <c:pt idx="96">
                  <c:v>0.55626922000000012</c:v>
                </c:pt>
                <c:pt idx="97">
                  <c:v>0.54045534000000006</c:v>
                </c:pt>
                <c:pt idx="98">
                  <c:v>0.52479622000000004</c:v>
                </c:pt>
                <c:pt idx="99">
                  <c:v>0.50924525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8-8F3F-4C8B-8E33-3653716BC3AA}"/>
            </c:ext>
          </c:extLst>
        </c:ser>
        <c:ser>
          <c:idx val="73"/>
          <c:order val="73"/>
          <c:tx>
            <c:strRef>
              <c:f>'Raw Spectra'!$A$75</c:f>
              <c:strCache>
                <c:ptCount val="1"/>
                <c:pt idx="0">
                  <c:v>10KR011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5:$CW$75</c:f>
              <c:numCache>
                <c:formatCode>General</c:formatCode>
                <c:ptCount val="100"/>
                <c:pt idx="0">
                  <c:v>-0.11566631999999999</c:v>
                </c:pt>
                <c:pt idx="1">
                  <c:v>-0.12105668</c:v>
                </c:pt>
                <c:pt idx="2">
                  <c:v>-0.12619487999999998</c:v>
                </c:pt>
                <c:pt idx="3">
                  <c:v>-0.13096736000000003</c:v>
                </c:pt>
                <c:pt idx="4">
                  <c:v>-0.13532250000000001</c:v>
                </c:pt>
                <c:pt idx="5">
                  <c:v>-0.13912598000000001</c:v>
                </c:pt>
                <c:pt idx="6">
                  <c:v>-0.14232242000000001</c:v>
                </c:pt>
                <c:pt idx="7">
                  <c:v>-0.14479777999999999</c:v>
                </c:pt>
                <c:pt idx="8">
                  <c:v>-0.14651338</c:v>
                </c:pt>
                <c:pt idx="9">
                  <c:v>-0.14746558000000001</c:v>
                </c:pt>
                <c:pt idx="10">
                  <c:v>-0.14760297999999999</c:v>
                </c:pt>
                <c:pt idx="11">
                  <c:v>-0.14694257999999999</c:v>
                </c:pt>
                <c:pt idx="12">
                  <c:v>-0.14548910000000001</c:v>
                </c:pt>
                <c:pt idx="13">
                  <c:v>-0.14316524</c:v>
                </c:pt>
                <c:pt idx="14">
                  <c:v>-0.13989550000000001</c:v>
                </c:pt>
                <c:pt idx="15">
                  <c:v>-0.13558612</c:v>
                </c:pt>
                <c:pt idx="16">
                  <c:v>-0.13016</c:v>
                </c:pt>
                <c:pt idx="17">
                  <c:v>-0.12348705999999998</c:v>
                </c:pt>
                <c:pt idx="18">
                  <c:v>-0.11550350000000001</c:v>
                </c:pt>
                <c:pt idx="19">
                  <c:v>-0.106125734</c:v>
                </c:pt>
                <c:pt idx="20">
                  <c:v>-9.5385382000000005E-2</c:v>
                </c:pt>
                <c:pt idx="21">
                  <c:v>-8.3441585999999998E-2</c:v>
                </c:pt>
                <c:pt idx="22">
                  <c:v>-7.0463003999999996E-2</c:v>
                </c:pt>
                <c:pt idx="23">
                  <c:v>-5.6603583999999998E-2</c:v>
                </c:pt>
                <c:pt idx="24">
                  <c:v>-4.1956552000000001E-2</c:v>
                </c:pt>
                <c:pt idx="25">
                  <c:v>-2.6583480000000003E-2</c:v>
                </c:pt>
                <c:pt idx="26">
                  <c:v>-1.06103868E-2</c:v>
                </c:pt>
                <c:pt idx="27">
                  <c:v>5.7186277999999998E-3</c:v>
                </c:pt>
                <c:pt idx="28">
                  <c:v>2.2025568000000002E-2</c:v>
                </c:pt>
                <c:pt idx="29">
                  <c:v>3.7889676000000004E-2</c:v>
                </c:pt>
                <c:pt idx="30">
                  <c:v>5.2711244000000004E-2</c:v>
                </c:pt>
                <c:pt idx="31">
                  <c:v>6.5780117999999999E-2</c:v>
                </c:pt>
                <c:pt idx="32">
                  <c:v>7.640943800000001E-2</c:v>
                </c:pt>
                <c:pt idx="33">
                  <c:v>8.4280146E-2</c:v>
                </c:pt>
                <c:pt idx="34">
                  <c:v>8.9394798000000011E-2</c:v>
                </c:pt>
                <c:pt idx="35">
                  <c:v>9.1905522000000003E-2</c:v>
                </c:pt>
                <c:pt idx="36">
                  <c:v>9.2105970000000009E-2</c:v>
                </c:pt>
                <c:pt idx="37">
                  <c:v>9.0294286000000001E-2</c:v>
                </c:pt>
                <c:pt idx="38">
                  <c:v>8.689768199999999E-2</c:v>
                </c:pt>
                <c:pt idx="39">
                  <c:v>8.2322463999999998E-2</c:v>
                </c:pt>
                <c:pt idx="40">
                  <c:v>7.7007251999999998E-2</c:v>
                </c:pt>
                <c:pt idx="41">
                  <c:v>7.1236837999999997E-2</c:v>
                </c:pt>
                <c:pt idx="42">
                  <c:v>6.5431913999999994E-2</c:v>
                </c:pt>
                <c:pt idx="43">
                  <c:v>6.0034327999999991E-2</c:v>
                </c:pt>
                <c:pt idx="44">
                  <c:v>5.567308E-2</c:v>
                </c:pt>
                <c:pt idx="45">
                  <c:v>5.3070185999999998E-2</c:v>
                </c:pt>
                <c:pt idx="46">
                  <c:v>5.2886822E-2</c:v>
                </c:pt>
                <c:pt idx="47">
                  <c:v>5.5648355999999996E-2</c:v>
                </c:pt>
                <c:pt idx="48">
                  <c:v>6.1839328000000006E-2</c:v>
                </c:pt>
                <c:pt idx="49">
                  <c:v>7.1887573999999996E-2</c:v>
                </c:pt>
                <c:pt idx="50">
                  <c:v>8.6260256000000007E-2</c:v>
                </c:pt>
                <c:pt idx="51">
                  <c:v>0.10535751</c:v>
                </c:pt>
                <c:pt idx="52">
                  <c:v>0.12919702</c:v>
                </c:pt>
                <c:pt idx="53">
                  <c:v>0.15728967999999999</c:v>
                </c:pt>
                <c:pt idx="54">
                  <c:v>0.18858965999999999</c:v>
                </c:pt>
                <c:pt idx="55">
                  <c:v>0.22207354000000001</c:v>
                </c:pt>
                <c:pt idx="56">
                  <c:v>0.25687946</c:v>
                </c:pt>
                <c:pt idx="57">
                  <c:v>0.29271146000000003</c:v>
                </c:pt>
                <c:pt idx="58">
                  <c:v>0.32945862000000004</c:v>
                </c:pt>
                <c:pt idx="59">
                  <c:v>0.36707531999999998</c:v>
                </c:pt>
                <c:pt idx="60">
                  <c:v>0.40533488000000001</c:v>
                </c:pt>
                <c:pt idx="61">
                  <c:v>0.44374272000000003</c:v>
                </c:pt>
                <c:pt idx="62">
                  <c:v>0.48163101999999991</c:v>
                </c:pt>
                <c:pt idx="63">
                  <c:v>0.51828725999999992</c:v>
                </c:pt>
                <c:pt idx="64">
                  <c:v>0.55264981999999996</c:v>
                </c:pt>
                <c:pt idx="65">
                  <c:v>0.58367049999999998</c:v>
                </c:pt>
                <c:pt idx="66">
                  <c:v>0.61060175999999999</c:v>
                </c:pt>
                <c:pt idx="67">
                  <c:v>0.63325191999999997</c:v>
                </c:pt>
                <c:pt idx="68">
                  <c:v>0.6515834399999999</c:v>
                </c:pt>
                <c:pt idx="69">
                  <c:v>0.66601308000000004</c:v>
                </c:pt>
                <c:pt idx="70">
                  <c:v>0.67674573999999998</c:v>
                </c:pt>
                <c:pt idx="71">
                  <c:v>0.68440393999999993</c:v>
                </c:pt>
                <c:pt idx="72">
                  <c:v>0.68928990000000001</c:v>
                </c:pt>
                <c:pt idx="73">
                  <c:v>0.69175157999999992</c:v>
                </c:pt>
                <c:pt idx="74">
                  <c:v>0.69178037999999997</c:v>
                </c:pt>
                <c:pt idx="75">
                  <c:v>0.68995545999999996</c:v>
                </c:pt>
                <c:pt idx="76">
                  <c:v>0.68640846</c:v>
                </c:pt>
                <c:pt idx="77">
                  <c:v>0.68141335999999997</c:v>
                </c:pt>
                <c:pt idx="78">
                  <c:v>0.67502233999999994</c:v>
                </c:pt>
                <c:pt idx="79">
                  <c:v>0.66748267999999999</c:v>
                </c:pt>
                <c:pt idx="80">
                  <c:v>0.65882204000000011</c:v>
                </c:pt>
                <c:pt idx="81">
                  <c:v>0.64926558000000001</c:v>
                </c:pt>
                <c:pt idx="82">
                  <c:v>0.63873933999999999</c:v>
                </c:pt>
                <c:pt idx="83">
                  <c:v>0.62743868000000003</c:v>
                </c:pt>
                <c:pt idx="84">
                  <c:v>0.61525260000000004</c:v>
                </c:pt>
                <c:pt idx="85">
                  <c:v>0.60214920000000005</c:v>
                </c:pt>
                <c:pt idx="86">
                  <c:v>0.58828855999999996</c:v>
                </c:pt>
                <c:pt idx="87">
                  <c:v>0.57389324000000008</c:v>
                </c:pt>
                <c:pt idx="88">
                  <c:v>0.55893227999999995</c:v>
                </c:pt>
                <c:pt idx="89">
                  <c:v>0.54357029999999995</c:v>
                </c:pt>
                <c:pt idx="90">
                  <c:v>0.52779102</c:v>
                </c:pt>
                <c:pt idx="91">
                  <c:v>0.51183169999999989</c:v>
                </c:pt>
                <c:pt idx="92">
                  <c:v>0.49581137999999997</c:v>
                </c:pt>
                <c:pt idx="93">
                  <c:v>0.47982969999999997</c:v>
                </c:pt>
                <c:pt idx="94">
                  <c:v>0.46399916000000002</c:v>
                </c:pt>
                <c:pt idx="95">
                  <c:v>0.44838534000000002</c:v>
                </c:pt>
                <c:pt idx="96">
                  <c:v>0.43289774000000003</c:v>
                </c:pt>
                <c:pt idx="97">
                  <c:v>0.41747773999999999</c:v>
                </c:pt>
                <c:pt idx="98">
                  <c:v>0.40211841999999998</c:v>
                </c:pt>
                <c:pt idx="99">
                  <c:v>0.38682234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9-8F3F-4C8B-8E33-3653716BC3AA}"/>
            </c:ext>
          </c:extLst>
        </c:ser>
        <c:ser>
          <c:idx val="74"/>
          <c:order val="74"/>
          <c:tx>
            <c:strRef>
              <c:f>'Raw Spectra'!$A$76</c:f>
              <c:strCache>
                <c:ptCount val="1"/>
                <c:pt idx="0">
                  <c:v>10KR012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6:$CW$76</c:f>
              <c:numCache>
                <c:formatCode>General</c:formatCode>
                <c:ptCount val="100"/>
                <c:pt idx="0">
                  <c:v>0.19214100000000001</c:v>
                </c:pt>
                <c:pt idx="1">
                  <c:v>0.18775186000000002</c:v>
                </c:pt>
                <c:pt idx="2">
                  <c:v>0.18361614000000001</c:v>
                </c:pt>
                <c:pt idx="3">
                  <c:v>0.17977282</c:v>
                </c:pt>
                <c:pt idx="4">
                  <c:v>0.17633689999999999</c:v>
                </c:pt>
                <c:pt idx="5">
                  <c:v>0.17340413999999998</c:v>
                </c:pt>
                <c:pt idx="6">
                  <c:v>0.17103101999999998</c:v>
                </c:pt>
                <c:pt idx="7">
                  <c:v>0.16931894</c:v>
                </c:pt>
                <c:pt idx="8">
                  <c:v>0.16832229999999998</c:v>
                </c:pt>
                <c:pt idx="9">
                  <c:v>0.16804922</c:v>
                </c:pt>
                <c:pt idx="10">
                  <c:v>0.16855288000000002</c:v>
                </c:pt>
                <c:pt idx="11">
                  <c:v>0.16983677999999999</c:v>
                </c:pt>
                <c:pt idx="12">
                  <c:v>0.1718884</c:v>
                </c:pt>
                <c:pt idx="13">
                  <c:v>0.17481706</c:v>
                </c:pt>
                <c:pt idx="14">
                  <c:v>0.17868439999999999</c:v>
                </c:pt>
                <c:pt idx="15">
                  <c:v>0.18359050000000002</c:v>
                </c:pt>
                <c:pt idx="16">
                  <c:v>0.18960472</c:v>
                </c:pt>
                <c:pt idx="17">
                  <c:v>0.19683402</c:v>
                </c:pt>
                <c:pt idx="18">
                  <c:v>0.20530786000000001</c:v>
                </c:pt>
                <c:pt idx="19">
                  <c:v>0.21512083999999998</c:v>
                </c:pt>
                <c:pt idx="20">
                  <c:v>0.22622784000000001</c:v>
                </c:pt>
                <c:pt idx="21">
                  <c:v>0.23847363999999999</c:v>
                </c:pt>
                <c:pt idx="22">
                  <c:v>0.25168309999999999</c:v>
                </c:pt>
                <c:pt idx="23">
                  <c:v>0.26570305999999999</c:v>
                </c:pt>
                <c:pt idx="24">
                  <c:v>0.28047465999999999</c:v>
                </c:pt>
                <c:pt idx="25">
                  <c:v>0.2959504</c:v>
                </c:pt>
                <c:pt idx="26">
                  <c:v>0.31201064000000001</c:v>
                </c:pt>
                <c:pt idx="27">
                  <c:v>0.3284649</c:v>
                </c:pt>
                <c:pt idx="28">
                  <c:v>0.3449739</c:v>
                </c:pt>
                <c:pt idx="29">
                  <c:v>0.36113539999999994</c:v>
                </c:pt>
                <c:pt idx="30">
                  <c:v>0.37639077999999998</c:v>
                </c:pt>
                <c:pt idx="31">
                  <c:v>0.39000970000000001</c:v>
                </c:pt>
                <c:pt idx="32">
                  <c:v>0.4013427</c:v>
                </c:pt>
                <c:pt idx="33">
                  <c:v>0.41002213999999998</c:v>
                </c:pt>
                <c:pt idx="34">
                  <c:v>0.41601561999999992</c:v>
                </c:pt>
                <c:pt idx="35">
                  <c:v>0.41948318000000001</c:v>
                </c:pt>
                <c:pt idx="36">
                  <c:v>0.42067540000000003</c:v>
                </c:pt>
                <c:pt idx="37">
                  <c:v>0.41992679999999999</c:v>
                </c:pt>
                <c:pt idx="38">
                  <c:v>0.41765220000000003</c:v>
                </c:pt>
                <c:pt idx="39">
                  <c:v>0.41428352000000002</c:v>
                </c:pt>
                <c:pt idx="40">
                  <c:v>0.41024602000000004</c:v>
                </c:pt>
                <c:pt idx="41">
                  <c:v>0.40589952000000001</c:v>
                </c:pt>
                <c:pt idx="42">
                  <c:v>0.40157190000000009</c:v>
                </c:pt>
                <c:pt idx="43">
                  <c:v>0.39777716000000002</c:v>
                </c:pt>
                <c:pt idx="44">
                  <c:v>0.39507945999999999</c:v>
                </c:pt>
                <c:pt idx="45">
                  <c:v>0.39419327999999998</c:v>
                </c:pt>
                <c:pt idx="46">
                  <c:v>0.39582697999999999</c:v>
                </c:pt>
                <c:pt idx="47">
                  <c:v>0.40049348000000001</c:v>
                </c:pt>
                <c:pt idx="48">
                  <c:v>0.40869904000000001</c:v>
                </c:pt>
                <c:pt idx="49">
                  <c:v>0.42091398000000002</c:v>
                </c:pt>
                <c:pt idx="50">
                  <c:v>0.43762846</c:v>
                </c:pt>
                <c:pt idx="51">
                  <c:v>0.45921181999999999</c:v>
                </c:pt>
                <c:pt idx="52">
                  <c:v>0.48565839999999999</c:v>
                </c:pt>
                <c:pt idx="53">
                  <c:v>0.51632389999999995</c:v>
                </c:pt>
                <c:pt idx="54">
                  <c:v>0.55001598000000007</c:v>
                </c:pt>
                <c:pt idx="55">
                  <c:v>0.58548193999999998</c:v>
                </c:pt>
                <c:pt idx="56">
                  <c:v>0.62171613999999997</c:v>
                </c:pt>
                <c:pt idx="57">
                  <c:v>0.65837698</c:v>
                </c:pt>
                <c:pt idx="58">
                  <c:v>0.69536580000000003</c:v>
                </c:pt>
                <c:pt idx="59">
                  <c:v>0.73270133999999998</c:v>
                </c:pt>
                <c:pt idx="60">
                  <c:v>0.77022341999999999</c:v>
                </c:pt>
                <c:pt idx="61">
                  <c:v>0.80758431999999991</c:v>
                </c:pt>
                <c:pt idx="62">
                  <c:v>0.84425760000000005</c:v>
                </c:pt>
                <c:pt idx="63">
                  <c:v>0.87960636000000003</c:v>
                </c:pt>
                <c:pt idx="64">
                  <c:v>0.91268333999999984</c:v>
                </c:pt>
                <c:pt idx="65">
                  <c:v>0.94267077999999993</c:v>
                </c:pt>
                <c:pt idx="66">
                  <c:v>0.96868060000000011</c:v>
                </c:pt>
                <c:pt idx="67">
                  <c:v>0.99058002000000001</c:v>
                </c:pt>
                <c:pt idx="68">
                  <c:v>1.0083165199999997</c:v>
                </c:pt>
                <c:pt idx="69">
                  <c:v>1.0221800000000001</c:v>
                </c:pt>
                <c:pt idx="70">
                  <c:v>1.0324082000000001</c:v>
                </c:pt>
                <c:pt idx="71">
                  <c:v>1.0396459999999998</c:v>
                </c:pt>
                <c:pt idx="72">
                  <c:v>1.0440314000000002</c:v>
                </c:pt>
                <c:pt idx="73">
                  <c:v>1.0459906000000001</c:v>
                </c:pt>
                <c:pt idx="74">
                  <c:v>1.0455656000000002</c:v>
                </c:pt>
                <c:pt idx="75">
                  <c:v>1.0431774</c:v>
                </c:pt>
                <c:pt idx="76">
                  <c:v>1.0389322000000001</c:v>
                </c:pt>
                <c:pt idx="77">
                  <c:v>1.0333041999999999</c:v>
                </c:pt>
                <c:pt idx="78">
                  <c:v>1.0261567999999999</c:v>
                </c:pt>
                <c:pt idx="79">
                  <c:v>1.0178150000000001</c:v>
                </c:pt>
                <c:pt idx="80">
                  <c:v>1.0083215999999999</c:v>
                </c:pt>
                <c:pt idx="81">
                  <c:v>0.99794274000000005</c:v>
                </c:pt>
                <c:pt idx="82">
                  <c:v>0.98670209999999992</c:v>
                </c:pt>
                <c:pt idx="83">
                  <c:v>0.97472575999999989</c:v>
                </c:pt>
                <c:pt idx="84">
                  <c:v>0.96194392000000006</c:v>
                </c:pt>
                <c:pt idx="85">
                  <c:v>0.94839015999999998</c:v>
                </c:pt>
                <c:pt idx="86">
                  <c:v>0.93403192000000002</c:v>
                </c:pt>
                <c:pt idx="87">
                  <c:v>0.91912430000000001</c:v>
                </c:pt>
                <c:pt idx="88">
                  <c:v>0.90374736</c:v>
                </c:pt>
                <c:pt idx="89">
                  <c:v>0.88797712000000006</c:v>
                </c:pt>
                <c:pt idx="90">
                  <c:v>0.8718409399999999</c:v>
                </c:pt>
                <c:pt idx="91">
                  <c:v>0.85549900000000001</c:v>
                </c:pt>
                <c:pt idx="92">
                  <c:v>0.83906024000000001</c:v>
                </c:pt>
                <c:pt idx="93">
                  <c:v>0.82277497999999993</c:v>
                </c:pt>
                <c:pt idx="94">
                  <c:v>0.80660946</c:v>
                </c:pt>
                <c:pt idx="95">
                  <c:v>0.79064526000000002</c:v>
                </c:pt>
                <c:pt idx="96">
                  <c:v>0.77487413999999999</c:v>
                </c:pt>
                <c:pt idx="97">
                  <c:v>0.75917437999999993</c:v>
                </c:pt>
                <c:pt idx="98">
                  <c:v>0.74362738000000006</c:v>
                </c:pt>
                <c:pt idx="99">
                  <c:v>0.7281693400000001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A-8F3F-4C8B-8E33-3653716BC3AA}"/>
            </c:ext>
          </c:extLst>
        </c:ser>
        <c:ser>
          <c:idx val="75"/>
          <c:order val="75"/>
          <c:tx>
            <c:strRef>
              <c:f>'Raw Spectra'!$A$77</c:f>
              <c:strCache>
                <c:ptCount val="1"/>
                <c:pt idx="0">
                  <c:v>10KR013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7:$CW$77</c:f>
              <c:numCache>
                <c:formatCode>General</c:formatCode>
                <c:ptCount val="100"/>
                <c:pt idx="0">
                  <c:v>5.5890171999999995E-2</c:v>
                </c:pt>
                <c:pt idx="1">
                  <c:v>5.1636314000000003E-2</c:v>
                </c:pt>
                <c:pt idx="2">
                  <c:v>4.7661894000000003E-2</c:v>
                </c:pt>
                <c:pt idx="3">
                  <c:v>4.4007056000000003E-2</c:v>
                </c:pt>
                <c:pt idx="4">
                  <c:v>4.0775874000000004E-2</c:v>
                </c:pt>
                <c:pt idx="5">
                  <c:v>3.8029877999999996E-2</c:v>
                </c:pt>
                <c:pt idx="6">
                  <c:v>3.5862142E-2</c:v>
                </c:pt>
                <c:pt idx="7">
                  <c:v>3.434806E-2</c:v>
                </c:pt>
                <c:pt idx="8">
                  <c:v>3.3529900000000001E-2</c:v>
                </c:pt>
                <c:pt idx="9">
                  <c:v>3.3436005999999997E-2</c:v>
                </c:pt>
                <c:pt idx="10">
                  <c:v>3.4058806000000004E-2</c:v>
                </c:pt>
                <c:pt idx="11">
                  <c:v>3.5419943999999995E-2</c:v>
                </c:pt>
                <c:pt idx="12">
                  <c:v>3.7534610000000003E-2</c:v>
                </c:pt>
                <c:pt idx="13">
                  <c:v>4.0461499999999997E-2</c:v>
                </c:pt>
                <c:pt idx="14">
                  <c:v>4.4309639999999997E-2</c:v>
                </c:pt>
                <c:pt idx="15">
                  <c:v>4.9176164000000001E-2</c:v>
                </c:pt>
                <c:pt idx="16">
                  <c:v>5.5102129999999992E-2</c:v>
                </c:pt>
                <c:pt idx="17">
                  <c:v>6.2199863999999994E-2</c:v>
                </c:pt>
                <c:pt idx="18">
                  <c:v>7.0560033999999994E-2</c:v>
                </c:pt>
                <c:pt idx="19">
                  <c:v>8.0240339999999993E-2</c:v>
                </c:pt>
                <c:pt idx="20">
                  <c:v>9.1205099999999997E-2</c:v>
                </c:pt>
                <c:pt idx="21">
                  <c:v>0.10332372599999999</c:v>
                </c:pt>
                <c:pt idx="22">
                  <c:v>0.1163923</c:v>
                </c:pt>
                <c:pt idx="23">
                  <c:v>0.13030320000000001</c:v>
                </c:pt>
                <c:pt idx="24">
                  <c:v>0.14497438000000001</c:v>
                </c:pt>
                <c:pt idx="25">
                  <c:v>0.16038131999999999</c:v>
                </c:pt>
                <c:pt idx="26">
                  <c:v>0.17643585999999997</c:v>
                </c:pt>
                <c:pt idx="27">
                  <c:v>0.19291575999999999</c:v>
                </c:pt>
                <c:pt idx="28">
                  <c:v>0.20953053999999999</c:v>
                </c:pt>
                <c:pt idx="29">
                  <c:v>0.22582463999999999</c:v>
                </c:pt>
                <c:pt idx="30">
                  <c:v>0.24127002000000003</c:v>
                </c:pt>
                <c:pt idx="31">
                  <c:v>0.25513389999999997</c:v>
                </c:pt>
                <c:pt idx="32">
                  <c:v>0.26672423999999995</c:v>
                </c:pt>
                <c:pt idx="33">
                  <c:v>0.27563682</c:v>
                </c:pt>
                <c:pt idx="34">
                  <c:v>0.28185936</c:v>
                </c:pt>
                <c:pt idx="35">
                  <c:v>0.28550893999999999</c:v>
                </c:pt>
                <c:pt idx="36">
                  <c:v>0.28684774000000002</c:v>
                </c:pt>
                <c:pt idx="37">
                  <c:v>0.28617167999999998</c:v>
                </c:pt>
                <c:pt idx="38">
                  <c:v>0.28390043999999998</c:v>
                </c:pt>
                <c:pt idx="39">
                  <c:v>0.28051545999999999</c:v>
                </c:pt>
                <c:pt idx="40">
                  <c:v>0.27638970000000002</c:v>
                </c:pt>
                <c:pt idx="41">
                  <c:v>0.27191741999999997</c:v>
                </c:pt>
                <c:pt idx="42">
                  <c:v>0.2674512</c:v>
                </c:pt>
                <c:pt idx="43">
                  <c:v>0.26344822000000001</c:v>
                </c:pt>
                <c:pt idx="44">
                  <c:v>0.26054794000000003</c:v>
                </c:pt>
                <c:pt idx="45">
                  <c:v>0.25946543999999999</c:v>
                </c:pt>
                <c:pt idx="46">
                  <c:v>0.26088852000000001</c:v>
                </c:pt>
                <c:pt idx="47">
                  <c:v>0.26538106000000006</c:v>
                </c:pt>
                <c:pt idx="48">
                  <c:v>0.27338669999999998</c:v>
                </c:pt>
                <c:pt idx="49">
                  <c:v>0.28538769999999991</c:v>
                </c:pt>
                <c:pt idx="50">
                  <c:v>0.30189284</c:v>
                </c:pt>
                <c:pt idx="51">
                  <c:v>0.32328463999999996</c:v>
                </c:pt>
                <c:pt idx="52">
                  <c:v>0.34954691999999998</c:v>
                </c:pt>
                <c:pt idx="53">
                  <c:v>0.38007173999999999</c:v>
                </c:pt>
                <c:pt idx="54">
                  <c:v>0.41367809999999999</c:v>
                </c:pt>
                <c:pt idx="55">
                  <c:v>0.44912673999999997</c:v>
                </c:pt>
                <c:pt idx="56">
                  <c:v>0.48536808000000004</c:v>
                </c:pt>
                <c:pt idx="57">
                  <c:v>0.52207784000000002</c:v>
                </c:pt>
                <c:pt idx="58">
                  <c:v>0.55916562000000014</c:v>
                </c:pt>
                <c:pt idx="59">
                  <c:v>0.59663893999999995</c:v>
                </c:pt>
                <c:pt idx="60">
                  <c:v>0.63433006000000003</c:v>
                </c:pt>
                <c:pt idx="61">
                  <c:v>0.67193336000000004</c:v>
                </c:pt>
                <c:pt idx="62">
                  <c:v>0.70891917999999998</c:v>
                </c:pt>
                <c:pt idx="63">
                  <c:v>0.74457660000000003</c:v>
                </c:pt>
                <c:pt idx="64">
                  <c:v>0.77803520000000004</c:v>
                </c:pt>
                <c:pt idx="65">
                  <c:v>0.80838281999999995</c:v>
                </c:pt>
                <c:pt idx="66">
                  <c:v>0.83480684000000005</c:v>
                </c:pt>
                <c:pt idx="67">
                  <c:v>0.8570762999999999</c:v>
                </c:pt>
                <c:pt idx="68">
                  <c:v>0.87522390000000017</c:v>
                </c:pt>
                <c:pt idx="69">
                  <c:v>0.8894982199999999</c:v>
                </c:pt>
                <c:pt idx="70">
                  <c:v>0.90017933999999999</c:v>
                </c:pt>
                <c:pt idx="71">
                  <c:v>0.90777324000000004</c:v>
                </c:pt>
                <c:pt idx="72">
                  <c:v>0.91255624000000002</c:v>
                </c:pt>
                <c:pt idx="73">
                  <c:v>0.91472880000000001</c:v>
                </c:pt>
                <c:pt idx="74">
                  <c:v>0.91458676000000005</c:v>
                </c:pt>
                <c:pt idx="75">
                  <c:v>0.9124537800000001</c:v>
                </c:pt>
                <c:pt idx="76">
                  <c:v>0.90848872000000003</c:v>
                </c:pt>
                <c:pt idx="77">
                  <c:v>0.90297191999999993</c:v>
                </c:pt>
                <c:pt idx="78">
                  <c:v>0.89597724000000001</c:v>
                </c:pt>
                <c:pt idx="79">
                  <c:v>0.88780624000000008</c:v>
                </c:pt>
                <c:pt idx="80">
                  <c:v>0.87845493999999991</c:v>
                </c:pt>
                <c:pt idx="81">
                  <c:v>0.86812444000000011</c:v>
                </c:pt>
                <c:pt idx="82">
                  <c:v>0.85695867999999997</c:v>
                </c:pt>
                <c:pt idx="83">
                  <c:v>0.84513762000000003</c:v>
                </c:pt>
                <c:pt idx="84">
                  <c:v>0.83244351999999999</c:v>
                </c:pt>
                <c:pt idx="85">
                  <c:v>0.8190005600000001</c:v>
                </c:pt>
                <c:pt idx="86">
                  <c:v>0.80478465999999993</c:v>
                </c:pt>
                <c:pt idx="87">
                  <c:v>0.78999414000000001</c:v>
                </c:pt>
                <c:pt idx="88">
                  <c:v>0.77476436000000004</c:v>
                </c:pt>
                <c:pt idx="89">
                  <c:v>0.75904689999999997</c:v>
                </c:pt>
                <c:pt idx="90">
                  <c:v>0.74297449999999998</c:v>
                </c:pt>
                <c:pt idx="91">
                  <c:v>0.72667897999999997</c:v>
                </c:pt>
                <c:pt idx="92">
                  <c:v>0.71040798000000005</c:v>
                </c:pt>
                <c:pt idx="93">
                  <c:v>0.69410822000000005</c:v>
                </c:pt>
                <c:pt idx="94">
                  <c:v>0.67804510000000007</c:v>
                </c:pt>
                <c:pt idx="95">
                  <c:v>0.66214464000000006</c:v>
                </c:pt>
                <c:pt idx="96">
                  <c:v>0.64634338000000002</c:v>
                </c:pt>
                <c:pt idx="97">
                  <c:v>0.63068247999999993</c:v>
                </c:pt>
                <c:pt idx="98">
                  <c:v>0.61511440000000006</c:v>
                </c:pt>
                <c:pt idx="99">
                  <c:v>0.5996255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B-8F3F-4C8B-8E33-3653716BC3AA}"/>
            </c:ext>
          </c:extLst>
        </c:ser>
        <c:ser>
          <c:idx val="76"/>
          <c:order val="76"/>
          <c:tx>
            <c:strRef>
              <c:f>'Raw Spectra'!$A$78</c:f>
              <c:strCache>
                <c:ptCount val="1"/>
                <c:pt idx="0">
                  <c:v>10KR014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8:$CW$78</c:f>
              <c:numCache>
                <c:formatCode>General</c:formatCode>
                <c:ptCount val="100"/>
                <c:pt idx="0">
                  <c:v>-4.4946524000000002E-2</c:v>
                </c:pt>
                <c:pt idx="1">
                  <c:v>-4.9473521999999992E-2</c:v>
                </c:pt>
                <c:pt idx="2">
                  <c:v>-5.3743799999999994E-2</c:v>
                </c:pt>
                <c:pt idx="3">
                  <c:v>-5.7689424000000003E-2</c:v>
                </c:pt>
                <c:pt idx="4">
                  <c:v>-6.1249080000000011E-2</c:v>
                </c:pt>
                <c:pt idx="5">
                  <c:v>-6.4276012000000007E-2</c:v>
                </c:pt>
                <c:pt idx="6">
                  <c:v>-6.6731871999999998E-2</c:v>
                </c:pt>
                <c:pt idx="7">
                  <c:v>-6.8509540000000008E-2</c:v>
                </c:pt>
                <c:pt idx="8">
                  <c:v>-6.9583482000000002E-2</c:v>
                </c:pt>
                <c:pt idx="9">
                  <c:v>-6.9902246000000001E-2</c:v>
                </c:pt>
                <c:pt idx="10">
                  <c:v>-6.9448270000000006E-2</c:v>
                </c:pt>
                <c:pt idx="11">
                  <c:v>-6.8213983999999991E-2</c:v>
                </c:pt>
                <c:pt idx="12">
                  <c:v>-6.6210815999999992E-2</c:v>
                </c:pt>
                <c:pt idx="13">
                  <c:v>-6.3328200000000001E-2</c:v>
                </c:pt>
                <c:pt idx="14">
                  <c:v>-5.9478191999999999E-2</c:v>
                </c:pt>
                <c:pt idx="15">
                  <c:v>-5.4597736000000008E-2</c:v>
                </c:pt>
                <c:pt idx="16">
                  <c:v>-4.8593854000000006E-2</c:v>
                </c:pt>
                <c:pt idx="17">
                  <c:v>-4.1370845999999996E-2</c:v>
                </c:pt>
                <c:pt idx="18">
                  <c:v>-3.2877320000000002E-2</c:v>
                </c:pt>
                <c:pt idx="19">
                  <c:v>-2.3009722E-2</c:v>
                </c:pt>
                <c:pt idx="20">
                  <c:v>-1.1857006979999999E-2</c:v>
                </c:pt>
                <c:pt idx="21">
                  <c:v>4.489146200000002E-4</c:v>
                </c:pt>
                <c:pt idx="22">
                  <c:v>1.3716109415999999E-2</c:v>
                </c:pt>
                <c:pt idx="23">
                  <c:v>2.7818188000000001E-2</c:v>
                </c:pt>
                <c:pt idx="24">
                  <c:v>4.2655163999999995E-2</c:v>
                </c:pt>
                <c:pt idx="25">
                  <c:v>5.8211595999999997E-2</c:v>
                </c:pt>
                <c:pt idx="26">
                  <c:v>7.4366433999999995E-2</c:v>
                </c:pt>
                <c:pt idx="27">
                  <c:v>9.0921818000000001E-2</c:v>
                </c:pt>
                <c:pt idx="28">
                  <c:v>0.10755179399999999</c:v>
                </c:pt>
                <c:pt idx="29">
                  <c:v>0.12385686000000003</c:v>
                </c:pt>
                <c:pt idx="30">
                  <c:v>0.13918857999999998</c:v>
                </c:pt>
                <c:pt idx="31">
                  <c:v>0.15289367999999998</c:v>
                </c:pt>
                <c:pt idx="32">
                  <c:v>0.16427624000000002</c:v>
                </c:pt>
                <c:pt idx="33">
                  <c:v>0.1730276</c:v>
                </c:pt>
                <c:pt idx="34">
                  <c:v>0.1790436</c:v>
                </c:pt>
                <c:pt idx="35">
                  <c:v>0.18251155999999999</c:v>
                </c:pt>
                <c:pt idx="36">
                  <c:v>0.18372006000000002</c:v>
                </c:pt>
                <c:pt idx="37">
                  <c:v>0.18297627999999999</c:v>
                </c:pt>
                <c:pt idx="38">
                  <c:v>0.18069433999999998</c:v>
                </c:pt>
                <c:pt idx="39">
                  <c:v>0.17729068000000001</c:v>
                </c:pt>
                <c:pt idx="40">
                  <c:v>0.17321152000000001</c:v>
                </c:pt>
                <c:pt idx="41">
                  <c:v>0.16882532</c:v>
                </c:pt>
                <c:pt idx="42">
                  <c:v>0.16443248000000002</c:v>
                </c:pt>
                <c:pt idx="43">
                  <c:v>0.16054488</c:v>
                </c:pt>
                <c:pt idx="44">
                  <c:v>0.15777746000000001</c:v>
                </c:pt>
                <c:pt idx="45">
                  <c:v>0.15686632</c:v>
                </c:pt>
                <c:pt idx="46">
                  <c:v>0.15849182000000001</c:v>
                </c:pt>
                <c:pt idx="47">
                  <c:v>0.16318060000000001</c:v>
                </c:pt>
                <c:pt idx="48">
                  <c:v>0.17147494000000002</c:v>
                </c:pt>
                <c:pt idx="49">
                  <c:v>0.18383564000000002</c:v>
                </c:pt>
                <c:pt idx="50">
                  <c:v>0.20076248000000002</c:v>
                </c:pt>
                <c:pt idx="51">
                  <c:v>0.22260026000000002</c:v>
                </c:pt>
                <c:pt idx="52">
                  <c:v>0.24936408000000002</c:v>
                </c:pt>
                <c:pt idx="53">
                  <c:v>0.28036596000000003</c:v>
                </c:pt>
                <c:pt idx="54">
                  <c:v>0.31442873999999998</c:v>
                </c:pt>
                <c:pt idx="55">
                  <c:v>0.35025704000000002</c:v>
                </c:pt>
                <c:pt idx="56">
                  <c:v>0.38691907999999997</c:v>
                </c:pt>
                <c:pt idx="57">
                  <c:v>0.42391898</c:v>
                </c:pt>
                <c:pt idx="58">
                  <c:v>0.46125178</c:v>
                </c:pt>
                <c:pt idx="59">
                  <c:v>0.4988882</c:v>
                </c:pt>
                <c:pt idx="60">
                  <c:v>0.53669367999999995</c:v>
                </c:pt>
                <c:pt idx="61">
                  <c:v>0.57431874000000005</c:v>
                </c:pt>
                <c:pt idx="62">
                  <c:v>0.61131022000000002</c:v>
                </c:pt>
                <c:pt idx="63">
                  <c:v>0.64691213999999997</c:v>
                </c:pt>
                <c:pt idx="64">
                  <c:v>0.6802532200000001</c:v>
                </c:pt>
                <c:pt idx="65">
                  <c:v>0.71036991999999999</c:v>
                </c:pt>
                <c:pt idx="66">
                  <c:v>0.73666567999999999</c:v>
                </c:pt>
                <c:pt idx="67">
                  <c:v>0.75866018000000002</c:v>
                </c:pt>
                <c:pt idx="68">
                  <c:v>0.77650205999999999</c:v>
                </c:pt>
                <c:pt idx="69">
                  <c:v>0.79046263999999999</c:v>
                </c:pt>
                <c:pt idx="70">
                  <c:v>0.80083927999999993</c:v>
                </c:pt>
                <c:pt idx="71">
                  <c:v>0.80799012000000003</c:v>
                </c:pt>
                <c:pt idx="72">
                  <c:v>0.81244751999999987</c:v>
                </c:pt>
                <c:pt idx="73">
                  <c:v>0.81420512000000012</c:v>
                </c:pt>
                <c:pt idx="74">
                  <c:v>0.81373870000000004</c:v>
                </c:pt>
                <c:pt idx="75">
                  <c:v>0.81117415999999998</c:v>
                </c:pt>
                <c:pt idx="76">
                  <c:v>0.80688187999999994</c:v>
                </c:pt>
                <c:pt idx="77">
                  <c:v>0.80108007999999997</c:v>
                </c:pt>
                <c:pt idx="78">
                  <c:v>0.7938769</c:v>
                </c:pt>
                <c:pt idx="79">
                  <c:v>0.78528789999999993</c:v>
                </c:pt>
                <c:pt idx="80">
                  <c:v>0.77570556000000013</c:v>
                </c:pt>
                <c:pt idx="81">
                  <c:v>0.76516028000000014</c:v>
                </c:pt>
                <c:pt idx="82">
                  <c:v>0.75377734000000007</c:v>
                </c:pt>
                <c:pt idx="83">
                  <c:v>0.7415065999999999</c:v>
                </c:pt>
                <c:pt idx="84">
                  <c:v>0.72854704000000003</c:v>
                </c:pt>
                <c:pt idx="85">
                  <c:v>0.7147386200000001</c:v>
                </c:pt>
                <c:pt idx="86">
                  <c:v>0.70026409999999994</c:v>
                </c:pt>
                <c:pt idx="87">
                  <c:v>0.68504606000000001</c:v>
                </c:pt>
                <c:pt idx="88">
                  <c:v>0.66944838000000007</c:v>
                </c:pt>
                <c:pt idx="89">
                  <c:v>0.65345252000000009</c:v>
                </c:pt>
                <c:pt idx="90">
                  <c:v>0.63707704000000009</c:v>
                </c:pt>
                <c:pt idx="91">
                  <c:v>0.62037622000000003</c:v>
                </c:pt>
                <c:pt idx="92">
                  <c:v>0.60373618000000007</c:v>
                </c:pt>
                <c:pt idx="93">
                  <c:v>0.5871498799999999</c:v>
                </c:pt>
                <c:pt idx="94">
                  <c:v>0.57077060000000002</c:v>
                </c:pt>
                <c:pt idx="95">
                  <c:v>0.55448332</c:v>
                </c:pt>
                <c:pt idx="96">
                  <c:v>0.53852654000000011</c:v>
                </c:pt>
                <c:pt idx="97">
                  <c:v>0.52261426</c:v>
                </c:pt>
                <c:pt idx="98">
                  <c:v>0.50676527999999998</c:v>
                </c:pt>
                <c:pt idx="99">
                  <c:v>0.49096555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C-8F3F-4C8B-8E33-3653716BC3AA}"/>
            </c:ext>
          </c:extLst>
        </c:ser>
        <c:ser>
          <c:idx val="77"/>
          <c:order val="77"/>
          <c:tx>
            <c:strRef>
              <c:f>'Raw Spectra'!$A$79</c:f>
              <c:strCache>
                <c:ptCount val="1"/>
                <c:pt idx="0">
                  <c:v>10KR015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79:$CW$79</c:f>
              <c:numCache>
                <c:formatCode>General</c:formatCode>
                <c:ptCount val="100"/>
                <c:pt idx="0">
                  <c:v>-2.7990265999999996E-2</c:v>
                </c:pt>
                <c:pt idx="1">
                  <c:v>-3.2875901999999999E-2</c:v>
                </c:pt>
                <c:pt idx="2">
                  <c:v>-3.7521746000000009E-2</c:v>
                </c:pt>
                <c:pt idx="3">
                  <c:v>-4.1849921999999998E-2</c:v>
                </c:pt>
                <c:pt idx="4">
                  <c:v>-4.5730058000000004E-2</c:v>
                </c:pt>
                <c:pt idx="5">
                  <c:v>-4.9083700000000001E-2</c:v>
                </c:pt>
                <c:pt idx="6">
                  <c:v>-5.1822255999999997E-2</c:v>
                </c:pt>
                <c:pt idx="7">
                  <c:v>-5.3863701999999999E-2</c:v>
                </c:pt>
                <c:pt idx="8">
                  <c:v>-5.5161338000000004E-2</c:v>
                </c:pt>
                <c:pt idx="9">
                  <c:v>-5.5650862000000002E-2</c:v>
                </c:pt>
                <c:pt idx="10">
                  <c:v>-5.5345274E-2</c:v>
                </c:pt>
                <c:pt idx="11">
                  <c:v>-5.4210132000000001E-2</c:v>
                </c:pt>
                <c:pt idx="12">
                  <c:v>-5.2238129999999994E-2</c:v>
                </c:pt>
                <c:pt idx="13">
                  <c:v>-4.9370091999999997E-2</c:v>
                </c:pt>
                <c:pt idx="14">
                  <c:v>-4.5498961999999997E-2</c:v>
                </c:pt>
                <c:pt idx="15">
                  <c:v>-4.0537115999999998E-2</c:v>
                </c:pt>
                <c:pt idx="16">
                  <c:v>-3.4426242000000003E-2</c:v>
                </c:pt>
                <c:pt idx="17">
                  <c:v>-2.7082216000000003E-2</c:v>
                </c:pt>
                <c:pt idx="18">
                  <c:v>-1.8411690000000001E-2</c:v>
                </c:pt>
                <c:pt idx="19">
                  <c:v>-8.3324229200000006E-3</c:v>
                </c:pt>
                <c:pt idx="20">
                  <c:v>3.0805714199999999E-3</c:v>
                </c:pt>
                <c:pt idx="21">
                  <c:v>1.570355E-2</c:v>
                </c:pt>
                <c:pt idx="22">
                  <c:v>2.9350241999999999E-2</c:v>
                </c:pt>
                <c:pt idx="23">
                  <c:v>4.3833425999999995E-2</c:v>
                </c:pt>
                <c:pt idx="24">
                  <c:v>5.9145276000000004E-2</c:v>
                </c:pt>
                <c:pt idx="25">
                  <c:v>7.5193888E-2</c:v>
                </c:pt>
                <c:pt idx="26">
                  <c:v>9.1837717999999999E-2</c:v>
                </c:pt>
                <c:pt idx="27">
                  <c:v>0.10889606</c:v>
                </c:pt>
                <c:pt idx="28">
                  <c:v>0.12594968000000001</c:v>
                </c:pt>
                <c:pt idx="29">
                  <c:v>0.14261827999999999</c:v>
                </c:pt>
                <c:pt idx="30">
                  <c:v>0.15823112</c:v>
                </c:pt>
                <c:pt idx="31">
                  <c:v>0.17212781999999999</c:v>
                </c:pt>
                <c:pt idx="32">
                  <c:v>0.18359854</c:v>
                </c:pt>
                <c:pt idx="33">
                  <c:v>0.19226035999999999</c:v>
                </c:pt>
                <c:pt idx="34">
                  <c:v>0.19805835999999999</c:v>
                </c:pt>
                <c:pt idx="35">
                  <c:v>0.20119256000000002</c:v>
                </c:pt>
                <c:pt idx="36">
                  <c:v>0.20191499999999998</c:v>
                </c:pt>
                <c:pt idx="37">
                  <c:v>0.20053944000000001</c:v>
                </c:pt>
                <c:pt idx="38">
                  <c:v>0.19747966</c:v>
                </c:pt>
                <c:pt idx="39">
                  <c:v>0.19317045999999999</c:v>
                </c:pt>
                <c:pt idx="40">
                  <c:v>0.18804159999999998</c:v>
                </c:pt>
                <c:pt idx="41">
                  <c:v>0.18249648000000002</c:v>
                </c:pt>
                <c:pt idx="42">
                  <c:v>0.17689018000000001</c:v>
                </c:pt>
                <c:pt idx="43">
                  <c:v>0.17167344000000001</c:v>
                </c:pt>
                <c:pt idx="44">
                  <c:v>0.16756025999999999</c:v>
                </c:pt>
                <c:pt idx="45">
                  <c:v>0.16525640000000003</c:v>
                </c:pt>
                <c:pt idx="46">
                  <c:v>0.16542973999999999</c:v>
                </c:pt>
                <c:pt idx="47">
                  <c:v>0.16864928000000001</c:v>
                </c:pt>
                <c:pt idx="48">
                  <c:v>0.17540762000000001</c:v>
                </c:pt>
                <c:pt idx="49">
                  <c:v>0.18612142000000001</c:v>
                </c:pt>
                <c:pt idx="50">
                  <c:v>0.20132506</c:v>
                </c:pt>
                <c:pt idx="51">
                  <c:v>0.22141375999999999</c:v>
                </c:pt>
                <c:pt idx="52">
                  <c:v>0.24640051999999998</c:v>
                </c:pt>
                <c:pt idx="53">
                  <c:v>0.27580398</c:v>
                </c:pt>
                <c:pt idx="54">
                  <c:v>0.30854527999999998</c:v>
                </c:pt>
                <c:pt idx="55">
                  <c:v>0.34351688000000002</c:v>
                </c:pt>
                <c:pt idx="56">
                  <c:v>0.3798455</c:v>
                </c:pt>
                <c:pt idx="57">
                  <c:v>0.41716113999999999</c:v>
                </c:pt>
                <c:pt idx="58">
                  <c:v>0.45546668000000007</c:v>
                </c:pt>
                <c:pt idx="59">
                  <c:v>0.49460116000000004</c:v>
                </c:pt>
                <c:pt idx="60">
                  <c:v>0.53437455999999994</c:v>
                </c:pt>
                <c:pt idx="61">
                  <c:v>0.57426156000000006</c:v>
                </c:pt>
                <c:pt idx="62">
                  <c:v>0.61366142000000001</c:v>
                </c:pt>
                <c:pt idx="63">
                  <c:v>0.65166272000000003</c:v>
                </c:pt>
                <c:pt idx="64">
                  <c:v>0.68727986000000008</c:v>
                </c:pt>
                <c:pt idx="65">
                  <c:v>0.71935472000000011</c:v>
                </c:pt>
                <c:pt idx="66">
                  <c:v>0.74721157999999999</c:v>
                </c:pt>
                <c:pt idx="67">
                  <c:v>0.77045478000000001</c:v>
                </c:pt>
                <c:pt idx="68">
                  <c:v>0.78932111999999999</c:v>
                </c:pt>
                <c:pt idx="69">
                  <c:v>0.80396210000000001</c:v>
                </c:pt>
                <c:pt idx="70">
                  <c:v>0.81494224000000004</c:v>
                </c:pt>
                <c:pt idx="71">
                  <c:v>0.82254537999999999</c:v>
                </c:pt>
                <c:pt idx="72">
                  <c:v>0.82735456000000007</c:v>
                </c:pt>
                <c:pt idx="73">
                  <c:v>0.82949112000000014</c:v>
                </c:pt>
                <c:pt idx="74">
                  <c:v>0.82932032000000011</c:v>
                </c:pt>
                <c:pt idx="75">
                  <c:v>0.82696020000000003</c:v>
                </c:pt>
                <c:pt idx="76">
                  <c:v>0.82289792000000017</c:v>
                </c:pt>
                <c:pt idx="77">
                  <c:v>0.81726854000000004</c:v>
                </c:pt>
                <c:pt idx="78">
                  <c:v>0.81022959999999988</c:v>
                </c:pt>
                <c:pt idx="79">
                  <c:v>0.80182400000000009</c:v>
                </c:pt>
                <c:pt idx="80">
                  <c:v>0.79228626000000002</c:v>
                </c:pt>
                <c:pt idx="81">
                  <c:v>0.78178561999999996</c:v>
                </c:pt>
                <c:pt idx="82">
                  <c:v>0.77044431999999996</c:v>
                </c:pt>
                <c:pt idx="83">
                  <c:v>0.75826612000000004</c:v>
                </c:pt>
                <c:pt idx="84">
                  <c:v>0.74530066000000006</c:v>
                </c:pt>
                <c:pt idx="85">
                  <c:v>0.73142372</c:v>
                </c:pt>
                <c:pt idx="86">
                  <c:v>0.71691485999999993</c:v>
                </c:pt>
                <c:pt idx="87">
                  <c:v>0.70172064000000012</c:v>
                </c:pt>
                <c:pt idx="88">
                  <c:v>0.6860156999999999</c:v>
                </c:pt>
                <c:pt idx="89">
                  <c:v>0.66998244000000007</c:v>
                </c:pt>
                <c:pt idx="90">
                  <c:v>0.65367404000000007</c:v>
                </c:pt>
                <c:pt idx="91">
                  <c:v>0.63694194000000004</c:v>
                </c:pt>
                <c:pt idx="92">
                  <c:v>0.62039188000000001</c:v>
                </c:pt>
                <c:pt idx="93">
                  <c:v>0.60382237999999999</c:v>
                </c:pt>
                <c:pt idx="94">
                  <c:v>0.58742591999999993</c:v>
                </c:pt>
                <c:pt idx="95">
                  <c:v>0.57114695999999998</c:v>
                </c:pt>
                <c:pt idx="96">
                  <c:v>0.55514134000000004</c:v>
                </c:pt>
                <c:pt idx="97">
                  <c:v>0.53922344</c:v>
                </c:pt>
                <c:pt idx="98">
                  <c:v>0.52343543999999997</c:v>
                </c:pt>
                <c:pt idx="99">
                  <c:v>0.50762141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D-8F3F-4C8B-8E33-3653716BC3AA}"/>
            </c:ext>
          </c:extLst>
        </c:ser>
        <c:ser>
          <c:idx val="78"/>
          <c:order val="78"/>
          <c:tx>
            <c:strRef>
              <c:f>'Raw Spectra'!$A$80</c:f>
              <c:strCache>
                <c:ptCount val="1"/>
                <c:pt idx="0">
                  <c:v>10KR016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0:$CW$80</c:f>
              <c:numCache>
                <c:formatCode>General</c:formatCode>
                <c:ptCount val="100"/>
                <c:pt idx="0">
                  <c:v>0.16380603999999999</c:v>
                </c:pt>
                <c:pt idx="1">
                  <c:v>0.1564006</c:v>
                </c:pt>
                <c:pt idx="2">
                  <c:v>0.14929655999999999</c:v>
                </c:pt>
                <c:pt idx="3">
                  <c:v>0.14256194</c:v>
                </c:pt>
                <c:pt idx="4">
                  <c:v>0.13633244</c:v>
                </c:pt>
                <c:pt idx="5">
                  <c:v>0.13067807999999997</c:v>
                </c:pt>
                <c:pt idx="6">
                  <c:v>0.12568958</c:v>
                </c:pt>
                <c:pt idx="7">
                  <c:v>0.12146698</c:v>
                </c:pt>
                <c:pt idx="8">
                  <c:v>0.1180213</c:v>
                </c:pt>
                <c:pt idx="9">
                  <c:v>0.11541094</c:v>
                </c:pt>
                <c:pt idx="10">
                  <c:v>0.11364423999999999</c:v>
                </c:pt>
                <c:pt idx="11">
                  <c:v>0.11273716</c:v>
                </c:pt>
                <c:pt idx="12">
                  <c:v>0.11266072000000001</c:v>
                </c:pt>
                <c:pt idx="13">
                  <c:v>0.11353884</c:v>
                </c:pt>
                <c:pt idx="14">
                  <c:v>0.11544083999999999</c:v>
                </c:pt>
                <c:pt idx="15">
                  <c:v>0.11843772</c:v>
                </c:pt>
                <c:pt idx="16">
                  <c:v>0.12265956</c:v>
                </c:pt>
                <c:pt idx="17">
                  <c:v>0.12814489999999998</c:v>
                </c:pt>
                <c:pt idx="18">
                  <c:v>0.13501411999999999</c:v>
                </c:pt>
                <c:pt idx="19">
                  <c:v>0.14335702</c:v>
                </c:pt>
                <c:pt idx="20">
                  <c:v>0.15312529999999999</c:v>
                </c:pt>
                <c:pt idx="21">
                  <c:v>0.16418750000000001</c:v>
                </c:pt>
                <c:pt idx="22">
                  <c:v>0.17633356</c:v>
                </c:pt>
                <c:pt idx="23">
                  <c:v>0.18944878000000001</c:v>
                </c:pt>
                <c:pt idx="24">
                  <c:v>0.20346466000000002</c:v>
                </c:pt>
                <c:pt idx="25">
                  <c:v>0.21829770000000001</c:v>
                </c:pt>
                <c:pt idx="26">
                  <c:v>0.23379044000000002</c:v>
                </c:pt>
                <c:pt idx="27">
                  <c:v>0.24978248</c:v>
                </c:pt>
                <c:pt idx="28">
                  <c:v>0.26588640000000002</c:v>
                </c:pt>
                <c:pt idx="29">
                  <c:v>0.28156287999999996</c:v>
                </c:pt>
                <c:pt idx="30">
                  <c:v>0.29622271999999994</c:v>
                </c:pt>
                <c:pt idx="31">
                  <c:v>0.30915495999999998</c:v>
                </c:pt>
                <c:pt idx="32">
                  <c:v>0.31955391999999999</c:v>
                </c:pt>
                <c:pt idx="33">
                  <c:v>0.32713419999999999</c:v>
                </c:pt>
                <c:pt idx="34">
                  <c:v>0.33179230000000004</c:v>
                </c:pt>
                <c:pt idx="35">
                  <c:v>0.33371932000000004</c:v>
                </c:pt>
                <c:pt idx="36">
                  <c:v>0.33317666000000001</c:v>
                </c:pt>
                <c:pt idx="37">
                  <c:v>0.33046987999999999</c:v>
                </c:pt>
                <c:pt idx="38">
                  <c:v>0.32600834000000001</c:v>
                </c:pt>
                <c:pt idx="39">
                  <c:v>0.32026763999999996</c:v>
                </c:pt>
                <c:pt idx="40">
                  <c:v>0.31365431999999999</c:v>
                </c:pt>
                <c:pt idx="41">
                  <c:v>0.30657424</c:v>
                </c:pt>
                <c:pt idx="42">
                  <c:v>0.29938673999999998</c:v>
                </c:pt>
                <c:pt idx="43">
                  <c:v>0.29262859999999996</c:v>
                </c:pt>
                <c:pt idx="44">
                  <c:v>0.28697650000000002</c:v>
                </c:pt>
                <c:pt idx="45">
                  <c:v>0.28315780000000002</c:v>
                </c:pt>
                <c:pt idx="46">
                  <c:v>0.28187056000000005</c:v>
                </c:pt>
                <c:pt idx="47">
                  <c:v>0.28365760000000001</c:v>
                </c:pt>
                <c:pt idx="48">
                  <c:v>0.28904907999999996</c:v>
                </c:pt>
                <c:pt idx="49">
                  <c:v>0.29843641999999998</c:v>
                </c:pt>
                <c:pt idx="50">
                  <c:v>0.31238785999999996</c:v>
                </c:pt>
                <c:pt idx="51">
                  <c:v>0.33126194000000003</c:v>
                </c:pt>
                <c:pt idx="52">
                  <c:v>0.35518040000000001</c:v>
                </c:pt>
                <c:pt idx="53">
                  <c:v>0.38364189999999998</c:v>
                </c:pt>
                <c:pt idx="54">
                  <c:v>0.41569442000000001</c:v>
                </c:pt>
                <c:pt idx="55">
                  <c:v>0.45016550000000005</c:v>
                </c:pt>
                <c:pt idx="56">
                  <c:v>0.48633578</c:v>
                </c:pt>
                <c:pt idx="57">
                  <c:v>0.52385250000000005</c:v>
                </c:pt>
                <c:pt idx="58">
                  <c:v>0.56256972000000005</c:v>
                </c:pt>
                <c:pt idx="59">
                  <c:v>0.60237725999999991</c:v>
                </c:pt>
                <c:pt idx="60">
                  <c:v>0.64315201999999994</c:v>
                </c:pt>
                <c:pt idx="61">
                  <c:v>0.68420412000000008</c:v>
                </c:pt>
                <c:pt idx="62">
                  <c:v>0.72491658000000003</c:v>
                </c:pt>
                <c:pt idx="63">
                  <c:v>0.76419376000000006</c:v>
                </c:pt>
                <c:pt idx="64">
                  <c:v>0.80111896000000016</c:v>
                </c:pt>
                <c:pt idx="65">
                  <c:v>0.83443129999999999</c:v>
                </c:pt>
                <c:pt idx="66">
                  <c:v>0.86333397999999983</c:v>
                </c:pt>
                <c:pt idx="67">
                  <c:v>0.88737447999999985</c:v>
                </c:pt>
                <c:pt idx="68">
                  <c:v>0.90687437999999998</c:v>
                </c:pt>
                <c:pt idx="69">
                  <c:v>0.92211762000000008</c:v>
                </c:pt>
                <c:pt idx="70">
                  <c:v>0.93349068000000002</c:v>
                </c:pt>
                <c:pt idx="71">
                  <c:v>0.9413985800000001</c:v>
                </c:pt>
                <c:pt idx="72">
                  <c:v>0.94636893999999994</c:v>
                </c:pt>
                <c:pt idx="73">
                  <c:v>0.94862334000000015</c:v>
                </c:pt>
                <c:pt idx="74">
                  <c:v>0.94858350000000002</c:v>
                </c:pt>
                <c:pt idx="75">
                  <c:v>0.94620984000000008</c:v>
                </c:pt>
                <c:pt idx="76">
                  <c:v>0.94202476000000002</c:v>
                </c:pt>
                <c:pt idx="77">
                  <c:v>0.93637733999999995</c:v>
                </c:pt>
                <c:pt idx="78">
                  <c:v>0.92926456000000002</c:v>
                </c:pt>
                <c:pt idx="79">
                  <c:v>0.92066561999999996</c:v>
                </c:pt>
                <c:pt idx="80">
                  <c:v>0.91088723999999988</c:v>
                </c:pt>
                <c:pt idx="81">
                  <c:v>0.90009939999999999</c:v>
                </c:pt>
                <c:pt idx="82">
                  <c:v>0.88843441999999995</c:v>
                </c:pt>
                <c:pt idx="83">
                  <c:v>0.87590316000000001</c:v>
                </c:pt>
                <c:pt idx="84">
                  <c:v>0.86257383999999993</c:v>
                </c:pt>
                <c:pt idx="85">
                  <c:v>0.84836402</c:v>
                </c:pt>
                <c:pt idx="86">
                  <c:v>0.83338106000000001</c:v>
                </c:pt>
                <c:pt idx="87">
                  <c:v>0.81768691999999987</c:v>
                </c:pt>
                <c:pt idx="88">
                  <c:v>0.80155312000000012</c:v>
                </c:pt>
                <c:pt idx="89">
                  <c:v>0.78504242000000002</c:v>
                </c:pt>
                <c:pt idx="90">
                  <c:v>0.76804088000000004</c:v>
                </c:pt>
                <c:pt idx="91">
                  <c:v>0.75079544000000009</c:v>
                </c:pt>
                <c:pt idx="92">
                  <c:v>0.73360584000000006</c:v>
                </c:pt>
                <c:pt idx="93">
                  <c:v>0.71647912000000002</c:v>
                </c:pt>
                <c:pt idx="94">
                  <c:v>0.69958871999999994</c:v>
                </c:pt>
                <c:pt idx="95">
                  <c:v>0.68265835999999991</c:v>
                </c:pt>
                <c:pt idx="96">
                  <c:v>0.66604844000000007</c:v>
                </c:pt>
                <c:pt idx="97">
                  <c:v>0.64953223999999998</c:v>
                </c:pt>
                <c:pt idx="98">
                  <c:v>0.63308836000000002</c:v>
                </c:pt>
                <c:pt idx="99">
                  <c:v>0.6166726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E-8F3F-4C8B-8E33-3653716BC3AA}"/>
            </c:ext>
          </c:extLst>
        </c:ser>
        <c:ser>
          <c:idx val="79"/>
          <c:order val="79"/>
          <c:tx>
            <c:strRef>
              <c:f>'Raw Spectra'!$A$81</c:f>
              <c:strCache>
                <c:ptCount val="1"/>
                <c:pt idx="0">
                  <c:v>10KR017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1:$CW$81</c:f>
              <c:numCache>
                <c:formatCode>General</c:formatCode>
                <c:ptCount val="100"/>
                <c:pt idx="0">
                  <c:v>-0.12236632</c:v>
                </c:pt>
                <c:pt idx="1">
                  <c:v>-0.126363</c:v>
                </c:pt>
                <c:pt idx="2">
                  <c:v>-0.13014502</c:v>
                </c:pt>
                <c:pt idx="3">
                  <c:v>-0.13361508</c:v>
                </c:pt>
                <c:pt idx="4">
                  <c:v>-0.13666228</c:v>
                </c:pt>
                <c:pt idx="5">
                  <c:v>-0.13922132000000001</c:v>
                </c:pt>
                <c:pt idx="6">
                  <c:v>-0.14120729999999998</c:v>
                </c:pt>
                <c:pt idx="7">
                  <c:v>-0.14253850000000001</c:v>
                </c:pt>
                <c:pt idx="8">
                  <c:v>-0.14314414</c:v>
                </c:pt>
                <c:pt idx="9">
                  <c:v>-0.14302696000000001</c:v>
                </c:pt>
                <c:pt idx="10">
                  <c:v>-0.14211177999999999</c:v>
                </c:pt>
                <c:pt idx="11">
                  <c:v>-0.14044309999999999</c:v>
                </c:pt>
                <c:pt idx="12">
                  <c:v>-0.13797047999999998</c:v>
                </c:pt>
                <c:pt idx="13">
                  <c:v>-0.13463629999999999</c:v>
                </c:pt>
                <c:pt idx="14">
                  <c:v>-0.13030811999999997</c:v>
                </c:pt>
                <c:pt idx="15">
                  <c:v>-0.1249519</c:v>
                </c:pt>
                <c:pt idx="16">
                  <c:v>-0.11846892000000001</c:v>
                </c:pt>
                <c:pt idx="17">
                  <c:v>-0.11080942599999999</c:v>
                </c:pt>
                <c:pt idx="18">
                  <c:v>-0.101864752</c:v>
                </c:pt>
                <c:pt idx="19">
                  <c:v>-9.1619580000000006E-2</c:v>
                </c:pt>
                <c:pt idx="20">
                  <c:v>-8.0079594000000004E-2</c:v>
                </c:pt>
                <c:pt idx="21">
                  <c:v>-6.7401773999999998E-2</c:v>
                </c:pt>
                <c:pt idx="22">
                  <c:v>-5.3765485999999994E-2</c:v>
                </c:pt>
                <c:pt idx="23">
                  <c:v>-3.9308889999999999E-2</c:v>
                </c:pt>
                <c:pt idx="24">
                  <c:v>-2.4069730000000001E-2</c:v>
                </c:pt>
                <c:pt idx="25">
                  <c:v>-8.1395987999999999E-3</c:v>
                </c:pt>
                <c:pt idx="26">
                  <c:v>8.4006336000000004E-3</c:v>
                </c:pt>
                <c:pt idx="27">
                  <c:v>2.5343687399999999E-2</c:v>
                </c:pt>
                <c:pt idx="28">
                  <c:v>4.2367000000000002E-2</c:v>
                </c:pt>
                <c:pt idx="29">
                  <c:v>5.9050628000000008E-2</c:v>
                </c:pt>
                <c:pt idx="30">
                  <c:v>7.4787418000000008E-2</c:v>
                </c:pt>
                <c:pt idx="31">
                  <c:v>8.8904670000000005E-2</c:v>
                </c:pt>
                <c:pt idx="32">
                  <c:v>0.10069562999999999</c:v>
                </c:pt>
                <c:pt idx="33">
                  <c:v>0.10979882599999999</c:v>
                </c:pt>
                <c:pt idx="34">
                  <c:v>0.11611972800000001</c:v>
                </c:pt>
                <c:pt idx="35">
                  <c:v>0.11983276000000001</c:v>
                </c:pt>
                <c:pt idx="36">
                  <c:v>0.12119066000000001</c:v>
                </c:pt>
                <c:pt idx="37">
                  <c:v>0.12051500000000001</c:v>
                </c:pt>
                <c:pt idx="38">
                  <c:v>0.11818272</c:v>
                </c:pt>
                <c:pt idx="39">
                  <c:v>0.114648228</c:v>
                </c:pt>
                <c:pt idx="40">
                  <c:v>0.11039015599999999</c:v>
                </c:pt>
                <c:pt idx="41">
                  <c:v>0.105741368</c:v>
                </c:pt>
                <c:pt idx="42">
                  <c:v>0.10106526199999999</c:v>
                </c:pt>
                <c:pt idx="43">
                  <c:v>9.6859111999999997E-2</c:v>
                </c:pt>
                <c:pt idx="44">
                  <c:v>9.3762258000000015E-2</c:v>
                </c:pt>
                <c:pt idx="45">
                  <c:v>9.2472823999999995E-2</c:v>
                </c:pt>
                <c:pt idx="46">
                  <c:v>9.3665829999999992E-2</c:v>
                </c:pt>
                <c:pt idx="47">
                  <c:v>9.7889904E-2</c:v>
                </c:pt>
                <c:pt idx="48">
                  <c:v>0.10565285799999999</c:v>
                </c:pt>
                <c:pt idx="49">
                  <c:v>0.1173923</c:v>
                </c:pt>
                <c:pt idx="50">
                  <c:v>0.13361482</c:v>
                </c:pt>
                <c:pt idx="51">
                  <c:v>0.15471304</c:v>
                </c:pt>
                <c:pt idx="52">
                  <c:v>0.18068879999999998</c:v>
                </c:pt>
                <c:pt idx="53">
                  <c:v>0.21094432000000002</c:v>
                </c:pt>
                <c:pt idx="54">
                  <c:v>0.24439332</c:v>
                </c:pt>
                <c:pt idx="55">
                  <c:v>0.27976071999999996</c:v>
                </c:pt>
                <c:pt idx="56">
                  <c:v>0.31617469999999998</c:v>
                </c:pt>
                <c:pt idx="57">
                  <c:v>0.35323482</c:v>
                </c:pt>
                <c:pt idx="58">
                  <c:v>0.39093093999999995</c:v>
                </c:pt>
                <c:pt idx="59">
                  <c:v>0.42911663999999999</c:v>
                </c:pt>
                <c:pt idx="60">
                  <c:v>0.46770758000000001</c:v>
                </c:pt>
                <c:pt idx="61">
                  <c:v>0.50624272000000003</c:v>
                </c:pt>
                <c:pt idx="62">
                  <c:v>0.54420442000000002</c:v>
                </c:pt>
                <c:pt idx="63">
                  <c:v>0.58075089999999996</c:v>
                </c:pt>
                <c:pt idx="64">
                  <c:v>0.61497738000000002</c:v>
                </c:pt>
                <c:pt idx="65">
                  <c:v>0.64577684000000013</c:v>
                </c:pt>
                <c:pt idx="66">
                  <c:v>0.67263669999999998</c:v>
                </c:pt>
                <c:pt idx="67">
                  <c:v>0.69501254000000012</c:v>
                </c:pt>
                <c:pt idx="68">
                  <c:v>0.71317198000000004</c:v>
                </c:pt>
                <c:pt idx="69">
                  <c:v>0.72732089999999994</c:v>
                </c:pt>
                <c:pt idx="70">
                  <c:v>0.73786898000000001</c:v>
                </c:pt>
                <c:pt idx="71">
                  <c:v>0.74520544</c:v>
                </c:pt>
                <c:pt idx="72">
                  <c:v>0.74971785999999996</c:v>
                </c:pt>
                <c:pt idx="73">
                  <c:v>0.75172766000000002</c:v>
                </c:pt>
                <c:pt idx="74">
                  <c:v>0.7514355399999999</c:v>
                </c:pt>
                <c:pt idx="75">
                  <c:v>0.74901316000000007</c:v>
                </c:pt>
                <c:pt idx="76">
                  <c:v>0.74481043999999996</c:v>
                </c:pt>
                <c:pt idx="77">
                  <c:v>0.7391181</c:v>
                </c:pt>
                <c:pt idx="78">
                  <c:v>0.73195624000000004</c:v>
                </c:pt>
                <c:pt idx="79">
                  <c:v>0.72343875999999996</c:v>
                </c:pt>
                <c:pt idx="80">
                  <c:v>0.71380628000000002</c:v>
                </c:pt>
                <c:pt idx="81">
                  <c:v>0.70324224000000002</c:v>
                </c:pt>
                <c:pt idx="82">
                  <c:v>0.69195234000000005</c:v>
                </c:pt>
                <c:pt idx="83">
                  <c:v>0.67975440000000009</c:v>
                </c:pt>
                <c:pt idx="84">
                  <c:v>0.66687289999999999</c:v>
                </c:pt>
                <c:pt idx="85">
                  <c:v>0.65322838000000005</c:v>
                </c:pt>
                <c:pt idx="86">
                  <c:v>0.63891324000000005</c:v>
                </c:pt>
                <c:pt idx="87">
                  <c:v>0.62394949999999993</c:v>
                </c:pt>
                <c:pt idx="88">
                  <c:v>0.60863904000000002</c:v>
                </c:pt>
                <c:pt idx="89">
                  <c:v>0.59284168000000004</c:v>
                </c:pt>
                <c:pt idx="90">
                  <c:v>0.57674462000000004</c:v>
                </c:pt>
                <c:pt idx="91">
                  <c:v>0.56033292000000001</c:v>
                </c:pt>
                <c:pt idx="92">
                  <c:v>0.5440359600000001</c:v>
                </c:pt>
                <c:pt idx="93">
                  <c:v>0.5277241399999999</c:v>
                </c:pt>
                <c:pt idx="94">
                  <c:v>0.51172262000000002</c:v>
                </c:pt>
                <c:pt idx="95">
                  <c:v>0.49579338000000001</c:v>
                </c:pt>
                <c:pt idx="96">
                  <c:v>0.48006829999999995</c:v>
                </c:pt>
                <c:pt idx="97">
                  <c:v>0.46441201999999998</c:v>
                </c:pt>
                <c:pt idx="98">
                  <c:v>0.44891820000000004</c:v>
                </c:pt>
                <c:pt idx="99">
                  <c:v>0.4335027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4F-8F3F-4C8B-8E33-3653716BC3AA}"/>
            </c:ext>
          </c:extLst>
        </c:ser>
        <c:ser>
          <c:idx val="80"/>
          <c:order val="80"/>
          <c:tx>
            <c:strRef>
              <c:f>'Raw Spectra'!$A$82</c:f>
              <c:strCache>
                <c:ptCount val="1"/>
                <c:pt idx="0">
                  <c:v>10KR018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2:$CW$82</c:f>
              <c:numCache>
                <c:formatCode>General</c:formatCode>
                <c:ptCount val="100"/>
                <c:pt idx="0">
                  <c:v>-3.8103904000000008E-2</c:v>
                </c:pt>
                <c:pt idx="1">
                  <c:v>-4.3329328E-2</c:v>
                </c:pt>
                <c:pt idx="2">
                  <c:v>-4.8280236000000004E-2</c:v>
                </c:pt>
                <c:pt idx="3">
                  <c:v>-5.2894525999999997E-2</c:v>
                </c:pt>
                <c:pt idx="4">
                  <c:v>-5.7081328000000008E-2</c:v>
                </c:pt>
                <c:pt idx="5">
                  <c:v>-6.0693836000000015E-2</c:v>
                </c:pt>
                <c:pt idx="6">
                  <c:v>-6.3673430000000003E-2</c:v>
                </c:pt>
                <c:pt idx="7">
                  <c:v>-6.5949765999999993E-2</c:v>
                </c:pt>
                <c:pt idx="8">
                  <c:v>-6.7454920000000002E-2</c:v>
                </c:pt>
                <c:pt idx="9">
                  <c:v>-6.8173465999999988E-2</c:v>
                </c:pt>
                <c:pt idx="10">
                  <c:v>-6.8059971999999996E-2</c:v>
                </c:pt>
                <c:pt idx="11">
                  <c:v>-6.7136082000000014E-2</c:v>
                </c:pt>
                <c:pt idx="12">
                  <c:v>-6.5418980000000002E-2</c:v>
                </c:pt>
                <c:pt idx="13">
                  <c:v>-6.2812553999999993E-2</c:v>
                </c:pt>
                <c:pt idx="14">
                  <c:v>-5.9219859999999999E-2</c:v>
                </c:pt>
                <c:pt idx="15">
                  <c:v>-5.4562722000000008E-2</c:v>
                </c:pt>
                <c:pt idx="16">
                  <c:v>-4.8750150000000006E-2</c:v>
                </c:pt>
                <c:pt idx="17">
                  <c:v>-4.1677491999999997E-2</c:v>
                </c:pt>
                <c:pt idx="18">
                  <c:v>-3.3256175999999998E-2</c:v>
                </c:pt>
                <c:pt idx="19">
                  <c:v>-2.3417428000000001E-2</c:v>
                </c:pt>
                <c:pt idx="20">
                  <c:v>-1.2148493200000002E-2</c:v>
                </c:pt>
                <c:pt idx="21">
                  <c:v>3.6331504000000034E-4</c:v>
                </c:pt>
                <c:pt idx="22">
                  <c:v>1.393097012E-2</c:v>
                </c:pt>
                <c:pt idx="23">
                  <c:v>2.8431422000000001E-2</c:v>
                </c:pt>
                <c:pt idx="24">
                  <c:v>4.3772456000000001E-2</c:v>
                </c:pt>
                <c:pt idx="25">
                  <c:v>5.9863451999999998E-2</c:v>
                </c:pt>
                <c:pt idx="26">
                  <c:v>7.6571762000000002E-2</c:v>
                </c:pt>
                <c:pt idx="27">
                  <c:v>9.3645895999999992E-2</c:v>
                </c:pt>
                <c:pt idx="28">
                  <c:v>0.11075346</c:v>
                </c:pt>
                <c:pt idx="29">
                  <c:v>0.1274015</c:v>
                </c:pt>
                <c:pt idx="30">
                  <c:v>0.14291451999999999</c:v>
                </c:pt>
                <c:pt idx="31">
                  <c:v>0.1566534</c:v>
                </c:pt>
                <c:pt idx="32">
                  <c:v>0.16785702</c:v>
                </c:pt>
                <c:pt idx="33">
                  <c:v>0.17620558</c:v>
                </c:pt>
                <c:pt idx="34">
                  <c:v>0.18159854</c:v>
                </c:pt>
                <c:pt idx="35">
                  <c:v>0.18429500000000001</c:v>
                </c:pt>
                <c:pt idx="36">
                  <c:v>0.18452298</c:v>
                </c:pt>
                <c:pt idx="37">
                  <c:v>0.18260344000000001</c:v>
                </c:pt>
                <c:pt idx="38">
                  <c:v>0.17898646000000001</c:v>
                </c:pt>
                <c:pt idx="39">
                  <c:v>0.17410376000000002</c:v>
                </c:pt>
                <c:pt idx="40">
                  <c:v>0.16841900000000001</c:v>
                </c:pt>
                <c:pt idx="41">
                  <c:v>0.16227965999999999</c:v>
                </c:pt>
                <c:pt idx="42">
                  <c:v>0.15610476000000001</c:v>
                </c:pt>
                <c:pt idx="43">
                  <c:v>0.15037731999999998</c:v>
                </c:pt>
                <c:pt idx="44">
                  <c:v>0.14572314</c:v>
                </c:pt>
                <c:pt idx="45">
                  <c:v>0.14289750000000001</c:v>
                </c:pt>
                <c:pt idx="46">
                  <c:v>0.14255419999999999</c:v>
                </c:pt>
                <c:pt idx="47">
                  <c:v>0.14524488000000002</c:v>
                </c:pt>
                <c:pt idx="48">
                  <c:v>0.1514788</c:v>
                </c:pt>
                <c:pt idx="49">
                  <c:v>0.16167528</c:v>
                </c:pt>
                <c:pt idx="50">
                  <c:v>0.17632306</c:v>
                </c:pt>
                <c:pt idx="51">
                  <c:v>0.19581295999999998</c:v>
                </c:pt>
                <c:pt idx="52">
                  <c:v>0.22025436000000004</c:v>
                </c:pt>
                <c:pt idx="53">
                  <c:v>0.24910584</c:v>
                </c:pt>
                <c:pt idx="54">
                  <c:v>0.28138646000000006</c:v>
                </c:pt>
                <c:pt idx="55">
                  <c:v>0.31597259999999999</c:v>
                </c:pt>
                <c:pt idx="56">
                  <c:v>0.35209706000000002</c:v>
                </c:pt>
                <c:pt idx="57">
                  <c:v>0.38939997999999998</c:v>
                </c:pt>
                <c:pt idx="58">
                  <c:v>0.42786732</c:v>
                </c:pt>
                <c:pt idx="59">
                  <c:v>0.46730140000000003</c:v>
                </c:pt>
                <c:pt idx="60">
                  <c:v>0.50753534</c:v>
                </c:pt>
                <c:pt idx="61">
                  <c:v>0.54804110000000006</c:v>
                </c:pt>
                <c:pt idx="62">
                  <c:v>0.58807328000000003</c:v>
                </c:pt>
                <c:pt idx="63">
                  <c:v>0.62677888000000004</c:v>
                </c:pt>
                <c:pt idx="64">
                  <c:v>0.66308725999999996</c:v>
                </c:pt>
                <c:pt idx="65">
                  <c:v>0.69593366000000001</c:v>
                </c:pt>
                <c:pt idx="66">
                  <c:v>0.72447464000000006</c:v>
                </c:pt>
                <c:pt idx="67">
                  <c:v>0.74835790000000002</c:v>
                </c:pt>
                <c:pt idx="68">
                  <c:v>0.76770859999999996</c:v>
                </c:pt>
                <c:pt idx="69">
                  <c:v>0.78297795999999997</c:v>
                </c:pt>
                <c:pt idx="70">
                  <c:v>0.79444249999999994</c:v>
                </c:pt>
                <c:pt idx="71">
                  <c:v>0.8025192000000001</c:v>
                </c:pt>
                <c:pt idx="72">
                  <c:v>0.80777494000000005</c:v>
                </c:pt>
                <c:pt idx="73">
                  <c:v>0.81038394000000002</c:v>
                </c:pt>
                <c:pt idx="74">
                  <c:v>0.81063608000000009</c:v>
                </c:pt>
                <c:pt idx="75">
                  <c:v>0.80871767999999999</c:v>
                </c:pt>
                <c:pt idx="76">
                  <c:v>0.80514604000000001</c:v>
                </c:pt>
                <c:pt idx="77">
                  <c:v>0.80000565999999984</c:v>
                </c:pt>
                <c:pt idx="78">
                  <c:v>0.79346109999999992</c:v>
                </c:pt>
                <c:pt idx="79">
                  <c:v>0.78544055999999995</c:v>
                </c:pt>
                <c:pt idx="80">
                  <c:v>0.77637334000000002</c:v>
                </c:pt>
                <c:pt idx="81">
                  <c:v>0.76627192000000011</c:v>
                </c:pt>
                <c:pt idx="82">
                  <c:v>0.75534237999999998</c:v>
                </c:pt>
                <c:pt idx="83">
                  <c:v>0.74355140000000008</c:v>
                </c:pt>
                <c:pt idx="84">
                  <c:v>0.73083038</c:v>
                </c:pt>
                <c:pt idx="85">
                  <c:v>0.71725678000000004</c:v>
                </c:pt>
                <c:pt idx="86">
                  <c:v>0.70293854</c:v>
                </c:pt>
                <c:pt idx="87">
                  <c:v>0.68790931999999994</c:v>
                </c:pt>
                <c:pt idx="88">
                  <c:v>0.67243160000000002</c:v>
                </c:pt>
                <c:pt idx="89">
                  <c:v>0.65651024000000002</c:v>
                </c:pt>
                <c:pt idx="90">
                  <c:v>0.64015268000000003</c:v>
                </c:pt>
                <c:pt idx="91">
                  <c:v>0.62357278000000005</c:v>
                </c:pt>
                <c:pt idx="92">
                  <c:v>0.60698618000000004</c:v>
                </c:pt>
                <c:pt idx="93">
                  <c:v>0.5905341999999999</c:v>
                </c:pt>
                <c:pt idx="94">
                  <c:v>0.57418525999999992</c:v>
                </c:pt>
                <c:pt idx="95">
                  <c:v>0.55797832000000003</c:v>
                </c:pt>
                <c:pt idx="96">
                  <c:v>0.54198418000000004</c:v>
                </c:pt>
                <c:pt idx="97">
                  <c:v>0.52609139999999999</c:v>
                </c:pt>
                <c:pt idx="98">
                  <c:v>0.51020208</c:v>
                </c:pt>
                <c:pt idx="99">
                  <c:v>0.49444832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0-8F3F-4C8B-8E33-3653716BC3AA}"/>
            </c:ext>
          </c:extLst>
        </c:ser>
        <c:ser>
          <c:idx val="81"/>
          <c:order val="81"/>
          <c:tx>
            <c:strRef>
              <c:f>'Raw Spectra'!$A$83</c:f>
              <c:strCache>
                <c:ptCount val="1"/>
                <c:pt idx="0">
                  <c:v>10KR019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3:$CW$83</c:f>
              <c:numCache>
                <c:formatCode>General</c:formatCode>
                <c:ptCount val="100"/>
                <c:pt idx="0">
                  <c:v>5.9234580000000002E-2</c:v>
                </c:pt>
                <c:pt idx="1">
                  <c:v>5.3427943999999991E-2</c:v>
                </c:pt>
                <c:pt idx="2">
                  <c:v>4.7908065999999999E-2</c:v>
                </c:pt>
                <c:pt idx="3">
                  <c:v>4.2736370000000003E-2</c:v>
                </c:pt>
                <c:pt idx="4">
                  <c:v>3.8023385999999999E-2</c:v>
                </c:pt>
                <c:pt idx="5">
                  <c:v>3.3870797999999994E-2</c:v>
                </c:pt>
                <c:pt idx="6">
                  <c:v>3.0364869999999999E-2</c:v>
                </c:pt>
                <c:pt idx="7">
                  <c:v>2.7589864000000002E-2</c:v>
                </c:pt>
                <c:pt idx="8">
                  <c:v>2.5592239999999999E-2</c:v>
                </c:pt>
                <c:pt idx="9">
                  <c:v>2.4392353999999998E-2</c:v>
                </c:pt>
                <c:pt idx="10">
                  <c:v>2.4020015799999999E-2</c:v>
                </c:pt>
                <c:pt idx="11">
                  <c:v>2.4465433199999997E-2</c:v>
                </c:pt>
                <c:pt idx="12">
                  <c:v>2.5739304000000001E-2</c:v>
                </c:pt>
                <c:pt idx="13">
                  <c:v>2.7879467999999998E-2</c:v>
                </c:pt>
                <c:pt idx="14">
                  <c:v>3.1014491999999998E-2</c:v>
                </c:pt>
                <c:pt idx="15">
                  <c:v>3.5226194000000002E-2</c:v>
                </c:pt>
                <c:pt idx="16">
                  <c:v>4.0626125999999999E-2</c:v>
                </c:pt>
                <c:pt idx="17">
                  <c:v>4.7268530000000003E-2</c:v>
                </c:pt>
                <c:pt idx="18">
                  <c:v>5.5303772000000008E-2</c:v>
                </c:pt>
                <c:pt idx="19">
                  <c:v>6.4781863999999995E-2</c:v>
                </c:pt>
                <c:pt idx="20">
                  <c:v>7.5675004000000004E-2</c:v>
                </c:pt>
                <c:pt idx="21">
                  <c:v>8.7843978000000003E-2</c:v>
                </c:pt>
                <c:pt idx="22">
                  <c:v>0.10111725000000001</c:v>
                </c:pt>
                <c:pt idx="23">
                  <c:v>0.11530815800000001</c:v>
                </c:pt>
                <c:pt idx="24">
                  <c:v>0.13037906000000002</c:v>
                </c:pt>
                <c:pt idx="25">
                  <c:v>0.14622516000000002</c:v>
                </c:pt>
                <c:pt idx="26">
                  <c:v>0.16267510000000002</c:v>
                </c:pt>
                <c:pt idx="27">
                  <c:v>0.17952612000000001</c:v>
                </c:pt>
                <c:pt idx="28">
                  <c:v>0.19638322</c:v>
                </c:pt>
                <c:pt idx="29">
                  <c:v>0.21276632000000001</c:v>
                </c:pt>
                <c:pt idx="30">
                  <c:v>0.22803910000000002</c:v>
                </c:pt>
                <c:pt idx="31">
                  <c:v>0.24146932000000004</c:v>
                </c:pt>
                <c:pt idx="32">
                  <c:v>0.25235745999999998</c:v>
                </c:pt>
                <c:pt idx="33">
                  <c:v>0.26035244000000002</c:v>
                </c:pt>
                <c:pt idx="34">
                  <c:v>0.26540394</c:v>
                </c:pt>
                <c:pt idx="35">
                  <c:v>0.26771075999999999</c:v>
                </c:pt>
                <c:pt idx="36">
                  <c:v>0.26753550000000004</c:v>
                </c:pt>
                <c:pt idx="37">
                  <c:v>0.26526332000000002</c:v>
                </c:pt>
                <c:pt idx="38">
                  <c:v>0.26122945999999997</c:v>
                </c:pt>
                <c:pt idx="39">
                  <c:v>0.25594281999999996</c:v>
                </c:pt>
                <c:pt idx="40">
                  <c:v>0.24983590000000003</c:v>
                </c:pt>
                <c:pt idx="41">
                  <c:v>0.24328498000000001</c:v>
                </c:pt>
                <c:pt idx="42">
                  <c:v>0.23665723999999999</c:v>
                </c:pt>
                <c:pt idx="43">
                  <c:v>0.2304542</c:v>
                </c:pt>
                <c:pt idx="44">
                  <c:v>0.22533436000000001</c:v>
                </c:pt>
                <c:pt idx="45">
                  <c:v>0.22203474000000001</c:v>
                </c:pt>
                <c:pt idx="46">
                  <c:v>0.22123483999999999</c:v>
                </c:pt>
                <c:pt idx="47">
                  <c:v>0.22347965999999997</c:v>
                </c:pt>
                <c:pt idx="48">
                  <c:v>0.22928337999999998</c:v>
                </c:pt>
                <c:pt idx="49">
                  <c:v>0.23906440000000001</c:v>
                </c:pt>
                <c:pt idx="50">
                  <c:v>0.25330301999999999</c:v>
                </c:pt>
                <c:pt idx="51">
                  <c:v>0.27239911999999999</c:v>
                </c:pt>
                <c:pt idx="52">
                  <c:v>0.29646676</c:v>
                </c:pt>
                <c:pt idx="53">
                  <c:v>0.32494736000000002</c:v>
                </c:pt>
                <c:pt idx="54">
                  <c:v>0.35691785999999998</c:v>
                </c:pt>
                <c:pt idx="55">
                  <c:v>0.39123574</c:v>
                </c:pt>
                <c:pt idx="56">
                  <c:v>0.42717316</c:v>
                </c:pt>
                <c:pt idx="57">
                  <c:v>0.46434491999999999</c:v>
                </c:pt>
                <c:pt idx="58">
                  <c:v>0.50272605999999997</c:v>
                </c:pt>
                <c:pt idx="59">
                  <c:v>0.54215338000000002</c:v>
                </c:pt>
                <c:pt idx="60">
                  <c:v>0.58241438000000001</c:v>
                </c:pt>
                <c:pt idx="61">
                  <c:v>0.62298653999999998</c:v>
                </c:pt>
                <c:pt idx="62">
                  <c:v>0.66314069999999992</c:v>
                </c:pt>
                <c:pt idx="63">
                  <c:v>0.70200928000000007</c:v>
                </c:pt>
                <c:pt idx="64">
                  <c:v>0.73847291999999998</c:v>
                </c:pt>
                <c:pt idx="65">
                  <c:v>0.77146991999999992</c:v>
                </c:pt>
                <c:pt idx="66">
                  <c:v>0.80014850000000004</c:v>
                </c:pt>
                <c:pt idx="67">
                  <c:v>0.82422308</c:v>
                </c:pt>
                <c:pt idx="68">
                  <c:v>0.84369399999999994</c:v>
                </c:pt>
                <c:pt idx="69">
                  <c:v>0.85896615999999992</c:v>
                </c:pt>
                <c:pt idx="70">
                  <c:v>0.87062861999999996</c:v>
                </c:pt>
                <c:pt idx="71">
                  <c:v>0.87869782000000018</c:v>
                </c:pt>
                <c:pt idx="72">
                  <c:v>0.88399447999999992</c:v>
                </c:pt>
                <c:pt idx="73">
                  <c:v>0.88669887999999997</c:v>
                </c:pt>
                <c:pt idx="74">
                  <c:v>0.88696628</c:v>
                </c:pt>
                <c:pt idx="75">
                  <c:v>0.88510346000000006</c:v>
                </c:pt>
                <c:pt idx="76">
                  <c:v>0.88155656000000016</c:v>
                </c:pt>
                <c:pt idx="77">
                  <c:v>0.87651296000000001</c:v>
                </c:pt>
                <c:pt idx="78">
                  <c:v>0.86987959999999998</c:v>
                </c:pt>
                <c:pt idx="79">
                  <c:v>0.86194503999999994</c:v>
                </c:pt>
                <c:pt idx="80">
                  <c:v>0.8530125999999999</c:v>
                </c:pt>
                <c:pt idx="81">
                  <c:v>0.84291704000000001</c:v>
                </c:pt>
                <c:pt idx="82">
                  <c:v>0.83199403999999999</c:v>
                </c:pt>
                <c:pt idx="83">
                  <c:v>0.82015428000000001</c:v>
                </c:pt>
                <c:pt idx="84">
                  <c:v>0.80729797999999986</c:v>
                </c:pt>
                <c:pt idx="85">
                  <c:v>0.79366066000000002</c:v>
                </c:pt>
                <c:pt idx="86">
                  <c:v>0.77918343999999995</c:v>
                </c:pt>
                <c:pt idx="87">
                  <c:v>0.76399214000000004</c:v>
                </c:pt>
                <c:pt idx="88">
                  <c:v>0.74832432000000004</c:v>
                </c:pt>
                <c:pt idx="89">
                  <c:v>0.73228914000000001</c:v>
                </c:pt>
                <c:pt idx="90">
                  <c:v>0.71578735999999998</c:v>
                </c:pt>
                <c:pt idx="91">
                  <c:v>0.69898371999999998</c:v>
                </c:pt>
                <c:pt idx="92">
                  <c:v>0.68215107999999991</c:v>
                </c:pt>
                <c:pt idx="93">
                  <c:v>0.66534766000000001</c:v>
                </c:pt>
                <c:pt idx="94">
                  <c:v>0.64874589999999999</c:v>
                </c:pt>
                <c:pt idx="95">
                  <c:v>0.63233362000000004</c:v>
                </c:pt>
                <c:pt idx="96">
                  <c:v>0.61605425999999996</c:v>
                </c:pt>
                <c:pt idx="97">
                  <c:v>0.59988816</c:v>
                </c:pt>
                <c:pt idx="98">
                  <c:v>0.58381247999999997</c:v>
                </c:pt>
                <c:pt idx="99">
                  <c:v>0.56763846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1-8F3F-4C8B-8E33-3653716BC3AA}"/>
            </c:ext>
          </c:extLst>
        </c:ser>
        <c:ser>
          <c:idx val="82"/>
          <c:order val="82"/>
          <c:tx>
            <c:strRef>
              <c:f>'Raw Spectra'!$A$84</c:f>
              <c:strCache>
                <c:ptCount val="1"/>
                <c:pt idx="0">
                  <c:v>10KR020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4:$CW$84</c:f>
              <c:numCache>
                <c:formatCode>General</c:formatCode>
                <c:ptCount val="100"/>
                <c:pt idx="0">
                  <c:v>0.14904926000000002</c:v>
                </c:pt>
                <c:pt idx="1">
                  <c:v>0.142539</c:v>
                </c:pt>
                <c:pt idx="2">
                  <c:v>0.13628947999999999</c:v>
                </c:pt>
                <c:pt idx="3">
                  <c:v>0.13043597999999998</c:v>
                </c:pt>
                <c:pt idx="4">
                  <c:v>0.12501674000000002</c:v>
                </c:pt>
                <c:pt idx="5">
                  <c:v>0.12016615999999999</c:v>
                </c:pt>
                <c:pt idx="6">
                  <c:v>0.115992622</c:v>
                </c:pt>
                <c:pt idx="7">
                  <c:v>0.11253902600000001</c:v>
                </c:pt>
                <c:pt idx="8">
                  <c:v>0.10987229800000001</c:v>
                </c:pt>
                <c:pt idx="9">
                  <c:v>0.107993784</c:v>
                </c:pt>
                <c:pt idx="10">
                  <c:v>0.10697209600000002</c:v>
                </c:pt>
                <c:pt idx="11">
                  <c:v>0.106764522</c:v>
                </c:pt>
                <c:pt idx="12">
                  <c:v>0.107388042</c:v>
                </c:pt>
                <c:pt idx="13">
                  <c:v>0.10886847800000002</c:v>
                </c:pt>
                <c:pt idx="14">
                  <c:v>0.111331208</c:v>
                </c:pt>
                <c:pt idx="15">
                  <c:v>0.11488028799999998</c:v>
                </c:pt>
                <c:pt idx="16">
                  <c:v>0.11958252</c:v>
                </c:pt>
                <c:pt idx="17">
                  <c:v>0.12554844000000001</c:v>
                </c:pt>
                <c:pt idx="18">
                  <c:v>0.13290024</c:v>
                </c:pt>
                <c:pt idx="19">
                  <c:v>0.14169199999999998</c:v>
                </c:pt>
                <c:pt idx="20">
                  <c:v>0.15191626</c:v>
                </c:pt>
                <c:pt idx="21">
                  <c:v>0.16341358</c:v>
                </c:pt>
                <c:pt idx="22">
                  <c:v>0.17601272000000001</c:v>
                </c:pt>
                <c:pt idx="23">
                  <c:v>0.18956671999999999</c:v>
                </c:pt>
                <c:pt idx="24">
                  <c:v>0.2039783</c:v>
                </c:pt>
                <c:pt idx="25">
                  <c:v>0.21917651999999999</c:v>
                </c:pt>
                <c:pt idx="26">
                  <c:v>0.23498983999999998</c:v>
                </c:pt>
                <c:pt idx="27">
                  <c:v>0.25120372000000002</c:v>
                </c:pt>
                <c:pt idx="28">
                  <c:v>0.26741171999999996</c:v>
                </c:pt>
                <c:pt idx="29">
                  <c:v>0.28315193999999994</c:v>
                </c:pt>
                <c:pt idx="30">
                  <c:v>0.29777940000000003</c:v>
                </c:pt>
                <c:pt idx="31">
                  <c:v>0.31060339999999997</c:v>
                </c:pt>
                <c:pt idx="32">
                  <c:v>0.32084831999999996</c:v>
                </c:pt>
                <c:pt idx="33">
                  <c:v>0.32824962000000002</c:v>
                </c:pt>
                <c:pt idx="34">
                  <c:v>0.33273903999999999</c:v>
                </c:pt>
                <c:pt idx="35">
                  <c:v>0.33453546000000001</c:v>
                </c:pt>
                <c:pt idx="36">
                  <c:v>0.33392695999999999</c:v>
                </c:pt>
                <c:pt idx="37">
                  <c:v>0.33122726000000002</c:v>
                </c:pt>
                <c:pt idx="38">
                  <c:v>0.32682697999999999</c:v>
                </c:pt>
                <c:pt idx="39">
                  <c:v>0.32123293999999997</c:v>
                </c:pt>
                <c:pt idx="40">
                  <c:v>0.31483717999999994</c:v>
                </c:pt>
                <c:pt idx="41">
                  <c:v>0.30802204000000005</c:v>
                </c:pt>
                <c:pt idx="42">
                  <c:v>0.30114482000000004</c:v>
                </c:pt>
                <c:pt idx="43">
                  <c:v>0.29470800000000003</c:v>
                </c:pt>
                <c:pt idx="44">
                  <c:v>0.28936148</c:v>
                </c:pt>
                <c:pt idx="45">
                  <c:v>0.28578179999999997</c:v>
                </c:pt>
                <c:pt idx="46">
                  <c:v>0.28469306</c:v>
                </c:pt>
                <c:pt idx="47">
                  <c:v>0.28664522000000003</c:v>
                </c:pt>
                <c:pt idx="48">
                  <c:v>0.29208931999999999</c:v>
                </c:pt>
                <c:pt idx="49">
                  <c:v>0.30151154000000002</c:v>
                </c:pt>
                <c:pt idx="50">
                  <c:v>0.31539064</c:v>
                </c:pt>
                <c:pt idx="51">
                  <c:v>0.33410144000000003</c:v>
                </c:pt>
                <c:pt idx="52">
                  <c:v>0.35779857999999998</c:v>
                </c:pt>
                <c:pt idx="53">
                  <c:v>0.38592186000000001</c:v>
                </c:pt>
                <c:pt idx="54">
                  <c:v>0.41754999999999998</c:v>
                </c:pt>
                <c:pt idx="55">
                  <c:v>0.45156384000000005</c:v>
                </c:pt>
                <c:pt idx="56">
                  <c:v>0.48718785999999997</c:v>
                </c:pt>
                <c:pt idx="57">
                  <c:v>0.52409958000000001</c:v>
                </c:pt>
                <c:pt idx="58">
                  <c:v>0.56222581999999999</c:v>
                </c:pt>
                <c:pt idx="59">
                  <c:v>0.60143188000000003</c:v>
                </c:pt>
                <c:pt idx="60">
                  <c:v>0.64149407999999997</c:v>
                </c:pt>
                <c:pt idx="61">
                  <c:v>0.68189606000000003</c:v>
                </c:pt>
                <c:pt idx="62">
                  <c:v>0.72188266000000001</c:v>
                </c:pt>
                <c:pt idx="63">
                  <c:v>0.76052162000000001</c:v>
                </c:pt>
                <c:pt idx="64">
                  <c:v>0.79678965999999996</c:v>
                </c:pt>
                <c:pt idx="65">
                  <c:v>0.82949309999999998</c:v>
                </c:pt>
                <c:pt idx="66">
                  <c:v>0.85792278</c:v>
                </c:pt>
                <c:pt idx="67">
                  <c:v>0.88162225999999999</c:v>
                </c:pt>
                <c:pt idx="68">
                  <c:v>0.90081273999999989</c:v>
                </c:pt>
                <c:pt idx="69">
                  <c:v>0.91564828000000009</c:v>
                </c:pt>
                <c:pt idx="70">
                  <c:v>0.92683806000000002</c:v>
                </c:pt>
                <c:pt idx="71">
                  <c:v>0.93455801999999988</c:v>
                </c:pt>
                <c:pt idx="72">
                  <c:v>0.93937235999999991</c:v>
                </c:pt>
                <c:pt idx="73">
                  <c:v>0.9416639</c:v>
                </c:pt>
                <c:pt idx="74">
                  <c:v>0.94165454000000004</c:v>
                </c:pt>
                <c:pt idx="75">
                  <c:v>0.93929091999999981</c:v>
                </c:pt>
                <c:pt idx="76">
                  <c:v>0.93540588000000002</c:v>
                </c:pt>
                <c:pt idx="77">
                  <c:v>0.9300022</c:v>
                </c:pt>
                <c:pt idx="78">
                  <c:v>0.92317877999999998</c:v>
                </c:pt>
                <c:pt idx="79">
                  <c:v>0.91494001999999985</c:v>
                </c:pt>
                <c:pt idx="80">
                  <c:v>0.90580081999999995</c:v>
                </c:pt>
                <c:pt idx="81">
                  <c:v>0.89555602000000012</c:v>
                </c:pt>
                <c:pt idx="82">
                  <c:v>0.88432001999999998</c:v>
                </c:pt>
                <c:pt idx="83">
                  <c:v>0.87215524</c:v>
                </c:pt>
                <c:pt idx="84">
                  <c:v>0.85911548000000004</c:v>
                </c:pt>
                <c:pt idx="85">
                  <c:v>0.84521431999999996</c:v>
                </c:pt>
                <c:pt idx="86">
                  <c:v>0.83049298000000005</c:v>
                </c:pt>
                <c:pt idx="87">
                  <c:v>0.81507804000000006</c:v>
                </c:pt>
                <c:pt idx="88">
                  <c:v>0.79914834000000001</c:v>
                </c:pt>
                <c:pt idx="89">
                  <c:v>0.78275282000000002</c:v>
                </c:pt>
                <c:pt idx="90">
                  <c:v>0.766046</c:v>
                </c:pt>
                <c:pt idx="91">
                  <c:v>0.74900429999999996</c:v>
                </c:pt>
                <c:pt idx="92">
                  <c:v>0.73184387999999989</c:v>
                </c:pt>
                <c:pt idx="93">
                  <c:v>0.7149054199999999</c:v>
                </c:pt>
                <c:pt idx="94">
                  <c:v>0.69819692</c:v>
                </c:pt>
                <c:pt idx="95">
                  <c:v>0.68146894000000002</c:v>
                </c:pt>
                <c:pt idx="96">
                  <c:v>0.66503965999999992</c:v>
                </c:pt>
                <c:pt idx="97">
                  <c:v>0.64860658000000004</c:v>
                </c:pt>
                <c:pt idx="98">
                  <c:v>0.63231203999999996</c:v>
                </c:pt>
                <c:pt idx="99">
                  <c:v>0.6161261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2-8F3F-4C8B-8E33-3653716BC3AA}"/>
            </c:ext>
          </c:extLst>
        </c:ser>
        <c:ser>
          <c:idx val="83"/>
          <c:order val="83"/>
          <c:tx>
            <c:strRef>
              <c:f>'Raw Spectra'!$A$85</c:f>
              <c:strCache>
                <c:ptCount val="1"/>
                <c:pt idx="0">
                  <c:v>10NB001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5:$CW$85</c:f>
              <c:numCache>
                <c:formatCode>General</c:formatCode>
                <c:ptCount val="100"/>
                <c:pt idx="0">
                  <c:v>-4.3394576000000004E-2</c:v>
                </c:pt>
                <c:pt idx="1">
                  <c:v>-4.8309699999999997E-2</c:v>
                </c:pt>
                <c:pt idx="2">
                  <c:v>-5.2974060000000003E-2</c:v>
                </c:pt>
                <c:pt idx="3">
                  <c:v>-5.7320966000000008E-2</c:v>
                </c:pt>
                <c:pt idx="4">
                  <c:v>-6.1246094000000008E-2</c:v>
                </c:pt>
                <c:pt idx="5">
                  <c:v>-6.4656057999999988E-2</c:v>
                </c:pt>
                <c:pt idx="6">
                  <c:v>-6.7475148000000013E-2</c:v>
                </c:pt>
                <c:pt idx="7">
                  <c:v>-6.9607353999999996E-2</c:v>
                </c:pt>
                <c:pt idx="8">
                  <c:v>-7.1012182000000007E-2</c:v>
                </c:pt>
                <c:pt idx="9">
                  <c:v>-7.1658579999999999E-2</c:v>
                </c:pt>
                <c:pt idx="10">
                  <c:v>-7.1539066000000012E-2</c:v>
                </c:pt>
                <c:pt idx="11">
                  <c:v>-7.0634682000000004E-2</c:v>
                </c:pt>
                <c:pt idx="12">
                  <c:v>-6.8928119999999996E-2</c:v>
                </c:pt>
                <c:pt idx="13">
                  <c:v>-6.6389429999999999E-2</c:v>
                </c:pt>
                <c:pt idx="14">
                  <c:v>-6.2905095999999994E-2</c:v>
                </c:pt>
                <c:pt idx="15">
                  <c:v>-5.8374586000000006E-2</c:v>
                </c:pt>
                <c:pt idx="16">
                  <c:v>-5.2720752000000003E-2</c:v>
                </c:pt>
                <c:pt idx="17">
                  <c:v>-4.5857380000000003E-2</c:v>
                </c:pt>
                <c:pt idx="18">
                  <c:v>-3.7700850000000001E-2</c:v>
                </c:pt>
                <c:pt idx="19">
                  <c:v>-2.8188052000000002E-2</c:v>
                </c:pt>
                <c:pt idx="20">
                  <c:v>-1.7323539999999998E-2</c:v>
                </c:pt>
                <c:pt idx="21">
                  <c:v>-5.2871324000000001E-3</c:v>
                </c:pt>
                <c:pt idx="22">
                  <c:v>7.7352469999999989E-3</c:v>
                </c:pt>
                <c:pt idx="23">
                  <c:v>2.1566660000000001E-2</c:v>
                </c:pt>
                <c:pt idx="24">
                  <c:v>3.6194269999999994E-2</c:v>
                </c:pt>
                <c:pt idx="25">
                  <c:v>5.1548505999999994E-2</c:v>
                </c:pt>
                <c:pt idx="26">
                  <c:v>6.7482047999999989E-2</c:v>
                </c:pt>
                <c:pt idx="27">
                  <c:v>8.379486600000001E-2</c:v>
                </c:pt>
                <c:pt idx="28">
                  <c:v>0.100166924</c:v>
                </c:pt>
                <c:pt idx="29">
                  <c:v>0.1161778</c:v>
                </c:pt>
                <c:pt idx="30">
                  <c:v>0.13116</c:v>
                </c:pt>
                <c:pt idx="31">
                  <c:v>0.14444498</c:v>
                </c:pt>
                <c:pt idx="32">
                  <c:v>0.15533452000000003</c:v>
                </c:pt>
                <c:pt idx="33">
                  <c:v>0.16351132000000002</c:v>
                </c:pt>
                <c:pt idx="34">
                  <c:v>0.16891346000000002</c:v>
                </c:pt>
                <c:pt idx="35">
                  <c:v>0.17173292000000001</c:v>
                </c:pt>
                <c:pt idx="36">
                  <c:v>0.17224994000000002</c:v>
                </c:pt>
                <c:pt idx="37">
                  <c:v>0.17081856000000001</c:v>
                </c:pt>
                <c:pt idx="38">
                  <c:v>0.16782197999999998</c:v>
                </c:pt>
                <c:pt idx="39">
                  <c:v>0.16371454000000002</c:v>
                </c:pt>
                <c:pt idx="40">
                  <c:v>0.15891188000000001</c:v>
                </c:pt>
                <c:pt idx="41">
                  <c:v>0.15376890000000001</c:v>
                </c:pt>
                <c:pt idx="42">
                  <c:v>0.14863372</c:v>
                </c:pt>
                <c:pt idx="43">
                  <c:v>0.14396360000000002</c:v>
                </c:pt>
                <c:pt idx="44">
                  <c:v>0.14038574000000001</c:v>
                </c:pt>
                <c:pt idx="45">
                  <c:v>0.13862294</c:v>
                </c:pt>
                <c:pt idx="46">
                  <c:v>0.13934602000000001</c:v>
                </c:pt>
                <c:pt idx="47">
                  <c:v>0.14310798</c:v>
                </c:pt>
                <c:pt idx="48">
                  <c:v>0.15037145999999998</c:v>
                </c:pt>
                <c:pt idx="49">
                  <c:v>0.16157208000000001</c:v>
                </c:pt>
                <c:pt idx="50">
                  <c:v>0.17721122</c:v>
                </c:pt>
                <c:pt idx="51">
                  <c:v>0.19768743999999999</c:v>
                </c:pt>
                <c:pt idx="52">
                  <c:v>0.22296737999999999</c:v>
                </c:pt>
                <c:pt idx="53">
                  <c:v>0.25243707999999998</c:v>
                </c:pt>
                <c:pt idx="54">
                  <c:v>0.28503473999999995</c:v>
                </c:pt>
                <c:pt idx="55">
                  <c:v>0.31953340000000002</c:v>
                </c:pt>
                <c:pt idx="56">
                  <c:v>0.35502689999999998</c:v>
                </c:pt>
                <c:pt idx="57">
                  <c:v>0.39110487999999999</c:v>
                </c:pt>
                <c:pt idx="58">
                  <c:v>0.42782582000000008</c:v>
                </c:pt>
                <c:pt idx="59">
                  <c:v>0.46506780000000003</c:v>
                </c:pt>
                <c:pt idx="60">
                  <c:v>0.50268279999999999</c:v>
                </c:pt>
                <c:pt idx="61">
                  <c:v>0.54021606</c:v>
                </c:pt>
                <c:pt idx="62">
                  <c:v>0.5772968799999999</c:v>
                </c:pt>
                <c:pt idx="63">
                  <c:v>0.6131238</c:v>
                </c:pt>
                <c:pt idx="64">
                  <c:v>0.64668890000000001</c:v>
                </c:pt>
                <c:pt idx="65">
                  <c:v>0.67709184</c:v>
                </c:pt>
                <c:pt idx="66">
                  <c:v>0.70367285999999996</c:v>
                </c:pt>
                <c:pt idx="67">
                  <c:v>0.72599696000000002</c:v>
                </c:pt>
                <c:pt idx="68">
                  <c:v>0.74422801999999999</c:v>
                </c:pt>
                <c:pt idx="69">
                  <c:v>0.7584121399999999</c:v>
                </c:pt>
                <c:pt idx="70">
                  <c:v>0.76919500000000007</c:v>
                </c:pt>
                <c:pt idx="71">
                  <c:v>0.77676959999999995</c:v>
                </c:pt>
                <c:pt idx="72">
                  <c:v>0.78156692000000005</c:v>
                </c:pt>
                <c:pt idx="73">
                  <c:v>0.78375494000000001</c:v>
                </c:pt>
                <c:pt idx="74">
                  <c:v>0.78374929999999998</c:v>
                </c:pt>
                <c:pt idx="75">
                  <c:v>0.78174555999999995</c:v>
                </c:pt>
                <c:pt idx="76">
                  <c:v>0.77792807999999991</c:v>
                </c:pt>
                <c:pt idx="77">
                  <c:v>0.77264927999999999</c:v>
                </c:pt>
                <c:pt idx="78">
                  <c:v>0.76599200000000001</c:v>
                </c:pt>
                <c:pt idx="79">
                  <c:v>0.75809596000000001</c:v>
                </c:pt>
                <c:pt idx="80">
                  <c:v>0.74909826000000002</c:v>
                </c:pt>
                <c:pt idx="81">
                  <c:v>0.73909327999999996</c:v>
                </c:pt>
                <c:pt idx="82">
                  <c:v>0.72829889999999997</c:v>
                </c:pt>
                <c:pt idx="83">
                  <c:v>0.71669375999999985</c:v>
                </c:pt>
                <c:pt idx="84">
                  <c:v>0.70422836</c:v>
                </c:pt>
                <c:pt idx="85">
                  <c:v>0.69083737999999995</c:v>
                </c:pt>
                <c:pt idx="86">
                  <c:v>0.67675352</c:v>
                </c:pt>
                <c:pt idx="87">
                  <c:v>0.66198475999999995</c:v>
                </c:pt>
                <c:pt idx="88">
                  <c:v>0.64670976000000002</c:v>
                </c:pt>
                <c:pt idx="89">
                  <c:v>0.63092710000000007</c:v>
                </c:pt>
                <c:pt idx="90">
                  <c:v>0.61486982000000001</c:v>
                </c:pt>
                <c:pt idx="91">
                  <c:v>0.59849956000000004</c:v>
                </c:pt>
                <c:pt idx="92">
                  <c:v>0.5820950399999999</c:v>
                </c:pt>
                <c:pt idx="93">
                  <c:v>0.56570575999999995</c:v>
                </c:pt>
                <c:pt idx="94">
                  <c:v>0.54959262000000009</c:v>
                </c:pt>
                <c:pt idx="95">
                  <c:v>0.53359913999999997</c:v>
                </c:pt>
                <c:pt idx="96">
                  <c:v>0.51776186000000002</c:v>
                </c:pt>
                <c:pt idx="97">
                  <c:v>0.50187274000000004</c:v>
                </c:pt>
                <c:pt idx="98">
                  <c:v>0.48619269999999998</c:v>
                </c:pt>
                <c:pt idx="99">
                  <c:v>0.47051601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3-8F3F-4C8B-8E33-3653716BC3AA}"/>
            </c:ext>
          </c:extLst>
        </c:ser>
        <c:ser>
          <c:idx val="84"/>
          <c:order val="84"/>
          <c:tx>
            <c:strRef>
              <c:f>'Raw Spectra'!$A$86</c:f>
              <c:strCache>
                <c:ptCount val="1"/>
                <c:pt idx="0">
                  <c:v>10NB002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6:$CW$86</c:f>
              <c:numCache>
                <c:formatCode>General</c:formatCode>
                <c:ptCount val="100"/>
                <c:pt idx="0">
                  <c:v>-4.8819986000000003E-2</c:v>
                </c:pt>
                <c:pt idx="1">
                  <c:v>-5.3741244000000001E-2</c:v>
                </c:pt>
                <c:pt idx="2">
                  <c:v>-5.8428491999999999E-2</c:v>
                </c:pt>
                <c:pt idx="3">
                  <c:v>-6.2758436000000001E-2</c:v>
                </c:pt>
                <c:pt idx="4">
                  <c:v>-6.6687103999999997E-2</c:v>
                </c:pt>
                <c:pt idx="5">
                  <c:v>-7.0097300000000001E-2</c:v>
                </c:pt>
                <c:pt idx="6">
                  <c:v>-7.2934799999999994E-2</c:v>
                </c:pt>
                <c:pt idx="7">
                  <c:v>-7.5074400000000013E-2</c:v>
                </c:pt>
                <c:pt idx="8">
                  <c:v>-7.6463699999999996E-2</c:v>
                </c:pt>
                <c:pt idx="9">
                  <c:v>-7.7108226000000002E-2</c:v>
                </c:pt>
                <c:pt idx="10">
                  <c:v>-7.6974883999999993E-2</c:v>
                </c:pt>
                <c:pt idx="11">
                  <c:v>-7.6063039999999998E-2</c:v>
                </c:pt>
                <c:pt idx="12">
                  <c:v>-7.4364187999999998E-2</c:v>
                </c:pt>
                <c:pt idx="13">
                  <c:v>-7.1827976000000002E-2</c:v>
                </c:pt>
                <c:pt idx="14">
                  <c:v>-6.8340274000000006E-2</c:v>
                </c:pt>
                <c:pt idx="15">
                  <c:v>-6.3814270000000006E-2</c:v>
                </c:pt>
                <c:pt idx="16">
                  <c:v>-5.8155400000000003E-2</c:v>
                </c:pt>
                <c:pt idx="17">
                  <c:v>-5.1296297999999997E-2</c:v>
                </c:pt>
                <c:pt idx="18">
                  <c:v>-4.3122549999999996E-2</c:v>
                </c:pt>
                <c:pt idx="19">
                  <c:v>-3.3588424000000006E-2</c:v>
                </c:pt>
                <c:pt idx="20">
                  <c:v>-2.2728279999999997E-2</c:v>
                </c:pt>
                <c:pt idx="21">
                  <c:v>-1.0688357400000001E-2</c:v>
                </c:pt>
                <c:pt idx="22">
                  <c:v>2.3429066000000003E-3</c:v>
                </c:pt>
                <c:pt idx="23">
                  <c:v>1.6207429999999998E-2</c:v>
                </c:pt>
                <c:pt idx="24">
                  <c:v>3.0846251999999998E-2</c:v>
                </c:pt>
                <c:pt idx="25">
                  <c:v>4.6219058E-2</c:v>
                </c:pt>
                <c:pt idx="26">
                  <c:v>6.2173908E-2</c:v>
                </c:pt>
                <c:pt idx="27">
                  <c:v>7.8526486000000006E-2</c:v>
                </c:pt>
                <c:pt idx="28">
                  <c:v>9.4909847999999991E-2</c:v>
                </c:pt>
                <c:pt idx="29">
                  <c:v>0.11091784</c:v>
                </c:pt>
                <c:pt idx="30">
                  <c:v>0.1259123</c:v>
                </c:pt>
                <c:pt idx="31">
                  <c:v>0.13919248000000001</c:v>
                </c:pt>
                <c:pt idx="32">
                  <c:v>0.1501082</c:v>
                </c:pt>
                <c:pt idx="33">
                  <c:v>0.15826358000000001</c:v>
                </c:pt>
                <c:pt idx="34">
                  <c:v>0.16367438000000001</c:v>
                </c:pt>
                <c:pt idx="35">
                  <c:v>0.16650866</c:v>
                </c:pt>
                <c:pt idx="36">
                  <c:v>0.16701704000000001</c:v>
                </c:pt>
                <c:pt idx="37">
                  <c:v>0.16558423999999999</c:v>
                </c:pt>
                <c:pt idx="38">
                  <c:v>0.16258248</c:v>
                </c:pt>
                <c:pt idx="39">
                  <c:v>0.15849582000000001</c:v>
                </c:pt>
                <c:pt idx="40">
                  <c:v>0.15371077999999999</c:v>
                </c:pt>
                <c:pt idx="41">
                  <c:v>0.14859174000000003</c:v>
                </c:pt>
                <c:pt idx="42">
                  <c:v>0.14348938000000003</c:v>
                </c:pt>
                <c:pt idx="43">
                  <c:v>0.13885522</c:v>
                </c:pt>
                <c:pt idx="44">
                  <c:v>0.13530161999999998</c:v>
                </c:pt>
                <c:pt idx="45">
                  <c:v>0.13359051999999999</c:v>
                </c:pt>
                <c:pt idx="46">
                  <c:v>0.13435217999999999</c:v>
                </c:pt>
                <c:pt idx="47">
                  <c:v>0.13814728000000001</c:v>
                </c:pt>
                <c:pt idx="48">
                  <c:v>0.14544625999999999</c:v>
                </c:pt>
                <c:pt idx="49">
                  <c:v>0.15671874</c:v>
                </c:pt>
                <c:pt idx="50">
                  <c:v>0.17242542</c:v>
                </c:pt>
                <c:pt idx="51">
                  <c:v>0.19297606000000003</c:v>
                </c:pt>
                <c:pt idx="52">
                  <c:v>0.21832583999999997</c:v>
                </c:pt>
                <c:pt idx="53">
                  <c:v>0.24789477999999998</c:v>
                </c:pt>
                <c:pt idx="54">
                  <c:v>0.28058768000000001</c:v>
                </c:pt>
                <c:pt idx="55">
                  <c:v>0.31514711999999995</c:v>
                </c:pt>
                <c:pt idx="56">
                  <c:v>0.35069119999999998</c:v>
                </c:pt>
                <c:pt idx="57">
                  <c:v>0.38682070000000002</c:v>
                </c:pt>
                <c:pt idx="58">
                  <c:v>0.42354390000000003</c:v>
                </c:pt>
                <c:pt idx="59">
                  <c:v>0.46079898000000002</c:v>
                </c:pt>
                <c:pt idx="60">
                  <c:v>0.49840612000000001</c:v>
                </c:pt>
                <c:pt idx="61">
                  <c:v>0.53599029999999992</c:v>
                </c:pt>
                <c:pt idx="62">
                  <c:v>0.57304695999999999</c:v>
                </c:pt>
                <c:pt idx="63">
                  <c:v>0.60884278000000003</c:v>
                </c:pt>
                <c:pt idx="64">
                  <c:v>0.64242011999999993</c:v>
                </c:pt>
                <c:pt idx="65">
                  <c:v>0.67281577999999997</c:v>
                </c:pt>
                <c:pt idx="66">
                  <c:v>0.69931832000000005</c:v>
                </c:pt>
                <c:pt idx="67">
                  <c:v>0.72160636</c:v>
                </c:pt>
                <c:pt idx="68">
                  <c:v>0.73979262000000001</c:v>
                </c:pt>
                <c:pt idx="69">
                  <c:v>0.75395637999999998</c:v>
                </c:pt>
                <c:pt idx="70">
                  <c:v>0.76462669999999999</c:v>
                </c:pt>
                <c:pt idx="71">
                  <c:v>0.77215539999999994</c:v>
                </c:pt>
                <c:pt idx="72">
                  <c:v>0.77695824000000013</c:v>
                </c:pt>
                <c:pt idx="73">
                  <c:v>0.77914711999999997</c:v>
                </c:pt>
                <c:pt idx="74">
                  <c:v>0.77909760000000006</c:v>
                </c:pt>
                <c:pt idx="75">
                  <c:v>0.77706297999999996</c:v>
                </c:pt>
                <c:pt idx="76">
                  <c:v>0.77326938000000001</c:v>
                </c:pt>
                <c:pt idx="77">
                  <c:v>0.76790250000000004</c:v>
                </c:pt>
                <c:pt idx="78">
                  <c:v>0.76127387999999996</c:v>
                </c:pt>
                <c:pt idx="79">
                  <c:v>0.75341574000000011</c:v>
                </c:pt>
                <c:pt idx="80">
                  <c:v>0.74440612000000006</c:v>
                </c:pt>
                <c:pt idx="81">
                  <c:v>0.73433408</c:v>
                </c:pt>
                <c:pt idx="82">
                  <c:v>0.72358415999999992</c:v>
                </c:pt>
                <c:pt idx="83">
                  <c:v>0.71198362000000004</c:v>
                </c:pt>
                <c:pt idx="84">
                  <c:v>0.69940566000000004</c:v>
                </c:pt>
                <c:pt idx="85">
                  <c:v>0.68606005999999997</c:v>
                </c:pt>
                <c:pt idx="86">
                  <c:v>0.67195241999999999</c:v>
                </c:pt>
                <c:pt idx="87">
                  <c:v>0.65720084000000001</c:v>
                </c:pt>
                <c:pt idx="88">
                  <c:v>0.64189247999999999</c:v>
                </c:pt>
                <c:pt idx="89">
                  <c:v>0.62614356000000015</c:v>
                </c:pt>
                <c:pt idx="90">
                  <c:v>0.61005788000000005</c:v>
                </c:pt>
                <c:pt idx="91">
                  <c:v>0.59367137999999997</c:v>
                </c:pt>
                <c:pt idx="92">
                  <c:v>0.57723283999999997</c:v>
                </c:pt>
                <c:pt idx="93">
                  <c:v>0.56092439999999999</c:v>
                </c:pt>
                <c:pt idx="94">
                  <c:v>0.54478073999999999</c:v>
                </c:pt>
                <c:pt idx="95">
                  <c:v>0.52875222</c:v>
                </c:pt>
                <c:pt idx="96">
                  <c:v>0.51288745999999996</c:v>
                </c:pt>
                <c:pt idx="97">
                  <c:v>0.49711743999999997</c:v>
                </c:pt>
                <c:pt idx="98">
                  <c:v>0.48141229999999996</c:v>
                </c:pt>
                <c:pt idx="99">
                  <c:v>0.46579601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4-8F3F-4C8B-8E33-3653716BC3AA}"/>
            </c:ext>
          </c:extLst>
        </c:ser>
        <c:ser>
          <c:idx val="85"/>
          <c:order val="85"/>
          <c:tx>
            <c:strRef>
              <c:f>'Raw Spectra'!$A$87</c:f>
              <c:strCache>
                <c:ptCount val="1"/>
                <c:pt idx="0">
                  <c:v>10NB003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7:$CW$87</c:f>
              <c:numCache>
                <c:formatCode>General</c:formatCode>
                <c:ptCount val="100"/>
                <c:pt idx="0">
                  <c:v>-1.3159866000000001E-2</c:v>
                </c:pt>
                <c:pt idx="1">
                  <c:v>-1.7932787400000001E-2</c:v>
                </c:pt>
                <c:pt idx="2">
                  <c:v>-2.2433522000000001E-2</c:v>
                </c:pt>
                <c:pt idx="3">
                  <c:v>-2.6610459999999996E-2</c:v>
                </c:pt>
                <c:pt idx="4">
                  <c:v>-3.0347052000000003E-2</c:v>
                </c:pt>
                <c:pt idx="5">
                  <c:v>-3.3544804000000004E-2</c:v>
                </c:pt>
                <c:pt idx="6">
                  <c:v>-3.6123014000000002E-2</c:v>
                </c:pt>
                <c:pt idx="7">
                  <c:v>-3.7998382000000004E-2</c:v>
                </c:pt>
                <c:pt idx="8">
                  <c:v>-3.9120844000000002E-2</c:v>
                </c:pt>
                <c:pt idx="9">
                  <c:v>-3.9448391999999999E-2</c:v>
                </c:pt>
                <c:pt idx="10">
                  <c:v>-3.8963987999999998E-2</c:v>
                </c:pt>
                <c:pt idx="11">
                  <c:v>-3.7656632000000002E-2</c:v>
                </c:pt>
                <c:pt idx="12">
                  <c:v>-3.5497983999999996E-2</c:v>
                </c:pt>
                <c:pt idx="13">
                  <c:v>-3.2422080000000006E-2</c:v>
                </c:pt>
                <c:pt idx="14">
                  <c:v>-2.8339975999999999E-2</c:v>
                </c:pt>
                <c:pt idx="15">
                  <c:v>-2.3171238E-2</c:v>
                </c:pt>
                <c:pt idx="16">
                  <c:v>-1.68146154E-2</c:v>
                </c:pt>
                <c:pt idx="17">
                  <c:v>-9.2267781999999989E-3</c:v>
                </c:pt>
                <c:pt idx="18">
                  <c:v>-3.1699020000000003E-4</c:v>
                </c:pt>
                <c:pt idx="19">
                  <c:v>9.9628240000000003E-3</c:v>
                </c:pt>
                <c:pt idx="20">
                  <c:v>2.1618148000000004E-2</c:v>
                </c:pt>
                <c:pt idx="21">
                  <c:v>3.4454966000000004E-2</c:v>
                </c:pt>
                <c:pt idx="22">
                  <c:v>4.8308684000000005E-2</c:v>
                </c:pt>
                <c:pt idx="23">
                  <c:v>6.3022330000000001E-2</c:v>
                </c:pt>
                <c:pt idx="24">
                  <c:v>7.8524781999999987E-2</c:v>
                </c:pt>
                <c:pt idx="25">
                  <c:v>9.4794171999999996E-2</c:v>
                </c:pt>
                <c:pt idx="26">
                  <c:v>0.11172174000000001</c:v>
                </c:pt>
                <c:pt idx="27">
                  <c:v>0.12902757999999998</c:v>
                </c:pt>
                <c:pt idx="28">
                  <c:v>0.14641531999999999</c:v>
                </c:pt>
                <c:pt idx="29">
                  <c:v>0.16344403999999998</c:v>
                </c:pt>
                <c:pt idx="30">
                  <c:v>0.17946371999999999</c:v>
                </c:pt>
                <c:pt idx="31">
                  <c:v>0.19376816000000002</c:v>
                </c:pt>
                <c:pt idx="32">
                  <c:v>0.20561585999999998</c:v>
                </c:pt>
                <c:pt idx="33">
                  <c:v>0.21461491999999999</c:v>
                </c:pt>
                <c:pt idx="34">
                  <c:v>0.22068815999999999</c:v>
                </c:pt>
                <c:pt idx="35">
                  <c:v>0.22404816</c:v>
                </c:pt>
                <c:pt idx="36">
                  <c:v>0.22485882000000004</c:v>
                </c:pt>
                <c:pt idx="37">
                  <c:v>0.22352058000000002</c:v>
                </c:pt>
                <c:pt idx="38">
                  <c:v>0.22044740000000002</c:v>
                </c:pt>
                <c:pt idx="39">
                  <c:v>0.21607028</c:v>
                </c:pt>
                <c:pt idx="40">
                  <c:v>0.21082344000000003</c:v>
                </c:pt>
                <c:pt idx="41">
                  <c:v>0.20513466</c:v>
                </c:pt>
                <c:pt idx="42">
                  <c:v>0.19933145999999999</c:v>
                </c:pt>
                <c:pt idx="43">
                  <c:v>0.19393763999999999</c:v>
                </c:pt>
                <c:pt idx="44">
                  <c:v>0.18963778000000001</c:v>
                </c:pt>
                <c:pt idx="45">
                  <c:v>0.18715688000000003</c:v>
                </c:pt>
                <c:pt idx="46">
                  <c:v>0.18722350000000001</c:v>
                </c:pt>
                <c:pt idx="47">
                  <c:v>0.19034570000000001</c:v>
                </c:pt>
                <c:pt idx="48">
                  <c:v>0.19702037999999999</c:v>
                </c:pt>
                <c:pt idx="49">
                  <c:v>0.20771924</c:v>
                </c:pt>
                <c:pt idx="50">
                  <c:v>0.22292722000000001</c:v>
                </c:pt>
                <c:pt idx="51">
                  <c:v>0.24301630000000002</c:v>
                </c:pt>
                <c:pt idx="52">
                  <c:v>0.2680631</c:v>
                </c:pt>
                <c:pt idx="53">
                  <c:v>0.29754806</c:v>
                </c:pt>
                <c:pt idx="54">
                  <c:v>0.33042759999999999</c:v>
                </c:pt>
                <c:pt idx="55">
                  <c:v>0.36553338000000002</c:v>
                </c:pt>
                <c:pt idx="56">
                  <c:v>0.40202152000000002</c:v>
                </c:pt>
                <c:pt idx="57">
                  <c:v>0.43950208000000002</c:v>
                </c:pt>
                <c:pt idx="58">
                  <c:v>0.47796769999999994</c:v>
                </c:pt>
                <c:pt idx="59">
                  <c:v>0.51728923999999998</c:v>
                </c:pt>
                <c:pt idx="60">
                  <c:v>0.55725435999999995</c:v>
                </c:pt>
                <c:pt idx="61">
                  <c:v>0.59733780000000003</c:v>
                </c:pt>
                <c:pt idx="62">
                  <c:v>0.63699839999999996</c:v>
                </c:pt>
                <c:pt idx="63">
                  <c:v>0.67537508000000002</c:v>
                </c:pt>
                <c:pt idx="64">
                  <c:v>0.71135927999999993</c:v>
                </c:pt>
                <c:pt idx="65">
                  <c:v>0.74391668</c:v>
                </c:pt>
                <c:pt idx="66">
                  <c:v>0.77229837999999995</c:v>
                </c:pt>
                <c:pt idx="67">
                  <c:v>0.79611209999999999</c:v>
                </c:pt>
                <c:pt idx="68">
                  <c:v>0.81551781999999995</c:v>
                </c:pt>
                <c:pt idx="69">
                  <c:v>0.83066590000000018</c:v>
                </c:pt>
                <c:pt idx="70">
                  <c:v>0.84221977999999997</c:v>
                </c:pt>
                <c:pt idx="71">
                  <c:v>0.85036597999999997</c:v>
                </c:pt>
                <c:pt idx="72">
                  <c:v>0.85560194000000001</c:v>
                </c:pt>
                <c:pt idx="73">
                  <c:v>0.85806398000000006</c:v>
                </c:pt>
                <c:pt idx="74">
                  <c:v>0.85832748000000003</c:v>
                </c:pt>
                <c:pt idx="75">
                  <c:v>0.85642384000000005</c:v>
                </c:pt>
                <c:pt idx="76">
                  <c:v>0.85262008000000011</c:v>
                </c:pt>
                <c:pt idx="77">
                  <c:v>0.84718888000000003</c:v>
                </c:pt>
                <c:pt idx="78">
                  <c:v>0.84030415999999997</c:v>
                </c:pt>
                <c:pt idx="79">
                  <c:v>0.83203570000000016</c:v>
                </c:pt>
                <c:pt idx="80">
                  <c:v>0.82263894000000004</c:v>
                </c:pt>
                <c:pt idx="81">
                  <c:v>0.81215559999999998</c:v>
                </c:pt>
                <c:pt idx="82">
                  <c:v>0.80090024000000004</c:v>
                </c:pt>
                <c:pt idx="83">
                  <c:v>0.78880511999999992</c:v>
                </c:pt>
                <c:pt idx="84">
                  <c:v>0.77589003999999995</c:v>
                </c:pt>
                <c:pt idx="85">
                  <c:v>0.76208310000000001</c:v>
                </c:pt>
                <c:pt idx="86">
                  <c:v>0.74759794000000002</c:v>
                </c:pt>
                <c:pt idx="87">
                  <c:v>0.73245586000000007</c:v>
                </c:pt>
                <c:pt idx="88">
                  <c:v>0.71683323999999993</c:v>
                </c:pt>
                <c:pt idx="89">
                  <c:v>0.70070290000000013</c:v>
                </c:pt>
                <c:pt idx="90">
                  <c:v>0.68428130000000009</c:v>
                </c:pt>
                <c:pt idx="91">
                  <c:v>0.6676356</c:v>
                </c:pt>
                <c:pt idx="92">
                  <c:v>0.65095066000000001</c:v>
                </c:pt>
                <c:pt idx="93">
                  <c:v>0.63427211999999999</c:v>
                </c:pt>
                <c:pt idx="94">
                  <c:v>0.61784104000000006</c:v>
                </c:pt>
                <c:pt idx="95">
                  <c:v>0.60158054000000005</c:v>
                </c:pt>
                <c:pt idx="96">
                  <c:v>0.58545180000000008</c:v>
                </c:pt>
                <c:pt idx="97">
                  <c:v>0.56932841999999995</c:v>
                </c:pt>
                <c:pt idx="98">
                  <c:v>0.55338113999999994</c:v>
                </c:pt>
                <c:pt idx="99">
                  <c:v>0.53755361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5-8F3F-4C8B-8E33-3653716BC3AA}"/>
            </c:ext>
          </c:extLst>
        </c:ser>
        <c:ser>
          <c:idx val="86"/>
          <c:order val="86"/>
          <c:tx>
            <c:strRef>
              <c:f>'Raw Spectra'!$A$88</c:f>
              <c:strCache>
                <c:ptCount val="1"/>
                <c:pt idx="0">
                  <c:v>10NB004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8:$CW$88</c:f>
              <c:numCache>
                <c:formatCode>General</c:formatCode>
                <c:ptCount val="100"/>
                <c:pt idx="0">
                  <c:v>7.5811849999999986E-2</c:v>
                </c:pt>
                <c:pt idx="1">
                  <c:v>7.0273930000000012E-2</c:v>
                </c:pt>
                <c:pt idx="2">
                  <c:v>6.5032965999999998E-2</c:v>
                </c:pt>
                <c:pt idx="3">
                  <c:v>6.0185707999999991E-2</c:v>
                </c:pt>
                <c:pt idx="4">
                  <c:v>5.5808402E-2</c:v>
                </c:pt>
                <c:pt idx="5">
                  <c:v>5.1999569999999995E-2</c:v>
                </c:pt>
                <c:pt idx="6">
                  <c:v>4.882997E-2</c:v>
                </c:pt>
                <c:pt idx="7">
                  <c:v>4.6439910000000001E-2</c:v>
                </c:pt>
                <c:pt idx="8">
                  <c:v>4.4848993999999996E-2</c:v>
                </c:pt>
                <c:pt idx="9">
                  <c:v>4.4085791999999999E-2</c:v>
                </c:pt>
                <c:pt idx="10">
                  <c:v>4.4173022000000006E-2</c:v>
                </c:pt>
                <c:pt idx="11">
                  <c:v>4.5128915999999998E-2</c:v>
                </c:pt>
                <c:pt idx="12">
                  <c:v>4.6973765999999993E-2</c:v>
                </c:pt>
                <c:pt idx="13">
                  <c:v>4.9781692000000002E-2</c:v>
                </c:pt>
                <c:pt idx="14">
                  <c:v>5.3641010000000003E-2</c:v>
                </c:pt>
                <c:pt idx="15">
                  <c:v>5.8656848000000004E-2</c:v>
                </c:pt>
                <c:pt idx="16">
                  <c:v>6.4921859999999998E-2</c:v>
                </c:pt>
                <c:pt idx="17">
                  <c:v>7.2503528000000012E-2</c:v>
                </c:pt>
                <c:pt idx="18">
                  <c:v>8.1484835999999991E-2</c:v>
                </c:pt>
                <c:pt idx="19">
                  <c:v>9.1914254000000001E-2</c:v>
                </c:pt>
                <c:pt idx="20">
                  <c:v>0.10377585</c:v>
                </c:pt>
                <c:pt idx="21">
                  <c:v>0.11689171999999999</c:v>
                </c:pt>
                <c:pt idx="22">
                  <c:v>0.13108806000000001</c:v>
                </c:pt>
                <c:pt idx="23">
                  <c:v>0.14617344000000002</c:v>
                </c:pt>
                <c:pt idx="24">
                  <c:v>0.16216841999999998</c:v>
                </c:pt>
                <c:pt idx="25">
                  <c:v>0.17896624</c:v>
                </c:pt>
                <c:pt idx="26">
                  <c:v>0.19645553999999998</c:v>
                </c:pt>
                <c:pt idx="27">
                  <c:v>0.21438742</c:v>
                </c:pt>
                <c:pt idx="28">
                  <c:v>0.23248570000000002</c:v>
                </c:pt>
                <c:pt idx="29">
                  <c:v>0.2502123</c:v>
                </c:pt>
                <c:pt idx="30">
                  <c:v>0.26693252000000001</c:v>
                </c:pt>
                <c:pt idx="31">
                  <c:v>0.28185411999999999</c:v>
                </c:pt>
                <c:pt idx="32">
                  <c:v>0.29425034</c:v>
                </c:pt>
                <c:pt idx="33">
                  <c:v>0.30366312000000001</c:v>
                </c:pt>
                <c:pt idx="34">
                  <c:v>0.30999670000000001</c:v>
                </c:pt>
                <c:pt idx="35">
                  <c:v>0.31343712000000001</c:v>
                </c:pt>
                <c:pt idx="36">
                  <c:v>0.31422032</c:v>
                </c:pt>
                <c:pt idx="37">
                  <c:v>0.31271773999999997</c:v>
                </c:pt>
                <c:pt idx="38">
                  <c:v>0.30934375999999997</c:v>
                </c:pt>
                <c:pt idx="39">
                  <c:v>0.30463506000000001</c:v>
                </c:pt>
                <c:pt idx="40">
                  <c:v>0.29896620000000002</c:v>
                </c:pt>
                <c:pt idx="41">
                  <c:v>0.29281578000000003</c:v>
                </c:pt>
                <c:pt idx="42">
                  <c:v>0.28656854000000004</c:v>
                </c:pt>
                <c:pt idx="43">
                  <c:v>0.28077002000000001</c:v>
                </c:pt>
                <c:pt idx="44">
                  <c:v>0.27612796000000001</c:v>
                </c:pt>
                <c:pt idx="45">
                  <c:v>0.27344656000000001</c:v>
                </c:pt>
                <c:pt idx="46">
                  <c:v>0.27346980000000004</c:v>
                </c:pt>
                <c:pt idx="47">
                  <c:v>0.27673464000000003</c:v>
                </c:pt>
                <c:pt idx="48">
                  <c:v>0.28379154000000001</c:v>
                </c:pt>
                <c:pt idx="49">
                  <c:v>0.29507517999999999</c:v>
                </c:pt>
                <c:pt idx="50">
                  <c:v>0.31115897999999997</c:v>
                </c:pt>
                <c:pt idx="51">
                  <c:v>0.33242389999999999</c:v>
                </c:pt>
                <c:pt idx="52">
                  <c:v>0.35890578000000006</c:v>
                </c:pt>
                <c:pt idx="53">
                  <c:v>0.39006303999999997</c:v>
                </c:pt>
                <c:pt idx="54">
                  <c:v>0.42482421999999997</c:v>
                </c:pt>
                <c:pt idx="55">
                  <c:v>0.46194491999999998</c:v>
                </c:pt>
                <c:pt idx="56">
                  <c:v>0.50045524000000008</c:v>
                </c:pt>
                <c:pt idx="57">
                  <c:v>0.53997622000000001</c:v>
                </c:pt>
                <c:pt idx="58">
                  <c:v>0.58050243999999995</c:v>
                </c:pt>
                <c:pt idx="59">
                  <c:v>0.62191545999999998</c:v>
                </c:pt>
                <c:pt idx="60">
                  <c:v>0.66394944</c:v>
                </c:pt>
                <c:pt idx="61">
                  <c:v>0.70612098000000001</c:v>
                </c:pt>
                <c:pt idx="62">
                  <c:v>0.74780162000000006</c:v>
                </c:pt>
                <c:pt idx="63">
                  <c:v>0.7881158399999999</c:v>
                </c:pt>
                <c:pt idx="64">
                  <c:v>0.82601244000000007</c:v>
                </c:pt>
                <c:pt idx="65">
                  <c:v>0.86019095999999995</c:v>
                </c:pt>
                <c:pt idx="66">
                  <c:v>0.89006266000000012</c:v>
                </c:pt>
                <c:pt idx="67">
                  <c:v>0.91512017999999995</c:v>
                </c:pt>
                <c:pt idx="68">
                  <c:v>0.93552882000000004</c:v>
                </c:pt>
                <c:pt idx="69">
                  <c:v>0.95149030000000001</c:v>
                </c:pt>
                <c:pt idx="70">
                  <c:v>0.9635736399999999</c:v>
                </c:pt>
                <c:pt idx="71">
                  <c:v>0.97221960000000007</c:v>
                </c:pt>
                <c:pt idx="72">
                  <c:v>0.97771715999999986</c:v>
                </c:pt>
                <c:pt idx="73">
                  <c:v>0.98037015999999999</c:v>
                </c:pt>
                <c:pt idx="74">
                  <c:v>0.98058383999999987</c:v>
                </c:pt>
                <c:pt idx="75">
                  <c:v>0.97856690000000002</c:v>
                </c:pt>
                <c:pt idx="76">
                  <c:v>0.97471993999999995</c:v>
                </c:pt>
                <c:pt idx="77">
                  <c:v>0.96891865999999993</c:v>
                </c:pt>
                <c:pt idx="78">
                  <c:v>0.96165908000000011</c:v>
                </c:pt>
                <c:pt idx="79">
                  <c:v>0.95292767999999994</c:v>
                </c:pt>
                <c:pt idx="80">
                  <c:v>0.94282372000000003</c:v>
                </c:pt>
                <c:pt idx="81">
                  <c:v>0.93172606000000013</c:v>
                </c:pt>
                <c:pt idx="82">
                  <c:v>0.91991555999999997</c:v>
                </c:pt>
                <c:pt idx="83">
                  <c:v>0.90718238000000007</c:v>
                </c:pt>
                <c:pt idx="84">
                  <c:v>0.89352473999999993</c:v>
                </c:pt>
                <c:pt idx="85">
                  <c:v>0.87901901999999998</c:v>
                </c:pt>
                <c:pt idx="86">
                  <c:v>0.8638419799999999</c:v>
                </c:pt>
                <c:pt idx="87">
                  <c:v>0.84797830000000007</c:v>
                </c:pt>
                <c:pt idx="88">
                  <c:v>0.83163617999999995</c:v>
                </c:pt>
                <c:pt idx="89">
                  <c:v>0.81468896000000002</c:v>
                </c:pt>
                <c:pt idx="90">
                  <c:v>0.79751004000000003</c:v>
                </c:pt>
                <c:pt idx="91">
                  <c:v>0.78006259999999994</c:v>
                </c:pt>
                <c:pt idx="92">
                  <c:v>0.76258120000000007</c:v>
                </c:pt>
                <c:pt idx="93">
                  <c:v>0.74505787999999995</c:v>
                </c:pt>
                <c:pt idx="94">
                  <c:v>0.72788350000000002</c:v>
                </c:pt>
                <c:pt idx="95">
                  <c:v>0.71074782000000003</c:v>
                </c:pt>
                <c:pt idx="96">
                  <c:v>0.69379240000000009</c:v>
                </c:pt>
                <c:pt idx="97">
                  <c:v>0.67704523999999988</c:v>
                </c:pt>
                <c:pt idx="98">
                  <c:v>0.66032102000000004</c:v>
                </c:pt>
                <c:pt idx="99">
                  <c:v>0.6437714399999998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6-8F3F-4C8B-8E33-3653716BC3AA}"/>
            </c:ext>
          </c:extLst>
        </c:ser>
        <c:ser>
          <c:idx val="87"/>
          <c:order val="87"/>
          <c:tx>
            <c:strRef>
              <c:f>'Raw Spectra'!$A$89</c:f>
              <c:strCache>
                <c:ptCount val="1"/>
                <c:pt idx="0">
                  <c:v>10NB005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89:$CW$89</c:f>
              <c:numCache>
                <c:formatCode>General</c:formatCode>
                <c:ptCount val="100"/>
                <c:pt idx="0">
                  <c:v>8.6306305999999999E-2</c:v>
                </c:pt>
                <c:pt idx="1">
                  <c:v>8.0838586000000004E-2</c:v>
                </c:pt>
                <c:pt idx="2">
                  <c:v>7.5620828000000001E-2</c:v>
                </c:pt>
                <c:pt idx="3">
                  <c:v>7.0737918000000011E-2</c:v>
                </c:pt>
                <c:pt idx="4">
                  <c:v>6.6282884E-2</c:v>
                </c:pt>
                <c:pt idx="5">
                  <c:v>6.2350647999999995E-2</c:v>
                </c:pt>
                <c:pt idx="6">
                  <c:v>5.9038223999999993E-2</c:v>
                </c:pt>
                <c:pt idx="7">
                  <c:v>5.6418226000000002E-2</c:v>
                </c:pt>
                <c:pt idx="8">
                  <c:v>5.4544068000000001E-2</c:v>
                </c:pt>
                <c:pt idx="9">
                  <c:v>5.3479301999999992E-2</c:v>
                </c:pt>
                <c:pt idx="10">
                  <c:v>5.3202979999999997E-2</c:v>
                </c:pt>
                <c:pt idx="11">
                  <c:v>5.3764831999999999E-2</c:v>
                </c:pt>
                <c:pt idx="12">
                  <c:v>5.5163894000000005E-2</c:v>
                </c:pt>
                <c:pt idx="13">
                  <c:v>5.7466545999999993E-2</c:v>
                </c:pt>
                <c:pt idx="14">
                  <c:v>6.0762046E-2</c:v>
                </c:pt>
                <c:pt idx="15">
                  <c:v>6.5164583999999998E-2</c:v>
                </c:pt>
                <c:pt idx="16">
                  <c:v>7.071906E-2</c:v>
                </c:pt>
                <c:pt idx="17">
                  <c:v>7.7505350000000001E-2</c:v>
                </c:pt>
                <c:pt idx="18">
                  <c:v>8.5627229999999999E-2</c:v>
                </c:pt>
                <c:pt idx="19">
                  <c:v>9.5122033999999994E-2</c:v>
                </c:pt>
                <c:pt idx="20">
                  <c:v>0.105978402</c:v>
                </c:pt>
                <c:pt idx="21">
                  <c:v>0.11804036</c:v>
                </c:pt>
                <c:pt idx="22">
                  <c:v>0.13108537999999997</c:v>
                </c:pt>
                <c:pt idx="23">
                  <c:v>0.14502737999999998</c:v>
                </c:pt>
                <c:pt idx="24">
                  <c:v>0.15979114</c:v>
                </c:pt>
                <c:pt idx="25">
                  <c:v>0.17527441999999999</c:v>
                </c:pt>
                <c:pt idx="26">
                  <c:v>0.19139984000000002</c:v>
                </c:pt>
                <c:pt idx="27">
                  <c:v>0.20797261999999997</c:v>
                </c:pt>
                <c:pt idx="28">
                  <c:v>0.22461044000000002</c:v>
                </c:pt>
                <c:pt idx="29">
                  <c:v>0.24087405999999997</c:v>
                </c:pt>
                <c:pt idx="30">
                  <c:v>0.25612784</c:v>
                </c:pt>
                <c:pt idx="31">
                  <c:v>0.26971091999999997</c:v>
                </c:pt>
                <c:pt idx="32">
                  <c:v>0.28083920000000001</c:v>
                </c:pt>
                <c:pt idx="33">
                  <c:v>0.28916281999999999</c:v>
                </c:pt>
                <c:pt idx="34">
                  <c:v>0.29459118000000001</c:v>
                </c:pt>
                <c:pt idx="35">
                  <c:v>0.29736112000000003</c:v>
                </c:pt>
                <c:pt idx="36">
                  <c:v>0.29770257999999999</c:v>
                </c:pt>
                <c:pt idx="37">
                  <c:v>0.29593649999999999</c:v>
                </c:pt>
                <c:pt idx="38">
                  <c:v>0.29248554000000004</c:v>
                </c:pt>
                <c:pt idx="39">
                  <c:v>0.28780412</c:v>
                </c:pt>
                <c:pt idx="40">
                  <c:v>0.28228264000000003</c:v>
                </c:pt>
                <c:pt idx="41">
                  <c:v>0.27633739999999996</c:v>
                </c:pt>
                <c:pt idx="42">
                  <c:v>0.27030728000000004</c:v>
                </c:pt>
                <c:pt idx="43">
                  <c:v>0.26470314</c:v>
                </c:pt>
                <c:pt idx="44">
                  <c:v>0.26018239999999998</c:v>
                </c:pt>
                <c:pt idx="45">
                  <c:v>0.25748270000000001</c:v>
                </c:pt>
                <c:pt idx="46">
                  <c:v>0.25728627999999998</c:v>
                </c:pt>
                <c:pt idx="47">
                  <c:v>0.26016104000000001</c:v>
                </c:pt>
                <c:pt idx="48">
                  <c:v>0.26659134000000001</c:v>
                </c:pt>
                <c:pt idx="49">
                  <c:v>0.27702512000000001</c:v>
                </c:pt>
                <c:pt idx="50">
                  <c:v>0.29195680000000002</c:v>
                </c:pt>
                <c:pt idx="51">
                  <c:v>0.31177479999999996</c:v>
                </c:pt>
                <c:pt idx="52">
                  <c:v>0.33655545999999997</c:v>
                </c:pt>
                <c:pt idx="53">
                  <c:v>0.36574764000000004</c:v>
                </c:pt>
                <c:pt idx="54">
                  <c:v>0.39831529999999998</c:v>
                </c:pt>
                <c:pt idx="55">
                  <c:v>0.43308926000000003</c:v>
                </c:pt>
                <c:pt idx="56">
                  <c:v>0.46926751999999999</c:v>
                </c:pt>
                <c:pt idx="57">
                  <c:v>0.50644363999999997</c:v>
                </c:pt>
                <c:pt idx="58">
                  <c:v>0.54459192000000001</c:v>
                </c:pt>
                <c:pt idx="59">
                  <c:v>0.58353626000000003</c:v>
                </c:pt>
                <c:pt idx="60">
                  <c:v>0.62318266000000011</c:v>
                </c:pt>
                <c:pt idx="61">
                  <c:v>0.66298670000000004</c:v>
                </c:pt>
                <c:pt idx="62">
                  <c:v>0.70228338000000012</c:v>
                </c:pt>
                <c:pt idx="63">
                  <c:v>0.74013397999999997</c:v>
                </c:pt>
                <c:pt idx="64">
                  <c:v>0.77568265999999997</c:v>
                </c:pt>
                <c:pt idx="65">
                  <c:v>0.80774208000000003</c:v>
                </c:pt>
                <c:pt idx="66">
                  <c:v>0.83552373999999996</c:v>
                </c:pt>
                <c:pt idx="67">
                  <c:v>0.85871442000000009</c:v>
                </c:pt>
                <c:pt idx="68">
                  <c:v>0.87736553999999989</c:v>
                </c:pt>
                <c:pt idx="69">
                  <c:v>0.8918371799999999</c:v>
                </c:pt>
                <c:pt idx="70">
                  <c:v>0.90269591999999998</c:v>
                </c:pt>
                <c:pt idx="71">
                  <c:v>0.91020730000000005</c:v>
                </c:pt>
                <c:pt idx="72">
                  <c:v>0.91482989999999997</c:v>
                </c:pt>
                <c:pt idx="73">
                  <c:v>0.91681193999999999</c:v>
                </c:pt>
                <c:pt idx="74">
                  <c:v>0.91647277999999999</c:v>
                </c:pt>
                <c:pt idx="75">
                  <c:v>0.91402681999999991</c:v>
                </c:pt>
                <c:pt idx="76">
                  <c:v>0.90970912000000015</c:v>
                </c:pt>
                <c:pt idx="77">
                  <c:v>0.90393739999999989</c:v>
                </c:pt>
                <c:pt idx="78">
                  <c:v>0.89675226000000008</c:v>
                </c:pt>
                <c:pt idx="79">
                  <c:v>0.88810296</c:v>
                </c:pt>
                <c:pt idx="80">
                  <c:v>0.8782995400000001</c:v>
                </c:pt>
                <c:pt idx="81">
                  <c:v>0.86759443999999986</c:v>
                </c:pt>
                <c:pt idx="82">
                  <c:v>0.85612218000000007</c:v>
                </c:pt>
                <c:pt idx="83">
                  <c:v>0.84360774000000005</c:v>
                </c:pt>
                <c:pt idx="84">
                  <c:v>0.83047409999999999</c:v>
                </c:pt>
                <c:pt idx="85">
                  <c:v>0.81638988000000001</c:v>
                </c:pt>
                <c:pt idx="86">
                  <c:v>0.80167139999999981</c:v>
                </c:pt>
                <c:pt idx="87">
                  <c:v>0.78626052000000002</c:v>
                </c:pt>
                <c:pt idx="88">
                  <c:v>0.77034355999999993</c:v>
                </c:pt>
                <c:pt idx="89">
                  <c:v>0.75395528000000001</c:v>
                </c:pt>
                <c:pt idx="90">
                  <c:v>0.73735905999999996</c:v>
                </c:pt>
                <c:pt idx="91">
                  <c:v>0.72046499999999991</c:v>
                </c:pt>
                <c:pt idx="92">
                  <c:v>0.70354483999999995</c:v>
                </c:pt>
                <c:pt idx="93">
                  <c:v>0.68678329999999999</c:v>
                </c:pt>
                <c:pt idx="94">
                  <c:v>0.67016359999999997</c:v>
                </c:pt>
                <c:pt idx="95">
                  <c:v>0.65360360000000006</c:v>
                </c:pt>
                <c:pt idx="96">
                  <c:v>0.63730863999999998</c:v>
                </c:pt>
                <c:pt idx="97">
                  <c:v>0.62112040000000002</c:v>
                </c:pt>
                <c:pt idx="98">
                  <c:v>0.60494275999999991</c:v>
                </c:pt>
                <c:pt idx="99">
                  <c:v>0.588803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7-8F3F-4C8B-8E33-3653716BC3AA}"/>
            </c:ext>
          </c:extLst>
        </c:ser>
        <c:ser>
          <c:idx val="89"/>
          <c:order val="88"/>
          <c:tx>
            <c:strRef>
              <c:f>'Raw Spectra'!$A$90</c:f>
              <c:strCache>
                <c:ptCount val="1"/>
                <c:pt idx="0">
                  <c:v>10NB00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0:$CW$90</c:f>
              <c:numCache>
                <c:formatCode>General</c:formatCode>
                <c:ptCount val="100"/>
                <c:pt idx="0">
                  <c:v>-4.7010690000000001E-2</c:v>
                </c:pt>
                <c:pt idx="1">
                  <c:v>-5.1865695999999996E-2</c:v>
                </c:pt>
                <c:pt idx="2">
                  <c:v>-5.6476072000000002E-2</c:v>
                </c:pt>
                <c:pt idx="3">
                  <c:v>-6.0739264000000001E-2</c:v>
                </c:pt>
                <c:pt idx="4">
                  <c:v>-6.4567306000000005E-2</c:v>
                </c:pt>
                <c:pt idx="5">
                  <c:v>-6.7837416000000011E-2</c:v>
                </c:pt>
                <c:pt idx="6">
                  <c:v>-7.0476046000000001E-2</c:v>
                </c:pt>
                <c:pt idx="7">
                  <c:v>-7.2402653999999997E-2</c:v>
                </c:pt>
                <c:pt idx="8">
                  <c:v>-7.3542631999999997E-2</c:v>
                </c:pt>
                <c:pt idx="9">
                  <c:v>-7.3883086000000014E-2</c:v>
                </c:pt>
                <c:pt idx="10">
                  <c:v>-7.3388746000000005E-2</c:v>
                </c:pt>
                <c:pt idx="11">
                  <c:v>-7.2035804000000009E-2</c:v>
                </c:pt>
                <c:pt idx="12">
                  <c:v>-6.9829728000000008E-2</c:v>
                </c:pt>
                <c:pt idx="13">
                  <c:v>-6.6668762000000006E-2</c:v>
                </c:pt>
                <c:pt idx="14">
                  <c:v>-6.2461380000000011E-2</c:v>
                </c:pt>
                <c:pt idx="15">
                  <c:v>-5.7139958000000005E-2</c:v>
                </c:pt>
                <c:pt idx="16">
                  <c:v>-5.0608967999999997E-2</c:v>
                </c:pt>
                <c:pt idx="17">
                  <c:v>-4.2803238E-2</c:v>
                </c:pt>
                <c:pt idx="18">
                  <c:v>-3.3663947999999999E-2</c:v>
                </c:pt>
                <c:pt idx="19">
                  <c:v>-2.3101007999999999E-2</c:v>
                </c:pt>
                <c:pt idx="20">
                  <c:v>-1.1176046720000001E-2</c:v>
                </c:pt>
                <c:pt idx="21">
                  <c:v>1.9663044000000005E-3</c:v>
                </c:pt>
                <c:pt idx="22">
                  <c:v>1.6114770600000002E-2</c:v>
                </c:pt>
                <c:pt idx="23">
                  <c:v>3.1130202000000003E-2</c:v>
                </c:pt>
                <c:pt idx="24">
                  <c:v>4.6948173999999995E-2</c:v>
                </c:pt>
                <c:pt idx="25">
                  <c:v>6.3532387999999995E-2</c:v>
                </c:pt>
                <c:pt idx="26">
                  <c:v>8.0751966000000008E-2</c:v>
                </c:pt>
                <c:pt idx="27">
                  <c:v>9.8410109999999995E-2</c:v>
                </c:pt>
                <c:pt idx="28">
                  <c:v>0.11613230000000001</c:v>
                </c:pt>
                <c:pt idx="29">
                  <c:v>0.13350106</c:v>
                </c:pt>
                <c:pt idx="30">
                  <c:v>0.14987381999999999</c:v>
                </c:pt>
                <c:pt idx="31">
                  <c:v>0.16450145999999999</c:v>
                </c:pt>
                <c:pt idx="32">
                  <c:v>0.17665963999999998</c:v>
                </c:pt>
                <c:pt idx="33">
                  <c:v>0.18593080000000001</c:v>
                </c:pt>
                <c:pt idx="34">
                  <c:v>0.19223985999999998</c:v>
                </c:pt>
                <c:pt idx="35">
                  <c:v>0.19577324000000002</c:v>
                </c:pt>
                <c:pt idx="36">
                  <c:v>0.19682719999999998</c:v>
                </c:pt>
                <c:pt idx="37">
                  <c:v>0.19567334</c:v>
                </c:pt>
                <c:pt idx="38">
                  <c:v>0.19278338</c:v>
                </c:pt>
                <c:pt idx="39">
                  <c:v>0.18858251999999998</c:v>
                </c:pt>
                <c:pt idx="40">
                  <c:v>0.18352149999999998</c:v>
                </c:pt>
                <c:pt idx="41">
                  <c:v>0.17798042</c:v>
                </c:pt>
                <c:pt idx="42">
                  <c:v>0.17228669999999999</c:v>
                </c:pt>
                <c:pt idx="43">
                  <c:v>0.16701472000000001</c:v>
                </c:pt>
                <c:pt idx="44">
                  <c:v>0.16284736</c:v>
                </c:pt>
                <c:pt idx="45">
                  <c:v>0.16052933999999999</c:v>
                </c:pt>
                <c:pt idx="46">
                  <c:v>0.16081304000000002</c:v>
                </c:pt>
                <c:pt idx="47">
                  <c:v>0.16420841999999999</c:v>
                </c:pt>
                <c:pt idx="48">
                  <c:v>0.17129418000000002</c:v>
                </c:pt>
                <c:pt idx="49">
                  <c:v>0.18248708</c:v>
                </c:pt>
                <c:pt idx="50">
                  <c:v>0.19827241999999998</c:v>
                </c:pt>
                <c:pt idx="51">
                  <c:v>0.21907151999999996</c:v>
                </c:pt>
                <c:pt idx="52">
                  <c:v>0.24497288</c:v>
                </c:pt>
                <c:pt idx="53">
                  <c:v>0.27534802000000003</c:v>
                </c:pt>
                <c:pt idx="54">
                  <c:v>0.30916456000000003</c:v>
                </c:pt>
                <c:pt idx="55">
                  <c:v>0.34520316000000001</c:v>
                </c:pt>
                <c:pt idx="56">
                  <c:v>0.38259889999999996</c:v>
                </c:pt>
                <c:pt idx="57">
                  <c:v>0.42091160000000005</c:v>
                </c:pt>
                <c:pt idx="58">
                  <c:v>0.46019518000000004</c:v>
                </c:pt>
                <c:pt idx="59">
                  <c:v>0.5002626</c:v>
                </c:pt>
                <c:pt idx="60">
                  <c:v>0.5409617000000001</c:v>
                </c:pt>
                <c:pt idx="61">
                  <c:v>0.58171430000000002</c:v>
                </c:pt>
                <c:pt idx="62">
                  <c:v>0.62198774000000001</c:v>
                </c:pt>
                <c:pt idx="63">
                  <c:v>0.66079237999999996</c:v>
                </c:pt>
                <c:pt idx="64">
                  <c:v>0.69714441999999999</c:v>
                </c:pt>
                <c:pt idx="65">
                  <c:v>0.72993272000000009</c:v>
                </c:pt>
                <c:pt idx="66">
                  <c:v>0.75846436000000006</c:v>
                </c:pt>
                <c:pt idx="67">
                  <c:v>0.78227208000000004</c:v>
                </c:pt>
                <c:pt idx="68">
                  <c:v>0.80150994000000009</c:v>
                </c:pt>
                <c:pt idx="69">
                  <c:v>0.81646388000000003</c:v>
                </c:pt>
                <c:pt idx="70">
                  <c:v>0.82778185999999998</c:v>
                </c:pt>
                <c:pt idx="71">
                  <c:v>0.83563298000000008</c:v>
                </c:pt>
                <c:pt idx="72">
                  <c:v>0.84054172000000005</c:v>
                </c:pt>
                <c:pt idx="73">
                  <c:v>0.84289723999999988</c:v>
                </c:pt>
                <c:pt idx="74">
                  <c:v>0.84272519999999995</c:v>
                </c:pt>
                <c:pt idx="75">
                  <c:v>0.8404511400000001</c:v>
                </c:pt>
                <c:pt idx="76">
                  <c:v>0.83641001999999998</c:v>
                </c:pt>
                <c:pt idx="77">
                  <c:v>0.83061708000000001</c:v>
                </c:pt>
                <c:pt idx="78">
                  <c:v>0.82344052000000012</c:v>
                </c:pt>
                <c:pt idx="79">
                  <c:v>0.81482027999999995</c:v>
                </c:pt>
                <c:pt idx="80">
                  <c:v>0.80512762000000004</c:v>
                </c:pt>
                <c:pt idx="81">
                  <c:v>0.79439120000000008</c:v>
                </c:pt>
                <c:pt idx="82">
                  <c:v>0.78284723999999994</c:v>
                </c:pt>
                <c:pt idx="83">
                  <c:v>0.77048536000000012</c:v>
                </c:pt>
                <c:pt idx="84">
                  <c:v>0.7571888</c:v>
                </c:pt>
                <c:pt idx="85">
                  <c:v>0.74315942000000001</c:v>
                </c:pt>
                <c:pt idx="86">
                  <c:v>0.72852925999999996</c:v>
                </c:pt>
                <c:pt idx="87">
                  <c:v>0.71313139999999997</c:v>
                </c:pt>
                <c:pt idx="88">
                  <c:v>0.69725944000000006</c:v>
                </c:pt>
                <c:pt idx="89">
                  <c:v>0.68104286000000003</c:v>
                </c:pt>
                <c:pt idx="90">
                  <c:v>0.66445796000000001</c:v>
                </c:pt>
                <c:pt idx="91">
                  <c:v>0.64756526000000003</c:v>
                </c:pt>
                <c:pt idx="92">
                  <c:v>0.63074928000000008</c:v>
                </c:pt>
                <c:pt idx="93">
                  <c:v>0.6140582</c:v>
                </c:pt>
                <c:pt idx="94">
                  <c:v>0.59744276000000007</c:v>
                </c:pt>
                <c:pt idx="95">
                  <c:v>0.58107617999999994</c:v>
                </c:pt>
                <c:pt idx="96">
                  <c:v>0.56485571999999995</c:v>
                </c:pt>
                <c:pt idx="97">
                  <c:v>0.54867436000000003</c:v>
                </c:pt>
                <c:pt idx="98">
                  <c:v>0.53265468000000005</c:v>
                </c:pt>
                <c:pt idx="99">
                  <c:v>0.51661241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8-8F3F-4C8B-8E33-3653716BC3AA}"/>
            </c:ext>
          </c:extLst>
        </c:ser>
        <c:ser>
          <c:idx val="88"/>
          <c:order val="89"/>
          <c:tx>
            <c:strRef>
              <c:f>'Raw Spectra'!$A$91</c:f>
              <c:strCache>
                <c:ptCount val="1"/>
                <c:pt idx="0">
                  <c:v>10NB007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0:$CW$90</c:f>
              <c:numCache>
                <c:formatCode>General</c:formatCode>
                <c:ptCount val="100"/>
                <c:pt idx="0">
                  <c:v>-4.7010690000000001E-2</c:v>
                </c:pt>
                <c:pt idx="1">
                  <c:v>-5.1865695999999996E-2</c:v>
                </c:pt>
                <c:pt idx="2">
                  <c:v>-5.6476072000000002E-2</c:v>
                </c:pt>
                <c:pt idx="3">
                  <c:v>-6.0739264000000001E-2</c:v>
                </c:pt>
                <c:pt idx="4">
                  <c:v>-6.4567306000000005E-2</c:v>
                </c:pt>
                <c:pt idx="5">
                  <c:v>-6.7837416000000011E-2</c:v>
                </c:pt>
                <c:pt idx="6">
                  <c:v>-7.0476046000000001E-2</c:v>
                </c:pt>
                <c:pt idx="7">
                  <c:v>-7.2402653999999997E-2</c:v>
                </c:pt>
                <c:pt idx="8">
                  <c:v>-7.3542631999999997E-2</c:v>
                </c:pt>
                <c:pt idx="9">
                  <c:v>-7.3883086000000014E-2</c:v>
                </c:pt>
                <c:pt idx="10">
                  <c:v>-7.3388746000000005E-2</c:v>
                </c:pt>
                <c:pt idx="11">
                  <c:v>-7.2035804000000009E-2</c:v>
                </c:pt>
                <c:pt idx="12">
                  <c:v>-6.9829728000000008E-2</c:v>
                </c:pt>
                <c:pt idx="13">
                  <c:v>-6.6668762000000006E-2</c:v>
                </c:pt>
                <c:pt idx="14">
                  <c:v>-6.2461380000000011E-2</c:v>
                </c:pt>
                <c:pt idx="15">
                  <c:v>-5.7139958000000005E-2</c:v>
                </c:pt>
                <c:pt idx="16">
                  <c:v>-5.0608967999999997E-2</c:v>
                </c:pt>
                <c:pt idx="17">
                  <c:v>-4.2803238E-2</c:v>
                </c:pt>
                <c:pt idx="18">
                  <c:v>-3.3663947999999999E-2</c:v>
                </c:pt>
                <c:pt idx="19">
                  <c:v>-2.3101007999999999E-2</c:v>
                </c:pt>
                <c:pt idx="20">
                  <c:v>-1.1176046720000001E-2</c:v>
                </c:pt>
                <c:pt idx="21">
                  <c:v>1.9663044000000005E-3</c:v>
                </c:pt>
                <c:pt idx="22">
                  <c:v>1.6114770600000002E-2</c:v>
                </c:pt>
                <c:pt idx="23">
                  <c:v>3.1130202000000003E-2</c:v>
                </c:pt>
                <c:pt idx="24">
                  <c:v>4.6948173999999995E-2</c:v>
                </c:pt>
                <c:pt idx="25">
                  <c:v>6.3532387999999995E-2</c:v>
                </c:pt>
                <c:pt idx="26">
                  <c:v>8.0751966000000008E-2</c:v>
                </c:pt>
                <c:pt idx="27">
                  <c:v>9.8410109999999995E-2</c:v>
                </c:pt>
                <c:pt idx="28">
                  <c:v>0.11613230000000001</c:v>
                </c:pt>
                <c:pt idx="29">
                  <c:v>0.13350106</c:v>
                </c:pt>
                <c:pt idx="30">
                  <c:v>0.14987381999999999</c:v>
                </c:pt>
                <c:pt idx="31">
                  <c:v>0.16450145999999999</c:v>
                </c:pt>
                <c:pt idx="32">
                  <c:v>0.17665963999999998</c:v>
                </c:pt>
                <c:pt idx="33">
                  <c:v>0.18593080000000001</c:v>
                </c:pt>
                <c:pt idx="34">
                  <c:v>0.19223985999999998</c:v>
                </c:pt>
                <c:pt idx="35">
                  <c:v>0.19577324000000002</c:v>
                </c:pt>
                <c:pt idx="36">
                  <c:v>0.19682719999999998</c:v>
                </c:pt>
                <c:pt idx="37">
                  <c:v>0.19567334</c:v>
                </c:pt>
                <c:pt idx="38">
                  <c:v>0.19278338</c:v>
                </c:pt>
                <c:pt idx="39">
                  <c:v>0.18858251999999998</c:v>
                </c:pt>
                <c:pt idx="40">
                  <c:v>0.18352149999999998</c:v>
                </c:pt>
                <c:pt idx="41">
                  <c:v>0.17798042</c:v>
                </c:pt>
                <c:pt idx="42">
                  <c:v>0.17228669999999999</c:v>
                </c:pt>
                <c:pt idx="43">
                  <c:v>0.16701472000000001</c:v>
                </c:pt>
                <c:pt idx="44">
                  <c:v>0.16284736</c:v>
                </c:pt>
                <c:pt idx="45">
                  <c:v>0.16052933999999999</c:v>
                </c:pt>
                <c:pt idx="46">
                  <c:v>0.16081304000000002</c:v>
                </c:pt>
                <c:pt idx="47">
                  <c:v>0.16420841999999999</c:v>
                </c:pt>
                <c:pt idx="48">
                  <c:v>0.17129418000000002</c:v>
                </c:pt>
                <c:pt idx="49">
                  <c:v>0.18248708</c:v>
                </c:pt>
                <c:pt idx="50">
                  <c:v>0.19827241999999998</c:v>
                </c:pt>
                <c:pt idx="51">
                  <c:v>0.21907151999999996</c:v>
                </c:pt>
                <c:pt idx="52">
                  <c:v>0.24497288</c:v>
                </c:pt>
                <c:pt idx="53">
                  <c:v>0.27534802000000003</c:v>
                </c:pt>
                <c:pt idx="54">
                  <c:v>0.30916456000000003</c:v>
                </c:pt>
                <c:pt idx="55">
                  <c:v>0.34520316000000001</c:v>
                </c:pt>
                <c:pt idx="56">
                  <c:v>0.38259889999999996</c:v>
                </c:pt>
                <c:pt idx="57">
                  <c:v>0.42091160000000005</c:v>
                </c:pt>
                <c:pt idx="58">
                  <c:v>0.46019518000000004</c:v>
                </c:pt>
                <c:pt idx="59">
                  <c:v>0.5002626</c:v>
                </c:pt>
                <c:pt idx="60">
                  <c:v>0.5409617000000001</c:v>
                </c:pt>
                <c:pt idx="61">
                  <c:v>0.58171430000000002</c:v>
                </c:pt>
                <c:pt idx="62">
                  <c:v>0.62198774000000001</c:v>
                </c:pt>
                <c:pt idx="63">
                  <c:v>0.66079237999999996</c:v>
                </c:pt>
                <c:pt idx="64">
                  <c:v>0.69714441999999999</c:v>
                </c:pt>
                <c:pt idx="65">
                  <c:v>0.72993272000000009</c:v>
                </c:pt>
                <c:pt idx="66">
                  <c:v>0.75846436000000006</c:v>
                </c:pt>
                <c:pt idx="67">
                  <c:v>0.78227208000000004</c:v>
                </c:pt>
                <c:pt idx="68">
                  <c:v>0.80150994000000009</c:v>
                </c:pt>
                <c:pt idx="69">
                  <c:v>0.81646388000000003</c:v>
                </c:pt>
                <c:pt idx="70">
                  <c:v>0.82778185999999998</c:v>
                </c:pt>
                <c:pt idx="71">
                  <c:v>0.83563298000000008</c:v>
                </c:pt>
                <c:pt idx="72">
                  <c:v>0.84054172000000005</c:v>
                </c:pt>
                <c:pt idx="73">
                  <c:v>0.84289723999999988</c:v>
                </c:pt>
                <c:pt idx="74">
                  <c:v>0.84272519999999995</c:v>
                </c:pt>
                <c:pt idx="75">
                  <c:v>0.8404511400000001</c:v>
                </c:pt>
                <c:pt idx="76">
                  <c:v>0.83641001999999998</c:v>
                </c:pt>
                <c:pt idx="77">
                  <c:v>0.83061708000000001</c:v>
                </c:pt>
                <c:pt idx="78">
                  <c:v>0.82344052000000012</c:v>
                </c:pt>
                <c:pt idx="79">
                  <c:v>0.81482027999999995</c:v>
                </c:pt>
                <c:pt idx="80">
                  <c:v>0.80512762000000004</c:v>
                </c:pt>
                <c:pt idx="81">
                  <c:v>0.79439120000000008</c:v>
                </c:pt>
                <c:pt idx="82">
                  <c:v>0.78284723999999994</c:v>
                </c:pt>
                <c:pt idx="83">
                  <c:v>0.77048536000000012</c:v>
                </c:pt>
                <c:pt idx="84">
                  <c:v>0.7571888</c:v>
                </c:pt>
                <c:pt idx="85">
                  <c:v>0.74315942000000001</c:v>
                </c:pt>
                <c:pt idx="86">
                  <c:v>0.72852925999999996</c:v>
                </c:pt>
                <c:pt idx="87">
                  <c:v>0.71313139999999997</c:v>
                </c:pt>
                <c:pt idx="88">
                  <c:v>0.69725944000000006</c:v>
                </c:pt>
                <c:pt idx="89">
                  <c:v>0.68104286000000003</c:v>
                </c:pt>
                <c:pt idx="90">
                  <c:v>0.66445796000000001</c:v>
                </c:pt>
                <c:pt idx="91">
                  <c:v>0.64756526000000003</c:v>
                </c:pt>
                <c:pt idx="92">
                  <c:v>0.63074928000000008</c:v>
                </c:pt>
                <c:pt idx="93">
                  <c:v>0.6140582</c:v>
                </c:pt>
                <c:pt idx="94">
                  <c:v>0.59744276000000007</c:v>
                </c:pt>
                <c:pt idx="95">
                  <c:v>0.58107617999999994</c:v>
                </c:pt>
                <c:pt idx="96">
                  <c:v>0.56485571999999995</c:v>
                </c:pt>
                <c:pt idx="97">
                  <c:v>0.54867436000000003</c:v>
                </c:pt>
                <c:pt idx="98">
                  <c:v>0.53265468000000005</c:v>
                </c:pt>
                <c:pt idx="99">
                  <c:v>0.51661241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9-8F3F-4C8B-8E33-3653716BC3AA}"/>
            </c:ext>
          </c:extLst>
        </c:ser>
        <c:ser>
          <c:idx val="90"/>
          <c:order val="90"/>
          <c:tx>
            <c:strRef>
              <c:f>'Raw Spectra'!$A$92</c:f>
              <c:strCache>
                <c:ptCount val="1"/>
                <c:pt idx="0">
                  <c:v>10NB008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2:$CW$92</c:f>
              <c:numCache>
                <c:formatCode>General</c:formatCode>
                <c:ptCount val="100"/>
                <c:pt idx="0">
                  <c:v>-1.89203236E-2</c:v>
                </c:pt>
                <c:pt idx="1">
                  <c:v>-2.3658219999999997E-2</c:v>
                </c:pt>
                <c:pt idx="2">
                  <c:v>-2.814409E-2</c:v>
                </c:pt>
                <c:pt idx="3">
                  <c:v>-3.2305444000000003E-2</c:v>
                </c:pt>
                <c:pt idx="4">
                  <c:v>-3.6061632000000003E-2</c:v>
                </c:pt>
                <c:pt idx="5">
                  <c:v>-3.9275646000000004E-2</c:v>
                </c:pt>
                <c:pt idx="6">
                  <c:v>-4.1929896000000001E-2</c:v>
                </c:pt>
                <c:pt idx="7">
                  <c:v>-4.3898549999999995E-2</c:v>
                </c:pt>
                <c:pt idx="8">
                  <c:v>-4.5145069999999995E-2</c:v>
                </c:pt>
                <c:pt idx="9">
                  <c:v>-4.5619326000000002E-2</c:v>
                </c:pt>
                <c:pt idx="10">
                  <c:v>-4.5309700000000001E-2</c:v>
                </c:pt>
                <c:pt idx="11">
                  <c:v>-4.4204422000000007E-2</c:v>
                </c:pt>
                <c:pt idx="12">
                  <c:v>-4.227562E-2</c:v>
                </c:pt>
                <c:pt idx="13">
                  <c:v>-3.9451092E-2</c:v>
                </c:pt>
                <c:pt idx="14">
                  <c:v>-3.5635172E-2</c:v>
                </c:pt>
                <c:pt idx="15">
                  <c:v>-3.0779102000000003E-2</c:v>
                </c:pt>
                <c:pt idx="16">
                  <c:v>-2.4757942000000002E-2</c:v>
                </c:pt>
                <c:pt idx="17">
                  <c:v>-1.7506020399999999E-2</c:v>
                </c:pt>
                <c:pt idx="18">
                  <c:v>-8.9772796000000005E-3</c:v>
                </c:pt>
                <c:pt idx="19">
                  <c:v>9.062301999999998E-4</c:v>
                </c:pt>
                <c:pt idx="20">
                  <c:v>1.2134105599999999E-2</c:v>
                </c:pt>
                <c:pt idx="21">
                  <c:v>2.4518136000000003E-2</c:v>
                </c:pt>
                <c:pt idx="22">
                  <c:v>3.7892142000000004E-2</c:v>
                </c:pt>
                <c:pt idx="23">
                  <c:v>5.2076048E-2</c:v>
                </c:pt>
                <c:pt idx="24">
                  <c:v>6.7093958000000009E-2</c:v>
                </c:pt>
                <c:pt idx="25">
                  <c:v>8.2858522000000004E-2</c:v>
                </c:pt>
                <c:pt idx="26">
                  <c:v>9.9240417999999997E-2</c:v>
                </c:pt>
                <c:pt idx="27">
                  <c:v>0.11605331999999999</c:v>
                </c:pt>
                <c:pt idx="28">
                  <c:v>0.13297973999999999</c:v>
                </c:pt>
                <c:pt idx="29">
                  <c:v>0.14957683999999999</c:v>
                </c:pt>
                <c:pt idx="30">
                  <c:v>0.16523835999999997</c:v>
                </c:pt>
                <c:pt idx="31">
                  <c:v>0.17922250000000001</c:v>
                </c:pt>
                <c:pt idx="32">
                  <c:v>0.19086185999999999</c:v>
                </c:pt>
                <c:pt idx="33">
                  <c:v>0.19974786</c:v>
                </c:pt>
                <c:pt idx="34">
                  <c:v>0.20577828000000001</c:v>
                </c:pt>
                <c:pt idx="35">
                  <c:v>0.2091247</c:v>
                </c:pt>
                <c:pt idx="36">
                  <c:v>0.21001812000000003</c:v>
                </c:pt>
                <c:pt idx="37">
                  <c:v>0.20881601999999999</c:v>
                </c:pt>
                <c:pt idx="38">
                  <c:v>0.20587854</c:v>
                </c:pt>
                <c:pt idx="39">
                  <c:v>0.20171736000000001</c:v>
                </c:pt>
                <c:pt idx="40">
                  <c:v>0.19670496000000001</c:v>
                </c:pt>
                <c:pt idx="41">
                  <c:v>0.19127656000000001</c:v>
                </c:pt>
                <c:pt idx="42">
                  <c:v>0.18575981999999999</c:v>
                </c:pt>
                <c:pt idx="43">
                  <c:v>0.18068874000000001</c:v>
                </c:pt>
                <c:pt idx="44">
                  <c:v>0.17666944000000001</c:v>
                </c:pt>
                <c:pt idx="45">
                  <c:v>0.17448643999999999</c:v>
                </c:pt>
                <c:pt idx="46">
                  <c:v>0.17481832000000003</c:v>
                </c:pt>
                <c:pt idx="47">
                  <c:v>0.17823170000000002</c:v>
                </c:pt>
                <c:pt idx="48">
                  <c:v>0.18516884</c:v>
                </c:pt>
                <c:pt idx="49">
                  <c:v>0.1961048</c:v>
                </c:pt>
                <c:pt idx="50">
                  <c:v>0.2115447</c:v>
                </c:pt>
                <c:pt idx="51">
                  <c:v>0.23188510000000001</c:v>
                </c:pt>
                <c:pt idx="52">
                  <c:v>0.25715751999999997</c:v>
                </c:pt>
                <c:pt idx="53">
                  <c:v>0.28681590000000001</c:v>
                </c:pt>
                <c:pt idx="54">
                  <c:v>0.31978876000000001</c:v>
                </c:pt>
                <c:pt idx="55">
                  <c:v>0.35490436000000003</c:v>
                </c:pt>
                <c:pt idx="56">
                  <c:v>0.39129665999999996</c:v>
                </c:pt>
                <c:pt idx="57">
                  <c:v>0.42849692000000006</c:v>
                </c:pt>
                <c:pt idx="58">
                  <c:v>0.46658261999999995</c:v>
                </c:pt>
                <c:pt idx="59">
                  <c:v>0.5053570799999999</c:v>
                </c:pt>
                <c:pt idx="60">
                  <c:v>0.54466523999999994</c:v>
                </c:pt>
                <c:pt idx="61">
                  <c:v>0.58403642000000011</c:v>
                </c:pt>
                <c:pt idx="62">
                  <c:v>0.62291704000000003</c:v>
                </c:pt>
                <c:pt idx="63">
                  <c:v>0.66055079999999999</c:v>
                </c:pt>
                <c:pt idx="64">
                  <c:v>0.69577222000000005</c:v>
                </c:pt>
                <c:pt idx="65">
                  <c:v>0.72758200000000006</c:v>
                </c:pt>
                <c:pt idx="66">
                  <c:v>0.75534608000000003</c:v>
                </c:pt>
                <c:pt idx="67">
                  <c:v>0.77859096000000005</c:v>
                </c:pt>
                <c:pt idx="68">
                  <c:v>0.79744055999999996</c:v>
                </c:pt>
                <c:pt idx="69">
                  <c:v>0.81212759999999995</c:v>
                </c:pt>
                <c:pt idx="70">
                  <c:v>0.82318422000000013</c:v>
                </c:pt>
                <c:pt idx="71">
                  <c:v>0.83096555999999988</c:v>
                </c:pt>
                <c:pt idx="72">
                  <c:v>0.83591275999999992</c:v>
                </c:pt>
                <c:pt idx="73">
                  <c:v>0.83811488000000001</c:v>
                </c:pt>
                <c:pt idx="74">
                  <c:v>0.8379927800000001</c:v>
                </c:pt>
                <c:pt idx="75">
                  <c:v>0.83574645999999997</c:v>
                </c:pt>
                <c:pt idx="76">
                  <c:v>0.83178814000000012</c:v>
                </c:pt>
                <c:pt idx="77">
                  <c:v>0.82610022000000005</c:v>
                </c:pt>
                <c:pt idx="78">
                  <c:v>0.81890802000000007</c:v>
                </c:pt>
                <c:pt idx="79">
                  <c:v>0.81045011999999994</c:v>
                </c:pt>
                <c:pt idx="80">
                  <c:v>0.80086225999999994</c:v>
                </c:pt>
                <c:pt idx="81">
                  <c:v>0.79013255999999998</c:v>
                </c:pt>
                <c:pt idx="82">
                  <c:v>0.77864871999999996</c:v>
                </c:pt>
                <c:pt idx="83">
                  <c:v>0.76644502000000014</c:v>
                </c:pt>
                <c:pt idx="84">
                  <c:v>0.75348176</c:v>
                </c:pt>
                <c:pt idx="85">
                  <c:v>0.73955292000000006</c:v>
                </c:pt>
                <c:pt idx="86">
                  <c:v>0.72502119999999992</c:v>
                </c:pt>
                <c:pt idx="87">
                  <c:v>0.70991596000000001</c:v>
                </c:pt>
                <c:pt idx="88">
                  <c:v>0.69429326000000002</c:v>
                </c:pt>
                <c:pt idx="89">
                  <c:v>0.67820283999999997</c:v>
                </c:pt>
                <c:pt idx="90">
                  <c:v>0.66183776000000005</c:v>
                </c:pt>
                <c:pt idx="91">
                  <c:v>0.64520011999999993</c:v>
                </c:pt>
                <c:pt idx="92">
                  <c:v>0.62862069999999992</c:v>
                </c:pt>
                <c:pt idx="93">
                  <c:v>0.61198061999999998</c:v>
                </c:pt>
                <c:pt idx="94">
                  <c:v>0.59562133999999989</c:v>
                </c:pt>
                <c:pt idx="95">
                  <c:v>0.57946423999999996</c:v>
                </c:pt>
                <c:pt idx="96">
                  <c:v>0.56335605999999994</c:v>
                </c:pt>
                <c:pt idx="97">
                  <c:v>0.54731512000000004</c:v>
                </c:pt>
                <c:pt idx="98">
                  <c:v>0.53145370000000003</c:v>
                </c:pt>
                <c:pt idx="99">
                  <c:v>0.51577216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A-8F3F-4C8B-8E33-3653716BC3AA}"/>
            </c:ext>
          </c:extLst>
        </c:ser>
        <c:ser>
          <c:idx val="91"/>
          <c:order val="91"/>
          <c:tx>
            <c:strRef>
              <c:f>'Raw Spectra'!$A$93</c:f>
              <c:strCache>
                <c:ptCount val="1"/>
                <c:pt idx="0">
                  <c:v>10NB009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3:$CW$93</c:f>
              <c:numCache>
                <c:formatCode>General</c:formatCode>
                <c:ptCount val="100"/>
                <c:pt idx="0">
                  <c:v>9.2016206000000003E-2</c:v>
                </c:pt>
                <c:pt idx="1">
                  <c:v>8.6594458000000013E-2</c:v>
                </c:pt>
                <c:pt idx="2">
                  <c:v>8.1446203999999994E-2</c:v>
                </c:pt>
                <c:pt idx="3">
                  <c:v>7.665441399999999E-2</c:v>
                </c:pt>
                <c:pt idx="4">
                  <c:v>7.230984E-2</c:v>
                </c:pt>
                <c:pt idx="5">
                  <c:v>6.8521048000000001E-2</c:v>
                </c:pt>
                <c:pt idx="6">
                  <c:v>6.5334283999999992E-2</c:v>
                </c:pt>
                <c:pt idx="7">
                  <c:v>6.2869231999999997E-2</c:v>
                </c:pt>
                <c:pt idx="8">
                  <c:v>6.1159194000000007E-2</c:v>
                </c:pt>
                <c:pt idx="9">
                  <c:v>6.0233316000000002E-2</c:v>
                </c:pt>
                <c:pt idx="10">
                  <c:v>6.0081326000000004E-2</c:v>
                </c:pt>
                <c:pt idx="11">
                  <c:v>6.0730136000000004E-2</c:v>
                </c:pt>
                <c:pt idx="12">
                  <c:v>6.2207539999999992E-2</c:v>
                </c:pt>
                <c:pt idx="13">
                  <c:v>6.4546995999999995E-2</c:v>
                </c:pt>
                <c:pt idx="14">
                  <c:v>6.7856698000000007E-2</c:v>
                </c:pt>
                <c:pt idx="15">
                  <c:v>7.2204929999999987E-2</c:v>
                </c:pt>
                <c:pt idx="16">
                  <c:v>7.7705288000000011E-2</c:v>
                </c:pt>
                <c:pt idx="17">
                  <c:v>8.4438817999999999E-2</c:v>
                </c:pt>
                <c:pt idx="18">
                  <c:v>9.247976799999999E-2</c:v>
                </c:pt>
                <c:pt idx="19">
                  <c:v>0.101914032</c:v>
                </c:pt>
                <c:pt idx="20">
                  <c:v>0.11272587199999999</c:v>
                </c:pt>
                <c:pt idx="21">
                  <c:v>0.12475065999999999</c:v>
                </c:pt>
                <c:pt idx="22">
                  <c:v>0.13780534</c:v>
                </c:pt>
                <c:pt idx="23">
                  <c:v>0.15171683999999999</c:v>
                </c:pt>
                <c:pt idx="24">
                  <c:v>0.16646159999999999</c:v>
                </c:pt>
                <c:pt idx="25">
                  <c:v>0.18198309999999998</c:v>
                </c:pt>
                <c:pt idx="26">
                  <c:v>0.1981607</c:v>
                </c:pt>
                <c:pt idx="27">
                  <c:v>0.21474717999999998</c:v>
                </c:pt>
                <c:pt idx="28">
                  <c:v>0.2314021</c:v>
                </c:pt>
                <c:pt idx="29">
                  <c:v>0.24768240000000002</c:v>
                </c:pt>
                <c:pt idx="30">
                  <c:v>0.26293394000000003</c:v>
                </c:pt>
                <c:pt idx="31">
                  <c:v>0.27644945999999998</c:v>
                </c:pt>
                <c:pt idx="32">
                  <c:v>0.28750332000000001</c:v>
                </c:pt>
                <c:pt idx="33">
                  <c:v>0.29577796000000001</c:v>
                </c:pt>
                <c:pt idx="34">
                  <c:v>0.30111692000000001</c:v>
                </c:pt>
                <c:pt idx="35">
                  <c:v>0.30377865999999998</c:v>
                </c:pt>
                <c:pt idx="36">
                  <c:v>0.30396591999999995</c:v>
                </c:pt>
                <c:pt idx="37">
                  <c:v>0.30203849999999999</c:v>
                </c:pt>
                <c:pt idx="38">
                  <c:v>0.29841982</c:v>
                </c:pt>
                <c:pt idx="39">
                  <c:v>0.29353689999999999</c:v>
                </c:pt>
                <c:pt idx="40">
                  <c:v>0.28784646000000003</c:v>
                </c:pt>
                <c:pt idx="41">
                  <c:v>0.28169337999999999</c:v>
                </c:pt>
                <c:pt idx="42">
                  <c:v>0.27549827999999998</c:v>
                </c:pt>
                <c:pt idx="43">
                  <c:v>0.26972270000000004</c:v>
                </c:pt>
                <c:pt idx="44">
                  <c:v>0.26503096000000004</c:v>
                </c:pt>
                <c:pt idx="45">
                  <c:v>0.26214460000000001</c:v>
                </c:pt>
                <c:pt idx="46">
                  <c:v>0.26178173999999999</c:v>
                </c:pt>
                <c:pt idx="47">
                  <c:v>0.26445180000000007</c:v>
                </c:pt>
                <c:pt idx="48">
                  <c:v>0.27066066</c:v>
                </c:pt>
                <c:pt idx="49">
                  <c:v>0.28085370000000004</c:v>
                </c:pt>
                <c:pt idx="50">
                  <c:v>0.29549214000000001</c:v>
                </c:pt>
                <c:pt idx="51">
                  <c:v>0.31499073999999999</c:v>
                </c:pt>
                <c:pt idx="52">
                  <c:v>0.33935693999999994</c:v>
                </c:pt>
                <c:pt idx="53">
                  <c:v>0.36811448000000002</c:v>
                </c:pt>
                <c:pt idx="54">
                  <c:v>0.40024844000000004</c:v>
                </c:pt>
                <c:pt idx="55">
                  <c:v>0.43461619999999995</c:v>
                </c:pt>
                <c:pt idx="56">
                  <c:v>0.47032461999999997</c:v>
                </c:pt>
                <c:pt idx="57">
                  <c:v>0.50708841999999998</c:v>
                </c:pt>
                <c:pt idx="58">
                  <c:v>0.5448332199999999</c:v>
                </c:pt>
                <c:pt idx="59">
                  <c:v>0.58350842000000003</c:v>
                </c:pt>
                <c:pt idx="60">
                  <c:v>0.62280544000000015</c:v>
                </c:pt>
                <c:pt idx="61">
                  <c:v>0.66227453999999997</c:v>
                </c:pt>
                <c:pt idx="62">
                  <c:v>0.70139024000000005</c:v>
                </c:pt>
                <c:pt idx="63">
                  <c:v>0.73921693999999993</c:v>
                </c:pt>
                <c:pt idx="64">
                  <c:v>0.77477230000000008</c:v>
                </c:pt>
                <c:pt idx="65">
                  <c:v>0.80698681999999999</c:v>
                </c:pt>
                <c:pt idx="66">
                  <c:v>0.83516233999999989</c:v>
                </c:pt>
                <c:pt idx="67">
                  <c:v>0.85880817999999992</c:v>
                </c:pt>
                <c:pt idx="68">
                  <c:v>0.87810489999999997</c:v>
                </c:pt>
                <c:pt idx="69">
                  <c:v>0.89314946000000006</c:v>
                </c:pt>
                <c:pt idx="70">
                  <c:v>0.90462533999999994</c:v>
                </c:pt>
                <c:pt idx="71">
                  <c:v>0.91276590000000013</c:v>
                </c:pt>
                <c:pt idx="72">
                  <c:v>0.91811313999999999</c:v>
                </c:pt>
                <c:pt idx="73">
                  <c:v>0.92070187999999997</c:v>
                </c:pt>
                <c:pt idx="74">
                  <c:v>0.92094359999999997</c:v>
                </c:pt>
                <c:pt idx="75">
                  <c:v>0.91908542000000004</c:v>
                </c:pt>
                <c:pt idx="76">
                  <c:v>0.91541996000000003</c:v>
                </c:pt>
                <c:pt idx="77">
                  <c:v>0.91008020000000001</c:v>
                </c:pt>
                <c:pt idx="78">
                  <c:v>0.90342290000000003</c:v>
                </c:pt>
                <c:pt idx="79">
                  <c:v>0.89540577999999993</c:v>
                </c:pt>
                <c:pt idx="80">
                  <c:v>0.88622113999999996</c:v>
                </c:pt>
                <c:pt idx="81">
                  <c:v>0.87591010000000014</c:v>
                </c:pt>
                <c:pt idx="82">
                  <c:v>0.86486178000000002</c:v>
                </c:pt>
                <c:pt idx="83">
                  <c:v>0.85290778</c:v>
                </c:pt>
                <c:pt idx="84">
                  <c:v>0.84010282000000003</c:v>
                </c:pt>
                <c:pt idx="85">
                  <c:v>0.82633682000000008</c:v>
                </c:pt>
                <c:pt idx="86">
                  <c:v>0.81191581999999995</c:v>
                </c:pt>
                <c:pt idx="87">
                  <c:v>0.79673905999999994</c:v>
                </c:pt>
                <c:pt idx="88">
                  <c:v>0.78116896000000002</c:v>
                </c:pt>
                <c:pt idx="89">
                  <c:v>0.76494421999999995</c:v>
                </c:pt>
                <c:pt idx="90">
                  <c:v>0.74846824000000001</c:v>
                </c:pt>
                <c:pt idx="91">
                  <c:v>0.73174379999999994</c:v>
                </c:pt>
                <c:pt idx="92">
                  <c:v>0.71490273999999998</c:v>
                </c:pt>
                <c:pt idx="93">
                  <c:v>0.69810981999999999</c:v>
                </c:pt>
                <c:pt idx="94">
                  <c:v>0.68161021999999993</c:v>
                </c:pt>
                <c:pt idx="95">
                  <c:v>0.66524205999999997</c:v>
                </c:pt>
                <c:pt idx="96">
                  <c:v>0.64892776000000008</c:v>
                </c:pt>
                <c:pt idx="97">
                  <c:v>0.63265630000000006</c:v>
                </c:pt>
                <c:pt idx="98">
                  <c:v>0.61652722000000004</c:v>
                </c:pt>
                <c:pt idx="99">
                  <c:v>0.60051009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B-8F3F-4C8B-8E33-3653716BC3AA}"/>
            </c:ext>
          </c:extLst>
        </c:ser>
        <c:ser>
          <c:idx val="92"/>
          <c:order val="92"/>
          <c:tx>
            <c:strRef>
              <c:f>'Raw Spectra'!$A$94</c:f>
              <c:strCache>
                <c:ptCount val="1"/>
                <c:pt idx="0">
                  <c:v>10NB010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4:$CW$94</c:f>
              <c:numCache>
                <c:formatCode>General</c:formatCode>
                <c:ptCount val="100"/>
                <c:pt idx="0">
                  <c:v>-8.5916668000000015E-3</c:v>
                </c:pt>
                <c:pt idx="1">
                  <c:v>-1.371040586E-2</c:v>
                </c:pt>
                <c:pt idx="2">
                  <c:v>-1.8562351599999999E-2</c:v>
                </c:pt>
                <c:pt idx="3">
                  <c:v>-2.3099353199999999E-2</c:v>
                </c:pt>
                <c:pt idx="4">
                  <c:v>-2.7208431999999998E-2</c:v>
                </c:pt>
                <c:pt idx="5">
                  <c:v>-3.0790911999999997E-2</c:v>
                </c:pt>
                <c:pt idx="6">
                  <c:v>-3.3736637999999999E-2</c:v>
                </c:pt>
                <c:pt idx="7">
                  <c:v>-3.6017837999999996E-2</c:v>
                </c:pt>
                <c:pt idx="8">
                  <c:v>-3.7541073999999994E-2</c:v>
                </c:pt>
                <c:pt idx="9">
                  <c:v>-3.8285779999999998E-2</c:v>
                </c:pt>
                <c:pt idx="10">
                  <c:v>-3.8208253999999997E-2</c:v>
                </c:pt>
                <c:pt idx="11">
                  <c:v>-3.7311768000000002E-2</c:v>
                </c:pt>
                <c:pt idx="12">
                  <c:v>-3.5570357999999996E-2</c:v>
                </c:pt>
                <c:pt idx="13">
                  <c:v>-3.2924511999999996E-2</c:v>
                </c:pt>
                <c:pt idx="14">
                  <c:v>-2.9247985999999997E-2</c:v>
                </c:pt>
                <c:pt idx="15">
                  <c:v>-2.4497049999999999E-2</c:v>
                </c:pt>
                <c:pt idx="16">
                  <c:v>-1.8585748199999998E-2</c:v>
                </c:pt>
                <c:pt idx="17">
                  <c:v>-1.1459265999999999E-2</c:v>
                </c:pt>
                <c:pt idx="18">
                  <c:v>-3.0070233999999994E-3</c:v>
                </c:pt>
                <c:pt idx="19">
                  <c:v>6.7902920000000007E-3</c:v>
                </c:pt>
                <c:pt idx="20">
                  <c:v>1.7916218000000001E-2</c:v>
                </c:pt>
                <c:pt idx="21">
                  <c:v>3.0217193999999996E-2</c:v>
                </c:pt>
                <c:pt idx="22">
                  <c:v>4.3490979999999999E-2</c:v>
                </c:pt>
                <c:pt idx="23">
                  <c:v>5.7628169999999999E-2</c:v>
                </c:pt>
                <c:pt idx="24">
                  <c:v>7.2566331999999997E-2</c:v>
                </c:pt>
                <c:pt idx="25">
                  <c:v>8.820935399999999E-2</c:v>
                </c:pt>
                <c:pt idx="26">
                  <c:v>0.10448884</c:v>
                </c:pt>
                <c:pt idx="27">
                  <c:v>0.12117725999999999</c:v>
                </c:pt>
                <c:pt idx="28">
                  <c:v>0.13793917999999999</c:v>
                </c:pt>
                <c:pt idx="29">
                  <c:v>0.15434202000000002</c:v>
                </c:pt>
                <c:pt idx="30">
                  <c:v>0.16977532000000001</c:v>
                </c:pt>
                <c:pt idx="31">
                  <c:v>0.18354280000000001</c:v>
                </c:pt>
                <c:pt idx="32">
                  <c:v>0.19491194000000001</c:v>
                </c:pt>
                <c:pt idx="33">
                  <c:v>0.20350862000000003</c:v>
                </c:pt>
                <c:pt idx="34">
                  <c:v>0.20924913999999997</c:v>
                </c:pt>
                <c:pt idx="35">
                  <c:v>0.21232669999999998</c:v>
                </c:pt>
                <c:pt idx="36">
                  <c:v>0.21294379999999999</c:v>
                </c:pt>
                <c:pt idx="37">
                  <c:v>0.21147936000000001</c:v>
                </c:pt>
                <c:pt idx="38">
                  <c:v>0.20828595999999999</c:v>
                </c:pt>
                <c:pt idx="39">
                  <c:v>0.20382655999999999</c:v>
                </c:pt>
                <c:pt idx="40">
                  <c:v>0.19852377999999998</c:v>
                </c:pt>
                <c:pt idx="41">
                  <c:v>0.19274777999999998</c:v>
                </c:pt>
                <c:pt idx="42">
                  <c:v>0.18684847999999998</c:v>
                </c:pt>
                <c:pt idx="43">
                  <c:v>0.18135523999999997</c:v>
                </c:pt>
                <c:pt idx="44">
                  <c:v>0.17692245999999998</c:v>
                </c:pt>
                <c:pt idx="45">
                  <c:v>0.17427164000000001</c:v>
                </c:pt>
                <c:pt idx="46">
                  <c:v>0.17407822000000001</c:v>
                </c:pt>
                <c:pt idx="47">
                  <c:v>0.17692535999999998</c:v>
                </c:pt>
                <c:pt idx="48">
                  <c:v>0.18325688000000001</c:v>
                </c:pt>
                <c:pt idx="49">
                  <c:v>0.19353235999999999</c:v>
                </c:pt>
                <c:pt idx="50">
                  <c:v>0.20821990000000001</c:v>
                </c:pt>
                <c:pt idx="51">
                  <c:v>0.22773541999999999</c:v>
                </c:pt>
                <c:pt idx="52">
                  <c:v>0.25211802000000005</c:v>
                </c:pt>
                <c:pt idx="53">
                  <c:v>0.28086121999999997</c:v>
                </c:pt>
                <c:pt idx="54">
                  <c:v>0.31297788000000004</c:v>
                </c:pt>
                <c:pt idx="55">
                  <c:v>0.34730373999999992</c:v>
                </c:pt>
                <c:pt idx="56">
                  <c:v>0.38304909999999998</c:v>
                </c:pt>
                <c:pt idx="57">
                  <c:v>0.41982416</c:v>
                </c:pt>
                <c:pt idx="58">
                  <c:v>0.45762846000000001</c:v>
                </c:pt>
                <c:pt idx="59">
                  <c:v>0.49626841999999999</c:v>
                </c:pt>
                <c:pt idx="60">
                  <c:v>0.5355925800000001</c:v>
                </c:pt>
                <c:pt idx="61">
                  <c:v>0.57512487999999995</c:v>
                </c:pt>
                <c:pt idx="62">
                  <c:v>0.61420545999999998</c:v>
                </c:pt>
                <c:pt idx="63">
                  <c:v>0.65196352000000002</c:v>
                </c:pt>
                <c:pt idx="64">
                  <c:v>0.68733166000000012</c:v>
                </c:pt>
                <c:pt idx="65">
                  <c:v>0.71931675999999989</c:v>
                </c:pt>
                <c:pt idx="66">
                  <c:v>0.74713372</c:v>
                </c:pt>
                <c:pt idx="67">
                  <c:v>0.77037464000000011</c:v>
                </c:pt>
                <c:pt idx="68">
                  <c:v>0.78923934000000007</c:v>
                </c:pt>
                <c:pt idx="69">
                  <c:v>0.80391358000000002</c:v>
                </c:pt>
                <c:pt idx="70">
                  <c:v>0.81492278000000007</c:v>
                </c:pt>
                <c:pt idx="71">
                  <c:v>0.82262400000000002</c:v>
                </c:pt>
                <c:pt idx="72">
                  <c:v>0.82748203999999992</c:v>
                </c:pt>
                <c:pt idx="73">
                  <c:v>0.82969428000000001</c:v>
                </c:pt>
                <c:pt idx="74">
                  <c:v>0.8296883599999999</c:v>
                </c:pt>
                <c:pt idx="75">
                  <c:v>0.82740096000000007</c:v>
                </c:pt>
                <c:pt idx="76">
                  <c:v>0.82344519999999988</c:v>
                </c:pt>
                <c:pt idx="77">
                  <c:v>0.81787465999999998</c:v>
                </c:pt>
                <c:pt idx="78">
                  <c:v>0.81086908000000002</c:v>
                </c:pt>
                <c:pt idx="79">
                  <c:v>0.80243523999999999</c:v>
                </c:pt>
                <c:pt idx="80">
                  <c:v>0.79290996000000002</c:v>
                </c:pt>
                <c:pt idx="81">
                  <c:v>0.78239722</c:v>
                </c:pt>
                <c:pt idx="82">
                  <c:v>0.77106750000000013</c:v>
                </c:pt>
                <c:pt idx="83">
                  <c:v>0.75886762000000008</c:v>
                </c:pt>
                <c:pt idx="84">
                  <c:v>0.74595408000000007</c:v>
                </c:pt>
                <c:pt idx="85">
                  <c:v>0.73221229999999993</c:v>
                </c:pt>
                <c:pt idx="86">
                  <c:v>0.71778261999999993</c:v>
                </c:pt>
                <c:pt idx="87">
                  <c:v>0.70265069999999996</c:v>
                </c:pt>
                <c:pt idx="88">
                  <c:v>0.68713577999999997</c:v>
                </c:pt>
                <c:pt idx="89">
                  <c:v>0.67120458000000005</c:v>
                </c:pt>
                <c:pt idx="90">
                  <c:v>0.65489810000000004</c:v>
                </c:pt>
                <c:pt idx="91">
                  <c:v>0.63833810000000002</c:v>
                </c:pt>
                <c:pt idx="92">
                  <c:v>0.62181854000000003</c:v>
                </c:pt>
                <c:pt idx="93">
                  <c:v>0.60537632000000008</c:v>
                </c:pt>
                <c:pt idx="94">
                  <c:v>0.58906705999999998</c:v>
                </c:pt>
                <c:pt idx="95">
                  <c:v>0.57285559999999991</c:v>
                </c:pt>
                <c:pt idx="96">
                  <c:v>0.5568988800000001</c:v>
                </c:pt>
                <c:pt idx="97">
                  <c:v>0.54097642000000001</c:v>
                </c:pt>
                <c:pt idx="98">
                  <c:v>0.52520096000000005</c:v>
                </c:pt>
                <c:pt idx="99">
                  <c:v>0.50946417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C-8F3F-4C8B-8E33-3653716BC3AA}"/>
            </c:ext>
          </c:extLst>
        </c:ser>
        <c:ser>
          <c:idx val="93"/>
          <c:order val="93"/>
          <c:tx>
            <c:strRef>
              <c:f>'Raw Spectra'!$A$95</c:f>
              <c:strCache>
                <c:ptCount val="1"/>
                <c:pt idx="0">
                  <c:v>10NB011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5:$CW$95</c:f>
              <c:numCache>
                <c:formatCode>General</c:formatCode>
                <c:ptCount val="100"/>
                <c:pt idx="0">
                  <c:v>0.26032532000000003</c:v>
                </c:pt>
                <c:pt idx="1">
                  <c:v>0.25557908000000001</c:v>
                </c:pt>
                <c:pt idx="2">
                  <c:v>0.25105958</c:v>
                </c:pt>
                <c:pt idx="3">
                  <c:v>0.24687458000000001</c:v>
                </c:pt>
                <c:pt idx="4">
                  <c:v>0.24313134</c:v>
                </c:pt>
                <c:pt idx="5">
                  <c:v>0.23988683999999999</c:v>
                </c:pt>
                <c:pt idx="6">
                  <c:v>0.23725111999999998</c:v>
                </c:pt>
                <c:pt idx="7">
                  <c:v>0.23530094000000004</c:v>
                </c:pt>
                <c:pt idx="8">
                  <c:v>0.2341222</c:v>
                </c:pt>
                <c:pt idx="9">
                  <c:v>0.23370707999999998</c:v>
                </c:pt>
                <c:pt idx="10">
                  <c:v>0.23410006</c:v>
                </c:pt>
                <c:pt idx="11">
                  <c:v>0.23532619999999999</c:v>
                </c:pt>
                <c:pt idx="12">
                  <c:v>0.23741506000000001</c:v>
                </c:pt>
                <c:pt idx="13">
                  <c:v>0.24042130000000003</c:v>
                </c:pt>
                <c:pt idx="14">
                  <c:v>0.24443087999999999</c:v>
                </c:pt>
                <c:pt idx="15">
                  <c:v>0.24951801999999995</c:v>
                </c:pt>
                <c:pt idx="16">
                  <c:v>0.25577507999999999</c:v>
                </c:pt>
                <c:pt idx="17">
                  <c:v>0.26326309999999997</c:v>
                </c:pt>
                <c:pt idx="18">
                  <c:v>0.27205262000000002</c:v>
                </c:pt>
                <c:pt idx="19">
                  <c:v>0.28218694</c:v>
                </c:pt>
                <c:pt idx="20">
                  <c:v>0.29365034000000001</c:v>
                </c:pt>
                <c:pt idx="21">
                  <c:v>0.30630713999999998</c:v>
                </c:pt>
                <c:pt idx="22">
                  <c:v>0.3199089</c:v>
                </c:pt>
                <c:pt idx="23">
                  <c:v>0.33435583999999996</c:v>
                </c:pt>
                <c:pt idx="24">
                  <c:v>0.34959260000000003</c:v>
                </c:pt>
                <c:pt idx="25">
                  <c:v>0.36553903999999998</c:v>
                </c:pt>
                <c:pt idx="26">
                  <c:v>0.38212523999999992</c:v>
                </c:pt>
                <c:pt idx="27">
                  <c:v>0.39914122000000002</c:v>
                </c:pt>
                <c:pt idx="28">
                  <c:v>0.41622763999999995</c:v>
                </c:pt>
                <c:pt idx="29">
                  <c:v>0.43295589999999995</c:v>
                </c:pt>
                <c:pt idx="30">
                  <c:v>0.44876702000000002</c:v>
                </c:pt>
                <c:pt idx="31">
                  <c:v>0.46288490000000004</c:v>
                </c:pt>
                <c:pt idx="32">
                  <c:v>0.47462543999999995</c:v>
                </c:pt>
                <c:pt idx="33">
                  <c:v>0.4835525799999999</c:v>
                </c:pt>
                <c:pt idx="34">
                  <c:v>0.4896432</c:v>
                </c:pt>
                <c:pt idx="35">
                  <c:v>0.49302126000000002</c:v>
                </c:pt>
                <c:pt idx="36">
                  <c:v>0.49396452000000002</c:v>
                </c:pt>
                <c:pt idx="37">
                  <c:v>0.49271804000000002</c:v>
                </c:pt>
                <c:pt idx="38">
                  <c:v>0.48972813999999998</c:v>
                </c:pt>
                <c:pt idx="39">
                  <c:v>0.48543371999999996</c:v>
                </c:pt>
                <c:pt idx="40">
                  <c:v>0.48021762000000001</c:v>
                </c:pt>
                <c:pt idx="41">
                  <c:v>0.47445083999999998</c:v>
                </c:pt>
                <c:pt idx="42">
                  <c:v>0.46853309999999998</c:v>
                </c:pt>
                <c:pt idx="43">
                  <c:v>0.46295677999999996</c:v>
                </c:pt>
                <c:pt idx="44">
                  <c:v>0.45840686000000003</c:v>
                </c:pt>
                <c:pt idx="45">
                  <c:v>0.45560216000000003</c:v>
                </c:pt>
                <c:pt idx="46">
                  <c:v>0.45528842000000003</c:v>
                </c:pt>
                <c:pt idx="47">
                  <c:v>0.45799457999999998</c:v>
                </c:pt>
                <c:pt idx="48">
                  <c:v>0.46420313999999996</c:v>
                </c:pt>
                <c:pt idx="49">
                  <c:v>0.47433296000000003</c:v>
                </c:pt>
                <c:pt idx="50">
                  <c:v>0.48885645999999994</c:v>
                </c:pt>
                <c:pt idx="51">
                  <c:v>0.50821247999999986</c:v>
                </c:pt>
                <c:pt idx="52">
                  <c:v>0.53244880000000006</c:v>
                </c:pt>
                <c:pt idx="53">
                  <c:v>0.56104802000000009</c:v>
                </c:pt>
                <c:pt idx="54">
                  <c:v>0.59306248000000006</c:v>
                </c:pt>
                <c:pt idx="55">
                  <c:v>0.62739763999999998</c:v>
                </c:pt>
                <c:pt idx="56">
                  <c:v>0.66321719999999995</c:v>
                </c:pt>
                <c:pt idx="57">
                  <c:v>0.70016411999999995</c:v>
                </c:pt>
                <c:pt idx="58">
                  <c:v>0.73818276000000005</c:v>
                </c:pt>
                <c:pt idx="59">
                  <c:v>0.7771883799999999</c:v>
                </c:pt>
                <c:pt idx="60">
                  <c:v>0.81692131999999995</c:v>
                </c:pt>
                <c:pt idx="61">
                  <c:v>0.85695520000000003</c:v>
                </c:pt>
                <c:pt idx="62">
                  <c:v>0.89644785999999999</c:v>
                </c:pt>
                <c:pt idx="63">
                  <c:v>0.93471314000000005</c:v>
                </c:pt>
                <c:pt idx="64">
                  <c:v>0.97064749999999989</c:v>
                </c:pt>
                <c:pt idx="65">
                  <c:v>1.00303868</c:v>
                </c:pt>
                <c:pt idx="66">
                  <c:v>1.0311607999999999</c:v>
                </c:pt>
                <c:pt idx="67">
                  <c:v>1.0548429999999998</c:v>
                </c:pt>
                <c:pt idx="68">
                  <c:v>1.0739698</c:v>
                </c:pt>
                <c:pt idx="69">
                  <c:v>1.0889402000000001</c:v>
                </c:pt>
                <c:pt idx="70">
                  <c:v>1.1001272</c:v>
                </c:pt>
                <c:pt idx="71">
                  <c:v>1.1080672</c:v>
                </c:pt>
                <c:pt idx="72">
                  <c:v>1.1130862000000001</c:v>
                </c:pt>
                <c:pt idx="73">
                  <c:v>1.1155096</c:v>
                </c:pt>
                <c:pt idx="74">
                  <c:v>1.1154801999999999</c:v>
                </c:pt>
                <c:pt idx="75">
                  <c:v>1.1134256</c:v>
                </c:pt>
                <c:pt idx="76">
                  <c:v>1.1095890000000002</c:v>
                </c:pt>
                <c:pt idx="77">
                  <c:v>1.1040835999999998</c:v>
                </c:pt>
                <c:pt idx="78">
                  <c:v>1.0970036000000001</c:v>
                </c:pt>
                <c:pt idx="79">
                  <c:v>1.0886756</c:v>
                </c:pt>
                <c:pt idx="80">
                  <c:v>1.0791685999999998</c:v>
                </c:pt>
                <c:pt idx="81">
                  <c:v>1.0687329999999999</c:v>
                </c:pt>
                <c:pt idx="82">
                  <c:v>1.0573332</c:v>
                </c:pt>
                <c:pt idx="83">
                  <c:v>1.0452809999999999</c:v>
                </c:pt>
                <c:pt idx="84">
                  <c:v>1.0323488000000001</c:v>
                </c:pt>
                <c:pt idx="85">
                  <c:v>1.0186675000000001</c:v>
                </c:pt>
                <c:pt idx="86">
                  <c:v>1.0041726399999999</c:v>
                </c:pt>
                <c:pt idx="87">
                  <c:v>0.98924837999999993</c:v>
                </c:pt>
                <c:pt idx="88">
                  <c:v>0.9737930199999999</c:v>
                </c:pt>
                <c:pt idx="89">
                  <c:v>0.9579259</c:v>
                </c:pt>
                <c:pt idx="90">
                  <c:v>0.94156511999999992</c:v>
                </c:pt>
                <c:pt idx="91">
                  <c:v>0.92526517999999991</c:v>
                </c:pt>
                <c:pt idx="92">
                  <c:v>0.9087925</c:v>
                </c:pt>
                <c:pt idx="93">
                  <c:v>0.8923445000000001</c:v>
                </c:pt>
                <c:pt idx="94">
                  <c:v>0.87613257999999994</c:v>
                </c:pt>
                <c:pt idx="95">
                  <c:v>0.86019513999999986</c:v>
                </c:pt>
                <c:pt idx="96">
                  <c:v>0.8441843</c:v>
                </c:pt>
                <c:pt idx="97">
                  <c:v>0.82838157999999995</c:v>
                </c:pt>
                <c:pt idx="98">
                  <c:v>0.81264558000000009</c:v>
                </c:pt>
                <c:pt idx="99">
                  <c:v>0.79704324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D-8F3F-4C8B-8E33-3653716BC3AA}"/>
            </c:ext>
          </c:extLst>
        </c:ser>
        <c:ser>
          <c:idx val="94"/>
          <c:order val="94"/>
          <c:tx>
            <c:strRef>
              <c:f>'Raw Spectra'!$A$96</c:f>
              <c:strCache>
                <c:ptCount val="1"/>
                <c:pt idx="0">
                  <c:v>10NB012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6:$CW$96</c:f>
              <c:numCache>
                <c:formatCode>General</c:formatCode>
                <c:ptCount val="100"/>
                <c:pt idx="0">
                  <c:v>3.1485451999999997E-2</c:v>
                </c:pt>
                <c:pt idx="1">
                  <c:v>2.6027682000000003E-2</c:v>
                </c:pt>
                <c:pt idx="2">
                  <c:v>2.0851844000000001E-2</c:v>
                </c:pt>
                <c:pt idx="3">
                  <c:v>1.6028420000000002E-2</c:v>
                </c:pt>
                <c:pt idx="4">
                  <c:v>1.1658025399999999E-2</c:v>
                </c:pt>
                <c:pt idx="5">
                  <c:v>7.8533026000000006E-3</c:v>
                </c:pt>
                <c:pt idx="6">
                  <c:v>4.6682697399999997E-3</c:v>
                </c:pt>
                <c:pt idx="7">
                  <c:v>2.22274336E-3</c:v>
                </c:pt>
                <c:pt idx="8">
                  <c:v>5.6251633999999994E-4</c:v>
                </c:pt>
                <c:pt idx="9">
                  <c:v>-2.8278295999999999E-4</c:v>
                </c:pt>
                <c:pt idx="10">
                  <c:v>-3.1390513999999994E-4</c:v>
                </c:pt>
                <c:pt idx="11">
                  <c:v>4.5500397999999993E-4</c:v>
                </c:pt>
                <c:pt idx="12">
                  <c:v>2.0863229999999997E-3</c:v>
                </c:pt>
                <c:pt idx="13">
                  <c:v>4.5821455200000007E-3</c:v>
                </c:pt>
                <c:pt idx="14">
                  <c:v>8.0641081999999996E-3</c:v>
                </c:pt>
                <c:pt idx="15">
                  <c:v>1.25993144E-2</c:v>
                </c:pt>
                <c:pt idx="16">
                  <c:v>1.8311689999999999E-2</c:v>
                </c:pt>
                <c:pt idx="17">
                  <c:v>2.5302373999999999E-2</c:v>
                </c:pt>
                <c:pt idx="18">
                  <c:v>3.3632775999999996E-2</c:v>
                </c:pt>
                <c:pt idx="19">
                  <c:v>4.3404524E-2</c:v>
                </c:pt>
                <c:pt idx="20">
                  <c:v>5.4603407999999999E-2</c:v>
                </c:pt>
                <c:pt idx="21">
                  <c:v>6.7049278000000004E-2</c:v>
                </c:pt>
                <c:pt idx="22">
                  <c:v>8.0569199999999994E-2</c:v>
                </c:pt>
                <c:pt idx="23">
                  <c:v>9.4985512000000008E-2</c:v>
                </c:pt>
                <c:pt idx="24">
                  <c:v>0.11024616000000001</c:v>
                </c:pt>
                <c:pt idx="25">
                  <c:v>0.12626482</c:v>
                </c:pt>
                <c:pt idx="26">
                  <c:v>0.14288909999999999</c:v>
                </c:pt>
                <c:pt idx="27">
                  <c:v>0.15989793999999999</c:v>
                </c:pt>
                <c:pt idx="28">
                  <c:v>0.17692094</c:v>
                </c:pt>
                <c:pt idx="29">
                  <c:v>0.19346588000000001</c:v>
                </c:pt>
                <c:pt idx="30">
                  <c:v>0.20891348000000001</c:v>
                </c:pt>
                <c:pt idx="31">
                  <c:v>0.2225094</c:v>
                </c:pt>
                <c:pt idx="32">
                  <c:v>0.23352285999999997</c:v>
                </c:pt>
                <c:pt idx="33">
                  <c:v>0.24166479999999999</c:v>
                </c:pt>
                <c:pt idx="34">
                  <c:v>0.24681132</c:v>
                </c:pt>
                <c:pt idx="35">
                  <c:v>0.24922432</c:v>
                </c:pt>
                <c:pt idx="36">
                  <c:v>0.24915674000000002</c:v>
                </c:pt>
                <c:pt idx="37">
                  <c:v>0.2469211</c:v>
                </c:pt>
                <c:pt idx="38">
                  <c:v>0.24295334000000005</c:v>
                </c:pt>
                <c:pt idx="39">
                  <c:v>0.23773520000000001</c:v>
                </c:pt>
                <c:pt idx="40">
                  <c:v>0.23164598</c:v>
                </c:pt>
                <c:pt idx="41">
                  <c:v>0.22509415999999999</c:v>
                </c:pt>
                <c:pt idx="42">
                  <c:v>0.21843098</c:v>
                </c:pt>
                <c:pt idx="43">
                  <c:v>0.21216456</c:v>
                </c:pt>
                <c:pt idx="44">
                  <c:v>0.20695864</c:v>
                </c:pt>
                <c:pt idx="45">
                  <c:v>0.20353908000000001</c:v>
                </c:pt>
                <c:pt idx="46">
                  <c:v>0.20260525999999998</c:v>
                </c:pt>
                <c:pt idx="47">
                  <c:v>0.20470901999999999</c:v>
                </c:pt>
                <c:pt idx="48">
                  <c:v>0.2102831</c:v>
                </c:pt>
                <c:pt idx="49">
                  <c:v>0.21978332000000003</c:v>
                </c:pt>
                <c:pt idx="50">
                  <c:v>0.23373415999999997</c:v>
                </c:pt>
                <c:pt idx="51">
                  <c:v>0.25244764000000003</c:v>
                </c:pt>
                <c:pt idx="52">
                  <c:v>0.27597188</c:v>
                </c:pt>
                <c:pt idx="53">
                  <c:v>0.30390064</c:v>
                </c:pt>
                <c:pt idx="54">
                  <c:v>0.33529256000000002</c:v>
                </c:pt>
                <c:pt idx="55">
                  <c:v>0.36909776</c:v>
                </c:pt>
                <c:pt idx="56">
                  <c:v>0.40449027999999992</c:v>
                </c:pt>
                <c:pt idx="57">
                  <c:v>0.44114248000000006</c:v>
                </c:pt>
                <c:pt idx="58">
                  <c:v>0.4790471</c:v>
                </c:pt>
                <c:pt idx="59">
                  <c:v>0.51809324000000001</c:v>
                </c:pt>
                <c:pt idx="60">
                  <c:v>0.55793298000000002</c:v>
                </c:pt>
                <c:pt idx="61">
                  <c:v>0.59807790000000005</c:v>
                </c:pt>
                <c:pt idx="62">
                  <c:v>0.63797897999999997</c:v>
                </c:pt>
                <c:pt idx="63">
                  <c:v>0.67663854000000012</c:v>
                </c:pt>
                <c:pt idx="64">
                  <c:v>0.71296906000000004</c:v>
                </c:pt>
                <c:pt idx="65">
                  <c:v>0.74585328000000006</c:v>
                </c:pt>
                <c:pt idx="66">
                  <c:v>0.77462927999999986</c:v>
                </c:pt>
                <c:pt idx="67">
                  <c:v>0.79881837999999994</c:v>
                </c:pt>
                <c:pt idx="68">
                  <c:v>0.81860843999999999</c:v>
                </c:pt>
                <c:pt idx="69">
                  <c:v>0.83406248000000005</c:v>
                </c:pt>
                <c:pt idx="70">
                  <c:v>0.84585516000000016</c:v>
                </c:pt>
                <c:pt idx="71">
                  <c:v>0.85437683999999992</c:v>
                </c:pt>
                <c:pt idx="72">
                  <c:v>0.85994884000000005</c:v>
                </c:pt>
                <c:pt idx="73">
                  <c:v>0.86276760000000008</c:v>
                </c:pt>
                <c:pt idx="74">
                  <c:v>0.86336528000000001</c:v>
                </c:pt>
                <c:pt idx="75">
                  <c:v>0.86183714000000011</c:v>
                </c:pt>
                <c:pt idx="76">
                  <c:v>0.85860647999999995</c:v>
                </c:pt>
                <c:pt idx="77">
                  <c:v>0.85373149999999998</c:v>
                </c:pt>
                <c:pt idx="78">
                  <c:v>0.84749535999999992</c:v>
                </c:pt>
                <c:pt idx="79">
                  <c:v>0.83990340000000008</c:v>
                </c:pt>
                <c:pt idx="80">
                  <c:v>0.83113674000000004</c:v>
                </c:pt>
                <c:pt idx="81">
                  <c:v>0.82139085999999994</c:v>
                </c:pt>
                <c:pt idx="82">
                  <c:v>0.8108012</c:v>
                </c:pt>
                <c:pt idx="83">
                  <c:v>0.79920932</c:v>
                </c:pt>
                <c:pt idx="84">
                  <c:v>0.78675680000000003</c:v>
                </c:pt>
                <c:pt idx="85">
                  <c:v>0.77333748000000013</c:v>
                </c:pt>
                <c:pt idx="86">
                  <c:v>0.7591841800000001</c:v>
                </c:pt>
                <c:pt idx="87">
                  <c:v>0.74427166000000011</c:v>
                </c:pt>
                <c:pt idx="88">
                  <c:v>0.72884152000000002</c:v>
                </c:pt>
                <c:pt idx="89">
                  <c:v>0.71287871999999997</c:v>
                </c:pt>
                <c:pt idx="90">
                  <c:v>0.69668790000000003</c:v>
                </c:pt>
                <c:pt idx="91">
                  <c:v>0.68009574000000006</c:v>
                </c:pt>
                <c:pt idx="92">
                  <c:v>0.66341581999999999</c:v>
                </c:pt>
                <c:pt idx="93">
                  <c:v>0.64688661999999997</c:v>
                </c:pt>
                <c:pt idx="94">
                  <c:v>0.63055635999999993</c:v>
                </c:pt>
                <c:pt idx="95">
                  <c:v>0.61434719999999998</c:v>
                </c:pt>
                <c:pt idx="96">
                  <c:v>0.59818148000000004</c:v>
                </c:pt>
                <c:pt idx="97">
                  <c:v>0.58212335999999998</c:v>
                </c:pt>
                <c:pt idx="98">
                  <c:v>0.56615148000000004</c:v>
                </c:pt>
                <c:pt idx="99">
                  <c:v>0.5502485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E-8F3F-4C8B-8E33-3653716BC3AA}"/>
            </c:ext>
          </c:extLst>
        </c:ser>
        <c:ser>
          <c:idx val="95"/>
          <c:order val="95"/>
          <c:tx>
            <c:strRef>
              <c:f>'Raw Spectra'!$A$97</c:f>
              <c:strCache>
                <c:ptCount val="1"/>
                <c:pt idx="0">
                  <c:v>10NB013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7:$CW$97</c:f>
              <c:numCache>
                <c:formatCode>General</c:formatCode>
                <c:ptCount val="100"/>
                <c:pt idx="0">
                  <c:v>-2.2792050000000001E-2</c:v>
                </c:pt>
                <c:pt idx="1">
                  <c:v>-2.7325109999999996E-2</c:v>
                </c:pt>
                <c:pt idx="2">
                  <c:v>-3.1607978000000002E-2</c:v>
                </c:pt>
                <c:pt idx="3">
                  <c:v>-3.5579880000000001E-2</c:v>
                </c:pt>
                <c:pt idx="4">
                  <c:v>-3.9154866000000003E-2</c:v>
                </c:pt>
                <c:pt idx="5">
                  <c:v>-4.2201914E-2</c:v>
                </c:pt>
                <c:pt idx="6">
                  <c:v>-4.4703227999999998E-2</c:v>
                </c:pt>
                <c:pt idx="7">
                  <c:v>-4.6539888000000001E-2</c:v>
                </c:pt>
                <c:pt idx="8">
                  <c:v>-4.7675962000000002E-2</c:v>
                </c:pt>
                <c:pt idx="9">
                  <c:v>-4.8079635999999995E-2</c:v>
                </c:pt>
                <c:pt idx="10">
                  <c:v>-4.7734628000000001E-2</c:v>
                </c:pt>
                <c:pt idx="11">
                  <c:v>-4.6631171999999999E-2</c:v>
                </c:pt>
                <c:pt idx="12">
                  <c:v>-4.4738708000000002E-2</c:v>
                </c:pt>
                <c:pt idx="13">
                  <c:v>-4.2000870000000003E-2</c:v>
                </c:pt>
                <c:pt idx="14">
                  <c:v>-3.8331446000000005E-2</c:v>
                </c:pt>
                <c:pt idx="15">
                  <c:v>-3.3649861999999996E-2</c:v>
                </c:pt>
                <c:pt idx="16">
                  <c:v>-2.7868902000000001E-2</c:v>
                </c:pt>
                <c:pt idx="17">
                  <c:v>-2.0894630000000001E-2</c:v>
                </c:pt>
                <c:pt idx="18">
                  <c:v>-1.2655886E-2</c:v>
                </c:pt>
                <c:pt idx="19">
                  <c:v>-3.1025643999999996E-3</c:v>
                </c:pt>
                <c:pt idx="20">
                  <c:v>7.756872399999999E-3</c:v>
                </c:pt>
                <c:pt idx="21">
                  <c:v>1.9780188000000001E-2</c:v>
                </c:pt>
                <c:pt idx="22">
                  <c:v>3.2788118000000005E-2</c:v>
                </c:pt>
                <c:pt idx="23">
                  <c:v>4.6642785999999999E-2</c:v>
                </c:pt>
                <c:pt idx="24">
                  <c:v>6.1276035999999999E-2</c:v>
                </c:pt>
                <c:pt idx="25">
                  <c:v>7.6677432000000004E-2</c:v>
                </c:pt>
                <c:pt idx="26">
                  <c:v>9.2711808000000007E-2</c:v>
                </c:pt>
                <c:pt idx="27">
                  <c:v>0.10915704200000001</c:v>
                </c:pt>
                <c:pt idx="28">
                  <c:v>0.12568546</c:v>
                </c:pt>
                <c:pt idx="29">
                  <c:v>0.14188574000000001</c:v>
                </c:pt>
                <c:pt idx="30">
                  <c:v>0.15715059999999997</c:v>
                </c:pt>
                <c:pt idx="31">
                  <c:v>0.17075610000000002</c:v>
                </c:pt>
                <c:pt idx="32">
                  <c:v>0.18201382000000002</c:v>
                </c:pt>
                <c:pt idx="33">
                  <c:v>0.19051871999999997</c:v>
                </c:pt>
                <c:pt idx="34">
                  <c:v>0.19618891999999999</c:v>
                </c:pt>
                <c:pt idx="35">
                  <c:v>0.19916043999999999</c:v>
                </c:pt>
                <c:pt idx="36">
                  <c:v>0.19971248000000003</c:v>
                </c:pt>
                <c:pt idx="37">
                  <c:v>0.19815686000000002</c:v>
                </c:pt>
                <c:pt idx="38">
                  <c:v>0.19487834000000001</c:v>
                </c:pt>
                <c:pt idx="39">
                  <c:v>0.19032328000000001</c:v>
                </c:pt>
                <c:pt idx="40">
                  <c:v>0.18492365999999999</c:v>
                </c:pt>
                <c:pt idx="41">
                  <c:v>0.17902530000000003</c:v>
                </c:pt>
                <c:pt idx="42">
                  <c:v>0.17304935999999999</c:v>
                </c:pt>
                <c:pt idx="43">
                  <c:v>0.16745183999999999</c:v>
                </c:pt>
                <c:pt idx="44">
                  <c:v>0.16288952000000001</c:v>
                </c:pt>
                <c:pt idx="45">
                  <c:v>0.1600983</c:v>
                </c:pt>
                <c:pt idx="46">
                  <c:v>0.15973498</c:v>
                </c:pt>
                <c:pt idx="47">
                  <c:v>0.16236908</c:v>
                </c:pt>
                <c:pt idx="48">
                  <c:v>0.16844038</c:v>
                </c:pt>
                <c:pt idx="49">
                  <c:v>0.17836384</c:v>
                </c:pt>
                <c:pt idx="50">
                  <c:v>0.19262978000000003</c:v>
                </c:pt>
                <c:pt idx="51">
                  <c:v>0.21164864</c:v>
                </c:pt>
                <c:pt idx="52">
                  <c:v>0.23541738000000004</c:v>
                </c:pt>
                <c:pt idx="53">
                  <c:v>0.26347182000000002</c:v>
                </c:pt>
                <c:pt idx="54">
                  <c:v>0.29484637999999996</c:v>
                </c:pt>
                <c:pt idx="55">
                  <c:v>0.32844207999999997</c:v>
                </c:pt>
                <c:pt idx="56">
                  <c:v>0.36340918</c:v>
                </c:pt>
                <c:pt idx="57">
                  <c:v>0.39941127999999998</c:v>
                </c:pt>
                <c:pt idx="58">
                  <c:v>0.43647606000000005</c:v>
                </c:pt>
                <c:pt idx="59">
                  <c:v>0.47445371999999997</c:v>
                </c:pt>
                <c:pt idx="60">
                  <c:v>0.51304642</c:v>
                </c:pt>
                <c:pt idx="61">
                  <c:v>0.55186868</c:v>
                </c:pt>
                <c:pt idx="62">
                  <c:v>0.59034640000000005</c:v>
                </c:pt>
                <c:pt idx="63">
                  <c:v>0.62754505999999999</c:v>
                </c:pt>
                <c:pt idx="64">
                  <c:v>0.66256779999999993</c:v>
                </c:pt>
                <c:pt idx="65">
                  <c:v>0.69421305999999994</c:v>
                </c:pt>
                <c:pt idx="66">
                  <c:v>0.72191795999999997</c:v>
                </c:pt>
                <c:pt idx="67">
                  <c:v>0.74520093999999992</c:v>
                </c:pt>
                <c:pt idx="68">
                  <c:v>0.76416412</c:v>
                </c:pt>
                <c:pt idx="69">
                  <c:v>0.77904127999999995</c:v>
                </c:pt>
                <c:pt idx="70">
                  <c:v>0.79034479999999996</c:v>
                </c:pt>
                <c:pt idx="71">
                  <c:v>0.79843233999999996</c:v>
                </c:pt>
                <c:pt idx="72">
                  <c:v>0.80367643999999994</c:v>
                </c:pt>
                <c:pt idx="73">
                  <c:v>0.80623216000000009</c:v>
                </c:pt>
                <c:pt idx="74">
                  <c:v>0.80646509999999993</c:v>
                </c:pt>
                <c:pt idx="75">
                  <c:v>0.8047136800000001</c:v>
                </c:pt>
                <c:pt idx="76">
                  <c:v>0.80117784000000003</c:v>
                </c:pt>
                <c:pt idx="77">
                  <c:v>0.79591778000000002</c:v>
                </c:pt>
                <c:pt idx="78">
                  <c:v>0.78927111999999999</c:v>
                </c:pt>
                <c:pt idx="79">
                  <c:v>0.78139607999999994</c:v>
                </c:pt>
                <c:pt idx="80">
                  <c:v>0.77225553999999996</c:v>
                </c:pt>
                <c:pt idx="81">
                  <c:v>0.76215335999999989</c:v>
                </c:pt>
                <c:pt idx="82">
                  <c:v>0.7512350000000001</c:v>
                </c:pt>
                <c:pt idx="83">
                  <c:v>0.73944582000000003</c:v>
                </c:pt>
                <c:pt idx="84">
                  <c:v>0.72688302000000005</c:v>
                </c:pt>
                <c:pt idx="85">
                  <c:v>0.71349504000000008</c:v>
                </c:pt>
                <c:pt idx="86">
                  <c:v>0.69949198000000001</c:v>
                </c:pt>
                <c:pt idx="87">
                  <c:v>0.68473446000000004</c:v>
                </c:pt>
                <c:pt idx="88">
                  <c:v>0.66958366000000002</c:v>
                </c:pt>
                <c:pt idx="89">
                  <c:v>0.65383283999999997</c:v>
                </c:pt>
                <c:pt idx="90">
                  <c:v>0.63786185999999989</c:v>
                </c:pt>
                <c:pt idx="91">
                  <c:v>0.62162118</c:v>
                </c:pt>
                <c:pt idx="92">
                  <c:v>0.60532238000000005</c:v>
                </c:pt>
                <c:pt idx="93">
                  <c:v>0.58909641999999995</c:v>
                </c:pt>
                <c:pt idx="94">
                  <c:v>0.57313611999999992</c:v>
                </c:pt>
                <c:pt idx="95">
                  <c:v>0.55726122000000011</c:v>
                </c:pt>
                <c:pt idx="96">
                  <c:v>0.54139669999999995</c:v>
                </c:pt>
                <c:pt idx="97">
                  <c:v>0.52571142000000004</c:v>
                </c:pt>
                <c:pt idx="98">
                  <c:v>0.51013896000000003</c:v>
                </c:pt>
                <c:pt idx="99">
                  <c:v>0.49462837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5F-8F3F-4C8B-8E33-3653716BC3AA}"/>
            </c:ext>
          </c:extLst>
        </c:ser>
        <c:ser>
          <c:idx val="96"/>
          <c:order val="96"/>
          <c:tx>
            <c:strRef>
              <c:f>'Raw Spectra'!$A$98</c:f>
              <c:strCache>
                <c:ptCount val="1"/>
                <c:pt idx="0">
                  <c:v>10NB014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8:$CW$98</c:f>
              <c:numCache>
                <c:formatCode>General</c:formatCode>
                <c:ptCount val="100"/>
                <c:pt idx="0">
                  <c:v>0.29054106000000002</c:v>
                </c:pt>
                <c:pt idx="1">
                  <c:v>0.28561920000000002</c:v>
                </c:pt>
                <c:pt idx="2">
                  <c:v>0.28093425999999999</c:v>
                </c:pt>
                <c:pt idx="3">
                  <c:v>0.27658298000000003</c:v>
                </c:pt>
                <c:pt idx="4">
                  <c:v>0.27265568000000001</c:v>
                </c:pt>
                <c:pt idx="5">
                  <c:v>0.26927036000000004</c:v>
                </c:pt>
                <c:pt idx="6">
                  <c:v>0.26647678000000002</c:v>
                </c:pt>
                <c:pt idx="7">
                  <c:v>0.26437270000000002</c:v>
                </c:pt>
                <c:pt idx="8">
                  <c:v>0.26301684000000003</c:v>
                </c:pt>
                <c:pt idx="9">
                  <c:v>0.26243660000000002</c:v>
                </c:pt>
                <c:pt idx="10">
                  <c:v>0.26264396000000001</c:v>
                </c:pt>
                <c:pt idx="11">
                  <c:v>0.26365848000000003</c:v>
                </c:pt>
                <c:pt idx="12">
                  <c:v>0.26549061999999995</c:v>
                </c:pt>
                <c:pt idx="13">
                  <c:v>0.26820596000000002</c:v>
                </c:pt>
                <c:pt idx="14">
                  <c:v>0.27190555999999994</c:v>
                </c:pt>
                <c:pt idx="15">
                  <c:v>0.27667105999999997</c:v>
                </c:pt>
                <c:pt idx="16">
                  <c:v>0.28255429999999998</c:v>
                </c:pt>
                <c:pt idx="17">
                  <c:v>0.28967764000000001</c:v>
                </c:pt>
                <c:pt idx="18">
                  <c:v>0.29807529999999999</c:v>
                </c:pt>
                <c:pt idx="19">
                  <c:v>0.30785079999999998</c:v>
                </c:pt>
                <c:pt idx="20">
                  <c:v>0.31896720000000001</c:v>
                </c:pt>
                <c:pt idx="21">
                  <c:v>0.33128070000000004</c:v>
                </c:pt>
                <c:pt idx="22">
                  <c:v>0.34460271999999997</c:v>
                </c:pt>
                <c:pt idx="23">
                  <c:v>0.35882138000000002</c:v>
                </c:pt>
                <c:pt idx="24">
                  <c:v>0.37381034000000002</c:v>
                </c:pt>
                <c:pt idx="25">
                  <c:v>0.38957192000000002</c:v>
                </c:pt>
                <c:pt idx="26">
                  <c:v>0.40595774000000001</c:v>
                </c:pt>
                <c:pt idx="27">
                  <c:v>0.42276464000000002</c:v>
                </c:pt>
                <c:pt idx="28">
                  <c:v>0.43962786000000004</c:v>
                </c:pt>
                <c:pt idx="29">
                  <c:v>0.45608583999999996</c:v>
                </c:pt>
                <c:pt idx="30">
                  <c:v>0.47155610000000003</c:v>
                </c:pt>
                <c:pt idx="31">
                  <c:v>0.48528968</c:v>
                </c:pt>
                <c:pt idx="32">
                  <c:v>0.49661327999999993</c:v>
                </c:pt>
                <c:pt idx="33">
                  <c:v>0.50504992000000004</c:v>
                </c:pt>
                <c:pt idx="34">
                  <c:v>0.51061098000000005</c:v>
                </c:pt>
                <c:pt idx="35">
                  <c:v>0.51342393999999991</c:v>
                </c:pt>
                <c:pt idx="36">
                  <c:v>0.51374791999999991</c:v>
                </c:pt>
                <c:pt idx="37">
                  <c:v>0.51186602000000003</c:v>
                </c:pt>
                <c:pt idx="38">
                  <c:v>0.50824150000000012</c:v>
                </c:pt>
                <c:pt idx="39">
                  <c:v>0.50327305999999994</c:v>
                </c:pt>
                <c:pt idx="40">
                  <c:v>0.49740970000000007</c:v>
                </c:pt>
                <c:pt idx="41">
                  <c:v>0.49101385999999997</c:v>
                </c:pt>
                <c:pt idx="42">
                  <c:v>0.48448875999999996</c:v>
                </c:pt>
                <c:pt idx="43">
                  <c:v>0.47832682000000004</c:v>
                </c:pt>
                <c:pt idx="44">
                  <c:v>0.47318407999999995</c:v>
                </c:pt>
                <c:pt idx="45">
                  <c:v>0.46979231999999999</c:v>
                </c:pt>
                <c:pt idx="46">
                  <c:v>0.46886472000000001</c:v>
                </c:pt>
                <c:pt idx="47">
                  <c:v>0.47089786</c:v>
                </c:pt>
                <c:pt idx="48">
                  <c:v>0.47639631999999998</c:v>
                </c:pt>
                <c:pt idx="49">
                  <c:v>0.48574938000000001</c:v>
                </c:pt>
                <c:pt idx="50">
                  <c:v>0.49944236000000003</c:v>
                </c:pt>
                <c:pt idx="51">
                  <c:v>0.51787238000000002</c:v>
                </c:pt>
                <c:pt idx="52">
                  <c:v>0.54117001999999992</c:v>
                </c:pt>
                <c:pt idx="53">
                  <c:v>0.56882613999999987</c:v>
                </c:pt>
                <c:pt idx="54">
                  <c:v>0.59996088000000003</c:v>
                </c:pt>
                <c:pt idx="55">
                  <c:v>0.63353154000000012</c:v>
                </c:pt>
                <c:pt idx="56">
                  <c:v>0.66873288000000009</c:v>
                </c:pt>
                <c:pt idx="57">
                  <c:v>0.70522936000000003</c:v>
                </c:pt>
                <c:pt idx="58">
                  <c:v>0.74299202000000009</c:v>
                </c:pt>
                <c:pt idx="59">
                  <c:v>0.78193983999999994</c:v>
                </c:pt>
                <c:pt idx="60">
                  <c:v>0.82179701999999999</c:v>
                </c:pt>
                <c:pt idx="61">
                  <c:v>0.86197802000000012</c:v>
                </c:pt>
                <c:pt idx="62">
                  <c:v>0.90180751999999997</c:v>
                </c:pt>
                <c:pt idx="63">
                  <c:v>0.94046163999999999</c:v>
                </c:pt>
                <c:pt idx="64">
                  <c:v>0.97676841999999997</c:v>
                </c:pt>
                <c:pt idx="65">
                  <c:v>1.00959362</c:v>
                </c:pt>
                <c:pt idx="66">
                  <c:v>1.0381418</c:v>
                </c:pt>
                <c:pt idx="67">
                  <c:v>1.0621709999999998</c:v>
                </c:pt>
                <c:pt idx="68">
                  <c:v>1.0815886000000001</c:v>
                </c:pt>
                <c:pt idx="69">
                  <c:v>1.0969785999999999</c:v>
                </c:pt>
                <c:pt idx="70">
                  <c:v>1.1084934</c:v>
                </c:pt>
                <c:pt idx="71">
                  <c:v>1.1167484000000001</c:v>
                </c:pt>
                <c:pt idx="72">
                  <c:v>1.1220905999999999</c:v>
                </c:pt>
                <c:pt idx="73">
                  <c:v>1.1248676</c:v>
                </c:pt>
                <c:pt idx="74">
                  <c:v>1.1250106</c:v>
                </c:pt>
                <c:pt idx="75">
                  <c:v>1.1233367999999999</c:v>
                </c:pt>
                <c:pt idx="76">
                  <c:v>1.1198568000000002</c:v>
                </c:pt>
                <c:pt idx="77">
                  <c:v>1.1147469999999999</c:v>
                </c:pt>
                <c:pt idx="78">
                  <c:v>1.1080610000000002</c:v>
                </c:pt>
                <c:pt idx="79">
                  <c:v>1.1001505999999999</c:v>
                </c:pt>
                <c:pt idx="80">
                  <c:v>1.0910237999999999</c:v>
                </c:pt>
                <c:pt idx="81">
                  <c:v>1.0808371999999999</c:v>
                </c:pt>
                <c:pt idx="82">
                  <c:v>1.0697410000000001</c:v>
                </c:pt>
                <c:pt idx="83">
                  <c:v>1.0579684</c:v>
                </c:pt>
                <c:pt idx="84">
                  <c:v>1.0452802000000001</c:v>
                </c:pt>
                <c:pt idx="85">
                  <c:v>1.0318333999999998</c:v>
                </c:pt>
                <c:pt idx="86">
                  <c:v>1.0174686399999999</c:v>
                </c:pt>
                <c:pt idx="87">
                  <c:v>1.00263664</c:v>
                </c:pt>
                <c:pt idx="88">
                  <c:v>0.9873589599999999</c:v>
                </c:pt>
                <c:pt idx="89">
                  <c:v>0.9715268199999999</c:v>
                </c:pt>
                <c:pt idx="90">
                  <c:v>0.95525774000000008</c:v>
                </c:pt>
                <c:pt idx="91">
                  <c:v>0.93892755999999999</c:v>
                </c:pt>
                <c:pt idx="92">
                  <c:v>0.9224348200000001</c:v>
                </c:pt>
                <c:pt idx="93">
                  <c:v>0.90609702000000003</c:v>
                </c:pt>
                <c:pt idx="94">
                  <c:v>0.88991589999999987</c:v>
                </c:pt>
                <c:pt idx="95">
                  <c:v>0.87390504000000002</c:v>
                </c:pt>
                <c:pt idx="96">
                  <c:v>0.85793151999999995</c:v>
                </c:pt>
                <c:pt idx="97">
                  <c:v>0.84213793999999997</c:v>
                </c:pt>
                <c:pt idx="98">
                  <c:v>0.82633084000000001</c:v>
                </c:pt>
                <c:pt idx="99">
                  <c:v>0.81066513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0-8F3F-4C8B-8E33-3653716BC3AA}"/>
            </c:ext>
          </c:extLst>
        </c:ser>
        <c:ser>
          <c:idx val="97"/>
          <c:order val="97"/>
          <c:tx>
            <c:strRef>
              <c:f>'Raw Spectra'!$A$99</c:f>
              <c:strCache>
                <c:ptCount val="1"/>
                <c:pt idx="0">
                  <c:v>10NB015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99:$CW$99</c:f>
              <c:numCache>
                <c:formatCode>General</c:formatCode>
                <c:ptCount val="100"/>
                <c:pt idx="0">
                  <c:v>0.32347619999999999</c:v>
                </c:pt>
                <c:pt idx="1">
                  <c:v>0.31831754000000001</c:v>
                </c:pt>
                <c:pt idx="2">
                  <c:v>0.31342900000000001</c:v>
                </c:pt>
                <c:pt idx="3">
                  <c:v>0.30890097999999999</c:v>
                </c:pt>
                <c:pt idx="4">
                  <c:v>0.30482745999999999</c:v>
                </c:pt>
                <c:pt idx="5">
                  <c:v>0.30130696000000001</c:v>
                </c:pt>
                <c:pt idx="6">
                  <c:v>0.29841785999999998</c:v>
                </c:pt>
                <c:pt idx="7">
                  <c:v>0.29624135999999995</c:v>
                </c:pt>
                <c:pt idx="8">
                  <c:v>0.29482397999999999</c:v>
                </c:pt>
                <c:pt idx="9">
                  <c:v>0.29418506</c:v>
                </c:pt>
                <c:pt idx="10">
                  <c:v>0.29436245999999999</c:v>
                </c:pt>
                <c:pt idx="11">
                  <c:v>0.29534433999999993</c:v>
                </c:pt>
                <c:pt idx="12">
                  <c:v>0.29713708</c:v>
                </c:pt>
                <c:pt idx="13">
                  <c:v>0.29982419999999999</c:v>
                </c:pt>
                <c:pt idx="14">
                  <c:v>0.30348794000000001</c:v>
                </c:pt>
                <c:pt idx="15">
                  <c:v>0.30822833999999999</c:v>
                </c:pt>
                <c:pt idx="16">
                  <c:v>0.31411119999999998</c:v>
                </c:pt>
                <c:pt idx="17">
                  <c:v>0.32127114000000001</c:v>
                </c:pt>
                <c:pt idx="18">
                  <c:v>0.32973961999999996</c:v>
                </c:pt>
                <c:pt idx="19">
                  <c:v>0.33964015999999997</c:v>
                </c:pt>
                <c:pt idx="20">
                  <c:v>0.35088514000000004</c:v>
                </c:pt>
                <c:pt idx="21">
                  <c:v>0.36337728000000002</c:v>
                </c:pt>
                <c:pt idx="22">
                  <c:v>0.37691762000000001</c:v>
                </c:pt>
                <c:pt idx="23">
                  <c:v>0.39132161999999998</c:v>
                </c:pt>
                <c:pt idx="24">
                  <c:v>0.40659703999999997</c:v>
                </c:pt>
                <c:pt idx="25">
                  <c:v>0.42265078</c:v>
                </c:pt>
                <c:pt idx="26">
                  <c:v>0.43935605999999999</c:v>
                </c:pt>
                <c:pt idx="27">
                  <c:v>0.45650693999999997</c:v>
                </c:pt>
                <c:pt idx="28">
                  <c:v>0.47374419999999995</c:v>
                </c:pt>
                <c:pt idx="29">
                  <c:v>0.49059147999999997</c:v>
                </c:pt>
                <c:pt idx="30">
                  <c:v>0.50647952000000007</c:v>
                </c:pt>
                <c:pt idx="31">
                  <c:v>0.52060132000000003</c:v>
                </c:pt>
                <c:pt idx="32">
                  <c:v>0.53223712000000001</c:v>
                </c:pt>
                <c:pt idx="33">
                  <c:v>0.54097461999999996</c:v>
                </c:pt>
                <c:pt idx="34">
                  <c:v>0.54680669999999998</c:v>
                </c:pt>
                <c:pt idx="35">
                  <c:v>0.54982628</c:v>
                </c:pt>
                <c:pt idx="36">
                  <c:v>0.55035694000000002</c:v>
                </c:pt>
                <c:pt idx="37">
                  <c:v>0.5486921600000001</c:v>
                </c:pt>
                <c:pt idx="38">
                  <c:v>0.54525165999999992</c:v>
                </c:pt>
                <c:pt idx="39">
                  <c:v>0.54052152000000009</c:v>
                </c:pt>
                <c:pt idx="40">
                  <c:v>0.53493577999999997</c:v>
                </c:pt>
                <c:pt idx="41">
                  <c:v>0.52880855999999998</c:v>
                </c:pt>
                <c:pt idx="42">
                  <c:v>0.52260541999999999</c:v>
                </c:pt>
                <c:pt idx="43">
                  <c:v>0.51681146</c:v>
                </c:pt>
                <c:pt idx="44">
                  <c:v>0.51209605999999996</c:v>
                </c:pt>
                <c:pt idx="45">
                  <c:v>0.50918753999999999</c:v>
                </c:pt>
                <c:pt idx="46">
                  <c:v>0.50883578000000007</c:v>
                </c:pt>
                <c:pt idx="47">
                  <c:v>0.51161568000000002</c:v>
                </c:pt>
                <c:pt idx="48">
                  <c:v>0.5179677399999999</c:v>
                </c:pt>
                <c:pt idx="49">
                  <c:v>0.5283388</c:v>
                </c:pt>
                <c:pt idx="50">
                  <c:v>0.54321039999999998</c:v>
                </c:pt>
                <c:pt idx="51">
                  <c:v>0.56306522000000003</c:v>
                </c:pt>
                <c:pt idx="52">
                  <c:v>0.58789907999999991</c:v>
                </c:pt>
                <c:pt idx="53">
                  <c:v>0.61720185999999999</c:v>
                </c:pt>
                <c:pt idx="54">
                  <c:v>0.64993476000000006</c:v>
                </c:pt>
                <c:pt idx="55">
                  <c:v>0.68506330000000004</c:v>
                </c:pt>
                <c:pt idx="56">
                  <c:v>0.72168707999999993</c:v>
                </c:pt>
                <c:pt idx="57">
                  <c:v>0.75939054000000006</c:v>
                </c:pt>
                <c:pt idx="58">
                  <c:v>0.79811609999999999</c:v>
                </c:pt>
                <c:pt idx="59">
                  <c:v>0.83787927999999989</c:v>
                </c:pt>
                <c:pt idx="60">
                  <c:v>0.87837083999999999</c:v>
                </c:pt>
                <c:pt idx="61">
                  <c:v>0.91907440000000007</c:v>
                </c:pt>
                <c:pt idx="62">
                  <c:v>0.95934059999999999</c:v>
                </c:pt>
                <c:pt idx="63">
                  <c:v>0.99838998000000001</c:v>
                </c:pt>
                <c:pt idx="64">
                  <c:v>1.0349793999999999</c:v>
                </c:pt>
                <c:pt idx="65">
                  <c:v>1.0680706</c:v>
                </c:pt>
                <c:pt idx="66">
                  <c:v>1.0968094000000002</c:v>
                </c:pt>
                <c:pt idx="67">
                  <c:v>1.1210875999999999</c:v>
                </c:pt>
                <c:pt idx="68">
                  <c:v>1.1407168000000001</c:v>
                </c:pt>
                <c:pt idx="69">
                  <c:v>1.156202</c:v>
                </c:pt>
                <c:pt idx="70">
                  <c:v>1.1677272000000001</c:v>
                </c:pt>
                <c:pt idx="71">
                  <c:v>1.176031</c:v>
                </c:pt>
                <c:pt idx="72">
                  <c:v>1.1813308</c:v>
                </c:pt>
                <c:pt idx="73">
                  <c:v>1.1840189999999999</c:v>
                </c:pt>
                <c:pt idx="74">
                  <c:v>1.184113</c:v>
                </c:pt>
                <c:pt idx="75">
                  <c:v>1.1821918000000002</c:v>
                </c:pt>
                <c:pt idx="76">
                  <c:v>1.178517</c:v>
                </c:pt>
                <c:pt idx="77">
                  <c:v>1.1731681999999999</c:v>
                </c:pt>
                <c:pt idx="78">
                  <c:v>1.1661572</c:v>
                </c:pt>
                <c:pt idx="79">
                  <c:v>1.1580308000000001</c:v>
                </c:pt>
                <c:pt idx="80">
                  <c:v>1.1486314</c:v>
                </c:pt>
                <c:pt idx="81">
                  <c:v>1.1381418000000001</c:v>
                </c:pt>
                <c:pt idx="82">
                  <c:v>1.1268248000000001</c:v>
                </c:pt>
                <c:pt idx="83">
                  <c:v>1.1146566</c:v>
                </c:pt>
                <c:pt idx="84">
                  <c:v>1.1017093999999998</c:v>
                </c:pt>
                <c:pt idx="85">
                  <c:v>1.0878583999999998</c:v>
                </c:pt>
                <c:pt idx="86">
                  <c:v>1.0732192</c:v>
                </c:pt>
                <c:pt idx="87">
                  <c:v>1.0578538000000002</c:v>
                </c:pt>
                <c:pt idx="88">
                  <c:v>1.0421330000000002</c:v>
                </c:pt>
                <c:pt idx="89">
                  <c:v>1.0260092000000001</c:v>
                </c:pt>
                <c:pt idx="90">
                  <c:v>1.00936588</c:v>
                </c:pt>
                <c:pt idx="91">
                  <c:v>0.99257869999999992</c:v>
                </c:pt>
                <c:pt idx="92">
                  <c:v>0.97582307999999995</c:v>
                </c:pt>
                <c:pt idx="93">
                  <c:v>0.95901673999999981</c:v>
                </c:pt>
                <c:pt idx="94">
                  <c:v>0.94237603999999986</c:v>
                </c:pt>
                <c:pt idx="95">
                  <c:v>0.92597635999999994</c:v>
                </c:pt>
                <c:pt idx="96">
                  <c:v>0.90965942</c:v>
                </c:pt>
                <c:pt idx="97">
                  <c:v>0.89341575999999989</c:v>
                </c:pt>
                <c:pt idx="98">
                  <c:v>0.8773204</c:v>
                </c:pt>
                <c:pt idx="99">
                  <c:v>0.86130992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1-8F3F-4C8B-8E33-3653716BC3AA}"/>
            </c:ext>
          </c:extLst>
        </c:ser>
        <c:ser>
          <c:idx val="98"/>
          <c:order val="98"/>
          <c:tx>
            <c:strRef>
              <c:f>'Raw Spectra'!$A$100</c:f>
              <c:strCache>
                <c:ptCount val="1"/>
                <c:pt idx="0">
                  <c:v>10NB016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0:$CW$100</c:f>
              <c:numCache>
                <c:formatCode>General</c:formatCode>
                <c:ptCount val="100"/>
                <c:pt idx="0">
                  <c:v>-4.7224620000000002E-2</c:v>
                </c:pt>
                <c:pt idx="1">
                  <c:v>-5.1855589999999993E-2</c:v>
                </c:pt>
                <c:pt idx="2">
                  <c:v>-5.6245542000000003E-2</c:v>
                </c:pt>
                <c:pt idx="3">
                  <c:v>-6.0278825999999994E-2</c:v>
                </c:pt>
                <c:pt idx="4">
                  <c:v>-6.3893831999999998E-2</c:v>
                </c:pt>
                <c:pt idx="5">
                  <c:v>-6.6962421999999994E-2</c:v>
                </c:pt>
                <c:pt idx="6">
                  <c:v>-6.9431101999999995E-2</c:v>
                </c:pt>
                <c:pt idx="7">
                  <c:v>-7.1180223999999986E-2</c:v>
                </c:pt>
                <c:pt idx="8">
                  <c:v>-7.2172187999999998E-2</c:v>
                </c:pt>
                <c:pt idx="9">
                  <c:v>-7.2373151999999996E-2</c:v>
                </c:pt>
                <c:pt idx="10">
                  <c:v>-7.1773857999999996E-2</c:v>
                </c:pt>
                <c:pt idx="11">
                  <c:v>-7.0358965999999995E-2</c:v>
                </c:pt>
                <c:pt idx="12">
                  <c:v>-6.8117551999999998E-2</c:v>
                </c:pt>
                <c:pt idx="13">
                  <c:v>-6.4989680000000008E-2</c:v>
                </c:pt>
                <c:pt idx="14">
                  <c:v>-6.0873024000000012E-2</c:v>
                </c:pt>
                <c:pt idx="15">
                  <c:v>-5.5707008000000002E-2</c:v>
                </c:pt>
                <c:pt idx="16">
                  <c:v>-4.9397948000000004E-2</c:v>
                </c:pt>
                <c:pt idx="17">
                  <c:v>-4.1849126E-2</c:v>
                </c:pt>
                <c:pt idx="18">
                  <c:v>-3.2993620000000001E-2</c:v>
                </c:pt>
                <c:pt idx="19">
                  <c:v>-2.2776828000000002E-2</c:v>
                </c:pt>
                <c:pt idx="20">
                  <c:v>-1.11759962E-2</c:v>
                </c:pt>
                <c:pt idx="21">
                  <c:v>1.6246257479999998E-3</c:v>
                </c:pt>
                <c:pt idx="22">
                  <c:v>1.5473200000000001E-2</c:v>
                </c:pt>
                <c:pt idx="23">
                  <c:v>3.0206402E-2</c:v>
                </c:pt>
                <c:pt idx="24">
                  <c:v>4.5790329999999997E-2</c:v>
                </c:pt>
                <c:pt idx="25">
                  <c:v>6.2123532000000002E-2</c:v>
                </c:pt>
                <c:pt idx="26">
                  <c:v>7.9093192000000007E-2</c:v>
                </c:pt>
                <c:pt idx="27">
                  <c:v>9.6439605999999997E-2</c:v>
                </c:pt>
                <c:pt idx="28">
                  <c:v>0.11382881999999998</c:v>
                </c:pt>
                <c:pt idx="29">
                  <c:v>0.13078264000000001</c:v>
                </c:pt>
                <c:pt idx="30">
                  <c:v>0.14669736000000003</c:v>
                </c:pt>
                <c:pt idx="31">
                  <c:v>0.16079561999999997</c:v>
                </c:pt>
                <c:pt idx="32">
                  <c:v>0.17239640000000001</c:v>
                </c:pt>
                <c:pt idx="33">
                  <c:v>0.18109165999999999</c:v>
                </c:pt>
                <c:pt idx="34">
                  <c:v>0.18680242</c:v>
                </c:pt>
                <c:pt idx="35">
                  <c:v>0.18965594</c:v>
                </c:pt>
                <c:pt idx="36">
                  <c:v>0.18993869999999999</c:v>
                </c:pt>
                <c:pt idx="37">
                  <c:v>0.18792718000000003</c:v>
                </c:pt>
                <c:pt idx="38">
                  <c:v>0.18407977999999997</c:v>
                </c:pt>
                <c:pt idx="39">
                  <c:v>0.17881501999999999</c:v>
                </c:pt>
                <c:pt idx="40">
                  <c:v>0.17255951999999999</c:v>
                </c:pt>
                <c:pt idx="41">
                  <c:v>0.16571422</c:v>
                </c:pt>
                <c:pt idx="42">
                  <c:v>0.15866406000000002</c:v>
                </c:pt>
                <c:pt idx="43">
                  <c:v>0.15195340000000002</c:v>
                </c:pt>
                <c:pt idx="44">
                  <c:v>0.14621883999999999</c:v>
                </c:pt>
                <c:pt idx="45">
                  <c:v>0.14223926000000003</c:v>
                </c:pt>
                <c:pt idx="46">
                  <c:v>0.14067916</c:v>
                </c:pt>
                <c:pt idx="47">
                  <c:v>0.14211305999999999</c:v>
                </c:pt>
                <c:pt idx="48">
                  <c:v>0.14693645999999999</c:v>
                </c:pt>
                <c:pt idx="49">
                  <c:v>0.15557880000000002</c:v>
                </c:pt>
                <c:pt idx="50">
                  <c:v>0.16850382000000003</c:v>
                </c:pt>
                <c:pt idx="51">
                  <c:v>0.18610505999999999</c:v>
                </c:pt>
                <c:pt idx="52">
                  <c:v>0.20849630000000002</c:v>
                </c:pt>
                <c:pt idx="53">
                  <c:v>0.23526514000000001</c:v>
                </c:pt>
                <c:pt idx="54">
                  <c:v>0.26559677999999998</c:v>
                </c:pt>
                <c:pt idx="55">
                  <c:v>0.29854596000000005</c:v>
                </c:pt>
                <c:pt idx="56">
                  <c:v>0.33341137999999998</c:v>
                </c:pt>
                <c:pt idx="57">
                  <c:v>0.36992716000000003</c:v>
                </c:pt>
                <c:pt idx="58">
                  <c:v>0.40805856000000001</c:v>
                </c:pt>
                <c:pt idx="59">
                  <c:v>0.44763804000000001</c:v>
                </c:pt>
                <c:pt idx="60">
                  <c:v>0.48836489999999999</c:v>
                </c:pt>
                <c:pt idx="61">
                  <c:v>0.52965346000000002</c:v>
                </c:pt>
                <c:pt idx="62">
                  <c:v>0.57070895999999993</c:v>
                </c:pt>
                <c:pt idx="63">
                  <c:v>0.61055305999999998</c:v>
                </c:pt>
                <c:pt idx="64">
                  <c:v>0.64806888000000007</c:v>
                </c:pt>
                <c:pt idx="65">
                  <c:v>0.68191891999999998</c:v>
                </c:pt>
                <c:pt idx="66">
                  <c:v>0.71149216000000004</c:v>
                </c:pt>
                <c:pt idx="67">
                  <c:v>0.73629625999999992</c:v>
                </c:pt>
                <c:pt idx="68">
                  <c:v>0.75654285999999993</c:v>
                </c:pt>
                <c:pt idx="69">
                  <c:v>0.77239259999999998</c:v>
                </c:pt>
                <c:pt idx="70">
                  <c:v>0.78452864</c:v>
                </c:pt>
                <c:pt idx="71">
                  <c:v>0.79337868</c:v>
                </c:pt>
                <c:pt idx="72">
                  <c:v>0.79930007999999997</c:v>
                </c:pt>
                <c:pt idx="73">
                  <c:v>0.8024344000000001</c:v>
                </c:pt>
                <c:pt idx="74">
                  <c:v>0.80332780000000015</c:v>
                </c:pt>
                <c:pt idx="75">
                  <c:v>0.80202306000000012</c:v>
                </c:pt>
                <c:pt idx="76">
                  <c:v>0.79898612000000013</c:v>
                </c:pt>
                <c:pt idx="77">
                  <c:v>0.79411309999999991</c:v>
                </c:pt>
                <c:pt idx="78">
                  <c:v>0.7879718</c:v>
                </c:pt>
                <c:pt idx="79">
                  <c:v>0.78041092000000001</c:v>
                </c:pt>
                <c:pt idx="80">
                  <c:v>0.77163490000000012</c:v>
                </c:pt>
                <c:pt idx="81">
                  <c:v>0.76172954000000004</c:v>
                </c:pt>
                <c:pt idx="82">
                  <c:v>0.75109036000000018</c:v>
                </c:pt>
                <c:pt idx="83">
                  <c:v>0.73953900000000006</c:v>
                </c:pt>
                <c:pt idx="84">
                  <c:v>0.72712962000000003</c:v>
                </c:pt>
                <c:pt idx="85">
                  <c:v>0.71385061999999999</c:v>
                </c:pt>
                <c:pt idx="86">
                  <c:v>0.69988223999999999</c:v>
                </c:pt>
                <c:pt idx="87">
                  <c:v>0.68527906000000005</c:v>
                </c:pt>
                <c:pt idx="88">
                  <c:v>0.67022063999999992</c:v>
                </c:pt>
                <c:pt idx="89">
                  <c:v>0.6545976</c:v>
                </c:pt>
                <c:pt idx="90">
                  <c:v>0.63868014000000006</c:v>
                </c:pt>
                <c:pt idx="91">
                  <c:v>0.62254140000000002</c:v>
                </c:pt>
                <c:pt idx="92">
                  <c:v>0.60629893999999995</c:v>
                </c:pt>
                <c:pt idx="93">
                  <c:v>0.59010885999999996</c:v>
                </c:pt>
                <c:pt idx="94">
                  <c:v>0.57419016</c:v>
                </c:pt>
                <c:pt idx="95">
                  <c:v>0.55835988000000003</c:v>
                </c:pt>
                <c:pt idx="96">
                  <c:v>0.54258275999999994</c:v>
                </c:pt>
                <c:pt idx="97">
                  <c:v>0.52689944</c:v>
                </c:pt>
                <c:pt idx="98">
                  <c:v>0.51135257999999995</c:v>
                </c:pt>
                <c:pt idx="99">
                  <c:v>0.49590032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2-8F3F-4C8B-8E33-3653716BC3AA}"/>
            </c:ext>
          </c:extLst>
        </c:ser>
        <c:ser>
          <c:idx val="99"/>
          <c:order val="99"/>
          <c:tx>
            <c:strRef>
              <c:f>'Raw Spectra'!$A$101</c:f>
              <c:strCache>
                <c:ptCount val="1"/>
                <c:pt idx="0">
                  <c:v>10NB017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1:$CW$101</c:f>
              <c:numCache>
                <c:formatCode>General</c:formatCode>
                <c:ptCount val="100"/>
                <c:pt idx="0">
                  <c:v>0.10001682600000002</c:v>
                </c:pt>
                <c:pt idx="1">
                  <c:v>9.5200266000000006E-2</c:v>
                </c:pt>
                <c:pt idx="2">
                  <c:v>9.062361599999999E-2</c:v>
                </c:pt>
                <c:pt idx="3">
                  <c:v>8.6388213999999991E-2</c:v>
                </c:pt>
                <c:pt idx="4">
                  <c:v>8.2612294000000003E-2</c:v>
                </c:pt>
                <c:pt idx="5">
                  <c:v>7.9368045999999998E-2</c:v>
                </c:pt>
                <c:pt idx="6">
                  <c:v>7.6779683999999987E-2</c:v>
                </c:pt>
                <c:pt idx="7">
                  <c:v>7.4906026000000001E-2</c:v>
                </c:pt>
                <c:pt idx="8">
                  <c:v>7.3792510000000006E-2</c:v>
                </c:pt>
                <c:pt idx="9">
                  <c:v>7.3528640000000006E-2</c:v>
                </c:pt>
                <c:pt idx="10">
                  <c:v>7.4105979999999988E-2</c:v>
                </c:pt>
                <c:pt idx="11">
                  <c:v>7.5515752000000005E-2</c:v>
                </c:pt>
                <c:pt idx="12">
                  <c:v>7.7777756000000003E-2</c:v>
                </c:pt>
                <c:pt idx="13">
                  <c:v>8.0986684000000003E-2</c:v>
                </c:pt>
                <c:pt idx="14">
                  <c:v>8.5212013999999989E-2</c:v>
                </c:pt>
                <c:pt idx="15">
                  <c:v>9.0567622E-2</c:v>
                </c:pt>
                <c:pt idx="16">
                  <c:v>9.7095977999999999E-2</c:v>
                </c:pt>
                <c:pt idx="17">
                  <c:v>0.10490129000000001</c:v>
                </c:pt>
                <c:pt idx="18">
                  <c:v>0.11408026</c:v>
                </c:pt>
                <c:pt idx="19">
                  <c:v>0.12463758000000003</c:v>
                </c:pt>
                <c:pt idx="20">
                  <c:v>0.13659879999999999</c:v>
                </c:pt>
                <c:pt idx="21">
                  <c:v>0.14979174000000001</c:v>
                </c:pt>
                <c:pt idx="22">
                  <c:v>0.16399130000000001</c:v>
                </c:pt>
                <c:pt idx="23">
                  <c:v>0.17906330000000001</c:v>
                </c:pt>
                <c:pt idx="24">
                  <c:v>0.19491054000000002</c:v>
                </c:pt>
                <c:pt idx="25">
                  <c:v>0.21150343999999999</c:v>
                </c:pt>
                <c:pt idx="26">
                  <c:v>0.22874586</c:v>
                </c:pt>
                <c:pt idx="27">
                  <c:v>0.24638824000000001</c:v>
                </c:pt>
                <c:pt idx="28">
                  <c:v>0.26405038000000003</c:v>
                </c:pt>
                <c:pt idx="29">
                  <c:v>0.28134692</c:v>
                </c:pt>
                <c:pt idx="30">
                  <c:v>0.2976317</c:v>
                </c:pt>
                <c:pt idx="31">
                  <c:v>0.31212052000000001</c:v>
                </c:pt>
                <c:pt idx="32">
                  <c:v>0.32412194</c:v>
                </c:pt>
                <c:pt idx="33">
                  <c:v>0.33322034</c:v>
                </c:pt>
                <c:pt idx="34">
                  <c:v>0.33940378000000004</c:v>
                </c:pt>
                <c:pt idx="35">
                  <c:v>0.34280706</c:v>
                </c:pt>
                <c:pt idx="36">
                  <c:v>0.34370645999999999</c:v>
                </c:pt>
                <c:pt idx="37">
                  <c:v>0.34243235999999999</c:v>
                </c:pt>
                <c:pt idx="38">
                  <c:v>0.33941406000000002</c:v>
                </c:pt>
                <c:pt idx="39">
                  <c:v>0.33508745999999995</c:v>
                </c:pt>
                <c:pt idx="40">
                  <c:v>0.32989326000000002</c:v>
                </c:pt>
                <c:pt idx="41">
                  <c:v>0.32420652</c:v>
                </c:pt>
                <c:pt idx="42">
                  <c:v>0.31841636000000001</c:v>
                </c:pt>
                <c:pt idx="43">
                  <c:v>0.31300424000000004</c:v>
                </c:pt>
                <c:pt idx="44">
                  <c:v>0.3086411</c:v>
                </c:pt>
                <c:pt idx="45">
                  <c:v>0.30611094</c:v>
                </c:pt>
                <c:pt idx="46">
                  <c:v>0.30612013999999999</c:v>
                </c:pt>
                <c:pt idx="47">
                  <c:v>0.30921348000000004</c:v>
                </c:pt>
                <c:pt idx="48">
                  <c:v>0.31588680000000002</c:v>
                </c:pt>
                <c:pt idx="49">
                  <c:v>0.32658838000000001</c:v>
                </c:pt>
                <c:pt idx="50">
                  <c:v>0.34181445999999999</c:v>
                </c:pt>
                <c:pt idx="51">
                  <c:v>0.36196698000000005</c:v>
                </c:pt>
                <c:pt idx="52">
                  <c:v>0.38710327999999994</c:v>
                </c:pt>
                <c:pt idx="53">
                  <c:v>0.41673298000000003</c:v>
                </c:pt>
                <c:pt idx="54">
                  <c:v>0.44972070000000003</c:v>
                </c:pt>
                <c:pt idx="55">
                  <c:v>0.48495881999999996</c:v>
                </c:pt>
                <c:pt idx="56">
                  <c:v>0.52156754000000005</c:v>
                </c:pt>
                <c:pt idx="57">
                  <c:v>0.55918491999999997</c:v>
                </c:pt>
                <c:pt idx="58">
                  <c:v>0.5977285</c:v>
                </c:pt>
                <c:pt idx="59">
                  <c:v>0.63718891999999994</c:v>
                </c:pt>
                <c:pt idx="60">
                  <c:v>0.67726387999999993</c:v>
                </c:pt>
                <c:pt idx="61">
                  <c:v>0.71750239999999998</c:v>
                </c:pt>
                <c:pt idx="62">
                  <c:v>0.75723885999999996</c:v>
                </c:pt>
                <c:pt idx="63">
                  <c:v>0.79573386000000002</c:v>
                </c:pt>
                <c:pt idx="64">
                  <c:v>0.83188664000000012</c:v>
                </c:pt>
                <c:pt idx="65">
                  <c:v>0.86460107999999991</c:v>
                </c:pt>
                <c:pt idx="66">
                  <c:v>0.89301905999999998</c:v>
                </c:pt>
                <c:pt idx="67">
                  <c:v>0.91706401999999998</c:v>
                </c:pt>
                <c:pt idx="68">
                  <c:v>0.93652028000000009</c:v>
                </c:pt>
                <c:pt idx="69">
                  <c:v>0.95181751999999997</c:v>
                </c:pt>
                <c:pt idx="70">
                  <c:v>0.96346214000000008</c:v>
                </c:pt>
                <c:pt idx="71">
                  <c:v>0.97176842000000008</c:v>
                </c:pt>
                <c:pt idx="72">
                  <c:v>0.97712979999999994</c:v>
                </c:pt>
                <c:pt idx="73">
                  <c:v>0.97985356000000012</c:v>
                </c:pt>
                <c:pt idx="74">
                  <c:v>0.98013273999999995</c:v>
                </c:pt>
                <c:pt idx="75">
                  <c:v>0.97839525999999988</c:v>
                </c:pt>
                <c:pt idx="76">
                  <c:v>0.97473080000000001</c:v>
                </c:pt>
                <c:pt idx="77">
                  <c:v>0.96954334000000009</c:v>
                </c:pt>
                <c:pt idx="78">
                  <c:v>0.96283123999999987</c:v>
                </c:pt>
                <c:pt idx="79">
                  <c:v>0.95485483999999998</c:v>
                </c:pt>
                <c:pt idx="80">
                  <c:v>0.94567805999999999</c:v>
                </c:pt>
                <c:pt idx="81">
                  <c:v>0.93545548000000012</c:v>
                </c:pt>
                <c:pt idx="82">
                  <c:v>0.92439909999999992</c:v>
                </c:pt>
                <c:pt idx="83">
                  <c:v>0.91250663999999992</c:v>
                </c:pt>
                <c:pt idx="84">
                  <c:v>0.89980209999999994</c:v>
                </c:pt>
                <c:pt idx="85">
                  <c:v>0.88621391999999999</c:v>
                </c:pt>
                <c:pt idx="86">
                  <c:v>0.87179002000000005</c:v>
                </c:pt>
                <c:pt idx="87">
                  <c:v>0.85683572000000008</c:v>
                </c:pt>
                <c:pt idx="88">
                  <c:v>0.84138521999999993</c:v>
                </c:pt>
                <c:pt idx="89">
                  <c:v>0.82538179999999994</c:v>
                </c:pt>
                <c:pt idx="90">
                  <c:v>0.80901981999999995</c:v>
                </c:pt>
                <c:pt idx="91">
                  <c:v>0.79250608000000011</c:v>
                </c:pt>
                <c:pt idx="92">
                  <c:v>0.77585303999999999</c:v>
                </c:pt>
                <c:pt idx="93">
                  <c:v>0.75933069999999991</c:v>
                </c:pt>
                <c:pt idx="94">
                  <c:v>0.74288392000000003</c:v>
                </c:pt>
                <c:pt idx="95">
                  <c:v>0.72664426000000004</c:v>
                </c:pt>
                <c:pt idx="96">
                  <c:v>0.71062386</c:v>
                </c:pt>
                <c:pt idx="97">
                  <c:v>0.69463702000000005</c:v>
                </c:pt>
                <c:pt idx="98">
                  <c:v>0.67868578000000002</c:v>
                </c:pt>
                <c:pt idx="99">
                  <c:v>0.66278483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3-8F3F-4C8B-8E33-3653716BC3AA}"/>
            </c:ext>
          </c:extLst>
        </c:ser>
        <c:ser>
          <c:idx val="100"/>
          <c:order val="100"/>
          <c:tx>
            <c:strRef>
              <c:f>'Raw Spectra'!$A$102</c:f>
              <c:strCache>
                <c:ptCount val="1"/>
                <c:pt idx="0">
                  <c:v>10NB018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2:$CW$102</c:f>
              <c:numCache>
                <c:formatCode>General</c:formatCode>
                <c:ptCount val="100"/>
                <c:pt idx="0">
                  <c:v>0.10758791400000001</c:v>
                </c:pt>
                <c:pt idx="1">
                  <c:v>0.102948954</c:v>
                </c:pt>
                <c:pt idx="2">
                  <c:v>9.8573326000000003E-2</c:v>
                </c:pt>
                <c:pt idx="3">
                  <c:v>9.4514106000000014E-2</c:v>
                </c:pt>
                <c:pt idx="4">
                  <c:v>9.0873131999999995E-2</c:v>
                </c:pt>
                <c:pt idx="5">
                  <c:v>8.7769156000000001E-2</c:v>
                </c:pt>
                <c:pt idx="6">
                  <c:v>8.5271530000000012E-2</c:v>
                </c:pt>
                <c:pt idx="7">
                  <c:v>8.3463263999999995E-2</c:v>
                </c:pt>
                <c:pt idx="8">
                  <c:v>8.2426033999999995E-2</c:v>
                </c:pt>
                <c:pt idx="9">
                  <c:v>8.2163420000000015E-2</c:v>
                </c:pt>
                <c:pt idx="10">
                  <c:v>8.2717310000000002E-2</c:v>
                </c:pt>
                <c:pt idx="11">
                  <c:v>8.4097543999999996E-2</c:v>
                </c:pt>
                <c:pt idx="12">
                  <c:v>8.6293042E-2</c:v>
                </c:pt>
                <c:pt idx="13">
                  <c:v>8.9403946000000012E-2</c:v>
                </c:pt>
                <c:pt idx="14">
                  <c:v>9.3521205999999996E-2</c:v>
                </c:pt>
                <c:pt idx="15">
                  <c:v>9.8714276000000004E-2</c:v>
                </c:pt>
                <c:pt idx="16">
                  <c:v>0.10505869800000001</c:v>
                </c:pt>
                <c:pt idx="17">
                  <c:v>0.11266415999999999</c:v>
                </c:pt>
                <c:pt idx="18">
                  <c:v>0.12157359999999999</c:v>
                </c:pt>
                <c:pt idx="19">
                  <c:v>0.13186786</c:v>
                </c:pt>
                <c:pt idx="20">
                  <c:v>0.14348817999999999</c:v>
                </c:pt>
                <c:pt idx="21">
                  <c:v>0.15631467999999998</c:v>
                </c:pt>
                <c:pt idx="22">
                  <c:v>0.17009323999999998</c:v>
                </c:pt>
                <c:pt idx="23">
                  <c:v>0.18472476000000002</c:v>
                </c:pt>
                <c:pt idx="24">
                  <c:v>0.20013690000000001</c:v>
                </c:pt>
                <c:pt idx="25">
                  <c:v>0.21628419999999998</c:v>
                </c:pt>
                <c:pt idx="26">
                  <c:v>0.23307161999999998</c:v>
                </c:pt>
                <c:pt idx="27">
                  <c:v>0.25022610000000001</c:v>
                </c:pt>
                <c:pt idx="28">
                  <c:v>0.26747138000000004</c:v>
                </c:pt>
                <c:pt idx="29">
                  <c:v>0.28435149999999998</c:v>
                </c:pt>
                <c:pt idx="30">
                  <c:v>0.30027098000000002</c:v>
                </c:pt>
                <c:pt idx="31">
                  <c:v>0.31446566000000004</c:v>
                </c:pt>
                <c:pt idx="32">
                  <c:v>0.32623634000000001</c:v>
                </c:pt>
                <c:pt idx="33">
                  <c:v>0.33517666000000002</c:v>
                </c:pt>
                <c:pt idx="34">
                  <c:v>0.34127222000000002</c:v>
                </c:pt>
                <c:pt idx="35">
                  <c:v>0.34464458000000003</c:v>
                </c:pt>
                <c:pt idx="36">
                  <c:v>0.34555745999999998</c:v>
                </c:pt>
                <c:pt idx="37">
                  <c:v>0.34436825999999998</c:v>
                </c:pt>
                <c:pt idx="38">
                  <c:v>0.34147870000000002</c:v>
                </c:pt>
                <c:pt idx="39">
                  <c:v>0.33731388000000001</c:v>
                </c:pt>
                <c:pt idx="40">
                  <c:v>0.33231423999999998</c:v>
                </c:pt>
                <c:pt idx="41">
                  <c:v>0.32683930000000005</c:v>
                </c:pt>
                <c:pt idx="42">
                  <c:v>0.32128298</c:v>
                </c:pt>
                <c:pt idx="43">
                  <c:v>0.31611087999999998</c:v>
                </c:pt>
                <c:pt idx="44">
                  <c:v>0.31200538</c:v>
                </c:pt>
                <c:pt idx="45">
                  <c:v>0.30970346000000004</c:v>
                </c:pt>
                <c:pt idx="46">
                  <c:v>0.30987949999999997</c:v>
                </c:pt>
                <c:pt idx="47">
                  <c:v>0.31315566</c:v>
                </c:pt>
                <c:pt idx="48">
                  <c:v>0.31995715999999996</c:v>
                </c:pt>
                <c:pt idx="49">
                  <c:v>0.33074866000000003</c:v>
                </c:pt>
                <c:pt idx="50">
                  <c:v>0.34600396</c:v>
                </c:pt>
                <c:pt idx="51">
                  <c:v>0.3661507</c:v>
                </c:pt>
                <c:pt idx="52">
                  <c:v>0.39121403999999999</c:v>
                </c:pt>
                <c:pt idx="53">
                  <c:v>0.42063744000000003</c:v>
                </c:pt>
                <c:pt idx="54">
                  <c:v>0.45336813999999998</c:v>
                </c:pt>
                <c:pt idx="55">
                  <c:v>0.48822372000000003</c:v>
                </c:pt>
                <c:pt idx="56">
                  <c:v>0.52427864000000002</c:v>
                </c:pt>
                <c:pt idx="57">
                  <c:v>0.56122969999999994</c:v>
                </c:pt>
                <c:pt idx="58">
                  <c:v>0.59894664000000009</c:v>
                </c:pt>
                <c:pt idx="59">
                  <c:v>0.63745879999999999</c:v>
                </c:pt>
                <c:pt idx="60">
                  <c:v>0.67648560000000002</c:v>
                </c:pt>
                <c:pt idx="61">
                  <c:v>0.71565442000000001</c:v>
                </c:pt>
                <c:pt idx="62">
                  <c:v>0.75431311999999995</c:v>
                </c:pt>
                <c:pt idx="63">
                  <c:v>0.79178481999999994</c:v>
                </c:pt>
                <c:pt idx="64">
                  <c:v>0.82694347999999995</c:v>
                </c:pt>
                <c:pt idx="65">
                  <c:v>0.85880545999999991</c:v>
                </c:pt>
                <c:pt idx="66">
                  <c:v>0.8865690799999999</c:v>
                </c:pt>
                <c:pt idx="67">
                  <c:v>0.91002444000000016</c:v>
                </c:pt>
                <c:pt idx="68">
                  <c:v>0.92906443999999999</c:v>
                </c:pt>
                <c:pt idx="69">
                  <c:v>0.94406075999999994</c:v>
                </c:pt>
                <c:pt idx="70">
                  <c:v>0.95537537999999989</c:v>
                </c:pt>
                <c:pt idx="71">
                  <c:v>0.96351421999999987</c:v>
                </c:pt>
                <c:pt idx="72">
                  <c:v>0.96869548000000005</c:v>
                </c:pt>
                <c:pt idx="73">
                  <c:v>0.97128379999999992</c:v>
                </c:pt>
                <c:pt idx="74">
                  <c:v>0.97146193999999997</c:v>
                </c:pt>
                <c:pt idx="75">
                  <c:v>0.96955586000000005</c:v>
                </c:pt>
                <c:pt idx="76">
                  <c:v>0.96588587999999986</c:v>
                </c:pt>
                <c:pt idx="77">
                  <c:v>0.9606517</c:v>
                </c:pt>
                <c:pt idx="78">
                  <c:v>0.95387412000000005</c:v>
                </c:pt>
                <c:pt idx="79">
                  <c:v>0.94578197999999991</c:v>
                </c:pt>
                <c:pt idx="80">
                  <c:v>0.93647093999999986</c:v>
                </c:pt>
                <c:pt idx="81">
                  <c:v>0.92630777999999991</c:v>
                </c:pt>
                <c:pt idx="82">
                  <c:v>0.91521083999999997</c:v>
                </c:pt>
                <c:pt idx="83">
                  <c:v>0.90330827999999985</c:v>
                </c:pt>
                <c:pt idx="84">
                  <c:v>0.89061214</c:v>
                </c:pt>
                <c:pt idx="85">
                  <c:v>0.87698009999999993</c:v>
                </c:pt>
                <c:pt idx="86">
                  <c:v>0.86257918</c:v>
                </c:pt>
                <c:pt idx="87">
                  <c:v>0.84765298</c:v>
                </c:pt>
                <c:pt idx="88">
                  <c:v>0.83224383999999996</c:v>
                </c:pt>
                <c:pt idx="89">
                  <c:v>0.81634029999999991</c:v>
                </c:pt>
                <c:pt idx="90">
                  <c:v>0.79993610000000004</c:v>
                </c:pt>
                <c:pt idx="91">
                  <c:v>0.78343560000000001</c:v>
                </c:pt>
                <c:pt idx="92">
                  <c:v>0.76679527999999997</c:v>
                </c:pt>
                <c:pt idx="93">
                  <c:v>0.75032842</c:v>
                </c:pt>
                <c:pt idx="94">
                  <c:v>0.73384968000000006</c:v>
                </c:pt>
                <c:pt idx="95">
                  <c:v>0.71764340000000004</c:v>
                </c:pt>
                <c:pt idx="96">
                  <c:v>0.70165840000000002</c:v>
                </c:pt>
                <c:pt idx="97">
                  <c:v>0.68560369999999993</c:v>
                </c:pt>
                <c:pt idx="98">
                  <c:v>0.66966497999999997</c:v>
                </c:pt>
                <c:pt idx="99">
                  <c:v>0.65383084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4-8F3F-4C8B-8E33-3653716BC3AA}"/>
            </c:ext>
          </c:extLst>
        </c:ser>
        <c:ser>
          <c:idx val="101"/>
          <c:order val="101"/>
          <c:tx>
            <c:strRef>
              <c:f>'Raw Spectra'!$A$103</c:f>
              <c:strCache>
                <c:ptCount val="1"/>
                <c:pt idx="0">
                  <c:v>10NB019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3:$CW$103</c:f>
              <c:numCache>
                <c:formatCode>General</c:formatCode>
                <c:ptCount val="100"/>
                <c:pt idx="0">
                  <c:v>0.25826797499999998</c:v>
                </c:pt>
                <c:pt idx="1">
                  <c:v>0.25257479999999999</c:v>
                </c:pt>
                <c:pt idx="2">
                  <c:v>0.24717122499999999</c:v>
                </c:pt>
                <c:pt idx="3">
                  <c:v>0.242122425</c:v>
                </c:pt>
                <c:pt idx="4">
                  <c:v>0.23751269999999997</c:v>
                </c:pt>
                <c:pt idx="5">
                  <c:v>0.23346812500000003</c:v>
                </c:pt>
                <c:pt idx="6">
                  <c:v>0.23005890000000001</c:v>
                </c:pt>
                <c:pt idx="7">
                  <c:v>0.22736485000000001</c:v>
                </c:pt>
                <c:pt idx="8">
                  <c:v>0.225460625</c:v>
                </c:pt>
                <c:pt idx="9">
                  <c:v>0.22434762499999999</c:v>
                </c:pt>
                <c:pt idx="10">
                  <c:v>0.22406520000000002</c:v>
                </c:pt>
                <c:pt idx="11">
                  <c:v>0.22460977500000001</c:v>
                </c:pt>
                <c:pt idx="12">
                  <c:v>0.22596435000000001</c:v>
                </c:pt>
                <c:pt idx="13">
                  <c:v>0.22820917499999999</c:v>
                </c:pt>
                <c:pt idx="14">
                  <c:v>0.231431</c:v>
                </c:pt>
                <c:pt idx="15">
                  <c:v>0.235759675</c:v>
                </c:pt>
                <c:pt idx="16">
                  <c:v>0.24122634999999998</c:v>
                </c:pt>
                <c:pt idx="17">
                  <c:v>0.24799135</c:v>
                </c:pt>
                <c:pt idx="18">
                  <c:v>0.25610132499999999</c:v>
                </c:pt>
                <c:pt idx="19">
                  <c:v>0.26565105</c:v>
                </c:pt>
                <c:pt idx="20">
                  <c:v>0.27661152500000002</c:v>
                </c:pt>
                <c:pt idx="21">
                  <c:v>0.28884199999999999</c:v>
                </c:pt>
                <c:pt idx="22">
                  <c:v>0.30211402499999995</c:v>
                </c:pt>
                <c:pt idx="23">
                  <c:v>0.31627547499999997</c:v>
                </c:pt>
                <c:pt idx="24">
                  <c:v>0.33127945000000003</c:v>
                </c:pt>
                <c:pt idx="25">
                  <c:v>0.34706409999999999</c:v>
                </c:pt>
                <c:pt idx="26">
                  <c:v>0.36349477500000005</c:v>
                </c:pt>
                <c:pt idx="27">
                  <c:v>0.38030605000000001</c:v>
                </c:pt>
                <c:pt idx="28">
                  <c:v>0.39719232500000001</c:v>
                </c:pt>
                <c:pt idx="29">
                  <c:v>0.41370117500000003</c:v>
                </c:pt>
                <c:pt idx="30">
                  <c:v>0.42914859999999999</c:v>
                </c:pt>
                <c:pt idx="31">
                  <c:v>0.442811075</c:v>
                </c:pt>
                <c:pt idx="32">
                  <c:v>0.45397640000000006</c:v>
                </c:pt>
                <c:pt idx="33">
                  <c:v>0.46224220000000005</c:v>
                </c:pt>
                <c:pt idx="34">
                  <c:v>0.46764525000000001</c:v>
                </c:pt>
                <c:pt idx="35">
                  <c:v>0.47030685</c:v>
                </c:pt>
                <c:pt idx="36">
                  <c:v>0.47055845000000002</c:v>
                </c:pt>
                <c:pt idx="37">
                  <c:v>0.46869272500000003</c:v>
                </c:pt>
                <c:pt idx="38">
                  <c:v>0.46515055000000005</c:v>
                </c:pt>
                <c:pt idx="39">
                  <c:v>0.460399275</c:v>
                </c:pt>
                <c:pt idx="40">
                  <c:v>0.45484202499999998</c:v>
                </c:pt>
                <c:pt idx="41">
                  <c:v>0.44882697500000002</c:v>
                </c:pt>
                <c:pt idx="42">
                  <c:v>0.44276737500000002</c:v>
                </c:pt>
                <c:pt idx="43">
                  <c:v>0.437111425</c:v>
                </c:pt>
                <c:pt idx="44">
                  <c:v>0.43254975000000007</c:v>
                </c:pt>
                <c:pt idx="45">
                  <c:v>0.42977995000000002</c:v>
                </c:pt>
                <c:pt idx="46">
                  <c:v>0.42959334999999998</c:v>
                </c:pt>
                <c:pt idx="47">
                  <c:v>0.43254382499999999</c:v>
                </c:pt>
                <c:pt idx="48">
                  <c:v>0.43909765000000001</c:v>
                </c:pt>
                <c:pt idx="49">
                  <c:v>0.44969890000000001</c:v>
                </c:pt>
                <c:pt idx="50">
                  <c:v>0.46487887500000002</c:v>
                </c:pt>
                <c:pt idx="51">
                  <c:v>0.48503940000000001</c:v>
                </c:pt>
                <c:pt idx="52">
                  <c:v>0.51019687499999999</c:v>
                </c:pt>
                <c:pt idx="53">
                  <c:v>0.53979889999999997</c:v>
                </c:pt>
                <c:pt idx="54">
                  <c:v>0.57276304999999994</c:v>
                </c:pt>
                <c:pt idx="55">
                  <c:v>0.60798227500000002</c:v>
                </c:pt>
                <c:pt idx="56">
                  <c:v>0.64444922500000001</c:v>
                </c:pt>
                <c:pt idx="57">
                  <c:v>0.68187752499999998</c:v>
                </c:pt>
                <c:pt idx="58">
                  <c:v>0.72019549999999999</c:v>
                </c:pt>
                <c:pt idx="59">
                  <c:v>0.75932987499999993</c:v>
                </c:pt>
                <c:pt idx="60">
                  <c:v>0.79901789999999995</c:v>
                </c:pt>
                <c:pt idx="61">
                  <c:v>0.83882972499999997</c:v>
                </c:pt>
                <c:pt idx="62">
                  <c:v>0.87819152499999997</c:v>
                </c:pt>
                <c:pt idx="63">
                  <c:v>0.91626172500000003</c:v>
                </c:pt>
                <c:pt idx="64">
                  <c:v>0.95190207500000001</c:v>
                </c:pt>
                <c:pt idx="65">
                  <c:v>0.98425832499999999</c:v>
                </c:pt>
                <c:pt idx="66">
                  <c:v>1.0123747249999999</c:v>
                </c:pt>
                <c:pt idx="67">
                  <c:v>1.0360076999999999</c:v>
                </c:pt>
                <c:pt idx="68">
                  <c:v>1.0552332500000001</c:v>
                </c:pt>
                <c:pt idx="69">
                  <c:v>1.0702674999999999</c:v>
                </c:pt>
                <c:pt idx="70">
                  <c:v>1.0815525000000001</c:v>
                </c:pt>
                <c:pt idx="71">
                  <c:v>1.0896314999999999</c:v>
                </c:pt>
                <c:pt idx="72">
                  <c:v>1.0945387499999999</c:v>
                </c:pt>
                <c:pt idx="73">
                  <c:v>1.097083</c:v>
                </c:pt>
                <c:pt idx="74">
                  <c:v>1.0970234999999999</c:v>
                </c:pt>
                <c:pt idx="75">
                  <c:v>1.0949992500000001</c:v>
                </c:pt>
                <c:pt idx="76">
                  <c:v>1.09131025</c:v>
                </c:pt>
                <c:pt idx="77">
                  <c:v>1.08590575</c:v>
                </c:pt>
                <c:pt idx="78">
                  <c:v>1.0790522500000002</c:v>
                </c:pt>
                <c:pt idx="79">
                  <c:v>1.0710217499999999</c:v>
                </c:pt>
                <c:pt idx="80">
                  <c:v>1.06178325</c:v>
                </c:pt>
                <c:pt idx="81">
                  <c:v>1.0516175000000001</c:v>
                </c:pt>
                <c:pt idx="82">
                  <c:v>1.0403324999999999</c:v>
                </c:pt>
                <c:pt idx="83">
                  <c:v>1.0283494500000001</c:v>
                </c:pt>
                <c:pt idx="84">
                  <c:v>1.0155226499999999</c:v>
                </c:pt>
                <c:pt idx="85">
                  <c:v>1.001810525</c:v>
                </c:pt>
                <c:pt idx="86">
                  <c:v>0.9871615250000001</c:v>
                </c:pt>
                <c:pt idx="87">
                  <c:v>0.97190330000000003</c:v>
                </c:pt>
                <c:pt idx="88">
                  <c:v>0.95605802499999992</c:v>
                </c:pt>
                <c:pt idx="89">
                  <c:v>0.93977715000000006</c:v>
                </c:pt>
                <c:pt idx="90">
                  <c:v>0.92304419999999998</c:v>
                </c:pt>
                <c:pt idx="91">
                  <c:v>0.90622787500000002</c:v>
                </c:pt>
                <c:pt idx="92">
                  <c:v>0.88920547500000002</c:v>
                </c:pt>
                <c:pt idx="93">
                  <c:v>0.87230185000000005</c:v>
                </c:pt>
                <c:pt idx="94">
                  <c:v>0.85558089999999998</c:v>
                </c:pt>
                <c:pt idx="95">
                  <c:v>0.83904537499999998</c:v>
                </c:pt>
                <c:pt idx="96">
                  <c:v>0.82267162499999991</c:v>
                </c:pt>
                <c:pt idx="97">
                  <c:v>0.80634857500000001</c:v>
                </c:pt>
                <c:pt idx="98">
                  <c:v>0.79004874999999997</c:v>
                </c:pt>
                <c:pt idx="99">
                  <c:v>0.773862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5-8F3F-4C8B-8E33-3653716BC3AA}"/>
            </c:ext>
          </c:extLst>
        </c:ser>
        <c:ser>
          <c:idx val="102"/>
          <c:order val="102"/>
          <c:tx>
            <c:strRef>
              <c:f>'Raw Spectra'!$A$104</c:f>
              <c:strCache>
                <c:ptCount val="1"/>
                <c:pt idx="0">
                  <c:v>10NB020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4:$CW$104</c:f>
              <c:numCache>
                <c:formatCode>General</c:formatCode>
                <c:ptCount val="100"/>
                <c:pt idx="0">
                  <c:v>-5.3153801999999993E-2</c:v>
                </c:pt>
                <c:pt idx="1">
                  <c:v>-5.7888457999999997E-2</c:v>
                </c:pt>
                <c:pt idx="2">
                  <c:v>-6.2364943999999999E-2</c:v>
                </c:pt>
                <c:pt idx="3">
                  <c:v>-6.6491164000000005E-2</c:v>
                </c:pt>
                <c:pt idx="4">
                  <c:v>-7.0179534000000016E-2</c:v>
                </c:pt>
                <c:pt idx="5">
                  <c:v>-7.3320200000000002E-2</c:v>
                </c:pt>
                <c:pt idx="6">
                  <c:v>-7.5836821999999998E-2</c:v>
                </c:pt>
                <c:pt idx="7">
                  <c:v>-7.7636081999999981E-2</c:v>
                </c:pt>
                <c:pt idx="8">
                  <c:v>-7.8671664000000002E-2</c:v>
                </c:pt>
                <c:pt idx="9">
                  <c:v>-7.8934322000000001E-2</c:v>
                </c:pt>
                <c:pt idx="10">
                  <c:v>-7.8357205999999985E-2</c:v>
                </c:pt>
                <c:pt idx="11">
                  <c:v>-7.6936515999999996E-2</c:v>
                </c:pt>
                <c:pt idx="12">
                  <c:v>-7.4699375999999998E-2</c:v>
                </c:pt>
                <c:pt idx="13">
                  <c:v>-7.1523329999999996E-2</c:v>
                </c:pt>
                <c:pt idx="14">
                  <c:v>-6.7327771999999994E-2</c:v>
                </c:pt>
                <c:pt idx="15">
                  <c:v>-6.2041240000000011E-2</c:v>
                </c:pt>
                <c:pt idx="16">
                  <c:v>-5.5589370000000006E-2</c:v>
                </c:pt>
                <c:pt idx="17">
                  <c:v>-4.7900226000000004E-2</c:v>
                </c:pt>
                <c:pt idx="18">
                  <c:v>-3.8875394000000001E-2</c:v>
                </c:pt>
                <c:pt idx="19">
                  <c:v>-2.8467105999999999E-2</c:v>
                </c:pt>
                <c:pt idx="20">
                  <c:v>-1.6707703600000002E-2</c:v>
                </c:pt>
                <c:pt idx="21">
                  <c:v>-3.7492153999999999E-3</c:v>
                </c:pt>
                <c:pt idx="22">
                  <c:v>1.0202760199999999E-2</c:v>
                </c:pt>
                <c:pt idx="23">
                  <c:v>2.5017402000000001E-2</c:v>
                </c:pt>
                <c:pt idx="24">
                  <c:v>4.0627806000000002E-2</c:v>
                </c:pt>
                <c:pt idx="25">
                  <c:v>5.6967524000000005E-2</c:v>
                </c:pt>
                <c:pt idx="26">
                  <c:v>7.3962576000000002E-2</c:v>
                </c:pt>
                <c:pt idx="27">
                  <c:v>9.1386728E-2</c:v>
                </c:pt>
                <c:pt idx="28">
                  <c:v>0.108876652</c:v>
                </c:pt>
                <c:pt idx="29">
                  <c:v>0.12601488</c:v>
                </c:pt>
                <c:pt idx="30">
                  <c:v>0.14217415999999999</c:v>
                </c:pt>
                <c:pt idx="31">
                  <c:v>0.15662791999999998</c:v>
                </c:pt>
                <c:pt idx="32">
                  <c:v>0.16865144000000001</c:v>
                </c:pt>
                <c:pt idx="33">
                  <c:v>0.17782416000000001</c:v>
                </c:pt>
                <c:pt idx="34">
                  <c:v>0.18410038000000001</c:v>
                </c:pt>
                <c:pt idx="35">
                  <c:v>0.18763775999999999</c:v>
                </c:pt>
                <c:pt idx="36">
                  <c:v>0.18870161999999999</c:v>
                </c:pt>
                <c:pt idx="37">
                  <c:v>0.18760663999999999</c:v>
                </c:pt>
                <c:pt idx="38">
                  <c:v>0.18474266</c:v>
                </c:pt>
                <c:pt idx="39">
                  <c:v>0.18057413999999999</c:v>
                </c:pt>
                <c:pt idx="40">
                  <c:v>0.17552493999999999</c:v>
                </c:pt>
                <c:pt idx="41">
                  <c:v>0.16998212000000001</c:v>
                </c:pt>
                <c:pt idx="42">
                  <c:v>0.16430516000000001</c:v>
                </c:pt>
                <c:pt idx="43">
                  <c:v>0.15899312000000002</c:v>
                </c:pt>
                <c:pt idx="44">
                  <c:v>0.15473898</c:v>
                </c:pt>
                <c:pt idx="45">
                  <c:v>0.15231168</c:v>
                </c:pt>
                <c:pt idx="46">
                  <c:v>0.15240024000000002</c:v>
                </c:pt>
                <c:pt idx="47">
                  <c:v>0.15555276000000001</c:v>
                </c:pt>
                <c:pt idx="48">
                  <c:v>0.16226895999999999</c:v>
                </c:pt>
                <c:pt idx="49">
                  <c:v>0.17303632000000002</c:v>
                </c:pt>
                <c:pt idx="50">
                  <c:v>0.18830030000000003</c:v>
                </c:pt>
                <c:pt idx="51">
                  <c:v>0.20846075999999999</c:v>
                </c:pt>
                <c:pt idx="52">
                  <c:v>0.23357043999999999</c:v>
                </c:pt>
                <c:pt idx="53">
                  <c:v>0.26314695999999999</c:v>
                </c:pt>
                <c:pt idx="54">
                  <c:v>0.29612336</c:v>
                </c:pt>
                <c:pt idx="55">
                  <c:v>0.33132941999999999</c:v>
                </c:pt>
                <c:pt idx="56">
                  <c:v>0.3679327</c:v>
                </c:pt>
                <c:pt idx="57">
                  <c:v>0.40557014000000002</c:v>
                </c:pt>
                <c:pt idx="58">
                  <c:v>0.44415411999999999</c:v>
                </c:pt>
                <c:pt idx="59">
                  <c:v>0.48357267999999998</c:v>
                </c:pt>
                <c:pt idx="60">
                  <c:v>0.52361821999999991</c:v>
                </c:pt>
                <c:pt idx="61">
                  <c:v>0.56385397999999998</c:v>
                </c:pt>
                <c:pt idx="62">
                  <c:v>0.60357346000000001</c:v>
                </c:pt>
                <c:pt idx="63">
                  <c:v>0.64193358</c:v>
                </c:pt>
                <c:pt idx="64">
                  <c:v>0.67783883999999994</c:v>
                </c:pt>
                <c:pt idx="65">
                  <c:v>0.71035371999999997</c:v>
                </c:pt>
                <c:pt idx="66">
                  <c:v>0.73855957999999999</c:v>
                </c:pt>
                <c:pt idx="67">
                  <c:v>0.76213587999999999</c:v>
                </c:pt>
                <c:pt idx="68">
                  <c:v>0.78132500000000005</c:v>
                </c:pt>
                <c:pt idx="69">
                  <c:v>0.79626282000000004</c:v>
                </c:pt>
                <c:pt idx="70">
                  <c:v>0.80754084000000004</c:v>
                </c:pt>
                <c:pt idx="71">
                  <c:v>0.81543060000000001</c:v>
                </c:pt>
                <c:pt idx="72">
                  <c:v>0.82045680000000021</c:v>
                </c:pt>
                <c:pt idx="73">
                  <c:v>0.82285183999999989</c:v>
                </c:pt>
                <c:pt idx="74">
                  <c:v>0.82286683999999999</c:v>
                </c:pt>
                <c:pt idx="75">
                  <c:v>0.82084745999999986</c:v>
                </c:pt>
                <c:pt idx="76">
                  <c:v>0.81683546000000007</c:v>
                </c:pt>
                <c:pt idx="77">
                  <c:v>0.81136531999999995</c:v>
                </c:pt>
                <c:pt idx="78">
                  <c:v>0.80435716000000002</c:v>
                </c:pt>
                <c:pt idx="79">
                  <c:v>0.7959994199999999</c:v>
                </c:pt>
                <c:pt idx="80">
                  <c:v>0.78651527999999993</c:v>
                </c:pt>
                <c:pt idx="81">
                  <c:v>0.77602804000000003</c:v>
                </c:pt>
                <c:pt idx="82">
                  <c:v>0.76476376000000013</c:v>
                </c:pt>
                <c:pt idx="83">
                  <c:v>0.75255746000000001</c:v>
                </c:pt>
                <c:pt idx="84">
                  <c:v>0.73960317999999992</c:v>
                </c:pt>
                <c:pt idx="85">
                  <c:v>0.72594455999999996</c:v>
                </c:pt>
                <c:pt idx="86">
                  <c:v>0.71158073999999993</c:v>
                </c:pt>
                <c:pt idx="87">
                  <c:v>0.69645172</c:v>
                </c:pt>
                <c:pt idx="88">
                  <c:v>0.68093451999999988</c:v>
                </c:pt>
                <c:pt idx="89">
                  <c:v>0.66500517999999997</c:v>
                </c:pt>
                <c:pt idx="90">
                  <c:v>0.64877368000000002</c:v>
                </c:pt>
                <c:pt idx="91">
                  <c:v>0.63212782000000001</c:v>
                </c:pt>
                <c:pt idx="92">
                  <c:v>0.61560395999999995</c:v>
                </c:pt>
                <c:pt idx="93">
                  <c:v>0.59919232</c:v>
                </c:pt>
                <c:pt idx="94">
                  <c:v>0.58295348000000002</c:v>
                </c:pt>
                <c:pt idx="95">
                  <c:v>0.56678293999999996</c:v>
                </c:pt>
                <c:pt idx="96">
                  <c:v>0.55085055999999999</c:v>
                </c:pt>
                <c:pt idx="97">
                  <c:v>0.53499885999999996</c:v>
                </c:pt>
                <c:pt idx="98">
                  <c:v>0.51913845999999997</c:v>
                </c:pt>
                <c:pt idx="99">
                  <c:v>0.50343645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6-8F3F-4C8B-8E33-3653716BC3AA}"/>
            </c:ext>
          </c:extLst>
        </c:ser>
        <c:ser>
          <c:idx val="103"/>
          <c:order val="103"/>
          <c:tx>
            <c:strRef>
              <c:f>'Raw Spectra'!$A$105</c:f>
              <c:strCache>
                <c:ptCount val="1"/>
                <c:pt idx="0">
                  <c:v>10NB021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5:$CW$105</c:f>
              <c:numCache>
                <c:formatCode>General</c:formatCode>
                <c:ptCount val="100"/>
                <c:pt idx="0">
                  <c:v>-9.2857568000000001E-2</c:v>
                </c:pt>
                <c:pt idx="1">
                  <c:v>-9.7069470000000019E-2</c:v>
                </c:pt>
                <c:pt idx="2">
                  <c:v>-0.10103289</c:v>
                </c:pt>
                <c:pt idx="3">
                  <c:v>-0.10466688799999999</c:v>
                </c:pt>
                <c:pt idx="4">
                  <c:v>-0.107900344</c:v>
                </c:pt>
                <c:pt idx="5">
                  <c:v>-0.110607706</c:v>
                </c:pt>
                <c:pt idx="6">
                  <c:v>-0.112740492</c:v>
                </c:pt>
                <c:pt idx="7">
                  <c:v>-0.114196126</c:v>
                </c:pt>
                <c:pt idx="8">
                  <c:v>-0.11493271599999999</c:v>
                </c:pt>
                <c:pt idx="9">
                  <c:v>-0.11490275000000001</c:v>
                </c:pt>
                <c:pt idx="10">
                  <c:v>-0.114105258</c:v>
                </c:pt>
                <c:pt idx="11">
                  <c:v>-0.11251681399999999</c:v>
                </c:pt>
                <c:pt idx="12">
                  <c:v>-0.110098336</c:v>
                </c:pt>
                <c:pt idx="13">
                  <c:v>-0.10679435800000001</c:v>
                </c:pt>
                <c:pt idx="14">
                  <c:v>-0.10250520599999999</c:v>
                </c:pt>
                <c:pt idx="15">
                  <c:v>-9.715678400000001E-2</c:v>
                </c:pt>
                <c:pt idx="16">
                  <c:v>-9.0669150000000004E-2</c:v>
                </c:pt>
                <c:pt idx="17">
                  <c:v>-8.297756399999999E-2</c:v>
                </c:pt>
                <c:pt idx="18">
                  <c:v>-7.4013596000000001E-2</c:v>
                </c:pt>
                <c:pt idx="19">
                  <c:v>-6.3708448000000001E-2</c:v>
                </c:pt>
                <c:pt idx="20">
                  <c:v>-5.2110665999999993E-2</c:v>
                </c:pt>
                <c:pt idx="21">
                  <c:v>-3.9382326000000002E-2</c:v>
                </c:pt>
                <c:pt idx="22">
                  <c:v>-2.5692076599999995E-2</c:v>
                </c:pt>
                <c:pt idx="23">
                  <c:v>-1.11779476E-2</c:v>
                </c:pt>
                <c:pt idx="24">
                  <c:v>4.1073456999999999E-3</c:v>
                </c:pt>
                <c:pt idx="25">
                  <c:v>2.0100371999999998E-2</c:v>
                </c:pt>
                <c:pt idx="26">
                  <c:v>3.6710592E-2</c:v>
                </c:pt>
                <c:pt idx="27">
                  <c:v>5.3751445999999994E-2</c:v>
                </c:pt>
                <c:pt idx="28">
                  <c:v>7.0919763999999996E-2</c:v>
                </c:pt>
                <c:pt idx="29">
                  <c:v>8.7753599999999987E-2</c:v>
                </c:pt>
                <c:pt idx="30">
                  <c:v>0.103665202</c:v>
                </c:pt>
                <c:pt idx="31">
                  <c:v>0.11795522</c:v>
                </c:pt>
                <c:pt idx="32">
                  <c:v>0.12990212000000001</c:v>
                </c:pt>
                <c:pt idx="33">
                  <c:v>0.13908779999999998</c:v>
                </c:pt>
                <c:pt idx="34">
                  <c:v>0.14545897999999999</c:v>
                </c:pt>
                <c:pt idx="35">
                  <c:v>0.14915631999999998</c:v>
                </c:pt>
                <c:pt idx="36">
                  <c:v>0.15041682000000001</c:v>
                </c:pt>
                <c:pt idx="37">
                  <c:v>0.14955904</c:v>
                </c:pt>
                <c:pt idx="38">
                  <c:v>0.14697065999999998</c:v>
                </c:pt>
                <c:pt idx="39">
                  <c:v>0.14312900000000001</c:v>
                </c:pt>
                <c:pt idx="40">
                  <c:v>0.13844786000000001</c:v>
                </c:pt>
                <c:pt idx="41">
                  <c:v>0.13327706</c:v>
                </c:pt>
                <c:pt idx="42">
                  <c:v>0.12802291999999998</c:v>
                </c:pt>
                <c:pt idx="43">
                  <c:v>0.12315238000000002</c:v>
                </c:pt>
                <c:pt idx="44">
                  <c:v>0.11934283999999999</c:v>
                </c:pt>
                <c:pt idx="45">
                  <c:v>0.11733248</c:v>
                </c:pt>
                <c:pt idx="46">
                  <c:v>0.11782906</c:v>
                </c:pt>
                <c:pt idx="47">
                  <c:v>0.12133434000000001</c:v>
                </c:pt>
                <c:pt idx="48">
                  <c:v>0.12836596</c:v>
                </c:pt>
                <c:pt idx="49">
                  <c:v>0.13936172000000002</c:v>
                </c:pt>
                <c:pt idx="50">
                  <c:v>0.15479658000000002</c:v>
                </c:pt>
                <c:pt idx="51">
                  <c:v>0.17505606000000001</c:v>
                </c:pt>
                <c:pt idx="52">
                  <c:v>0.20017979999999999</c:v>
                </c:pt>
                <c:pt idx="53">
                  <c:v>0.22959908000000001</c:v>
                </c:pt>
                <c:pt idx="54">
                  <c:v>0.262295</c:v>
                </c:pt>
                <c:pt idx="55">
                  <c:v>0.29709068000000005</c:v>
                </c:pt>
                <c:pt idx="56">
                  <c:v>0.33312233999999996</c:v>
                </c:pt>
                <c:pt idx="57">
                  <c:v>0.36997576000000004</c:v>
                </c:pt>
                <c:pt idx="58">
                  <c:v>0.40760407999999992</c:v>
                </c:pt>
                <c:pt idx="59">
                  <c:v>0.44592669999999995</c:v>
                </c:pt>
                <c:pt idx="60">
                  <c:v>0.48478278000000002</c:v>
                </c:pt>
                <c:pt idx="61">
                  <c:v>0.52366014000000005</c:v>
                </c:pt>
                <c:pt idx="62">
                  <c:v>0.56206725999999996</c:v>
                </c:pt>
                <c:pt idx="63">
                  <c:v>0.59915366000000003</c:v>
                </c:pt>
                <c:pt idx="64">
                  <c:v>0.63396847999999995</c:v>
                </c:pt>
                <c:pt idx="65">
                  <c:v>0.66550328000000003</c:v>
                </c:pt>
                <c:pt idx="66">
                  <c:v>0.69302029999999992</c:v>
                </c:pt>
                <c:pt idx="67">
                  <c:v>0.71611928000000002</c:v>
                </c:pt>
                <c:pt idx="68">
                  <c:v>0.73492392000000006</c:v>
                </c:pt>
                <c:pt idx="69">
                  <c:v>0.7496213599999999</c:v>
                </c:pt>
                <c:pt idx="70">
                  <c:v>0.76080864000000004</c:v>
                </c:pt>
                <c:pt idx="71">
                  <c:v>0.76865843999999994</c:v>
                </c:pt>
                <c:pt idx="72">
                  <c:v>0.77365653999999995</c:v>
                </c:pt>
                <c:pt idx="73">
                  <c:v>0.77613794000000003</c:v>
                </c:pt>
                <c:pt idx="74">
                  <c:v>0.7762114</c:v>
                </c:pt>
                <c:pt idx="75">
                  <c:v>0.77415731999999993</c:v>
                </c:pt>
                <c:pt idx="76">
                  <c:v>0.77033911999999993</c:v>
                </c:pt>
                <c:pt idx="77">
                  <c:v>0.76494094000000001</c:v>
                </c:pt>
                <c:pt idx="78">
                  <c:v>0.75807172</c:v>
                </c:pt>
                <c:pt idx="79">
                  <c:v>0.74968321999999998</c:v>
                </c:pt>
                <c:pt idx="80">
                  <c:v>0.74024387999999985</c:v>
                </c:pt>
                <c:pt idx="81">
                  <c:v>0.72990893999999995</c:v>
                </c:pt>
                <c:pt idx="82">
                  <c:v>0.71873477999999991</c:v>
                </c:pt>
                <c:pt idx="83">
                  <c:v>0.70675193999999997</c:v>
                </c:pt>
                <c:pt idx="84">
                  <c:v>0.69401487999999989</c:v>
                </c:pt>
                <c:pt idx="85">
                  <c:v>0.68043912000000006</c:v>
                </c:pt>
                <c:pt idx="86">
                  <c:v>0.66626383999999994</c:v>
                </c:pt>
                <c:pt idx="87">
                  <c:v>0.65139329999999995</c:v>
                </c:pt>
                <c:pt idx="88">
                  <c:v>0.63608720000000007</c:v>
                </c:pt>
                <c:pt idx="89">
                  <c:v>0.62037206</c:v>
                </c:pt>
                <c:pt idx="90">
                  <c:v>0.60437364000000005</c:v>
                </c:pt>
                <c:pt idx="91">
                  <c:v>0.58801574000000001</c:v>
                </c:pt>
                <c:pt idx="92">
                  <c:v>0.57170208</c:v>
                </c:pt>
                <c:pt idx="93">
                  <c:v>0.55548609999999998</c:v>
                </c:pt>
                <c:pt idx="94">
                  <c:v>0.53939668000000007</c:v>
                </c:pt>
                <c:pt idx="95">
                  <c:v>0.52340596000000006</c:v>
                </c:pt>
                <c:pt idx="96">
                  <c:v>0.50765190000000004</c:v>
                </c:pt>
                <c:pt idx="97">
                  <c:v>0.49194112000000001</c:v>
                </c:pt>
                <c:pt idx="98">
                  <c:v>0.47636299999999998</c:v>
                </c:pt>
                <c:pt idx="99">
                  <c:v>0.46084735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7-8F3F-4C8B-8E33-3653716BC3AA}"/>
            </c:ext>
          </c:extLst>
        </c:ser>
        <c:ser>
          <c:idx val="104"/>
          <c:order val="104"/>
          <c:tx>
            <c:strRef>
              <c:f>'Raw Spectra'!$A$106</c:f>
              <c:strCache>
                <c:ptCount val="1"/>
                <c:pt idx="0">
                  <c:v>10NB022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6:$CW$106</c:f>
              <c:numCache>
                <c:formatCode>General</c:formatCode>
                <c:ptCount val="100"/>
                <c:pt idx="0">
                  <c:v>-3.4488030000000003E-2</c:v>
                </c:pt>
                <c:pt idx="1">
                  <c:v>-3.9325642000000008E-2</c:v>
                </c:pt>
                <c:pt idx="2">
                  <c:v>-4.3923767999999995E-2</c:v>
                </c:pt>
                <c:pt idx="3">
                  <c:v>-4.8202990000000001E-2</c:v>
                </c:pt>
                <c:pt idx="4">
                  <c:v>-5.2049074000000008E-2</c:v>
                </c:pt>
                <c:pt idx="5">
                  <c:v>-5.5372763999999998E-2</c:v>
                </c:pt>
                <c:pt idx="6">
                  <c:v>-5.8068133999999993E-2</c:v>
                </c:pt>
                <c:pt idx="7">
                  <c:v>-6.0088742000000007E-2</c:v>
                </c:pt>
                <c:pt idx="8">
                  <c:v>-6.1339889999999994E-2</c:v>
                </c:pt>
                <c:pt idx="9">
                  <c:v>-6.1807208000000002E-2</c:v>
                </c:pt>
                <c:pt idx="10">
                  <c:v>-6.1477059999999993E-2</c:v>
                </c:pt>
                <c:pt idx="11">
                  <c:v>-6.0311914000000001E-2</c:v>
                </c:pt>
                <c:pt idx="12">
                  <c:v>-5.8323853999999994E-2</c:v>
                </c:pt>
                <c:pt idx="13">
                  <c:v>-5.5398416000000006E-2</c:v>
                </c:pt>
                <c:pt idx="14">
                  <c:v>-5.1462611999999998E-2</c:v>
                </c:pt>
                <c:pt idx="15">
                  <c:v>-4.6434215999999993E-2</c:v>
                </c:pt>
                <c:pt idx="16">
                  <c:v>-4.0251088000000004E-2</c:v>
                </c:pt>
                <c:pt idx="17">
                  <c:v>-3.2845610000000004E-2</c:v>
                </c:pt>
                <c:pt idx="18">
                  <c:v>-2.4133035999999997E-2</c:v>
                </c:pt>
                <c:pt idx="19">
                  <c:v>-1.4038435399999999E-2</c:v>
                </c:pt>
                <c:pt idx="20">
                  <c:v>-2.5995638000000003E-3</c:v>
                </c:pt>
                <c:pt idx="21">
                  <c:v>1.0013546600000001E-2</c:v>
                </c:pt>
                <c:pt idx="22">
                  <c:v>2.3630463800000001E-2</c:v>
                </c:pt>
                <c:pt idx="23">
                  <c:v>3.8102386000000002E-2</c:v>
                </c:pt>
                <c:pt idx="24">
                  <c:v>5.3385901999999999E-2</c:v>
                </c:pt>
                <c:pt idx="25">
                  <c:v>6.9410687999999998E-2</c:v>
                </c:pt>
                <c:pt idx="26">
                  <c:v>8.607657199999999E-2</c:v>
                </c:pt>
                <c:pt idx="27">
                  <c:v>0.103150716</c:v>
                </c:pt>
                <c:pt idx="28">
                  <c:v>0.12034093999999999</c:v>
                </c:pt>
                <c:pt idx="29">
                  <c:v>0.13718701999999999</c:v>
                </c:pt>
                <c:pt idx="30">
                  <c:v>0.15306340000000002</c:v>
                </c:pt>
                <c:pt idx="31">
                  <c:v>0.16723731999999999</c:v>
                </c:pt>
                <c:pt idx="32">
                  <c:v>0.17901693999999999</c:v>
                </c:pt>
                <c:pt idx="33">
                  <c:v>0.18798282000000002</c:v>
                </c:pt>
                <c:pt idx="34">
                  <c:v>0.19406128</c:v>
                </c:pt>
                <c:pt idx="35">
                  <c:v>0.1974157</c:v>
                </c:pt>
                <c:pt idx="36">
                  <c:v>0.19832829999999999</c:v>
                </c:pt>
                <c:pt idx="37">
                  <c:v>0.19711128000000003</c:v>
                </c:pt>
                <c:pt idx="38">
                  <c:v>0.19412699999999999</c:v>
                </c:pt>
                <c:pt idx="39">
                  <c:v>0.18989273999999998</c:v>
                </c:pt>
                <c:pt idx="40">
                  <c:v>0.1848351</c:v>
                </c:pt>
                <c:pt idx="41">
                  <c:v>0.17930360000000001</c:v>
                </c:pt>
                <c:pt idx="42">
                  <c:v>0.17368644</c:v>
                </c:pt>
                <c:pt idx="43">
                  <c:v>0.16848575999999998</c:v>
                </c:pt>
                <c:pt idx="44">
                  <c:v>0.16437688</c:v>
                </c:pt>
                <c:pt idx="45">
                  <c:v>0.16210832</c:v>
                </c:pt>
                <c:pt idx="46">
                  <c:v>0.16233855999999999</c:v>
                </c:pt>
                <c:pt idx="47">
                  <c:v>0.16564153999999998</c:v>
                </c:pt>
                <c:pt idx="48">
                  <c:v>0.17251993999999998</c:v>
                </c:pt>
                <c:pt idx="49">
                  <c:v>0.18340596000000001</c:v>
                </c:pt>
                <c:pt idx="50">
                  <c:v>0.19878643999999998</c:v>
                </c:pt>
                <c:pt idx="51">
                  <c:v>0.2191128</c:v>
                </c:pt>
                <c:pt idx="52">
                  <c:v>0.24439888000000001</c:v>
                </c:pt>
                <c:pt idx="53">
                  <c:v>0.27409987999999996</c:v>
                </c:pt>
                <c:pt idx="54">
                  <c:v>0.30717713999999996</c:v>
                </c:pt>
                <c:pt idx="55">
                  <c:v>0.34245174000000006</c:v>
                </c:pt>
                <c:pt idx="56">
                  <c:v>0.37909889999999996</c:v>
                </c:pt>
                <c:pt idx="57">
                  <c:v>0.41668122000000007</c:v>
                </c:pt>
                <c:pt idx="58">
                  <c:v>0.45518722</c:v>
                </c:pt>
                <c:pt idx="59">
                  <c:v>0.49453786</c:v>
                </c:pt>
                <c:pt idx="60">
                  <c:v>0.53448848000000004</c:v>
                </c:pt>
                <c:pt idx="61">
                  <c:v>0.57458123999999999</c:v>
                </c:pt>
                <c:pt idx="62">
                  <c:v>0.61412518000000005</c:v>
                </c:pt>
                <c:pt idx="63">
                  <c:v>0.65227478000000005</c:v>
                </c:pt>
                <c:pt idx="64">
                  <c:v>0.68806321999999986</c:v>
                </c:pt>
                <c:pt idx="65">
                  <c:v>0.72038391999999996</c:v>
                </c:pt>
                <c:pt idx="66">
                  <c:v>0.74843086000000003</c:v>
                </c:pt>
                <c:pt idx="67">
                  <c:v>0.77178115999999997</c:v>
                </c:pt>
                <c:pt idx="68">
                  <c:v>0.79071338000000002</c:v>
                </c:pt>
                <c:pt idx="69">
                  <c:v>0.80553520000000012</c:v>
                </c:pt>
                <c:pt idx="70">
                  <c:v>0.81656130000000005</c:v>
                </c:pt>
                <c:pt idx="71">
                  <c:v>0.82426354000000013</c:v>
                </c:pt>
                <c:pt idx="72">
                  <c:v>0.82899376000000002</c:v>
                </c:pt>
                <c:pt idx="73">
                  <c:v>0.83123857999999995</c:v>
                </c:pt>
                <c:pt idx="74">
                  <c:v>0.83108201999999998</c:v>
                </c:pt>
                <c:pt idx="75">
                  <c:v>0.82868214000000007</c:v>
                </c:pt>
                <c:pt idx="76">
                  <c:v>0.82462452000000008</c:v>
                </c:pt>
                <c:pt idx="77">
                  <c:v>0.81890293999999986</c:v>
                </c:pt>
                <c:pt idx="78">
                  <c:v>0.81168656000000006</c:v>
                </c:pt>
                <c:pt idx="79">
                  <c:v>0.80309532000000006</c:v>
                </c:pt>
                <c:pt idx="80">
                  <c:v>0.79333734000000011</c:v>
                </c:pt>
                <c:pt idx="81">
                  <c:v>0.78264957999999996</c:v>
                </c:pt>
                <c:pt idx="82">
                  <c:v>0.77118796000000001</c:v>
                </c:pt>
                <c:pt idx="83">
                  <c:v>0.75883239999999996</c:v>
                </c:pt>
                <c:pt idx="84">
                  <c:v>0.74567291999999996</c:v>
                </c:pt>
                <c:pt idx="85">
                  <c:v>0.73177233999999991</c:v>
                </c:pt>
                <c:pt idx="86">
                  <c:v>0.71720859999999997</c:v>
                </c:pt>
                <c:pt idx="87">
                  <c:v>0.70195613999999995</c:v>
                </c:pt>
                <c:pt idx="88">
                  <c:v>0.68626045999999996</c:v>
                </c:pt>
                <c:pt idx="89">
                  <c:v>0.67016866000000008</c:v>
                </c:pt>
                <c:pt idx="90">
                  <c:v>0.65376953999999998</c:v>
                </c:pt>
                <c:pt idx="91">
                  <c:v>0.63701752</c:v>
                </c:pt>
                <c:pt idx="92">
                  <c:v>0.62037593999999996</c:v>
                </c:pt>
                <c:pt idx="93">
                  <c:v>0.60382656000000012</c:v>
                </c:pt>
                <c:pt idx="94">
                  <c:v>0.58742510000000003</c:v>
                </c:pt>
                <c:pt idx="95">
                  <c:v>0.57111833999999995</c:v>
                </c:pt>
                <c:pt idx="96">
                  <c:v>0.55504326000000004</c:v>
                </c:pt>
                <c:pt idx="97">
                  <c:v>0.53907117999999998</c:v>
                </c:pt>
                <c:pt idx="98">
                  <c:v>0.52321521999999998</c:v>
                </c:pt>
                <c:pt idx="99">
                  <c:v>0.50741643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8-8F3F-4C8B-8E33-3653716BC3AA}"/>
            </c:ext>
          </c:extLst>
        </c:ser>
        <c:ser>
          <c:idx val="105"/>
          <c:order val="105"/>
          <c:tx>
            <c:strRef>
              <c:f>'Raw Spectra'!$A$107</c:f>
              <c:strCache>
                <c:ptCount val="1"/>
                <c:pt idx="0">
                  <c:v>10NB023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7:$CW$107</c:f>
              <c:numCache>
                <c:formatCode>General</c:formatCode>
                <c:ptCount val="100"/>
                <c:pt idx="0">
                  <c:v>-1.9874954739999999E-2</c:v>
                </c:pt>
                <c:pt idx="1">
                  <c:v>-2.4723447799999999E-2</c:v>
                </c:pt>
                <c:pt idx="2">
                  <c:v>-2.93163782E-2</c:v>
                </c:pt>
                <c:pt idx="3">
                  <c:v>-3.3567805999999999E-2</c:v>
                </c:pt>
                <c:pt idx="4">
                  <c:v>-3.7387178E-2</c:v>
                </c:pt>
                <c:pt idx="5">
                  <c:v>-4.0649383999999997E-2</c:v>
                </c:pt>
                <c:pt idx="6">
                  <c:v>-4.3296295999999998E-2</c:v>
                </c:pt>
                <c:pt idx="7">
                  <c:v>-4.5224677999999997E-2</c:v>
                </c:pt>
                <c:pt idx="8">
                  <c:v>-4.6404264000000008E-2</c:v>
                </c:pt>
                <c:pt idx="9">
                  <c:v>-4.6775984E-2</c:v>
                </c:pt>
                <c:pt idx="10">
                  <c:v>-4.6329417999999997E-2</c:v>
                </c:pt>
                <c:pt idx="11">
                  <c:v>-4.5042814E-2</c:v>
                </c:pt>
                <c:pt idx="12">
                  <c:v>-4.2904370000000004E-2</c:v>
                </c:pt>
                <c:pt idx="13">
                  <c:v>-3.9831186000000005E-2</c:v>
                </c:pt>
                <c:pt idx="14">
                  <c:v>-3.5724282000000003E-2</c:v>
                </c:pt>
                <c:pt idx="15">
                  <c:v>-3.0507475999999999E-2</c:v>
                </c:pt>
                <c:pt idx="16">
                  <c:v>-2.4105360999999999E-2</c:v>
                </c:pt>
                <c:pt idx="17">
                  <c:v>-1.6438176399999997E-2</c:v>
                </c:pt>
                <c:pt idx="18">
                  <c:v>-7.4505487999999998E-3</c:v>
                </c:pt>
                <c:pt idx="19">
                  <c:v>2.9515426399999998E-3</c:v>
                </c:pt>
                <c:pt idx="20">
                  <c:v>1.47241504E-2</c:v>
                </c:pt>
                <c:pt idx="21">
                  <c:v>2.7710970000000001E-2</c:v>
                </c:pt>
                <c:pt idx="22">
                  <c:v>4.1713182000000001E-2</c:v>
                </c:pt>
                <c:pt idx="23">
                  <c:v>5.6592690000000001E-2</c:v>
                </c:pt>
                <c:pt idx="24">
                  <c:v>7.2325836000000004E-2</c:v>
                </c:pt>
                <c:pt idx="25">
                  <c:v>8.8806136000000008E-2</c:v>
                </c:pt>
                <c:pt idx="26">
                  <c:v>0.10595406600000001</c:v>
                </c:pt>
                <c:pt idx="27">
                  <c:v>0.12355296</c:v>
                </c:pt>
                <c:pt idx="28">
                  <c:v>0.14126310000000003</c:v>
                </c:pt>
                <c:pt idx="29">
                  <c:v>0.15861939999999999</c:v>
                </c:pt>
                <c:pt idx="30">
                  <c:v>0.17499734</c:v>
                </c:pt>
                <c:pt idx="31">
                  <c:v>0.18962490000000001</c:v>
                </c:pt>
                <c:pt idx="32">
                  <c:v>0.20180028</c:v>
                </c:pt>
                <c:pt idx="33">
                  <c:v>0.21106043999999996</c:v>
                </c:pt>
                <c:pt idx="34">
                  <c:v>0.21733750000000002</c:v>
                </c:pt>
                <c:pt idx="35">
                  <c:v>0.220779</c:v>
                </c:pt>
                <c:pt idx="36">
                  <c:v>0.22170315999999998</c:v>
                </c:pt>
                <c:pt idx="37">
                  <c:v>0.22035537999999999</c:v>
                </c:pt>
                <c:pt idx="38">
                  <c:v>0.21715882</c:v>
                </c:pt>
                <c:pt idx="39">
                  <c:v>0.2126411</c:v>
                </c:pt>
                <c:pt idx="40">
                  <c:v>0.20717644000000002</c:v>
                </c:pt>
                <c:pt idx="41">
                  <c:v>0.20116018000000002</c:v>
                </c:pt>
                <c:pt idx="42">
                  <c:v>0.19500972</c:v>
                </c:pt>
                <c:pt idx="43">
                  <c:v>0.18923236000000002</c:v>
                </c:pt>
                <c:pt idx="44">
                  <c:v>0.18455008000000001</c:v>
                </c:pt>
                <c:pt idx="45">
                  <c:v>0.18172621999999999</c:v>
                </c:pt>
                <c:pt idx="46">
                  <c:v>0.18146408</c:v>
                </c:pt>
                <c:pt idx="47">
                  <c:v>0.18432762</c:v>
                </c:pt>
                <c:pt idx="48">
                  <c:v>0.19084254</c:v>
                </c:pt>
                <c:pt idx="49">
                  <c:v>0.20142205999999999</c:v>
                </c:pt>
                <c:pt idx="50">
                  <c:v>0.21656613999999999</c:v>
                </c:pt>
                <c:pt idx="51">
                  <c:v>0.23670952000000001</c:v>
                </c:pt>
                <c:pt idx="52">
                  <c:v>0.26190914000000004</c:v>
                </c:pt>
                <c:pt idx="53">
                  <c:v>0.29166764000000001</c:v>
                </c:pt>
                <c:pt idx="54">
                  <c:v>0.32494141999999998</c:v>
                </c:pt>
                <c:pt idx="55">
                  <c:v>0.36057678000000004</c:v>
                </c:pt>
                <c:pt idx="56">
                  <c:v>0.39775729999999998</c:v>
                </c:pt>
                <c:pt idx="57">
                  <c:v>0.43610701999999996</c:v>
                </c:pt>
                <c:pt idx="58">
                  <c:v>0.47560551999999995</c:v>
                </c:pt>
                <c:pt idx="59">
                  <c:v>0.51604649999999996</c:v>
                </c:pt>
                <c:pt idx="60">
                  <c:v>0.55726578000000004</c:v>
                </c:pt>
                <c:pt idx="61">
                  <c:v>0.59871822000000008</c:v>
                </c:pt>
                <c:pt idx="62">
                  <c:v>0.63972399999999996</c:v>
                </c:pt>
                <c:pt idx="63">
                  <c:v>0.67923513999999996</c:v>
                </c:pt>
                <c:pt idx="64">
                  <c:v>0.71634540000000002</c:v>
                </c:pt>
                <c:pt idx="65">
                  <c:v>0.74984625999999999</c:v>
                </c:pt>
                <c:pt idx="66">
                  <c:v>0.77892393999999998</c:v>
                </c:pt>
                <c:pt idx="67">
                  <c:v>0.80313508</c:v>
                </c:pt>
                <c:pt idx="68">
                  <c:v>0.82280093999999993</c:v>
                </c:pt>
                <c:pt idx="69">
                  <c:v>0.83815449999999991</c:v>
                </c:pt>
                <c:pt idx="70">
                  <c:v>0.8496374000000001</c:v>
                </c:pt>
                <c:pt idx="71">
                  <c:v>0.85778391999999992</c:v>
                </c:pt>
                <c:pt idx="72">
                  <c:v>0.86283643999999993</c:v>
                </c:pt>
                <c:pt idx="73">
                  <c:v>0.86527080000000001</c:v>
                </c:pt>
                <c:pt idx="74">
                  <c:v>0.86531900000000006</c:v>
                </c:pt>
                <c:pt idx="75">
                  <c:v>0.86308863999999996</c:v>
                </c:pt>
                <c:pt idx="76">
                  <c:v>0.85901706</c:v>
                </c:pt>
                <c:pt idx="77">
                  <c:v>0.85327513999999982</c:v>
                </c:pt>
                <c:pt idx="78">
                  <c:v>0.84610518000000001</c:v>
                </c:pt>
                <c:pt idx="79">
                  <c:v>0.83742876000000011</c:v>
                </c:pt>
                <c:pt idx="80">
                  <c:v>0.82753110000000007</c:v>
                </c:pt>
                <c:pt idx="81">
                  <c:v>0.81668881999999987</c:v>
                </c:pt>
                <c:pt idx="82">
                  <c:v>0.80510427999999989</c:v>
                </c:pt>
                <c:pt idx="83">
                  <c:v>0.79248562000000011</c:v>
                </c:pt>
                <c:pt idx="84">
                  <c:v>0.77918304000000016</c:v>
                </c:pt>
                <c:pt idx="85">
                  <c:v>0.76511693999999986</c:v>
                </c:pt>
                <c:pt idx="86">
                  <c:v>0.75029560000000006</c:v>
                </c:pt>
                <c:pt idx="87">
                  <c:v>0.73487391999999996</c:v>
                </c:pt>
                <c:pt idx="88">
                  <c:v>0.71898253999999995</c:v>
                </c:pt>
                <c:pt idx="89">
                  <c:v>0.70265747999999995</c:v>
                </c:pt>
                <c:pt idx="90">
                  <c:v>0.6860347</c:v>
                </c:pt>
                <c:pt idx="91">
                  <c:v>0.66905241999999998</c:v>
                </c:pt>
                <c:pt idx="92">
                  <c:v>0.65221693999999997</c:v>
                </c:pt>
                <c:pt idx="93">
                  <c:v>0.63546908000000002</c:v>
                </c:pt>
                <c:pt idx="94">
                  <c:v>0.61885442000000002</c:v>
                </c:pt>
                <c:pt idx="95">
                  <c:v>0.60232669999999999</c:v>
                </c:pt>
                <c:pt idx="96">
                  <c:v>0.58601918000000008</c:v>
                </c:pt>
                <c:pt idx="97">
                  <c:v>0.56976452</c:v>
                </c:pt>
                <c:pt idx="98">
                  <c:v>0.55371510000000002</c:v>
                </c:pt>
                <c:pt idx="99">
                  <c:v>0.53767172000000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9-8F3F-4C8B-8E33-3653716BC3AA}"/>
            </c:ext>
          </c:extLst>
        </c:ser>
        <c:ser>
          <c:idx val="106"/>
          <c:order val="106"/>
          <c:tx>
            <c:strRef>
              <c:f>'Raw Spectra'!$A$108</c:f>
              <c:strCache>
                <c:ptCount val="1"/>
                <c:pt idx="0">
                  <c:v>10NB024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8:$CW$108</c:f>
              <c:numCache>
                <c:formatCode>General</c:formatCode>
                <c:ptCount val="100"/>
                <c:pt idx="0">
                  <c:v>-9.270772200000001E-3</c:v>
                </c:pt>
                <c:pt idx="1">
                  <c:v>-1.4470616800000002E-2</c:v>
                </c:pt>
                <c:pt idx="2">
                  <c:v>-1.93739616E-2</c:v>
                </c:pt>
                <c:pt idx="3">
                  <c:v>-2.3922277999999998E-2</c:v>
                </c:pt>
                <c:pt idx="4">
                  <c:v>-2.7996944000000003E-2</c:v>
                </c:pt>
                <c:pt idx="5">
                  <c:v>-3.1479156000000001E-2</c:v>
                </c:pt>
                <c:pt idx="6">
                  <c:v>-3.4309776E-2</c:v>
                </c:pt>
                <c:pt idx="7">
                  <c:v>-3.6378998000000003E-2</c:v>
                </c:pt>
                <c:pt idx="8">
                  <c:v>-3.7652980000000003E-2</c:v>
                </c:pt>
                <c:pt idx="9">
                  <c:v>-3.8094117999999996E-2</c:v>
                </c:pt>
                <c:pt idx="10">
                  <c:v>-3.7685759999999999E-2</c:v>
                </c:pt>
                <c:pt idx="11">
                  <c:v>-3.6426866000000002E-2</c:v>
                </c:pt>
                <c:pt idx="12">
                  <c:v>-3.4312485999999996E-2</c:v>
                </c:pt>
                <c:pt idx="13">
                  <c:v>-3.1273985999999997E-2</c:v>
                </c:pt>
                <c:pt idx="14">
                  <c:v>-2.7217292000000004E-2</c:v>
                </c:pt>
                <c:pt idx="15">
                  <c:v>-2.2066962000000002E-2</c:v>
                </c:pt>
                <c:pt idx="16">
                  <c:v>-1.5718039999999999E-2</c:v>
                </c:pt>
                <c:pt idx="17">
                  <c:v>-8.1126332000000002E-3</c:v>
                </c:pt>
                <c:pt idx="18">
                  <c:v>8.9446372000000012E-4</c:v>
                </c:pt>
                <c:pt idx="19">
                  <c:v>1.13278602E-2</c:v>
                </c:pt>
                <c:pt idx="20">
                  <c:v>2.31940832E-2</c:v>
                </c:pt>
                <c:pt idx="21">
                  <c:v>3.6334327999999999E-2</c:v>
                </c:pt>
                <c:pt idx="22">
                  <c:v>5.0550611999999995E-2</c:v>
                </c:pt>
                <c:pt idx="23">
                  <c:v>6.5687542000000002E-2</c:v>
                </c:pt>
                <c:pt idx="24">
                  <c:v>8.1676586000000009E-2</c:v>
                </c:pt>
                <c:pt idx="25">
                  <c:v>9.8465902000000008E-2</c:v>
                </c:pt>
                <c:pt idx="26">
                  <c:v>0.11588290000000001</c:v>
                </c:pt>
                <c:pt idx="27">
                  <c:v>0.13368856000000001</c:v>
                </c:pt>
                <c:pt idx="28">
                  <c:v>0.15151054000000003</c:v>
                </c:pt>
                <c:pt idx="29">
                  <c:v>0.16886022000000001</c:v>
                </c:pt>
                <c:pt idx="30">
                  <c:v>0.18507122000000004</c:v>
                </c:pt>
                <c:pt idx="31">
                  <c:v>0.19945926</c:v>
                </c:pt>
                <c:pt idx="32">
                  <c:v>0.21122961999999998</c:v>
                </c:pt>
                <c:pt idx="33">
                  <c:v>0.22001960000000001</c:v>
                </c:pt>
                <c:pt idx="34">
                  <c:v>0.22577706000000003</c:v>
                </c:pt>
                <c:pt idx="35">
                  <c:v>0.22869296</c:v>
                </c:pt>
                <c:pt idx="36">
                  <c:v>0.22901706000000002</c:v>
                </c:pt>
                <c:pt idx="37">
                  <c:v>0.22713003999999998</c:v>
                </c:pt>
                <c:pt idx="38">
                  <c:v>0.22339286</c:v>
                </c:pt>
                <c:pt idx="39">
                  <c:v>0.21831032</c:v>
                </c:pt>
                <c:pt idx="40">
                  <c:v>0.21234388000000001</c:v>
                </c:pt>
                <c:pt idx="41">
                  <c:v>0.20584371999999998</c:v>
                </c:pt>
                <c:pt idx="42">
                  <c:v>0.19921749999999999</c:v>
                </c:pt>
                <c:pt idx="43">
                  <c:v>0.19300175999999997</c:v>
                </c:pt>
                <c:pt idx="44">
                  <c:v>0.1878407</c:v>
                </c:pt>
                <c:pt idx="45">
                  <c:v>0.18450391999999999</c:v>
                </c:pt>
                <c:pt idx="46">
                  <c:v>0.18367262000000001</c:v>
                </c:pt>
                <c:pt idx="47">
                  <c:v>0.18587503999999999</c:v>
                </c:pt>
                <c:pt idx="48">
                  <c:v>0.19164256000000002</c:v>
                </c:pt>
                <c:pt idx="49">
                  <c:v>0.20139817999999998</c:v>
                </c:pt>
                <c:pt idx="50">
                  <c:v>0.21559499999999998</c:v>
                </c:pt>
                <c:pt idx="51">
                  <c:v>0.23467606000000002</c:v>
                </c:pt>
                <c:pt idx="52">
                  <c:v>0.25875251999999999</c:v>
                </c:pt>
                <c:pt idx="53">
                  <c:v>0.28734575999999995</c:v>
                </c:pt>
                <c:pt idx="54">
                  <c:v>0.31954515999999999</c:v>
                </c:pt>
                <c:pt idx="55">
                  <c:v>0.35424661999999996</c:v>
                </c:pt>
                <c:pt idx="56">
                  <c:v>0.39077836000000005</c:v>
                </c:pt>
                <c:pt idx="57">
                  <c:v>0.42875835999999995</c:v>
                </c:pt>
                <c:pt idx="58">
                  <c:v>0.46813763999999997</c:v>
                </c:pt>
                <c:pt idx="59">
                  <c:v>0.50876554000000007</c:v>
                </c:pt>
                <c:pt idx="60">
                  <c:v>0.55036178000000002</c:v>
                </c:pt>
                <c:pt idx="61">
                  <c:v>0.59237041999999995</c:v>
                </c:pt>
                <c:pt idx="62">
                  <c:v>0.63402416000000006</c:v>
                </c:pt>
                <c:pt idx="63">
                  <c:v>0.67426471999999993</c:v>
                </c:pt>
                <c:pt idx="64">
                  <c:v>0.71204076000000005</c:v>
                </c:pt>
                <c:pt idx="65">
                  <c:v>0.74617748000000006</c:v>
                </c:pt>
                <c:pt idx="66">
                  <c:v>0.77577907999999995</c:v>
                </c:pt>
                <c:pt idx="67">
                  <c:v>0.80053518000000001</c:v>
                </c:pt>
                <c:pt idx="68">
                  <c:v>0.82052340000000012</c:v>
                </c:pt>
                <c:pt idx="69">
                  <c:v>0.83621846000000011</c:v>
                </c:pt>
                <c:pt idx="70">
                  <c:v>0.84811875999999997</c:v>
                </c:pt>
                <c:pt idx="71">
                  <c:v>0.85642773999999999</c:v>
                </c:pt>
                <c:pt idx="72">
                  <c:v>0.86190169999999999</c:v>
                </c:pt>
                <c:pt idx="73">
                  <c:v>0.86468115999999995</c:v>
                </c:pt>
                <c:pt idx="74">
                  <c:v>0.86508839999999998</c:v>
                </c:pt>
                <c:pt idx="75">
                  <c:v>0.86329873999999995</c:v>
                </c:pt>
                <c:pt idx="76">
                  <c:v>0.85971141999999978</c:v>
                </c:pt>
                <c:pt idx="77">
                  <c:v>0.85454172000000006</c:v>
                </c:pt>
                <c:pt idx="78">
                  <c:v>0.84799833999999996</c:v>
                </c:pt>
                <c:pt idx="79">
                  <c:v>0.83995043999999996</c:v>
                </c:pt>
                <c:pt idx="80">
                  <c:v>0.83081148000000005</c:v>
                </c:pt>
                <c:pt idx="81">
                  <c:v>0.82066186000000008</c:v>
                </c:pt>
                <c:pt idx="82">
                  <c:v>0.80965825999999996</c:v>
                </c:pt>
                <c:pt idx="83">
                  <c:v>0.79760194000000006</c:v>
                </c:pt>
                <c:pt idx="84">
                  <c:v>0.78480966000000008</c:v>
                </c:pt>
                <c:pt idx="85">
                  <c:v>0.77112631999999992</c:v>
                </c:pt>
                <c:pt idx="86">
                  <c:v>0.75675367999999998</c:v>
                </c:pt>
                <c:pt idx="87">
                  <c:v>0.74157198000000002</c:v>
                </c:pt>
                <c:pt idx="88">
                  <c:v>0.72595150000000008</c:v>
                </c:pt>
                <c:pt idx="89">
                  <c:v>0.7099364199999999</c:v>
                </c:pt>
                <c:pt idx="90">
                  <c:v>0.69351455999999989</c:v>
                </c:pt>
                <c:pt idx="91">
                  <c:v>0.67676217999999999</c:v>
                </c:pt>
                <c:pt idx="92">
                  <c:v>0.66012214000000002</c:v>
                </c:pt>
                <c:pt idx="93">
                  <c:v>0.64350149999999995</c:v>
                </c:pt>
                <c:pt idx="94">
                  <c:v>0.62704161999999997</c:v>
                </c:pt>
                <c:pt idx="95">
                  <c:v>0.61078874000000005</c:v>
                </c:pt>
                <c:pt idx="96">
                  <c:v>0.59470047999999998</c:v>
                </c:pt>
                <c:pt idx="97">
                  <c:v>0.5786422</c:v>
                </c:pt>
                <c:pt idx="98">
                  <c:v>0.56273094000000001</c:v>
                </c:pt>
                <c:pt idx="99">
                  <c:v>0.54678039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A-8F3F-4C8B-8E33-3653716BC3AA}"/>
            </c:ext>
          </c:extLst>
        </c:ser>
        <c:ser>
          <c:idx val="107"/>
          <c:order val="107"/>
          <c:tx>
            <c:strRef>
              <c:f>'Raw Spectra'!$A$109</c:f>
              <c:strCache>
                <c:ptCount val="1"/>
                <c:pt idx="0">
                  <c:v>10OB001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09:$CW$109</c:f>
              <c:numCache>
                <c:formatCode>General</c:formatCode>
                <c:ptCount val="100"/>
                <c:pt idx="0">
                  <c:v>-0.10146026599999999</c:v>
                </c:pt>
                <c:pt idx="1">
                  <c:v>-0.10582233999999999</c:v>
                </c:pt>
                <c:pt idx="2">
                  <c:v>-0.1099604</c:v>
                </c:pt>
                <c:pt idx="3">
                  <c:v>-0.11378428</c:v>
                </c:pt>
                <c:pt idx="4">
                  <c:v>-0.11720595999999998</c:v>
                </c:pt>
                <c:pt idx="5">
                  <c:v>-0.12013444</c:v>
                </c:pt>
                <c:pt idx="6">
                  <c:v>-0.12248025999999998</c:v>
                </c:pt>
                <c:pt idx="7">
                  <c:v>-0.12416673999999998</c:v>
                </c:pt>
                <c:pt idx="8">
                  <c:v>-0.12514160000000002</c:v>
                </c:pt>
                <c:pt idx="9">
                  <c:v>-0.12537066000000002</c:v>
                </c:pt>
                <c:pt idx="10">
                  <c:v>-0.12482170000000001</c:v>
                </c:pt>
                <c:pt idx="11">
                  <c:v>-0.12348943999999999</c:v>
                </c:pt>
                <c:pt idx="12">
                  <c:v>-0.12136469999999999</c:v>
                </c:pt>
                <c:pt idx="13">
                  <c:v>-0.11835344</c:v>
                </c:pt>
                <c:pt idx="14">
                  <c:v>-0.11435574</c:v>
                </c:pt>
                <c:pt idx="15">
                  <c:v>-0.10931594</c:v>
                </c:pt>
                <c:pt idx="16">
                  <c:v>-0.103151908</c:v>
                </c:pt>
                <c:pt idx="17">
                  <c:v>-9.5791341999999988E-2</c:v>
                </c:pt>
                <c:pt idx="18">
                  <c:v>-8.7156698000000005E-2</c:v>
                </c:pt>
                <c:pt idx="19">
                  <c:v>-7.7224719999999997E-2</c:v>
                </c:pt>
                <c:pt idx="20">
                  <c:v>-6.598808199999999E-2</c:v>
                </c:pt>
                <c:pt idx="21">
                  <c:v>-5.3609361999999994E-2</c:v>
                </c:pt>
                <c:pt idx="22">
                  <c:v>-4.0301215999999994E-2</c:v>
                </c:pt>
                <c:pt idx="23">
                  <c:v>-2.6185646E-2</c:v>
                </c:pt>
                <c:pt idx="24">
                  <c:v>-1.1305630799999999E-2</c:v>
                </c:pt>
                <c:pt idx="25">
                  <c:v>4.2795556000000002E-3</c:v>
                </c:pt>
                <c:pt idx="26">
                  <c:v>2.0460661999999998E-2</c:v>
                </c:pt>
                <c:pt idx="27">
                  <c:v>3.7056658000000006E-2</c:v>
                </c:pt>
                <c:pt idx="28">
                  <c:v>5.3749124000000002E-2</c:v>
                </c:pt>
                <c:pt idx="29">
                  <c:v>7.0109777999999998E-2</c:v>
                </c:pt>
                <c:pt idx="30">
                  <c:v>8.555919599999999E-2</c:v>
                </c:pt>
                <c:pt idx="31">
                  <c:v>9.9409113999999993E-2</c:v>
                </c:pt>
                <c:pt idx="32">
                  <c:v>0.11097768000000001</c:v>
                </c:pt>
                <c:pt idx="33">
                  <c:v>0.11984004000000001</c:v>
                </c:pt>
                <c:pt idx="34">
                  <c:v>0.12596656000000001</c:v>
                </c:pt>
                <c:pt idx="35">
                  <c:v>0.12952648</c:v>
                </c:pt>
                <c:pt idx="36">
                  <c:v>0.13074305999999999</c:v>
                </c:pt>
                <c:pt idx="37">
                  <c:v>0.12994854</c:v>
                </c:pt>
                <c:pt idx="38">
                  <c:v>0.12755048000000002</c:v>
                </c:pt>
                <c:pt idx="39">
                  <c:v>0.12399765999999998</c:v>
                </c:pt>
                <c:pt idx="40">
                  <c:v>0.11969509999999998</c:v>
                </c:pt>
                <c:pt idx="41">
                  <c:v>0.11502218</c:v>
                </c:pt>
                <c:pt idx="42">
                  <c:v>0.11033438</c:v>
                </c:pt>
                <c:pt idx="43">
                  <c:v>0.10608836400000002</c:v>
                </c:pt>
                <c:pt idx="44">
                  <c:v>0.10294014200000001</c:v>
                </c:pt>
                <c:pt idx="45">
                  <c:v>0.101608976</c:v>
                </c:pt>
                <c:pt idx="46">
                  <c:v>0.102736992</c:v>
                </c:pt>
                <c:pt idx="47">
                  <c:v>0.10691853199999998</c:v>
                </c:pt>
                <c:pt idx="48">
                  <c:v>0.11458766000000002</c:v>
                </c:pt>
                <c:pt idx="49">
                  <c:v>0.1262556</c:v>
                </c:pt>
                <c:pt idx="50">
                  <c:v>0.14237375999999999</c:v>
                </c:pt>
                <c:pt idx="51">
                  <c:v>0.16333468000000001</c:v>
                </c:pt>
                <c:pt idx="52">
                  <c:v>0.18916224000000001</c:v>
                </c:pt>
                <c:pt idx="53">
                  <c:v>0.21924313999999998</c:v>
                </c:pt>
                <c:pt idx="54">
                  <c:v>0.25249427999999996</c:v>
                </c:pt>
                <c:pt idx="55">
                  <c:v>0.28762486000000004</c:v>
                </c:pt>
                <c:pt idx="56">
                  <c:v>0.32372176000000003</c:v>
                </c:pt>
                <c:pt idx="57">
                  <c:v>0.36039761999999997</c:v>
                </c:pt>
                <c:pt idx="58">
                  <c:v>0.39763580000000004</c:v>
                </c:pt>
                <c:pt idx="59">
                  <c:v>0.43534246000000004</c:v>
                </c:pt>
                <c:pt idx="60">
                  <c:v>0.47336093999999995</c:v>
                </c:pt>
                <c:pt idx="61">
                  <c:v>0.51135518000000002</c:v>
                </c:pt>
                <c:pt idx="62">
                  <c:v>0.54877290000000001</c:v>
                </c:pt>
                <c:pt idx="63">
                  <c:v>0.58478693999999998</c:v>
                </c:pt>
                <c:pt idx="64">
                  <c:v>0.61854626000000001</c:v>
                </c:pt>
                <c:pt idx="65">
                  <c:v>0.64907532000000001</c:v>
                </c:pt>
                <c:pt idx="66">
                  <c:v>0.67564966000000004</c:v>
                </c:pt>
                <c:pt idx="67">
                  <c:v>0.69786427999999989</c:v>
                </c:pt>
                <c:pt idx="68">
                  <c:v>0.71592906000000001</c:v>
                </c:pt>
                <c:pt idx="69">
                  <c:v>0.73003879999999999</c:v>
                </c:pt>
                <c:pt idx="70">
                  <c:v>0.74051522000000003</c:v>
                </c:pt>
                <c:pt idx="71">
                  <c:v>0.74782991999999993</c:v>
                </c:pt>
                <c:pt idx="72">
                  <c:v>0.75238340000000004</c:v>
                </c:pt>
                <c:pt idx="73">
                  <c:v>0.75430980000000003</c:v>
                </c:pt>
                <c:pt idx="74">
                  <c:v>0.75401830000000003</c:v>
                </c:pt>
                <c:pt idx="75">
                  <c:v>0.75154560000000004</c:v>
                </c:pt>
                <c:pt idx="76">
                  <c:v>0.74740524000000008</c:v>
                </c:pt>
                <c:pt idx="77">
                  <c:v>0.74170307999999996</c:v>
                </c:pt>
                <c:pt idx="78">
                  <c:v>0.73455545999999994</c:v>
                </c:pt>
                <c:pt idx="79">
                  <c:v>0.72607038000000002</c:v>
                </c:pt>
                <c:pt idx="80">
                  <c:v>0.71652465999999992</c:v>
                </c:pt>
                <c:pt idx="81">
                  <c:v>0.70600123999999997</c:v>
                </c:pt>
                <c:pt idx="82">
                  <c:v>0.69470032000000015</c:v>
                </c:pt>
                <c:pt idx="83">
                  <c:v>0.68257064000000001</c:v>
                </c:pt>
                <c:pt idx="84">
                  <c:v>0.66973162000000008</c:v>
                </c:pt>
                <c:pt idx="85">
                  <c:v>0.65613687999999992</c:v>
                </c:pt>
                <c:pt idx="86">
                  <c:v>0.64184774</c:v>
                </c:pt>
                <c:pt idx="87">
                  <c:v>0.62690141999999993</c:v>
                </c:pt>
                <c:pt idx="88">
                  <c:v>0.61149959999999992</c:v>
                </c:pt>
                <c:pt idx="89">
                  <c:v>0.59573018</c:v>
                </c:pt>
                <c:pt idx="90">
                  <c:v>0.57960619999999996</c:v>
                </c:pt>
                <c:pt idx="91">
                  <c:v>0.56321952000000008</c:v>
                </c:pt>
                <c:pt idx="92">
                  <c:v>0.54685024000000004</c:v>
                </c:pt>
                <c:pt idx="93">
                  <c:v>0.53057966000000001</c:v>
                </c:pt>
                <c:pt idx="94">
                  <c:v>0.51452451999999993</c:v>
                </c:pt>
                <c:pt idx="95">
                  <c:v>0.49853845999999996</c:v>
                </c:pt>
                <c:pt idx="96">
                  <c:v>0.48272633999999998</c:v>
                </c:pt>
                <c:pt idx="97">
                  <c:v>0.46705411999999996</c:v>
                </c:pt>
                <c:pt idx="98">
                  <c:v>0.45153109999999996</c:v>
                </c:pt>
                <c:pt idx="99">
                  <c:v>0.4360471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B-8F3F-4C8B-8E33-3653716BC3AA}"/>
            </c:ext>
          </c:extLst>
        </c:ser>
        <c:ser>
          <c:idx val="108"/>
          <c:order val="108"/>
          <c:tx>
            <c:strRef>
              <c:f>'Raw Spectra'!$A$110</c:f>
              <c:strCache>
                <c:ptCount val="1"/>
                <c:pt idx="0">
                  <c:v>10OB002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0:$CW$110</c:f>
              <c:numCache>
                <c:formatCode>General</c:formatCode>
                <c:ptCount val="100"/>
                <c:pt idx="0">
                  <c:v>6.5192221999999994E-2</c:v>
                </c:pt>
                <c:pt idx="1">
                  <c:v>5.9018720000000004E-2</c:v>
                </c:pt>
                <c:pt idx="2">
                  <c:v>5.3124437999999996E-2</c:v>
                </c:pt>
                <c:pt idx="3">
                  <c:v>4.7602388000000009E-2</c:v>
                </c:pt>
                <c:pt idx="4">
                  <c:v>4.2549452000000001E-2</c:v>
                </c:pt>
                <c:pt idx="5">
                  <c:v>3.8056220000000002E-2</c:v>
                </c:pt>
                <c:pt idx="6">
                  <c:v>3.4195721999999998E-2</c:v>
                </c:pt>
                <c:pt idx="7">
                  <c:v>3.1064362000000002E-2</c:v>
                </c:pt>
                <c:pt idx="8">
                  <c:v>2.8722735999999999E-2</c:v>
                </c:pt>
                <c:pt idx="9">
                  <c:v>2.7189974000000006E-2</c:v>
                </c:pt>
                <c:pt idx="10">
                  <c:v>2.6436753999999996E-2</c:v>
                </c:pt>
                <c:pt idx="11">
                  <c:v>2.6510394E-2</c:v>
                </c:pt>
                <c:pt idx="12">
                  <c:v>2.7426392000000001E-2</c:v>
                </c:pt>
                <c:pt idx="13">
                  <c:v>2.9197865999999999E-2</c:v>
                </c:pt>
                <c:pt idx="14">
                  <c:v>3.1942098000000002E-2</c:v>
                </c:pt>
                <c:pt idx="15">
                  <c:v>3.5781149999999998E-2</c:v>
                </c:pt>
                <c:pt idx="16">
                  <c:v>4.0789203999999996E-2</c:v>
                </c:pt>
                <c:pt idx="17">
                  <c:v>4.7110399999999997E-2</c:v>
                </c:pt>
                <c:pt idx="18">
                  <c:v>5.4814096E-2</c:v>
                </c:pt>
                <c:pt idx="19">
                  <c:v>6.3949926000000004E-2</c:v>
                </c:pt>
                <c:pt idx="20">
                  <c:v>7.4556198000000004E-2</c:v>
                </c:pt>
                <c:pt idx="21">
                  <c:v>8.6394225999999991E-2</c:v>
                </c:pt>
                <c:pt idx="22">
                  <c:v>9.9298036000000006E-2</c:v>
                </c:pt>
                <c:pt idx="23">
                  <c:v>0.11311386000000001</c:v>
                </c:pt>
                <c:pt idx="24">
                  <c:v>0.12780002000000001</c:v>
                </c:pt>
                <c:pt idx="25">
                  <c:v>0.14323042</c:v>
                </c:pt>
                <c:pt idx="26">
                  <c:v>0.15935168</c:v>
                </c:pt>
                <c:pt idx="27">
                  <c:v>0.17590484000000001</c:v>
                </c:pt>
                <c:pt idx="28">
                  <c:v>0.19255506</c:v>
                </c:pt>
                <c:pt idx="29">
                  <c:v>0.20877892000000001</c:v>
                </c:pt>
                <c:pt idx="30">
                  <c:v>0.22398142000000001</c:v>
                </c:pt>
                <c:pt idx="31">
                  <c:v>0.23739028000000001</c:v>
                </c:pt>
                <c:pt idx="32">
                  <c:v>0.24828581999999999</c:v>
                </c:pt>
                <c:pt idx="33">
                  <c:v>0.25629553999999999</c:v>
                </c:pt>
                <c:pt idx="34">
                  <c:v>0.26138818000000003</c:v>
                </c:pt>
                <c:pt idx="35">
                  <c:v>0.26380925999999999</c:v>
                </c:pt>
                <c:pt idx="36">
                  <c:v>0.26382735999999996</c:v>
                </c:pt>
                <c:pt idx="37">
                  <c:v>0.26181603999999997</c:v>
                </c:pt>
                <c:pt idx="38">
                  <c:v>0.25821655999999998</c:v>
                </c:pt>
                <c:pt idx="39">
                  <c:v>0.25352061999999997</c:v>
                </c:pt>
                <c:pt idx="40">
                  <c:v>0.24811754000000003</c:v>
                </c:pt>
                <c:pt idx="41">
                  <c:v>0.24238637999999998</c:v>
                </c:pt>
                <c:pt idx="42">
                  <c:v>0.23668217999999999</c:v>
                </c:pt>
                <c:pt idx="43">
                  <c:v>0.23145975999999999</c:v>
                </c:pt>
                <c:pt idx="44">
                  <c:v>0.22738726000000004</c:v>
                </c:pt>
                <c:pt idx="45">
                  <c:v>0.22525035999999998</c:v>
                </c:pt>
                <c:pt idx="46">
                  <c:v>0.22576527999999998</c:v>
                </c:pt>
                <c:pt idx="47">
                  <c:v>0.22949593999999998</c:v>
                </c:pt>
                <c:pt idx="48">
                  <c:v>0.23693620000000001</c:v>
                </c:pt>
                <c:pt idx="49">
                  <c:v>0.24857462000000002</c:v>
                </c:pt>
                <c:pt idx="50">
                  <c:v>0.26493040000000001</c:v>
                </c:pt>
                <c:pt idx="51">
                  <c:v>0.28636747999999995</c:v>
                </c:pt>
                <c:pt idx="52">
                  <c:v>0.31287414000000002</c:v>
                </c:pt>
                <c:pt idx="53">
                  <c:v>0.34377955999999998</c:v>
                </c:pt>
                <c:pt idx="54">
                  <c:v>0.37796460000000004</c:v>
                </c:pt>
                <c:pt idx="55">
                  <c:v>0.41410829999999998</c:v>
                </c:pt>
                <c:pt idx="56">
                  <c:v>0.45126494</c:v>
                </c:pt>
                <c:pt idx="57">
                  <c:v>0.48896313999999996</c:v>
                </c:pt>
                <c:pt idx="58">
                  <c:v>0.52727678</c:v>
                </c:pt>
                <c:pt idx="59">
                  <c:v>0.56611309999999992</c:v>
                </c:pt>
                <c:pt idx="60">
                  <c:v>0.60526407999999998</c:v>
                </c:pt>
                <c:pt idx="61">
                  <c:v>0.6443944399999999</c:v>
                </c:pt>
                <c:pt idx="62">
                  <c:v>0.68304116000000004</c:v>
                </c:pt>
                <c:pt idx="63">
                  <c:v>0.72029119999999991</c:v>
                </c:pt>
                <c:pt idx="64">
                  <c:v>0.75532737999999999</c:v>
                </c:pt>
                <c:pt idx="65">
                  <c:v>0.7869910200000001</c:v>
                </c:pt>
                <c:pt idx="66">
                  <c:v>0.81462476000000006</c:v>
                </c:pt>
                <c:pt idx="67">
                  <c:v>0.83789265999999996</c:v>
                </c:pt>
                <c:pt idx="68">
                  <c:v>0.85675077999999993</c:v>
                </c:pt>
                <c:pt idx="69">
                  <c:v>0.87153202000000007</c:v>
                </c:pt>
                <c:pt idx="70">
                  <c:v>0.88263431999999997</c:v>
                </c:pt>
                <c:pt idx="71">
                  <c:v>0.89038760000000006</c:v>
                </c:pt>
                <c:pt idx="72">
                  <c:v>0.89516065999999994</c:v>
                </c:pt>
                <c:pt idx="73">
                  <c:v>0.89720513999999996</c:v>
                </c:pt>
                <c:pt idx="74">
                  <c:v>0.89708698000000009</c:v>
                </c:pt>
                <c:pt idx="75">
                  <c:v>0.8947797999999999</c:v>
                </c:pt>
                <c:pt idx="76">
                  <c:v>0.89063770000000009</c:v>
                </c:pt>
                <c:pt idx="77">
                  <c:v>0.88488091999999996</c:v>
                </c:pt>
                <c:pt idx="78">
                  <c:v>0.87780222000000008</c:v>
                </c:pt>
                <c:pt idx="79">
                  <c:v>0.86949997999999995</c:v>
                </c:pt>
                <c:pt idx="80">
                  <c:v>0.86003107999999995</c:v>
                </c:pt>
                <c:pt idx="81">
                  <c:v>0.84950302</c:v>
                </c:pt>
                <c:pt idx="82">
                  <c:v>0.83818122000000006</c:v>
                </c:pt>
                <c:pt idx="83">
                  <c:v>0.82599713999999991</c:v>
                </c:pt>
                <c:pt idx="84">
                  <c:v>0.81283129999999981</c:v>
                </c:pt>
                <c:pt idx="85">
                  <c:v>0.79862597999999996</c:v>
                </c:pt>
                <c:pt idx="86">
                  <c:v>0.78378437999999995</c:v>
                </c:pt>
                <c:pt idx="87">
                  <c:v>0.76819872</c:v>
                </c:pt>
                <c:pt idx="88">
                  <c:v>0.75203856000000002</c:v>
                </c:pt>
                <c:pt idx="89">
                  <c:v>0.73538307999999997</c:v>
                </c:pt>
                <c:pt idx="90">
                  <c:v>0.71838695999999991</c:v>
                </c:pt>
                <c:pt idx="91">
                  <c:v>0.70115320000000003</c:v>
                </c:pt>
                <c:pt idx="92">
                  <c:v>0.68380069999999993</c:v>
                </c:pt>
                <c:pt idx="93">
                  <c:v>0.66657615999999997</c:v>
                </c:pt>
                <c:pt idx="94">
                  <c:v>0.64953717999999994</c:v>
                </c:pt>
                <c:pt idx="95">
                  <c:v>0.63270117999999997</c:v>
                </c:pt>
                <c:pt idx="96">
                  <c:v>0.61590218000000008</c:v>
                </c:pt>
                <c:pt idx="97">
                  <c:v>0.59923278000000002</c:v>
                </c:pt>
                <c:pt idx="98">
                  <c:v>0.58266086000000006</c:v>
                </c:pt>
                <c:pt idx="99">
                  <c:v>0.5660996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C-8F3F-4C8B-8E33-3653716BC3AA}"/>
            </c:ext>
          </c:extLst>
        </c:ser>
        <c:ser>
          <c:idx val="109"/>
          <c:order val="109"/>
          <c:tx>
            <c:strRef>
              <c:f>'Raw Spectra'!$A$111</c:f>
              <c:strCache>
                <c:ptCount val="1"/>
                <c:pt idx="0">
                  <c:v>10OB003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1:$CW$111</c:f>
              <c:numCache>
                <c:formatCode>General</c:formatCode>
                <c:ptCount val="100"/>
                <c:pt idx="0">
                  <c:v>-6.9329507999999998E-2</c:v>
                </c:pt>
                <c:pt idx="1">
                  <c:v>-7.422677200000001E-2</c:v>
                </c:pt>
                <c:pt idx="2">
                  <c:v>-7.8884004000000008E-2</c:v>
                </c:pt>
                <c:pt idx="3">
                  <c:v>-8.3200350000000006E-2</c:v>
                </c:pt>
                <c:pt idx="4">
                  <c:v>-8.7120110000000001E-2</c:v>
                </c:pt>
                <c:pt idx="5">
                  <c:v>-9.0517307999999991E-2</c:v>
                </c:pt>
                <c:pt idx="6">
                  <c:v>-9.3339580000000005E-2</c:v>
                </c:pt>
                <c:pt idx="7">
                  <c:v>-9.5462743999999988E-2</c:v>
                </c:pt>
                <c:pt idx="8">
                  <c:v>-9.6865856E-2</c:v>
                </c:pt>
                <c:pt idx="9">
                  <c:v>-9.7501568000000011E-2</c:v>
                </c:pt>
                <c:pt idx="10">
                  <c:v>-9.7377876000000002E-2</c:v>
                </c:pt>
                <c:pt idx="11">
                  <c:v>-9.6449366000000009E-2</c:v>
                </c:pt>
                <c:pt idx="12">
                  <c:v>-9.4726686000000004E-2</c:v>
                </c:pt>
                <c:pt idx="13">
                  <c:v>-9.2140180000000002E-2</c:v>
                </c:pt>
                <c:pt idx="14">
                  <c:v>-8.8587617999999993E-2</c:v>
                </c:pt>
                <c:pt idx="15">
                  <c:v>-8.3966177999999989E-2</c:v>
                </c:pt>
                <c:pt idx="16">
                  <c:v>-7.8221330000000006E-2</c:v>
                </c:pt>
                <c:pt idx="17">
                  <c:v>-7.1270046000000004E-2</c:v>
                </c:pt>
                <c:pt idx="18">
                  <c:v>-6.301564400000001E-2</c:v>
                </c:pt>
                <c:pt idx="19">
                  <c:v>-5.3420307999999993E-2</c:v>
                </c:pt>
                <c:pt idx="20">
                  <c:v>-4.2487942000000001E-2</c:v>
                </c:pt>
                <c:pt idx="21">
                  <c:v>-3.0403831999999999E-2</c:v>
                </c:pt>
                <c:pt idx="22">
                  <c:v>-1.7320105999999998E-2</c:v>
                </c:pt>
                <c:pt idx="23">
                  <c:v>-3.4177740000000006E-3</c:v>
                </c:pt>
                <c:pt idx="24">
                  <c:v>1.1267921199999999E-2</c:v>
                </c:pt>
                <c:pt idx="25">
                  <c:v>2.6676131999999998E-2</c:v>
                </c:pt>
                <c:pt idx="26">
                  <c:v>4.2705911999999999E-2</c:v>
                </c:pt>
                <c:pt idx="27">
                  <c:v>5.9138191999999999E-2</c:v>
                </c:pt>
                <c:pt idx="28">
                  <c:v>7.5644866000000005E-2</c:v>
                </c:pt>
                <c:pt idx="29">
                  <c:v>9.1812201999999996E-2</c:v>
                </c:pt>
                <c:pt idx="30">
                  <c:v>0.10701582000000001</c:v>
                </c:pt>
                <c:pt idx="31">
                  <c:v>0.12054336000000002</c:v>
                </c:pt>
                <c:pt idx="32">
                  <c:v>0.13172584000000001</c:v>
                </c:pt>
                <c:pt idx="33">
                  <c:v>0.14020550000000001</c:v>
                </c:pt>
                <c:pt idx="34">
                  <c:v>0.14591466</c:v>
                </c:pt>
                <c:pt idx="35">
                  <c:v>0.14901088000000001</c:v>
                </c:pt>
                <c:pt idx="36">
                  <c:v>0.14975517999999999</c:v>
                </c:pt>
                <c:pt idx="37">
                  <c:v>0.14851587999999999</c:v>
                </c:pt>
                <c:pt idx="38">
                  <c:v>0.14568676000000003</c:v>
                </c:pt>
                <c:pt idx="39">
                  <c:v>0.14171406</c:v>
                </c:pt>
                <c:pt idx="40">
                  <c:v>0.13702383999999998</c:v>
                </c:pt>
                <c:pt idx="41">
                  <c:v>0.13202118000000002</c:v>
                </c:pt>
                <c:pt idx="42">
                  <c:v>0.12702620000000001</c:v>
                </c:pt>
                <c:pt idx="43">
                  <c:v>0.12251745999999999</c:v>
                </c:pt>
                <c:pt idx="44">
                  <c:v>0.11911494</c:v>
                </c:pt>
                <c:pt idx="45">
                  <c:v>0.11754234000000001</c:v>
                </c:pt>
                <c:pt idx="46">
                  <c:v>0.11848676</c:v>
                </c:pt>
                <c:pt idx="47">
                  <c:v>0.12248398000000001</c:v>
                </c:pt>
                <c:pt idx="48">
                  <c:v>0.13001225999999999</c:v>
                </c:pt>
                <c:pt idx="49">
                  <c:v>0.14152145999999999</c:v>
                </c:pt>
                <c:pt idx="50">
                  <c:v>0.15752099999999999</c:v>
                </c:pt>
                <c:pt idx="51">
                  <c:v>0.17836986000000002</c:v>
                </c:pt>
                <c:pt idx="52">
                  <c:v>0.20408895999999999</c:v>
                </c:pt>
                <c:pt idx="53">
                  <c:v>0.23406191999999998</c:v>
                </c:pt>
                <c:pt idx="54">
                  <c:v>0.26716198000000002</c:v>
                </c:pt>
                <c:pt idx="55">
                  <c:v>0.30215228000000005</c:v>
                </c:pt>
                <c:pt idx="56">
                  <c:v>0.33812221999999997</c:v>
                </c:pt>
                <c:pt idx="57">
                  <c:v>0.37464923999999999</c:v>
                </c:pt>
                <c:pt idx="58">
                  <c:v>0.41174699999999997</c:v>
                </c:pt>
                <c:pt idx="59">
                  <c:v>0.44934384000000005</c:v>
                </c:pt>
                <c:pt idx="60">
                  <c:v>0.48726254000000002</c:v>
                </c:pt>
                <c:pt idx="61">
                  <c:v>0.52512426000000001</c:v>
                </c:pt>
                <c:pt idx="62">
                  <c:v>0.56246132000000004</c:v>
                </c:pt>
                <c:pt idx="63">
                  <c:v>0.59851584000000002</c:v>
                </c:pt>
                <c:pt idx="64">
                  <c:v>0.63238777999999995</c:v>
                </c:pt>
                <c:pt idx="65">
                  <c:v>0.66297558000000001</c:v>
                </c:pt>
                <c:pt idx="66">
                  <c:v>0.68971642</c:v>
                </c:pt>
                <c:pt idx="67">
                  <c:v>0.71218147999999992</c:v>
                </c:pt>
                <c:pt idx="68">
                  <c:v>0.73047412</c:v>
                </c:pt>
                <c:pt idx="69">
                  <c:v>0.74480817999999993</c:v>
                </c:pt>
                <c:pt idx="70">
                  <c:v>0.75566299999999997</c:v>
                </c:pt>
                <c:pt idx="71">
                  <c:v>0.76327485999999989</c:v>
                </c:pt>
                <c:pt idx="72">
                  <c:v>0.76810889999999998</c:v>
                </c:pt>
                <c:pt idx="73">
                  <c:v>0.77032747999999995</c:v>
                </c:pt>
                <c:pt idx="74">
                  <c:v>0.77031337999999994</c:v>
                </c:pt>
                <c:pt idx="75">
                  <c:v>0.76819775999999995</c:v>
                </c:pt>
                <c:pt idx="76">
                  <c:v>0.76434179999999996</c:v>
                </c:pt>
                <c:pt idx="77">
                  <c:v>0.75888661999999996</c:v>
                </c:pt>
                <c:pt idx="78">
                  <c:v>0.75208878000000001</c:v>
                </c:pt>
                <c:pt idx="79">
                  <c:v>0.74393613999999997</c:v>
                </c:pt>
                <c:pt idx="80">
                  <c:v>0.73473398000000001</c:v>
                </c:pt>
                <c:pt idx="81">
                  <c:v>0.72447518</c:v>
                </c:pt>
                <c:pt idx="82">
                  <c:v>0.71344636000000006</c:v>
                </c:pt>
                <c:pt idx="83">
                  <c:v>0.70162072000000009</c:v>
                </c:pt>
                <c:pt idx="84">
                  <c:v>0.68897120000000001</c:v>
                </c:pt>
                <c:pt idx="85">
                  <c:v>0.67542692000000015</c:v>
                </c:pt>
                <c:pt idx="86">
                  <c:v>0.66121481999999998</c:v>
                </c:pt>
                <c:pt idx="87">
                  <c:v>0.64642542000000003</c:v>
                </c:pt>
                <c:pt idx="88">
                  <c:v>0.63107489999999999</c:v>
                </c:pt>
                <c:pt idx="89">
                  <c:v>0.61523735999999984</c:v>
                </c:pt>
                <c:pt idx="90">
                  <c:v>0.5990564599999999</c:v>
                </c:pt>
                <c:pt idx="91">
                  <c:v>0.58263120000000002</c:v>
                </c:pt>
                <c:pt idx="92">
                  <c:v>0.56624288</c:v>
                </c:pt>
                <c:pt idx="93">
                  <c:v>0.54984104</c:v>
                </c:pt>
                <c:pt idx="94">
                  <c:v>0.53364332000000003</c:v>
                </c:pt>
                <c:pt idx="95">
                  <c:v>0.51762716000000009</c:v>
                </c:pt>
                <c:pt idx="96">
                  <c:v>0.50171010000000005</c:v>
                </c:pt>
                <c:pt idx="97">
                  <c:v>0.48588182000000002</c:v>
                </c:pt>
                <c:pt idx="98">
                  <c:v>0.47024553999999996</c:v>
                </c:pt>
                <c:pt idx="99">
                  <c:v>0.45462883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D-8F3F-4C8B-8E33-3653716BC3AA}"/>
            </c:ext>
          </c:extLst>
        </c:ser>
        <c:ser>
          <c:idx val="110"/>
          <c:order val="110"/>
          <c:tx>
            <c:strRef>
              <c:f>'Raw Spectra'!$A$112</c:f>
              <c:strCache>
                <c:ptCount val="1"/>
                <c:pt idx="0">
                  <c:v>10OB004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2:$CW$112</c:f>
              <c:numCache>
                <c:formatCode>General</c:formatCode>
                <c:ptCount val="100"/>
                <c:pt idx="0">
                  <c:v>2.5385763999999998E-2</c:v>
                </c:pt>
                <c:pt idx="1">
                  <c:v>1.9796881999999998E-2</c:v>
                </c:pt>
                <c:pt idx="2">
                  <c:v>1.4484278999999999E-2</c:v>
                </c:pt>
                <c:pt idx="3">
                  <c:v>9.5038820000000017E-3</c:v>
                </c:pt>
                <c:pt idx="4">
                  <c:v>4.9679789999999991E-3</c:v>
                </c:pt>
                <c:pt idx="5">
                  <c:v>9.9281701999999993E-4</c:v>
                </c:pt>
                <c:pt idx="6">
                  <c:v>-2.3599736999999998E-3</c:v>
                </c:pt>
                <c:pt idx="7">
                  <c:v>-5.00650166E-3</c:v>
                </c:pt>
                <c:pt idx="8">
                  <c:v>-6.8668684000000009E-3</c:v>
                </c:pt>
                <c:pt idx="9">
                  <c:v>-7.9230942000000013E-3</c:v>
                </c:pt>
                <c:pt idx="10">
                  <c:v>-8.1687588000000002E-3</c:v>
                </c:pt>
                <c:pt idx="11">
                  <c:v>-7.5678365999999999E-3</c:v>
                </c:pt>
                <c:pt idx="12">
                  <c:v>-6.0944229799999999E-3</c:v>
                </c:pt>
                <c:pt idx="13">
                  <c:v>-3.7090178000000001E-3</c:v>
                </c:pt>
                <c:pt idx="14">
                  <c:v>-2.9151670000000015E-4</c:v>
                </c:pt>
                <c:pt idx="15">
                  <c:v>4.2326771999999999E-3</c:v>
                </c:pt>
                <c:pt idx="16">
                  <c:v>9.9546415999999995E-3</c:v>
                </c:pt>
                <c:pt idx="17">
                  <c:v>1.6952424799999997E-2</c:v>
                </c:pt>
                <c:pt idx="18">
                  <c:v>2.5292947999999999E-2</c:v>
                </c:pt>
                <c:pt idx="19">
                  <c:v>3.5063741999999995E-2</c:v>
                </c:pt>
                <c:pt idx="20">
                  <c:v>4.6220282000000001E-2</c:v>
                </c:pt>
                <c:pt idx="21">
                  <c:v>5.8585108000000011E-2</c:v>
                </c:pt>
                <c:pt idx="22">
                  <c:v>7.1992495999999989E-2</c:v>
                </c:pt>
                <c:pt idx="23">
                  <c:v>8.6279252000000001E-2</c:v>
                </c:pt>
                <c:pt idx="24">
                  <c:v>0.101394234</c:v>
                </c:pt>
                <c:pt idx="25">
                  <c:v>0.11726706000000001</c:v>
                </c:pt>
                <c:pt idx="26">
                  <c:v>0.13379778000000001</c:v>
                </c:pt>
                <c:pt idx="27">
                  <c:v>0.15076264</c:v>
                </c:pt>
                <c:pt idx="28">
                  <c:v>0.16781351999999999</c:v>
                </c:pt>
                <c:pt idx="29">
                  <c:v>0.18451300000000001</c:v>
                </c:pt>
                <c:pt idx="30">
                  <c:v>0.20017692000000001</c:v>
                </c:pt>
                <c:pt idx="31">
                  <c:v>0.21412436000000001</c:v>
                </c:pt>
                <c:pt idx="32">
                  <c:v>0.22562160000000003</c:v>
                </c:pt>
                <c:pt idx="33">
                  <c:v>0.23422674000000004</c:v>
                </c:pt>
                <c:pt idx="34">
                  <c:v>0.23994507999999998</c:v>
                </c:pt>
                <c:pt idx="35">
                  <c:v>0.24293717999999997</c:v>
                </c:pt>
                <c:pt idx="36">
                  <c:v>0.24350416</c:v>
                </c:pt>
                <c:pt idx="37">
                  <c:v>0.24194334000000001</c:v>
                </c:pt>
                <c:pt idx="38">
                  <c:v>0.23872949999999998</c:v>
                </c:pt>
                <c:pt idx="39">
                  <c:v>0.23431760000000001</c:v>
                </c:pt>
                <c:pt idx="40">
                  <c:v>0.22917898</c:v>
                </c:pt>
                <c:pt idx="41">
                  <c:v>0.22362121999999998</c:v>
                </c:pt>
                <c:pt idx="42">
                  <c:v>0.21803566000000002</c:v>
                </c:pt>
                <c:pt idx="43">
                  <c:v>0.21294640000000001</c:v>
                </c:pt>
                <c:pt idx="44">
                  <c:v>0.20899180000000001</c:v>
                </c:pt>
                <c:pt idx="45">
                  <c:v>0.20692608000000004</c:v>
                </c:pt>
                <c:pt idx="46">
                  <c:v>0.20747376000000001</c:v>
                </c:pt>
                <c:pt idx="47">
                  <c:v>0.211204</c:v>
                </c:pt>
                <c:pt idx="48">
                  <c:v>0.21862882</c:v>
                </c:pt>
                <c:pt idx="49">
                  <c:v>0.23019452000000001</c:v>
                </c:pt>
                <c:pt idx="50">
                  <c:v>0.24640342000000004</c:v>
                </c:pt>
                <c:pt idx="51">
                  <c:v>0.26766080000000003</c:v>
                </c:pt>
                <c:pt idx="52">
                  <c:v>0.29401184000000002</c:v>
                </c:pt>
                <c:pt idx="53">
                  <c:v>0.32479994000000001</c:v>
                </c:pt>
                <c:pt idx="54">
                  <c:v>0.35890558</c:v>
                </c:pt>
                <c:pt idx="55">
                  <c:v>0.3950632</c:v>
                </c:pt>
                <c:pt idx="56">
                  <c:v>0.43238798000000001</c:v>
                </c:pt>
                <c:pt idx="57">
                  <c:v>0.47041527999999999</c:v>
                </c:pt>
                <c:pt idx="58">
                  <c:v>0.50915553999999996</c:v>
                </c:pt>
                <c:pt idx="59">
                  <c:v>0.54851094000000011</c:v>
                </c:pt>
                <c:pt idx="60">
                  <c:v>0.58830329999999997</c:v>
                </c:pt>
                <c:pt idx="61">
                  <c:v>0.62814170000000003</c:v>
                </c:pt>
                <c:pt idx="62">
                  <c:v>0.66747212</c:v>
                </c:pt>
                <c:pt idx="63">
                  <c:v>0.70529651999999998</c:v>
                </c:pt>
                <c:pt idx="64">
                  <c:v>0.74076678000000007</c:v>
                </c:pt>
                <c:pt idx="65">
                  <c:v>0.7728626999999999</c:v>
                </c:pt>
                <c:pt idx="66">
                  <c:v>0.80072381999999998</c:v>
                </c:pt>
                <c:pt idx="67">
                  <c:v>0.82391451999999998</c:v>
                </c:pt>
                <c:pt idx="68">
                  <c:v>0.84264042000000006</c:v>
                </c:pt>
                <c:pt idx="69">
                  <c:v>0.85736500000000004</c:v>
                </c:pt>
                <c:pt idx="70">
                  <c:v>0.86830264000000013</c:v>
                </c:pt>
                <c:pt idx="71">
                  <c:v>0.87574679999999994</c:v>
                </c:pt>
                <c:pt idx="72">
                  <c:v>0.88033502000000008</c:v>
                </c:pt>
                <c:pt idx="73">
                  <c:v>0.88233675999999994</c:v>
                </c:pt>
                <c:pt idx="74">
                  <c:v>0.88190046</c:v>
                </c:pt>
                <c:pt idx="75">
                  <c:v>0.87924745999999998</c:v>
                </c:pt>
                <c:pt idx="76">
                  <c:v>0.87484497999999999</c:v>
                </c:pt>
                <c:pt idx="77">
                  <c:v>0.86885929999999989</c:v>
                </c:pt>
                <c:pt idx="78">
                  <c:v>0.86138519999999996</c:v>
                </c:pt>
                <c:pt idx="79">
                  <c:v>0.85255652000000004</c:v>
                </c:pt>
                <c:pt idx="80">
                  <c:v>0.8425299799999999</c:v>
                </c:pt>
                <c:pt idx="81">
                  <c:v>0.83156420000000009</c:v>
                </c:pt>
                <c:pt idx="82">
                  <c:v>0.81978962000000011</c:v>
                </c:pt>
                <c:pt idx="83">
                  <c:v>0.80709105999999997</c:v>
                </c:pt>
                <c:pt idx="84">
                  <c:v>0.79360354000000011</c:v>
                </c:pt>
                <c:pt idx="85">
                  <c:v>0.77933644000000002</c:v>
                </c:pt>
                <c:pt idx="86">
                  <c:v>0.76432232</c:v>
                </c:pt>
                <c:pt idx="87">
                  <c:v>0.74865588000000005</c:v>
                </c:pt>
                <c:pt idx="88">
                  <c:v>0.73242075999999989</c:v>
                </c:pt>
                <c:pt idx="89">
                  <c:v>0.71583547999999997</c:v>
                </c:pt>
                <c:pt idx="90">
                  <c:v>0.69886473999999998</c:v>
                </c:pt>
                <c:pt idx="91">
                  <c:v>0.68166923999999995</c:v>
                </c:pt>
                <c:pt idx="92">
                  <c:v>0.66448509999999994</c:v>
                </c:pt>
                <c:pt idx="93">
                  <c:v>0.64729992000000003</c:v>
                </c:pt>
                <c:pt idx="94">
                  <c:v>0.63038489999999991</c:v>
                </c:pt>
                <c:pt idx="95">
                  <c:v>0.61362407999999991</c:v>
                </c:pt>
                <c:pt idx="96">
                  <c:v>0.5970259</c:v>
                </c:pt>
                <c:pt idx="97">
                  <c:v>0.58050508000000001</c:v>
                </c:pt>
                <c:pt idx="98">
                  <c:v>0.56420820000000005</c:v>
                </c:pt>
                <c:pt idx="99">
                  <c:v>0.5478579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E-8F3F-4C8B-8E33-3653716BC3AA}"/>
            </c:ext>
          </c:extLst>
        </c:ser>
        <c:ser>
          <c:idx val="111"/>
          <c:order val="111"/>
          <c:tx>
            <c:strRef>
              <c:f>'Raw Spectra'!$A$113</c:f>
              <c:strCache>
                <c:ptCount val="1"/>
                <c:pt idx="0">
                  <c:v>10OB005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3:$CW$113</c:f>
              <c:numCache>
                <c:formatCode>General</c:formatCode>
                <c:ptCount val="100"/>
                <c:pt idx="0">
                  <c:v>0.20879841999999998</c:v>
                </c:pt>
                <c:pt idx="1">
                  <c:v>0.20155921999999998</c:v>
                </c:pt>
                <c:pt idx="2">
                  <c:v>0.19465362000000003</c:v>
                </c:pt>
                <c:pt idx="3">
                  <c:v>0.18815602000000003</c:v>
                </c:pt>
                <c:pt idx="4">
                  <c:v>0.18216656000000001</c:v>
                </c:pt>
                <c:pt idx="5">
                  <c:v>0.17682024000000002</c:v>
                </c:pt>
                <c:pt idx="6">
                  <c:v>0.17217646</c:v>
                </c:pt>
                <c:pt idx="7">
                  <c:v>0.16835638000000003</c:v>
                </c:pt>
                <c:pt idx="8">
                  <c:v>0.16537808000000001</c:v>
                </c:pt>
                <c:pt idx="9">
                  <c:v>0.16326616000000002</c:v>
                </c:pt>
                <c:pt idx="10">
                  <c:v>0.16206055999999996</c:v>
                </c:pt>
                <c:pt idx="11">
                  <c:v>0.1617324</c:v>
                </c:pt>
                <c:pt idx="12">
                  <c:v>0.16227706000000003</c:v>
                </c:pt>
                <c:pt idx="13">
                  <c:v>0.16376086000000001</c:v>
                </c:pt>
                <c:pt idx="14">
                  <c:v>0.16629858</c:v>
                </c:pt>
                <c:pt idx="15">
                  <c:v>0.16998374000000002</c:v>
                </c:pt>
                <c:pt idx="16">
                  <c:v>0.17492206000000002</c:v>
                </c:pt>
                <c:pt idx="17">
                  <c:v>0.18124174000000001</c:v>
                </c:pt>
                <c:pt idx="18">
                  <c:v>0.18905898000000002</c:v>
                </c:pt>
                <c:pt idx="19">
                  <c:v>0.19845753999999999</c:v>
                </c:pt>
                <c:pt idx="20">
                  <c:v>0.20940729999999999</c:v>
                </c:pt>
                <c:pt idx="21">
                  <c:v>0.2217663</c:v>
                </c:pt>
                <c:pt idx="22">
                  <c:v>0.23529845999999996</c:v>
                </c:pt>
                <c:pt idx="23">
                  <c:v>0.24983569999999999</c:v>
                </c:pt>
                <c:pt idx="24">
                  <c:v>0.26528514000000003</c:v>
                </c:pt>
                <c:pt idx="25">
                  <c:v>0.28159766000000003</c:v>
                </c:pt>
                <c:pt idx="26">
                  <c:v>0.29862393999999998</c:v>
                </c:pt>
                <c:pt idx="27">
                  <c:v>0.31610934000000002</c:v>
                </c:pt>
                <c:pt idx="28">
                  <c:v>0.33362755999999993</c:v>
                </c:pt>
                <c:pt idx="29">
                  <c:v>0.35069928000000006</c:v>
                </c:pt>
                <c:pt idx="30">
                  <c:v>0.36656900000000003</c:v>
                </c:pt>
                <c:pt idx="31">
                  <c:v>0.38049405999999997</c:v>
                </c:pt>
                <c:pt idx="32">
                  <c:v>0.391677</c:v>
                </c:pt>
                <c:pt idx="33">
                  <c:v>0.39972620000000003</c:v>
                </c:pt>
                <c:pt idx="34">
                  <c:v>0.40461629999999998</c:v>
                </c:pt>
                <c:pt idx="35">
                  <c:v>0.40658636000000004</c:v>
                </c:pt>
                <c:pt idx="36">
                  <c:v>0.40599203999999994</c:v>
                </c:pt>
                <c:pt idx="37">
                  <c:v>0.40318978000000005</c:v>
                </c:pt>
                <c:pt idx="38">
                  <c:v>0.39863571999999997</c:v>
                </c:pt>
                <c:pt idx="39">
                  <c:v>0.39280759999999998</c:v>
                </c:pt>
                <c:pt idx="40">
                  <c:v>0.38619522000000001</c:v>
                </c:pt>
                <c:pt idx="41">
                  <c:v>0.37915968</c:v>
                </c:pt>
                <c:pt idx="42">
                  <c:v>0.37206975999999997</c:v>
                </c:pt>
                <c:pt idx="43">
                  <c:v>0.36543058</c:v>
                </c:pt>
                <c:pt idx="44">
                  <c:v>0.35995292000000001</c:v>
                </c:pt>
                <c:pt idx="45">
                  <c:v>0.35644137999999997</c:v>
                </c:pt>
                <c:pt idx="46">
                  <c:v>0.35568090000000002</c:v>
                </c:pt>
                <c:pt idx="47">
                  <c:v>0.35822789999999999</c:v>
                </c:pt>
                <c:pt idx="48">
                  <c:v>0.36466890000000002</c:v>
                </c:pt>
                <c:pt idx="49">
                  <c:v>0.37544253999999999</c:v>
                </c:pt>
                <c:pt idx="50">
                  <c:v>0.39104622</c:v>
                </c:pt>
                <c:pt idx="51">
                  <c:v>0.41193190000000002</c:v>
                </c:pt>
                <c:pt idx="52">
                  <c:v>0.43814794000000001</c:v>
                </c:pt>
                <c:pt idx="53">
                  <c:v>0.46916760000000002</c:v>
                </c:pt>
                <c:pt idx="54">
                  <c:v>0.50384358000000007</c:v>
                </c:pt>
                <c:pt idx="55">
                  <c:v>0.54092849999999992</c:v>
                </c:pt>
                <c:pt idx="56">
                  <c:v>0.57953220000000005</c:v>
                </c:pt>
                <c:pt idx="57">
                  <c:v>0.6192107200000001</c:v>
                </c:pt>
                <c:pt idx="58">
                  <c:v>0.65993299999999999</c:v>
                </c:pt>
                <c:pt idx="59">
                  <c:v>0.70163953999999995</c:v>
                </c:pt>
                <c:pt idx="60">
                  <c:v>0.74403336000000009</c:v>
                </c:pt>
                <c:pt idx="61">
                  <c:v>0.78654464000000002</c:v>
                </c:pt>
                <c:pt idx="62">
                  <c:v>0.82874625999999996</c:v>
                </c:pt>
                <c:pt idx="63">
                  <c:v>0.86938455999999997</c:v>
                </c:pt>
                <c:pt idx="64">
                  <c:v>0.90769110000000008</c:v>
                </c:pt>
                <c:pt idx="65">
                  <c:v>0.94218230000000014</c:v>
                </c:pt>
                <c:pt idx="66">
                  <c:v>0.97228992000000003</c:v>
                </c:pt>
                <c:pt idx="67">
                  <c:v>0.99738126000000005</c:v>
                </c:pt>
                <c:pt idx="68">
                  <c:v>1.0175959999999997</c:v>
                </c:pt>
                <c:pt idx="69">
                  <c:v>1.0334622</c:v>
                </c:pt>
                <c:pt idx="70">
                  <c:v>1.0453671999999998</c:v>
                </c:pt>
                <c:pt idx="71">
                  <c:v>1.0535472000000001</c:v>
                </c:pt>
                <c:pt idx="72">
                  <c:v>1.0585740000000001</c:v>
                </c:pt>
                <c:pt idx="73">
                  <c:v>1.0609122</c:v>
                </c:pt>
                <c:pt idx="74">
                  <c:v>1.0607766000000001</c:v>
                </c:pt>
                <c:pt idx="75">
                  <c:v>1.0582582</c:v>
                </c:pt>
                <c:pt idx="76">
                  <c:v>1.0540058000000001</c:v>
                </c:pt>
                <c:pt idx="77">
                  <c:v>1.0481837999999999</c:v>
                </c:pt>
                <c:pt idx="78">
                  <c:v>1.0406903999999999</c:v>
                </c:pt>
                <c:pt idx="79">
                  <c:v>1.0318337999999998</c:v>
                </c:pt>
                <c:pt idx="80">
                  <c:v>1.0220408000000001</c:v>
                </c:pt>
                <c:pt idx="81">
                  <c:v>1.0110011999999999</c:v>
                </c:pt>
                <c:pt idx="82">
                  <c:v>0.99909281999999988</c:v>
                </c:pt>
                <c:pt idx="83">
                  <c:v>0.98610248000000011</c:v>
                </c:pt>
                <c:pt idx="84">
                  <c:v>0.97233865999999991</c:v>
                </c:pt>
                <c:pt idx="85">
                  <c:v>0.95742715999999994</c:v>
                </c:pt>
                <c:pt idx="86">
                  <c:v>0.94175169999999997</c:v>
                </c:pt>
                <c:pt idx="87">
                  <c:v>0.9252985199999999</c:v>
                </c:pt>
                <c:pt idx="88">
                  <c:v>0.90814159999999988</c:v>
                </c:pt>
                <c:pt idx="89">
                  <c:v>0.89069722000000007</c:v>
                </c:pt>
                <c:pt idx="90">
                  <c:v>0.87285356000000003</c:v>
                </c:pt>
                <c:pt idx="91">
                  <c:v>0.85450172000000002</c:v>
                </c:pt>
                <c:pt idx="92">
                  <c:v>0.83621538000000017</c:v>
                </c:pt>
                <c:pt idx="93">
                  <c:v>0.81806254</c:v>
                </c:pt>
                <c:pt idx="94">
                  <c:v>0.80015806</c:v>
                </c:pt>
                <c:pt idx="95">
                  <c:v>0.78228280000000006</c:v>
                </c:pt>
                <c:pt idx="96">
                  <c:v>0.76473232000000002</c:v>
                </c:pt>
                <c:pt idx="97">
                  <c:v>0.74707513999999997</c:v>
                </c:pt>
                <c:pt idx="98">
                  <c:v>0.72970612000000012</c:v>
                </c:pt>
                <c:pt idx="99">
                  <c:v>0.712236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6F-8F3F-4C8B-8E33-3653716BC3AA}"/>
            </c:ext>
          </c:extLst>
        </c:ser>
        <c:ser>
          <c:idx val="112"/>
          <c:order val="112"/>
          <c:tx>
            <c:strRef>
              <c:f>'Raw Spectra'!$A$114</c:f>
              <c:strCache>
                <c:ptCount val="1"/>
                <c:pt idx="0">
                  <c:v>10OB006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4:$CW$114</c:f>
              <c:numCache>
                <c:formatCode>General</c:formatCode>
                <c:ptCount val="100"/>
                <c:pt idx="0">
                  <c:v>0.13153724</c:v>
                </c:pt>
                <c:pt idx="1">
                  <c:v>0.12509448000000001</c:v>
                </c:pt>
                <c:pt idx="2">
                  <c:v>0.11895317999999999</c:v>
                </c:pt>
                <c:pt idx="3">
                  <c:v>0.1132095</c:v>
                </c:pt>
                <c:pt idx="4">
                  <c:v>0.1079205</c:v>
                </c:pt>
                <c:pt idx="5">
                  <c:v>0.10323570600000001</c:v>
                </c:pt>
                <c:pt idx="6">
                  <c:v>9.9213938000000002E-2</c:v>
                </c:pt>
                <c:pt idx="7">
                  <c:v>9.5941570000000004E-2</c:v>
                </c:pt>
                <c:pt idx="8">
                  <c:v>9.3469601999999999E-2</c:v>
                </c:pt>
                <c:pt idx="9">
                  <c:v>9.1810874000000015E-2</c:v>
                </c:pt>
                <c:pt idx="10">
                  <c:v>9.0970830000000003E-2</c:v>
                </c:pt>
                <c:pt idx="11">
                  <c:v>9.0959103999999999E-2</c:v>
                </c:pt>
                <c:pt idx="12">
                  <c:v>9.1768201999999993E-2</c:v>
                </c:pt>
                <c:pt idx="13">
                  <c:v>9.3469094000000003E-2</c:v>
                </c:pt>
                <c:pt idx="14">
                  <c:v>9.6158415999999997E-2</c:v>
                </c:pt>
                <c:pt idx="15">
                  <c:v>9.9920869999999995E-2</c:v>
                </c:pt>
                <c:pt idx="16">
                  <c:v>0.10486825999999998</c:v>
                </c:pt>
                <c:pt idx="17">
                  <c:v>0.11111115999999999</c:v>
                </c:pt>
                <c:pt idx="18">
                  <c:v>0.1187565</c:v>
                </c:pt>
                <c:pt idx="19">
                  <c:v>0.12788642</c:v>
                </c:pt>
                <c:pt idx="20">
                  <c:v>0.1384871</c:v>
                </c:pt>
                <c:pt idx="21">
                  <c:v>0.15040845999999999</c:v>
                </c:pt>
                <c:pt idx="22">
                  <c:v>0.16342341999999999</c:v>
                </c:pt>
                <c:pt idx="23">
                  <c:v>0.17744445999999997</c:v>
                </c:pt>
                <c:pt idx="24">
                  <c:v>0.19234182</c:v>
                </c:pt>
                <c:pt idx="25">
                  <c:v>0.20805360000000001</c:v>
                </c:pt>
                <c:pt idx="26">
                  <c:v>0.22443263999999999</c:v>
                </c:pt>
                <c:pt idx="27">
                  <c:v>0.24128648</c:v>
                </c:pt>
                <c:pt idx="28">
                  <c:v>0.25816309999999998</c:v>
                </c:pt>
                <c:pt idx="29">
                  <c:v>0.27460896000000001</c:v>
                </c:pt>
                <c:pt idx="30">
                  <c:v>0.28988471999999998</c:v>
                </c:pt>
                <c:pt idx="31">
                  <c:v>0.30331026</c:v>
                </c:pt>
                <c:pt idx="32">
                  <c:v>0.31414408000000005</c:v>
                </c:pt>
                <c:pt idx="33">
                  <c:v>0.32200704000000002</c:v>
                </c:pt>
                <c:pt idx="34">
                  <c:v>0.32683280000000003</c:v>
                </c:pt>
                <c:pt idx="35">
                  <c:v>0.32890016</c:v>
                </c:pt>
                <c:pt idx="36">
                  <c:v>0.32843938</c:v>
                </c:pt>
                <c:pt idx="37">
                  <c:v>0.32583193999999993</c:v>
                </c:pt>
                <c:pt idx="38">
                  <c:v>0.32153028</c:v>
                </c:pt>
                <c:pt idx="39">
                  <c:v>0.31598142000000001</c:v>
                </c:pt>
                <c:pt idx="40">
                  <c:v>0.30965601999999998</c:v>
                </c:pt>
                <c:pt idx="41">
                  <c:v>0.30291888</c:v>
                </c:pt>
                <c:pt idx="42">
                  <c:v>0.29613664000000001</c:v>
                </c:pt>
                <c:pt idx="43">
                  <c:v>0.28978730000000003</c:v>
                </c:pt>
                <c:pt idx="44">
                  <c:v>0.28453716000000001</c:v>
                </c:pt>
                <c:pt idx="45">
                  <c:v>0.28120381999999999</c:v>
                </c:pt>
                <c:pt idx="46">
                  <c:v>0.28045855999999997</c:v>
                </c:pt>
                <c:pt idx="47">
                  <c:v>0.28282817999999998</c:v>
                </c:pt>
                <c:pt idx="48">
                  <c:v>0.28881914000000003</c:v>
                </c:pt>
                <c:pt idx="49">
                  <c:v>0.29891570000000001</c:v>
                </c:pt>
                <c:pt idx="50">
                  <c:v>0.31360854000000005</c:v>
                </c:pt>
                <c:pt idx="51">
                  <c:v>0.33326442000000001</c:v>
                </c:pt>
                <c:pt idx="52">
                  <c:v>0.35805848000000007</c:v>
                </c:pt>
                <c:pt idx="53">
                  <c:v>0.38741927999999998</c:v>
                </c:pt>
                <c:pt idx="54">
                  <c:v>0.42030084000000001</c:v>
                </c:pt>
                <c:pt idx="55">
                  <c:v>0.45560516000000001</c:v>
                </c:pt>
                <c:pt idx="56">
                  <c:v>0.49251856000000005</c:v>
                </c:pt>
                <c:pt idx="57">
                  <c:v>0.53061497999999996</c:v>
                </c:pt>
                <c:pt idx="58">
                  <c:v>0.56986602000000008</c:v>
                </c:pt>
                <c:pt idx="59">
                  <c:v>0.61014177999999997</c:v>
                </c:pt>
                <c:pt idx="60">
                  <c:v>0.65127121999999993</c:v>
                </c:pt>
                <c:pt idx="61">
                  <c:v>0.69264212000000003</c:v>
                </c:pt>
                <c:pt idx="62">
                  <c:v>0.73364585999999998</c:v>
                </c:pt>
                <c:pt idx="63">
                  <c:v>0.77320904000000001</c:v>
                </c:pt>
                <c:pt idx="64">
                  <c:v>0.81037340000000013</c:v>
                </c:pt>
                <c:pt idx="65">
                  <c:v>0.84394360000000002</c:v>
                </c:pt>
                <c:pt idx="66">
                  <c:v>0.87300111999999996</c:v>
                </c:pt>
                <c:pt idx="67">
                  <c:v>0.89722141999999994</c:v>
                </c:pt>
                <c:pt idx="68">
                  <c:v>0.91683707999999997</c:v>
                </c:pt>
                <c:pt idx="69">
                  <c:v>0.93202613999999995</c:v>
                </c:pt>
                <c:pt idx="70">
                  <c:v>0.94342380000000003</c:v>
                </c:pt>
                <c:pt idx="71">
                  <c:v>0.95117928000000007</c:v>
                </c:pt>
                <c:pt idx="72">
                  <c:v>0.95611296000000012</c:v>
                </c:pt>
                <c:pt idx="73">
                  <c:v>0.95835639999999989</c:v>
                </c:pt>
                <c:pt idx="74">
                  <c:v>0.95803366000000012</c:v>
                </c:pt>
                <c:pt idx="75">
                  <c:v>0.95559677999999992</c:v>
                </c:pt>
                <c:pt idx="76">
                  <c:v>0.95141905999999987</c:v>
                </c:pt>
                <c:pt idx="77">
                  <c:v>0.94569234000000013</c:v>
                </c:pt>
                <c:pt idx="78">
                  <c:v>0.93851359999999995</c:v>
                </c:pt>
                <c:pt idx="79">
                  <c:v>0.92984204000000015</c:v>
                </c:pt>
                <c:pt idx="80">
                  <c:v>0.9201561399999999</c:v>
                </c:pt>
                <c:pt idx="81">
                  <c:v>0.90952352000000014</c:v>
                </c:pt>
                <c:pt idx="82">
                  <c:v>0.89799087999999982</c:v>
                </c:pt>
                <c:pt idx="83">
                  <c:v>0.88539624000000006</c:v>
                </c:pt>
                <c:pt idx="84">
                  <c:v>0.87195999999999996</c:v>
                </c:pt>
                <c:pt idx="85">
                  <c:v>0.85765020000000014</c:v>
                </c:pt>
                <c:pt idx="86">
                  <c:v>0.84255502000000004</c:v>
                </c:pt>
                <c:pt idx="87">
                  <c:v>0.82666561999999999</c:v>
                </c:pt>
                <c:pt idx="88">
                  <c:v>0.81029868000000005</c:v>
                </c:pt>
                <c:pt idx="89">
                  <c:v>0.7934852</c:v>
                </c:pt>
                <c:pt idx="90">
                  <c:v>0.77630758</c:v>
                </c:pt>
                <c:pt idx="91">
                  <c:v>0.75877533999999991</c:v>
                </c:pt>
                <c:pt idx="92">
                  <c:v>0.74139985999999991</c:v>
                </c:pt>
                <c:pt idx="93">
                  <c:v>0.72401067999999991</c:v>
                </c:pt>
                <c:pt idx="94">
                  <c:v>0.70686391999999998</c:v>
                </c:pt>
                <c:pt idx="95">
                  <c:v>0.68989197999999996</c:v>
                </c:pt>
                <c:pt idx="96">
                  <c:v>0.6729739400000001</c:v>
                </c:pt>
                <c:pt idx="97">
                  <c:v>0.65624561999999997</c:v>
                </c:pt>
                <c:pt idx="98">
                  <c:v>0.63961926000000002</c:v>
                </c:pt>
                <c:pt idx="99">
                  <c:v>0.6229525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0-8F3F-4C8B-8E33-3653716BC3AA}"/>
            </c:ext>
          </c:extLst>
        </c:ser>
        <c:ser>
          <c:idx val="113"/>
          <c:order val="113"/>
          <c:tx>
            <c:strRef>
              <c:f>'Raw Spectra'!$A$115</c:f>
              <c:strCache>
                <c:ptCount val="1"/>
                <c:pt idx="0">
                  <c:v>10OB007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5:$CW$115</c:f>
              <c:numCache>
                <c:formatCode>General</c:formatCode>
                <c:ptCount val="100"/>
                <c:pt idx="0">
                  <c:v>0.16126056000000002</c:v>
                </c:pt>
                <c:pt idx="1">
                  <c:v>0.15468177999999999</c:v>
                </c:pt>
                <c:pt idx="2">
                  <c:v>0.14840192000000002</c:v>
                </c:pt>
                <c:pt idx="3">
                  <c:v>0.14251019999999998</c:v>
                </c:pt>
                <c:pt idx="4">
                  <c:v>0.1371058</c:v>
                </c:pt>
                <c:pt idx="5">
                  <c:v>0.13232134000000001</c:v>
                </c:pt>
                <c:pt idx="6">
                  <c:v>0.1282063</c:v>
                </c:pt>
                <c:pt idx="7">
                  <c:v>0.12487928</c:v>
                </c:pt>
                <c:pt idx="8">
                  <c:v>0.12238718</c:v>
                </c:pt>
                <c:pt idx="9">
                  <c:v>0.12076808000000001</c:v>
                </c:pt>
                <c:pt idx="10">
                  <c:v>0.12005149999999998</c:v>
                </c:pt>
                <c:pt idx="11">
                  <c:v>0.12025823999999999</c:v>
                </c:pt>
                <c:pt idx="12">
                  <c:v>0.12140423999999998</c:v>
                </c:pt>
                <c:pt idx="13">
                  <c:v>0.12356606000000001</c:v>
                </c:pt>
                <c:pt idx="14">
                  <c:v>0.12683166000000001</c:v>
                </c:pt>
                <c:pt idx="15">
                  <c:v>0.13129317999999998</c:v>
                </c:pt>
                <c:pt idx="16">
                  <c:v>0.13706853999999999</c:v>
                </c:pt>
                <c:pt idx="17">
                  <c:v>0.14417254000000002</c:v>
                </c:pt>
                <c:pt idx="18">
                  <c:v>0.15274562</c:v>
                </c:pt>
                <c:pt idx="19">
                  <c:v>0.16283606</c:v>
                </c:pt>
                <c:pt idx="20">
                  <c:v>0.17441148000000001</c:v>
                </c:pt>
                <c:pt idx="21">
                  <c:v>0.18727155999999998</c:v>
                </c:pt>
                <c:pt idx="22">
                  <c:v>0.20125602000000004</c:v>
                </c:pt>
                <c:pt idx="23">
                  <c:v>0.21620331999999998</c:v>
                </c:pt>
                <c:pt idx="24">
                  <c:v>0.23202761999999999</c:v>
                </c:pt>
                <c:pt idx="25">
                  <c:v>0.24865932000000002</c:v>
                </c:pt>
                <c:pt idx="26">
                  <c:v>0.26599146000000001</c:v>
                </c:pt>
                <c:pt idx="27">
                  <c:v>0.28381354000000003</c:v>
                </c:pt>
                <c:pt idx="28">
                  <c:v>0.30176700000000001</c:v>
                </c:pt>
                <c:pt idx="29">
                  <c:v>0.31935887999999996</c:v>
                </c:pt>
                <c:pt idx="30">
                  <c:v>0.33586115999999999</c:v>
                </c:pt>
                <c:pt idx="31">
                  <c:v>0.3505355</c:v>
                </c:pt>
                <c:pt idx="32">
                  <c:v>0.36260367999999998</c:v>
                </c:pt>
                <c:pt idx="33">
                  <c:v>0.37159894000000004</c:v>
                </c:pt>
                <c:pt idx="34">
                  <c:v>0.37745069999999997</c:v>
                </c:pt>
                <c:pt idx="35">
                  <c:v>0.38039518</c:v>
                </c:pt>
                <c:pt idx="36">
                  <c:v>0.38068398000000003</c:v>
                </c:pt>
                <c:pt idx="37">
                  <c:v>0.37868434000000001</c:v>
                </c:pt>
                <c:pt idx="38">
                  <c:v>0.37484978000000002</c:v>
                </c:pt>
                <c:pt idx="39">
                  <c:v>0.36964367999999997</c:v>
                </c:pt>
                <c:pt idx="40">
                  <c:v>0.36355912000000001</c:v>
                </c:pt>
                <c:pt idx="41">
                  <c:v>0.35693198000000004</c:v>
                </c:pt>
                <c:pt idx="42">
                  <c:v>0.35016445999999996</c:v>
                </c:pt>
                <c:pt idx="43">
                  <c:v>0.34383348000000002</c:v>
                </c:pt>
                <c:pt idx="44">
                  <c:v>0.33864670000000002</c:v>
                </c:pt>
                <c:pt idx="45">
                  <c:v>0.33541960000000004</c:v>
                </c:pt>
                <c:pt idx="46">
                  <c:v>0.33495174</c:v>
                </c:pt>
                <c:pt idx="47">
                  <c:v>0.33779513999999999</c:v>
                </c:pt>
                <c:pt idx="48">
                  <c:v>0.34451712000000001</c:v>
                </c:pt>
                <c:pt idx="49">
                  <c:v>0.35557675999999994</c:v>
                </c:pt>
                <c:pt idx="50">
                  <c:v>0.37148579999999998</c:v>
                </c:pt>
                <c:pt idx="51">
                  <c:v>0.39267851999999998</c:v>
                </c:pt>
                <c:pt idx="52">
                  <c:v>0.41918952000000004</c:v>
                </c:pt>
                <c:pt idx="53">
                  <c:v>0.45050593999999994</c:v>
                </c:pt>
                <c:pt idx="54">
                  <c:v>0.48552772</c:v>
                </c:pt>
                <c:pt idx="55">
                  <c:v>0.5228967000000001</c:v>
                </c:pt>
                <c:pt idx="56">
                  <c:v>0.56183322000000002</c:v>
                </c:pt>
                <c:pt idx="57">
                  <c:v>0.60188214000000007</c:v>
                </c:pt>
                <c:pt idx="58">
                  <c:v>0.64298938000000005</c:v>
                </c:pt>
                <c:pt idx="59">
                  <c:v>0.68498733999999994</c:v>
                </c:pt>
                <c:pt idx="60">
                  <c:v>0.72772218</c:v>
                </c:pt>
                <c:pt idx="61">
                  <c:v>0.77074871999999994</c:v>
                </c:pt>
                <c:pt idx="62">
                  <c:v>0.81318646000000006</c:v>
                </c:pt>
                <c:pt idx="63">
                  <c:v>0.8542068599999999</c:v>
                </c:pt>
                <c:pt idx="64">
                  <c:v>0.89267417999999987</c:v>
                </c:pt>
                <c:pt idx="65">
                  <c:v>0.92740040000000012</c:v>
                </c:pt>
                <c:pt idx="66">
                  <c:v>0.95749391999999989</c:v>
                </c:pt>
                <c:pt idx="67">
                  <c:v>0.98257074000000011</c:v>
                </c:pt>
                <c:pt idx="68">
                  <c:v>1.00291262</c:v>
                </c:pt>
                <c:pt idx="69">
                  <c:v>1.0187010000000001</c:v>
                </c:pt>
                <c:pt idx="70">
                  <c:v>1.0303692000000002</c:v>
                </c:pt>
                <c:pt idx="71">
                  <c:v>1.0383787999999998</c:v>
                </c:pt>
                <c:pt idx="72">
                  <c:v>1.0433502000000001</c:v>
                </c:pt>
                <c:pt idx="73">
                  <c:v>1.0455910000000002</c:v>
                </c:pt>
                <c:pt idx="74">
                  <c:v>1.0452539999999999</c:v>
                </c:pt>
                <c:pt idx="75">
                  <c:v>1.0423973999999998</c:v>
                </c:pt>
                <c:pt idx="76">
                  <c:v>1.0378533999999999</c:v>
                </c:pt>
                <c:pt idx="77">
                  <c:v>1.0314530000000002</c:v>
                </c:pt>
                <c:pt idx="78">
                  <c:v>1.0235422000000001</c:v>
                </c:pt>
                <c:pt idx="79">
                  <c:v>1.0140671999999999</c:v>
                </c:pt>
                <c:pt idx="80">
                  <c:v>1.0033879999999999</c:v>
                </c:pt>
                <c:pt idx="81">
                  <c:v>0.99164478</c:v>
                </c:pt>
                <c:pt idx="82">
                  <c:v>0.97918128000000004</c:v>
                </c:pt>
                <c:pt idx="83">
                  <c:v>0.96562344000000011</c:v>
                </c:pt>
                <c:pt idx="84">
                  <c:v>0.95128433999999995</c:v>
                </c:pt>
                <c:pt idx="85">
                  <c:v>0.93613577999999986</c:v>
                </c:pt>
                <c:pt idx="86">
                  <c:v>0.92016638000000006</c:v>
                </c:pt>
                <c:pt idx="87">
                  <c:v>0.90341283999999999</c:v>
                </c:pt>
                <c:pt idx="88">
                  <c:v>0.88634038000000004</c:v>
                </c:pt>
                <c:pt idx="89">
                  <c:v>0.8687329800000001</c:v>
                </c:pt>
                <c:pt idx="90">
                  <c:v>0.85078885999999998</c:v>
                </c:pt>
                <c:pt idx="91">
                  <c:v>0.83248434000000004</c:v>
                </c:pt>
                <c:pt idx="92">
                  <c:v>0.81433842000000001</c:v>
                </c:pt>
                <c:pt idx="93">
                  <c:v>0.79620965999999993</c:v>
                </c:pt>
                <c:pt idx="94">
                  <c:v>0.77824766000000001</c:v>
                </c:pt>
                <c:pt idx="95">
                  <c:v>0.76046259999999999</c:v>
                </c:pt>
                <c:pt idx="96">
                  <c:v>0.74285447999999987</c:v>
                </c:pt>
                <c:pt idx="97">
                  <c:v>0.72542222000000001</c:v>
                </c:pt>
                <c:pt idx="98">
                  <c:v>0.70797628000000012</c:v>
                </c:pt>
                <c:pt idx="99">
                  <c:v>0.69062908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1-8F3F-4C8B-8E33-3653716BC3AA}"/>
            </c:ext>
          </c:extLst>
        </c:ser>
        <c:ser>
          <c:idx val="114"/>
          <c:order val="114"/>
          <c:tx>
            <c:strRef>
              <c:f>'Raw Spectra'!$A$116</c:f>
              <c:strCache>
                <c:ptCount val="1"/>
                <c:pt idx="0">
                  <c:v>10OB008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6:$CW$116</c:f>
              <c:numCache>
                <c:formatCode>General</c:formatCode>
                <c:ptCount val="100"/>
                <c:pt idx="0">
                  <c:v>0.13911557999999999</c:v>
                </c:pt>
                <c:pt idx="1">
                  <c:v>0.13329836</c:v>
                </c:pt>
                <c:pt idx="2">
                  <c:v>0.12777438000000002</c:v>
                </c:pt>
                <c:pt idx="3">
                  <c:v>0.1226415</c:v>
                </c:pt>
                <c:pt idx="4">
                  <c:v>0.11797848000000002</c:v>
                </c:pt>
                <c:pt idx="5">
                  <c:v>0.11388898</c:v>
                </c:pt>
                <c:pt idx="6">
                  <c:v>0.11044914000000002</c:v>
                </c:pt>
                <c:pt idx="7">
                  <c:v>0.10780663800000001</c:v>
                </c:pt>
                <c:pt idx="8">
                  <c:v>0.10596855400000001</c:v>
                </c:pt>
                <c:pt idx="9">
                  <c:v>0.10499592399999999</c:v>
                </c:pt>
                <c:pt idx="10">
                  <c:v>0.10486737800000001</c:v>
                </c:pt>
                <c:pt idx="11">
                  <c:v>0.10562727600000002</c:v>
                </c:pt>
                <c:pt idx="12">
                  <c:v>0.10730181000000001</c:v>
                </c:pt>
                <c:pt idx="13">
                  <c:v>0.10995716</c:v>
                </c:pt>
                <c:pt idx="14">
                  <c:v>0.11369106</c:v>
                </c:pt>
                <c:pt idx="15">
                  <c:v>0.11857678000000001</c:v>
                </c:pt>
                <c:pt idx="16">
                  <c:v>0.12473205999999999</c:v>
                </c:pt>
                <c:pt idx="17">
                  <c:v>0.13224456000000001</c:v>
                </c:pt>
                <c:pt idx="18">
                  <c:v>0.14118762000000001</c:v>
                </c:pt>
                <c:pt idx="19">
                  <c:v>0.1516209</c:v>
                </c:pt>
                <c:pt idx="20">
                  <c:v>0.16354953999999999</c:v>
                </c:pt>
                <c:pt idx="21">
                  <c:v>0.17675478</c:v>
                </c:pt>
                <c:pt idx="22">
                  <c:v>0.1910954</c:v>
                </c:pt>
                <c:pt idx="23">
                  <c:v>0.20634145999999998</c:v>
                </c:pt>
                <c:pt idx="24">
                  <c:v>0.22250012</c:v>
                </c:pt>
                <c:pt idx="25">
                  <c:v>0.23949468000000002</c:v>
                </c:pt>
                <c:pt idx="26">
                  <c:v>0.25716492000000002</c:v>
                </c:pt>
                <c:pt idx="27">
                  <c:v>0.27531363999999997</c:v>
                </c:pt>
                <c:pt idx="28">
                  <c:v>0.29358563999999998</c:v>
                </c:pt>
                <c:pt idx="29">
                  <c:v>0.31147508000000002</c:v>
                </c:pt>
                <c:pt idx="30">
                  <c:v>0.32830657999999996</c:v>
                </c:pt>
                <c:pt idx="31">
                  <c:v>0.34326185999999997</c:v>
                </c:pt>
                <c:pt idx="32">
                  <c:v>0.35555024000000002</c:v>
                </c:pt>
                <c:pt idx="33">
                  <c:v>0.36474876000000001</c:v>
                </c:pt>
                <c:pt idx="34">
                  <c:v>0.37075102000000004</c:v>
                </c:pt>
                <c:pt idx="35">
                  <c:v>0.37376724</c:v>
                </c:pt>
                <c:pt idx="36">
                  <c:v>0.37401203999999993</c:v>
                </c:pt>
                <c:pt idx="37">
                  <c:v>0.37187981999999997</c:v>
                </c:pt>
                <c:pt idx="38">
                  <c:v>0.36783541999999997</c:v>
                </c:pt>
                <c:pt idx="39">
                  <c:v>0.36233254000000004</c:v>
                </c:pt>
                <c:pt idx="40">
                  <c:v>0.35582738000000003</c:v>
                </c:pt>
                <c:pt idx="41">
                  <c:v>0.34874206000000008</c:v>
                </c:pt>
                <c:pt idx="42">
                  <c:v>0.34147749999999999</c:v>
                </c:pt>
                <c:pt idx="43">
                  <c:v>0.33457389999999998</c:v>
                </c:pt>
                <c:pt idx="44">
                  <c:v>0.32877068000000004</c:v>
                </c:pt>
                <c:pt idx="45">
                  <c:v>0.32486828000000001</c:v>
                </c:pt>
                <c:pt idx="46">
                  <c:v>0.32368760000000008</c:v>
                </c:pt>
                <c:pt idx="47">
                  <c:v>0.32580663999999998</c:v>
                </c:pt>
                <c:pt idx="48">
                  <c:v>0.33168152000000001</c:v>
                </c:pt>
                <c:pt idx="49">
                  <c:v>0.34178394000000006</c:v>
                </c:pt>
                <c:pt idx="50">
                  <c:v>0.35663376000000008</c:v>
                </c:pt>
                <c:pt idx="51">
                  <c:v>0.37668354000000004</c:v>
                </c:pt>
                <c:pt idx="52">
                  <c:v>0.40195198000000004</c:v>
                </c:pt>
                <c:pt idx="53">
                  <c:v>0.43195408000000002</c:v>
                </c:pt>
                <c:pt idx="54">
                  <c:v>0.46566945999999998</c:v>
                </c:pt>
                <c:pt idx="55">
                  <c:v>0.50193445999999997</c:v>
                </c:pt>
                <c:pt idx="56">
                  <c:v>0.53988247999999994</c:v>
                </c:pt>
                <c:pt idx="57">
                  <c:v>0.57914149999999998</c:v>
                </c:pt>
                <c:pt idx="58">
                  <c:v>0.61969647999999999</c:v>
                </c:pt>
                <c:pt idx="59">
                  <c:v>0.66141632000000006</c:v>
                </c:pt>
                <c:pt idx="60">
                  <c:v>0.7039955</c:v>
                </c:pt>
                <c:pt idx="61">
                  <c:v>0.74690036000000004</c:v>
                </c:pt>
                <c:pt idx="62">
                  <c:v>0.78953854000000001</c:v>
                </c:pt>
                <c:pt idx="63">
                  <c:v>0.83094313999999991</c:v>
                </c:pt>
                <c:pt idx="64">
                  <c:v>0.87000431999999994</c:v>
                </c:pt>
                <c:pt idx="65">
                  <c:v>0.90526578000000002</c:v>
                </c:pt>
                <c:pt idx="66">
                  <c:v>0.93621053999999992</c:v>
                </c:pt>
                <c:pt idx="67">
                  <c:v>0.96216930000000001</c:v>
                </c:pt>
                <c:pt idx="68">
                  <c:v>0.98339799999999988</c:v>
                </c:pt>
                <c:pt idx="69">
                  <c:v>0.9998960400000001</c:v>
                </c:pt>
                <c:pt idx="70">
                  <c:v>1.0125978</c:v>
                </c:pt>
                <c:pt idx="71">
                  <c:v>1.0216879999999999</c:v>
                </c:pt>
                <c:pt idx="72">
                  <c:v>1.0276312000000001</c:v>
                </c:pt>
                <c:pt idx="73">
                  <c:v>1.0305308</c:v>
                </c:pt>
                <c:pt idx="74">
                  <c:v>1.0310982</c:v>
                </c:pt>
                <c:pt idx="75">
                  <c:v>1.0292866000000001</c:v>
                </c:pt>
                <c:pt idx="76">
                  <c:v>1.0255061999999999</c:v>
                </c:pt>
                <c:pt idx="77">
                  <c:v>1.0197936000000001</c:v>
                </c:pt>
                <c:pt idx="78">
                  <c:v>1.0127037999999999</c:v>
                </c:pt>
                <c:pt idx="79">
                  <c:v>1.0040016599999999</c:v>
                </c:pt>
                <c:pt idx="80">
                  <c:v>0.99410538000000004</c:v>
                </c:pt>
                <c:pt idx="81">
                  <c:v>0.98302852000000007</c:v>
                </c:pt>
                <c:pt idx="82">
                  <c:v>0.97104010000000007</c:v>
                </c:pt>
                <c:pt idx="83">
                  <c:v>0.95823634000000002</c:v>
                </c:pt>
                <c:pt idx="84">
                  <c:v>0.94451400000000008</c:v>
                </c:pt>
                <c:pt idx="85">
                  <c:v>0.92986578000000009</c:v>
                </c:pt>
                <c:pt idx="86">
                  <c:v>0.9144736</c:v>
                </c:pt>
                <c:pt idx="87">
                  <c:v>0.89829886000000003</c:v>
                </c:pt>
                <c:pt idx="88">
                  <c:v>0.88153828000000001</c:v>
                </c:pt>
                <c:pt idx="89">
                  <c:v>0.86425736000000009</c:v>
                </c:pt>
                <c:pt idx="90">
                  <c:v>0.84670346000000019</c:v>
                </c:pt>
                <c:pt idx="91">
                  <c:v>0.82885308000000002</c:v>
                </c:pt>
                <c:pt idx="92">
                  <c:v>0.81094674</c:v>
                </c:pt>
                <c:pt idx="93">
                  <c:v>0.79308190000000001</c:v>
                </c:pt>
                <c:pt idx="94">
                  <c:v>0.77539204000000006</c:v>
                </c:pt>
                <c:pt idx="95">
                  <c:v>0.75793958000000006</c:v>
                </c:pt>
                <c:pt idx="96">
                  <c:v>0.74058663999999996</c:v>
                </c:pt>
                <c:pt idx="97">
                  <c:v>0.72317464000000009</c:v>
                </c:pt>
                <c:pt idx="98">
                  <c:v>0.70603494</c:v>
                </c:pt>
                <c:pt idx="99">
                  <c:v>0.688859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2-8F3F-4C8B-8E33-3653716BC3AA}"/>
            </c:ext>
          </c:extLst>
        </c:ser>
        <c:ser>
          <c:idx val="115"/>
          <c:order val="115"/>
          <c:tx>
            <c:strRef>
              <c:f>'Raw Spectra'!$A$117</c:f>
              <c:strCache>
                <c:ptCount val="1"/>
                <c:pt idx="0">
                  <c:v>10OB009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7:$CW$117</c:f>
              <c:numCache>
                <c:formatCode>General</c:formatCode>
                <c:ptCount val="100"/>
                <c:pt idx="0">
                  <c:v>0.17549904</c:v>
                </c:pt>
                <c:pt idx="1">
                  <c:v>0.16896381999999999</c:v>
                </c:pt>
                <c:pt idx="2">
                  <c:v>0.16271362</c:v>
                </c:pt>
                <c:pt idx="3">
                  <c:v>0.15686809999999998</c:v>
                </c:pt>
                <c:pt idx="4">
                  <c:v>0.15151256000000002</c:v>
                </c:pt>
                <c:pt idx="5">
                  <c:v>0.14677157999999998</c:v>
                </c:pt>
                <c:pt idx="6">
                  <c:v>0.14271203999999998</c:v>
                </c:pt>
                <c:pt idx="7">
                  <c:v>0.13942099999999999</c:v>
                </c:pt>
                <c:pt idx="8">
                  <c:v>0.13699578000000001</c:v>
                </c:pt>
                <c:pt idx="9">
                  <c:v>0.13545802000000001</c:v>
                </c:pt>
                <c:pt idx="10">
                  <c:v>0.13476998000000001</c:v>
                </c:pt>
                <c:pt idx="11">
                  <c:v>0.13498307999999998</c:v>
                </c:pt>
                <c:pt idx="12">
                  <c:v>0.1360835</c:v>
                </c:pt>
                <c:pt idx="13">
                  <c:v>0.13819735999999999</c:v>
                </c:pt>
                <c:pt idx="14">
                  <c:v>0.14135557999999998</c:v>
                </c:pt>
                <c:pt idx="15">
                  <c:v>0.14569292</c:v>
                </c:pt>
                <c:pt idx="16">
                  <c:v>0.15131326</c:v>
                </c:pt>
                <c:pt idx="17">
                  <c:v>0.15830625999999998</c:v>
                </c:pt>
                <c:pt idx="18">
                  <c:v>0.16675146000000002</c:v>
                </c:pt>
                <c:pt idx="19">
                  <c:v>0.17676059999999999</c:v>
                </c:pt>
                <c:pt idx="20">
                  <c:v>0.18829869999999999</c:v>
                </c:pt>
                <c:pt idx="21">
                  <c:v>0.20117962</c:v>
                </c:pt>
                <c:pt idx="22">
                  <c:v>0.21519965999999999</c:v>
                </c:pt>
                <c:pt idx="23">
                  <c:v>0.23015218000000001</c:v>
                </c:pt>
                <c:pt idx="24">
                  <c:v>0.2460232</c:v>
                </c:pt>
                <c:pt idx="25">
                  <c:v>0.26274414000000001</c:v>
                </c:pt>
                <c:pt idx="26">
                  <c:v>0.28014953999999992</c:v>
                </c:pt>
                <c:pt idx="27">
                  <c:v>0.29801485999999999</c:v>
                </c:pt>
                <c:pt idx="28">
                  <c:v>0.31602012000000002</c:v>
                </c:pt>
                <c:pt idx="29">
                  <c:v>0.33359496</c:v>
                </c:pt>
                <c:pt idx="30">
                  <c:v>0.35005582000000002</c:v>
                </c:pt>
                <c:pt idx="31">
                  <c:v>0.3646066</c:v>
                </c:pt>
                <c:pt idx="32">
                  <c:v>0.37646673999999997</c:v>
                </c:pt>
                <c:pt idx="33">
                  <c:v>0.38521470000000002</c:v>
                </c:pt>
                <c:pt idx="34">
                  <c:v>0.39077672000000002</c:v>
                </c:pt>
                <c:pt idx="35">
                  <c:v>0.39337265999999999</c:v>
                </c:pt>
                <c:pt idx="36">
                  <c:v>0.39332219999999996</c:v>
                </c:pt>
                <c:pt idx="37">
                  <c:v>0.3910245</c:v>
                </c:pt>
                <c:pt idx="38">
                  <c:v>0.38689899999999999</c:v>
                </c:pt>
                <c:pt idx="39">
                  <c:v>0.38144243999999999</c:v>
                </c:pt>
                <c:pt idx="40">
                  <c:v>0.37507110000000005</c:v>
                </c:pt>
                <c:pt idx="41">
                  <c:v>0.36822689999999997</c:v>
                </c:pt>
                <c:pt idx="42">
                  <c:v>0.36122843999999998</c:v>
                </c:pt>
                <c:pt idx="43">
                  <c:v>0.35467418000000001</c:v>
                </c:pt>
                <c:pt idx="44">
                  <c:v>0.34925398000000002</c:v>
                </c:pt>
                <c:pt idx="45">
                  <c:v>0.34578866000000003</c:v>
                </c:pt>
                <c:pt idx="46">
                  <c:v>0.34510609999999997</c:v>
                </c:pt>
                <c:pt idx="47">
                  <c:v>0.34781205999999998</c:v>
                </c:pt>
                <c:pt idx="48">
                  <c:v>0.35433756</c:v>
                </c:pt>
                <c:pt idx="49">
                  <c:v>0.36525373999999999</c:v>
                </c:pt>
                <c:pt idx="50">
                  <c:v>0.38100845999999999</c:v>
                </c:pt>
                <c:pt idx="51">
                  <c:v>0.40206912</c:v>
                </c:pt>
                <c:pt idx="52">
                  <c:v>0.42843690000000001</c:v>
                </c:pt>
                <c:pt idx="53">
                  <c:v>0.45954262000000001</c:v>
                </c:pt>
                <c:pt idx="54">
                  <c:v>0.4943303</c:v>
                </c:pt>
                <c:pt idx="55">
                  <c:v>0.53154404</c:v>
                </c:pt>
                <c:pt idx="56">
                  <c:v>0.57021191999999998</c:v>
                </c:pt>
                <c:pt idx="57">
                  <c:v>0.60991167999999996</c:v>
                </c:pt>
                <c:pt idx="58">
                  <c:v>0.65070464000000006</c:v>
                </c:pt>
                <c:pt idx="59">
                  <c:v>0.69246184</c:v>
                </c:pt>
                <c:pt idx="60">
                  <c:v>0.73484484000000005</c:v>
                </c:pt>
                <c:pt idx="61">
                  <c:v>0.77739880000000006</c:v>
                </c:pt>
                <c:pt idx="62">
                  <c:v>0.81959268000000007</c:v>
                </c:pt>
                <c:pt idx="63">
                  <c:v>0.86049931999999996</c:v>
                </c:pt>
                <c:pt idx="64">
                  <c:v>0.89893370000000006</c:v>
                </c:pt>
                <c:pt idx="65">
                  <c:v>0.93363224</c:v>
                </c:pt>
                <c:pt idx="66">
                  <c:v>0.96396271999999994</c:v>
                </c:pt>
                <c:pt idx="67">
                  <c:v>0.98937081999999987</c:v>
                </c:pt>
                <c:pt idx="68">
                  <c:v>1.0100103199999999</c:v>
                </c:pt>
                <c:pt idx="69">
                  <c:v>1.0261108000000001</c:v>
                </c:pt>
                <c:pt idx="70">
                  <c:v>1.0382392</c:v>
                </c:pt>
                <c:pt idx="71">
                  <c:v>1.0467983999999999</c:v>
                </c:pt>
                <c:pt idx="72">
                  <c:v>1.0522874</c:v>
                </c:pt>
                <c:pt idx="73">
                  <c:v>1.0547329999999999</c:v>
                </c:pt>
                <c:pt idx="74">
                  <c:v>1.0548974</c:v>
                </c:pt>
                <c:pt idx="75">
                  <c:v>1.0526797999999999</c:v>
                </c:pt>
                <c:pt idx="76">
                  <c:v>1.0486790000000001</c:v>
                </c:pt>
                <c:pt idx="77">
                  <c:v>1.0426211999999999</c:v>
                </c:pt>
                <c:pt idx="78">
                  <c:v>1.0352710000000001</c:v>
                </c:pt>
                <c:pt idx="79">
                  <c:v>1.0265550000000001</c:v>
                </c:pt>
                <c:pt idx="80">
                  <c:v>1.0166165999999999</c:v>
                </c:pt>
                <c:pt idx="81">
                  <c:v>1.0054165799999999</c:v>
                </c:pt>
                <c:pt idx="82">
                  <c:v>0.99345858000000009</c:v>
                </c:pt>
                <c:pt idx="83">
                  <c:v>0.98062136</c:v>
                </c:pt>
                <c:pt idx="84">
                  <c:v>0.96671556000000014</c:v>
                </c:pt>
                <c:pt idx="85">
                  <c:v>0.95177166000000002</c:v>
                </c:pt>
                <c:pt idx="86">
                  <c:v>0.93618833999999995</c:v>
                </c:pt>
                <c:pt idx="87">
                  <c:v>0.91971856000000007</c:v>
                </c:pt>
                <c:pt idx="88">
                  <c:v>0.90279734</c:v>
                </c:pt>
                <c:pt idx="89">
                  <c:v>0.88522400000000001</c:v>
                </c:pt>
                <c:pt idx="90">
                  <c:v>0.86760675999999992</c:v>
                </c:pt>
                <c:pt idx="91">
                  <c:v>0.84939841999999999</c:v>
                </c:pt>
                <c:pt idx="92">
                  <c:v>0.83142655999999993</c:v>
                </c:pt>
                <c:pt idx="93">
                  <c:v>0.81324900000000011</c:v>
                </c:pt>
                <c:pt idx="94">
                  <c:v>0.79553147999999996</c:v>
                </c:pt>
                <c:pt idx="95">
                  <c:v>0.77786856000000015</c:v>
                </c:pt>
                <c:pt idx="96">
                  <c:v>0.76014224000000008</c:v>
                </c:pt>
                <c:pt idx="97">
                  <c:v>0.7426917999999999</c:v>
                </c:pt>
                <c:pt idx="98">
                  <c:v>0.72533674000000004</c:v>
                </c:pt>
                <c:pt idx="99">
                  <c:v>0.70804465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3-8F3F-4C8B-8E33-3653716BC3AA}"/>
            </c:ext>
          </c:extLst>
        </c:ser>
        <c:ser>
          <c:idx val="116"/>
          <c:order val="116"/>
          <c:tx>
            <c:strRef>
              <c:f>'Raw Spectra'!$A$118</c:f>
              <c:strCache>
                <c:ptCount val="1"/>
                <c:pt idx="0">
                  <c:v>10OB010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8:$CW$118</c:f>
              <c:numCache>
                <c:formatCode>General</c:formatCode>
                <c:ptCount val="100"/>
                <c:pt idx="0">
                  <c:v>0.13042234</c:v>
                </c:pt>
                <c:pt idx="1">
                  <c:v>0.12431818000000001</c:v>
                </c:pt>
                <c:pt idx="2">
                  <c:v>0.1185079</c:v>
                </c:pt>
                <c:pt idx="3">
                  <c:v>0.11309580599999999</c:v>
                </c:pt>
                <c:pt idx="4">
                  <c:v>0.10819016399999999</c:v>
                </c:pt>
                <c:pt idx="5">
                  <c:v>0.103876784</c:v>
                </c:pt>
                <c:pt idx="6">
                  <c:v>0.100249756</c:v>
                </c:pt>
                <c:pt idx="7">
                  <c:v>9.7445872000000003E-2</c:v>
                </c:pt>
                <c:pt idx="8">
                  <c:v>9.5478293999999991E-2</c:v>
                </c:pt>
                <c:pt idx="9">
                  <c:v>9.4391193999999998E-2</c:v>
                </c:pt>
                <c:pt idx="10">
                  <c:v>9.4172824000000002E-2</c:v>
                </c:pt>
                <c:pt idx="11">
                  <c:v>9.4896224000000001E-2</c:v>
                </c:pt>
                <c:pt idx="12">
                  <c:v>9.6493895999999996E-2</c:v>
                </c:pt>
                <c:pt idx="13">
                  <c:v>9.9070950000000005E-2</c:v>
                </c:pt>
                <c:pt idx="14">
                  <c:v>0.10271504000000001</c:v>
                </c:pt>
                <c:pt idx="15">
                  <c:v>0.107521274</c:v>
                </c:pt>
                <c:pt idx="16">
                  <c:v>0.11361174</c:v>
                </c:pt>
                <c:pt idx="17">
                  <c:v>0.12105557999999998</c:v>
                </c:pt>
                <c:pt idx="18">
                  <c:v>0.12998537999999998</c:v>
                </c:pt>
                <c:pt idx="19">
                  <c:v>0.14044515999999999</c:v>
                </c:pt>
                <c:pt idx="20">
                  <c:v>0.15245924</c:v>
                </c:pt>
                <c:pt idx="21">
                  <c:v>0.16581538000000001</c:v>
                </c:pt>
                <c:pt idx="22">
                  <c:v>0.18031088000000001</c:v>
                </c:pt>
                <c:pt idx="23">
                  <c:v>0.19580010000000003</c:v>
                </c:pt>
                <c:pt idx="24">
                  <c:v>0.21219466000000003</c:v>
                </c:pt>
                <c:pt idx="25">
                  <c:v>0.22943185999999999</c:v>
                </c:pt>
                <c:pt idx="26">
                  <c:v>0.24734903999999996</c:v>
                </c:pt>
                <c:pt idx="27">
                  <c:v>0.26567759999999996</c:v>
                </c:pt>
                <c:pt idx="28">
                  <c:v>0.28405332000000005</c:v>
                </c:pt>
                <c:pt idx="29">
                  <c:v>0.30195351999999998</c:v>
                </c:pt>
                <c:pt idx="30">
                  <c:v>0.31866035999999998</c:v>
                </c:pt>
                <c:pt idx="31">
                  <c:v>0.33335444000000003</c:v>
                </c:pt>
                <c:pt idx="32">
                  <c:v>0.34527841999999997</c:v>
                </c:pt>
                <c:pt idx="33">
                  <c:v>0.35397877999999999</c:v>
                </c:pt>
                <c:pt idx="34">
                  <c:v>0.35946842000000001</c:v>
                </c:pt>
                <c:pt idx="35">
                  <c:v>0.36194722000000001</c:v>
                </c:pt>
                <c:pt idx="36">
                  <c:v>0.36165754</c:v>
                </c:pt>
                <c:pt idx="37">
                  <c:v>0.35906194000000002</c:v>
                </c:pt>
                <c:pt idx="38">
                  <c:v>0.35457356000000001</c:v>
                </c:pt>
                <c:pt idx="39">
                  <c:v>0.34863319999999998</c:v>
                </c:pt>
                <c:pt idx="40">
                  <c:v>0.34175686</c:v>
                </c:pt>
                <c:pt idx="41">
                  <c:v>0.33434732</c:v>
                </c:pt>
                <c:pt idx="42">
                  <c:v>0.32677670000000003</c:v>
                </c:pt>
                <c:pt idx="43">
                  <c:v>0.31960931999999997</c:v>
                </c:pt>
                <c:pt idx="44">
                  <c:v>0.31354843999999998</c:v>
                </c:pt>
                <c:pt idx="45">
                  <c:v>0.30941210000000002</c:v>
                </c:pt>
                <c:pt idx="46">
                  <c:v>0.30800494</c:v>
                </c:pt>
                <c:pt idx="47">
                  <c:v>0.30988282</c:v>
                </c:pt>
                <c:pt idx="48">
                  <c:v>0.31553538000000003</c:v>
                </c:pt>
                <c:pt idx="49">
                  <c:v>0.32542783999999997</c:v>
                </c:pt>
                <c:pt idx="50">
                  <c:v>0.34008426000000003</c:v>
                </c:pt>
                <c:pt idx="51">
                  <c:v>0.35987464000000002</c:v>
                </c:pt>
                <c:pt idx="52">
                  <c:v>0.38491873999999998</c:v>
                </c:pt>
                <c:pt idx="53">
                  <c:v>0.41472144</c:v>
                </c:pt>
                <c:pt idx="54">
                  <c:v>0.44825764000000001</c:v>
                </c:pt>
                <c:pt idx="55">
                  <c:v>0.48444972000000003</c:v>
                </c:pt>
                <c:pt idx="56">
                  <c:v>0.52244328000000007</c:v>
                </c:pt>
                <c:pt idx="57">
                  <c:v>0.56185541999999999</c:v>
                </c:pt>
                <c:pt idx="58">
                  <c:v>0.6027335399999999</c:v>
                </c:pt>
                <c:pt idx="59">
                  <c:v>0.64488639999999997</c:v>
                </c:pt>
                <c:pt idx="60">
                  <c:v>0.68805623999999999</c:v>
                </c:pt>
                <c:pt idx="61">
                  <c:v>0.73162774000000008</c:v>
                </c:pt>
                <c:pt idx="62">
                  <c:v>0.77488853999999996</c:v>
                </c:pt>
                <c:pt idx="63">
                  <c:v>0.81687238000000006</c:v>
                </c:pt>
                <c:pt idx="64">
                  <c:v>0.85632549999999996</c:v>
                </c:pt>
                <c:pt idx="65">
                  <c:v>0.89191257999999995</c:v>
                </c:pt>
                <c:pt idx="66">
                  <c:v>0.92289658000000008</c:v>
                </c:pt>
                <c:pt idx="67">
                  <c:v>0.94882814000000004</c:v>
                </c:pt>
                <c:pt idx="68">
                  <c:v>0.96998054000000011</c:v>
                </c:pt>
                <c:pt idx="69">
                  <c:v>0.98636529999999989</c:v>
                </c:pt>
                <c:pt idx="70">
                  <c:v>0.99886322000000016</c:v>
                </c:pt>
                <c:pt idx="71">
                  <c:v>1.0077044599999998</c:v>
                </c:pt>
                <c:pt idx="72">
                  <c:v>1.0134006200000001</c:v>
                </c:pt>
                <c:pt idx="73">
                  <c:v>1.01614972</c:v>
                </c:pt>
                <c:pt idx="74">
                  <c:v>1.0165303799999998</c:v>
                </c:pt>
                <c:pt idx="75">
                  <c:v>1.0147509600000002</c:v>
                </c:pt>
                <c:pt idx="76">
                  <c:v>1.0109275799999999</c:v>
                </c:pt>
                <c:pt idx="77">
                  <c:v>1.00540998</c:v>
                </c:pt>
                <c:pt idx="78">
                  <c:v>0.99832984000000002</c:v>
                </c:pt>
                <c:pt idx="79">
                  <c:v>0.98989452</c:v>
                </c:pt>
                <c:pt idx="80">
                  <c:v>0.98020783999999994</c:v>
                </c:pt>
                <c:pt idx="81">
                  <c:v>0.96933284000000008</c:v>
                </c:pt>
                <c:pt idx="82">
                  <c:v>0.95759864000000017</c:v>
                </c:pt>
                <c:pt idx="83">
                  <c:v>0.94502944000000011</c:v>
                </c:pt>
                <c:pt idx="84">
                  <c:v>0.93148073999999992</c:v>
                </c:pt>
                <c:pt idx="85">
                  <c:v>0.91662633999999987</c:v>
                </c:pt>
                <c:pt idx="86">
                  <c:v>0.90122362</c:v>
                </c:pt>
                <c:pt idx="87">
                  <c:v>0.88507751999999995</c:v>
                </c:pt>
                <c:pt idx="88">
                  <c:v>0.86833198</c:v>
                </c:pt>
                <c:pt idx="89">
                  <c:v>0.85108935999999991</c:v>
                </c:pt>
                <c:pt idx="90">
                  <c:v>0.83354709999999987</c:v>
                </c:pt>
                <c:pt idx="91">
                  <c:v>0.81566901999999997</c:v>
                </c:pt>
                <c:pt idx="92">
                  <c:v>0.79770684000000003</c:v>
                </c:pt>
                <c:pt idx="93">
                  <c:v>0.77982209999999996</c:v>
                </c:pt>
                <c:pt idx="94">
                  <c:v>0.76218878000000001</c:v>
                </c:pt>
                <c:pt idx="95">
                  <c:v>0.74468303999999985</c:v>
                </c:pt>
                <c:pt idx="96">
                  <c:v>0.72726362</c:v>
                </c:pt>
                <c:pt idx="97">
                  <c:v>0.70990781999999997</c:v>
                </c:pt>
                <c:pt idx="98">
                  <c:v>0.69274714000000004</c:v>
                </c:pt>
                <c:pt idx="99">
                  <c:v>0.67565190000000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4-8F3F-4C8B-8E33-3653716BC3AA}"/>
            </c:ext>
          </c:extLst>
        </c:ser>
        <c:ser>
          <c:idx val="117"/>
          <c:order val="117"/>
          <c:tx>
            <c:strRef>
              <c:f>'Raw Spectra'!$A$119</c:f>
              <c:strCache>
                <c:ptCount val="1"/>
                <c:pt idx="0">
                  <c:v>10OB011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19:$CW$119</c:f>
              <c:numCache>
                <c:formatCode>General</c:formatCode>
                <c:ptCount val="100"/>
                <c:pt idx="0">
                  <c:v>0.14841882000000001</c:v>
                </c:pt>
                <c:pt idx="1">
                  <c:v>0.14230344</c:v>
                </c:pt>
                <c:pt idx="2">
                  <c:v>0.13648602800000001</c:v>
                </c:pt>
                <c:pt idx="3">
                  <c:v>0.13105266399999999</c:v>
                </c:pt>
                <c:pt idx="4">
                  <c:v>0.12615610199999999</c:v>
                </c:pt>
                <c:pt idx="5">
                  <c:v>0.121886254</c:v>
                </c:pt>
                <c:pt idx="6">
                  <c:v>0.118331098</c:v>
                </c:pt>
                <c:pt idx="7">
                  <c:v>0.11558693199999999</c:v>
                </c:pt>
                <c:pt idx="8">
                  <c:v>0.113717494</c:v>
                </c:pt>
                <c:pt idx="9">
                  <c:v>0.11273991000000001</c:v>
                </c:pt>
                <c:pt idx="10">
                  <c:v>0.11266007800000002</c:v>
                </c:pt>
                <c:pt idx="11">
                  <c:v>0.11346998</c:v>
                </c:pt>
                <c:pt idx="12">
                  <c:v>0.11518020799999999</c:v>
                </c:pt>
                <c:pt idx="13">
                  <c:v>0.117860378</c:v>
                </c:pt>
                <c:pt idx="14">
                  <c:v>0.121591666</c:v>
                </c:pt>
                <c:pt idx="15">
                  <c:v>0.126467248</c:v>
                </c:pt>
                <c:pt idx="16">
                  <c:v>0.13260972799999998</c:v>
                </c:pt>
                <c:pt idx="17">
                  <c:v>0.14018474</c:v>
                </c:pt>
                <c:pt idx="18">
                  <c:v>0.14922589999999999</c:v>
                </c:pt>
                <c:pt idx="19">
                  <c:v>0.15986372000000001</c:v>
                </c:pt>
                <c:pt idx="20">
                  <c:v>0.17203496000000001</c:v>
                </c:pt>
                <c:pt idx="21">
                  <c:v>0.18567519999999998</c:v>
                </c:pt>
                <c:pt idx="22">
                  <c:v>0.20047589999999998</c:v>
                </c:pt>
                <c:pt idx="23">
                  <c:v>0.21628423999999996</c:v>
                </c:pt>
                <c:pt idx="24">
                  <c:v>0.23303492000000001</c:v>
                </c:pt>
                <c:pt idx="25">
                  <c:v>0.25064505999999998</c:v>
                </c:pt>
                <c:pt idx="26">
                  <c:v>0.26894557999999996</c:v>
                </c:pt>
                <c:pt idx="27">
                  <c:v>0.28767814000000003</c:v>
                </c:pt>
                <c:pt idx="28">
                  <c:v>0.30643967999999999</c:v>
                </c:pt>
                <c:pt idx="29">
                  <c:v>0.32462204000000006</c:v>
                </c:pt>
                <c:pt idx="30">
                  <c:v>0.34156643999999997</c:v>
                </c:pt>
                <c:pt idx="31">
                  <c:v>0.35644819999999994</c:v>
                </c:pt>
                <c:pt idx="32">
                  <c:v>0.36846047999999998</c:v>
                </c:pt>
                <c:pt idx="33">
                  <c:v>0.37719863999999997</c:v>
                </c:pt>
                <c:pt idx="34">
                  <c:v>0.38262921999999999</c:v>
                </c:pt>
                <c:pt idx="35">
                  <c:v>0.38500822000000001</c:v>
                </c:pt>
                <c:pt idx="36">
                  <c:v>0.38465837999999997</c:v>
                </c:pt>
                <c:pt idx="37">
                  <c:v>0.38191122</c:v>
                </c:pt>
                <c:pt idx="38">
                  <c:v>0.37729019999999996</c:v>
                </c:pt>
                <c:pt idx="39">
                  <c:v>0.37125086000000002</c:v>
                </c:pt>
                <c:pt idx="40">
                  <c:v>0.36427674000000004</c:v>
                </c:pt>
                <c:pt idx="41">
                  <c:v>0.35675633999999995</c:v>
                </c:pt>
                <c:pt idx="42">
                  <c:v>0.34912752000000002</c:v>
                </c:pt>
                <c:pt idx="43">
                  <c:v>0.34189934000000005</c:v>
                </c:pt>
                <c:pt idx="44">
                  <c:v>0.33583626</c:v>
                </c:pt>
                <c:pt idx="45">
                  <c:v>0.33170928</c:v>
                </c:pt>
                <c:pt idx="46">
                  <c:v>0.33030551999999996</c:v>
                </c:pt>
                <c:pt idx="47">
                  <c:v>0.33223295999999997</c:v>
                </c:pt>
                <c:pt idx="48">
                  <c:v>0.33798668000000004</c:v>
                </c:pt>
                <c:pt idx="49">
                  <c:v>0.34796945999999995</c:v>
                </c:pt>
                <c:pt idx="50">
                  <c:v>0.36274901999999998</c:v>
                </c:pt>
                <c:pt idx="51">
                  <c:v>0.38278248000000004</c:v>
                </c:pt>
                <c:pt idx="52">
                  <c:v>0.40809736000000002</c:v>
                </c:pt>
                <c:pt idx="53">
                  <c:v>0.43825641999999998</c:v>
                </c:pt>
                <c:pt idx="54">
                  <c:v>0.47222869999999995</c:v>
                </c:pt>
                <c:pt idx="55">
                  <c:v>0.50896504000000009</c:v>
                </c:pt>
                <c:pt idx="56">
                  <c:v>0.54756953999999991</c:v>
                </c:pt>
                <c:pt idx="57">
                  <c:v>0.58776097999999999</c:v>
                </c:pt>
                <c:pt idx="58">
                  <c:v>0.62940182</c:v>
                </c:pt>
                <c:pt idx="59">
                  <c:v>0.67245217999999995</c:v>
                </c:pt>
                <c:pt idx="60">
                  <c:v>0.71655059999999993</c:v>
                </c:pt>
                <c:pt idx="61">
                  <c:v>0.76109751999999997</c:v>
                </c:pt>
                <c:pt idx="62">
                  <c:v>0.80530338000000001</c:v>
                </c:pt>
                <c:pt idx="63">
                  <c:v>0.84822956000000005</c:v>
                </c:pt>
                <c:pt idx="64">
                  <c:v>0.88854694000000001</c:v>
                </c:pt>
                <c:pt idx="65">
                  <c:v>0.92487876000000002</c:v>
                </c:pt>
                <c:pt idx="66">
                  <c:v>0.95647450000000001</c:v>
                </c:pt>
                <c:pt idx="67">
                  <c:v>0.98307928000000011</c:v>
                </c:pt>
                <c:pt idx="68">
                  <c:v>1.0043994199999999</c:v>
                </c:pt>
                <c:pt idx="69">
                  <c:v>1.02118566</c:v>
                </c:pt>
                <c:pt idx="70">
                  <c:v>1.0336566</c:v>
                </c:pt>
                <c:pt idx="71">
                  <c:v>1.0426967199999999</c:v>
                </c:pt>
                <c:pt idx="72">
                  <c:v>1.0485418</c:v>
                </c:pt>
                <c:pt idx="73">
                  <c:v>1.0513504</c:v>
                </c:pt>
                <c:pt idx="74">
                  <c:v>1.0515864000000001</c:v>
                </c:pt>
                <c:pt idx="75">
                  <c:v>1.0496706</c:v>
                </c:pt>
                <c:pt idx="76">
                  <c:v>1.0458440000000002</c:v>
                </c:pt>
                <c:pt idx="77">
                  <c:v>1.0403458000000001</c:v>
                </c:pt>
                <c:pt idx="78">
                  <c:v>1.0331630999999999</c:v>
                </c:pt>
                <c:pt idx="79">
                  <c:v>1.02472308</c:v>
                </c:pt>
                <c:pt idx="80">
                  <c:v>1.0148870200000002</c:v>
                </c:pt>
                <c:pt idx="81">
                  <c:v>1.0041448800000001</c:v>
                </c:pt>
                <c:pt idx="82">
                  <c:v>0.99230247999999999</c:v>
                </c:pt>
                <c:pt idx="83">
                  <c:v>0.97957504000000006</c:v>
                </c:pt>
                <c:pt idx="84">
                  <c:v>0.96580621999999994</c:v>
                </c:pt>
                <c:pt idx="85">
                  <c:v>0.95111383999999999</c:v>
                </c:pt>
                <c:pt idx="86">
                  <c:v>0.93528509999999998</c:v>
                </c:pt>
                <c:pt idx="87">
                  <c:v>0.91898025999999999</c:v>
                </c:pt>
                <c:pt idx="88">
                  <c:v>0.90204571999999994</c:v>
                </c:pt>
                <c:pt idx="89">
                  <c:v>0.88464229999999999</c:v>
                </c:pt>
                <c:pt idx="90">
                  <c:v>0.86666631999999988</c:v>
                </c:pt>
                <c:pt idx="91">
                  <c:v>0.84858228000000013</c:v>
                </c:pt>
                <c:pt idx="92">
                  <c:v>0.83035764000000012</c:v>
                </c:pt>
                <c:pt idx="93">
                  <c:v>0.81222548000000006</c:v>
                </c:pt>
                <c:pt idx="94">
                  <c:v>0.79432935999999998</c:v>
                </c:pt>
                <c:pt idx="95">
                  <c:v>0.77672868000000006</c:v>
                </c:pt>
                <c:pt idx="96">
                  <c:v>0.75918064000000007</c:v>
                </c:pt>
                <c:pt idx="97">
                  <c:v>0.74165942000000007</c:v>
                </c:pt>
                <c:pt idx="98">
                  <c:v>0.72414477999999993</c:v>
                </c:pt>
                <c:pt idx="99">
                  <c:v>0.70681232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5-8F3F-4C8B-8E33-3653716BC3AA}"/>
            </c:ext>
          </c:extLst>
        </c:ser>
        <c:ser>
          <c:idx val="118"/>
          <c:order val="118"/>
          <c:tx>
            <c:strRef>
              <c:f>'Raw Spectra'!$A$120</c:f>
              <c:strCache>
                <c:ptCount val="1"/>
                <c:pt idx="0">
                  <c:v>10OB012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0:$CW$120</c:f>
              <c:numCache>
                <c:formatCode>General</c:formatCode>
                <c:ptCount val="100"/>
                <c:pt idx="0">
                  <c:v>0.25506953999999998</c:v>
                </c:pt>
                <c:pt idx="1">
                  <c:v>0.25005749999999993</c:v>
                </c:pt>
                <c:pt idx="2">
                  <c:v>0.24530003999999997</c:v>
                </c:pt>
                <c:pt idx="3">
                  <c:v>0.2409077</c:v>
                </c:pt>
                <c:pt idx="4">
                  <c:v>0.23696538</c:v>
                </c:pt>
                <c:pt idx="5">
                  <c:v>0.23356592000000004</c:v>
                </c:pt>
                <c:pt idx="6">
                  <c:v>0.23078168000000004</c:v>
                </c:pt>
                <c:pt idx="7">
                  <c:v>0.22868406000000002</c:v>
                </c:pt>
                <c:pt idx="8">
                  <c:v>0.22737009999999999</c:v>
                </c:pt>
                <c:pt idx="9">
                  <c:v>0.22685314000000001</c:v>
                </c:pt>
                <c:pt idx="10">
                  <c:v>0.22713774</c:v>
                </c:pt>
                <c:pt idx="11">
                  <c:v>0.22823738000000002</c:v>
                </c:pt>
                <c:pt idx="12">
                  <c:v>0.23017183999999999</c:v>
                </c:pt>
                <c:pt idx="13">
                  <c:v>0.23300546</c:v>
                </c:pt>
                <c:pt idx="14">
                  <c:v>0.23685644</c:v>
                </c:pt>
                <c:pt idx="15">
                  <c:v>0.24178428000000002</c:v>
                </c:pt>
                <c:pt idx="16">
                  <c:v>0.24787634</c:v>
                </c:pt>
                <c:pt idx="17">
                  <c:v>0.25525833999999997</c:v>
                </c:pt>
                <c:pt idx="18">
                  <c:v>0.26395473999999997</c:v>
                </c:pt>
                <c:pt idx="19">
                  <c:v>0.27406922</c:v>
                </c:pt>
                <c:pt idx="20">
                  <c:v>0.28556521999999995</c:v>
                </c:pt>
                <c:pt idx="21">
                  <c:v>0.29825217999999998</c:v>
                </c:pt>
                <c:pt idx="22">
                  <c:v>0.31194801999999999</c:v>
                </c:pt>
                <c:pt idx="23">
                  <c:v>0.32651054000000002</c:v>
                </c:pt>
                <c:pt idx="24">
                  <c:v>0.34186375999999996</c:v>
                </c:pt>
                <c:pt idx="25">
                  <c:v>0.35797674000000002</c:v>
                </c:pt>
                <c:pt idx="26">
                  <c:v>0.37473615999999998</c:v>
                </c:pt>
                <c:pt idx="27">
                  <c:v>0.39192929999999998</c:v>
                </c:pt>
                <c:pt idx="28">
                  <c:v>0.40922513999999993</c:v>
                </c:pt>
                <c:pt idx="29">
                  <c:v>0.42616248000000001</c:v>
                </c:pt>
                <c:pt idx="30">
                  <c:v>0.44213071999999992</c:v>
                </c:pt>
                <c:pt idx="31">
                  <c:v>0.45636447999999996</c:v>
                </c:pt>
                <c:pt idx="32">
                  <c:v>0.46817431999999998</c:v>
                </c:pt>
                <c:pt idx="33">
                  <c:v>0.47712279999999996</c:v>
                </c:pt>
                <c:pt idx="34">
                  <c:v>0.48319029999999996</c:v>
                </c:pt>
                <c:pt idx="35">
                  <c:v>0.48659414000000006</c:v>
                </c:pt>
                <c:pt idx="36">
                  <c:v>0.4875719</c:v>
                </c:pt>
                <c:pt idx="37">
                  <c:v>0.48647266</c:v>
                </c:pt>
                <c:pt idx="38">
                  <c:v>0.48378148000000004</c:v>
                </c:pt>
                <c:pt idx="39">
                  <c:v>0.47990132000000002</c:v>
                </c:pt>
                <c:pt idx="40">
                  <c:v>0.47529668000000003</c:v>
                </c:pt>
                <c:pt idx="41">
                  <c:v>0.47032382000000006</c:v>
                </c:pt>
                <c:pt idx="42">
                  <c:v>0.46531213999999999</c:v>
                </c:pt>
                <c:pt idx="43">
                  <c:v>0.46081994000000004</c:v>
                </c:pt>
                <c:pt idx="44">
                  <c:v>0.45743360000000005</c:v>
                </c:pt>
                <c:pt idx="45">
                  <c:v>0.45593471999999996</c:v>
                </c:pt>
                <c:pt idx="46">
                  <c:v>0.45707821999999998</c:v>
                </c:pt>
                <c:pt idx="47">
                  <c:v>0.46145610000000004</c:v>
                </c:pt>
                <c:pt idx="48">
                  <c:v>0.46951006000000001</c:v>
                </c:pt>
                <c:pt idx="49">
                  <c:v>0.48174709999999993</c:v>
                </c:pt>
                <c:pt idx="50">
                  <c:v>0.49867271999999996</c:v>
                </c:pt>
                <c:pt idx="51">
                  <c:v>0.52067244000000001</c:v>
                </c:pt>
                <c:pt idx="52">
                  <c:v>0.54772045999999996</c:v>
                </c:pt>
                <c:pt idx="53">
                  <c:v>0.57914524000000001</c:v>
                </c:pt>
                <c:pt idx="54">
                  <c:v>0.61378854000000005</c:v>
                </c:pt>
                <c:pt idx="55">
                  <c:v>0.65032913999999997</c:v>
                </c:pt>
                <c:pt idx="56">
                  <c:v>0.6877558399999999</c:v>
                </c:pt>
                <c:pt idx="57">
                  <c:v>0.72567550000000003</c:v>
                </c:pt>
                <c:pt idx="58">
                  <c:v>0.76406017999999998</c:v>
                </c:pt>
                <c:pt idx="59">
                  <c:v>0.80287427999999994</c:v>
                </c:pt>
                <c:pt idx="60">
                  <c:v>0.84193490000000004</c:v>
                </c:pt>
                <c:pt idx="61">
                  <c:v>0.88090384000000022</c:v>
                </c:pt>
                <c:pt idx="62">
                  <c:v>0.91924965999999997</c:v>
                </c:pt>
                <c:pt idx="63">
                  <c:v>0.95631255999999998</c:v>
                </c:pt>
                <c:pt idx="64">
                  <c:v>0.99096468000000004</c:v>
                </c:pt>
                <c:pt idx="65">
                  <c:v>1.0224138000000003</c:v>
                </c:pt>
                <c:pt idx="66">
                  <c:v>1.0497244000000001</c:v>
                </c:pt>
                <c:pt idx="67">
                  <c:v>1.0727588000000001</c:v>
                </c:pt>
                <c:pt idx="68">
                  <c:v>1.0914386000000003</c:v>
                </c:pt>
                <c:pt idx="69">
                  <c:v>1.1060693999999998</c:v>
                </c:pt>
                <c:pt idx="70">
                  <c:v>1.1168732000000001</c:v>
                </c:pt>
                <c:pt idx="71">
                  <c:v>1.1245901999999999</c:v>
                </c:pt>
                <c:pt idx="72">
                  <c:v>1.1293983999999999</c:v>
                </c:pt>
                <c:pt idx="73">
                  <c:v>1.1314953999999999</c:v>
                </c:pt>
                <c:pt idx="74">
                  <c:v>1.1311448</c:v>
                </c:pt>
                <c:pt idx="75">
                  <c:v>1.1288214000000001</c:v>
                </c:pt>
                <c:pt idx="76">
                  <c:v>1.1246161999999997</c:v>
                </c:pt>
                <c:pt idx="77">
                  <c:v>1.1188578</c:v>
                </c:pt>
                <c:pt idx="78">
                  <c:v>1.1115798000000001</c:v>
                </c:pt>
                <c:pt idx="79">
                  <c:v>1.103062</c:v>
                </c:pt>
                <c:pt idx="80">
                  <c:v>1.0934165999999998</c:v>
                </c:pt>
                <c:pt idx="81">
                  <c:v>1.0828412000000001</c:v>
                </c:pt>
                <c:pt idx="82">
                  <c:v>1.0712085999999998</c:v>
                </c:pt>
                <c:pt idx="83">
                  <c:v>1.0588881999999997</c:v>
                </c:pt>
                <c:pt idx="84">
                  <c:v>1.0457276</c:v>
                </c:pt>
                <c:pt idx="85">
                  <c:v>1.0316903999999998</c:v>
                </c:pt>
                <c:pt idx="86">
                  <c:v>1.0168618</c:v>
                </c:pt>
                <c:pt idx="87">
                  <c:v>1.00141302</c:v>
                </c:pt>
                <c:pt idx="88">
                  <c:v>0.98547196000000015</c:v>
                </c:pt>
                <c:pt idx="89">
                  <c:v>0.96907860000000012</c:v>
                </c:pt>
                <c:pt idx="90">
                  <c:v>0.95228478000000005</c:v>
                </c:pt>
                <c:pt idx="91">
                  <c:v>0.93533253999999988</c:v>
                </c:pt>
                <c:pt idx="92">
                  <c:v>0.91828401999999998</c:v>
                </c:pt>
                <c:pt idx="93">
                  <c:v>0.90126766000000003</c:v>
                </c:pt>
                <c:pt idx="94">
                  <c:v>0.88443537999999988</c:v>
                </c:pt>
                <c:pt idx="95">
                  <c:v>0.86793981999999992</c:v>
                </c:pt>
                <c:pt idx="96">
                  <c:v>0.85145662000000011</c:v>
                </c:pt>
                <c:pt idx="97">
                  <c:v>0.83499775999999992</c:v>
                </c:pt>
                <c:pt idx="98">
                  <c:v>0.81873000000000007</c:v>
                </c:pt>
                <c:pt idx="99">
                  <c:v>0.80256083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6-8F3F-4C8B-8E33-3653716BC3AA}"/>
            </c:ext>
          </c:extLst>
        </c:ser>
        <c:ser>
          <c:idx val="119"/>
          <c:order val="119"/>
          <c:tx>
            <c:strRef>
              <c:f>'Raw Spectra'!$A$121</c:f>
              <c:strCache>
                <c:ptCount val="1"/>
                <c:pt idx="0">
                  <c:v>10OB013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1:$CW$121</c:f>
              <c:numCache>
                <c:formatCode>General</c:formatCode>
                <c:ptCount val="100"/>
                <c:pt idx="0">
                  <c:v>0.21716460000000004</c:v>
                </c:pt>
                <c:pt idx="1">
                  <c:v>0.21173568000000001</c:v>
                </c:pt>
                <c:pt idx="2">
                  <c:v>0.20658164000000001</c:v>
                </c:pt>
                <c:pt idx="3">
                  <c:v>0.20179906</c:v>
                </c:pt>
                <c:pt idx="4">
                  <c:v>0.19746684</c:v>
                </c:pt>
                <c:pt idx="5">
                  <c:v>0.19371900000000003</c:v>
                </c:pt>
                <c:pt idx="6">
                  <c:v>0.19062632000000002</c:v>
                </c:pt>
                <c:pt idx="7">
                  <c:v>0.18826938000000001</c:v>
                </c:pt>
                <c:pt idx="8">
                  <c:v>0.18673644</c:v>
                </c:pt>
                <c:pt idx="9">
                  <c:v>0.18603089999999997</c:v>
                </c:pt>
                <c:pt idx="10">
                  <c:v>0.18616479999999999</c:v>
                </c:pt>
                <c:pt idx="11">
                  <c:v>0.18715956</c:v>
                </c:pt>
                <c:pt idx="12">
                  <c:v>0.18903945999999999</c:v>
                </c:pt>
                <c:pt idx="13">
                  <c:v>0.19185140000000001</c:v>
                </c:pt>
                <c:pt idx="14">
                  <c:v>0.19568147999999999</c:v>
                </c:pt>
                <c:pt idx="15">
                  <c:v>0.20067758000000002</c:v>
                </c:pt>
                <c:pt idx="16">
                  <c:v>0.20689449999999998</c:v>
                </c:pt>
                <c:pt idx="17">
                  <c:v>0.21446614</c:v>
                </c:pt>
                <c:pt idx="18">
                  <c:v>0.22347342000000001</c:v>
                </c:pt>
                <c:pt idx="19">
                  <c:v>0.23397879999999999</c:v>
                </c:pt>
                <c:pt idx="20">
                  <c:v>0.24593067999999998</c:v>
                </c:pt>
                <c:pt idx="21">
                  <c:v>0.25919133999999999</c:v>
                </c:pt>
                <c:pt idx="22">
                  <c:v>0.27352749999999998</c:v>
                </c:pt>
                <c:pt idx="23">
                  <c:v>0.28877713999999999</c:v>
                </c:pt>
                <c:pt idx="24">
                  <c:v>0.30487722</c:v>
                </c:pt>
                <c:pt idx="25">
                  <c:v>0.32175428</c:v>
                </c:pt>
                <c:pt idx="26">
                  <c:v>0.33932932000000005</c:v>
                </c:pt>
                <c:pt idx="27">
                  <c:v>0.35733766</c:v>
                </c:pt>
                <c:pt idx="28">
                  <c:v>0.37543308000000003</c:v>
                </c:pt>
                <c:pt idx="29">
                  <c:v>0.39312708000000002</c:v>
                </c:pt>
                <c:pt idx="30">
                  <c:v>0.40978767999999999</c:v>
                </c:pt>
                <c:pt idx="31">
                  <c:v>0.42460125999999992</c:v>
                </c:pt>
                <c:pt idx="32">
                  <c:v>0.43680348000000002</c:v>
                </c:pt>
                <c:pt idx="33">
                  <c:v>0.44596194</c:v>
                </c:pt>
                <c:pt idx="34">
                  <c:v>0.45207849999999999</c:v>
                </c:pt>
                <c:pt idx="35">
                  <c:v>0.45533141999999999</c:v>
                </c:pt>
                <c:pt idx="36">
                  <c:v>0.45605884000000002</c:v>
                </c:pt>
                <c:pt idx="37">
                  <c:v>0.45458026000000001</c:v>
                </c:pt>
                <c:pt idx="38">
                  <c:v>0.45141744</c:v>
                </c:pt>
                <c:pt idx="39">
                  <c:v>0.44701664000000002</c:v>
                </c:pt>
                <c:pt idx="40">
                  <c:v>0.44184654000000007</c:v>
                </c:pt>
                <c:pt idx="41">
                  <c:v>0.43627374000000002</c:v>
                </c:pt>
                <c:pt idx="42">
                  <c:v>0.43068824</c:v>
                </c:pt>
                <c:pt idx="43">
                  <c:v>0.42554654000000003</c:v>
                </c:pt>
                <c:pt idx="44">
                  <c:v>0.42158230000000002</c:v>
                </c:pt>
                <c:pt idx="45">
                  <c:v>0.41958909999999994</c:v>
                </c:pt>
                <c:pt idx="46">
                  <c:v>0.42034484</c:v>
                </c:pt>
                <c:pt idx="47">
                  <c:v>0.42445703999999995</c:v>
                </c:pt>
                <c:pt idx="48">
                  <c:v>0.43242853999999997</c:v>
                </c:pt>
                <c:pt idx="49">
                  <c:v>0.44472926000000007</c:v>
                </c:pt>
                <c:pt idx="50">
                  <c:v>0.46190606000000001</c:v>
                </c:pt>
                <c:pt idx="51">
                  <c:v>0.48437202000000001</c:v>
                </c:pt>
                <c:pt idx="52">
                  <c:v>0.51207281999999998</c:v>
                </c:pt>
                <c:pt idx="53">
                  <c:v>0.54440595999999997</c:v>
                </c:pt>
                <c:pt idx="54">
                  <c:v>0.58015262000000001</c:v>
                </c:pt>
                <c:pt idx="55">
                  <c:v>0.61799541999999996</c:v>
                </c:pt>
                <c:pt idx="56">
                  <c:v>0.65684946</c:v>
                </c:pt>
                <c:pt idx="57">
                  <c:v>0.69633410000000007</c:v>
                </c:pt>
                <c:pt idx="58">
                  <c:v>0.73630057999999998</c:v>
                </c:pt>
                <c:pt idx="59">
                  <c:v>0.77684792000000003</c:v>
                </c:pt>
                <c:pt idx="60">
                  <c:v>0.81767324000000008</c:v>
                </c:pt>
                <c:pt idx="61">
                  <c:v>0.85846822</c:v>
                </c:pt>
                <c:pt idx="62">
                  <c:v>0.89868948000000004</c:v>
                </c:pt>
                <c:pt idx="63">
                  <c:v>0.93762392000000006</c:v>
                </c:pt>
                <c:pt idx="64">
                  <c:v>0.97418420000000006</c:v>
                </c:pt>
                <c:pt idx="65">
                  <c:v>1.0073158200000001</c:v>
                </c:pt>
                <c:pt idx="66">
                  <c:v>1.036279</c:v>
                </c:pt>
                <c:pt idx="67">
                  <c:v>1.0607982</c:v>
                </c:pt>
                <c:pt idx="68">
                  <c:v>1.0806054</c:v>
                </c:pt>
                <c:pt idx="69">
                  <c:v>1.096293</c:v>
                </c:pt>
                <c:pt idx="70">
                  <c:v>1.1080036</c:v>
                </c:pt>
                <c:pt idx="71">
                  <c:v>1.116349</c:v>
                </c:pt>
                <c:pt idx="72">
                  <c:v>1.1216028000000002</c:v>
                </c:pt>
                <c:pt idx="73">
                  <c:v>1.1241109999999999</c:v>
                </c:pt>
                <c:pt idx="74">
                  <c:v>1.1239618</c:v>
                </c:pt>
                <c:pt idx="75">
                  <c:v>1.1218408</c:v>
                </c:pt>
                <c:pt idx="76">
                  <c:v>1.1177322000000001</c:v>
                </c:pt>
                <c:pt idx="77">
                  <c:v>1.1119058000000002</c:v>
                </c:pt>
                <c:pt idx="78">
                  <c:v>1.1045894000000001</c:v>
                </c:pt>
                <c:pt idx="79">
                  <c:v>1.0959622000000002</c:v>
                </c:pt>
                <c:pt idx="80">
                  <c:v>1.0861665999999999</c:v>
                </c:pt>
                <c:pt idx="81">
                  <c:v>1.0753742000000002</c:v>
                </c:pt>
                <c:pt idx="82">
                  <c:v>1.063534</c:v>
                </c:pt>
                <c:pt idx="83">
                  <c:v>1.0509915999999999</c:v>
                </c:pt>
                <c:pt idx="84">
                  <c:v>1.0374369999999999</c:v>
                </c:pt>
                <c:pt idx="85">
                  <c:v>1.022961</c:v>
                </c:pt>
                <c:pt idx="86">
                  <c:v>1.0074656799999999</c:v>
                </c:pt>
                <c:pt idx="87">
                  <c:v>0.99149268000000002</c:v>
                </c:pt>
                <c:pt idx="88">
                  <c:v>0.97491559999999988</c:v>
                </c:pt>
                <c:pt idx="89">
                  <c:v>0.95783266</c:v>
                </c:pt>
                <c:pt idx="90">
                  <c:v>0.94032458000000008</c:v>
                </c:pt>
                <c:pt idx="91">
                  <c:v>0.92256099999999996</c:v>
                </c:pt>
                <c:pt idx="92">
                  <c:v>0.90476457999999993</c:v>
                </c:pt>
                <c:pt idx="93">
                  <c:v>0.88706333999999987</c:v>
                </c:pt>
                <c:pt idx="94">
                  <c:v>0.86947774</c:v>
                </c:pt>
                <c:pt idx="95">
                  <c:v>0.85215960000000002</c:v>
                </c:pt>
                <c:pt idx="96">
                  <c:v>0.8349018800000001</c:v>
                </c:pt>
                <c:pt idx="97">
                  <c:v>0.81775339999999996</c:v>
                </c:pt>
                <c:pt idx="98">
                  <c:v>0.80062201999999993</c:v>
                </c:pt>
                <c:pt idx="99">
                  <c:v>0.78360634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7-8F3F-4C8B-8E33-3653716BC3AA}"/>
            </c:ext>
          </c:extLst>
        </c:ser>
        <c:ser>
          <c:idx val="120"/>
          <c:order val="120"/>
          <c:tx>
            <c:strRef>
              <c:f>'Raw Spectra'!$A$122</c:f>
              <c:strCache>
                <c:ptCount val="1"/>
                <c:pt idx="0">
                  <c:v>10OB014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2:$CW$122</c:f>
              <c:numCache>
                <c:formatCode>General</c:formatCode>
                <c:ptCount val="100"/>
                <c:pt idx="0">
                  <c:v>0.20823152</c:v>
                </c:pt>
                <c:pt idx="1">
                  <c:v>0.20248339999999998</c:v>
                </c:pt>
                <c:pt idx="2">
                  <c:v>0.19703116000000001</c:v>
                </c:pt>
                <c:pt idx="3">
                  <c:v>0.19195521999999998</c:v>
                </c:pt>
                <c:pt idx="4">
                  <c:v>0.18735940000000001</c:v>
                </c:pt>
                <c:pt idx="5">
                  <c:v>0.18331306</c:v>
                </c:pt>
                <c:pt idx="6">
                  <c:v>0.17995920000000001</c:v>
                </c:pt>
                <c:pt idx="7">
                  <c:v>0.17731187999999998</c:v>
                </c:pt>
                <c:pt idx="8">
                  <c:v>0.1754617</c:v>
                </c:pt>
                <c:pt idx="9">
                  <c:v>0.17440815999999998</c:v>
                </c:pt>
                <c:pt idx="10">
                  <c:v>0.17416824000000003</c:v>
                </c:pt>
                <c:pt idx="11">
                  <c:v>0.1747534</c:v>
                </c:pt>
                <c:pt idx="12">
                  <c:v>0.17615154</c:v>
                </c:pt>
                <c:pt idx="13">
                  <c:v>0.17845226</c:v>
                </c:pt>
                <c:pt idx="14">
                  <c:v>0.18173976</c:v>
                </c:pt>
                <c:pt idx="15">
                  <c:v>0.18612243999999997</c:v>
                </c:pt>
                <c:pt idx="16">
                  <c:v>0.19167825999999999</c:v>
                </c:pt>
                <c:pt idx="17">
                  <c:v>0.19852427999999997</c:v>
                </c:pt>
                <c:pt idx="18">
                  <c:v>0.20674752000000002</c:v>
                </c:pt>
                <c:pt idx="19">
                  <c:v>0.21644434000000001</c:v>
                </c:pt>
                <c:pt idx="20">
                  <c:v>0.22755352000000001</c:v>
                </c:pt>
                <c:pt idx="21">
                  <c:v>0.23995282000000001</c:v>
                </c:pt>
                <c:pt idx="22">
                  <c:v>0.25342744</c:v>
                </c:pt>
                <c:pt idx="23">
                  <c:v>0.26781901999999996</c:v>
                </c:pt>
                <c:pt idx="24">
                  <c:v>0.28308403999999998</c:v>
                </c:pt>
                <c:pt idx="25">
                  <c:v>0.29914069999999998</c:v>
                </c:pt>
                <c:pt idx="26">
                  <c:v>0.31590461999999997</c:v>
                </c:pt>
                <c:pt idx="27">
                  <c:v>0.33312065999999996</c:v>
                </c:pt>
                <c:pt idx="28">
                  <c:v>0.35046115999999999</c:v>
                </c:pt>
                <c:pt idx="29">
                  <c:v>0.36739778000000001</c:v>
                </c:pt>
                <c:pt idx="30">
                  <c:v>0.3833568</c:v>
                </c:pt>
                <c:pt idx="31">
                  <c:v>0.39753848000000003</c:v>
                </c:pt>
                <c:pt idx="32">
                  <c:v>0.40913694000000006</c:v>
                </c:pt>
                <c:pt idx="33">
                  <c:v>0.41778638000000001</c:v>
                </c:pt>
                <c:pt idx="34">
                  <c:v>0.42347383999999993</c:v>
                </c:pt>
                <c:pt idx="35">
                  <c:v>0.42633766000000001</c:v>
                </c:pt>
                <c:pt idx="36">
                  <c:v>0.42669534000000003</c:v>
                </c:pt>
                <c:pt idx="37">
                  <c:v>0.42487802000000008</c:v>
                </c:pt>
                <c:pt idx="38">
                  <c:v>0.42136045999999999</c:v>
                </c:pt>
                <c:pt idx="39">
                  <c:v>0.4165857</c:v>
                </c:pt>
                <c:pt idx="40">
                  <c:v>0.41102894000000001</c:v>
                </c:pt>
                <c:pt idx="41">
                  <c:v>0.40498913999999997</c:v>
                </c:pt>
                <c:pt idx="42">
                  <c:v>0.39893778000000008</c:v>
                </c:pt>
                <c:pt idx="43">
                  <c:v>0.39332084</c:v>
                </c:pt>
                <c:pt idx="44">
                  <c:v>0.38881779999999999</c:v>
                </c:pt>
                <c:pt idx="45">
                  <c:v>0.3862467</c:v>
                </c:pt>
                <c:pt idx="46">
                  <c:v>0.38630811999999998</c:v>
                </c:pt>
                <c:pt idx="47">
                  <c:v>0.38961180000000001</c:v>
                </c:pt>
                <c:pt idx="48">
                  <c:v>0.39660109999999993</c:v>
                </c:pt>
                <c:pt idx="49">
                  <c:v>0.40778776</c:v>
                </c:pt>
                <c:pt idx="50">
                  <c:v>0.42365095999999997</c:v>
                </c:pt>
                <c:pt idx="51">
                  <c:v>0.44463624000000002</c:v>
                </c:pt>
                <c:pt idx="52">
                  <c:v>0.47077449999999998</c:v>
                </c:pt>
                <c:pt idx="53">
                  <c:v>0.50143472</c:v>
                </c:pt>
                <c:pt idx="54">
                  <c:v>0.53550005999999994</c:v>
                </c:pt>
                <c:pt idx="55">
                  <c:v>0.57176823999999993</c:v>
                </c:pt>
                <c:pt idx="56">
                  <c:v>0.60919419999999991</c:v>
                </c:pt>
                <c:pt idx="57">
                  <c:v>0.64752268000000002</c:v>
                </c:pt>
                <c:pt idx="58">
                  <c:v>0.68662768000000007</c:v>
                </c:pt>
                <c:pt idx="59">
                  <c:v>0.72643230000000003</c:v>
                </c:pt>
                <c:pt idx="60">
                  <c:v>0.76674938000000004</c:v>
                </c:pt>
                <c:pt idx="61">
                  <c:v>0.80719863999999997</c:v>
                </c:pt>
                <c:pt idx="62">
                  <c:v>0.84713820000000006</c:v>
                </c:pt>
                <c:pt idx="63">
                  <c:v>0.88581531999999985</c:v>
                </c:pt>
                <c:pt idx="64">
                  <c:v>0.92215141999999994</c:v>
                </c:pt>
                <c:pt idx="65">
                  <c:v>0.95508894000000011</c:v>
                </c:pt>
                <c:pt idx="66">
                  <c:v>0.98380492000000008</c:v>
                </c:pt>
                <c:pt idx="67">
                  <c:v>1.0079844</c:v>
                </c:pt>
                <c:pt idx="68">
                  <c:v>1.0275932800000001</c:v>
                </c:pt>
                <c:pt idx="69">
                  <c:v>1.0430409999999999</c:v>
                </c:pt>
                <c:pt idx="70">
                  <c:v>1.0545684</c:v>
                </c:pt>
                <c:pt idx="71">
                  <c:v>1.0628074000000001</c:v>
                </c:pt>
                <c:pt idx="72">
                  <c:v>1.0680916</c:v>
                </c:pt>
                <c:pt idx="73">
                  <c:v>1.070681</c:v>
                </c:pt>
                <c:pt idx="74">
                  <c:v>1.070649</c:v>
                </c:pt>
                <c:pt idx="75">
                  <c:v>1.0686064</c:v>
                </c:pt>
                <c:pt idx="76">
                  <c:v>1.0646625999999999</c:v>
                </c:pt>
                <c:pt idx="77">
                  <c:v>1.0592052000000001</c:v>
                </c:pt>
                <c:pt idx="78">
                  <c:v>1.0519474</c:v>
                </c:pt>
                <c:pt idx="79">
                  <c:v>1.0436079999999999</c:v>
                </c:pt>
                <c:pt idx="80">
                  <c:v>1.0340777999999999</c:v>
                </c:pt>
                <c:pt idx="81">
                  <c:v>1.0233809199999999</c:v>
                </c:pt>
                <c:pt idx="82">
                  <c:v>1.01188572</c:v>
                </c:pt>
                <c:pt idx="83">
                  <c:v>0.99958743999999999</c:v>
                </c:pt>
                <c:pt idx="84">
                  <c:v>0.98620483999999986</c:v>
                </c:pt>
                <c:pt idx="85">
                  <c:v>0.97217450000000005</c:v>
                </c:pt>
                <c:pt idx="86">
                  <c:v>0.95710963999999998</c:v>
                </c:pt>
                <c:pt idx="87">
                  <c:v>0.94155840000000013</c:v>
                </c:pt>
                <c:pt idx="88">
                  <c:v>0.92530676000000012</c:v>
                </c:pt>
                <c:pt idx="89">
                  <c:v>0.90871040000000003</c:v>
                </c:pt>
                <c:pt idx="90">
                  <c:v>0.89155101999999997</c:v>
                </c:pt>
                <c:pt idx="91">
                  <c:v>0.87424810000000019</c:v>
                </c:pt>
                <c:pt idx="92">
                  <c:v>0.85690005999999985</c:v>
                </c:pt>
                <c:pt idx="93">
                  <c:v>0.83961288000000001</c:v>
                </c:pt>
                <c:pt idx="94">
                  <c:v>0.82240800000000003</c:v>
                </c:pt>
                <c:pt idx="95">
                  <c:v>0.80559471999999999</c:v>
                </c:pt>
                <c:pt idx="96">
                  <c:v>0.78877640000000004</c:v>
                </c:pt>
                <c:pt idx="97">
                  <c:v>0.77198447999999997</c:v>
                </c:pt>
                <c:pt idx="98">
                  <c:v>0.75540987999999998</c:v>
                </c:pt>
                <c:pt idx="99">
                  <c:v>0.73882902000000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8-8F3F-4C8B-8E33-3653716BC3AA}"/>
            </c:ext>
          </c:extLst>
        </c:ser>
        <c:ser>
          <c:idx val="121"/>
          <c:order val="121"/>
          <c:tx>
            <c:strRef>
              <c:f>'Raw Spectra'!$A$123</c:f>
              <c:strCache>
                <c:ptCount val="1"/>
                <c:pt idx="0">
                  <c:v>10OB015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3:$CW$123</c:f>
              <c:numCache>
                <c:formatCode>General</c:formatCode>
                <c:ptCount val="100"/>
                <c:pt idx="0">
                  <c:v>-4.3787448660000004E-3</c:v>
                </c:pt>
                <c:pt idx="1">
                  <c:v>-9.0753112E-3</c:v>
                </c:pt>
                <c:pt idx="2">
                  <c:v>-1.3520060400000001E-2</c:v>
                </c:pt>
                <c:pt idx="3">
                  <c:v>-1.7644555999999999E-2</c:v>
                </c:pt>
                <c:pt idx="4">
                  <c:v>-2.1334414000000003E-2</c:v>
                </c:pt>
                <c:pt idx="5">
                  <c:v>-2.4504138000000002E-2</c:v>
                </c:pt>
                <c:pt idx="6">
                  <c:v>-2.7078765999999997E-2</c:v>
                </c:pt>
                <c:pt idx="7">
                  <c:v>-2.8952464000000001E-2</c:v>
                </c:pt>
                <c:pt idx="8">
                  <c:v>-3.0085432000000002E-2</c:v>
                </c:pt>
                <c:pt idx="9">
                  <c:v>-3.0448920000000001E-2</c:v>
                </c:pt>
                <c:pt idx="10">
                  <c:v>-3.0021366000000001E-2</c:v>
                </c:pt>
                <c:pt idx="11">
                  <c:v>-2.8772569999999997E-2</c:v>
                </c:pt>
                <c:pt idx="12">
                  <c:v>-2.6703131999999997E-2</c:v>
                </c:pt>
                <c:pt idx="13">
                  <c:v>-2.3743236000000001E-2</c:v>
                </c:pt>
                <c:pt idx="14">
                  <c:v>-1.9757844000000004E-2</c:v>
                </c:pt>
                <c:pt idx="15">
                  <c:v>-1.4685036000000002E-2</c:v>
                </c:pt>
                <c:pt idx="16">
                  <c:v>-8.4418747999999988E-3</c:v>
                </c:pt>
                <c:pt idx="17">
                  <c:v>-9.5618379999999994E-4</c:v>
                </c:pt>
                <c:pt idx="18">
                  <c:v>7.8534071999999989E-3</c:v>
                </c:pt>
                <c:pt idx="19">
                  <c:v>1.8069150999999999E-2</c:v>
                </c:pt>
                <c:pt idx="20">
                  <c:v>2.9645600000000005E-2</c:v>
                </c:pt>
                <c:pt idx="21">
                  <c:v>4.2383417999999999E-2</c:v>
                </c:pt>
                <c:pt idx="22">
                  <c:v>5.6142125999999994E-2</c:v>
                </c:pt>
                <c:pt idx="23">
                  <c:v>7.0736720000000003E-2</c:v>
                </c:pt>
                <c:pt idx="24">
                  <c:v>8.6154934000000002E-2</c:v>
                </c:pt>
                <c:pt idx="25">
                  <c:v>0.10230021199999999</c:v>
                </c:pt>
                <c:pt idx="26">
                  <c:v>0.11910701999999999</c:v>
                </c:pt>
                <c:pt idx="27">
                  <c:v>0.13637613999999998</c:v>
                </c:pt>
                <c:pt idx="28">
                  <c:v>0.15379667999999999</c:v>
                </c:pt>
                <c:pt idx="29">
                  <c:v>0.17090920000000001</c:v>
                </c:pt>
                <c:pt idx="30">
                  <c:v>0.18705449999999998</c:v>
                </c:pt>
                <c:pt idx="31">
                  <c:v>0.20154625999999998</c:v>
                </c:pt>
                <c:pt idx="32">
                  <c:v>0.21362936000000002</c:v>
                </c:pt>
                <c:pt idx="33">
                  <c:v>0.22290397999999997</c:v>
                </c:pt>
                <c:pt idx="34">
                  <c:v>0.22926920000000001</c:v>
                </c:pt>
                <c:pt idx="35">
                  <c:v>0.23295778</c:v>
                </c:pt>
                <c:pt idx="36">
                  <c:v>0.23423150000000001</c:v>
                </c:pt>
                <c:pt idx="37">
                  <c:v>0.23341589999999995</c:v>
                </c:pt>
                <c:pt idx="38">
                  <c:v>0.23091928</c:v>
                </c:pt>
                <c:pt idx="39">
                  <c:v>0.22728845999999997</c:v>
                </c:pt>
                <c:pt idx="40">
                  <c:v>0.22292038</c:v>
                </c:pt>
                <c:pt idx="41">
                  <c:v>0.21816916000000003</c:v>
                </c:pt>
                <c:pt idx="42">
                  <c:v>0.21345008000000001</c:v>
                </c:pt>
                <c:pt idx="43">
                  <c:v>0.20920065999999998</c:v>
                </c:pt>
                <c:pt idx="44">
                  <c:v>0.20611984</c:v>
                </c:pt>
                <c:pt idx="45">
                  <c:v>0.20495023999999998</c:v>
                </c:pt>
                <c:pt idx="46">
                  <c:v>0.20644159999999995</c:v>
                </c:pt>
                <c:pt idx="47">
                  <c:v>0.21117612000000002</c:v>
                </c:pt>
                <c:pt idx="48">
                  <c:v>0.21966122000000002</c:v>
                </c:pt>
                <c:pt idx="49">
                  <c:v>0.23238167999999998</c:v>
                </c:pt>
                <c:pt idx="50">
                  <c:v>0.24983542</c:v>
                </c:pt>
                <c:pt idx="51">
                  <c:v>0.27242978000000001</c:v>
                </c:pt>
                <c:pt idx="52">
                  <c:v>0.30011936</c:v>
                </c:pt>
                <c:pt idx="53">
                  <c:v>0.33224184000000001</c:v>
                </c:pt>
                <c:pt idx="54">
                  <c:v>0.36760586000000001</c:v>
                </c:pt>
                <c:pt idx="55">
                  <c:v>0.40479026000000007</c:v>
                </c:pt>
                <c:pt idx="56">
                  <c:v>0.44285396000000005</c:v>
                </c:pt>
                <c:pt idx="57">
                  <c:v>0.48128986000000007</c:v>
                </c:pt>
                <c:pt idx="58">
                  <c:v>0.52012749999999996</c:v>
                </c:pt>
                <c:pt idx="59">
                  <c:v>0.55926030000000004</c:v>
                </c:pt>
                <c:pt idx="60">
                  <c:v>0.59859883999999997</c:v>
                </c:pt>
                <c:pt idx="61">
                  <c:v>0.63782939999999999</c:v>
                </c:pt>
                <c:pt idx="62">
                  <c:v>0.67643918000000003</c:v>
                </c:pt>
                <c:pt idx="63">
                  <c:v>0.71355200000000008</c:v>
                </c:pt>
                <c:pt idx="64">
                  <c:v>0.74841539999999995</c:v>
                </c:pt>
                <c:pt idx="65">
                  <c:v>0.78002072000000011</c:v>
                </c:pt>
                <c:pt idx="66">
                  <c:v>0.80746494000000002</c:v>
                </c:pt>
                <c:pt idx="67">
                  <c:v>0.83039381999999995</c:v>
                </c:pt>
                <c:pt idx="68">
                  <c:v>0.84907324000000006</c:v>
                </c:pt>
                <c:pt idx="69">
                  <c:v>0.8635548999999999</c:v>
                </c:pt>
                <c:pt idx="70">
                  <c:v>0.87438479999999996</c:v>
                </c:pt>
                <c:pt idx="71">
                  <c:v>0.88190820000000003</c:v>
                </c:pt>
                <c:pt idx="72">
                  <c:v>0.88656830000000009</c:v>
                </c:pt>
                <c:pt idx="73">
                  <c:v>0.8884777199999998</c:v>
                </c:pt>
                <c:pt idx="74">
                  <c:v>0.88794645999999999</c:v>
                </c:pt>
                <c:pt idx="75">
                  <c:v>0.88521497999999998</c:v>
                </c:pt>
                <c:pt idx="76">
                  <c:v>0.88064321999999995</c:v>
                </c:pt>
                <c:pt idx="77">
                  <c:v>0.87448212000000003</c:v>
                </c:pt>
                <c:pt idx="78">
                  <c:v>0.86688533999999995</c:v>
                </c:pt>
                <c:pt idx="79">
                  <c:v>0.85781693999999997</c:v>
                </c:pt>
                <c:pt idx="80">
                  <c:v>0.84773080000000012</c:v>
                </c:pt>
                <c:pt idx="81">
                  <c:v>0.8365310600000001</c:v>
                </c:pt>
                <c:pt idx="82">
                  <c:v>0.82461804000000005</c:v>
                </c:pt>
                <c:pt idx="83">
                  <c:v>0.81178545999999996</c:v>
                </c:pt>
                <c:pt idx="84">
                  <c:v>0.79817714000000006</c:v>
                </c:pt>
                <c:pt idx="85">
                  <c:v>0.78378291999999994</c:v>
                </c:pt>
                <c:pt idx="86">
                  <c:v>0.76867402000000007</c:v>
                </c:pt>
                <c:pt idx="87">
                  <c:v>0.75284533999999992</c:v>
                </c:pt>
                <c:pt idx="88">
                  <c:v>0.73657242000000012</c:v>
                </c:pt>
                <c:pt idx="89">
                  <c:v>0.71990220000000005</c:v>
                </c:pt>
                <c:pt idx="90">
                  <c:v>0.70280685999999992</c:v>
                </c:pt>
                <c:pt idx="91">
                  <c:v>0.68550738</c:v>
                </c:pt>
                <c:pt idx="92">
                  <c:v>0.66812959999999999</c:v>
                </c:pt>
                <c:pt idx="93">
                  <c:v>0.65090412000000009</c:v>
                </c:pt>
                <c:pt idx="94">
                  <c:v>0.63384987999999998</c:v>
                </c:pt>
                <c:pt idx="95">
                  <c:v>0.61701669999999997</c:v>
                </c:pt>
                <c:pt idx="96">
                  <c:v>0.60022889999999995</c:v>
                </c:pt>
                <c:pt idx="97">
                  <c:v>0.58366898</c:v>
                </c:pt>
                <c:pt idx="98">
                  <c:v>0.56720936</c:v>
                </c:pt>
                <c:pt idx="99">
                  <c:v>0.550724860000000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9-8F3F-4C8B-8E33-3653716BC3AA}"/>
            </c:ext>
          </c:extLst>
        </c:ser>
        <c:ser>
          <c:idx val="122"/>
          <c:order val="122"/>
          <c:tx>
            <c:strRef>
              <c:f>'Raw Spectra'!$A$124</c:f>
              <c:strCache>
                <c:ptCount val="1"/>
                <c:pt idx="0">
                  <c:v>10OB016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4:$CW$124</c:f>
              <c:numCache>
                <c:formatCode>General</c:formatCode>
                <c:ptCount val="100"/>
                <c:pt idx="0">
                  <c:v>8.0818165999999997E-2</c:v>
                </c:pt>
                <c:pt idx="1">
                  <c:v>7.4533790000000003E-2</c:v>
                </c:pt>
                <c:pt idx="2">
                  <c:v>6.8566621999999994E-2</c:v>
                </c:pt>
                <c:pt idx="3">
                  <c:v>6.2972215999999998E-2</c:v>
                </c:pt>
                <c:pt idx="4">
                  <c:v>5.7825684000000002E-2</c:v>
                </c:pt>
                <c:pt idx="5">
                  <c:v>5.3294466000000006E-2</c:v>
                </c:pt>
                <c:pt idx="6">
                  <c:v>4.9413386000000004E-2</c:v>
                </c:pt>
                <c:pt idx="7">
                  <c:v>4.6293496000000003E-2</c:v>
                </c:pt>
                <c:pt idx="8">
                  <c:v>4.4009031999999997E-2</c:v>
                </c:pt>
                <c:pt idx="9">
                  <c:v>4.2572301999999999E-2</c:v>
                </c:pt>
                <c:pt idx="10">
                  <c:v>4.1993914000000007E-2</c:v>
                </c:pt>
                <c:pt idx="11">
                  <c:v>4.2284445999999996E-2</c:v>
                </c:pt>
                <c:pt idx="12">
                  <c:v>4.3435184000000002E-2</c:v>
                </c:pt>
                <c:pt idx="13">
                  <c:v>4.5518391999999998E-2</c:v>
                </c:pt>
                <c:pt idx="14">
                  <c:v>4.8659009999999996E-2</c:v>
                </c:pt>
                <c:pt idx="15">
                  <c:v>5.2916666000000001E-2</c:v>
                </c:pt>
                <c:pt idx="16">
                  <c:v>5.839888E-2</c:v>
                </c:pt>
                <c:pt idx="17">
                  <c:v>6.5230676000000001E-2</c:v>
                </c:pt>
                <c:pt idx="18">
                  <c:v>7.3488672000000005E-2</c:v>
                </c:pt>
                <c:pt idx="19">
                  <c:v>8.3257659999999997E-2</c:v>
                </c:pt>
                <c:pt idx="20">
                  <c:v>9.4508560000000005E-2</c:v>
                </c:pt>
                <c:pt idx="21">
                  <c:v>0.107066102</c:v>
                </c:pt>
                <c:pt idx="22">
                  <c:v>0.12073419999999999</c:v>
                </c:pt>
                <c:pt idx="23">
                  <c:v>0.13534496000000001</c:v>
                </c:pt>
                <c:pt idx="24">
                  <c:v>0.15082461999999999</c:v>
                </c:pt>
                <c:pt idx="25">
                  <c:v>0.16708344</c:v>
                </c:pt>
                <c:pt idx="26">
                  <c:v>0.18400566000000002</c:v>
                </c:pt>
                <c:pt idx="27">
                  <c:v>0.2013461</c:v>
                </c:pt>
                <c:pt idx="28">
                  <c:v>0.21872501999999999</c:v>
                </c:pt>
                <c:pt idx="29">
                  <c:v>0.23565894000000004</c:v>
                </c:pt>
                <c:pt idx="30">
                  <c:v>0.25141669999999994</c:v>
                </c:pt>
                <c:pt idx="31">
                  <c:v>0.26528573999999999</c:v>
                </c:pt>
                <c:pt idx="32">
                  <c:v>0.27652836000000003</c:v>
                </c:pt>
                <c:pt idx="33">
                  <c:v>0.28475431999999995</c:v>
                </c:pt>
                <c:pt idx="34">
                  <c:v>0.28992826000000005</c:v>
                </c:pt>
                <c:pt idx="35">
                  <c:v>0.29232777999999998</c:v>
                </c:pt>
                <c:pt idx="36">
                  <c:v>0.29223454000000004</c:v>
                </c:pt>
                <c:pt idx="37">
                  <c:v>0.28998788000000003</c:v>
                </c:pt>
                <c:pt idx="38">
                  <c:v>0.28608536000000001</c:v>
                </c:pt>
                <c:pt idx="39">
                  <c:v>0.28098657999999999</c:v>
                </c:pt>
                <c:pt idx="40">
                  <c:v>0.27515442000000001</c:v>
                </c:pt>
                <c:pt idx="41">
                  <c:v>0.26894229999999997</c:v>
                </c:pt>
                <c:pt idx="42">
                  <c:v>0.26270515999999999</c:v>
                </c:pt>
                <c:pt idx="43">
                  <c:v>0.25700776000000003</c:v>
                </c:pt>
                <c:pt idx="44">
                  <c:v>0.25249603999999998</c:v>
                </c:pt>
                <c:pt idx="45">
                  <c:v>0.24990480000000001</c:v>
                </c:pt>
                <c:pt idx="46">
                  <c:v>0.25000981999999999</c:v>
                </c:pt>
                <c:pt idx="47">
                  <c:v>0.25336423999999996</c:v>
                </c:pt>
                <c:pt idx="48">
                  <c:v>0.26048401999999998</c:v>
                </c:pt>
                <c:pt idx="49">
                  <c:v>0.27181449999999996</c:v>
                </c:pt>
                <c:pt idx="50">
                  <c:v>0.28790134000000001</c:v>
                </c:pt>
                <c:pt idx="51">
                  <c:v>0.30912635999999999</c:v>
                </c:pt>
                <c:pt idx="52">
                  <c:v>0.33555805999999999</c:v>
                </c:pt>
                <c:pt idx="53">
                  <c:v>0.36652609999999997</c:v>
                </c:pt>
                <c:pt idx="54">
                  <c:v>0.40093557999999996</c:v>
                </c:pt>
                <c:pt idx="55">
                  <c:v>0.43751459999999998</c:v>
                </c:pt>
                <c:pt idx="56">
                  <c:v>0.47534727999999998</c:v>
                </c:pt>
                <c:pt idx="57">
                  <c:v>0.51404654000000005</c:v>
                </c:pt>
                <c:pt idx="58">
                  <c:v>0.55356534000000002</c:v>
                </c:pt>
                <c:pt idx="59">
                  <c:v>0.59381541999999998</c:v>
                </c:pt>
                <c:pt idx="60">
                  <c:v>0.6345903799999999</c:v>
                </c:pt>
                <c:pt idx="61">
                  <c:v>0.67547083999999991</c:v>
                </c:pt>
                <c:pt idx="62">
                  <c:v>0.71587067999999998</c:v>
                </c:pt>
                <c:pt idx="63">
                  <c:v>0.75484412000000001</c:v>
                </c:pt>
                <c:pt idx="64">
                  <c:v>0.79143308000000012</c:v>
                </c:pt>
                <c:pt idx="65">
                  <c:v>0.82451235999999994</c:v>
                </c:pt>
                <c:pt idx="66">
                  <c:v>0.85324504000000001</c:v>
                </c:pt>
                <c:pt idx="67">
                  <c:v>0.87730674000000008</c:v>
                </c:pt>
                <c:pt idx="68">
                  <c:v>0.89671173999999998</c:v>
                </c:pt>
                <c:pt idx="69">
                  <c:v>0.91201339999999997</c:v>
                </c:pt>
                <c:pt idx="70">
                  <c:v>0.92327963999999996</c:v>
                </c:pt>
                <c:pt idx="71">
                  <c:v>0.93116470000000007</c:v>
                </c:pt>
                <c:pt idx="72">
                  <c:v>0.93613625999999994</c:v>
                </c:pt>
                <c:pt idx="73">
                  <c:v>0.93837075999999997</c:v>
                </c:pt>
                <c:pt idx="74">
                  <c:v>0.93815728000000009</c:v>
                </c:pt>
                <c:pt idx="75">
                  <c:v>0.93565411999999992</c:v>
                </c:pt>
                <c:pt idx="76">
                  <c:v>0.9315062999999999</c:v>
                </c:pt>
                <c:pt idx="77">
                  <c:v>0.92577334000000011</c:v>
                </c:pt>
                <c:pt idx="78">
                  <c:v>0.91854189999999991</c:v>
                </c:pt>
                <c:pt idx="79">
                  <c:v>0.90989418</c:v>
                </c:pt>
                <c:pt idx="80">
                  <c:v>0.90020321999999986</c:v>
                </c:pt>
                <c:pt idx="81">
                  <c:v>0.88954153999999996</c:v>
                </c:pt>
                <c:pt idx="82">
                  <c:v>0.87785652000000014</c:v>
                </c:pt>
                <c:pt idx="83">
                  <c:v>0.86527472000000005</c:v>
                </c:pt>
                <c:pt idx="84">
                  <c:v>0.85183836000000002</c:v>
                </c:pt>
                <c:pt idx="85">
                  <c:v>0.83743038000000003</c:v>
                </c:pt>
                <c:pt idx="86">
                  <c:v>0.8221956800000001</c:v>
                </c:pt>
                <c:pt idx="87">
                  <c:v>0.80618985999999992</c:v>
                </c:pt>
                <c:pt idx="88">
                  <c:v>0.78963887999999993</c:v>
                </c:pt>
                <c:pt idx="89">
                  <c:v>0.77277573999999993</c:v>
                </c:pt>
                <c:pt idx="90">
                  <c:v>0.75551666000000006</c:v>
                </c:pt>
                <c:pt idx="91">
                  <c:v>0.73775913999999998</c:v>
                </c:pt>
                <c:pt idx="92">
                  <c:v>0.72015876000000001</c:v>
                </c:pt>
                <c:pt idx="93">
                  <c:v>0.70260575999999997</c:v>
                </c:pt>
                <c:pt idx="94">
                  <c:v>0.68525641999999998</c:v>
                </c:pt>
                <c:pt idx="95">
                  <c:v>0.66802953999999992</c:v>
                </c:pt>
                <c:pt idx="96">
                  <c:v>0.65104148000000006</c:v>
                </c:pt>
                <c:pt idx="97">
                  <c:v>0.6341002</c:v>
                </c:pt>
                <c:pt idx="98">
                  <c:v>0.61725697999999996</c:v>
                </c:pt>
                <c:pt idx="99">
                  <c:v>0.60041365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A-8F3F-4C8B-8E33-3653716BC3AA}"/>
            </c:ext>
          </c:extLst>
        </c:ser>
        <c:ser>
          <c:idx val="123"/>
          <c:order val="123"/>
          <c:tx>
            <c:strRef>
              <c:f>'Raw Spectra'!$A$125</c:f>
              <c:strCache>
                <c:ptCount val="1"/>
                <c:pt idx="0">
                  <c:v>10OB017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5:$CW$125</c:f>
              <c:numCache>
                <c:formatCode>General</c:formatCode>
                <c:ptCount val="100"/>
                <c:pt idx="0">
                  <c:v>7.3835975999999998E-2</c:v>
                </c:pt>
                <c:pt idx="1">
                  <c:v>6.8212348000000006E-2</c:v>
                </c:pt>
                <c:pt idx="2">
                  <c:v>6.2871440000000001E-2</c:v>
                </c:pt>
                <c:pt idx="3">
                  <c:v>5.7893417999999995E-2</c:v>
                </c:pt>
                <c:pt idx="4">
                  <c:v>5.3385266000000001E-2</c:v>
                </c:pt>
                <c:pt idx="5">
                  <c:v>4.9458674000000001E-2</c:v>
                </c:pt>
                <c:pt idx="6">
                  <c:v>4.6223098000000004E-2</c:v>
                </c:pt>
                <c:pt idx="7">
                  <c:v>4.3741655999999997E-2</c:v>
                </c:pt>
                <c:pt idx="8">
                  <c:v>4.2083117999999996E-2</c:v>
                </c:pt>
                <c:pt idx="9">
                  <c:v>4.1275426000000004E-2</c:v>
                </c:pt>
                <c:pt idx="10">
                  <c:v>4.1356201999999995E-2</c:v>
                </c:pt>
                <c:pt idx="11">
                  <c:v>4.2314419999999998E-2</c:v>
                </c:pt>
                <c:pt idx="12">
                  <c:v>4.4175081999999997E-2</c:v>
                </c:pt>
                <c:pt idx="13">
                  <c:v>4.6994392000000003E-2</c:v>
                </c:pt>
                <c:pt idx="14">
                  <c:v>5.0893176000000005E-2</c:v>
                </c:pt>
                <c:pt idx="15">
                  <c:v>5.5954141999999998E-2</c:v>
                </c:pt>
                <c:pt idx="16">
                  <c:v>6.2259203999999999E-2</c:v>
                </c:pt>
                <c:pt idx="17">
                  <c:v>6.9914329999999997E-2</c:v>
                </c:pt>
                <c:pt idx="18">
                  <c:v>7.9010767999999995E-2</c:v>
                </c:pt>
                <c:pt idx="19">
                  <c:v>8.9609726000000001E-2</c:v>
                </c:pt>
                <c:pt idx="20">
                  <c:v>0.10168815800000001</c:v>
                </c:pt>
                <c:pt idx="21">
                  <c:v>0.11506758000000002</c:v>
                </c:pt>
                <c:pt idx="22">
                  <c:v>0.12953567999999999</c:v>
                </c:pt>
                <c:pt idx="23">
                  <c:v>0.14495822</c:v>
                </c:pt>
                <c:pt idx="24">
                  <c:v>0.16125435999999999</c:v>
                </c:pt>
                <c:pt idx="25">
                  <c:v>0.17834056000000001</c:v>
                </c:pt>
                <c:pt idx="26">
                  <c:v>0.19608412</c:v>
                </c:pt>
                <c:pt idx="27">
                  <c:v>0.21429272000000005</c:v>
                </c:pt>
                <c:pt idx="28">
                  <c:v>0.23251970000000002</c:v>
                </c:pt>
                <c:pt idx="29">
                  <c:v>0.25027882000000001</c:v>
                </c:pt>
                <c:pt idx="30">
                  <c:v>0.26691110000000007</c:v>
                </c:pt>
                <c:pt idx="31">
                  <c:v>0.28165405999999998</c:v>
                </c:pt>
                <c:pt idx="32">
                  <c:v>0.29370923999999998</c:v>
                </c:pt>
                <c:pt idx="33">
                  <c:v>0.30268657999999998</c:v>
                </c:pt>
                <c:pt idx="34">
                  <c:v>0.30852489999999999</c:v>
                </c:pt>
                <c:pt idx="35">
                  <c:v>0.31147625999999995</c:v>
                </c:pt>
                <c:pt idx="36">
                  <c:v>0.31179776000000003</c:v>
                </c:pt>
                <c:pt idx="37">
                  <c:v>0.3098474</c:v>
                </c:pt>
                <c:pt idx="38">
                  <c:v>0.30612289999999998</c:v>
                </c:pt>
                <c:pt idx="39">
                  <c:v>0.30107819999999996</c:v>
                </c:pt>
                <c:pt idx="40">
                  <c:v>0.29517910000000003</c:v>
                </c:pt>
                <c:pt idx="41">
                  <c:v>0.28881177999999996</c:v>
                </c:pt>
                <c:pt idx="42">
                  <c:v>0.28236040000000001</c:v>
                </c:pt>
                <c:pt idx="43">
                  <c:v>0.27637998000000003</c:v>
                </c:pt>
                <c:pt idx="44">
                  <c:v>0.27158362000000003</c:v>
                </c:pt>
                <c:pt idx="45">
                  <c:v>0.26872705999999996</c:v>
                </c:pt>
                <c:pt idx="46">
                  <c:v>0.26858688000000003</c:v>
                </c:pt>
                <c:pt idx="47">
                  <c:v>0.27173079999999999</c:v>
                </c:pt>
                <c:pt idx="48">
                  <c:v>0.27867126000000003</c:v>
                </c:pt>
                <c:pt idx="49">
                  <c:v>0.28987858</c:v>
                </c:pt>
                <c:pt idx="50">
                  <c:v>0.30586111999999999</c:v>
                </c:pt>
                <c:pt idx="51">
                  <c:v>0.32700973999999999</c:v>
                </c:pt>
                <c:pt idx="52">
                  <c:v>0.35342659999999998</c:v>
                </c:pt>
                <c:pt idx="53">
                  <c:v>0.38449344000000002</c:v>
                </c:pt>
                <c:pt idx="54">
                  <c:v>0.41915848</c:v>
                </c:pt>
                <c:pt idx="55">
                  <c:v>0.45614939999999998</c:v>
                </c:pt>
                <c:pt idx="56">
                  <c:v>0.49461765999999996</c:v>
                </c:pt>
                <c:pt idx="57">
                  <c:v>0.53411312</c:v>
                </c:pt>
                <c:pt idx="58">
                  <c:v>0.57466961999999999</c:v>
                </c:pt>
                <c:pt idx="59">
                  <c:v>0.61612010000000006</c:v>
                </c:pt>
                <c:pt idx="60">
                  <c:v>0.65826220000000002</c:v>
                </c:pt>
                <c:pt idx="61">
                  <c:v>0.70061048000000015</c:v>
                </c:pt>
                <c:pt idx="62">
                  <c:v>0.74242512000000005</c:v>
                </c:pt>
                <c:pt idx="63">
                  <c:v>0.78283617999999999</c:v>
                </c:pt>
                <c:pt idx="64">
                  <c:v>0.82082151999999997</c:v>
                </c:pt>
                <c:pt idx="65">
                  <c:v>0.85521742000000001</c:v>
                </c:pt>
                <c:pt idx="66">
                  <c:v>0.88500415999999993</c:v>
                </c:pt>
                <c:pt idx="67">
                  <c:v>0.90992257999999993</c:v>
                </c:pt>
                <c:pt idx="68">
                  <c:v>0.93022423999999992</c:v>
                </c:pt>
                <c:pt idx="69">
                  <c:v>0.94605751999999987</c:v>
                </c:pt>
                <c:pt idx="70">
                  <c:v>0.95795876000000002</c:v>
                </c:pt>
                <c:pt idx="71">
                  <c:v>0.96627352</c:v>
                </c:pt>
                <c:pt idx="72">
                  <c:v>0.97165464000000001</c:v>
                </c:pt>
                <c:pt idx="73">
                  <c:v>0.97417843999999998</c:v>
                </c:pt>
                <c:pt idx="74">
                  <c:v>0.97420600000000002</c:v>
                </c:pt>
                <c:pt idx="75">
                  <c:v>0.97193947999999997</c:v>
                </c:pt>
                <c:pt idx="76">
                  <c:v>0.96779442000000004</c:v>
                </c:pt>
                <c:pt idx="77">
                  <c:v>0.96203565999999996</c:v>
                </c:pt>
                <c:pt idx="78">
                  <c:v>0.95480661999999994</c:v>
                </c:pt>
                <c:pt idx="79">
                  <c:v>0.94599319999999998</c:v>
                </c:pt>
                <c:pt idx="80">
                  <c:v>0.9361034399999999</c:v>
                </c:pt>
                <c:pt idx="81">
                  <c:v>0.92508654000000001</c:v>
                </c:pt>
                <c:pt idx="82">
                  <c:v>0.91327075999999996</c:v>
                </c:pt>
                <c:pt idx="83">
                  <c:v>0.90049084000000001</c:v>
                </c:pt>
                <c:pt idx="84">
                  <c:v>0.8867794</c:v>
                </c:pt>
                <c:pt idx="85">
                  <c:v>0.87227914000000006</c:v>
                </c:pt>
                <c:pt idx="86">
                  <c:v>0.85693932000000006</c:v>
                </c:pt>
                <c:pt idx="87">
                  <c:v>0.8407503999999999</c:v>
                </c:pt>
                <c:pt idx="88">
                  <c:v>0.82412303999999992</c:v>
                </c:pt>
                <c:pt idx="89">
                  <c:v>0.80710046000000002</c:v>
                </c:pt>
                <c:pt idx="90">
                  <c:v>0.78962111999999995</c:v>
                </c:pt>
                <c:pt idx="91">
                  <c:v>0.77185860000000006</c:v>
                </c:pt>
                <c:pt idx="92">
                  <c:v>0.75421576000000001</c:v>
                </c:pt>
                <c:pt idx="93">
                  <c:v>0.73659321999999994</c:v>
                </c:pt>
                <c:pt idx="94">
                  <c:v>0.71907727999999993</c:v>
                </c:pt>
                <c:pt idx="95">
                  <c:v>0.70175394000000002</c:v>
                </c:pt>
                <c:pt idx="96">
                  <c:v>0.68467257999999998</c:v>
                </c:pt>
                <c:pt idx="97">
                  <c:v>0.66762932000000008</c:v>
                </c:pt>
                <c:pt idx="98">
                  <c:v>0.65067673999999998</c:v>
                </c:pt>
                <c:pt idx="99">
                  <c:v>0.6337631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B-8F3F-4C8B-8E33-3653716BC3AA}"/>
            </c:ext>
          </c:extLst>
        </c:ser>
        <c:ser>
          <c:idx val="124"/>
          <c:order val="124"/>
          <c:tx>
            <c:strRef>
              <c:f>'Raw Spectra'!$A$126</c:f>
              <c:strCache>
                <c:ptCount val="1"/>
                <c:pt idx="0">
                  <c:v>10OB018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6:$CW$126</c:f>
              <c:numCache>
                <c:formatCode>General</c:formatCode>
                <c:ptCount val="100"/>
                <c:pt idx="0">
                  <c:v>1.4408157599999999E-2</c:v>
                </c:pt>
                <c:pt idx="1">
                  <c:v>8.7383546000000013E-3</c:v>
                </c:pt>
                <c:pt idx="2">
                  <c:v>3.3609757999999998E-3</c:v>
                </c:pt>
                <c:pt idx="3">
                  <c:v>-1.6359819600000002E-3</c:v>
                </c:pt>
                <c:pt idx="4">
                  <c:v>-6.1719440000000004E-3</c:v>
                </c:pt>
                <c:pt idx="5">
                  <c:v>-1.0143506799999999E-2</c:v>
                </c:pt>
                <c:pt idx="6">
                  <c:v>-1.3448808000000001E-2</c:v>
                </c:pt>
                <c:pt idx="7">
                  <c:v>-1.6017005800000001E-2</c:v>
                </c:pt>
                <c:pt idx="8">
                  <c:v>-1.7800074300000003E-2</c:v>
                </c:pt>
                <c:pt idx="9">
                  <c:v>-1.8771156499999997E-2</c:v>
                </c:pt>
                <c:pt idx="10">
                  <c:v>-1.8901458879999999E-2</c:v>
                </c:pt>
                <c:pt idx="11">
                  <c:v>-1.8194200176E-2</c:v>
                </c:pt>
                <c:pt idx="12">
                  <c:v>-1.6642894200000001E-2</c:v>
                </c:pt>
                <c:pt idx="13">
                  <c:v>-1.4190306599999999E-2</c:v>
                </c:pt>
                <c:pt idx="14">
                  <c:v>-1.0696556399999998E-2</c:v>
                </c:pt>
                <c:pt idx="15">
                  <c:v>-6.1029984000000002E-3</c:v>
                </c:pt>
                <c:pt idx="16">
                  <c:v>-3.2538921999999981E-4</c:v>
                </c:pt>
                <c:pt idx="17">
                  <c:v>6.7313920000000001E-3</c:v>
                </c:pt>
                <c:pt idx="18">
                  <c:v>1.5174426600000002E-2</c:v>
                </c:pt>
                <c:pt idx="19">
                  <c:v>2.5068234000000002E-2</c:v>
                </c:pt>
                <c:pt idx="20">
                  <c:v>3.6398748000000002E-2</c:v>
                </c:pt>
                <c:pt idx="21">
                  <c:v>4.8988704000000001E-2</c:v>
                </c:pt>
                <c:pt idx="22">
                  <c:v>6.2656885999999995E-2</c:v>
                </c:pt>
                <c:pt idx="23">
                  <c:v>7.7259404000000004E-2</c:v>
                </c:pt>
                <c:pt idx="24">
                  <c:v>9.2728997999999979E-2</c:v>
                </c:pt>
                <c:pt idx="25">
                  <c:v>0.108978612</c:v>
                </c:pt>
                <c:pt idx="26">
                  <c:v>0.12589414000000002</c:v>
                </c:pt>
                <c:pt idx="27">
                  <c:v>0.14327318</c:v>
                </c:pt>
                <c:pt idx="28">
                  <c:v>0.16070805999999999</c:v>
                </c:pt>
                <c:pt idx="29">
                  <c:v>0.17772942</c:v>
                </c:pt>
                <c:pt idx="30">
                  <c:v>0.19369640000000002</c:v>
                </c:pt>
                <c:pt idx="31">
                  <c:v>0.20784972000000002</c:v>
                </c:pt>
                <c:pt idx="32">
                  <c:v>0.21943856</c:v>
                </c:pt>
                <c:pt idx="33">
                  <c:v>0.22806270000000001</c:v>
                </c:pt>
                <c:pt idx="34">
                  <c:v>0.23366812000000001</c:v>
                </c:pt>
                <c:pt idx="35">
                  <c:v>0.23648316</c:v>
                </c:pt>
                <c:pt idx="36">
                  <c:v>0.23675850000000001</c:v>
                </c:pt>
                <c:pt idx="37">
                  <c:v>0.23483054</c:v>
                </c:pt>
                <c:pt idx="38">
                  <c:v>0.23111922000000001</c:v>
                </c:pt>
                <c:pt idx="39">
                  <c:v>0.22609846</c:v>
                </c:pt>
                <c:pt idx="40">
                  <c:v>0.22022400000000003</c:v>
                </c:pt>
                <c:pt idx="41">
                  <c:v>0.21387236000000001</c:v>
                </c:pt>
                <c:pt idx="42">
                  <c:v>0.20740696</c:v>
                </c:pt>
                <c:pt idx="43">
                  <c:v>0.20134076000000004</c:v>
                </c:pt>
                <c:pt idx="44">
                  <c:v>0.19637614</c:v>
                </c:pt>
                <c:pt idx="45">
                  <c:v>0.19329560000000001</c:v>
                </c:pt>
                <c:pt idx="46">
                  <c:v>0.19278513999999997</c:v>
                </c:pt>
                <c:pt idx="47">
                  <c:v>0.19541881999999999</c:v>
                </c:pt>
                <c:pt idx="48">
                  <c:v>0.20170563999999999</c:v>
                </c:pt>
                <c:pt idx="49">
                  <c:v>0.21208427999999996</c:v>
                </c:pt>
                <c:pt idx="50">
                  <c:v>0.22707362</c:v>
                </c:pt>
                <c:pt idx="51">
                  <c:v>0.24706992000000003</c:v>
                </c:pt>
                <c:pt idx="52">
                  <c:v>0.27212789999999998</c:v>
                </c:pt>
                <c:pt idx="53">
                  <c:v>0.30171039999999999</c:v>
                </c:pt>
                <c:pt idx="54">
                  <c:v>0.33482817999999998</c:v>
                </c:pt>
                <c:pt idx="55">
                  <c:v>0.37029212</c:v>
                </c:pt>
                <c:pt idx="56">
                  <c:v>0.40732869999999999</c:v>
                </c:pt>
                <c:pt idx="57">
                  <c:v>0.44546428000000005</c:v>
                </c:pt>
                <c:pt idx="58">
                  <c:v>0.48477049999999994</c:v>
                </c:pt>
                <c:pt idx="59">
                  <c:v>0.52504104000000007</c:v>
                </c:pt>
                <c:pt idx="60">
                  <c:v>0.56602017999999998</c:v>
                </c:pt>
                <c:pt idx="61">
                  <c:v>0.60726348000000008</c:v>
                </c:pt>
                <c:pt idx="62">
                  <c:v>0.64809561999999998</c:v>
                </c:pt>
                <c:pt idx="63">
                  <c:v>0.68752137999999996</c:v>
                </c:pt>
                <c:pt idx="64">
                  <c:v>0.72454430000000003</c:v>
                </c:pt>
                <c:pt idx="65">
                  <c:v>0.75806551999999994</c:v>
                </c:pt>
                <c:pt idx="66">
                  <c:v>0.78711021999999997</c:v>
                </c:pt>
                <c:pt idx="67">
                  <c:v>0.81136484000000009</c:v>
                </c:pt>
                <c:pt idx="68">
                  <c:v>0.83101687999999996</c:v>
                </c:pt>
                <c:pt idx="69">
                  <c:v>0.84638864000000003</c:v>
                </c:pt>
                <c:pt idx="70">
                  <c:v>0.85793160000000002</c:v>
                </c:pt>
                <c:pt idx="71">
                  <c:v>0.86608111999999993</c:v>
                </c:pt>
                <c:pt idx="72">
                  <c:v>0.87117460000000002</c:v>
                </c:pt>
                <c:pt idx="73">
                  <c:v>0.87366314</c:v>
                </c:pt>
                <c:pt idx="74">
                  <c:v>0.87362225999999998</c:v>
                </c:pt>
                <c:pt idx="75">
                  <c:v>0.87146199999999996</c:v>
                </c:pt>
                <c:pt idx="76">
                  <c:v>0.86743893999999988</c:v>
                </c:pt>
                <c:pt idx="77">
                  <c:v>0.86188940000000014</c:v>
                </c:pt>
                <c:pt idx="78">
                  <c:v>0.85482905999999992</c:v>
                </c:pt>
                <c:pt idx="79">
                  <c:v>0.84630351999999998</c:v>
                </c:pt>
                <c:pt idx="80">
                  <c:v>0.83663253999999987</c:v>
                </c:pt>
                <c:pt idx="81">
                  <c:v>0.82592315999999999</c:v>
                </c:pt>
                <c:pt idx="82">
                  <c:v>0.81444700000000003</c:v>
                </c:pt>
                <c:pt idx="83">
                  <c:v>0.80201367999999995</c:v>
                </c:pt>
                <c:pt idx="84">
                  <c:v>0.78875072000000002</c:v>
                </c:pt>
                <c:pt idx="85">
                  <c:v>0.77460167999999996</c:v>
                </c:pt>
                <c:pt idx="86">
                  <c:v>0.75975197999999999</c:v>
                </c:pt>
                <c:pt idx="87">
                  <c:v>0.74419728000000007</c:v>
                </c:pt>
                <c:pt idx="88">
                  <c:v>0.72807146</c:v>
                </c:pt>
                <c:pt idx="89">
                  <c:v>0.71157877999999997</c:v>
                </c:pt>
                <c:pt idx="90">
                  <c:v>0.69477107999999999</c:v>
                </c:pt>
                <c:pt idx="91">
                  <c:v>0.67754117999999997</c:v>
                </c:pt>
                <c:pt idx="92">
                  <c:v>0.66043970000000007</c:v>
                </c:pt>
                <c:pt idx="93">
                  <c:v>0.64331864000000005</c:v>
                </c:pt>
                <c:pt idx="94">
                  <c:v>0.62643727999999999</c:v>
                </c:pt>
                <c:pt idx="95">
                  <c:v>0.60970758000000003</c:v>
                </c:pt>
                <c:pt idx="96">
                  <c:v>0.59322990000000009</c:v>
                </c:pt>
                <c:pt idx="97">
                  <c:v>0.57668134000000004</c:v>
                </c:pt>
                <c:pt idx="98">
                  <c:v>0.56027722000000002</c:v>
                </c:pt>
                <c:pt idx="99">
                  <c:v>0.5438872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C-8F3F-4C8B-8E33-3653716BC3AA}"/>
            </c:ext>
          </c:extLst>
        </c:ser>
        <c:ser>
          <c:idx val="125"/>
          <c:order val="125"/>
          <c:tx>
            <c:strRef>
              <c:f>'Raw Spectra'!$A$127</c:f>
              <c:strCache>
                <c:ptCount val="1"/>
                <c:pt idx="0">
                  <c:v>10OB019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7:$CW$127</c:f>
              <c:numCache>
                <c:formatCode>General</c:formatCode>
                <c:ptCount val="100"/>
                <c:pt idx="0">
                  <c:v>7.7557508000000011E-2</c:v>
                </c:pt>
                <c:pt idx="1">
                  <c:v>7.1452805999999994E-2</c:v>
                </c:pt>
                <c:pt idx="2">
                  <c:v>6.5646308E-2</c:v>
                </c:pt>
                <c:pt idx="3">
                  <c:v>6.0220764000000003E-2</c:v>
                </c:pt>
                <c:pt idx="4">
                  <c:v>5.5304098000000003E-2</c:v>
                </c:pt>
                <c:pt idx="5">
                  <c:v>5.1006862E-2</c:v>
                </c:pt>
                <c:pt idx="6">
                  <c:v>4.7416552000000001E-2</c:v>
                </c:pt>
                <c:pt idx="7">
                  <c:v>4.4635238000000001E-2</c:v>
                </c:pt>
                <c:pt idx="8">
                  <c:v>4.2720136000000006E-2</c:v>
                </c:pt>
                <c:pt idx="9">
                  <c:v>4.1677499999999992E-2</c:v>
                </c:pt>
                <c:pt idx="10">
                  <c:v>4.1565129999999999E-2</c:v>
                </c:pt>
                <c:pt idx="11">
                  <c:v>4.2363263999999998E-2</c:v>
                </c:pt>
                <c:pt idx="12">
                  <c:v>4.4081698000000002E-2</c:v>
                </c:pt>
                <c:pt idx="13">
                  <c:v>4.6771566000000001E-2</c:v>
                </c:pt>
                <c:pt idx="14">
                  <c:v>5.0559312000000002E-2</c:v>
                </c:pt>
                <c:pt idx="15">
                  <c:v>5.5521452000000006E-2</c:v>
                </c:pt>
                <c:pt idx="16">
                  <c:v>6.1776595999999996E-2</c:v>
                </c:pt>
                <c:pt idx="17">
                  <c:v>6.9416255999999996E-2</c:v>
                </c:pt>
                <c:pt idx="18">
                  <c:v>7.8537769999999993E-2</c:v>
                </c:pt>
                <c:pt idx="19">
                  <c:v>8.9227859999999992E-2</c:v>
                </c:pt>
                <c:pt idx="20">
                  <c:v>0.10148438400000001</c:v>
                </c:pt>
                <c:pt idx="21">
                  <c:v>0.11508015999999999</c:v>
                </c:pt>
                <c:pt idx="22">
                  <c:v>0.12985743999999999</c:v>
                </c:pt>
                <c:pt idx="23">
                  <c:v>0.14561163999999999</c:v>
                </c:pt>
                <c:pt idx="24">
                  <c:v>0.16228561999999999</c:v>
                </c:pt>
                <c:pt idx="25">
                  <c:v>0.17979803999999999</c:v>
                </c:pt>
                <c:pt idx="26">
                  <c:v>0.19794890000000001</c:v>
                </c:pt>
                <c:pt idx="27">
                  <c:v>0.21656491999999999</c:v>
                </c:pt>
                <c:pt idx="28">
                  <c:v>0.23519364000000001</c:v>
                </c:pt>
                <c:pt idx="29">
                  <c:v>0.25331468000000001</c:v>
                </c:pt>
                <c:pt idx="30">
                  <c:v>0.27023204000000001</c:v>
                </c:pt>
                <c:pt idx="31">
                  <c:v>0.28514297999999999</c:v>
                </c:pt>
                <c:pt idx="32">
                  <c:v>0.2972648</c:v>
                </c:pt>
                <c:pt idx="33">
                  <c:v>0.30616796000000002</c:v>
                </c:pt>
                <c:pt idx="34">
                  <c:v>0.31181294000000004</c:v>
                </c:pt>
                <c:pt idx="35">
                  <c:v>0.31447127999999996</c:v>
                </c:pt>
                <c:pt idx="36">
                  <c:v>0.31438938</c:v>
                </c:pt>
                <c:pt idx="37">
                  <c:v>0.31192644000000003</c:v>
                </c:pt>
                <c:pt idx="38">
                  <c:v>0.30753512</c:v>
                </c:pt>
                <c:pt idx="39">
                  <c:v>0.30174599999999996</c:v>
                </c:pt>
                <c:pt idx="40">
                  <c:v>0.29501546000000001</c:v>
                </c:pt>
                <c:pt idx="41">
                  <c:v>0.28771827999999999</c:v>
                </c:pt>
                <c:pt idx="42">
                  <c:v>0.28024736</c:v>
                </c:pt>
                <c:pt idx="43">
                  <c:v>0.27321669999999998</c:v>
                </c:pt>
                <c:pt idx="44">
                  <c:v>0.2672909</c:v>
                </c:pt>
                <c:pt idx="45">
                  <c:v>0.26329012000000002</c:v>
                </c:pt>
                <c:pt idx="46">
                  <c:v>0.26198485999999999</c:v>
                </c:pt>
                <c:pt idx="47">
                  <c:v>0.26398041999999994</c:v>
                </c:pt>
                <c:pt idx="48">
                  <c:v>0.26977431999999996</c:v>
                </c:pt>
                <c:pt idx="49">
                  <c:v>0.27983232000000002</c:v>
                </c:pt>
                <c:pt idx="50">
                  <c:v>0.29464273999999996</c:v>
                </c:pt>
                <c:pt idx="51">
                  <c:v>0.31464863999999998</c:v>
                </c:pt>
                <c:pt idx="52">
                  <c:v>0.33993130000000005</c:v>
                </c:pt>
                <c:pt idx="53">
                  <c:v>0.36996989999999996</c:v>
                </c:pt>
                <c:pt idx="54">
                  <c:v>0.40379083999999993</c:v>
                </c:pt>
                <c:pt idx="55">
                  <c:v>0.44022897999999999</c:v>
                </c:pt>
                <c:pt idx="56">
                  <c:v>0.47852877999999999</c:v>
                </c:pt>
                <c:pt idx="57">
                  <c:v>0.51827400000000001</c:v>
                </c:pt>
                <c:pt idx="58">
                  <c:v>0.55938225999999991</c:v>
                </c:pt>
                <c:pt idx="59">
                  <c:v>0.60174810000000001</c:v>
                </c:pt>
                <c:pt idx="60">
                  <c:v>0.64508134000000006</c:v>
                </c:pt>
                <c:pt idx="61">
                  <c:v>0.68881399999999993</c:v>
                </c:pt>
                <c:pt idx="62">
                  <c:v>0.73219319999999999</c:v>
                </c:pt>
                <c:pt idx="63">
                  <c:v>0.77411389999999991</c:v>
                </c:pt>
                <c:pt idx="64">
                  <c:v>0.81357672000000003</c:v>
                </c:pt>
                <c:pt idx="65">
                  <c:v>0.84931564000000004</c:v>
                </c:pt>
                <c:pt idx="66">
                  <c:v>0.88042178000000004</c:v>
                </c:pt>
                <c:pt idx="67">
                  <c:v>0.90647818000000002</c:v>
                </c:pt>
                <c:pt idx="68">
                  <c:v>0.92763087999999994</c:v>
                </c:pt>
                <c:pt idx="69">
                  <c:v>0.94430764000000011</c:v>
                </c:pt>
                <c:pt idx="70">
                  <c:v>0.95692714000000001</c:v>
                </c:pt>
                <c:pt idx="71">
                  <c:v>0.96581791999999989</c:v>
                </c:pt>
                <c:pt idx="72">
                  <c:v>0.97168275999999987</c:v>
                </c:pt>
                <c:pt idx="73">
                  <c:v>0.97477046000000001</c:v>
                </c:pt>
                <c:pt idx="74">
                  <c:v>0.97523967999999994</c:v>
                </c:pt>
                <c:pt idx="75">
                  <c:v>0.97346065999999998</c:v>
                </c:pt>
                <c:pt idx="76">
                  <c:v>0.96963177999999994</c:v>
                </c:pt>
                <c:pt idx="77">
                  <c:v>0.96424108000000008</c:v>
                </c:pt>
                <c:pt idx="78">
                  <c:v>0.95741106000000009</c:v>
                </c:pt>
                <c:pt idx="79">
                  <c:v>0.94898013999999997</c:v>
                </c:pt>
                <c:pt idx="80">
                  <c:v>0.93937661999999977</c:v>
                </c:pt>
                <c:pt idx="81">
                  <c:v>0.92870984000000001</c:v>
                </c:pt>
                <c:pt idx="82">
                  <c:v>0.91716872000000005</c:v>
                </c:pt>
                <c:pt idx="83">
                  <c:v>0.90454525999999991</c:v>
                </c:pt>
                <c:pt idx="84">
                  <c:v>0.89100330000000005</c:v>
                </c:pt>
                <c:pt idx="85">
                  <c:v>0.87650658000000004</c:v>
                </c:pt>
                <c:pt idx="86">
                  <c:v>0.86113891999999992</c:v>
                </c:pt>
                <c:pt idx="87">
                  <c:v>0.84498619999999991</c:v>
                </c:pt>
                <c:pt idx="88">
                  <c:v>0.82847542000000018</c:v>
                </c:pt>
                <c:pt idx="89">
                  <c:v>0.81135222000000007</c:v>
                </c:pt>
                <c:pt idx="90">
                  <c:v>0.79390021999999993</c:v>
                </c:pt>
                <c:pt idx="91">
                  <c:v>0.77596443999999998</c:v>
                </c:pt>
                <c:pt idx="92">
                  <c:v>0.75812826</c:v>
                </c:pt>
                <c:pt idx="93">
                  <c:v>0.74044054000000004</c:v>
                </c:pt>
                <c:pt idx="94">
                  <c:v>0.72296923999999996</c:v>
                </c:pt>
                <c:pt idx="95">
                  <c:v>0.70548984000000003</c:v>
                </c:pt>
                <c:pt idx="96">
                  <c:v>0.68823131999999998</c:v>
                </c:pt>
                <c:pt idx="97">
                  <c:v>0.67107375999999996</c:v>
                </c:pt>
                <c:pt idx="98">
                  <c:v>0.6538920800000001</c:v>
                </c:pt>
                <c:pt idx="99">
                  <c:v>0.63680523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D-8F3F-4C8B-8E33-3653716BC3AA}"/>
            </c:ext>
          </c:extLst>
        </c:ser>
        <c:ser>
          <c:idx val="126"/>
          <c:order val="126"/>
          <c:tx>
            <c:strRef>
              <c:f>'Raw Spectra'!$A$128</c:f>
              <c:strCache>
                <c:ptCount val="1"/>
                <c:pt idx="0">
                  <c:v>10YP001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8:$CW$128</c:f>
              <c:numCache>
                <c:formatCode>General</c:formatCode>
                <c:ptCount val="100"/>
                <c:pt idx="0">
                  <c:v>0.14273131999999999</c:v>
                </c:pt>
                <c:pt idx="1">
                  <c:v>0.13569954000000001</c:v>
                </c:pt>
                <c:pt idx="2">
                  <c:v>0.12899542000000003</c:v>
                </c:pt>
                <c:pt idx="3">
                  <c:v>0.1226675</c:v>
                </c:pt>
                <c:pt idx="4">
                  <c:v>0.11681796</c:v>
                </c:pt>
                <c:pt idx="5">
                  <c:v>0.11150706000000002</c:v>
                </c:pt>
                <c:pt idx="6">
                  <c:v>0.10683441999999999</c:v>
                </c:pt>
                <c:pt idx="7">
                  <c:v>0.102866864</c:v>
                </c:pt>
                <c:pt idx="8">
                  <c:v>9.9655322000000005E-2</c:v>
                </c:pt>
                <c:pt idx="9">
                  <c:v>9.7203371999999996E-2</c:v>
                </c:pt>
                <c:pt idx="10">
                  <c:v>9.5532690000000003E-2</c:v>
                </c:pt>
                <c:pt idx="11">
                  <c:v>9.4652765999999985E-2</c:v>
                </c:pt>
                <c:pt idx="12">
                  <c:v>9.4595008000000008E-2</c:v>
                </c:pt>
                <c:pt idx="13">
                  <c:v>9.5402312000000003E-2</c:v>
                </c:pt>
                <c:pt idx="14">
                  <c:v>9.7193182000000003E-2</c:v>
                </c:pt>
                <c:pt idx="15">
                  <c:v>0.10004962399999999</c:v>
                </c:pt>
                <c:pt idx="16">
                  <c:v>0.10406639799999999</c:v>
                </c:pt>
                <c:pt idx="17">
                  <c:v>0.10931726</c:v>
                </c:pt>
                <c:pt idx="18">
                  <c:v>0.11589031999999999</c:v>
                </c:pt>
                <c:pt idx="19">
                  <c:v>0.12385405999999999</c:v>
                </c:pt>
                <c:pt idx="20">
                  <c:v>0.13321354000000002</c:v>
                </c:pt>
                <c:pt idx="21">
                  <c:v>0.14381730000000001</c:v>
                </c:pt>
                <c:pt idx="22">
                  <c:v>0.15546412000000001</c:v>
                </c:pt>
                <c:pt idx="23">
                  <c:v>0.16802869999999998</c:v>
                </c:pt>
                <c:pt idx="24">
                  <c:v>0.18148723999999999</c:v>
                </c:pt>
                <c:pt idx="25">
                  <c:v>0.1957815</c:v>
                </c:pt>
                <c:pt idx="26">
                  <c:v>0.21082287999999999</c:v>
                </c:pt>
                <c:pt idx="27">
                  <c:v>0.22635742000000003</c:v>
                </c:pt>
                <c:pt idx="28">
                  <c:v>0.24210151999999999</c:v>
                </c:pt>
                <c:pt idx="29">
                  <c:v>0.25758449999999999</c:v>
                </c:pt>
                <c:pt idx="30">
                  <c:v>0.27216518000000001</c:v>
                </c:pt>
                <c:pt idx="31">
                  <c:v>0.28516975999999999</c:v>
                </c:pt>
                <c:pt idx="32">
                  <c:v>0.29578453999999998</c:v>
                </c:pt>
                <c:pt idx="33">
                  <c:v>0.30366588</c:v>
                </c:pt>
                <c:pt idx="34">
                  <c:v>0.30871579999999998</c:v>
                </c:pt>
                <c:pt idx="35">
                  <c:v>0.31110245999999997</c:v>
                </c:pt>
                <c:pt idx="36">
                  <c:v>0.31101255999999999</c:v>
                </c:pt>
                <c:pt idx="37">
                  <c:v>0.30888485999999998</c:v>
                </c:pt>
                <c:pt idx="38">
                  <c:v>0.30506067999999997</c:v>
                </c:pt>
                <c:pt idx="39">
                  <c:v>0.30005324</c:v>
                </c:pt>
                <c:pt idx="40">
                  <c:v>0.29425746000000003</c:v>
                </c:pt>
                <c:pt idx="41">
                  <c:v>0.28810560000000002</c:v>
                </c:pt>
                <c:pt idx="42">
                  <c:v>0.28198012</c:v>
                </c:pt>
                <c:pt idx="43">
                  <c:v>0.27634323999999999</c:v>
                </c:pt>
                <c:pt idx="44">
                  <c:v>0.27185714</c:v>
                </c:pt>
                <c:pt idx="45">
                  <c:v>0.26926506000000006</c:v>
                </c:pt>
                <c:pt idx="46">
                  <c:v>0.26931883999999995</c:v>
                </c:pt>
                <c:pt idx="47">
                  <c:v>0.27256195999999999</c:v>
                </c:pt>
                <c:pt idx="48">
                  <c:v>0.27949020000000002</c:v>
                </c:pt>
                <c:pt idx="49">
                  <c:v>0.29055342000000001</c:v>
                </c:pt>
                <c:pt idx="50">
                  <c:v>0.30630572</c:v>
                </c:pt>
                <c:pt idx="51">
                  <c:v>0.32713518000000003</c:v>
                </c:pt>
                <c:pt idx="52">
                  <c:v>0.35305396000000006</c:v>
                </c:pt>
                <c:pt idx="53">
                  <c:v>0.3834687</c:v>
                </c:pt>
                <c:pt idx="54">
                  <c:v>0.41726976000000005</c:v>
                </c:pt>
                <c:pt idx="55">
                  <c:v>0.45315566000000002</c:v>
                </c:pt>
                <c:pt idx="56">
                  <c:v>0.49014932</c:v>
                </c:pt>
                <c:pt idx="57">
                  <c:v>0.52788803999999989</c:v>
                </c:pt>
                <c:pt idx="58">
                  <c:v>0.56631646000000002</c:v>
                </c:pt>
                <c:pt idx="59">
                  <c:v>0.60537912000000005</c:v>
                </c:pt>
                <c:pt idx="60">
                  <c:v>0.64490367999999987</c:v>
                </c:pt>
                <c:pt idx="61">
                  <c:v>0.68446362000000005</c:v>
                </c:pt>
                <c:pt idx="62">
                  <c:v>0.72348137999999995</c:v>
                </c:pt>
                <c:pt idx="63">
                  <c:v>0.76120091999999995</c:v>
                </c:pt>
                <c:pt idx="64">
                  <c:v>0.79661759999999993</c:v>
                </c:pt>
                <c:pt idx="65">
                  <c:v>0.82862286000000007</c:v>
                </c:pt>
                <c:pt idx="66">
                  <c:v>0.85648886000000002</c:v>
                </c:pt>
                <c:pt idx="67">
                  <c:v>0.87995573999999999</c:v>
                </c:pt>
                <c:pt idx="68">
                  <c:v>0.89899309999999999</c:v>
                </c:pt>
                <c:pt idx="69">
                  <c:v>0.91371920000000006</c:v>
                </c:pt>
                <c:pt idx="70">
                  <c:v>0.92483289999999996</c:v>
                </c:pt>
                <c:pt idx="71">
                  <c:v>0.93259064000000014</c:v>
                </c:pt>
                <c:pt idx="72">
                  <c:v>0.93733532000000008</c:v>
                </c:pt>
                <c:pt idx="73">
                  <c:v>0.93932351999999997</c:v>
                </c:pt>
                <c:pt idx="74">
                  <c:v>0.93899939999999993</c:v>
                </c:pt>
                <c:pt idx="75">
                  <c:v>0.93643962000000003</c:v>
                </c:pt>
                <c:pt idx="76">
                  <c:v>0.93207647999999987</c:v>
                </c:pt>
                <c:pt idx="77">
                  <c:v>0.92586972000000001</c:v>
                </c:pt>
                <c:pt idx="78">
                  <c:v>0.9183567199999999</c:v>
                </c:pt>
                <c:pt idx="79">
                  <c:v>0.90932153999999998</c:v>
                </c:pt>
                <c:pt idx="80">
                  <c:v>0.89912631999999992</c:v>
                </c:pt>
                <c:pt idx="81">
                  <c:v>0.88789286000000001</c:v>
                </c:pt>
                <c:pt idx="82">
                  <c:v>0.8759382200000001</c:v>
                </c:pt>
                <c:pt idx="83">
                  <c:v>0.86307295999999989</c:v>
                </c:pt>
                <c:pt idx="84">
                  <c:v>0.84945324000000011</c:v>
                </c:pt>
                <c:pt idx="85">
                  <c:v>0.83493227999999997</c:v>
                </c:pt>
                <c:pt idx="86">
                  <c:v>0.81966371999999998</c:v>
                </c:pt>
                <c:pt idx="87">
                  <c:v>0.80386133999999987</c:v>
                </c:pt>
                <c:pt idx="88">
                  <c:v>0.78760717999999996</c:v>
                </c:pt>
                <c:pt idx="89">
                  <c:v>0.77066933999999998</c:v>
                </c:pt>
                <c:pt idx="90">
                  <c:v>0.75362343999999992</c:v>
                </c:pt>
                <c:pt idx="91">
                  <c:v>0.73613598000000002</c:v>
                </c:pt>
                <c:pt idx="92">
                  <c:v>0.71869302000000013</c:v>
                </c:pt>
                <c:pt idx="93">
                  <c:v>0.70135653999999992</c:v>
                </c:pt>
                <c:pt idx="94">
                  <c:v>0.68420196</c:v>
                </c:pt>
                <c:pt idx="95">
                  <c:v>0.66722998000000011</c:v>
                </c:pt>
                <c:pt idx="96">
                  <c:v>0.65038109999999993</c:v>
                </c:pt>
                <c:pt idx="97">
                  <c:v>0.63362960000000002</c:v>
                </c:pt>
                <c:pt idx="98">
                  <c:v>0.61702678</c:v>
                </c:pt>
                <c:pt idx="99">
                  <c:v>0.60057823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E-8F3F-4C8B-8E33-3653716BC3AA}"/>
            </c:ext>
          </c:extLst>
        </c:ser>
        <c:ser>
          <c:idx val="127"/>
          <c:order val="127"/>
          <c:tx>
            <c:strRef>
              <c:f>'Raw Spectra'!$A$129</c:f>
              <c:strCache>
                <c:ptCount val="1"/>
                <c:pt idx="0">
                  <c:v>10YP002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29:$CW$129</c:f>
              <c:numCache>
                <c:formatCode>General</c:formatCode>
                <c:ptCount val="100"/>
                <c:pt idx="0">
                  <c:v>9.5643114000000001E-2</c:v>
                </c:pt>
                <c:pt idx="1">
                  <c:v>8.9945202000000002E-2</c:v>
                </c:pt>
                <c:pt idx="2">
                  <c:v>8.4525394000000004E-2</c:v>
                </c:pt>
                <c:pt idx="3">
                  <c:v>7.945816E-2</c:v>
                </c:pt>
                <c:pt idx="4">
                  <c:v>7.4845278000000001E-2</c:v>
                </c:pt>
                <c:pt idx="5">
                  <c:v>7.0825412000000004E-2</c:v>
                </c:pt>
                <c:pt idx="6">
                  <c:v>6.7452538000000006E-2</c:v>
                </c:pt>
                <c:pt idx="7">
                  <c:v>6.4801042000000003E-2</c:v>
                </c:pt>
                <c:pt idx="8">
                  <c:v>6.2955124000000001E-2</c:v>
                </c:pt>
                <c:pt idx="9">
                  <c:v>6.1941124E-2</c:v>
                </c:pt>
                <c:pt idx="10">
                  <c:v>6.1753232000000005E-2</c:v>
                </c:pt>
                <c:pt idx="11">
                  <c:v>6.2387093999999997E-2</c:v>
                </c:pt>
                <c:pt idx="12">
                  <c:v>6.3851459999999999E-2</c:v>
                </c:pt>
                <c:pt idx="13">
                  <c:v>6.6235277999999995E-2</c:v>
                </c:pt>
                <c:pt idx="14">
                  <c:v>6.9680502000000005E-2</c:v>
                </c:pt>
                <c:pt idx="15">
                  <c:v>7.4255621999999993E-2</c:v>
                </c:pt>
                <c:pt idx="16">
                  <c:v>8.0007880000000003E-2</c:v>
                </c:pt>
                <c:pt idx="17">
                  <c:v>8.7062754000000006E-2</c:v>
                </c:pt>
                <c:pt idx="18">
                  <c:v>9.5550200000000002E-2</c:v>
                </c:pt>
                <c:pt idx="19">
                  <c:v>0.10548033999999999</c:v>
                </c:pt>
                <c:pt idx="20">
                  <c:v>0.11683062</c:v>
                </c:pt>
                <c:pt idx="21">
                  <c:v>0.12947632000000001</c:v>
                </c:pt>
                <c:pt idx="22">
                  <c:v>0.14320178</c:v>
                </c:pt>
                <c:pt idx="23">
                  <c:v>0.15783998000000002</c:v>
                </c:pt>
                <c:pt idx="24">
                  <c:v>0.17331239999999998</c:v>
                </c:pt>
                <c:pt idx="25">
                  <c:v>0.18958177999999998</c:v>
                </c:pt>
                <c:pt idx="26">
                  <c:v>0.20651074</c:v>
                </c:pt>
                <c:pt idx="27">
                  <c:v>0.22391254000000002</c:v>
                </c:pt>
                <c:pt idx="28">
                  <c:v>0.24135482000000003</c:v>
                </c:pt>
                <c:pt idx="29">
                  <c:v>0.25842229999999999</c:v>
                </c:pt>
                <c:pt idx="30">
                  <c:v>0.2743989</c:v>
                </c:pt>
                <c:pt idx="31">
                  <c:v>0.28856265999999997</c:v>
                </c:pt>
                <c:pt idx="32">
                  <c:v>0.30020340000000001</c:v>
                </c:pt>
                <c:pt idx="33">
                  <c:v>0.30890457999999998</c:v>
                </c:pt>
                <c:pt idx="34">
                  <c:v>0.31462962</c:v>
                </c:pt>
                <c:pt idx="35">
                  <c:v>0.31761933999999997</c:v>
                </c:pt>
                <c:pt idx="36">
                  <c:v>0.31816106</c:v>
                </c:pt>
                <c:pt idx="37">
                  <c:v>0.31656671999999997</c:v>
                </c:pt>
                <c:pt idx="38">
                  <c:v>0.31328728000000006</c:v>
                </c:pt>
                <c:pt idx="39">
                  <c:v>0.30881579999999997</c:v>
                </c:pt>
                <c:pt idx="40">
                  <c:v>0.30360332000000001</c:v>
                </c:pt>
                <c:pt idx="41">
                  <c:v>0.29802220000000001</c:v>
                </c:pt>
                <c:pt idx="42">
                  <c:v>0.29247529999999999</c:v>
                </c:pt>
                <c:pt idx="43">
                  <c:v>0.28735549999999999</c:v>
                </c:pt>
                <c:pt idx="44">
                  <c:v>0.28342060000000002</c:v>
                </c:pt>
                <c:pt idx="45">
                  <c:v>0.28141067999999997</c:v>
                </c:pt>
                <c:pt idx="46">
                  <c:v>0.28210869999999999</c:v>
                </c:pt>
                <c:pt idx="47">
                  <c:v>0.28604829999999992</c:v>
                </c:pt>
                <c:pt idx="48">
                  <c:v>0.29378519999999997</c:v>
                </c:pt>
                <c:pt idx="49">
                  <c:v>0.30580781999999995</c:v>
                </c:pt>
                <c:pt idx="50">
                  <c:v>0.32258508000000002</c:v>
                </c:pt>
                <c:pt idx="51">
                  <c:v>0.34453102000000002</c:v>
                </c:pt>
                <c:pt idx="52">
                  <c:v>0.37172722000000002</c:v>
                </c:pt>
                <c:pt idx="53">
                  <c:v>0.40351725999999999</c:v>
                </c:pt>
                <c:pt idx="54">
                  <c:v>0.43873210000000001</c:v>
                </c:pt>
                <c:pt idx="55">
                  <c:v>0.47604488</c:v>
                </c:pt>
                <c:pt idx="56">
                  <c:v>0.51455260000000003</c:v>
                </c:pt>
                <c:pt idx="57">
                  <c:v>0.55370235999999995</c:v>
                </c:pt>
                <c:pt idx="58">
                  <c:v>0.59349439999999998</c:v>
                </c:pt>
                <c:pt idx="59">
                  <c:v>0.63387972000000004</c:v>
                </c:pt>
                <c:pt idx="60">
                  <c:v>0.6747012</c:v>
                </c:pt>
                <c:pt idx="61">
                  <c:v>0.71547620000000001</c:v>
                </c:pt>
                <c:pt idx="62">
                  <c:v>0.75555360000000005</c:v>
                </c:pt>
                <c:pt idx="63">
                  <c:v>0.79430454000000006</c:v>
                </c:pt>
                <c:pt idx="64">
                  <c:v>0.83058511999999995</c:v>
                </c:pt>
                <c:pt idx="65">
                  <c:v>0.86339342000000008</c:v>
                </c:pt>
                <c:pt idx="66">
                  <c:v>0.89178336000000014</c:v>
                </c:pt>
                <c:pt idx="67">
                  <c:v>0.91546887999999993</c:v>
                </c:pt>
                <c:pt idx="68">
                  <c:v>0.93473629999999974</c:v>
                </c:pt>
                <c:pt idx="69">
                  <c:v>0.94954459999999996</c:v>
                </c:pt>
                <c:pt idx="70">
                  <c:v>0.96070122000000002</c:v>
                </c:pt>
                <c:pt idx="71">
                  <c:v>0.96832578000000002</c:v>
                </c:pt>
                <c:pt idx="72">
                  <c:v>0.97305829999999993</c:v>
                </c:pt>
                <c:pt idx="73">
                  <c:v>0.97501458000000008</c:v>
                </c:pt>
                <c:pt idx="74">
                  <c:v>0.97454488000000006</c:v>
                </c:pt>
                <c:pt idx="75">
                  <c:v>0.97184948000000004</c:v>
                </c:pt>
                <c:pt idx="76">
                  <c:v>0.96733773999999995</c:v>
                </c:pt>
                <c:pt idx="77">
                  <c:v>0.9612327799999999</c:v>
                </c:pt>
                <c:pt idx="78">
                  <c:v>0.95358694000000011</c:v>
                </c:pt>
                <c:pt idx="79">
                  <c:v>0.94456316000000007</c:v>
                </c:pt>
                <c:pt idx="80">
                  <c:v>0.93446613999999995</c:v>
                </c:pt>
                <c:pt idx="81">
                  <c:v>0.92348409999999992</c:v>
                </c:pt>
                <c:pt idx="82">
                  <c:v>0.91156076000000008</c:v>
                </c:pt>
                <c:pt idx="83">
                  <c:v>0.89873953999999989</c:v>
                </c:pt>
                <c:pt idx="84">
                  <c:v>0.88511346000000002</c:v>
                </c:pt>
                <c:pt idx="85">
                  <c:v>0.87051909999999988</c:v>
                </c:pt>
                <c:pt idx="86">
                  <c:v>0.85538826000000001</c:v>
                </c:pt>
                <c:pt idx="87">
                  <c:v>0.83938113999999986</c:v>
                </c:pt>
                <c:pt idx="88">
                  <c:v>0.82288746000000013</c:v>
                </c:pt>
                <c:pt idx="89">
                  <c:v>0.80596009999999985</c:v>
                </c:pt>
                <c:pt idx="90">
                  <c:v>0.78870514000000003</c:v>
                </c:pt>
                <c:pt idx="91">
                  <c:v>0.77120534000000007</c:v>
                </c:pt>
                <c:pt idx="92">
                  <c:v>0.75369392000000002</c:v>
                </c:pt>
                <c:pt idx="93">
                  <c:v>0.73622542000000002</c:v>
                </c:pt>
                <c:pt idx="94">
                  <c:v>0.71896287999999997</c:v>
                </c:pt>
                <c:pt idx="95">
                  <c:v>0.70171371999999999</c:v>
                </c:pt>
                <c:pt idx="96">
                  <c:v>0.68479705999999996</c:v>
                </c:pt>
                <c:pt idx="97">
                  <c:v>0.66795859999999996</c:v>
                </c:pt>
                <c:pt idx="98">
                  <c:v>0.65108361999999997</c:v>
                </c:pt>
                <c:pt idx="99">
                  <c:v>0.6343416200000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7F-8F3F-4C8B-8E33-3653716BC3AA}"/>
            </c:ext>
          </c:extLst>
        </c:ser>
        <c:ser>
          <c:idx val="128"/>
          <c:order val="128"/>
          <c:tx>
            <c:strRef>
              <c:f>'Raw Spectra'!$A$130</c:f>
              <c:strCache>
                <c:ptCount val="1"/>
                <c:pt idx="0">
                  <c:v>10YP003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0:$CW$130</c:f>
              <c:numCache>
                <c:formatCode>General</c:formatCode>
                <c:ptCount val="100"/>
                <c:pt idx="0">
                  <c:v>7.0492556000000001E-3</c:v>
                </c:pt>
                <c:pt idx="1">
                  <c:v>1.8848162000000002E-3</c:v>
                </c:pt>
                <c:pt idx="2">
                  <c:v>-2.9913598000000001E-3</c:v>
                </c:pt>
                <c:pt idx="3">
                  <c:v>-7.5430734199999992E-3</c:v>
                </c:pt>
                <c:pt idx="4">
                  <c:v>-1.16533052E-2</c:v>
                </c:pt>
                <c:pt idx="5">
                  <c:v>-1.5228510799999997E-2</c:v>
                </c:pt>
                <c:pt idx="6">
                  <c:v>-1.8180211999999998E-2</c:v>
                </c:pt>
                <c:pt idx="7">
                  <c:v>-2.0416328000000001E-2</c:v>
                </c:pt>
                <c:pt idx="8">
                  <c:v>-2.1861698000000002E-2</c:v>
                </c:pt>
                <c:pt idx="9">
                  <c:v>-2.2506686000000001E-2</c:v>
                </c:pt>
                <c:pt idx="10">
                  <c:v>-2.2329245999999997E-2</c:v>
                </c:pt>
                <c:pt idx="11">
                  <c:v>-2.1280316000000001E-2</c:v>
                </c:pt>
                <c:pt idx="12">
                  <c:v>-1.9339835999999999E-2</c:v>
                </c:pt>
                <c:pt idx="13">
                  <c:v>-1.6443989999999999E-2</c:v>
                </c:pt>
                <c:pt idx="14">
                  <c:v>-1.2494720399999999E-2</c:v>
                </c:pt>
                <c:pt idx="15">
                  <c:v>-7.40422444E-3</c:v>
                </c:pt>
                <c:pt idx="16">
                  <c:v>-1.1170782000000001E-3</c:v>
                </c:pt>
                <c:pt idx="17">
                  <c:v>6.4620236000000001E-3</c:v>
                </c:pt>
                <c:pt idx="18">
                  <c:v>1.5399514999999999E-2</c:v>
                </c:pt>
                <c:pt idx="19">
                  <c:v>2.5723286000000001E-2</c:v>
                </c:pt>
                <c:pt idx="20">
                  <c:v>3.7434663999999999E-2</c:v>
                </c:pt>
                <c:pt idx="21">
                  <c:v>5.0330150000000004E-2</c:v>
                </c:pt>
                <c:pt idx="22">
                  <c:v>6.4236347999999999E-2</c:v>
                </c:pt>
                <c:pt idx="23">
                  <c:v>7.9002019999999992E-2</c:v>
                </c:pt>
                <c:pt idx="24">
                  <c:v>9.4564573999999998E-2</c:v>
                </c:pt>
                <c:pt idx="25">
                  <c:v>0.11089723600000001</c:v>
                </c:pt>
                <c:pt idx="26">
                  <c:v>0.12788447999999999</c:v>
                </c:pt>
                <c:pt idx="27">
                  <c:v>0.14527256</c:v>
                </c:pt>
                <c:pt idx="28">
                  <c:v>0.16279212000000001</c:v>
                </c:pt>
                <c:pt idx="29">
                  <c:v>0.17998232</c:v>
                </c:pt>
                <c:pt idx="30">
                  <c:v>0.1962149</c:v>
                </c:pt>
                <c:pt idx="31">
                  <c:v>0.21071925999999999</c:v>
                </c:pt>
                <c:pt idx="32">
                  <c:v>0.22277516000000003</c:v>
                </c:pt>
                <c:pt idx="33">
                  <c:v>0.23196082000000001</c:v>
                </c:pt>
                <c:pt idx="34">
                  <c:v>0.23823106000000002</c:v>
                </c:pt>
                <c:pt idx="35">
                  <c:v>0.24176058</c:v>
                </c:pt>
                <c:pt idx="36">
                  <c:v>0.24274972</c:v>
                </c:pt>
                <c:pt idx="37">
                  <c:v>0.24159812</c:v>
                </c:pt>
                <c:pt idx="38">
                  <c:v>0.23874156000000002</c:v>
                </c:pt>
                <c:pt idx="39">
                  <c:v>0.23461031999999998</c:v>
                </c:pt>
                <c:pt idx="40">
                  <c:v>0.22966638</c:v>
                </c:pt>
                <c:pt idx="41">
                  <c:v>0.22430887999999999</c:v>
                </c:pt>
                <c:pt idx="42">
                  <c:v>0.21891574</c:v>
                </c:pt>
                <c:pt idx="43">
                  <c:v>0.21400117999999999</c:v>
                </c:pt>
                <c:pt idx="44">
                  <c:v>0.21020078</c:v>
                </c:pt>
                <c:pt idx="45">
                  <c:v>0.20829719999999999</c:v>
                </c:pt>
                <c:pt idx="46">
                  <c:v>0.20905384000000002</c:v>
                </c:pt>
                <c:pt idx="47">
                  <c:v>0.21300620000000001</c:v>
                </c:pt>
                <c:pt idx="48">
                  <c:v>0.22065056</c:v>
                </c:pt>
                <c:pt idx="49">
                  <c:v>0.23246623999999999</c:v>
                </c:pt>
                <c:pt idx="50">
                  <c:v>0.24896935999999997</c:v>
                </c:pt>
                <c:pt idx="51">
                  <c:v>0.27055982000000001</c:v>
                </c:pt>
                <c:pt idx="52">
                  <c:v>0.29722631999999993</c:v>
                </c:pt>
                <c:pt idx="53">
                  <c:v>0.32836180000000004</c:v>
                </c:pt>
                <c:pt idx="54">
                  <c:v>0.36285234</c:v>
                </c:pt>
                <c:pt idx="55">
                  <c:v>0.3994046</c:v>
                </c:pt>
                <c:pt idx="56">
                  <c:v>0.43703693999999993</c:v>
                </c:pt>
                <c:pt idx="57">
                  <c:v>0.47533723999999999</c:v>
                </c:pt>
                <c:pt idx="58">
                  <c:v>0.51431384000000002</c:v>
                </c:pt>
                <c:pt idx="59">
                  <c:v>0.55389556000000018</c:v>
                </c:pt>
                <c:pt idx="60">
                  <c:v>0.59385414000000003</c:v>
                </c:pt>
                <c:pt idx="61">
                  <c:v>0.63379797999999998</c:v>
                </c:pt>
                <c:pt idx="62">
                  <c:v>0.67326156000000004</c:v>
                </c:pt>
                <c:pt idx="63">
                  <c:v>0.71132272000000007</c:v>
                </c:pt>
                <c:pt idx="64">
                  <c:v>0.74711700000000003</c:v>
                </c:pt>
                <c:pt idx="65">
                  <c:v>0.77940034000000002</c:v>
                </c:pt>
                <c:pt idx="66">
                  <c:v>0.80759760000000003</c:v>
                </c:pt>
                <c:pt idx="67">
                  <c:v>0.83132108000000005</c:v>
                </c:pt>
                <c:pt idx="68">
                  <c:v>0.8506180000000001</c:v>
                </c:pt>
                <c:pt idx="69">
                  <c:v>0.86569980000000002</c:v>
                </c:pt>
                <c:pt idx="70">
                  <c:v>0.87706174000000003</c:v>
                </c:pt>
                <c:pt idx="71">
                  <c:v>0.88501582000000012</c:v>
                </c:pt>
                <c:pt idx="72">
                  <c:v>0.89007769999999997</c:v>
                </c:pt>
                <c:pt idx="73">
                  <c:v>0.89243069999999991</c:v>
                </c:pt>
                <c:pt idx="74">
                  <c:v>0.89234650000000004</c:v>
                </c:pt>
                <c:pt idx="75">
                  <c:v>0.89000637999999999</c:v>
                </c:pt>
                <c:pt idx="76">
                  <c:v>0.88595038000000004</c:v>
                </c:pt>
                <c:pt idx="77">
                  <c:v>0.87992043999999991</c:v>
                </c:pt>
                <c:pt idx="78">
                  <c:v>0.87255002000000004</c:v>
                </c:pt>
                <c:pt idx="79">
                  <c:v>0.86391970000000007</c:v>
                </c:pt>
                <c:pt idx="80">
                  <c:v>0.85392770000000007</c:v>
                </c:pt>
                <c:pt idx="81">
                  <c:v>0.84289851999999998</c:v>
                </c:pt>
                <c:pt idx="82">
                  <c:v>0.83110832000000001</c:v>
                </c:pt>
                <c:pt idx="83">
                  <c:v>0.81854895999999999</c:v>
                </c:pt>
                <c:pt idx="84">
                  <c:v>0.80511906</c:v>
                </c:pt>
                <c:pt idx="85">
                  <c:v>0.79082341999999994</c:v>
                </c:pt>
                <c:pt idx="86">
                  <c:v>0.77587390000000001</c:v>
                </c:pt>
                <c:pt idx="87">
                  <c:v>0.76022878000000005</c:v>
                </c:pt>
                <c:pt idx="88">
                  <c:v>0.74408923999999999</c:v>
                </c:pt>
                <c:pt idx="89">
                  <c:v>0.72746832000000006</c:v>
                </c:pt>
                <c:pt idx="90">
                  <c:v>0.71051804000000007</c:v>
                </c:pt>
                <c:pt idx="91">
                  <c:v>0.69339696000000006</c:v>
                </c:pt>
                <c:pt idx="92">
                  <c:v>0.67608402000000001</c:v>
                </c:pt>
                <c:pt idx="93">
                  <c:v>0.6589296</c:v>
                </c:pt>
                <c:pt idx="94">
                  <c:v>0.64200542000000005</c:v>
                </c:pt>
                <c:pt idx="95">
                  <c:v>0.62520425999999996</c:v>
                </c:pt>
                <c:pt idx="96">
                  <c:v>0.60857676000000005</c:v>
                </c:pt>
                <c:pt idx="97">
                  <c:v>0.59198768000000013</c:v>
                </c:pt>
                <c:pt idx="98">
                  <c:v>0.57562742</c:v>
                </c:pt>
                <c:pt idx="99">
                  <c:v>0.55928964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0-8F3F-4C8B-8E33-3653716BC3AA}"/>
            </c:ext>
          </c:extLst>
        </c:ser>
        <c:ser>
          <c:idx val="129"/>
          <c:order val="129"/>
          <c:tx>
            <c:strRef>
              <c:f>'Raw Spectra'!$A$131</c:f>
              <c:strCache>
                <c:ptCount val="1"/>
                <c:pt idx="0">
                  <c:v>10YP004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1:$CW$131</c:f>
              <c:numCache>
                <c:formatCode>General</c:formatCode>
                <c:ptCount val="100"/>
                <c:pt idx="0">
                  <c:v>0.13284778</c:v>
                </c:pt>
                <c:pt idx="1">
                  <c:v>0.12637212</c:v>
                </c:pt>
                <c:pt idx="2">
                  <c:v>0.12019206</c:v>
                </c:pt>
                <c:pt idx="3">
                  <c:v>0.11441517000000001</c:v>
                </c:pt>
                <c:pt idx="4">
                  <c:v>0.1090951</c:v>
                </c:pt>
                <c:pt idx="5">
                  <c:v>0.10434676000000001</c:v>
                </c:pt>
                <c:pt idx="6">
                  <c:v>0.10025017800000002</c:v>
                </c:pt>
                <c:pt idx="7">
                  <c:v>9.6904066000000011E-2</c:v>
                </c:pt>
                <c:pt idx="8">
                  <c:v>9.4388906000000009E-2</c:v>
                </c:pt>
                <c:pt idx="9">
                  <c:v>9.2701137999999988E-2</c:v>
                </c:pt>
                <c:pt idx="10">
                  <c:v>9.185363399999999E-2</c:v>
                </c:pt>
                <c:pt idx="11">
                  <c:v>9.1864028E-2</c:v>
                </c:pt>
                <c:pt idx="12">
                  <c:v>9.2759767999999992E-2</c:v>
                </c:pt>
                <c:pt idx="13">
                  <c:v>9.4602943999999994E-2</c:v>
                </c:pt>
                <c:pt idx="14">
                  <c:v>9.7445909999999997E-2</c:v>
                </c:pt>
                <c:pt idx="15">
                  <c:v>0.101401844</c:v>
                </c:pt>
                <c:pt idx="16">
                  <c:v>0.10658114199999999</c:v>
                </c:pt>
                <c:pt idx="17">
                  <c:v>0.11307089799999999</c:v>
                </c:pt>
                <c:pt idx="18">
                  <c:v>0.1209533</c:v>
                </c:pt>
                <c:pt idx="19">
                  <c:v>0.13026976000000001</c:v>
                </c:pt>
                <c:pt idx="20">
                  <c:v>0.14104246000000001</c:v>
                </c:pt>
                <c:pt idx="21">
                  <c:v>0.15309409999999998</c:v>
                </c:pt>
                <c:pt idx="22">
                  <c:v>0.16621471999999998</c:v>
                </c:pt>
                <c:pt idx="23">
                  <c:v>0.18030316000000002</c:v>
                </c:pt>
                <c:pt idx="24">
                  <c:v>0.19523163999999998</c:v>
                </c:pt>
                <c:pt idx="25">
                  <c:v>0.21095338</c:v>
                </c:pt>
                <c:pt idx="26">
                  <c:v>0.2273444</c:v>
                </c:pt>
                <c:pt idx="27">
                  <c:v>0.24416831999999999</c:v>
                </c:pt>
                <c:pt idx="28">
                  <c:v>0.26104084</c:v>
                </c:pt>
                <c:pt idx="29">
                  <c:v>0.27749883999999997</c:v>
                </c:pt>
                <c:pt idx="30">
                  <c:v>0.29288715999999998</c:v>
                </c:pt>
                <c:pt idx="31">
                  <c:v>0.30645487999999999</c:v>
                </c:pt>
                <c:pt idx="32">
                  <c:v>0.3175038</c:v>
                </c:pt>
                <c:pt idx="33">
                  <c:v>0.32561137999999995</c:v>
                </c:pt>
                <c:pt idx="34">
                  <c:v>0.33073537999999997</c:v>
                </c:pt>
                <c:pt idx="35">
                  <c:v>0.33308099999999996</c:v>
                </c:pt>
                <c:pt idx="36">
                  <c:v>0.33288463999999995</c:v>
                </c:pt>
                <c:pt idx="37">
                  <c:v>0.33055531999999999</c:v>
                </c:pt>
                <c:pt idx="38">
                  <c:v>0.32647366</c:v>
                </c:pt>
                <c:pt idx="39">
                  <c:v>0.32112938000000002</c:v>
                </c:pt>
                <c:pt idx="40">
                  <c:v>0.31491829999999998</c:v>
                </c:pt>
                <c:pt idx="41">
                  <c:v>0.30825494000000003</c:v>
                </c:pt>
                <c:pt idx="42">
                  <c:v>0.30153084000000002</c:v>
                </c:pt>
                <c:pt idx="43">
                  <c:v>0.29522428000000001</c:v>
                </c:pt>
                <c:pt idx="44">
                  <c:v>0.28998929999999995</c:v>
                </c:pt>
                <c:pt idx="45">
                  <c:v>0.28662369999999998</c:v>
                </c:pt>
                <c:pt idx="46">
                  <c:v>0.28582012000000001</c:v>
                </c:pt>
                <c:pt idx="47">
                  <c:v>0.28819304000000001</c:v>
                </c:pt>
                <c:pt idx="48">
                  <c:v>0.29416334</c:v>
                </c:pt>
                <c:pt idx="49">
                  <c:v>0.30419505999999996</c:v>
                </c:pt>
                <c:pt idx="50">
                  <c:v>0.318857</c:v>
                </c:pt>
                <c:pt idx="51">
                  <c:v>0.33848800000000001</c:v>
                </c:pt>
                <c:pt idx="52">
                  <c:v>0.36320184</c:v>
                </c:pt>
                <c:pt idx="53">
                  <c:v>0.39246317999999997</c:v>
                </c:pt>
                <c:pt idx="54">
                  <c:v>0.425261</c:v>
                </c:pt>
                <c:pt idx="55">
                  <c:v>0.46046540000000002</c:v>
                </c:pt>
                <c:pt idx="56">
                  <c:v>0.49718970000000001</c:v>
                </c:pt>
                <c:pt idx="57">
                  <c:v>0.53504038000000009</c:v>
                </c:pt>
                <c:pt idx="58">
                  <c:v>0.57407338000000008</c:v>
                </c:pt>
                <c:pt idx="59">
                  <c:v>0.61413598000000003</c:v>
                </c:pt>
                <c:pt idx="60">
                  <c:v>0.65500389999999986</c:v>
                </c:pt>
                <c:pt idx="61">
                  <c:v>0.69603318000000003</c:v>
                </c:pt>
                <c:pt idx="62">
                  <c:v>0.73671239999999993</c:v>
                </c:pt>
                <c:pt idx="63">
                  <c:v>0.77607293999999993</c:v>
                </c:pt>
                <c:pt idx="64">
                  <c:v>0.81296352000000005</c:v>
                </c:pt>
                <c:pt idx="65">
                  <c:v>0.84628883999999993</c:v>
                </c:pt>
                <c:pt idx="66">
                  <c:v>0.87536654000000014</c:v>
                </c:pt>
                <c:pt idx="67">
                  <c:v>0.89953727999999988</c:v>
                </c:pt>
                <c:pt idx="68">
                  <c:v>0.91925893999999997</c:v>
                </c:pt>
                <c:pt idx="69">
                  <c:v>0.93450443999999988</c:v>
                </c:pt>
                <c:pt idx="70">
                  <c:v>0.94608246000000007</c:v>
                </c:pt>
                <c:pt idx="71">
                  <c:v>0.95407303999999993</c:v>
                </c:pt>
                <c:pt idx="72">
                  <c:v>0.95914579999999994</c:v>
                </c:pt>
                <c:pt idx="73">
                  <c:v>0.96141053999999992</c:v>
                </c:pt>
                <c:pt idx="74">
                  <c:v>0.96141339999999997</c:v>
                </c:pt>
                <c:pt idx="75">
                  <c:v>0.95924670000000012</c:v>
                </c:pt>
                <c:pt idx="76">
                  <c:v>0.9552825800000001</c:v>
                </c:pt>
                <c:pt idx="77">
                  <c:v>0.9495365400000001</c:v>
                </c:pt>
                <c:pt idx="78">
                  <c:v>0.94243188</c:v>
                </c:pt>
                <c:pt idx="79">
                  <c:v>0.93398857999999996</c:v>
                </c:pt>
                <c:pt idx="80">
                  <c:v>0.92450378</c:v>
                </c:pt>
                <c:pt idx="81">
                  <c:v>0.91376294000000002</c:v>
                </c:pt>
                <c:pt idx="82">
                  <c:v>0.90224736000000016</c:v>
                </c:pt>
                <c:pt idx="83">
                  <c:v>0.88984861999999987</c:v>
                </c:pt>
                <c:pt idx="84">
                  <c:v>0.87650872000000002</c:v>
                </c:pt>
                <c:pt idx="85">
                  <c:v>0.86219060000000014</c:v>
                </c:pt>
                <c:pt idx="86">
                  <c:v>0.84714417999999991</c:v>
                </c:pt>
                <c:pt idx="87">
                  <c:v>0.83147300000000013</c:v>
                </c:pt>
                <c:pt idx="88">
                  <c:v>0.81538518000000004</c:v>
                </c:pt>
                <c:pt idx="89">
                  <c:v>0.79860244000000002</c:v>
                </c:pt>
                <c:pt idx="90">
                  <c:v>0.78170713999999997</c:v>
                </c:pt>
                <c:pt idx="91">
                  <c:v>0.76444044</c:v>
                </c:pt>
                <c:pt idx="92">
                  <c:v>0.74708493999999992</c:v>
                </c:pt>
                <c:pt idx="93">
                  <c:v>0.72985557999999995</c:v>
                </c:pt>
                <c:pt idx="94">
                  <c:v>0.71283607999999998</c:v>
                </c:pt>
                <c:pt idx="95">
                  <c:v>0.69605651999999996</c:v>
                </c:pt>
                <c:pt idx="96">
                  <c:v>0.67930449999999998</c:v>
                </c:pt>
                <c:pt idx="97">
                  <c:v>0.66263316000000005</c:v>
                </c:pt>
                <c:pt idx="98">
                  <c:v>0.64609458000000008</c:v>
                </c:pt>
                <c:pt idx="99">
                  <c:v>0.6296762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1-8F3F-4C8B-8E33-3653716BC3AA}"/>
            </c:ext>
          </c:extLst>
        </c:ser>
        <c:ser>
          <c:idx val="130"/>
          <c:order val="130"/>
          <c:tx>
            <c:strRef>
              <c:f>'Raw Spectra'!$A$132</c:f>
              <c:strCache>
                <c:ptCount val="1"/>
                <c:pt idx="0">
                  <c:v>10YP005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2:$CW$132</c:f>
              <c:numCache>
                <c:formatCode>General</c:formatCode>
                <c:ptCount val="100"/>
                <c:pt idx="0">
                  <c:v>6.6776699999999994E-2</c:v>
                </c:pt>
                <c:pt idx="1">
                  <c:v>6.1434507999999985E-2</c:v>
                </c:pt>
                <c:pt idx="2">
                  <c:v>5.6361091999999988E-2</c:v>
                </c:pt>
                <c:pt idx="3">
                  <c:v>5.1660439999999995E-2</c:v>
                </c:pt>
                <c:pt idx="4">
                  <c:v>4.7424657999999995E-2</c:v>
                </c:pt>
                <c:pt idx="5">
                  <c:v>4.3728815999999997E-2</c:v>
                </c:pt>
                <c:pt idx="6">
                  <c:v>4.0669661999999995E-2</c:v>
                </c:pt>
                <c:pt idx="7">
                  <c:v>3.8334844E-2</c:v>
                </c:pt>
                <c:pt idx="8">
                  <c:v>3.677631E-2</c:v>
                </c:pt>
                <c:pt idx="9">
                  <c:v>3.5985363999999999E-2</c:v>
                </c:pt>
                <c:pt idx="10">
                  <c:v>3.6004410000000001E-2</c:v>
                </c:pt>
                <c:pt idx="11">
                  <c:v>3.6840972E-2</c:v>
                </c:pt>
                <c:pt idx="12">
                  <c:v>3.8498077999999991E-2</c:v>
                </c:pt>
                <c:pt idx="13">
                  <c:v>4.1045573999999994E-2</c:v>
                </c:pt>
                <c:pt idx="14">
                  <c:v>4.4545992E-2</c:v>
                </c:pt>
                <c:pt idx="15">
                  <c:v>4.9140150000000007E-2</c:v>
                </c:pt>
                <c:pt idx="16">
                  <c:v>5.4876751999999994E-2</c:v>
                </c:pt>
                <c:pt idx="17">
                  <c:v>6.1888800000000001E-2</c:v>
                </c:pt>
                <c:pt idx="18">
                  <c:v>7.0250985999999987E-2</c:v>
                </c:pt>
                <c:pt idx="19">
                  <c:v>8.0016818000000003E-2</c:v>
                </c:pt>
                <c:pt idx="20">
                  <c:v>9.1216134000000018E-2</c:v>
                </c:pt>
                <c:pt idx="21">
                  <c:v>0.10365664999999999</c:v>
                </c:pt>
                <c:pt idx="22">
                  <c:v>0.11716156400000002</c:v>
                </c:pt>
                <c:pt idx="23">
                  <c:v>0.13158502</c:v>
                </c:pt>
                <c:pt idx="24">
                  <c:v>0.14688312000000001</c:v>
                </c:pt>
                <c:pt idx="25">
                  <c:v>0.16296104</c:v>
                </c:pt>
                <c:pt idx="26">
                  <c:v>0.17970800000000001</c:v>
                </c:pt>
                <c:pt idx="27">
                  <c:v>0.19688706</c:v>
                </c:pt>
                <c:pt idx="28">
                  <c:v>0.2141304</c:v>
                </c:pt>
                <c:pt idx="29">
                  <c:v>0.23096361999999998</c:v>
                </c:pt>
                <c:pt idx="30">
                  <c:v>0.24673335999999998</c:v>
                </c:pt>
                <c:pt idx="31">
                  <c:v>0.26071171999999998</c:v>
                </c:pt>
                <c:pt idx="32">
                  <c:v>0.27213633999999998</c:v>
                </c:pt>
                <c:pt idx="33">
                  <c:v>0.28065294000000002</c:v>
                </c:pt>
                <c:pt idx="34">
                  <c:v>0.28621575999999999</c:v>
                </c:pt>
                <c:pt idx="35">
                  <c:v>0.28896964000000003</c:v>
                </c:pt>
                <c:pt idx="36">
                  <c:v>0.28920245999999999</c:v>
                </c:pt>
                <c:pt idx="37">
                  <c:v>0.28725418000000003</c:v>
                </c:pt>
                <c:pt idx="38">
                  <c:v>0.28359077999999999</c:v>
                </c:pt>
                <c:pt idx="39">
                  <c:v>0.27868354000000001</c:v>
                </c:pt>
                <c:pt idx="40">
                  <c:v>0.27292344000000002</c:v>
                </c:pt>
                <c:pt idx="41">
                  <c:v>0.26672943999999998</c:v>
                </c:pt>
                <c:pt idx="42">
                  <c:v>0.26050804000000005</c:v>
                </c:pt>
                <c:pt idx="43">
                  <c:v>0.25473682000000003</c:v>
                </c:pt>
                <c:pt idx="44">
                  <c:v>0.25007170000000001</c:v>
                </c:pt>
                <c:pt idx="45">
                  <c:v>0.2472627</c:v>
                </c:pt>
                <c:pt idx="46">
                  <c:v>0.2470281</c:v>
                </c:pt>
                <c:pt idx="47">
                  <c:v>0.24992373999999998</c:v>
                </c:pt>
                <c:pt idx="48">
                  <c:v>0.25639767999999996</c:v>
                </c:pt>
                <c:pt idx="49">
                  <c:v>0.26693692000000002</c:v>
                </c:pt>
                <c:pt idx="50">
                  <c:v>0.28204244000000001</c:v>
                </c:pt>
                <c:pt idx="51">
                  <c:v>0.30213942000000005</c:v>
                </c:pt>
                <c:pt idx="52">
                  <c:v>0.32725690000000002</c:v>
                </c:pt>
                <c:pt idx="53">
                  <c:v>0.35685917999999994</c:v>
                </c:pt>
                <c:pt idx="54">
                  <c:v>0.38999091999999996</c:v>
                </c:pt>
                <c:pt idx="55">
                  <c:v>0.4254388400000001</c:v>
                </c:pt>
                <c:pt idx="56">
                  <c:v>0.46230786000000001</c:v>
                </c:pt>
                <c:pt idx="57">
                  <c:v>0.50028297999999993</c:v>
                </c:pt>
                <c:pt idx="58">
                  <c:v>0.53932272000000003</c:v>
                </c:pt>
                <c:pt idx="59">
                  <c:v>0.57931376000000001</c:v>
                </c:pt>
                <c:pt idx="60">
                  <c:v>0.61996722000000004</c:v>
                </c:pt>
                <c:pt idx="61">
                  <c:v>0.6608326000000001</c:v>
                </c:pt>
                <c:pt idx="62">
                  <c:v>0.70132667999999998</c:v>
                </c:pt>
                <c:pt idx="63">
                  <c:v>0.74043625999999996</c:v>
                </c:pt>
                <c:pt idx="64">
                  <c:v>0.77720629999999991</c:v>
                </c:pt>
                <c:pt idx="65">
                  <c:v>0.81033982000000004</c:v>
                </c:pt>
                <c:pt idx="66">
                  <c:v>0.83924743999999996</c:v>
                </c:pt>
                <c:pt idx="67">
                  <c:v>0.86345432</c:v>
                </c:pt>
                <c:pt idx="68">
                  <c:v>0.88315339999999998</c:v>
                </c:pt>
                <c:pt idx="69">
                  <c:v>0.89841537999999999</c:v>
                </c:pt>
                <c:pt idx="70">
                  <c:v>0.90998729999999983</c:v>
                </c:pt>
                <c:pt idx="71">
                  <c:v>0.91810779999999992</c:v>
                </c:pt>
                <c:pt idx="72">
                  <c:v>0.9233219399999999</c:v>
                </c:pt>
                <c:pt idx="73">
                  <c:v>0.92570076000000001</c:v>
                </c:pt>
                <c:pt idx="74">
                  <c:v>0.92580795999999999</c:v>
                </c:pt>
                <c:pt idx="75">
                  <c:v>0.92366705999999998</c:v>
                </c:pt>
                <c:pt idx="76">
                  <c:v>0.91978982000000009</c:v>
                </c:pt>
                <c:pt idx="77">
                  <c:v>0.91418616000000008</c:v>
                </c:pt>
                <c:pt idx="78">
                  <c:v>0.90722130000000001</c:v>
                </c:pt>
                <c:pt idx="79">
                  <c:v>0.89883073999999996</c:v>
                </c:pt>
                <c:pt idx="80">
                  <c:v>0.88931205999999996</c:v>
                </c:pt>
                <c:pt idx="81">
                  <c:v>0.87860996000000002</c:v>
                </c:pt>
                <c:pt idx="82">
                  <c:v>0.86711378000000006</c:v>
                </c:pt>
                <c:pt idx="83">
                  <c:v>0.85475904000000003</c:v>
                </c:pt>
                <c:pt idx="84">
                  <c:v>0.84162172000000002</c:v>
                </c:pt>
                <c:pt idx="85">
                  <c:v>0.82746923999999988</c:v>
                </c:pt>
                <c:pt idx="86">
                  <c:v>0.81260019999999999</c:v>
                </c:pt>
                <c:pt idx="87">
                  <c:v>0.79715912</c:v>
                </c:pt>
                <c:pt idx="88">
                  <c:v>0.78113144000000001</c:v>
                </c:pt>
                <c:pt idx="89">
                  <c:v>0.76450560000000001</c:v>
                </c:pt>
                <c:pt idx="90">
                  <c:v>0.74769989999999997</c:v>
                </c:pt>
                <c:pt idx="91">
                  <c:v>0.7306009</c:v>
                </c:pt>
                <c:pt idx="92">
                  <c:v>0.71339337999999997</c:v>
                </c:pt>
                <c:pt idx="93">
                  <c:v>0.69629805999999994</c:v>
                </c:pt>
                <c:pt idx="94">
                  <c:v>0.67950404000000009</c:v>
                </c:pt>
                <c:pt idx="95">
                  <c:v>0.66278941999999996</c:v>
                </c:pt>
                <c:pt idx="96">
                  <c:v>0.64633337999999996</c:v>
                </c:pt>
                <c:pt idx="97">
                  <c:v>0.62976994000000008</c:v>
                </c:pt>
                <c:pt idx="98">
                  <c:v>0.6133751999999999</c:v>
                </c:pt>
                <c:pt idx="99">
                  <c:v>0.59712721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2-8F3F-4C8B-8E33-3653716BC3AA}"/>
            </c:ext>
          </c:extLst>
        </c:ser>
        <c:ser>
          <c:idx val="131"/>
          <c:order val="131"/>
          <c:tx>
            <c:strRef>
              <c:f>'Raw Spectra'!$A$133</c:f>
              <c:strCache>
                <c:ptCount val="1"/>
                <c:pt idx="0">
                  <c:v>10YP006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3:$CW$133</c:f>
              <c:numCache>
                <c:formatCode>General</c:formatCode>
                <c:ptCount val="100"/>
                <c:pt idx="0">
                  <c:v>5.4331001999999998E-3</c:v>
                </c:pt>
                <c:pt idx="1">
                  <c:v>2.9028044000000005E-4</c:v>
                </c:pt>
                <c:pt idx="2">
                  <c:v>-4.5982322000000008E-3</c:v>
                </c:pt>
                <c:pt idx="3">
                  <c:v>-9.1267424000000021E-3</c:v>
                </c:pt>
                <c:pt idx="4">
                  <c:v>-1.3215359199999999E-2</c:v>
                </c:pt>
                <c:pt idx="5">
                  <c:v>-1.6761228199999999E-2</c:v>
                </c:pt>
                <c:pt idx="6">
                  <c:v>-1.9697708000000001E-2</c:v>
                </c:pt>
                <c:pt idx="7">
                  <c:v>-2.1896080000000002E-2</c:v>
                </c:pt>
                <c:pt idx="8">
                  <c:v>-2.3309506000000001E-2</c:v>
                </c:pt>
                <c:pt idx="9">
                  <c:v>-2.3921926E-2</c:v>
                </c:pt>
                <c:pt idx="10">
                  <c:v>-2.3691101999999999E-2</c:v>
                </c:pt>
                <c:pt idx="11">
                  <c:v>-2.2591818E-2</c:v>
                </c:pt>
                <c:pt idx="12">
                  <c:v>-2.0605321999999999E-2</c:v>
                </c:pt>
                <c:pt idx="13">
                  <c:v>-1.7642046000000002E-2</c:v>
                </c:pt>
                <c:pt idx="14">
                  <c:v>-1.36133382E-2</c:v>
                </c:pt>
                <c:pt idx="15">
                  <c:v>-8.478279180000001E-3</c:v>
                </c:pt>
                <c:pt idx="16">
                  <c:v>-2.1075954E-3</c:v>
                </c:pt>
                <c:pt idx="17">
                  <c:v>5.5498292000000001E-3</c:v>
                </c:pt>
                <c:pt idx="18">
                  <c:v>1.4563919999999999E-2</c:v>
                </c:pt>
                <c:pt idx="19">
                  <c:v>2.4966640000000002E-2</c:v>
                </c:pt>
                <c:pt idx="20">
                  <c:v>3.6773074000000003E-2</c:v>
                </c:pt>
                <c:pt idx="21">
                  <c:v>4.9791014000000001E-2</c:v>
                </c:pt>
                <c:pt idx="22">
                  <c:v>6.3844975999999998E-2</c:v>
                </c:pt>
                <c:pt idx="23">
                  <c:v>7.8745272000000005E-2</c:v>
                </c:pt>
                <c:pt idx="24">
                  <c:v>9.4488355999999996E-2</c:v>
                </c:pt>
                <c:pt idx="25">
                  <c:v>0.11100318000000001</c:v>
                </c:pt>
                <c:pt idx="26">
                  <c:v>0.12816527999999999</c:v>
                </c:pt>
                <c:pt idx="27">
                  <c:v>0.14576003999999998</c:v>
                </c:pt>
                <c:pt idx="28">
                  <c:v>0.16345118</c:v>
                </c:pt>
                <c:pt idx="29">
                  <c:v>0.18079022</c:v>
                </c:pt>
                <c:pt idx="30">
                  <c:v>0.19710548</c:v>
                </c:pt>
                <c:pt idx="31">
                  <c:v>0.21168979999999998</c:v>
                </c:pt>
                <c:pt idx="32">
                  <c:v>0.22377660000000002</c:v>
                </c:pt>
                <c:pt idx="33">
                  <c:v>0.23295295999999999</c:v>
                </c:pt>
                <c:pt idx="34">
                  <c:v>0.23914461999999997</c:v>
                </c:pt>
                <c:pt idx="35">
                  <c:v>0.24250965999999999</c:v>
                </c:pt>
                <c:pt idx="36">
                  <c:v>0.24329952000000002</c:v>
                </c:pt>
                <c:pt idx="37">
                  <c:v>0.24187772000000002</c:v>
                </c:pt>
                <c:pt idx="38">
                  <c:v>0.23863830000000003</c:v>
                </c:pt>
                <c:pt idx="39">
                  <c:v>0.2340653</c:v>
                </c:pt>
                <c:pt idx="40">
                  <c:v>0.22858634000000003</c:v>
                </c:pt>
                <c:pt idx="41">
                  <c:v>0.22262838000000001</c:v>
                </c:pt>
                <c:pt idx="42">
                  <c:v>0.21653430000000001</c:v>
                </c:pt>
                <c:pt idx="43">
                  <c:v>0.21087775999999997</c:v>
                </c:pt>
                <c:pt idx="44">
                  <c:v>0.20629203999999998</c:v>
                </c:pt>
                <c:pt idx="45">
                  <c:v>0.20360516000000001</c:v>
                </c:pt>
                <c:pt idx="46">
                  <c:v>0.20350900000000002</c:v>
                </c:pt>
                <c:pt idx="47">
                  <c:v>0.20659847999999997</c:v>
                </c:pt>
                <c:pt idx="48">
                  <c:v>0.21330396000000001</c:v>
                </c:pt>
                <c:pt idx="49">
                  <c:v>0.22412505999999999</c:v>
                </c:pt>
                <c:pt idx="50">
                  <c:v>0.23956852000000001</c:v>
                </c:pt>
                <c:pt idx="51">
                  <c:v>0.26001872000000004</c:v>
                </c:pt>
                <c:pt idx="52">
                  <c:v>0.28554228000000004</c:v>
                </c:pt>
                <c:pt idx="53">
                  <c:v>0.31555736000000001</c:v>
                </c:pt>
                <c:pt idx="54">
                  <c:v>0.34908669999999997</c:v>
                </c:pt>
                <c:pt idx="55">
                  <c:v>0.38488109999999998</c:v>
                </c:pt>
                <c:pt idx="56">
                  <c:v>0.42209864000000002</c:v>
                </c:pt>
                <c:pt idx="57">
                  <c:v>0.46033447999999993</c:v>
                </c:pt>
                <c:pt idx="58">
                  <c:v>0.49963344000000004</c:v>
                </c:pt>
                <c:pt idx="59">
                  <c:v>0.53982659999999993</c:v>
                </c:pt>
                <c:pt idx="60">
                  <c:v>0.58066561999999999</c:v>
                </c:pt>
                <c:pt idx="61">
                  <c:v>0.62169946000000009</c:v>
                </c:pt>
                <c:pt idx="62">
                  <c:v>0.66229981999999998</c:v>
                </c:pt>
                <c:pt idx="63">
                  <c:v>0.70159991999999993</c:v>
                </c:pt>
                <c:pt idx="64">
                  <c:v>0.73843583999999995</c:v>
                </c:pt>
                <c:pt idx="65">
                  <c:v>0.77173552000000001</c:v>
                </c:pt>
                <c:pt idx="66">
                  <c:v>0.80066258000000001</c:v>
                </c:pt>
                <c:pt idx="67">
                  <c:v>0.8250560400000001</c:v>
                </c:pt>
                <c:pt idx="68">
                  <c:v>0.84480502000000013</c:v>
                </c:pt>
                <c:pt idx="69">
                  <c:v>0.86015200000000003</c:v>
                </c:pt>
                <c:pt idx="70">
                  <c:v>0.87185853999999985</c:v>
                </c:pt>
                <c:pt idx="71">
                  <c:v>0.88014542000000007</c:v>
                </c:pt>
                <c:pt idx="72">
                  <c:v>0.88544897999999994</c:v>
                </c:pt>
                <c:pt idx="73">
                  <c:v>0.88786807999999995</c:v>
                </c:pt>
                <c:pt idx="74">
                  <c:v>0.88798034000000003</c:v>
                </c:pt>
                <c:pt idx="75">
                  <c:v>0.88591802000000008</c:v>
                </c:pt>
                <c:pt idx="76">
                  <c:v>0.88201400000000008</c:v>
                </c:pt>
                <c:pt idx="77">
                  <c:v>0.87628307999999999</c:v>
                </c:pt>
                <c:pt idx="78">
                  <c:v>0.86909488000000013</c:v>
                </c:pt>
                <c:pt idx="79">
                  <c:v>0.86046906000000001</c:v>
                </c:pt>
                <c:pt idx="80">
                  <c:v>0.85068192000000009</c:v>
                </c:pt>
                <c:pt idx="81">
                  <c:v>0.83969859999999996</c:v>
                </c:pt>
                <c:pt idx="82">
                  <c:v>0.82805227999999997</c:v>
                </c:pt>
                <c:pt idx="83">
                  <c:v>0.81560884</c:v>
                </c:pt>
                <c:pt idx="84">
                  <c:v>0.80220424000000001</c:v>
                </c:pt>
                <c:pt idx="85">
                  <c:v>0.78801270000000001</c:v>
                </c:pt>
                <c:pt idx="86">
                  <c:v>0.77316975999999982</c:v>
                </c:pt>
                <c:pt idx="87">
                  <c:v>0.75769266000000002</c:v>
                </c:pt>
                <c:pt idx="88">
                  <c:v>0.74165492</c:v>
                </c:pt>
                <c:pt idx="89">
                  <c:v>0.72510690000000011</c:v>
                </c:pt>
                <c:pt idx="90">
                  <c:v>0.70830072000000011</c:v>
                </c:pt>
                <c:pt idx="91">
                  <c:v>0.69134173999999993</c:v>
                </c:pt>
                <c:pt idx="92">
                  <c:v>0.67426978000000004</c:v>
                </c:pt>
                <c:pt idx="93">
                  <c:v>0.65718189999999999</c:v>
                </c:pt>
                <c:pt idx="94">
                  <c:v>0.64042416000000002</c:v>
                </c:pt>
                <c:pt idx="95">
                  <c:v>0.62378151999999987</c:v>
                </c:pt>
                <c:pt idx="96">
                  <c:v>0.60723547999999994</c:v>
                </c:pt>
                <c:pt idx="97">
                  <c:v>0.59078076000000002</c:v>
                </c:pt>
                <c:pt idx="98">
                  <c:v>0.57454050000000001</c:v>
                </c:pt>
                <c:pt idx="99">
                  <c:v>0.558336739999999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3-8F3F-4C8B-8E33-3653716BC3AA}"/>
            </c:ext>
          </c:extLst>
        </c:ser>
        <c:ser>
          <c:idx val="132"/>
          <c:order val="132"/>
          <c:tx>
            <c:strRef>
              <c:f>'Raw Spectra'!$A$134</c:f>
              <c:strCache>
                <c:ptCount val="1"/>
                <c:pt idx="0">
                  <c:v>10YP007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4:$CW$134</c:f>
              <c:numCache>
                <c:formatCode>General</c:formatCode>
                <c:ptCount val="100"/>
                <c:pt idx="0">
                  <c:v>9.0575268E-2</c:v>
                </c:pt>
                <c:pt idx="1">
                  <c:v>8.4663677999999992E-2</c:v>
                </c:pt>
                <c:pt idx="2">
                  <c:v>7.9028029999999999E-2</c:v>
                </c:pt>
                <c:pt idx="3">
                  <c:v>7.3750682000000012E-2</c:v>
                </c:pt>
                <c:pt idx="4">
                  <c:v>6.8935788000000012E-2</c:v>
                </c:pt>
                <c:pt idx="5">
                  <c:v>6.4685515999999998E-2</c:v>
                </c:pt>
                <c:pt idx="6">
                  <c:v>6.1041394000000006E-2</c:v>
                </c:pt>
                <c:pt idx="7">
                  <c:v>5.8151922000000002E-2</c:v>
                </c:pt>
                <c:pt idx="8">
                  <c:v>5.6045482000000001E-2</c:v>
                </c:pt>
                <c:pt idx="9">
                  <c:v>5.4732530000000001E-2</c:v>
                </c:pt>
                <c:pt idx="10">
                  <c:v>5.4254007999999999E-2</c:v>
                </c:pt>
                <c:pt idx="11">
                  <c:v>5.4621561999999999E-2</c:v>
                </c:pt>
                <c:pt idx="12">
                  <c:v>5.5853043999999998E-2</c:v>
                </c:pt>
                <c:pt idx="13">
                  <c:v>5.8032680000000003E-2</c:v>
                </c:pt>
                <c:pt idx="14">
                  <c:v>6.1232672000000002E-2</c:v>
                </c:pt>
                <c:pt idx="15">
                  <c:v>6.5539529999999999E-2</c:v>
                </c:pt>
                <c:pt idx="16">
                  <c:v>7.1040352000000001E-2</c:v>
                </c:pt>
                <c:pt idx="17">
                  <c:v>7.7827377999999989E-2</c:v>
                </c:pt>
                <c:pt idx="18">
                  <c:v>8.6002614000000005E-2</c:v>
                </c:pt>
                <c:pt idx="19">
                  <c:v>9.5567786000000002E-2</c:v>
                </c:pt>
                <c:pt idx="20">
                  <c:v>0.106574868</c:v>
                </c:pt>
                <c:pt idx="21">
                  <c:v>0.118832776</c:v>
                </c:pt>
                <c:pt idx="22">
                  <c:v>0.13214635999999999</c:v>
                </c:pt>
                <c:pt idx="23">
                  <c:v>0.1463603</c:v>
                </c:pt>
                <c:pt idx="24">
                  <c:v>0.16143217999999998</c:v>
                </c:pt>
                <c:pt idx="25">
                  <c:v>0.17730604</c:v>
                </c:pt>
                <c:pt idx="26">
                  <c:v>0.19384289999999998</c:v>
                </c:pt>
                <c:pt idx="27">
                  <c:v>0.21079751999999999</c:v>
                </c:pt>
                <c:pt idx="28">
                  <c:v>0.22784866000000004</c:v>
                </c:pt>
                <c:pt idx="29">
                  <c:v>0.24452584000000002</c:v>
                </c:pt>
                <c:pt idx="30">
                  <c:v>0.26019917999999997</c:v>
                </c:pt>
                <c:pt idx="31">
                  <c:v>0.27405459999999998</c:v>
                </c:pt>
                <c:pt idx="32">
                  <c:v>0.28541898000000004</c:v>
                </c:pt>
                <c:pt idx="33">
                  <c:v>0.29388413999999996</c:v>
                </c:pt>
                <c:pt idx="34">
                  <c:v>0.29938882</c:v>
                </c:pt>
                <c:pt idx="35">
                  <c:v>0.30211284000000005</c:v>
                </c:pt>
                <c:pt idx="36">
                  <c:v>0.30228796000000002</c:v>
                </c:pt>
                <c:pt idx="37">
                  <c:v>0.30029054000000005</c:v>
                </c:pt>
                <c:pt idx="38">
                  <c:v>0.29657401999999999</c:v>
                </c:pt>
                <c:pt idx="39">
                  <c:v>0.29158606000000004</c:v>
                </c:pt>
                <c:pt idx="40">
                  <c:v>0.28575972000000005</c:v>
                </c:pt>
                <c:pt idx="41">
                  <c:v>0.27954084000000001</c:v>
                </c:pt>
                <c:pt idx="42">
                  <c:v>0.273227</c:v>
                </c:pt>
                <c:pt idx="43">
                  <c:v>0.26741335999999999</c:v>
                </c:pt>
                <c:pt idx="44">
                  <c:v>0.26269582000000002</c:v>
                </c:pt>
                <c:pt idx="45">
                  <c:v>0.25989735999999997</c:v>
                </c:pt>
                <c:pt idx="46">
                  <c:v>0.25970063999999998</c:v>
                </c:pt>
                <c:pt idx="47">
                  <c:v>0.26268891999999994</c:v>
                </c:pt>
                <c:pt idx="48">
                  <c:v>0.26928128000000007</c:v>
                </c:pt>
                <c:pt idx="49">
                  <c:v>0.28000034000000007</c:v>
                </c:pt>
                <c:pt idx="50">
                  <c:v>0.29535447999999997</c:v>
                </c:pt>
                <c:pt idx="51">
                  <c:v>0.31572082000000001</c:v>
                </c:pt>
                <c:pt idx="52">
                  <c:v>0.34115083999999996</c:v>
                </c:pt>
                <c:pt idx="53">
                  <c:v>0.37108176000000004</c:v>
                </c:pt>
                <c:pt idx="54">
                  <c:v>0.40446650000000001</c:v>
                </c:pt>
                <c:pt idx="55">
                  <c:v>0.44015327999999998</c:v>
                </c:pt>
                <c:pt idx="56">
                  <c:v>0.47717883999999999</c:v>
                </c:pt>
                <c:pt idx="57">
                  <c:v>0.51523642000000003</c:v>
                </c:pt>
                <c:pt idx="58">
                  <c:v>0.55427482000000006</c:v>
                </c:pt>
                <c:pt idx="59">
                  <c:v>0.59414785999999997</c:v>
                </c:pt>
                <c:pt idx="60">
                  <c:v>0.63467284000000002</c:v>
                </c:pt>
                <c:pt idx="61">
                  <c:v>0.67536817999999987</c:v>
                </c:pt>
                <c:pt idx="62">
                  <c:v>0.7156922</c:v>
                </c:pt>
                <c:pt idx="63">
                  <c:v>0.75458480000000017</c:v>
                </c:pt>
                <c:pt idx="64">
                  <c:v>0.79112826000000003</c:v>
                </c:pt>
                <c:pt idx="65">
                  <c:v>0.82418488000000001</c:v>
                </c:pt>
                <c:pt idx="66">
                  <c:v>0.85302667999999993</c:v>
                </c:pt>
                <c:pt idx="67">
                  <c:v>0.87718662000000003</c:v>
                </c:pt>
                <c:pt idx="68">
                  <c:v>0.89683025999999999</c:v>
                </c:pt>
                <c:pt idx="69">
                  <c:v>0.91210764</c:v>
                </c:pt>
                <c:pt idx="70">
                  <c:v>0.92367926000000011</c:v>
                </c:pt>
                <c:pt idx="71">
                  <c:v>0.9318479999999999</c:v>
                </c:pt>
                <c:pt idx="72">
                  <c:v>0.93710215999999991</c:v>
                </c:pt>
                <c:pt idx="73">
                  <c:v>0.93940155999999997</c:v>
                </c:pt>
                <c:pt idx="74">
                  <c:v>0.93942665999999997</c:v>
                </c:pt>
                <c:pt idx="75">
                  <c:v>0.93730051999999997</c:v>
                </c:pt>
                <c:pt idx="76">
                  <c:v>0.93321113999999983</c:v>
                </c:pt>
                <c:pt idx="77">
                  <c:v>0.92746151999999993</c:v>
                </c:pt>
                <c:pt idx="78">
                  <c:v>0.92026794000000012</c:v>
                </c:pt>
                <c:pt idx="79">
                  <c:v>0.91171999999999986</c:v>
                </c:pt>
                <c:pt idx="80">
                  <c:v>0.90184111999999994</c:v>
                </c:pt>
                <c:pt idx="81">
                  <c:v>0.89095332000000005</c:v>
                </c:pt>
                <c:pt idx="82">
                  <c:v>0.8793309800000001</c:v>
                </c:pt>
                <c:pt idx="83">
                  <c:v>0.86675910000000012</c:v>
                </c:pt>
                <c:pt idx="84">
                  <c:v>0.85342349999999989</c:v>
                </c:pt>
                <c:pt idx="85">
                  <c:v>0.83905116000000002</c:v>
                </c:pt>
                <c:pt idx="86">
                  <c:v>0.82413608000000005</c:v>
                </c:pt>
                <c:pt idx="87">
                  <c:v>0.80844736000000006</c:v>
                </c:pt>
                <c:pt idx="88">
                  <c:v>0.79223224000000003</c:v>
                </c:pt>
                <c:pt idx="89">
                  <c:v>0.77550594000000006</c:v>
                </c:pt>
                <c:pt idx="90">
                  <c:v>0.75852976000000005</c:v>
                </c:pt>
                <c:pt idx="91">
                  <c:v>0.74128046000000003</c:v>
                </c:pt>
                <c:pt idx="92">
                  <c:v>0.72386711999999998</c:v>
                </c:pt>
                <c:pt idx="93">
                  <c:v>0.70671236000000004</c:v>
                </c:pt>
                <c:pt idx="94">
                  <c:v>0.68968655999999995</c:v>
                </c:pt>
                <c:pt idx="95">
                  <c:v>0.67282712000000011</c:v>
                </c:pt>
                <c:pt idx="96">
                  <c:v>0.65604125999999996</c:v>
                </c:pt>
                <c:pt idx="97">
                  <c:v>0.63938161999999998</c:v>
                </c:pt>
                <c:pt idx="98">
                  <c:v>0.62284556000000002</c:v>
                </c:pt>
                <c:pt idx="99">
                  <c:v>0.606426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4-8F3F-4C8B-8E33-3653716BC3AA}"/>
            </c:ext>
          </c:extLst>
        </c:ser>
        <c:ser>
          <c:idx val="133"/>
          <c:order val="133"/>
          <c:tx>
            <c:strRef>
              <c:f>'Raw Spectra'!$A$135</c:f>
              <c:strCache>
                <c:ptCount val="1"/>
                <c:pt idx="0">
                  <c:v>10YP008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5:$CW$135</c:f>
              <c:numCache>
                <c:formatCode>General</c:formatCode>
                <c:ptCount val="100"/>
                <c:pt idx="0">
                  <c:v>6.0862426000000004E-2</c:v>
                </c:pt>
                <c:pt idx="1">
                  <c:v>5.5078584E-2</c:v>
                </c:pt>
                <c:pt idx="2">
                  <c:v>4.9574010000000002E-2</c:v>
                </c:pt>
                <c:pt idx="3">
                  <c:v>4.4407294E-2</c:v>
                </c:pt>
                <c:pt idx="4">
                  <c:v>3.9699577999999999E-2</c:v>
                </c:pt>
                <c:pt idx="5">
                  <c:v>3.5584167999999999E-2</c:v>
                </c:pt>
                <c:pt idx="6">
                  <c:v>3.2125795999999998E-2</c:v>
                </c:pt>
                <c:pt idx="7">
                  <c:v>2.941361E-2</c:v>
                </c:pt>
                <c:pt idx="8">
                  <c:v>2.7498153999999997E-2</c:v>
                </c:pt>
                <c:pt idx="9">
                  <c:v>2.6429797999999997E-2</c:v>
                </c:pt>
                <c:pt idx="10">
                  <c:v>2.6240982000000003E-2</c:v>
                </c:pt>
                <c:pt idx="11">
                  <c:v>2.6906751999999999E-2</c:v>
                </c:pt>
                <c:pt idx="12">
                  <c:v>2.8461212000000003E-2</c:v>
                </c:pt>
                <c:pt idx="13">
                  <c:v>3.0945795999999998E-2</c:v>
                </c:pt>
                <c:pt idx="14">
                  <c:v>3.4476782000000004E-2</c:v>
                </c:pt>
                <c:pt idx="15">
                  <c:v>3.9139088000000002E-2</c:v>
                </c:pt>
                <c:pt idx="16">
                  <c:v>4.5029710000000001E-2</c:v>
                </c:pt>
                <c:pt idx="17">
                  <c:v>5.2227051999999996E-2</c:v>
                </c:pt>
                <c:pt idx="18">
                  <c:v>6.08275E-2</c:v>
                </c:pt>
                <c:pt idx="19">
                  <c:v>7.0894773999999994E-2</c:v>
                </c:pt>
                <c:pt idx="20">
                  <c:v>8.2438456000000007E-2</c:v>
                </c:pt>
                <c:pt idx="21">
                  <c:v>9.5242360000000012E-2</c:v>
                </c:pt>
                <c:pt idx="22">
                  <c:v>0.10915535999999999</c:v>
                </c:pt>
                <c:pt idx="23">
                  <c:v>0.12398454</c:v>
                </c:pt>
                <c:pt idx="24">
                  <c:v>0.13968485999999999</c:v>
                </c:pt>
                <c:pt idx="25">
                  <c:v>0.15614194000000001</c:v>
                </c:pt>
                <c:pt idx="26">
                  <c:v>0.17325199999999999</c:v>
                </c:pt>
                <c:pt idx="27">
                  <c:v>0.1907702</c:v>
                </c:pt>
                <c:pt idx="28">
                  <c:v>0.20832055999999999</c:v>
                </c:pt>
                <c:pt idx="29">
                  <c:v>0.22542209999999999</c:v>
                </c:pt>
                <c:pt idx="30">
                  <c:v>0.24138549999999998</c:v>
                </c:pt>
                <c:pt idx="31">
                  <c:v>0.25548448000000001</c:v>
                </c:pt>
                <c:pt idx="32">
                  <c:v>0.26699168000000001</c:v>
                </c:pt>
                <c:pt idx="33">
                  <c:v>0.27553358</c:v>
                </c:pt>
                <c:pt idx="34">
                  <c:v>0.28101740000000003</c:v>
                </c:pt>
                <c:pt idx="35">
                  <c:v>0.28371073999999996</c:v>
                </c:pt>
                <c:pt idx="36">
                  <c:v>0.28387469999999998</c:v>
                </c:pt>
                <c:pt idx="37">
                  <c:v>0.28188076000000001</c:v>
                </c:pt>
                <c:pt idx="38">
                  <c:v>0.27814074</c:v>
                </c:pt>
                <c:pt idx="39">
                  <c:v>0.27315774000000004</c:v>
                </c:pt>
                <c:pt idx="40">
                  <c:v>0.26738526000000001</c:v>
                </c:pt>
                <c:pt idx="41">
                  <c:v>0.26121413999999998</c:v>
                </c:pt>
                <c:pt idx="42">
                  <c:v>0.25498858000000002</c:v>
                </c:pt>
                <c:pt idx="43">
                  <c:v>0.24920678000000002</c:v>
                </c:pt>
                <c:pt idx="44">
                  <c:v>0.24459599999999998</c:v>
                </c:pt>
                <c:pt idx="45">
                  <c:v>0.24189659999999996</c:v>
                </c:pt>
                <c:pt idx="46">
                  <c:v>0.24179086</c:v>
                </c:pt>
                <c:pt idx="47">
                  <c:v>0.24488794000000005</c:v>
                </c:pt>
                <c:pt idx="48">
                  <c:v>0.25163945999999998</c:v>
                </c:pt>
                <c:pt idx="49">
                  <c:v>0.26255620000000002</c:v>
                </c:pt>
                <c:pt idx="50">
                  <c:v>0.27812782000000003</c:v>
                </c:pt>
                <c:pt idx="51">
                  <c:v>0.29874260000000002</c:v>
                </c:pt>
                <c:pt idx="52">
                  <c:v>0.32449124000000007</c:v>
                </c:pt>
                <c:pt idx="53">
                  <c:v>0.35483744</c:v>
                </c:pt>
                <c:pt idx="54">
                  <c:v>0.38866009999999995</c:v>
                </c:pt>
                <c:pt idx="55">
                  <c:v>0.42482173999999995</c:v>
                </c:pt>
                <c:pt idx="56">
                  <c:v>0.46245631999999998</c:v>
                </c:pt>
                <c:pt idx="57">
                  <c:v>0.50112346000000008</c:v>
                </c:pt>
                <c:pt idx="58">
                  <c:v>0.54082898000000001</c:v>
                </c:pt>
                <c:pt idx="59">
                  <c:v>0.58137707999999999</c:v>
                </c:pt>
                <c:pt idx="60">
                  <c:v>0.62266097999999992</c:v>
                </c:pt>
                <c:pt idx="61">
                  <c:v>0.66411295999999997</c:v>
                </c:pt>
                <c:pt idx="62">
                  <c:v>0.70505469999999992</c:v>
                </c:pt>
                <c:pt idx="63">
                  <c:v>0.74460016000000007</c:v>
                </c:pt>
                <c:pt idx="64">
                  <c:v>0.78168762000000014</c:v>
                </c:pt>
                <c:pt idx="65">
                  <c:v>0.81519025999999994</c:v>
                </c:pt>
                <c:pt idx="66">
                  <c:v>0.84416522000000005</c:v>
                </c:pt>
                <c:pt idx="67">
                  <c:v>0.86845832000000001</c:v>
                </c:pt>
                <c:pt idx="68">
                  <c:v>0.88807139999999996</c:v>
                </c:pt>
                <c:pt idx="69">
                  <c:v>0.90339797999999993</c:v>
                </c:pt>
                <c:pt idx="70">
                  <c:v>0.91484158000000004</c:v>
                </c:pt>
                <c:pt idx="71">
                  <c:v>0.92270644000000002</c:v>
                </c:pt>
                <c:pt idx="72">
                  <c:v>0.92771431999999998</c:v>
                </c:pt>
                <c:pt idx="73">
                  <c:v>0.92996990000000002</c:v>
                </c:pt>
                <c:pt idx="74">
                  <c:v>0.92988932000000002</c:v>
                </c:pt>
                <c:pt idx="75">
                  <c:v>0.92744188000000016</c:v>
                </c:pt>
                <c:pt idx="76">
                  <c:v>0.92334040000000006</c:v>
                </c:pt>
                <c:pt idx="77">
                  <c:v>0.91761572000000002</c:v>
                </c:pt>
                <c:pt idx="78">
                  <c:v>0.91046423999999992</c:v>
                </c:pt>
                <c:pt idx="79">
                  <c:v>0.90187700000000004</c:v>
                </c:pt>
                <c:pt idx="80">
                  <c:v>0.89211577999999991</c:v>
                </c:pt>
                <c:pt idx="81">
                  <c:v>0.88140523999999998</c:v>
                </c:pt>
                <c:pt idx="82">
                  <c:v>0.86971957999999994</c:v>
                </c:pt>
                <c:pt idx="83">
                  <c:v>0.85713992000000006</c:v>
                </c:pt>
                <c:pt idx="84">
                  <c:v>0.84375003999999998</c:v>
                </c:pt>
                <c:pt idx="85">
                  <c:v>0.82949591999999994</c:v>
                </c:pt>
                <c:pt idx="86">
                  <c:v>0.81441320000000006</c:v>
                </c:pt>
                <c:pt idx="87">
                  <c:v>0.79861601999999987</c:v>
                </c:pt>
                <c:pt idx="88">
                  <c:v>0.78237274000000001</c:v>
                </c:pt>
                <c:pt idx="89">
                  <c:v>0.76569213999999997</c:v>
                </c:pt>
                <c:pt idx="90">
                  <c:v>0.74860452</c:v>
                </c:pt>
                <c:pt idx="91">
                  <c:v>0.73114255999999989</c:v>
                </c:pt>
                <c:pt idx="92">
                  <c:v>0.71383783999999995</c:v>
                </c:pt>
                <c:pt idx="93">
                  <c:v>0.69650805999999998</c:v>
                </c:pt>
                <c:pt idx="94">
                  <c:v>0.67948675999999997</c:v>
                </c:pt>
                <c:pt idx="95">
                  <c:v>0.66261206000000006</c:v>
                </c:pt>
                <c:pt idx="96">
                  <c:v>0.6458321600000001</c:v>
                </c:pt>
                <c:pt idx="97">
                  <c:v>0.62919009999999997</c:v>
                </c:pt>
                <c:pt idx="98">
                  <c:v>0.61268314000000001</c:v>
                </c:pt>
                <c:pt idx="99">
                  <c:v>0.59616747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5-8F3F-4C8B-8E33-3653716BC3AA}"/>
            </c:ext>
          </c:extLst>
        </c:ser>
        <c:ser>
          <c:idx val="134"/>
          <c:order val="134"/>
          <c:tx>
            <c:strRef>
              <c:f>'Raw Spectra'!$A$136</c:f>
              <c:strCache>
                <c:ptCount val="1"/>
                <c:pt idx="0">
                  <c:v>10YP009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6:$CW$136</c:f>
              <c:numCache>
                <c:formatCode>General</c:formatCode>
                <c:ptCount val="100"/>
                <c:pt idx="0">
                  <c:v>9.7830851999999996E-2</c:v>
                </c:pt>
                <c:pt idx="1">
                  <c:v>9.1858533999999992E-2</c:v>
                </c:pt>
                <c:pt idx="2">
                  <c:v>8.6176164E-2</c:v>
                </c:pt>
                <c:pt idx="3">
                  <c:v>8.0860259999999989E-2</c:v>
                </c:pt>
                <c:pt idx="4">
                  <c:v>7.5982966000000013E-2</c:v>
                </c:pt>
                <c:pt idx="5">
                  <c:v>7.1672492000000004E-2</c:v>
                </c:pt>
                <c:pt idx="6">
                  <c:v>6.8010172000000008E-2</c:v>
                </c:pt>
                <c:pt idx="7">
                  <c:v>6.5095529999999999E-2</c:v>
                </c:pt>
                <c:pt idx="8">
                  <c:v>6.2942773999999993E-2</c:v>
                </c:pt>
                <c:pt idx="9">
                  <c:v>6.1599599999999997E-2</c:v>
                </c:pt>
                <c:pt idx="10">
                  <c:v>6.1107108E-2</c:v>
                </c:pt>
                <c:pt idx="11">
                  <c:v>6.1466955999999996E-2</c:v>
                </c:pt>
                <c:pt idx="12">
                  <c:v>6.2690233999999997E-2</c:v>
                </c:pt>
                <c:pt idx="13">
                  <c:v>6.4843717999999995E-2</c:v>
                </c:pt>
                <c:pt idx="14">
                  <c:v>6.8035037999999992E-2</c:v>
                </c:pt>
                <c:pt idx="15">
                  <c:v>7.2329254000000009E-2</c:v>
                </c:pt>
                <c:pt idx="16">
                  <c:v>7.7836093999999995E-2</c:v>
                </c:pt>
                <c:pt idx="17">
                  <c:v>8.4606327999999981E-2</c:v>
                </c:pt>
                <c:pt idx="18">
                  <c:v>9.2750248000000007E-2</c:v>
                </c:pt>
                <c:pt idx="19">
                  <c:v>0.10232611</c:v>
                </c:pt>
                <c:pt idx="20">
                  <c:v>0.11331666</c:v>
                </c:pt>
                <c:pt idx="21">
                  <c:v>0.12556634</c:v>
                </c:pt>
                <c:pt idx="22">
                  <c:v>0.13888706000000001</c:v>
                </c:pt>
                <c:pt idx="23">
                  <c:v>0.15314179999999999</c:v>
                </c:pt>
                <c:pt idx="24">
                  <c:v>0.16825089999999998</c:v>
                </c:pt>
                <c:pt idx="25">
                  <c:v>0.18412590000000001</c:v>
                </c:pt>
                <c:pt idx="26">
                  <c:v>0.20069653999999998</c:v>
                </c:pt>
                <c:pt idx="27">
                  <c:v>0.21769842</c:v>
                </c:pt>
                <c:pt idx="28">
                  <c:v>0.23481571999999998</c:v>
                </c:pt>
                <c:pt idx="29">
                  <c:v>0.25150906000000001</c:v>
                </c:pt>
                <c:pt idx="30">
                  <c:v>0.26716537999999995</c:v>
                </c:pt>
                <c:pt idx="31">
                  <c:v>0.28110163999999999</c:v>
                </c:pt>
                <c:pt idx="32">
                  <c:v>0.29251586000000002</c:v>
                </c:pt>
                <c:pt idx="33">
                  <c:v>0.30099218</c:v>
                </c:pt>
                <c:pt idx="34">
                  <c:v>0.30653330000000001</c:v>
                </c:pt>
                <c:pt idx="35">
                  <c:v>0.30927250000000001</c:v>
                </c:pt>
                <c:pt idx="36">
                  <c:v>0.30951282000000002</c:v>
                </c:pt>
                <c:pt idx="37">
                  <c:v>0.30757509999999999</c:v>
                </c:pt>
                <c:pt idx="38">
                  <c:v>0.30387576000000005</c:v>
                </c:pt>
                <c:pt idx="39">
                  <c:v>0.29891526000000007</c:v>
                </c:pt>
                <c:pt idx="40">
                  <c:v>0.29315473999999997</c:v>
                </c:pt>
                <c:pt idx="41">
                  <c:v>0.28692766000000003</c:v>
                </c:pt>
                <c:pt idx="42">
                  <c:v>0.28070307999999999</c:v>
                </c:pt>
                <c:pt idx="43">
                  <c:v>0.27491206000000001</c:v>
                </c:pt>
                <c:pt idx="44">
                  <c:v>0.27024695999999998</c:v>
                </c:pt>
                <c:pt idx="45">
                  <c:v>0.26747011999999998</c:v>
                </c:pt>
                <c:pt idx="46">
                  <c:v>0.26726191999999999</c:v>
                </c:pt>
                <c:pt idx="47">
                  <c:v>0.27021592</c:v>
                </c:pt>
                <c:pt idx="48">
                  <c:v>0.27678136000000003</c:v>
                </c:pt>
                <c:pt idx="49">
                  <c:v>0.28746949999999999</c:v>
                </c:pt>
                <c:pt idx="50">
                  <c:v>0.30275093999999997</c:v>
                </c:pt>
                <c:pt idx="51">
                  <c:v>0.32308020000000004</c:v>
                </c:pt>
                <c:pt idx="52">
                  <c:v>0.34848765999999998</c:v>
                </c:pt>
                <c:pt idx="53">
                  <c:v>0.37847134000000004</c:v>
                </c:pt>
                <c:pt idx="54">
                  <c:v>0.41200624000000002</c:v>
                </c:pt>
                <c:pt idx="55">
                  <c:v>0.44778972</c:v>
                </c:pt>
                <c:pt idx="56">
                  <c:v>0.48509611999999996</c:v>
                </c:pt>
                <c:pt idx="57">
                  <c:v>0.52341724000000001</c:v>
                </c:pt>
                <c:pt idx="58">
                  <c:v>0.56276408</c:v>
                </c:pt>
                <c:pt idx="59">
                  <c:v>0.60296625999999998</c:v>
                </c:pt>
                <c:pt idx="60">
                  <c:v>0.64392470000000002</c:v>
                </c:pt>
                <c:pt idx="61">
                  <c:v>0.68502172000000006</c:v>
                </c:pt>
                <c:pt idx="62">
                  <c:v>0.72568376000000001</c:v>
                </c:pt>
                <c:pt idx="63">
                  <c:v>0.76491491999999994</c:v>
                </c:pt>
                <c:pt idx="64">
                  <c:v>0.80176937999999998</c:v>
                </c:pt>
                <c:pt idx="65">
                  <c:v>0.83508555999999989</c:v>
                </c:pt>
                <c:pt idx="66">
                  <c:v>0.86403715999999997</c:v>
                </c:pt>
                <c:pt idx="67">
                  <c:v>0.88813843999999997</c:v>
                </c:pt>
                <c:pt idx="68">
                  <c:v>0.90761141999999995</c:v>
                </c:pt>
                <c:pt idx="69">
                  <c:v>0.92286351999999994</c:v>
                </c:pt>
                <c:pt idx="70">
                  <c:v>0.93426597999999994</c:v>
                </c:pt>
                <c:pt idx="71">
                  <c:v>0.94200810000000001</c:v>
                </c:pt>
                <c:pt idx="72">
                  <c:v>0.94693908000000016</c:v>
                </c:pt>
                <c:pt idx="73">
                  <c:v>0.94917580000000012</c:v>
                </c:pt>
                <c:pt idx="74">
                  <c:v>0.94897515999999982</c:v>
                </c:pt>
                <c:pt idx="75">
                  <c:v>0.94638095999999994</c:v>
                </c:pt>
                <c:pt idx="76">
                  <c:v>0.94212638000000004</c:v>
                </c:pt>
                <c:pt idx="77">
                  <c:v>0.93621968</c:v>
                </c:pt>
                <c:pt idx="78">
                  <c:v>0.92876691999999994</c:v>
                </c:pt>
                <c:pt idx="79">
                  <c:v>0.91990029999999989</c:v>
                </c:pt>
                <c:pt idx="80">
                  <c:v>0.9097853600000001</c:v>
                </c:pt>
                <c:pt idx="81">
                  <c:v>0.89886191999999987</c:v>
                </c:pt>
                <c:pt idx="82">
                  <c:v>0.88702554000000011</c:v>
                </c:pt>
                <c:pt idx="83">
                  <c:v>0.87414920000000007</c:v>
                </c:pt>
                <c:pt idx="84">
                  <c:v>0.86058352000000016</c:v>
                </c:pt>
                <c:pt idx="85">
                  <c:v>0.8461811600000001</c:v>
                </c:pt>
                <c:pt idx="86">
                  <c:v>0.83101269999999994</c:v>
                </c:pt>
                <c:pt idx="87">
                  <c:v>0.81508385999999999</c:v>
                </c:pt>
                <c:pt idx="88">
                  <c:v>0.79877989999999999</c:v>
                </c:pt>
                <c:pt idx="89">
                  <c:v>0.78201769999999993</c:v>
                </c:pt>
                <c:pt idx="90">
                  <c:v>0.76491240000000005</c:v>
                </c:pt>
                <c:pt idx="91">
                  <c:v>0.74740198000000002</c:v>
                </c:pt>
                <c:pt idx="92">
                  <c:v>0.7300421399999999</c:v>
                </c:pt>
                <c:pt idx="93">
                  <c:v>0.71281675999999994</c:v>
                </c:pt>
                <c:pt idx="94">
                  <c:v>0.69571170000000004</c:v>
                </c:pt>
                <c:pt idx="95">
                  <c:v>0.67868223999999988</c:v>
                </c:pt>
                <c:pt idx="96">
                  <c:v>0.66195828000000001</c:v>
                </c:pt>
                <c:pt idx="97">
                  <c:v>0.64531771999999998</c:v>
                </c:pt>
                <c:pt idx="98">
                  <c:v>0.62875614000000002</c:v>
                </c:pt>
                <c:pt idx="99">
                  <c:v>0.61229329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6-8F3F-4C8B-8E33-3653716BC3AA}"/>
            </c:ext>
          </c:extLst>
        </c:ser>
        <c:ser>
          <c:idx val="135"/>
          <c:order val="135"/>
          <c:tx>
            <c:strRef>
              <c:f>'Raw Spectra'!$A$137</c:f>
              <c:strCache>
                <c:ptCount val="1"/>
                <c:pt idx="0">
                  <c:v>10YP010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7:$CW$137</c:f>
              <c:numCache>
                <c:formatCode>General</c:formatCode>
                <c:ptCount val="100"/>
                <c:pt idx="0">
                  <c:v>6.0366773999999991E-2</c:v>
                </c:pt>
                <c:pt idx="1">
                  <c:v>5.4529870000000001E-2</c:v>
                </c:pt>
                <c:pt idx="2">
                  <c:v>4.8973330000000002E-2</c:v>
                </c:pt>
                <c:pt idx="3">
                  <c:v>4.3777996E-2</c:v>
                </c:pt>
                <c:pt idx="4">
                  <c:v>3.9034319999999997E-2</c:v>
                </c:pt>
                <c:pt idx="5">
                  <c:v>3.4875254000000001E-2</c:v>
                </c:pt>
                <c:pt idx="6">
                  <c:v>3.1352923999999997E-2</c:v>
                </c:pt>
                <c:pt idx="7">
                  <c:v>2.8611175999999999E-2</c:v>
                </c:pt>
                <c:pt idx="8">
                  <c:v>2.6662634000000001E-2</c:v>
                </c:pt>
                <c:pt idx="9">
                  <c:v>2.5575313999999998E-2</c:v>
                </c:pt>
                <c:pt idx="10">
                  <c:v>2.5335284000000003E-2</c:v>
                </c:pt>
                <c:pt idx="11">
                  <c:v>2.5967757999999997E-2</c:v>
                </c:pt>
                <c:pt idx="12">
                  <c:v>2.746997E-2</c:v>
                </c:pt>
                <c:pt idx="13">
                  <c:v>2.9943513999999997E-2</c:v>
                </c:pt>
                <c:pt idx="14">
                  <c:v>3.3437686000000001E-2</c:v>
                </c:pt>
                <c:pt idx="15">
                  <c:v>3.8073966000000001E-2</c:v>
                </c:pt>
                <c:pt idx="16">
                  <c:v>4.3937066000000004E-2</c:v>
                </c:pt>
                <c:pt idx="17">
                  <c:v>5.113591599999999E-2</c:v>
                </c:pt>
                <c:pt idx="18">
                  <c:v>5.9731527999999999E-2</c:v>
                </c:pt>
                <c:pt idx="19">
                  <c:v>6.9810375999999993E-2</c:v>
                </c:pt>
                <c:pt idx="20">
                  <c:v>8.1342014000000004E-2</c:v>
                </c:pt>
                <c:pt idx="21">
                  <c:v>9.4167240000000013E-2</c:v>
                </c:pt>
                <c:pt idx="22">
                  <c:v>0.1080865</c:v>
                </c:pt>
                <c:pt idx="23">
                  <c:v>0.12292192000000002</c:v>
                </c:pt>
                <c:pt idx="24">
                  <c:v>0.13862955999999999</c:v>
                </c:pt>
                <c:pt idx="25">
                  <c:v>0.15513300000000002</c:v>
                </c:pt>
                <c:pt idx="26">
                  <c:v>0.17227268000000001</c:v>
                </c:pt>
                <c:pt idx="27">
                  <c:v>0.18981476000000003</c:v>
                </c:pt>
                <c:pt idx="28">
                  <c:v>0.20739798000000001</c:v>
                </c:pt>
                <c:pt idx="29">
                  <c:v>0.22456412000000001</c:v>
                </c:pt>
                <c:pt idx="30">
                  <c:v>0.24060946</c:v>
                </c:pt>
                <c:pt idx="31">
                  <c:v>0.25475268000000001</c:v>
                </c:pt>
                <c:pt idx="32">
                  <c:v>0.26630154</c:v>
                </c:pt>
                <c:pt idx="33">
                  <c:v>0.27484177999999998</c:v>
                </c:pt>
                <c:pt idx="34">
                  <c:v>0.28032124000000003</c:v>
                </c:pt>
                <c:pt idx="35">
                  <c:v>0.28298721999999998</c:v>
                </c:pt>
                <c:pt idx="36">
                  <c:v>0.28305542</c:v>
                </c:pt>
                <c:pt idx="37">
                  <c:v>0.28093069999999998</c:v>
                </c:pt>
                <c:pt idx="38">
                  <c:v>0.27703739999999999</c:v>
                </c:pt>
                <c:pt idx="39">
                  <c:v>0.27190013999999996</c:v>
                </c:pt>
                <c:pt idx="40">
                  <c:v>0.26587047999999996</c:v>
                </c:pt>
                <c:pt idx="41">
                  <c:v>0.25941761999999996</c:v>
                </c:pt>
                <c:pt idx="42">
                  <c:v>0.25291152</c:v>
                </c:pt>
                <c:pt idx="43">
                  <c:v>0.24684977999999996</c:v>
                </c:pt>
                <c:pt idx="44">
                  <c:v>0.24190461999999999</c:v>
                </c:pt>
                <c:pt idx="45">
                  <c:v>0.23884433999999999</c:v>
                </c:pt>
                <c:pt idx="46">
                  <c:v>0.23843038</c:v>
                </c:pt>
                <c:pt idx="47">
                  <c:v>0.24121924</c:v>
                </c:pt>
                <c:pt idx="48">
                  <c:v>0.24763380000000002</c:v>
                </c:pt>
                <c:pt idx="49">
                  <c:v>0.25821262</c:v>
                </c:pt>
                <c:pt idx="50">
                  <c:v>0.27342038000000002</c:v>
                </c:pt>
                <c:pt idx="51">
                  <c:v>0.29369272000000002</c:v>
                </c:pt>
                <c:pt idx="52">
                  <c:v>0.31908026000000006</c:v>
                </c:pt>
                <c:pt idx="53">
                  <c:v>0.34902407999999996</c:v>
                </c:pt>
                <c:pt idx="54">
                  <c:v>0.38249847999999997</c:v>
                </c:pt>
                <c:pt idx="55">
                  <c:v>0.41831525999999997</c:v>
                </c:pt>
                <c:pt idx="56">
                  <c:v>0.45562788000000004</c:v>
                </c:pt>
                <c:pt idx="57">
                  <c:v>0.49399420000000005</c:v>
                </c:pt>
                <c:pt idx="58">
                  <c:v>0.53346392000000009</c:v>
                </c:pt>
                <c:pt idx="59">
                  <c:v>0.57392307999999992</c:v>
                </c:pt>
                <c:pt idx="60">
                  <c:v>0.61507502000000003</c:v>
                </c:pt>
                <c:pt idx="61">
                  <c:v>0.65644926000000003</c:v>
                </c:pt>
                <c:pt idx="62">
                  <c:v>0.69746642000000003</c:v>
                </c:pt>
                <c:pt idx="63">
                  <c:v>0.73711808000000001</c:v>
                </c:pt>
                <c:pt idx="64">
                  <c:v>0.77440162000000012</c:v>
                </c:pt>
                <c:pt idx="65">
                  <c:v>0.80801776000000003</c:v>
                </c:pt>
                <c:pt idx="66">
                  <c:v>0.83742433999999988</c:v>
                </c:pt>
                <c:pt idx="67">
                  <c:v>0.86205745999999994</c:v>
                </c:pt>
                <c:pt idx="68">
                  <c:v>0.88206336000000007</c:v>
                </c:pt>
                <c:pt idx="69">
                  <c:v>0.89772086000000006</c:v>
                </c:pt>
                <c:pt idx="70">
                  <c:v>0.90945268000000001</c:v>
                </c:pt>
                <c:pt idx="71">
                  <c:v>0.91784759999999999</c:v>
                </c:pt>
                <c:pt idx="72">
                  <c:v>0.92320037999999993</c:v>
                </c:pt>
                <c:pt idx="73">
                  <c:v>0.92579987999999991</c:v>
                </c:pt>
                <c:pt idx="74">
                  <c:v>0.92607376000000008</c:v>
                </c:pt>
                <c:pt idx="75">
                  <c:v>0.92412080000000008</c:v>
                </c:pt>
                <c:pt idx="76">
                  <c:v>0.92035025999999998</c:v>
                </c:pt>
                <c:pt idx="77">
                  <c:v>0.91467175999999983</c:v>
                </c:pt>
                <c:pt idx="78">
                  <c:v>0.90777777999999998</c:v>
                </c:pt>
                <c:pt idx="79">
                  <c:v>0.89949888</c:v>
                </c:pt>
                <c:pt idx="80">
                  <c:v>0.88997500000000007</c:v>
                </c:pt>
                <c:pt idx="81">
                  <c:v>0.87939091999999996</c:v>
                </c:pt>
                <c:pt idx="82">
                  <c:v>0.86799879999999996</c:v>
                </c:pt>
                <c:pt idx="83">
                  <c:v>0.85567152000000013</c:v>
                </c:pt>
                <c:pt idx="84">
                  <c:v>0.84237281999999991</c:v>
                </c:pt>
                <c:pt idx="85">
                  <c:v>0.82823740000000012</c:v>
                </c:pt>
                <c:pt idx="86">
                  <c:v>0.81328981999999994</c:v>
                </c:pt>
                <c:pt idx="87">
                  <c:v>0.79766834000000009</c:v>
                </c:pt>
                <c:pt idx="88">
                  <c:v>0.78146848000000002</c:v>
                </c:pt>
                <c:pt idx="89">
                  <c:v>0.76471033999999993</c:v>
                </c:pt>
                <c:pt idx="90">
                  <c:v>0.74772150000000015</c:v>
                </c:pt>
                <c:pt idx="91">
                  <c:v>0.73045860000000007</c:v>
                </c:pt>
                <c:pt idx="92">
                  <c:v>0.71306553999999989</c:v>
                </c:pt>
                <c:pt idx="93">
                  <c:v>0.69575609999999988</c:v>
                </c:pt>
                <c:pt idx="94">
                  <c:v>0.67875057999999988</c:v>
                </c:pt>
                <c:pt idx="95">
                  <c:v>0.66186121999999992</c:v>
                </c:pt>
                <c:pt idx="96">
                  <c:v>0.64509432</c:v>
                </c:pt>
                <c:pt idx="97">
                  <c:v>0.62834937999999985</c:v>
                </c:pt>
                <c:pt idx="98">
                  <c:v>0.61179927999999995</c:v>
                </c:pt>
                <c:pt idx="99">
                  <c:v>0.59527945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7-8F3F-4C8B-8E33-3653716BC3AA}"/>
            </c:ext>
          </c:extLst>
        </c:ser>
        <c:ser>
          <c:idx val="136"/>
          <c:order val="136"/>
          <c:tx>
            <c:strRef>
              <c:f>'Raw Spectra'!$A$138</c:f>
              <c:strCache>
                <c:ptCount val="1"/>
                <c:pt idx="0">
                  <c:v>10YP011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8:$CW$138</c:f>
              <c:numCache>
                <c:formatCode>General</c:formatCode>
                <c:ptCount val="100"/>
                <c:pt idx="0">
                  <c:v>1.8397340599999999E-2</c:v>
                </c:pt>
                <c:pt idx="1">
                  <c:v>1.3263575599999999E-2</c:v>
                </c:pt>
                <c:pt idx="2">
                  <c:v>8.4060260600000002E-3</c:v>
                </c:pt>
                <c:pt idx="3">
                  <c:v>3.8728784000000003E-3</c:v>
                </c:pt>
                <c:pt idx="4">
                  <c:v>-2.2017119999999981E-4</c:v>
                </c:pt>
                <c:pt idx="5">
                  <c:v>-3.7832751239999995E-3</c:v>
                </c:pt>
                <c:pt idx="6">
                  <c:v>-6.6851814000000011E-3</c:v>
                </c:pt>
                <c:pt idx="7">
                  <c:v>-8.8968099999999998E-3</c:v>
                </c:pt>
                <c:pt idx="8">
                  <c:v>-1.0320821599999998E-2</c:v>
                </c:pt>
                <c:pt idx="9">
                  <c:v>-1.0943683839999999E-2</c:v>
                </c:pt>
                <c:pt idx="10">
                  <c:v>-1.072980632E-2</c:v>
                </c:pt>
                <c:pt idx="11">
                  <c:v>-9.6299643999999997E-3</c:v>
                </c:pt>
                <c:pt idx="12">
                  <c:v>-7.6582980000000009E-3</c:v>
                </c:pt>
                <c:pt idx="13">
                  <c:v>-4.7512422799999999E-3</c:v>
                </c:pt>
                <c:pt idx="14">
                  <c:v>-7.6638040000000002E-4</c:v>
                </c:pt>
                <c:pt idx="15">
                  <c:v>4.3254522000000005E-3</c:v>
                </c:pt>
                <c:pt idx="16">
                  <c:v>1.0625787559999999E-2</c:v>
                </c:pt>
                <c:pt idx="17">
                  <c:v>1.8205395799999999E-2</c:v>
                </c:pt>
                <c:pt idx="18">
                  <c:v>2.7144731999999998E-2</c:v>
                </c:pt>
                <c:pt idx="19">
                  <c:v>3.7490704E-2</c:v>
                </c:pt>
                <c:pt idx="20">
                  <c:v>4.9196562000000006E-2</c:v>
                </c:pt>
                <c:pt idx="21">
                  <c:v>6.2121274000000004E-2</c:v>
                </c:pt>
                <c:pt idx="22">
                  <c:v>7.6080216000000006E-2</c:v>
                </c:pt>
                <c:pt idx="23">
                  <c:v>9.0914283999999984E-2</c:v>
                </c:pt>
                <c:pt idx="24">
                  <c:v>0.106563806</c:v>
                </c:pt>
                <c:pt idx="25">
                  <c:v>0.12297430000000001</c:v>
                </c:pt>
                <c:pt idx="26">
                  <c:v>0.14002388000000002</c:v>
                </c:pt>
                <c:pt idx="27">
                  <c:v>0.15750416</c:v>
                </c:pt>
                <c:pt idx="28">
                  <c:v>0.17508064000000001</c:v>
                </c:pt>
                <c:pt idx="29">
                  <c:v>0.19228980000000001</c:v>
                </c:pt>
                <c:pt idx="30">
                  <c:v>0.20847905999999999</c:v>
                </c:pt>
                <c:pt idx="31">
                  <c:v>0.22294799999999998</c:v>
                </c:pt>
                <c:pt idx="32">
                  <c:v>0.23493025999999997</c:v>
                </c:pt>
                <c:pt idx="33">
                  <c:v>0.24404498000000002</c:v>
                </c:pt>
                <c:pt idx="34">
                  <c:v>0.25021824000000004</c:v>
                </c:pt>
                <c:pt idx="35">
                  <c:v>0.25362578000000002</c:v>
                </c:pt>
                <c:pt idx="36">
                  <c:v>0.25457654000000002</c:v>
                </c:pt>
                <c:pt idx="37">
                  <c:v>0.25338885999999999</c:v>
                </c:pt>
                <c:pt idx="38">
                  <c:v>0.25047516000000003</c:v>
                </c:pt>
                <c:pt idx="39">
                  <c:v>0.24632850000000001</c:v>
                </c:pt>
                <c:pt idx="40">
                  <c:v>0.24142212000000002</c:v>
                </c:pt>
                <c:pt idx="41">
                  <c:v>0.23611429999999997</c:v>
                </c:pt>
                <c:pt idx="42">
                  <c:v>0.23076474</c:v>
                </c:pt>
                <c:pt idx="43">
                  <c:v>0.22589638000000001</c:v>
                </c:pt>
                <c:pt idx="44">
                  <c:v>0.22219635999999995</c:v>
                </c:pt>
                <c:pt idx="45">
                  <c:v>0.22040655999999997</c:v>
                </c:pt>
                <c:pt idx="46">
                  <c:v>0.22121979999999999</c:v>
                </c:pt>
                <c:pt idx="47">
                  <c:v>0.22520948000000002</c:v>
                </c:pt>
                <c:pt idx="48">
                  <c:v>0.23288831999999998</c:v>
                </c:pt>
                <c:pt idx="49">
                  <c:v>0.24474799999999997</c:v>
                </c:pt>
                <c:pt idx="50">
                  <c:v>0.26128081999999997</c:v>
                </c:pt>
                <c:pt idx="51">
                  <c:v>0.28292097999999999</c:v>
                </c:pt>
                <c:pt idx="52">
                  <c:v>0.3097145</c:v>
                </c:pt>
                <c:pt idx="53">
                  <c:v>0.34103713999999996</c:v>
                </c:pt>
                <c:pt idx="54">
                  <c:v>0.37575333999999999</c:v>
                </c:pt>
                <c:pt idx="55">
                  <c:v>0.41257929999999998</c:v>
                </c:pt>
                <c:pt idx="56">
                  <c:v>0.45064670000000007</c:v>
                </c:pt>
                <c:pt idx="57">
                  <c:v>0.48945100000000002</c:v>
                </c:pt>
                <c:pt idx="58">
                  <c:v>0.52902322000000002</c:v>
                </c:pt>
                <c:pt idx="59">
                  <c:v>0.56923770000000007</c:v>
                </c:pt>
                <c:pt idx="60">
                  <c:v>0.60994038000000006</c:v>
                </c:pt>
                <c:pt idx="61">
                  <c:v>0.6506971399999999</c:v>
                </c:pt>
                <c:pt idx="62">
                  <c:v>0.6908514</c:v>
                </c:pt>
                <c:pt idx="63">
                  <c:v>0.72946144000000002</c:v>
                </c:pt>
                <c:pt idx="64">
                  <c:v>0.76565216000000003</c:v>
                </c:pt>
                <c:pt idx="65">
                  <c:v>0.79831647999999988</c:v>
                </c:pt>
                <c:pt idx="66">
                  <c:v>0.8266041999999999</c:v>
                </c:pt>
                <c:pt idx="67">
                  <c:v>0.85006965999999995</c:v>
                </c:pt>
                <c:pt idx="68">
                  <c:v>0.86902066</c:v>
                </c:pt>
                <c:pt idx="69">
                  <c:v>0.88373939999999995</c:v>
                </c:pt>
                <c:pt idx="70">
                  <c:v>0.89471798000000002</c:v>
                </c:pt>
                <c:pt idx="71">
                  <c:v>0.90209790000000001</c:v>
                </c:pt>
                <c:pt idx="72">
                  <c:v>0.90664499999999992</c:v>
                </c:pt>
                <c:pt idx="73">
                  <c:v>0.90848901999999998</c:v>
                </c:pt>
                <c:pt idx="74">
                  <c:v>0.90789937999999992</c:v>
                </c:pt>
                <c:pt idx="75">
                  <c:v>0.90505488000000001</c:v>
                </c:pt>
                <c:pt idx="76">
                  <c:v>0.90046267999999985</c:v>
                </c:pt>
                <c:pt idx="77">
                  <c:v>0.89418801999999997</c:v>
                </c:pt>
                <c:pt idx="78">
                  <c:v>0.88643926000000006</c:v>
                </c:pt>
                <c:pt idx="79">
                  <c:v>0.87728108000000005</c:v>
                </c:pt>
                <c:pt idx="80">
                  <c:v>0.86696340000000005</c:v>
                </c:pt>
                <c:pt idx="81">
                  <c:v>0.85567253999999993</c:v>
                </c:pt>
                <c:pt idx="82">
                  <c:v>0.84358907999999988</c:v>
                </c:pt>
                <c:pt idx="83">
                  <c:v>0.83057172000000001</c:v>
                </c:pt>
                <c:pt idx="84">
                  <c:v>0.81688779999999994</c:v>
                </c:pt>
                <c:pt idx="85">
                  <c:v>0.80229618000000014</c:v>
                </c:pt>
                <c:pt idx="86">
                  <c:v>0.78701872000000006</c:v>
                </c:pt>
                <c:pt idx="87">
                  <c:v>0.77111461999999986</c:v>
                </c:pt>
                <c:pt idx="88">
                  <c:v>0.75478106</c:v>
                </c:pt>
                <c:pt idx="89">
                  <c:v>0.73793399999999998</c:v>
                </c:pt>
                <c:pt idx="90">
                  <c:v>0.72079753999999996</c:v>
                </c:pt>
                <c:pt idx="91">
                  <c:v>0.70339762000000006</c:v>
                </c:pt>
                <c:pt idx="92">
                  <c:v>0.6860868</c:v>
                </c:pt>
                <c:pt idx="93">
                  <c:v>0.66882656000000007</c:v>
                </c:pt>
                <c:pt idx="94">
                  <c:v>0.65181018000000002</c:v>
                </c:pt>
                <c:pt idx="95">
                  <c:v>0.63494455999999988</c:v>
                </c:pt>
                <c:pt idx="96">
                  <c:v>0.61830216000000005</c:v>
                </c:pt>
                <c:pt idx="97">
                  <c:v>0.60171348000000002</c:v>
                </c:pt>
                <c:pt idx="98">
                  <c:v>0.58523274000000003</c:v>
                </c:pt>
                <c:pt idx="99">
                  <c:v>0.56891311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8-8F3F-4C8B-8E33-3653716BC3AA}"/>
            </c:ext>
          </c:extLst>
        </c:ser>
        <c:ser>
          <c:idx val="137"/>
          <c:order val="137"/>
          <c:tx>
            <c:strRef>
              <c:f>'Raw Spectra'!$A$139</c:f>
              <c:strCache>
                <c:ptCount val="1"/>
                <c:pt idx="0">
                  <c:v>10YP012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39:$CW$139</c:f>
              <c:numCache>
                <c:formatCode>General</c:formatCode>
                <c:ptCount val="100"/>
                <c:pt idx="0">
                  <c:v>4.0897363999999999E-2</c:v>
                </c:pt>
                <c:pt idx="1">
                  <c:v>3.5659906000000005E-2</c:v>
                </c:pt>
                <c:pt idx="2">
                  <c:v>3.0738423999999997E-2</c:v>
                </c:pt>
                <c:pt idx="3">
                  <c:v>2.6199395799999997E-2</c:v>
                </c:pt>
                <c:pt idx="4">
                  <c:v>2.21305784E-2</c:v>
                </c:pt>
                <c:pt idx="5">
                  <c:v>1.8657108239999998E-2</c:v>
                </c:pt>
                <c:pt idx="6">
                  <c:v>1.5849184799999999E-2</c:v>
                </c:pt>
                <c:pt idx="7">
                  <c:v>1.3846672399999999E-2</c:v>
                </c:pt>
                <c:pt idx="8">
                  <c:v>1.2648513599999999E-2</c:v>
                </c:pt>
                <c:pt idx="9">
                  <c:v>1.2313352199999999E-2</c:v>
                </c:pt>
                <c:pt idx="10">
                  <c:v>1.2867423999999999E-2</c:v>
                </c:pt>
                <c:pt idx="11">
                  <c:v>1.4328901E-2</c:v>
                </c:pt>
                <c:pt idx="12">
                  <c:v>1.6709177999999998E-2</c:v>
                </c:pt>
                <c:pt idx="13">
                  <c:v>2.0045035399999998E-2</c:v>
                </c:pt>
                <c:pt idx="14">
                  <c:v>2.44600336E-2</c:v>
                </c:pt>
                <c:pt idx="15">
                  <c:v>3.0025358000000002E-2</c:v>
                </c:pt>
                <c:pt idx="16">
                  <c:v>3.6853377999999999E-2</c:v>
                </c:pt>
                <c:pt idx="17">
                  <c:v>4.4995712E-2</c:v>
                </c:pt>
                <c:pt idx="18">
                  <c:v>5.4560187999999996E-2</c:v>
                </c:pt>
                <c:pt idx="19">
                  <c:v>6.5634942000000002E-2</c:v>
                </c:pt>
                <c:pt idx="20">
                  <c:v>7.8153106E-2</c:v>
                </c:pt>
                <c:pt idx="21">
                  <c:v>9.1945117999999992E-2</c:v>
                </c:pt>
                <c:pt idx="22">
                  <c:v>0.10684848600000001</c:v>
                </c:pt>
                <c:pt idx="23">
                  <c:v>0.12266066000000002</c:v>
                </c:pt>
                <c:pt idx="24">
                  <c:v>0.13934485999999999</c:v>
                </c:pt>
                <c:pt idx="25">
                  <c:v>0.15682177999999999</c:v>
                </c:pt>
                <c:pt idx="26">
                  <c:v>0.17495769999999999</c:v>
                </c:pt>
                <c:pt idx="27">
                  <c:v>0.19347422</c:v>
                </c:pt>
                <c:pt idx="28">
                  <c:v>0.21204361999999999</c:v>
                </c:pt>
                <c:pt idx="29">
                  <c:v>0.23017653999999999</c:v>
                </c:pt>
                <c:pt idx="30">
                  <c:v>0.24717166000000002</c:v>
                </c:pt>
                <c:pt idx="31">
                  <c:v>0.26226961999999998</c:v>
                </c:pt>
                <c:pt idx="32">
                  <c:v>0.27466145999999997</c:v>
                </c:pt>
                <c:pt idx="33">
                  <c:v>0.28400906000000004</c:v>
                </c:pt>
                <c:pt idx="34">
                  <c:v>0.29022724</c:v>
                </c:pt>
                <c:pt idx="35">
                  <c:v>0.29351530000000003</c:v>
                </c:pt>
                <c:pt idx="36">
                  <c:v>0.29407544000000002</c:v>
                </c:pt>
                <c:pt idx="37">
                  <c:v>0.2923577</c:v>
                </c:pt>
                <c:pt idx="38">
                  <c:v>0.28875763999999998</c:v>
                </c:pt>
                <c:pt idx="39">
                  <c:v>0.28375566000000002</c:v>
                </c:pt>
                <c:pt idx="40">
                  <c:v>0.27780475999999998</c:v>
                </c:pt>
                <c:pt idx="41">
                  <c:v>0.27134742000000001</c:v>
                </c:pt>
                <c:pt idx="42">
                  <c:v>0.26474419999999999</c:v>
                </c:pt>
                <c:pt idx="43">
                  <c:v>0.25853366</c:v>
                </c:pt>
                <c:pt idx="44">
                  <c:v>0.25340299999999993</c:v>
                </c:pt>
                <c:pt idx="45">
                  <c:v>0.25018989999999997</c:v>
                </c:pt>
                <c:pt idx="46">
                  <c:v>0.24962129999999999</c:v>
                </c:pt>
                <c:pt idx="47">
                  <c:v>0.25224614000000001</c:v>
                </c:pt>
                <c:pt idx="48">
                  <c:v>0.25857464000000002</c:v>
                </c:pt>
                <c:pt idx="49">
                  <c:v>0.26903460000000001</c:v>
                </c:pt>
                <c:pt idx="50">
                  <c:v>0.2841476</c:v>
                </c:pt>
                <c:pt idx="51">
                  <c:v>0.30431967999999998</c:v>
                </c:pt>
                <c:pt idx="52">
                  <c:v>0.32959284</c:v>
                </c:pt>
                <c:pt idx="53">
                  <c:v>0.35947469999999998</c:v>
                </c:pt>
                <c:pt idx="54">
                  <c:v>0.39299584000000004</c:v>
                </c:pt>
                <c:pt idx="55">
                  <c:v>0.42900413999999998</c:v>
                </c:pt>
                <c:pt idx="56">
                  <c:v>0.46663672</c:v>
                </c:pt>
                <c:pt idx="57">
                  <c:v>0.50554379999999999</c:v>
                </c:pt>
                <c:pt idx="58">
                  <c:v>0.54567186000000001</c:v>
                </c:pt>
                <c:pt idx="59">
                  <c:v>0.58687314000000002</c:v>
                </c:pt>
                <c:pt idx="60">
                  <c:v>0.62892636000000002</c:v>
                </c:pt>
                <c:pt idx="61">
                  <c:v>0.67122576</c:v>
                </c:pt>
                <c:pt idx="62">
                  <c:v>0.71318801999999992</c:v>
                </c:pt>
                <c:pt idx="63">
                  <c:v>0.75382318000000004</c:v>
                </c:pt>
                <c:pt idx="64">
                  <c:v>0.79207497999999998</c:v>
                </c:pt>
                <c:pt idx="65">
                  <c:v>0.82665919999999993</c:v>
                </c:pt>
                <c:pt idx="66">
                  <c:v>0.85690435999999992</c:v>
                </c:pt>
                <c:pt idx="67">
                  <c:v>0.88245585999999998</c:v>
                </c:pt>
                <c:pt idx="68">
                  <c:v>0.90317451999999998</c:v>
                </c:pt>
                <c:pt idx="69">
                  <c:v>0.91960289999999989</c:v>
                </c:pt>
                <c:pt idx="70">
                  <c:v>0.93209434000000013</c:v>
                </c:pt>
                <c:pt idx="71">
                  <c:v>0.94117455999999999</c:v>
                </c:pt>
                <c:pt idx="72">
                  <c:v>0.9471292200000001</c:v>
                </c:pt>
                <c:pt idx="73">
                  <c:v>0.9502005</c:v>
                </c:pt>
                <c:pt idx="74">
                  <c:v>0.95086487999999991</c:v>
                </c:pt>
                <c:pt idx="75">
                  <c:v>0.94942686000000021</c:v>
                </c:pt>
                <c:pt idx="76">
                  <c:v>0.94606888</c:v>
                </c:pt>
                <c:pt idx="77">
                  <c:v>0.94080775999999999</c:v>
                </c:pt>
                <c:pt idx="78">
                  <c:v>0.93415402000000003</c:v>
                </c:pt>
                <c:pt idx="79">
                  <c:v>0.92608372000000005</c:v>
                </c:pt>
                <c:pt idx="80">
                  <c:v>0.91674834000000016</c:v>
                </c:pt>
                <c:pt idx="81">
                  <c:v>0.90641776000000007</c:v>
                </c:pt>
                <c:pt idx="82">
                  <c:v>0.89517086000000001</c:v>
                </c:pt>
                <c:pt idx="83">
                  <c:v>0.88300531999999998</c:v>
                </c:pt>
                <c:pt idx="84">
                  <c:v>0.86994530000000003</c:v>
                </c:pt>
                <c:pt idx="85">
                  <c:v>0.85590831999999994</c:v>
                </c:pt>
                <c:pt idx="86">
                  <c:v>0.84115865999999995</c:v>
                </c:pt>
                <c:pt idx="87">
                  <c:v>0.8256991600000001</c:v>
                </c:pt>
                <c:pt idx="88">
                  <c:v>0.80968067999999993</c:v>
                </c:pt>
                <c:pt idx="89">
                  <c:v>0.79304942</c:v>
                </c:pt>
                <c:pt idx="90">
                  <c:v>0.77627345999999997</c:v>
                </c:pt>
                <c:pt idx="91">
                  <c:v>0.75913987999999999</c:v>
                </c:pt>
                <c:pt idx="92">
                  <c:v>0.74191804000000006</c:v>
                </c:pt>
                <c:pt idx="93">
                  <c:v>0.72482314000000003</c:v>
                </c:pt>
                <c:pt idx="94">
                  <c:v>0.70793751999999999</c:v>
                </c:pt>
                <c:pt idx="95">
                  <c:v>0.69115742000000002</c:v>
                </c:pt>
                <c:pt idx="96">
                  <c:v>0.67446904000000008</c:v>
                </c:pt>
                <c:pt idx="97">
                  <c:v>0.65780388000000001</c:v>
                </c:pt>
                <c:pt idx="98">
                  <c:v>0.64123894000000004</c:v>
                </c:pt>
                <c:pt idx="99">
                  <c:v>0.62482548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9-8F3F-4C8B-8E33-3653716BC3AA}"/>
            </c:ext>
          </c:extLst>
        </c:ser>
        <c:ser>
          <c:idx val="138"/>
          <c:order val="138"/>
          <c:tx>
            <c:strRef>
              <c:f>'Raw Spectra'!$A$140</c:f>
              <c:strCache>
                <c:ptCount val="1"/>
                <c:pt idx="0">
                  <c:v>10YP013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0:$CW$140</c:f>
              <c:numCache>
                <c:formatCode>General</c:formatCode>
                <c:ptCount val="100"/>
                <c:pt idx="0">
                  <c:v>0.18464282000000001</c:v>
                </c:pt>
                <c:pt idx="1">
                  <c:v>0.17928079999999999</c:v>
                </c:pt>
                <c:pt idx="2">
                  <c:v>0.17420011999999999</c:v>
                </c:pt>
                <c:pt idx="3">
                  <c:v>0.16947486</c:v>
                </c:pt>
                <c:pt idx="4">
                  <c:v>0.16525281999999999</c:v>
                </c:pt>
                <c:pt idx="5">
                  <c:v>0.16158042</c:v>
                </c:pt>
                <c:pt idx="6">
                  <c:v>0.15856629999999999</c:v>
                </c:pt>
                <c:pt idx="7">
                  <c:v>0.15631173999999998</c:v>
                </c:pt>
                <c:pt idx="8">
                  <c:v>0.15487324</c:v>
                </c:pt>
                <c:pt idx="9">
                  <c:v>0.15426960000000001</c:v>
                </c:pt>
                <c:pt idx="10">
                  <c:v>0.15455634000000001</c:v>
                </c:pt>
                <c:pt idx="11">
                  <c:v>0.15570992</c:v>
                </c:pt>
                <c:pt idx="12">
                  <c:v>0.15776519999999999</c:v>
                </c:pt>
                <c:pt idx="13">
                  <c:v>0.16080978000000004</c:v>
                </c:pt>
                <c:pt idx="14">
                  <c:v>0.16493922</c:v>
                </c:pt>
                <c:pt idx="15">
                  <c:v>0.1702446</c:v>
                </c:pt>
                <c:pt idx="16">
                  <c:v>0.17679062000000001</c:v>
                </c:pt>
                <c:pt idx="17">
                  <c:v>0.18464320000000001</c:v>
                </c:pt>
                <c:pt idx="18">
                  <c:v>0.19389786000000001</c:v>
                </c:pt>
                <c:pt idx="19">
                  <c:v>0.20463392000000002</c:v>
                </c:pt>
                <c:pt idx="20">
                  <c:v>0.21679734000000001</c:v>
                </c:pt>
                <c:pt idx="21">
                  <c:v>0.23023867999999997</c:v>
                </c:pt>
                <c:pt idx="22">
                  <c:v>0.24473175999999999</c:v>
                </c:pt>
                <c:pt idx="23">
                  <c:v>0.26017564000000004</c:v>
                </c:pt>
                <c:pt idx="24">
                  <c:v>0.27645138000000002</c:v>
                </c:pt>
                <c:pt idx="25">
                  <c:v>0.29354281999999998</c:v>
                </c:pt>
                <c:pt idx="26">
                  <c:v>0.31132148000000004</c:v>
                </c:pt>
                <c:pt idx="27">
                  <c:v>0.32956759999999996</c:v>
                </c:pt>
                <c:pt idx="28">
                  <c:v>0.34793089999999999</c:v>
                </c:pt>
                <c:pt idx="29">
                  <c:v>0.36590926000000001</c:v>
                </c:pt>
                <c:pt idx="30">
                  <c:v>0.38289373999999998</c:v>
                </c:pt>
                <c:pt idx="31">
                  <c:v>0.39807513999999999</c:v>
                </c:pt>
                <c:pt idx="32">
                  <c:v>0.41071164000000004</c:v>
                </c:pt>
                <c:pt idx="33">
                  <c:v>0.42029612</c:v>
                </c:pt>
                <c:pt idx="34">
                  <c:v>0.42679792</c:v>
                </c:pt>
                <c:pt idx="35">
                  <c:v>0.43034902000000008</c:v>
                </c:pt>
                <c:pt idx="36">
                  <c:v>0.43125000000000002</c:v>
                </c:pt>
                <c:pt idx="37">
                  <c:v>0.42979534000000008</c:v>
                </c:pt>
                <c:pt idx="38">
                  <c:v>0.42647737999999996</c:v>
                </c:pt>
                <c:pt idx="39">
                  <c:v>0.42173310000000008</c:v>
                </c:pt>
                <c:pt idx="40">
                  <c:v>0.41604298000000001</c:v>
                </c:pt>
                <c:pt idx="41">
                  <c:v>0.40976634000000001</c:v>
                </c:pt>
                <c:pt idx="42">
                  <c:v>0.40336736000000001</c:v>
                </c:pt>
                <c:pt idx="43">
                  <c:v>0.39734562000000001</c:v>
                </c:pt>
                <c:pt idx="44">
                  <c:v>0.39243697999999999</c:v>
                </c:pt>
                <c:pt idx="45">
                  <c:v>0.38942788</c:v>
                </c:pt>
                <c:pt idx="46">
                  <c:v>0.38907585999999994</c:v>
                </c:pt>
                <c:pt idx="47">
                  <c:v>0.3919839</c:v>
                </c:pt>
                <c:pt idx="48">
                  <c:v>0.39864798000000001</c:v>
                </c:pt>
                <c:pt idx="49">
                  <c:v>0.40948995999999999</c:v>
                </c:pt>
                <c:pt idx="50">
                  <c:v>0.42505955999999995</c:v>
                </c:pt>
                <c:pt idx="51">
                  <c:v>0.44585426000000006</c:v>
                </c:pt>
                <c:pt idx="52">
                  <c:v>0.47187764000000004</c:v>
                </c:pt>
                <c:pt idx="53">
                  <c:v>0.50262709999999999</c:v>
                </c:pt>
                <c:pt idx="54">
                  <c:v>0.53702638000000003</c:v>
                </c:pt>
                <c:pt idx="55">
                  <c:v>0.57391720000000013</c:v>
                </c:pt>
                <c:pt idx="56">
                  <c:v>0.61234177999999995</c:v>
                </c:pt>
                <c:pt idx="57">
                  <c:v>0.65193853999999996</c:v>
                </c:pt>
                <c:pt idx="58">
                  <c:v>0.69267809999999996</c:v>
                </c:pt>
                <c:pt idx="59">
                  <c:v>0.73445145999999994</c:v>
                </c:pt>
                <c:pt idx="60">
                  <c:v>0.77692583999999998</c:v>
                </c:pt>
                <c:pt idx="61">
                  <c:v>0.81971936000000001</c:v>
                </c:pt>
                <c:pt idx="62">
                  <c:v>0.8619653599999999</c:v>
                </c:pt>
                <c:pt idx="63">
                  <c:v>0.90289096000000002</c:v>
                </c:pt>
                <c:pt idx="64">
                  <c:v>0.94128699999999998</c:v>
                </c:pt>
                <c:pt idx="65">
                  <c:v>0.97602348000000005</c:v>
                </c:pt>
                <c:pt idx="66">
                  <c:v>1.0061395200000001</c:v>
                </c:pt>
                <c:pt idx="67">
                  <c:v>1.0314074</c:v>
                </c:pt>
                <c:pt idx="68">
                  <c:v>1.0519384000000001</c:v>
                </c:pt>
                <c:pt idx="69">
                  <c:v>1.0680641999999998</c:v>
                </c:pt>
                <c:pt idx="70">
                  <c:v>1.0800522000000001</c:v>
                </c:pt>
                <c:pt idx="71">
                  <c:v>1.0885888000000001</c:v>
                </c:pt>
                <c:pt idx="72">
                  <c:v>1.0940232000000001</c:v>
                </c:pt>
                <c:pt idx="73">
                  <c:v>1.0966948000000001</c:v>
                </c:pt>
                <c:pt idx="74">
                  <c:v>1.096662</c:v>
                </c:pt>
                <c:pt idx="75">
                  <c:v>1.0945301999999999</c:v>
                </c:pt>
                <c:pt idx="76">
                  <c:v>1.0904454000000001</c:v>
                </c:pt>
                <c:pt idx="77">
                  <c:v>1.0846084</c:v>
                </c:pt>
                <c:pt idx="78">
                  <c:v>1.0769638000000001</c:v>
                </c:pt>
                <c:pt idx="79">
                  <c:v>1.068203</c:v>
                </c:pt>
                <c:pt idx="80">
                  <c:v>1.0579878</c:v>
                </c:pt>
                <c:pt idx="81">
                  <c:v>1.0467522</c:v>
                </c:pt>
                <c:pt idx="82">
                  <c:v>1.0346465999999999</c:v>
                </c:pt>
                <c:pt idx="83">
                  <c:v>1.0217674000000001</c:v>
                </c:pt>
                <c:pt idx="84">
                  <c:v>1.0079103</c:v>
                </c:pt>
                <c:pt idx="85">
                  <c:v>0.99337637999999995</c:v>
                </c:pt>
                <c:pt idx="86">
                  <c:v>0.97794583999999996</c:v>
                </c:pt>
                <c:pt idx="87">
                  <c:v>0.9619528799999999</c:v>
                </c:pt>
                <c:pt idx="88">
                  <c:v>0.94543201999999993</c:v>
                </c:pt>
                <c:pt idx="89">
                  <c:v>0.92859015999999994</c:v>
                </c:pt>
                <c:pt idx="90">
                  <c:v>0.91114959999999989</c:v>
                </c:pt>
                <c:pt idx="91">
                  <c:v>0.89367532000000005</c:v>
                </c:pt>
                <c:pt idx="92">
                  <c:v>0.87609626000000007</c:v>
                </c:pt>
                <c:pt idx="93">
                  <c:v>0.85862233999999993</c:v>
                </c:pt>
                <c:pt idx="94">
                  <c:v>0.84121340000000022</c:v>
                </c:pt>
                <c:pt idx="95">
                  <c:v>0.82414021999999998</c:v>
                </c:pt>
                <c:pt idx="96">
                  <c:v>0.80718992000000012</c:v>
                </c:pt>
                <c:pt idx="97">
                  <c:v>0.79032628000000005</c:v>
                </c:pt>
                <c:pt idx="98">
                  <c:v>0.77353954000000003</c:v>
                </c:pt>
                <c:pt idx="99">
                  <c:v>0.7569615599999999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A-8F3F-4C8B-8E33-3653716BC3AA}"/>
            </c:ext>
          </c:extLst>
        </c:ser>
        <c:ser>
          <c:idx val="139"/>
          <c:order val="139"/>
          <c:tx>
            <c:strRef>
              <c:f>'Raw Spectra'!$A$141</c:f>
              <c:strCache>
                <c:ptCount val="1"/>
                <c:pt idx="0">
                  <c:v>10YP014</c:v>
                </c:pt>
              </c:strCache>
            </c:strRef>
          </c:tx>
          <c:spPr>
            <a:ln w="19050" cap="rnd">
              <a:solidFill>
                <a:schemeClr val="dk1">
                  <a:tint val="8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1:$CW$141</c:f>
              <c:numCache>
                <c:formatCode>General</c:formatCode>
                <c:ptCount val="100"/>
                <c:pt idx="0">
                  <c:v>-0.10027423799999999</c:v>
                </c:pt>
                <c:pt idx="1">
                  <c:v>-0.105128518</c:v>
                </c:pt>
                <c:pt idx="2">
                  <c:v>-0.109741138</c:v>
                </c:pt>
                <c:pt idx="3">
                  <c:v>-0.11399786000000001</c:v>
                </c:pt>
                <c:pt idx="4">
                  <c:v>-0.11782847999999999</c:v>
                </c:pt>
                <c:pt idx="5">
                  <c:v>-0.12113398</c:v>
                </c:pt>
                <c:pt idx="6">
                  <c:v>-0.12383158000000001</c:v>
                </c:pt>
                <c:pt idx="7">
                  <c:v>-0.12582478</c:v>
                </c:pt>
                <c:pt idx="8">
                  <c:v>-0.12705578000000001</c:v>
                </c:pt>
                <c:pt idx="9">
                  <c:v>-0.12750728</c:v>
                </c:pt>
                <c:pt idx="10">
                  <c:v>-0.12714375999999999</c:v>
                </c:pt>
                <c:pt idx="11">
                  <c:v>-0.12595925999999999</c:v>
                </c:pt>
                <c:pt idx="12">
                  <c:v>-0.12394217999999999</c:v>
                </c:pt>
                <c:pt idx="13">
                  <c:v>-0.1210127</c:v>
                </c:pt>
                <c:pt idx="14">
                  <c:v>-0.11707509999999999</c:v>
                </c:pt>
                <c:pt idx="15">
                  <c:v>-0.112057932</c:v>
                </c:pt>
                <c:pt idx="16">
                  <c:v>-0.10587390000000001</c:v>
                </c:pt>
                <c:pt idx="17">
                  <c:v>-9.8441678000000005E-2</c:v>
                </c:pt>
                <c:pt idx="18">
                  <c:v>-8.9688444000000006E-2</c:v>
                </c:pt>
                <c:pt idx="19">
                  <c:v>-7.9550912000000001E-2</c:v>
                </c:pt>
                <c:pt idx="20">
                  <c:v>-6.8059781999999999E-2</c:v>
                </c:pt>
                <c:pt idx="21">
                  <c:v>-5.5391303999999995E-2</c:v>
                </c:pt>
                <c:pt idx="22">
                  <c:v>-4.1719450000000005E-2</c:v>
                </c:pt>
                <c:pt idx="23">
                  <c:v>-2.717367E-2</c:v>
                </c:pt>
                <c:pt idx="24">
                  <c:v>-1.1857445800000001E-2</c:v>
                </c:pt>
                <c:pt idx="25">
                  <c:v>4.2017664999999997E-3</c:v>
                </c:pt>
                <c:pt idx="26">
                  <c:v>2.0895084999999997E-2</c:v>
                </c:pt>
                <c:pt idx="27">
                  <c:v>3.8018033999999999E-2</c:v>
                </c:pt>
                <c:pt idx="28">
                  <c:v>5.5204070000000008E-2</c:v>
                </c:pt>
                <c:pt idx="29">
                  <c:v>7.2004178000000002E-2</c:v>
                </c:pt>
                <c:pt idx="30">
                  <c:v>8.783738599999999E-2</c:v>
                </c:pt>
                <c:pt idx="31">
                  <c:v>0.10198177999999999</c:v>
                </c:pt>
                <c:pt idx="32">
                  <c:v>0.11368143999999999</c:v>
                </c:pt>
                <c:pt idx="33">
                  <c:v>0.12256796</c:v>
                </c:pt>
                <c:pt idx="34">
                  <c:v>0.12862206000000001</c:v>
                </c:pt>
                <c:pt idx="35">
                  <c:v>0.1320141</c:v>
                </c:pt>
                <c:pt idx="36">
                  <c:v>0.13301222000000001</c:v>
                </c:pt>
                <c:pt idx="37">
                  <c:v>0.13192801999999998</c:v>
                </c:pt>
                <c:pt idx="38">
                  <c:v>0.12924037999999999</c:v>
                </c:pt>
                <c:pt idx="39">
                  <c:v>0.12538692000000001</c:v>
                </c:pt>
                <c:pt idx="40">
                  <c:v>0.12080183999999998</c:v>
                </c:pt>
                <c:pt idx="41">
                  <c:v>0.11585540000000001</c:v>
                </c:pt>
                <c:pt idx="42">
                  <c:v>0.11095123600000001</c:v>
                </c:pt>
                <c:pt idx="43">
                  <c:v>0.10653741800000001</c:v>
                </c:pt>
                <c:pt idx="44">
                  <c:v>0.10328120600000001</c:v>
                </c:pt>
                <c:pt idx="45">
                  <c:v>0.10189431600000001</c:v>
                </c:pt>
                <c:pt idx="46">
                  <c:v>0.10308376400000001</c:v>
                </c:pt>
                <c:pt idx="47">
                  <c:v>0.10740861400000001</c:v>
                </c:pt>
                <c:pt idx="48">
                  <c:v>0.11537112000000001</c:v>
                </c:pt>
                <c:pt idx="49">
                  <c:v>0.12741965999999999</c:v>
                </c:pt>
                <c:pt idx="50">
                  <c:v>0.14408435999999997</c:v>
                </c:pt>
                <c:pt idx="51">
                  <c:v>0.16573044000000001</c:v>
                </c:pt>
                <c:pt idx="52">
                  <c:v>0.19235906</c:v>
                </c:pt>
                <c:pt idx="53">
                  <c:v>0.22336255999999999</c:v>
                </c:pt>
                <c:pt idx="54">
                  <c:v>0.25758217999999999</c:v>
                </c:pt>
                <c:pt idx="55">
                  <c:v>0.29374862000000002</c:v>
                </c:pt>
                <c:pt idx="56">
                  <c:v>0.33091162000000002</c:v>
                </c:pt>
                <c:pt idx="57">
                  <c:v>0.36864242000000003</c:v>
                </c:pt>
                <c:pt idx="58">
                  <c:v>0.40690903999999994</c:v>
                </c:pt>
                <c:pt idx="59">
                  <c:v>0.44569727999999997</c:v>
                </c:pt>
                <c:pt idx="60">
                  <c:v>0.48480765999999997</c:v>
                </c:pt>
                <c:pt idx="61">
                  <c:v>0.52387910000000004</c:v>
                </c:pt>
                <c:pt idx="62">
                  <c:v>0.56227764000000002</c:v>
                </c:pt>
                <c:pt idx="63">
                  <c:v>0.59943504000000003</c:v>
                </c:pt>
                <c:pt idx="64">
                  <c:v>0.63421727999999999</c:v>
                </c:pt>
                <c:pt idx="65">
                  <c:v>0.66564303999999996</c:v>
                </c:pt>
                <c:pt idx="66">
                  <c:v>0.69294827999999997</c:v>
                </c:pt>
                <c:pt idx="67">
                  <c:v>0.7158987</c:v>
                </c:pt>
                <c:pt idx="68">
                  <c:v>0.73456007999999995</c:v>
                </c:pt>
                <c:pt idx="69">
                  <c:v>0.74907868</c:v>
                </c:pt>
                <c:pt idx="70">
                  <c:v>0.75997451999999999</c:v>
                </c:pt>
                <c:pt idx="71">
                  <c:v>0.76767808000000004</c:v>
                </c:pt>
                <c:pt idx="72">
                  <c:v>0.77238362000000005</c:v>
                </c:pt>
                <c:pt idx="73">
                  <c:v>0.77454126000000001</c:v>
                </c:pt>
                <c:pt idx="74">
                  <c:v>0.77428134000000015</c:v>
                </c:pt>
                <c:pt idx="75">
                  <c:v>0.77204534000000002</c:v>
                </c:pt>
                <c:pt idx="76">
                  <c:v>0.76785442000000004</c:v>
                </c:pt>
                <c:pt idx="77">
                  <c:v>0.76208855999999991</c:v>
                </c:pt>
                <c:pt idx="78">
                  <c:v>0.75492442000000004</c:v>
                </c:pt>
                <c:pt idx="79">
                  <c:v>0.74648789999999998</c:v>
                </c:pt>
                <c:pt idx="80">
                  <c:v>0.73687216</c:v>
                </c:pt>
                <c:pt idx="81">
                  <c:v>0.72628809999999988</c:v>
                </c:pt>
                <c:pt idx="82">
                  <c:v>0.71482363999999998</c:v>
                </c:pt>
                <c:pt idx="83">
                  <c:v>0.70263034000000002</c:v>
                </c:pt>
                <c:pt idx="84">
                  <c:v>0.68958829999999993</c:v>
                </c:pt>
                <c:pt idx="85">
                  <c:v>0.67572750000000004</c:v>
                </c:pt>
                <c:pt idx="86">
                  <c:v>0.66107969999999994</c:v>
                </c:pt>
                <c:pt idx="87">
                  <c:v>0.64589373999999999</c:v>
                </c:pt>
                <c:pt idx="88">
                  <c:v>0.63019429999999999</c:v>
                </c:pt>
                <c:pt idx="89">
                  <c:v>0.61398810000000004</c:v>
                </c:pt>
                <c:pt idx="90">
                  <c:v>0.59740631999999994</c:v>
                </c:pt>
                <c:pt idx="91">
                  <c:v>0.58067938000000008</c:v>
                </c:pt>
                <c:pt idx="92">
                  <c:v>0.56390507999999995</c:v>
                </c:pt>
                <c:pt idx="93">
                  <c:v>0.54728727999999993</c:v>
                </c:pt>
                <c:pt idx="94">
                  <c:v>0.53072487999999995</c:v>
                </c:pt>
                <c:pt idx="95">
                  <c:v>0.51447844000000009</c:v>
                </c:pt>
                <c:pt idx="96">
                  <c:v>0.49833934000000008</c:v>
                </c:pt>
                <c:pt idx="97">
                  <c:v>0.48222317999999997</c:v>
                </c:pt>
                <c:pt idx="98">
                  <c:v>0.46621857999999994</c:v>
                </c:pt>
                <c:pt idx="99">
                  <c:v>0.4504050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B-8F3F-4C8B-8E33-3653716BC3AA}"/>
            </c:ext>
          </c:extLst>
        </c:ser>
        <c:ser>
          <c:idx val="140"/>
          <c:order val="140"/>
          <c:tx>
            <c:strRef>
              <c:f>'Raw Spectra'!$A$142</c:f>
              <c:strCache>
                <c:ptCount val="1"/>
                <c:pt idx="0">
                  <c:v>10YP015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2:$CW$142</c:f>
              <c:numCache>
                <c:formatCode>General</c:formatCode>
                <c:ptCount val="100"/>
                <c:pt idx="0">
                  <c:v>0.10928618999999999</c:v>
                </c:pt>
                <c:pt idx="1">
                  <c:v>0.104575218</c:v>
                </c:pt>
                <c:pt idx="2">
                  <c:v>0.10013243199999999</c:v>
                </c:pt>
                <c:pt idx="3">
                  <c:v>9.6025907999999993E-2</c:v>
                </c:pt>
                <c:pt idx="4">
                  <c:v>9.234737400000001E-2</c:v>
                </c:pt>
                <c:pt idx="5">
                  <c:v>8.9221391999999997E-2</c:v>
                </c:pt>
                <c:pt idx="6">
                  <c:v>8.6713789999999999E-2</c:v>
                </c:pt>
                <c:pt idx="7">
                  <c:v>8.4912758000000005E-2</c:v>
                </c:pt>
                <c:pt idx="8">
                  <c:v>8.3892973999999995E-2</c:v>
                </c:pt>
                <c:pt idx="9">
                  <c:v>8.3670798000000005E-2</c:v>
                </c:pt>
                <c:pt idx="10">
                  <c:v>8.4309367999999996E-2</c:v>
                </c:pt>
                <c:pt idx="11">
                  <c:v>8.5756685999999999E-2</c:v>
                </c:pt>
                <c:pt idx="12">
                  <c:v>8.8071025999999997E-2</c:v>
                </c:pt>
                <c:pt idx="13">
                  <c:v>9.1338198000000009E-2</c:v>
                </c:pt>
                <c:pt idx="14">
                  <c:v>9.5624497999999988E-2</c:v>
                </c:pt>
                <c:pt idx="15">
                  <c:v>0.10101547399999999</c:v>
                </c:pt>
                <c:pt idx="16">
                  <c:v>0.10760038999999999</c:v>
                </c:pt>
                <c:pt idx="17">
                  <c:v>0.11546419999999999</c:v>
                </c:pt>
                <c:pt idx="18">
                  <c:v>0.12467740000000001</c:v>
                </c:pt>
                <c:pt idx="19">
                  <c:v>0.13530440000000002</c:v>
                </c:pt>
                <c:pt idx="20">
                  <c:v>0.14728665999999999</c:v>
                </c:pt>
                <c:pt idx="21">
                  <c:v>0.16051496000000001</c:v>
                </c:pt>
                <c:pt idx="22">
                  <c:v>0.17475501999999998</c:v>
                </c:pt>
                <c:pt idx="23">
                  <c:v>0.18987441999999999</c:v>
                </c:pt>
                <c:pt idx="24">
                  <c:v>0.20581301999999999</c:v>
                </c:pt>
                <c:pt idx="25">
                  <c:v>0.22248203999999999</c:v>
                </c:pt>
                <c:pt idx="26">
                  <c:v>0.23981352</c:v>
                </c:pt>
                <c:pt idx="27">
                  <c:v>0.25757170000000007</c:v>
                </c:pt>
                <c:pt idx="28">
                  <c:v>0.27539327999999996</c:v>
                </c:pt>
                <c:pt idx="29">
                  <c:v>0.29284845999999998</c:v>
                </c:pt>
                <c:pt idx="30">
                  <c:v>0.30929153999999998</c:v>
                </c:pt>
                <c:pt idx="31">
                  <c:v>0.32397006</c:v>
                </c:pt>
                <c:pt idx="32">
                  <c:v>0.33614902000000002</c:v>
                </c:pt>
                <c:pt idx="33">
                  <c:v>0.34543834000000001</c:v>
                </c:pt>
                <c:pt idx="34">
                  <c:v>0.35180362000000004</c:v>
                </c:pt>
                <c:pt idx="35">
                  <c:v>0.35533474000000004</c:v>
                </c:pt>
                <c:pt idx="36">
                  <c:v>0.35637246</c:v>
                </c:pt>
                <c:pt idx="37">
                  <c:v>0.35523437999999996</c:v>
                </c:pt>
                <c:pt idx="38">
                  <c:v>0.35237426000000005</c:v>
                </c:pt>
                <c:pt idx="39">
                  <c:v>0.34826946000000003</c:v>
                </c:pt>
                <c:pt idx="40">
                  <c:v>0.34333135999999997</c:v>
                </c:pt>
                <c:pt idx="41">
                  <c:v>0.33798106</c:v>
                </c:pt>
                <c:pt idx="42">
                  <c:v>0.33258130000000002</c:v>
                </c:pt>
                <c:pt idx="43">
                  <c:v>0.32763848000000001</c:v>
                </c:pt>
                <c:pt idx="44">
                  <c:v>0.32381507999999998</c:v>
                </c:pt>
                <c:pt idx="45">
                  <c:v>0.32187504</c:v>
                </c:pt>
                <c:pt idx="46">
                  <c:v>0.32252618</c:v>
                </c:pt>
                <c:pt idx="47">
                  <c:v>0.32633388000000002</c:v>
                </c:pt>
                <c:pt idx="48">
                  <c:v>0.33377610000000002</c:v>
                </c:pt>
                <c:pt idx="49">
                  <c:v>0.34534631999999998</c:v>
                </c:pt>
                <c:pt idx="50">
                  <c:v>0.36154864000000003</c:v>
                </c:pt>
                <c:pt idx="51">
                  <c:v>0.38278230000000002</c:v>
                </c:pt>
                <c:pt idx="52">
                  <c:v>0.40910794</c:v>
                </c:pt>
                <c:pt idx="53">
                  <c:v>0.43993485999999998</c:v>
                </c:pt>
                <c:pt idx="54">
                  <c:v>0.47412799999999999</c:v>
                </c:pt>
                <c:pt idx="55">
                  <c:v>0.51047103999999999</c:v>
                </c:pt>
                <c:pt idx="56">
                  <c:v>0.54801942000000003</c:v>
                </c:pt>
                <c:pt idx="57">
                  <c:v>0.58636451999999994</c:v>
                </c:pt>
                <c:pt idx="58">
                  <c:v>0.62546411999999996</c:v>
                </c:pt>
                <c:pt idx="59">
                  <c:v>0.66532349999999996</c:v>
                </c:pt>
                <c:pt idx="60">
                  <c:v>0.70565366000000007</c:v>
                </c:pt>
                <c:pt idx="61">
                  <c:v>0.74599937999999999</c:v>
                </c:pt>
                <c:pt idx="62">
                  <c:v>0.78582081999999998</c:v>
                </c:pt>
                <c:pt idx="63">
                  <c:v>0.82436670000000001</c:v>
                </c:pt>
                <c:pt idx="64">
                  <c:v>0.86054461999999998</c:v>
                </c:pt>
                <c:pt idx="65">
                  <c:v>0.89323394</c:v>
                </c:pt>
                <c:pt idx="66">
                  <c:v>0.92176189999999991</c:v>
                </c:pt>
                <c:pt idx="67">
                  <c:v>0.9457004</c:v>
                </c:pt>
                <c:pt idx="68">
                  <c:v>0.96510368000000002</c:v>
                </c:pt>
                <c:pt idx="69">
                  <c:v>0.98036407999999997</c:v>
                </c:pt>
                <c:pt idx="70">
                  <c:v>0.99172998000000001</c:v>
                </c:pt>
                <c:pt idx="71">
                  <c:v>0.99987893999999999</c:v>
                </c:pt>
                <c:pt idx="72">
                  <c:v>1.00498102</c:v>
                </c:pt>
                <c:pt idx="73">
                  <c:v>1.0075321800000001</c:v>
                </c:pt>
                <c:pt idx="74">
                  <c:v>1.0074098199999999</c:v>
                </c:pt>
                <c:pt idx="75">
                  <c:v>1.0052357600000001</c:v>
                </c:pt>
                <c:pt idx="76">
                  <c:v>1.00130254</c:v>
                </c:pt>
                <c:pt idx="77">
                  <c:v>0.9956431200000001</c:v>
                </c:pt>
                <c:pt idx="78">
                  <c:v>0.98846889999999998</c:v>
                </c:pt>
                <c:pt idx="79">
                  <c:v>0.97998492000000004</c:v>
                </c:pt>
                <c:pt idx="80">
                  <c:v>0.9703112599999999</c:v>
                </c:pt>
                <c:pt idx="81">
                  <c:v>0.95961104000000008</c:v>
                </c:pt>
                <c:pt idx="82">
                  <c:v>0.94798931999999991</c:v>
                </c:pt>
                <c:pt idx="83">
                  <c:v>0.93567496000000006</c:v>
                </c:pt>
                <c:pt idx="84">
                  <c:v>0.92247369999999995</c:v>
                </c:pt>
                <c:pt idx="85">
                  <c:v>0.90841901999999997</c:v>
                </c:pt>
                <c:pt idx="86">
                  <c:v>0.8935975599999999</c:v>
                </c:pt>
                <c:pt idx="87">
                  <c:v>0.87822811999999995</c:v>
                </c:pt>
                <c:pt idx="88">
                  <c:v>0.86230823999999995</c:v>
                </c:pt>
                <c:pt idx="89">
                  <c:v>0.84596188000000017</c:v>
                </c:pt>
                <c:pt idx="90">
                  <c:v>0.82918723999999988</c:v>
                </c:pt>
                <c:pt idx="91">
                  <c:v>0.81218214</c:v>
                </c:pt>
                <c:pt idx="92">
                  <c:v>0.79518889999999998</c:v>
                </c:pt>
                <c:pt idx="93">
                  <c:v>0.77826331999999998</c:v>
                </c:pt>
                <c:pt idx="94">
                  <c:v>0.76151157999999985</c:v>
                </c:pt>
                <c:pt idx="95">
                  <c:v>0.74493957999999993</c:v>
                </c:pt>
                <c:pt idx="96">
                  <c:v>0.72854807999999993</c:v>
                </c:pt>
                <c:pt idx="97">
                  <c:v>0.71220830000000002</c:v>
                </c:pt>
                <c:pt idx="98">
                  <c:v>0.69604239999999995</c:v>
                </c:pt>
                <c:pt idx="99">
                  <c:v>0.67990364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C-8F3F-4C8B-8E33-3653716BC3AA}"/>
            </c:ext>
          </c:extLst>
        </c:ser>
        <c:ser>
          <c:idx val="141"/>
          <c:order val="141"/>
          <c:tx>
            <c:strRef>
              <c:f>'Raw Spectra'!$A$143</c:f>
              <c:strCache>
                <c:ptCount val="1"/>
                <c:pt idx="0">
                  <c:v>10YP016</c:v>
                </c:pt>
              </c:strCache>
            </c:strRef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3:$CW$143</c:f>
              <c:numCache>
                <c:formatCode>General</c:formatCode>
                <c:ptCount val="100"/>
                <c:pt idx="0">
                  <c:v>0.25218160000000001</c:v>
                </c:pt>
                <c:pt idx="1">
                  <c:v>0.2465706</c:v>
                </c:pt>
                <c:pt idx="2">
                  <c:v>0.24122993999999998</c:v>
                </c:pt>
                <c:pt idx="3">
                  <c:v>0.23626097999999995</c:v>
                </c:pt>
                <c:pt idx="4">
                  <c:v>0.23177799999999998</c:v>
                </c:pt>
                <c:pt idx="5">
                  <c:v>0.22787509999999997</c:v>
                </c:pt>
                <c:pt idx="6">
                  <c:v>0.22463774</c:v>
                </c:pt>
                <c:pt idx="7">
                  <c:v>0.22216837999999997</c:v>
                </c:pt>
                <c:pt idx="8">
                  <c:v>0.22054147999999998</c:v>
                </c:pt>
                <c:pt idx="9">
                  <c:v>0.21976456</c:v>
                </c:pt>
                <c:pt idx="10">
                  <c:v>0.21988378000000003</c:v>
                </c:pt>
                <c:pt idx="11">
                  <c:v>0.22089699999999998</c:v>
                </c:pt>
                <c:pt idx="12">
                  <c:v>0.22282708000000001</c:v>
                </c:pt>
                <c:pt idx="13">
                  <c:v>0.22575395999999998</c:v>
                </c:pt>
                <c:pt idx="14">
                  <c:v>0.22975525999999999</c:v>
                </c:pt>
                <c:pt idx="15">
                  <c:v>0.23492052000000002</c:v>
                </c:pt>
                <c:pt idx="16">
                  <c:v>0.24134307999999999</c:v>
                </c:pt>
                <c:pt idx="17">
                  <c:v>0.24910413999999997</c:v>
                </c:pt>
                <c:pt idx="18">
                  <c:v>0.25828847999999999</c:v>
                </c:pt>
                <c:pt idx="19">
                  <c:v>0.26896167999999998</c:v>
                </c:pt>
                <c:pt idx="20">
                  <c:v>0.28108794000000004</c:v>
                </c:pt>
                <c:pt idx="21">
                  <c:v>0.29453071999999997</c:v>
                </c:pt>
                <c:pt idx="22">
                  <c:v>0.30904407999999994</c:v>
                </c:pt>
                <c:pt idx="23">
                  <c:v>0.32449320000000004</c:v>
                </c:pt>
                <c:pt idx="24">
                  <c:v>0.34080768</c:v>
                </c:pt>
                <c:pt idx="25">
                  <c:v>0.35790024000000004</c:v>
                </c:pt>
                <c:pt idx="26">
                  <c:v>0.37567391999999999</c:v>
                </c:pt>
                <c:pt idx="27">
                  <c:v>0.39388009999999996</c:v>
                </c:pt>
                <c:pt idx="28">
                  <c:v>0.41217014000000002</c:v>
                </c:pt>
                <c:pt idx="29">
                  <c:v>0.43004762000000002</c:v>
                </c:pt>
                <c:pt idx="30">
                  <c:v>0.44683874000000001</c:v>
                </c:pt>
                <c:pt idx="31">
                  <c:v>0.46177371999999994</c:v>
                </c:pt>
                <c:pt idx="32">
                  <c:v>0.47409299999999999</c:v>
                </c:pt>
                <c:pt idx="33">
                  <c:v>0.48331288</c:v>
                </c:pt>
                <c:pt idx="34">
                  <c:v>0.48942663999999991</c:v>
                </c:pt>
                <c:pt idx="35">
                  <c:v>0.49263410000000007</c:v>
                </c:pt>
                <c:pt idx="36">
                  <c:v>0.49318264000000001</c:v>
                </c:pt>
                <c:pt idx="37">
                  <c:v>0.49136454000000002</c:v>
                </c:pt>
                <c:pt idx="38">
                  <c:v>0.48773211999999999</c:v>
                </c:pt>
                <c:pt idx="39">
                  <c:v>0.48273099999999997</c:v>
                </c:pt>
                <c:pt idx="40">
                  <c:v>0.47678799999999999</c:v>
                </c:pt>
                <c:pt idx="41">
                  <c:v>0.47031027999999997</c:v>
                </c:pt>
                <c:pt idx="42">
                  <c:v>0.46371864000000002</c:v>
                </c:pt>
                <c:pt idx="43">
                  <c:v>0.45752764000000001</c:v>
                </c:pt>
                <c:pt idx="44">
                  <c:v>0.45244044</c:v>
                </c:pt>
                <c:pt idx="45">
                  <c:v>0.44923604</c:v>
                </c:pt>
                <c:pt idx="46">
                  <c:v>0.44869892</c:v>
                </c:pt>
                <c:pt idx="47">
                  <c:v>0.45142420000000005</c:v>
                </c:pt>
                <c:pt idx="48">
                  <c:v>0.45787658000000003</c:v>
                </c:pt>
                <c:pt idx="49">
                  <c:v>0.46852748</c:v>
                </c:pt>
                <c:pt idx="50">
                  <c:v>0.48387984000000001</c:v>
                </c:pt>
                <c:pt idx="51">
                  <c:v>0.50438571999999993</c:v>
                </c:pt>
                <c:pt idx="52">
                  <c:v>0.53008598000000007</c:v>
                </c:pt>
                <c:pt idx="53">
                  <c:v>0.56047214000000012</c:v>
                </c:pt>
                <c:pt idx="54">
                  <c:v>0.59450714000000004</c:v>
                </c:pt>
                <c:pt idx="55">
                  <c:v>0.63100701999999997</c:v>
                </c:pt>
                <c:pt idx="56">
                  <c:v>0.6690500800000001</c:v>
                </c:pt>
                <c:pt idx="57">
                  <c:v>0.70825932000000003</c:v>
                </c:pt>
                <c:pt idx="58">
                  <c:v>0.74859854000000003</c:v>
                </c:pt>
                <c:pt idx="59">
                  <c:v>0.78998206000000004</c:v>
                </c:pt>
                <c:pt idx="60">
                  <c:v>0.83211618000000009</c:v>
                </c:pt>
                <c:pt idx="61">
                  <c:v>0.87457992000000007</c:v>
                </c:pt>
                <c:pt idx="62">
                  <c:v>0.91653447999999993</c:v>
                </c:pt>
                <c:pt idx="63">
                  <c:v>0.95722629999999997</c:v>
                </c:pt>
                <c:pt idx="64">
                  <c:v>0.99545379999999994</c:v>
                </c:pt>
                <c:pt idx="65">
                  <c:v>1.0301402</c:v>
                </c:pt>
                <c:pt idx="66">
                  <c:v>1.0603317999999999</c:v>
                </c:pt>
                <c:pt idx="67">
                  <c:v>1.0857208000000003</c:v>
                </c:pt>
                <c:pt idx="68">
                  <c:v>1.1063892000000002</c:v>
                </c:pt>
                <c:pt idx="69">
                  <c:v>1.1227106</c:v>
                </c:pt>
                <c:pt idx="70">
                  <c:v>1.1349187999999999</c:v>
                </c:pt>
                <c:pt idx="71">
                  <c:v>1.1436316</c:v>
                </c:pt>
                <c:pt idx="72">
                  <c:v>1.1492580000000001</c:v>
                </c:pt>
                <c:pt idx="73">
                  <c:v>1.1521886000000001</c:v>
                </c:pt>
                <c:pt idx="74">
                  <c:v>1.1523357999999999</c:v>
                </c:pt>
                <c:pt idx="75">
                  <c:v>1.1505138000000001</c:v>
                </c:pt>
                <c:pt idx="76">
                  <c:v>1.1466707999999999</c:v>
                </c:pt>
                <c:pt idx="77">
                  <c:v>1.1411812000000001</c:v>
                </c:pt>
                <c:pt idx="78">
                  <c:v>1.1338623999999999</c:v>
                </c:pt>
                <c:pt idx="79">
                  <c:v>1.1254336</c:v>
                </c:pt>
                <c:pt idx="80">
                  <c:v>1.1156371999999999</c:v>
                </c:pt>
                <c:pt idx="81">
                  <c:v>1.1048117999999998</c:v>
                </c:pt>
                <c:pt idx="82">
                  <c:v>1.0929552</c:v>
                </c:pt>
                <c:pt idx="83">
                  <c:v>1.0804346</c:v>
                </c:pt>
                <c:pt idx="84">
                  <c:v>1.0668683999999999</c:v>
                </c:pt>
                <c:pt idx="85">
                  <c:v>1.0524024000000001</c:v>
                </c:pt>
                <c:pt idx="86">
                  <c:v>1.0369929999999998</c:v>
                </c:pt>
                <c:pt idx="87">
                  <c:v>1.0211708000000002</c:v>
                </c:pt>
                <c:pt idx="88">
                  <c:v>1.0046923399999999</c:v>
                </c:pt>
                <c:pt idx="89">
                  <c:v>0.98784951999999993</c:v>
                </c:pt>
                <c:pt idx="90">
                  <c:v>0.97036682000000007</c:v>
                </c:pt>
                <c:pt idx="91">
                  <c:v>0.95283134000000003</c:v>
                </c:pt>
                <c:pt idx="92">
                  <c:v>0.93522824000000004</c:v>
                </c:pt>
                <c:pt idx="93">
                  <c:v>0.91754662000000009</c:v>
                </c:pt>
                <c:pt idx="94">
                  <c:v>0.9000981400000001</c:v>
                </c:pt>
                <c:pt idx="95">
                  <c:v>0.88297968000000004</c:v>
                </c:pt>
                <c:pt idx="96">
                  <c:v>0.86583889999999997</c:v>
                </c:pt>
                <c:pt idx="97">
                  <c:v>0.84878984000000002</c:v>
                </c:pt>
                <c:pt idx="98">
                  <c:v>0.83187900000000004</c:v>
                </c:pt>
                <c:pt idx="99">
                  <c:v>0.8150459399999998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D-8F3F-4C8B-8E33-3653716BC3AA}"/>
            </c:ext>
          </c:extLst>
        </c:ser>
        <c:ser>
          <c:idx val="142"/>
          <c:order val="142"/>
          <c:tx>
            <c:strRef>
              <c:f>'Raw Spectra'!$A$144</c:f>
              <c:strCache>
                <c:ptCount val="1"/>
                <c:pt idx="0">
                  <c:v>10YP017</c:v>
                </c:pt>
              </c:strCache>
            </c:strRef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4:$CW$144</c:f>
              <c:numCache>
                <c:formatCode>General</c:formatCode>
                <c:ptCount val="100"/>
                <c:pt idx="0">
                  <c:v>0.18860444000000001</c:v>
                </c:pt>
                <c:pt idx="1">
                  <c:v>0.18320838</c:v>
                </c:pt>
                <c:pt idx="2">
                  <c:v>0.17811642</c:v>
                </c:pt>
                <c:pt idx="3">
                  <c:v>0.17338455999999999</c:v>
                </c:pt>
                <c:pt idx="4">
                  <c:v>0.16911464000000001</c:v>
                </c:pt>
                <c:pt idx="5">
                  <c:v>0.16541646000000002</c:v>
                </c:pt>
                <c:pt idx="6">
                  <c:v>0.16236128</c:v>
                </c:pt>
                <c:pt idx="7">
                  <c:v>0.16008264</c:v>
                </c:pt>
                <c:pt idx="8">
                  <c:v>0.15861423999999999</c:v>
                </c:pt>
                <c:pt idx="9">
                  <c:v>0.15797164000000002</c:v>
                </c:pt>
                <c:pt idx="10">
                  <c:v>0.15819591999999999</c:v>
                </c:pt>
                <c:pt idx="11">
                  <c:v>0.15927801999999999</c:v>
                </c:pt>
                <c:pt idx="12">
                  <c:v>0.16123841999999999</c:v>
                </c:pt>
                <c:pt idx="13">
                  <c:v>0.16415299999999999</c:v>
                </c:pt>
                <c:pt idx="14">
                  <c:v>0.16813530000000002</c:v>
                </c:pt>
                <c:pt idx="15">
                  <c:v>0.17325916000000002</c:v>
                </c:pt>
                <c:pt idx="16">
                  <c:v>0.17958908000000001</c:v>
                </c:pt>
                <c:pt idx="17">
                  <c:v>0.18723778000000002</c:v>
                </c:pt>
                <c:pt idx="18">
                  <c:v>0.1962757</c:v>
                </c:pt>
                <c:pt idx="19">
                  <c:v>0.2068016</c:v>
                </c:pt>
                <c:pt idx="20">
                  <c:v>0.21874536</c:v>
                </c:pt>
                <c:pt idx="21">
                  <c:v>0.23196187999999998</c:v>
                </c:pt>
                <c:pt idx="22">
                  <c:v>0.24624247999999999</c:v>
                </c:pt>
                <c:pt idx="23">
                  <c:v>0.26145896000000002</c:v>
                </c:pt>
                <c:pt idx="24">
                  <c:v>0.27750445999999995</c:v>
                </c:pt>
                <c:pt idx="25">
                  <c:v>0.29429885999999994</c:v>
                </c:pt>
                <c:pt idx="26">
                  <c:v>0.31177880000000002</c:v>
                </c:pt>
                <c:pt idx="27">
                  <c:v>0.32969177999999999</c:v>
                </c:pt>
                <c:pt idx="28">
                  <c:v>0.34768927999999999</c:v>
                </c:pt>
                <c:pt idx="29">
                  <c:v>0.36527542000000002</c:v>
                </c:pt>
                <c:pt idx="30">
                  <c:v>0.38181437999999995</c:v>
                </c:pt>
                <c:pt idx="31">
                  <c:v>0.39654262000000001</c:v>
                </c:pt>
                <c:pt idx="32">
                  <c:v>0.40869394000000003</c:v>
                </c:pt>
                <c:pt idx="33">
                  <c:v>0.41784490000000007</c:v>
                </c:pt>
                <c:pt idx="34">
                  <c:v>0.42398836000000006</c:v>
                </c:pt>
                <c:pt idx="35">
                  <c:v>0.42727090000000001</c:v>
                </c:pt>
                <c:pt idx="36">
                  <c:v>0.42799303999999994</c:v>
                </c:pt>
                <c:pt idx="37">
                  <c:v>0.42646839999999997</c:v>
                </c:pt>
                <c:pt idx="38">
                  <c:v>0.42322901999999996</c:v>
                </c:pt>
                <c:pt idx="39">
                  <c:v>0.41866763999999995</c:v>
                </c:pt>
                <c:pt idx="40">
                  <c:v>0.41329656000000004</c:v>
                </c:pt>
                <c:pt idx="41">
                  <c:v>0.40745149999999997</c:v>
                </c:pt>
                <c:pt idx="42">
                  <c:v>0.40156666000000002</c:v>
                </c:pt>
                <c:pt idx="43">
                  <c:v>0.39612038000000005</c:v>
                </c:pt>
                <c:pt idx="44">
                  <c:v>0.39180283999999999</c:v>
                </c:pt>
                <c:pt idx="45">
                  <c:v>0.38942307999999998</c:v>
                </c:pt>
                <c:pt idx="46">
                  <c:v>0.38966366000000002</c:v>
                </c:pt>
                <c:pt idx="47">
                  <c:v>0.39315587999999996</c:v>
                </c:pt>
                <c:pt idx="48">
                  <c:v>0.40034900000000001</c:v>
                </c:pt>
                <c:pt idx="49">
                  <c:v>0.41174509999999998</c:v>
                </c:pt>
                <c:pt idx="50">
                  <c:v>0.42784475999999999</c:v>
                </c:pt>
                <c:pt idx="51">
                  <c:v>0.44909290000000002</c:v>
                </c:pt>
                <c:pt idx="52">
                  <c:v>0.47546869999999997</c:v>
                </c:pt>
                <c:pt idx="53">
                  <c:v>0.50646663999999997</c:v>
                </c:pt>
                <c:pt idx="54">
                  <c:v>0.54091392000000005</c:v>
                </c:pt>
                <c:pt idx="55">
                  <c:v>0.57762574</c:v>
                </c:pt>
                <c:pt idx="56">
                  <c:v>0.61557565999999997</c:v>
                </c:pt>
                <c:pt idx="57">
                  <c:v>0.65441687999999998</c:v>
                </c:pt>
                <c:pt idx="58">
                  <c:v>0.69407050000000003</c:v>
                </c:pt>
                <c:pt idx="59">
                  <c:v>0.73447624</c:v>
                </c:pt>
                <c:pt idx="60">
                  <c:v>0.77537668000000015</c:v>
                </c:pt>
                <c:pt idx="61">
                  <c:v>0.81643582000000003</c:v>
                </c:pt>
                <c:pt idx="62">
                  <c:v>0.85694352000000007</c:v>
                </c:pt>
                <c:pt idx="63">
                  <c:v>0.8961574000000001</c:v>
                </c:pt>
                <c:pt idx="64">
                  <c:v>0.93294964000000002</c:v>
                </c:pt>
                <c:pt idx="65">
                  <c:v>0.96633963999999994</c:v>
                </c:pt>
                <c:pt idx="66">
                  <c:v>0.99526712000000006</c:v>
                </c:pt>
                <c:pt idx="67">
                  <c:v>1.0198349999999998</c:v>
                </c:pt>
                <c:pt idx="68">
                  <c:v>1.0397425999999999</c:v>
                </c:pt>
                <c:pt idx="69">
                  <c:v>1.0554300000000001</c:v>
                </c:pt>
                <c:pt idx="70">
                  <c:v>1.0671680000000001</c:v>
                </c:pt>
                <c:pt idx="71">
                  <c:v>1.0756039999999998</c:v>
                </c:pt>
                <c:pt idx="72">
                  <c:v>1.0809767999999997</c:v>
                </c:pt>
                <c:pt idx="73">
                  <c:v>1.0836224000000001</c:v>
                </c:pt>
                <c:pt idx="74">
                  <c:v>1.0838167999999999</c:v>
                </c:pt>
                <c:pt idx="75">
                  <c:v>1.0819204</c:v>
                </c:pt>
                <c:pt idx="76">
                  <c:v>1.0779622</c:v>
                </c:pt>
                <c:pt idx="77">
                  <c:v>1.0723817999999998</c:v>
                </c:pt>
                <c:pt idx="78">
                  <c:v>1.0652704</c:v>
                </c:pt>
                <c:pt idx="79">
                  <c:v>1.0569324</c:v>
                </c:pt>
                <c:pt idx="80">
                  <c:v>1.0473067999999999</c:v>
                </c:pt>
                <c:pt idx="81">
                  <c:v>1.0367419999999998</c:v>
                </c:pt>
                <c:pt idx="82">
                  <c:v>1.0251374</c:v>
                </c:pt>
                <c:pt idx="83">
                  <c:v>1.0127440000000001</c:v>
                </c:pt>
                <c:pt idx="84">
                  <c:v>0.99949105999999988</c:v>
                </c:pt>
                <c:pt idx="85">
                  <c:v>0.98541051999999996</c:v>
                </c:pt>
                <c:pt idx="86">
                  <c:v>0.97045826000000002</c:v>
                </c:pt>
                <c:pt idx="87">
                  <c:v>0.95483901999999998</c:v>
                </c:pt>
                <c:pt idx="88">
                  <c:v>0.93872250000000013</c:v>
                </c:pt>
                <c:pt idx="89">
                  <c:v>0.92210484000000004</c:v>
                </c:pt>
                <c:pt idx="90">
                  <c:v>0.90507662</c:v>
                </c:pt>
                <c:pt idx="91">
                  <c:v>0.88783841999999991</c:v>
                </c:pt>
                <c:pt idx="92">
                  <c:v>0.87050865999999993</c:v>
                </c:pt>
                <c:pt idx="93">
                  <c:v>0.85328744000000012</c:v>
                </c:pt>
                <c:pt idx="94">
                  <c:v>0.83617333999999999</c:v>
                </c:pt>
                <c:pt idx="95">
                  <c:v>0.81929538000000013</c:v>
                </c:pt>
                <c:pt idx="96">
                  <c:v>0.80257409999999996</c:v>
                </c:pt>
                <c:pt idx="97">
                  <c:v>0.78594971999999996</c:v>
                </c:pt>
                <c:pt idx="98">
                  <c:v>0.76929799999999993</c:v>
                </c:pt>
                <c:pt idx="99">
                  <c:v>0.75284383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E-8F3F-4C8B-8E33-3653716BC3AA}"/>
            </c:ext>
          </c:extLst>
        </c:ser>
        <c:ser>
          <c:idx val="143"/>
          <c:order val="143"/>
          <c:tx>
            <c:strRef>
              <c:f>'Raw Spectra'!$A$145</c:f>
              <c:strCache>
                <c:ptCount val="1"/>
                <c:pt idx="0">
                  <c:v>10YP018</c:v>
                </c:pt>
              </c:strCache>
            </c:strRef>
          </c:tx>
          <c:spPr>
            <a:ln w="19050" cap="rnd">
              <a:solidFill>
                <a:schemeClr val="dk1">
                  <a:tint val="985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5:$CW$145</c:f>
              <c:numCache>
                <c:formatCode>General</c:formatCode>
                <c:ptCount val="100"/>
                <c:pt idx="0">
                  <c:v>0.11769726</c:v>
                </c:pt>
                <c:pt idx="1">
                  <c:v>0.11263322199999999</c:v>
                </c:pt>
                <c:pt idx="2">
                  <c:v>0.10784689600000001</c:v>
                </c:pt>
                <c:pt idx="3">
                  <c:v>0.103365444</c:v>
                </c:pt>
                <c:pt idx="4">
                  <c:v>9.9288577999999988E-2</c:v>
                </c:pt>
                <c:pt idx="5">
                  <c:v>9.5709976000000002E-2</c:v>
                </c:pt>
                <c:pt idx="6">
                  <c:v>9.272728999999999E-2</c:v>
                </c:pt>
                <c:pt idx="7">
                  <c:v>9.0416839999999998E-2</c:v>
                </c:pt>
                <c:pt idx="8">
                  <c:v>8.8829774E-2</c:v>
                </c:pt>
                <c:pt idx="9">
                  <c:v>8.7986775999999989E-2</c:v>
                </c:pt>
                <c:pt idx="10">
                  <c:v>8.7913162000000017E-2</c:v>
                </c:pt>
                <c:pt idx="11">
                  <c:v>8.8605840000000005E-2</c:v>
                </c:pt>
                <c:pt idx="12">
                  <c:v>9.0088011999999995E-2</c:v>
                </c:pt>
                <c:pt idx="13">
                  <c:v>9.2400822000000007E-2</c:v>
                </c:pt>
                <c:pt idx="14">
                  <c:v>9.5658763999999993E-2</c:v>
                </c:pt>
                <c:pt idx="15">
                  <c:v>9.9949280000000001E-2</c:v>
                </c:pt>
                <c:pt idx="16">
                  <c:v>0.10534866400000001</c:v>
                </c:pt>
                <c:pt idx="17">
                  <c:v>0.11199326400000001</c:v>
                </c:pt>
                <c:pt idx="18">
                  <c:v>0.11991464</c:v>
                </c:pt>
                <c:pt idx="19">
                  <c:v>0.12919365999999999</c:v>
                </c:pt>
                <c:pt idx="20">
                  <c:v>0.13981852</c:v>
                </c:pt>
                <c:pt idx="21">
                  <c:v>0.15161950000000002</c:v>
                </c:pt>
                <c:pt idx="22">
                  <c:v>0.16441387999999998</c:v>
                </c:pt>
                <c:pt idx="23">
                  <c:v>0.17806060000000001</c:v>
                </c:pt>
                <c:pt idx="24">
                  <c:v>0.1924804</c:v>
                </c:pt>
                <c:pt idx="25">
                  <c:v>0.20762174</c:v>
                </c:pt>
                <c:pt idx="26">
                  <c:v>0.2233908</c:v>
                </c:pt>
                <c:pt idx="27">
                  <c:v>0.23955847999999999</c:v>
                </c:pt>
                <c:pt idx="28">
                  <c:v>0.25580476000000002</c:v>
                </c:pt>
                <c:pt idx="29">
                  <c:v>0.27168207999999999</c:v>
                </c:pt>
                <c:pt idx="30">
                  <c:v>0.28661848000000001</c:v>
                </c:pt>
                <c:pt idx="31">
                  <c:v>0.29989549999999998</c:v>
                </c:pt>
                <c:pt idx="32">
                  <c:v>0.31082881999999995</c:v>
                </c:pt>
                <c:pt idx="33">
                  <c:v>0.31907552000000006</c:v>
                </c:pt>
                <c:pt idx="34">
                  <c:v>0.32458712000000001</c:v>
                </c:pt>
                <c:pt idx="35">
                  <c:v>0.32762491999999999</c:v>
                </c:pt>
                <c:pt idx="36">
                  <c:v>0.32840692000000005</c:v>
                </c:pt>
                <c:pt idx="37">
                  <c:v>0.32729274000000003</c:v>
                </c:pt>
                <c:pt idx="38">
                  <c:v>0.32473030000000003</c:v>
                </c:pt>
                <c:pt idx="39">
                  <c:v>0.32118192000000001</c:v>
                </c:pt>
                <c:pt idx="40">
                  <c:v>0.31708752000000001</c:v>
                </c:pt>
                <c:pt idx="41">
                  <c:v>0.31275744000000005</c:v>
                </c:pt>
                <c:pt idx="42">
                  <c:v>0.30857252000000007</c:v>
                </c:pt>
                <c:pt idx="43">
                  <c:v>0.30495235999999998</c:v>
                </c:pt>
                <c:pt idx="44">
                  <c:v>0.30252797999999997</c:v>
                </c:pt>
                <c:pt idx="45">
                  <c:v>0.30196208000000002</c:v>
                </c:pt>
                <c:pt idx="46">
                  <c:v>0.30395336000000001</c:v>
                </c:pt>
                <c:pt idx="47">
                  <c:v>0.30906959999999994</c:v>
                </c:pt>
                <c:pt idx="48">
                  <c:v>0.31778220000000001</c:v>
                </c:pt>
                <c:pt idx="49">
                  <c:v>0.33058116000000004</c:v>
                </c:pt>
                <c:pt idx="50">
                  <c:v>0.34800183999999995</c:v>
                </c:pt>
                <c:pt idx="51">
                  <c:v>0.37039911999999997</c:v>
                </c:pt>
                <c:pt idx="52">
                  <c:v>0.39775482000000001</c:v>
                </c:pt>
                <c:pt idx="53">
                  <c:v>0.42938036000000002</c:v>
                </c:pt>
                <c:pt idx="54">
                  <c:v>0.46398821999999995</c:v>
                </c:pt>
                <c:pt idx="55">
                  <c:v>0.50022374000000003</c:v>
                </c:pt>
                <c:pt idx="56">
                  <c:v>0.53706405999999995</c:v>
                </c:pt>
                <c:pt idx="57">
                  <c:v>0.57406942000000005</c:v>
                </c:pt>
                <c:pt idx="58">
                  <c:v>0.61120869999999994</c:v>
                </c:pt>
                <c:pt idx="59">
                  <c:v>0.64856751999999995</c:v>
                </c:pt>
                <c:pt idx="60">
                  <c:v>0.68593521999999996</c:v>
                </c:pt>
                <c:pt idx="61">
                  <c:v>0.72305701999999994</c:v>
                </c:pt>
                <c:pt idx="62">
                  <c:v>0.75947330000000002</c:v>
                </c:pt>
                <c:pt idx="63">
                  <c:v>0.79465408000000015</c:v>
                </c:pt>
                <c:pt idx="64">
                  <c:v>0.82755350000000016</c:v>
                </c:pt>
                <c:pt idx="65">
                  <c:v>0.85735557999999989</c:v>
                </c:pt>
                <c:pt idx="66">
                  <c:v>0.88321556000000001</c:v>
                </c:pt>
                <c:pt idx="67">
                  <c:v>0.90500612000000002</c:v>
                </c:pt>
                <c:pt idx="68">
                  <c:v>0.9226411000000001</c:v>
                </c:pt>
                <c:pt idx="69">
                  <c:v>0.93636243999999991</c:v>
                </c:pt>
                <c:pt idx="70">
                  <c:v>0.9465365200000001</c:v>
                </c:pt>
                <c:pt idx="71">
                  <c:v>0.95357406</c:v>
                </c:pt>
                <c:pt idx="72">
                  <c:v>0.95782036000000004</c:v>
                </c:pt>
                <c:pt idx="73">
                  <c:v>0.95944658000000005</c:v>
                </c:pt>
                <c:pt idx="74">
                  <c:v>0.9587448999999999</c:v>
                </c:pt>
                <c:pt idx="75">
                  <c:v>0.95619469999999995</c:v>
                </c:pt>
                <c:pt idx="76">
                  <c:v>0.95177833999999994</c:v>
                </c:pt>
                <c:pt idx="77">
                  <c:v>0.94587712000000013</c:v>
                </c:pt>
                <c:pt idx="78">
                  <c:v>0.93854287999999997</c:v>
                </c:pt>
                <c:pt idx="79">
                  <c:v>0.93002406000000004</c:v>
                </c:pt>
                <c:pt idx="80">
                  <c:v>0.92046161999999998</c:v>
                </c:pt>
                <c:pt idx="81">
                  <c:v>0.90988550000000001</c:v>
                </c:pt>
                <c:pt idx="82">
                  <c:v>0.89843183999999998</c:v>
                </c:pt>
                <c:pt idx="83">
                  <c:v>0.88636581999999997</c:v>
                </c:pt>
                <c:pt idx="84">
                  <c:v>0.87329349999999994</c:v>
                </c:pt>
                <c:pt idx="85">
                  <c:v>0.85941380000000012</c:v>
                </c:pt>
                <c:pt idx="86">
                  <c:v>0.84468909999999986</c:v>
                </c:pt>
                <c:pt idx="87">
                  <c:v>0.82947114000000011</c:v>
                </c:pt>
                <c:pt idx="88">
                  <c:v>0.81372864000000011</c:v>
                </c:pt>
                <c:pt idx="89">
                  <c:v>0.79749318000000002</c:v>
                </c:pt>
                <c:pt idx="90">
                  <c:v>0.78083645999999995</c:v>
                </c:pt>
                <c:pt idx="91">
                  <c:v>0.76407817999999994</c:v>
                </c:pt>
                <c:pt idx="92">
                  <c:v>0.74715636000000007</c:v>
                </c:pt>
                <c:pt idx="93">
                  <c:v>0.73038170000000002</c:v>
                </c:pt>
                <c:pt idx="94">
                  <c:v>0.71375421999999999</c:v>
                </c:pt>
                <c:pt idx="95">
                  <c:v>0.69739730000000011</c:v>
                </c:pt>
                <c:pt idx="96">
                  <c:v>0.68117336000000006</c:v>
                </c:pt>
                <c:pt idx="97">
                  <c:v>0.66499527999999997</c:v>
                </c:pt>
                <c:pt idx="98">
                  <c:v>0.64889306000000002</c:v>
                </c:pt>
                <c:pt idx="99">
                  <c:v>0.6329548600000001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8F-8F3F-4C8B-8E33-3653716BC3AA}"/>
            </c:ext>
          </c:extLst>
        </c:ser>
        <c:ser>
          <c:idx val="144"/>
          <c:order val="144"/>
          <c:tx>
            <c:strRef>
              <c:f>'Raw Spectra'!$A$146</c:f>
              <c:strCache>
                <c:ptCount val="1"/>
                <c:pt idx="0">
                  <c:v>10YP020</c:v>
                </c:pt>
              </c:strCache>
            </c:strRef>
          </c:tx>
          <c:spPr>
            <a:ln w="19050" cap="rnd">
              <a:solidFill>
                <a:schemeClr val="dk1">
                  <a:tint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6:$CW$146</c:f>
              <c:numCache>
                <c:formatCode>General</c:formatCode>
                <c:ptCount val="100"/>
                <c:pt idx="0">
                  <c:v>1.5003346400000001E-2</c:v>
                </c:pt>
                <c:pt idx="1">
                  <c:v>9.8642383999999993E-3</c:v>
                </c:pt>
                <c:pt idx="2">
                  <c:v>4.9938844000000007E-3</c:v>
                </c:pt>
                <c:pt idx="3">
                  <c:v>5.1191487999999999E-4</c:v>
                </c:pt>
                <c:pt idx="4">
                  <c:v>-3.53137994E-3</c:v>
                </c:pt>
                <c:pt idx="5">
                  <c:v>-7.0106857999999994E-3</c:v>
                </c:pt>
                <c:pt idx="6">
                  <c:v>-9.8296538799999989E-3</c:v>
                </c:pt>
                <c:pt idx="7">
                  <c:v>-1.1912594E-2</c:v>
                </c:pt>
                <c:pt idx="8">
                  <c:v>-1.3182315199999999E-2</c:v>
                </c:pt>
                <c:pt idx="9">
                  <c:v>-1.36219606E-2</c:v>
                </c:pt>
                <c:pt idx="10">
                  <c:v>-1.3203765000000001E-2</c:v>
                </c:pt>
                <c:pt idx="11">
                  <c:v>-1.1932115E-2</c:v>
                </c:pt>
                <c:pt idx="12">
                  <c:v>-9.7856292800000012E-3</c:v>
                </c:pt>
                <c:pt idx="13">
                  <c:v>-6.6906309999999998E-3</c:v>
                </c:pt>
                <c:pt idx="14">
                  <c:v>-2.5244562000000001E-3</c:v>
                </c:pt>
                <c:pt idx="15">
                  <c:v>2.7404821199999998E-3</c:v>
                </c:pt>
                <c:pt idx="16">
                  <c:v>9.2493031599999997E-3</c:v>
                </c:pt>
                <c:pt idx="17">
                  <c:v>1.7057611399999999E-2</c:v>
                </c:pt>
                <c:pt idx="18">
                  <c:v>2.6245588000000004E-2</c:v>
                </c:pt>
                <c:pt idx="19">
                  <c:v>3.6903423999999997E-2</c:v>
                </c:pt>
                <c:pt idx="20">
                  <c:v>4.8993083999999999E-2</c:v>
                </c:pt>
                <c:pt idx="21">
                  <c:v>6.2358808000000009E-2</c:v>
                </c:pt>
                <c:pt idx="22">
                  <c:v>7.6796117999999997E-2</c:v>
                </c:pt>
                <c:pt idx="23">
                  <c:v>9.2160550000000008E-2</c:v>
                </c:pt>
                <c:pt idx="24">
                  <c:v>0.10838215199999998</c:v>
                </c:pt>
                <c:pt idx="25">
                  <c:v>0.12538668</c:v>
                </c:pt>
                <c:pt idx="26">
                  <c:v>0.14306835999999998</c:v>
                </c:pt>
                <c:pt idx="27">
                  <c:v>0.16120424</c:v>
                </c:pt>
                <c:pt idx="28">
                  <c:v>0.17939312000000002</c:v>
                </c:pt>
                <c:pt idx="29">
                  <c:v>0.19716110000000001</c:v>
                </c:pt>
                <c:pt idx="30">
                  <c:v>0.21386374</c:v>
                </c:pt>
                <c:pt idx="31">
                  <c:v>0.22872203999999999</c:v>
                </c:pt>
                <c:pt idx="32">
                  <c:v>0.24097252000000005</c:v>
                </c:pt>
                <c:pt idx="33">
                  <c:v>0.25022686000000005</c:v>
                </c:pt>
                <c:pt idx="34">
                  <c:v>0.25637826000000008</c:v>
                </c:pt>
                <c:pt idx="35">
                  <c:v>0.25967898</c:v>
                </c:pt>
                <c:pt idx="36">
                  <c:v>0.26035950000000002</c:v>
                </c:pt>
                <c:pt idx="37">
                  <c:v>0.25879194000000005</c:v>
                </c:pt>
                <c:pt idx="38">
                  <c:v>0.2554208</c:v>
                </c:pt>
                <c:pt idx="39">
                  <c:v>0.25076451999999999</c:v>
                </c:pt>
                <c:pt idx="40">
                  <c:v>0.24524220000000002</c:v>
                </c:pt>
                <c:pt idx="41">
                  <c:v>0.23927767999999996</c:v>
                </c:pt>
                <c:pt idx="42">
                  <c:v>0.23325168000000002</c:v>
                </c:pt>
                <c:pt idx="43">
                  <c:v>0.22772883999999999</c:v>
                </c:pt>
                <c:pt idx="44">
                  <c:v>0.22332836</c:v>
                </c:pt>
                <c:pt idx="45">
                  <c:v>0.22086905999999998</c:v>
                </c:pt>
                <c:pt idx="46">
                  <c:v>0.22109074000000001</c:v>
                </c:pt>
                <c:pt idx="47">
                  <c:v>0.22456953999999998</c:v>
                </c:pt>
                <c:pt idx="48">
                  <c:v>0.23177992</c:v>
                </c:pt>
                <c:pt idx="49">
                  <c:v>0.24321673999999999</c:v>
                </c:pt>
                <c:pt idx="50">
                  <c:v>0.25939795999999998</c:v>
                </c:pt>
                <c:pt idx="51">
                  <c:v>0.28073090000000001</c:v>
                </c:pt>
                <c:pt idx="52">
                  <c:v>0.30728362000000004</c:v>
                </c:pt>
                <c:pt idx="53">
                  <c:v>0.33850038000000005</c:v>
                </c:pt>
                <c:pt idx="54">
                  <c:v>0.37325337999999997</c:v>
                </c:pt>
                <c:pt idx="55">
                  <c:v>0.41032429999999998</c:v>
                </c:pt>
                <c:pt idx="56">
                  <c:v>0.44887199999999999</c:v>
                </c:pt>
                <c:pt idx="57">
                  <c:v>0.4884365</c:v>
                </c:pt>
                <c:pt idx="58">
                  <c:v>0.52894466000000007</c:v>
                </c:pt>
                <c:pt idx="59">
                  <c:v>0.57036039999999999</c:v>
                </c:pt>
                <c:pt idx="60">
                  <c:v>0.61240687999999999</c:v>
                </c:pt>
                <c:pt idx="61">
                  <c:v>0.65464018000000002</c:v>
                </c:pt>
                <c:pt idx="62">
                  <c:v>0.69631182000000003</c:v>
                </c:pt>
                <c:pt idx="63">
                  <c:v>0.73652403999999994</c:v>
                </c:pt>
                <c:pt idx="64">
                  <c:v>0.77429172000000002</c:v>
                </c:pt>
                <c:pt idx="65">
                  <c:v>0.80827042000000004</c:v>
                </c:pt>
                <c:pt idx="66">
                  <c:v>0.83784019999999992</c:v>
                </c:pt>
                <c:pt idx="67">
                  <c:v>0.8623576799999999</c:v>
                </c:pt>
                <c:pt idx="68">
                  <c:v>0.88229135999999997</c:v>
                </c:pt>
                <c:pt idx="69">
                  <c:v>0.89775536</c:v>
                </c:pt>
                <c:pt idx="70">
                  <c:v>0.90935334000000001</c:v>
                </c:pt>
                <c:pt idx="71">
                  <c:v>0.91735763999999997</c:v>
                </c:pt>
                <c:pt idx="72">
                  <c:v>0.92232819999999993</c:v>
                </c:pt>
                <c:pt idx="73">
                  <c:v>0.92450034000000003</c:v>
                </c:pt>
                <c:pt idx="74">
                  <c:v>0.92428336000000011</c:v>
                </c:pt>
                <c:pt idx="75">
                  <c:v>0.92184683999999995</c:v>
                </c:pt>
                <c:pt idx="76">
                  <c:v>0.9175096399999999</c:v>
                </c:pt>
                <c:pt idx="77">
                  <c:v>0.91140030000000005</c:v>
                </c:pt>
                <c:pt idx="78">
                  <c:v>0.90391843999999999</c:v>
                </c:pt>
                <c:pt idx="79">
                  <c:v>0.89489839999999998</c:v>
                </c:pt>
                <c:pt idx="80">
                  <c:v>0.88477528000000005</c:v>
                </c:pt>
                <c:pt idx="81">
                  <c:v>0.87357037999999998</c:v>
                </c:pt>
                <c:pt idx="82">
                  <c:v>0.86151778000000001</c:v>
                </c:pt>
                <c:pt idx="83">
                  <c:v>0.84852848000000003</c:v>
                </c:pt>
                <c:pt idx="84">
                  <c:v>0.83483626</c:v>
                </c:pt>
                <c:pt idx="85">
                  <c:v>0.82024825999999995</c:v>
                </c:pt>
                <c:pt idx="86">
                  <c:v>0.80481811999999997</c:v>
                </c:pt>
                <c:pt idx="87">
                  <c:v>0.78879117999999993</c:v>
                </c:pt>
                <c:pt idx="88">
                  <c:v>0.77232089999999998</c:v>
                </c:pt>
                <c:pt idx="89">
                  <c:v>0.75539921999999993</c:v>
                </c:pt>
                <c:pt idx="90">
                  <c:v>0.73803174000000005</c:v>
                </c:pt>
                <c:pt idx="91">
                  <c:v>0.72043235999999999</c:v>
                </c:pt>
                <c:pt idx="92">
                  <c:v>0.70285085999999997</c:v>
                </c:pt>
                <c:pt idx="93">
                  <c:v>0.68551337999999995</c:v>
                </c:pt>
                <c:pt idx="94">
                  <c:v>0.66822747999999998</c:v>
                </c:pt>
                <c:pt idx="95">
                  <c:v>0.65111932000000006</c:v>
                </c:pt>
                <c:pt idx="96">
                  <c:v>0.63422155999999996</c:v>
                </c:pt>
                <c:pt idx="97">
                  <c:v>0.61747082000000009</c:v>
                </c:pt>
                <c:pt idx="98">
                  <c:v>0.60077051999999997</c:v>
                </c:pt>
                <c:pt idx="99">
                  <c:v>0.5841216800000000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90-8F3F-4C8B-8E33-3653716BC3AA}"/>
            </c:ext>
          </c:extLst>
        </c:ser>
        <c:ser>
          <c:idx val="145"/>
          <c:order val="145"/>
          <c:tx>
            <c:strRef>
              <c:f>'Raw Spectra'!$A$147</c:f>
              <c:strCache>
                <c:ptCount val="1"/>
                <c:pt idx="0">
                  <c:v>10YP021</c:v>
                </c:pt>
              </c:strCache>
            </c:strRef>
          </c:tx>
          <c:spPr>
            <a:ln w="19050" cap="rnd">
              <a:solidFill>
                <a:schemeClr val="dk1">
                  <a:tint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Raw Spectra'!$B$1:$CW$1</c:f>
              <c:numCache>
                <c:formatCode>General</c:formatCode>
                <c:ptCount val="100"/>
                <c:pt idx="0">
                  <c:v>850</c:v>
                </c:pt>
                <c:pt idx="1">
                  <c:v>852</c:v>
                </c:pt>
                <c:pt idx="2">
                  <c:v>854</c:v>
                </c:pt>
                <c:pt idx="3">
                  <c:v>856</c:v>
                </c:pt>
                <c:pt idx="4">
                  <c:v>858</c:v>
                </c:pt>
                <c:pt idx="5">
                  <c:v>860</c:v>
                </c:pt>
                <c:pt idx="6">
                  <c:v>862</c:v>
                </c:pt>
                <c:pt idx="7">
                  <c:v>864</c:v>
                </c:pt>
                <c:pt idx="8">
                  <c:v>866</c:v>
                </c:pt>
                <c:pt idx="9">
                  <c:v>868</c:v>
                </c:pt>
                <c:pt idx="10">
                  <c:v>870</c:v>
                </c:pt>
                <c:pt idx="11">
                  <c:v>872</c:v>
                </c:pt>
                <c:pt idx="12">
                  <c:v>874</c:v>
                </c:pt>
                <c:pt idx="13">
                  <c:v>876</c:v>
                </c:pt>
                <c:pt idx="14">
                  <c:v>878</c:v>
                </c:pt>
                <c:pt idx="15">
                  <c:v>880</c:v>
                </c:pt>
                <c:pt idx="16">
                  <c:v>882</c:v>
                </c:pt>
                <c:pt idx="17">
                  <c:v>884</c:v>
                </c:pt>
                <c:pt idx="18">
                  <c:v>886</c:v>
                </c:pt>
                <c:pt idx="19">
                  <c:v>888</c:v>
                </c:pt>
                <c:pt idx="20">
                  <c:v>890</c:v>
                </c:pt>
                <c:pt idx="21">
                  <c:v>892</c:v>
                </c:pt>
                <c:pt idx="22">
                  <c:v>894</c:v>
                </c:pt>
                <c:pt idx="23">
                  <c:v>896</c:v>
                </c:pt>
                <c:pt idx="24">
                  <c:v>898</c:v>
                </c:pt>
                <c:pt idx="25">
                  <c:v>900</c:v>
                </c:pt>
                <c:pt idx="26">
                  <c:v>902</c:v>
                </c:pt>
                <c:pt idx="27">
                  <c:v>904</c:v>
                </c:pt>
                <c:pt idx="28">
                  <c:v>906</c:v>
                </c:pt>
                <c:pt idx="29">
                  <c:v>908</c:v>
                </c:pt>
                <c:pt idx="30">
                  <c:v>910</c:v>
                </c:pt>
                <c:pt idx="31">
                  <c:v>912</c:v>
                </c:pt>
                <c:pt idx="32">
                  <c:v>914</c:v>
                </c:pt>
                <c:pt idx="33">
                  <c:v>916</c:v>
                </c:pt>
                <c:pt idx="34">
                  <c:v>918</c:v>
                </c:pt>
                <c:pt idx="35">
                  <c:v>920</c:v>
                </c:pt>
                <c:pt idx="36">
                  <c:v>922</c:v>
                </c:pt>
                <c:pt idx="37">
                  <c:v>924</c:v>
                </c:pt>
                <c:pt idx="38">
                  <c:v>926</c:v>
                </c:pt>
                <c:pt idx="39">
                  <c:v>928</c:v>
                </c:pt>
                <c:pt idx="40">
                  <c:v>930</c:v>
                </c:pt>
                <c:pt idx="41">
                  <c:v>932</c:v>
                </c:pt>
                <c:pt idx="42">
                  <c:v>934</c:v>
                </c:pt>
                <c:pt idx="43">
                  <c:v>936</c:v>
                </c:pt>
                <c:pt idx="44">
                  <c:v>938</c:v>
                </c:pt>
                <c:pt idx="45">
                  <c:v>940</c:v>
                </c:pt>
                <c:pt idx="46">
                  <c:v>942</c:v>
                </c:pt>
                <c:pt idx="47">
                  <c:v>944</c:v>
                </c:pt>
                <c:pt idx="48">
                  <c:v>946</c:v>
                </c:pt>
                <c:pt idx="49">
                  <c:v>948</c:v>
                </c:pt>
                <c:pt idx="50">
                  <c:v>950</c:v>
                </c:pt>
                <c:pt idx="51">
                  <c:v>952</c:v>
                </c:pt>
                <c:pt idx="52">
                  <c:v>954</c:v>
                </c:pt>
                <c:pt idx="53">
                  <c:v>956</c:v>
                </c:pt>
                <c:pt idx="54">
                  <c:v>958</c:v>
                </c:pt>
                <c:pt idx="55">
                  <c:v>960</c:v>
                </c:pt>
                <c:pt idx="56">
                  <c:v>962</c:v>
                </c:pt>
                <c:pt idx="57">
                  <c:v>964</c:v>
                </c:pt>
                <c:pt idx="58">
                  <c:v>966</c:v>
                </c:pt>
                <c:pt idx="59">
                  <c:v>968</c:v>
                </c:pt>
                <c:pt idx="60">
                  <c:v>970</c:v>
                </c:pt>
                <c:pt idx="61">
                  <c:v>972</c:v>
                </c:pt>
                <c:pt idx="62">
                  <c:v>974</c:v>
                </c:pt>
                <c:pt idx="63">
                  <c:v>976</c:v>
                </c:pt>
                <c:pt idx="64">
                  <c:v>978</c:v>
                </c:pt>
                <c:pt idx="65">
                  <c:v>980</c:v>
                </c:pt>
                <c:pt idx="66">
                  <c:v>982</c:v>
                </c:pt>
                <c:pt idx="67">
                  <c:v>984</c:v>
                </c:pt>
                <c:pt idx="68">
                  <c:v>986</c:v>
                </c:pt>
                <c:pt idx="69">
                  <c:v>988</c:v>
                </c:pt>
                <c:pt idx="70">
                  <c:v>990</c:v>
                </c:pt>
                <c:pt idx="71">
                  <c:v>992</c:v>
                </c:pt>
                <c:pt idx="72">
                  <c:v>994</c:v>
                </c:pt>
                <c:pt idx="73">
                  <c:v>996</c:v>
                </c:pt>
                <c:pt idx="74">
                  <c:v>998</c:v>
                </c:pt>
                <c:pt idx="75">
                  <c:v>1000</c:v>
                </c:pt>
                <c:pt idx="76">
                  <c:v>1002</c:v>
                </c:pt>
                <c:pt idx="77">
                  <c:v>1004</c:v>
                </c:pt>
                <c:pt idx="78">
                  <c:v>1006</c:v>
                </c:pt>
                <c:pt idx="79">
                  <c:v>1008</c:v>
                </c:pt>
                <c:pt idx="80">
                  <c:v>1010</c:v>
                </c:pt>
                <c:pt idx="81">
                  <c:v>1012</c:v>
                </c:pt>
                <c:pt idx="82">
                  <c:v>1014</c:v>
                </c:pt>
                <c:pt idx="83">
                  <c:v>1016</c:v>
                </c:pt>
                <c:pt idx="84">
                  <c:v>1018</c:v>
                </c:pt>
                <c:pt idx="85">
                  <c:v>1020</c:v>
                </c:pt>
                <c:pt idx="86">
                  <c:v>1022</c:v>
                </c:pt>
                <c:pt idx="87">
                  <c:v>1024</c:v>
                </c:pt>
                <c:pt idx="88">
                  <c:v>1026</c:v>
                </c:pt>
                <c:pt idx="89">
                  <c:v>1028</c:v>
                </c:pt>
                <c:pt idx="90">
                  <c:v>1030</c:v>
                </c:pt>
                <c:pt idx="91">
                  <c:v>1032</c:v>
                </c:pt>
                <c:pt idx="92">
                  <c:v>1034</c:v>
                </c:pt>
                <c:pt idx="93">
                  <c:v>1036</c:v>
                </c:pt>
                <c:pt idx="94">
                  <c:v>1038</c:v>
                </c:pt>
                <c:pt idx="95">
                  <c:v>1040</c:v>
                </c:pt>
                <c:pt idx="96">
                  <c:v>1042</c:v>
                </c:pt>
                <c:pt idx="97">
                  <c:v>1044</c:v>
                </c:pt>
                <c:pt idx="98">
                  <c:v>1046</c:v>
                </c:pt>
                <c:pt idx="99">
                  <c:v>1048</c:v>
                </c:pt>
              </c:numCache>
            </c:numRef>
          </c:xVal>
          <c:yVal>
            <c:numRef>
              <c:f>'Raw Spectra'!$B$147:$CW$147</c:f>
              <c:numCache>
                <c:formatCode>General</c:formatCode>
                <c:ptCount val="100"/>
                <c:pt idx="0">
                  <c:v>-2.4371148000000002E-2</c:v>
                </c:pt>
                <c:pt idx="1">
                  <c:v>-2.9597822000000003E-2</c:v>
                </c:pt>
                <c:pt idx="2">
                  <c:v>-3.4569719999999998E-2</c:v>
                </c:pt>
                <c:pt idx="3">
                  <c:v>-3.9181455999999996E-2</c:v>
                </c:pt>
                <c:pt idx="4">
                  <c:v>-4.3328838000000001E-2</c:v>
                </c:pt>
                <c:pt idx="5">
                  <c:v>-4.6951661999999998E-2</c:v>
                </c:pt>
                <c:pt idx="6">
                  <c:v>-4.9916212000000001E-2</c:v>
                </c:pt>
                <c:pt idx="7">
                  <c:v>-5.2188042000000004E-2</c:v>
                </c:pt>
                <c:pt idx="8">
                  <c:v>-5.3648353999999995E-2</c:v>
                </c:pt>
                <c:pt idx="9">
                  <c:v>-5.4287017999999999E-2</c:v>
                </c:pt>
                <c:pt idx="10">
                  <c:v>-5.4098766E-2</c:v>
                </c:pt>
                <c:pt idx="11">
                  <c:v>-5.3055921999999998E-2</c:v>
                </c:pt>
                <c:pt idx="12">
                  <c:v>-5.1131876E-2</c:v>
                </c:pt>
                <c:pt idx="13">
                  <c:v>-4.8261068000000004E-2</c:v>
                </c:pt>
                <c:pt idx="14">
                  <c:v>-4.4346626E-2</c:v>
                </c:pt>
                <c:pt idx="15">
                  <c:v>-3.9293064000000003E-2</c:v>
                </c:pt>
                <c:pt idx="16">
                  <c:v>-3.3022466E-2</c:v>
                </c:pt>
                <c:pt idx="17">
                  <c:v>-2.5436963999999996E-2</c:v>
                </c:pt>
                <c:pt idx="18">
                  <c:v>-1.64855886E-2</c:v>
                </c:pt>
                <c:pt idx="19">
                  <c:v>-6.0802550599999994E-3</c:v>
                </c:pt>
                <c:pt idx="20">
                  <c:v>5.7312417999999992E-3</c:v>
                </c:pt>
                <c:pt idx="21">
                  <c:v>1.8795239400000004E-2</c:v>
                </c:pt>
                <c:pt idx="22">
                  <c:v>3.2910108E-2</c:v>
                </c:pt>
                <c:pt idx="23">
                  <c:v>4.7915984000000002E-2</c:v>
                </c:pt>
                <c:pt idx="24">
                  <c:v>6.3749788000000002E-2</c:v>
                </c:pt>
                <c:pt idx="25">
                  <c:v>8.0397165999999992E-2</c:v>
                </c:pt>
                <c:pt idx="26">
                  <c:v>9.7713817999999994E-2</c:v>
                </c:pt>
                <c:pt idx="27">
                  <c:v>0.11548645399999999</c:v>
                </c:pt>
                <c:pt idx="28">
                  <c:v>0.13332490000000002</c:v>
                </c:pt>
                <c:pt idx="29">
                  <c:v>0.15078974000000001</c:v>
                </c:pt>
                <c:pt idx="30">
                  <c:v>0.16726933999999999</c:v>
                </c:pt>
                <c:pt idx="31">
                  <c:v>0.18192026</c:v>
                </c:pt>
                <c:pt idx="32">
                  <c:v>0.19405575999999999</c:v>
                </c:pt>
                <c:pt idx="33">
                  <c:v>0.20323714000000001</c:v>
                </c:pt>
                <c:pt idx="34">
                  <c:v>0.20941135999999999</c:v>
                </c:pt>
                <c:pt idx="35">
                  <c:v>0.21276058</c:v>
                </c:pt>
                <c:pt idx="36">
                  <c:v>0.21352624000000003</c:v>
                </c:pt>
                <c:pt idx="37">
                  <c:v>0.21205652000000003</c:v>
                </c:pt>
                <c:pt idx="38">
                  <c:v>0.20884762000000001</c:v>
                </c:pt>
                <c:pt idx="39">
                  <c:v>0.20433509999999999</c:v>
                </c:pt>
                <c:pt idx="40">
                  <c:v>0.19901478</c:v>
                </c:pt>
                <c:pt idx="41">
                  <c:v>0.19320895999999999</c:v>
                </c:pt>
                <c:pt idx="42">
                  <c:v>0.18735726000000003</c:v>
                </c:pt>
                <c:pt idx="43">
                  <c:v>0.18197619999999998</c:v>
                </c:pt>
                <c:pt idx="44">
                  <c:v>0.17777758000000002</c:v>
                </c:pt>
                <c:pt idx="45">
                  <c:v>0.17550671999999998</c:v>
                </c:pt>
                <c:pt idx="46">
                  <c:v>0.17588890000000001</c:v>
                </c:pt>
                <c:pt idx="47">
                  <c:v>0.17952020000000002</c:v>
                </c:pt>
                <c:pt idx="48">
                  <c:v>0.18692129999999998</c:v>
                </c:pt>
                <c:pt idx="49">
                  <c:v>0.19856321999999998</c:v>
                </c:pt>
                <c:pt idx="50">
                  <c:v>0.21491934000000001</c:v>
                </c:pt>
                <c:pt idx="51">
                  <c:v>0.23644588</c:v>
                </c:pt>
                <c:pt idx="52">
                  <c:v>0.26313396</c:v>
                </c:pt>
                <c:pt idx="53">
                  <c:v>0.29441022</c:v>
                </c:pt>
                <c:pt idx="54">
                  <c:v>0.32915721999999997</c:v>
                </c:pt>
                <c:pt idx="55">
                  <c:v>0.36613594000000005</c:v>
                </c:pt>
                <c:pt idx="56">
                  <c:v>0.40432319999999999</c:v>
                </c:pt>
                <c:pt idx="57">
                  <c:v>0.44341147999999997</c:v>
                </c:pt>
                <c:pt idx="58">
                  <c:v>0.48325861999999997</c:v>
                </c:pt>
                <c:pt idx="59">
                  <c:v>0.52385835999999997</c:v>
                </c:pt>
                <c:pt idx="60">
                  <c:v>0.56499527999999999</c:v>
                </c:pt>
                <c:pt idx="61">
                  <c:v>0.60619158000000006</c:v>
                </c:pt>
                <c:pt idx="62">
                  <c:v>0.64684706000000003</c:v>
                </c:pt>
                <c:pt idx="63">
                  <c:v>0.68619929999999996</c:v>
                </c:pt>
                <c:pt idx="64">
                  <c:v>0.72302663999999994</c:v>
                </c:pt>
                <c:pt idx="65">
                  <c:v>0.75638521999999997</c:v>
                </c:pt>
                <c:pt idx="66">
                  <c:v>0.78542738000000001</c:v>
                </c:pt>
                <c:pt idx="67">
                  <c:v>0.80982158000000004</c:v>
                </c:pt>
                <c:pt idx="68">
                  <c:v>0.82963950000000009</c:v>
                </c:pt>
                <c:pt idx="69">
                  <c:v>0.84521306000000007</c:v>
                </c:pt>
                <c:pt idx="70">
                  <c:v>0.85682038000000005</c:v>
                </c:pt>
                <c:pt idx="71">
                  <c:v>0.86500524000000001</c:v>
                </c:pt>
                <c:pt idx="72">
                  <c:v>0.8701874799999999</c:v>
                </c:pt>
                <c:pt idx="73">
                  <c:v>0.87270824000000002</c:v>
                </c:pt>
                <c:pt idx="74">
                  <c:v>0.87264137999999991</c:v>
                </c:pt>
                <c:pt idx="75">
                  <c:v>0.87045554000000003</c:v>
                </c:pt>
                <c:pt idx="76">
                  <c:v>0.86629722000000009</c:v>
                </c:pt>
                <c:pt idx="77">
                  <c:v>0.86044511999999995</c:v>
                </c:pt>
                <c:pt idx="78">
                  <c:v>0.85298207999999998</c:v>
                </c:pt>
                <c:pt idx="79">
                  <c:v>0.84425717999999994</c:v>
                </c:pt>
                <c:pt idx="80">
                  <c:v>0.83428068</c:v>
                </c:pt>
                <c:pt idx="81">
                  <c:v>0.82329532000000005</c:v>
                </c:pt>
                <c:pt idx="82">
                  <c:v>0.81138648000000002</c:v>
                </c:pt>
                <c:pt idx="83">
                  <c:v>0.79877374000000001</c:v>
                </c:pt>
                <c:pt idx="84">
                  <c:v>0.78516582000000013</c:v>
                </c:pt>
                <c:pt idx="85">
                  <c:v>0.77076238000000008</c:v>
                </c:pt>
                <c:pt idx="86">
                  <c:v>0.75551637999999999</c:v>
                </c:pt>
                <c:pt idx="87">
                  <c:v>0.73975398000000003</c:v>
                </c:pt>
                <c:pt idx="88">
                  <c:v>0.72344892000000005</c:v>
                </c:pt>
                <c:pt idx="89">
                  <c:v>0.70669699999999991</c:v>
                </c:pt>
                <c:pt idx="90">
                  <c:v>0.68951090000000004</c:v>
                </c:pt>
                <c:pt idx="91">
                  <c:v>0.67210302</c:v>
                </c:pt>
                <c:pt idx="92">
                  <c:v>0.65468240000000011</c:v>
                </c:pt>
                <c:pt idx="93">
                  <c:v>0.6373451</c:v>
                </c:pt>
                <c:pt idx="94">
                  <c:v>0.62012325999999995</c:v>
                </c:pt>
                <c:pt idx="95">
                  <c:v>0.60320530000000006</c:v>
                </c:pt>
                <c:pt idx="96">
                  <c:v>0.58641184000000002</c:v>
                </c:pt>
                <c:pt idx="97">
                  <c:v>0.56972122000000003</c:v>
                </c:pt>
                <c:pt idx="98">
                  <c:v>0.55307003999999993</c:v>
                </c:pt>
                <c:pt idx="99">
                  <c:v>0.53656836000000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91-8F3F-4C8B-8E33-3653716BC3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4290872"/>
        <c:axId val="484293168"/>
      </c:scatterChart>
      <c:valAx>
        <c:axId val="484290872"/>
        <c:scaling>
          <c:orientation val="minMax"/>
          <c:max val="1050"/>
          <c:min val="8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Wavelength, n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cross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84293168"/>
        <c:crosses val="autoZero"/>
        <c:crossBetween val="midCat"/>
        <c:majorUnit val="50"/>
      </c:valAx>
      <c:valAx>
        <c:axId val="484293168"/>
        <c:scaling>
          <c:orientation val="minMax"/>
          <c:max val="1.4"/>
          <c:min val="-0.4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Absorbance, -</a:t>
                </a:r>
              </a:p>
            </c:rich>
          </c:tx>
          <c:layout>
            <c:manualLayout>
              <c:xMode val="edge"/>
              <c:yMode val="edge"/>
              <c:x val="2.7777777777777779E-3"/>
              <c:y val="0.315361712598425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#,##0.0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484290872"/>
        <c:crosses val="autoZero"/>
        <c:crossBetween val="midCat"/>
        <c:majorUnit val="0.2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80079226207835"/>
          <c:y val="2.3073053368328957E-2"/>
          <c:w val="0.72643652182366092"/>
          <c:h val="0.81127714149367691"/>
        </c:manualLayout>
      </c:layout>
      <c:scatterChart>
        <c:scatterStyle val="smoothMarker"/>
        <c:varyColors val="0"/>
        <c:ser>
          <c:idx val="0"/>
          <c:order val="0"/>
          <c:spPr>
            <a:ln w="3175" cap="rnd">
              <a:solidFill>
                <a:sysClr val="windowText" lastClr="000000"/>
              </a:solidFill>
              <a:round/>
            </a:ln>
            <a:effectLst/>
          </c:spPr>
          <c:marker>
            <c:symbol val="none"/>
          </c:marker>
          <c:xVal>
            <c:numRef>
              <c:f>'Reg coef (F9)Reg Val 2017'!$B$2:$CS$2</c:f>
              <c:numCache>
                <c:formatCode>General</c:formatCode>
                <c:ptCount val="96"/>
                <c:pt idx="0">
                  <c:v>854</c:v>
                </c:pt>
                <c:pt idx="1">
                  <c:v>856</c:v>
                </c:pt>
                <c:pt idx="2">
                  <c:v>858</c:v>
                </c:pt>
                <c:pt idx="3">
                  <c:v>860</c:v>
                </c:pt>
                <c:pt idx="4">
                  <c:v>862</c:v>
                </c:pt>
                <c:pt idx="5">
                  <c:v>864</c:v>
                </c:pt>
                <c:pt idx="6">
                  <c:v>866</c:v>
                </c:pt>
                <c:pt idx="7">
                  <c:v>868</c:v>
                </c:pt>
                <c:pt idx="8">
                  <c:v>870</c:v>
                </c:pt>
                <c:pt idx="9">
                  <c:v>872</c:v>
                </c:pt>
                <c:pt idx="10">
                  <c:v>874</c:v>
                </c:pt>
                <c:pt idx="11">
                  <c:v>876</c:v>
                </c:pt>
                <c:pt idx="12">
                  <c:v>878</c:v>
                </c:pt>
                <c:pt idx="13">
                  <c:v>880</c:v>
                </c:pt>
                <c:pt idx="14">
                  <c:v>882</c:v>
                </c:pt>
                <c:pt idx="15">
                  <c:v>884</c:v>
                </c:pt>
                <c:pt idx="16">
                  <c:v>886</c:v>
                </c:pt>
                <c:pt idx="17">
                  <c:v>888</c:v>
                </c:pt>
                <c:pt idx="18">
                  <c:v>890</c:v>
                </c:pt>
                <c:pt idx="19">
                  <c:v>892</c:v>
                </c:pt>
                <c:pt idx="20">
                  <c:v>894</c:v>
                </c:pt>
                <c:pt idx="21">
                  <c:v>896</c:v>
                </c:pt>
                <c:pt idx="22">
                  <c:v>898</c:v>
                </c:pt>
                <c:pt idx="23">
                  <c:v>900</c:v>
                </c:pt>
                <c:pt idx="24">
                  <c:v>902</c:v>
                </c:pt>
                <c:pt idx="25">
                  <c:v>904</c:v>
                </c:pt>
                <c:pt idx="26">
                  <c:v>906</c:v>
                </c:pt>
                <c:pt idx="27">
                  <c:v>908</c:v>
                </c:pt>
                <c:pt idx="28">
                  <c:v>910</c:v>
                </c:pt>
                <c:pt idx="29">
                  <c:v>912</c:v>
                </c:pt>
                <c:pt idx="30">
                  <c:v>914</c:v>
                </c:pt>
                <c:pt idx="31">
                  <c:v>916</c:v>
                </c:pt>
                <c:pt idx="32">
                  <c:v>918</c:v>
                </c:pt>
                <c:pt idx="33">
                  <c:v>920</c:v>
                </c:pt>
                <c:pt idx="34">
                  <c:v>922</c:v>
                </c:pt>
                <c:pt idx="35">
                  <c:v>924</c:v>
                </c:pt>
                <c:pt idx="36">
                  <c:v>926</c:v>
                </c:pt>
                <c:pt idx="37">
                  <c:v>928</c:v>
                </c:pt>
                <c:pt idx="38">
                  <c:v>930</c:v>
                </c:pt>
                <c:pt idx="39">
                  <c:v>932</c:v>
                </c:pt>
                <c:pt idx="40">
                  <c:v>934</c:v>
                </c:pt>
                <c:pt idx="41">
                  <c:v>936</c:v>
                </c:pt>
                <c:pt idx="42">
                  <c:v>938</c:v>
                </c:pt>
                <c:pt idx="43">
                  <c:v>940</c:v>
                </c:pt>
                <c:pt idx="44">
                  <c:v>942</c:v>
                </c:pt>
                <c:pt idx="45">
                  <c:v>944</c:v>
                </c:pt>
                <c:pt idx="46">
                  <c:v>946</c:v>
                </c:pt>
                <c:pt idx="47">
                  <c:v>948</c:v>
                </c:pt>
                <c:pt idx="48">
                  <c:v>950</c:v>
                </c:pt>
                <c:pt idx="49">
                  <c:v>952</c:v>
                </c:pt>
                <c:pt idx="50">
                  <c:v>954</c:v>
                </c:pt>
                <c:pt idx="51">
                  <c:v>956</c:v>
                </c:pt>
                <c:pt idx="52">
                  <c:v>958</c:v>
                </c:pt>
                <c:pt idx="53">
                  <c:v>960</c:v>
                </c:pt>
                <c:pt idx="54">
                  <c:v>962</c:v>
                </c:pt>
                <c:pt idx="55">
                  <c:v>964</c:v>
                </c:pt>
                <c:pt idx="56">
                  <c:v>966</c:v>
                </c:pt>
                <c:pt idx="57">
                  <c:v>968</c:v>
                </c:pt>
                <c:pt idx="58">
                  <c:v>970</c:v>
                </c:pt>
                <c:pt idx="59">
                  <c:v>972</c:v>
                </c:pt>
                <c:pt idx="60">
                  <c:v>974</c:v>
                </c:pt>
                <c:pt idx="61">
                  <c:v>976</c:v>
                </c:pt>
                <c:pt idx="62">
                  <c:v>978</c:v>
                </c:pt>
                <c:pt idx="63">
                  <c:v>980</c:v>
                </c:pt>
                <c:pt idx="64">
                  <c:v>982</c:v>
                </c:pt>
                <c:pt idx="65">
                  <c:v>984</c:v>
                </c:pt>
                <c:pt idx="66">
                  <c:v>986</c:v>
                </c:pt>
                <c:pt idx="67">
                  <c:v>988</c:v>
                </c:pt>
                <c:pt idx="68">
                  <c:v>990</c:v>
                </c:pt>
                <c:pt idx="69">
                  <c:v>992</c:v>
                </c:pt>
                <c:pt idx="70">
                  <c:v>994</c:v>
                </c:pt>
                <c:pt idx="71">
                  <c:v>996</c:v>
                </c:pt>
                <c:pt idx="72">
                  <c:v>998</c:v>
                </c:pt>
                <c:pt idx="73">
                  <c:v>1000</c:v>
                </c:pt>
                <c:pt idx="74">
                  <c:v>1002</c:v>
                </c:pt>
                <c:pt idx="75">
                  <c:v>1004</c:v>
                </c:pt>
                <c:pt idx="76">
                  <c:v>1006</c:v>
                </c:pt>
                <c:pt idx="77">
                  <c:v>1008</c:v>
                </c:pt>
                <c:pt idx="78">
                  <c:v>1010</c:v>
                </c:pt>
                <c:pt idx="79">
                  <c:v>1012</c:v>
                </c:pt>
                <c:pt idx="80">
                  <c:v>1014</c:v>
                </c:pt>
                <c:pt idx="81">
                  <c:v>1016</c:v>
                </c:pt>
                <c:pt idx="82">
                  <c:v>1018</c:v>
                </c:pt>
                <c:pt idx="83">
                  <c:v>1020</c:v>
                </c:pt>
                <c:pt idx="84">
                  <c:v>1022</c:v>
                </c:pt>
                <c:pt idx="85">
                  <c:v>1024</c:v>
                </c:pt>
                <c:pt idx="86">
                  <c:v>1026</c:v>
                </c:pt>
                <c:pt idx="87">
                  <c:v>1028</c:v>
                </c:pt>
                <c:pt idx="88">
                  <c:v>1030</c:v>
                </c:pt>
                <c:pt idx="89">
                  <c:v>1032</c:v>
                </c:pt>
                <c:pt idx="90">
                  <c:v>1034</c:v>
                </c:pt>
                <c:pt idx="91">
                  <c:v>1036</c:v>
                </c:pt>
                <c:pt idx="92">
                  <c:v>1038</c:v>
                </c:pt>
                <c:pt idx="93">
                  <c:v>1040</c:v>
                </c:pt>
                <c:pt idx="94">
                  <c:v>1042</c:v>
                </c:pt>
                <c:pt idx="95">
                  <c:v>1044</c:v>
                </c:pt>
              </c:numCache>
            </c:numRef>
          </c:xVal>
          <c:yVal>
            <c:numRef>
              <c:f>'Reg coef (F9)Reg Val 2017'!$B$3:$CS$3</c:f>
              <c:numCache>
                <c:formatCode>General</c:formatCode>
                <c:ptCount val="96"/>
                <c:pt idx="0">
                  <c:v>326.79790000000003</c:v>
                </c:pt>
                <c:pt idx="1">
                  <c:v>-699.28549999999996</c:v>
                </c:pt>
                <c:pt idx="2">
                  <c:v>35.631869999999999</c:v>
                </c:pt>
                <c:pt idx="3">
                  <c:v>565.5181</c:v>
                </c:pt>
                <c:pt idx="4">
                  <c:v>-133.3818</c:v>
                </c:pt>
                <c:pt idx="5">
                  <c:v>-839.29920000000004</c:v>
                </c:pt>
                <c:pt idx="6">
                  <c:v>-296.89319999999998</c:v>
                </c:pt>
                <c:pt idx="7">
                  <c:v>73.853390000000005</c:v>
                </c:pt>
                <c:pt idx="8">
                  <c:v>-829.78250000000003</c:v>
                </c:pt>
                <c:pt idx="9">
                  <c:v>-471.8485</c:v>
                </c:pt>
                <c:pt idx="10">
                  <c:v>-1247.3219999999999</c:v>
                </c:pt>
                <c:pt idx="11">
                  <c:v>-1483.671</c:v>
                </c:pt>
                <c:pt idx="12">
                  <c:v>-1178.1859999999999</c:v>
                </c:pt>
                <c:pt idx="13">
                  <c:v>1513.367</c:v>
                </c:pt>
                <c:pt idx="14">
                  <c:v>1033.173</c:v>
                </c:pt>
                <c:pt idx="15">
                  <c:v>1210.2819999999999</c:v>
                </c:pt>
                <c:pt idx="16">
                  <c:v>1061.595</c:v>
                </c:pt>
                <c:pt idx="17">
                  <c:v>3556.0129999999999</c:v>
                </c:pt>
                <c:pt idx="18">
                  <c:v>3770.91</c:v>
                </c:pt>
                <c:pt idx="19">
                  <c:v>4313.6099999999997</c:v>
                </c:pt>
                <c:pt idx="20">
                  <c:v>4015.7379999999998</c:v>
                </c:pt>
                <c:pt idx="21">
                  <c:v>3591.7280000000001</c:v>
                </c:pt>
                <c:pt idx="22">
                  <c:v>949.798</c:v>
                </c:pt>
                <c:pt idx="23">
                  <c:v>-1759.422</c:v>
                </c:pt>
                <c:pt idx="24">
                  <c:v>-3426.3939999999998</c:v>
                </c:pt>
                <c:pt idx="25">
                  <c:v>-3962.0940000000001</c:v>
                </c:pt>
                <c:pt idx="26">
                  <c:v>-4507.6469999999999</c:v>
                </c:pt>
                <c:pt idx="27">
                  <c:v>-2653.5839999999998</c:v>
                </c:pt>
                <c:pt idx="28">
                  <c:v>213.04239999999999</c:v>
                </c:pt>
                <c:pt idx="29">
                  <c:v>2013.779</c:v>
                </c:pt>
                <c:pt idx="30">
                  <c:v>2776.7370000000001</c:v>
                </c:pt>
                <c:pt idx="31">
                  <c:v>4744.3969999999999</c:v>
                </c:pt>
                <c:pt idx="32">
                  <c:v>3069.067</c:v>
                </c:pt>
                <c:pt idx="33">
                  <c:v>546.04520000000002</c:v>
                </c:pt>
                <c:pt idx="34">
                  <c:v>-1829.3130000000001</c:v>
                </c:pt>
                <c:pt idx="35">
                  <c:v>-3620.502</c:v>
                </c:pt>
                <c:pt idx="36">
                  <c:v>-4940.2219999999998</c:v>
                </c:pt>
                <c:pt idx="37">
                  <c:v>-2437.6819999999998</c:v>
                </c:pt>
                <c:pt idx="38">
                  <c:v>98.316699999999997</c:v>
                </c:pt>
                <c:pt idx="39">
                  <c:v>1191.759</c:v>
                </c:pt>
                <c:pt idx="40">
                  <c:v>1224.3399999999999</c:v>
                </c:pt>
                <c:pt idx="41">
                  <c:v>1506.5029999999999</c:v>
                </c:pt>
                <c:pt idx="42">
                  <c:v>379.96319999999997</c:v>
                </c:pt>
                <c:pt idx="43">
                  <c:v>-661.995</c:v>
                </c:pt>
                <c:pt idx="44">
                  <c:v>-3159.0160000000001</c:v>
                </c:pt>
                <c:pt idx="45">
                  <c:v>-3923.5189999999998</c:v>
                </c:pt>
                <c:pt idx="46">
                  <c:v>-2686.7730000000001</c:v>
                </c:pt>
                <c:pt idx="47">
                  <c:v>324.43759999999997</c:v>
                </c:pt>
                <c:pt idx="48">
                  <c:v>934.08839999999998</c:v>
                </c:pt>
                <c:pt idx="49">
                  <c:v>740.86869999999999</c:v>
                </c:pt>
                <c:pt idx="50">
                  <c:v>-1150.431</c:v>
                </c:pt>
                <c:pt idx="51">
                  <c:v>-2522.3020000000001</c:v>
                </c:pt>
                <c:pt idx="52">
                  <c:v>-1997.7270000000001</c:v>
                </c:pt>
                <c:pt idx="53">
                  <c:v>154.64699999999999</c:v>
                </c:pt>
                <c:pt idx="54">
                  <c:v>1021.95</c:v>
                </c:pt>
                <c:pt idx="55">
                  <c:v>1168.098</c:v>
                </c:pt>
                <c:pt idx="56">
                  <c:v>2134.0430000000001</c:v>
                </c:pt>
                <c:pt idx="57">
                  <c:v>-1531.95</c:v>
                </c:pt>
                <c:pt idx="58">
                  <c:v>-2583.203</c:v>
                </c:pt>
                <c:pt idx="59">
                  <c:v>-1968.5229999999999</c:v>
                </c:pt>
                <c:pt idx="60">
                  <c:v>-2515.2939999999999</c:v>
                </c:pt>
                <c:pt idx="61">
                  <c:v>-2620.1669999999999</c:v>
                </c:pt>
                <c:pt idx="62">
                  <c:v>2552.5169999999998</c:v>
                </c:pt>
                <c:pt idx="63">
                  <c:v>1742.625</c:v>
                </c:pt>
                <c:pt idx="64">
                  <c:v>937.11149999999998</c:v>
                </c:pt>
                <c:pt idx="65">
                  <c:v>3543.7150000000001</c:v>
                </c:pt>
                <c:pt idx="66">
                  <c:v>2472.502</c:v>
                </c:pt>
                <c:pt idx="67">
                  <c:v>-4778.4089999999997</c:v>
                </c:pt>
                <c:pt idx="68">
                  <c:v>-3037.913</c:v>
                </c:pt>
                <c:pt idx="69">
                  <c:v>-3224.6239999999998</c:v>
                </c:pt>
                <c:pt idx="70">
                  <c:v>-4074.2089999999998</c:v>
                </c:pt>
                <c:pt idx="71">
                  <c:v>-2912.817</c:v>
                </c:pt>
                <c:pt idx="72">
                  <c:v>29.314029999999999</c:v>
                </c:pt>
                <c:pt idx="73">
                  <c:v>-2298.8960000000002</c:v>
                </c:pt>
                <c:pt idx="74">
                  <c:v>-585.21529999999996</c:v>
                </c:pt>
                <c:pt idx="75">
                  <c:v>-796.04679999999996</c:v>
                </c:pt>
                <c:pt idx="76">
                  <c:v>-1455.431</c:v>
                </c:pt>
                <c:pt idx="77">
                  <c:v>-3599.328</c:v>
                </c:pt>
                <c:pt idx="78">
                  <c:v>-1190.998</c:v>
                </c:pt>
                <c:pt idx="79">
                  <c:v>-1639.79</c:v>
                </c:pt>
                <c:pt idx="80">
                  <c:v>2549.6619999999998</c:v>
                </c:pt>
                <c:pt idx="81">
                  <c:v>315.07470000000001</c:v>
                </c:pt>
                <c:pt idx="82">
                  <c:v>705.77250000000004</c:v>
                </c:pt>
                <c:pt idx="83">
                  <c:v>1049.4390000000001</c:v>
                </c:pt>
                <c:pt idx="84">
                  <c:v>6142.9960000000001</c:v>
                </c:pt>
                <c:pt idx="85">
                  <c:v>2215.5230000000001</c:v>
                </c:pt>
                <c:pt idx="86">
                  <c:v>3663.8119999999999</c:v>
                </c:pt>
                <c:pt idx="87">
                  <c:v>1415.8019999999999</c:v>
                </c:pt>
                <c:pt idx="88">
                  <c:v>-263.00599999999997</c:v>
                </c:pt>
                <c:pt idx="89">
                  <c:v>-741.42409999999995</c:v>
                </c:pt>
                <c:pt idx="90">
                  <c:v>1.194717</c:v>
                </c:pt>
                <c:pt idx="91">
                  <c:v>-671.36300000000006</c:v>
                </c:pt>
                <c:pt idx="92">
                  <c:v>1333.2629999999999</c:v>
                </c:pt>
                <c:pt idx="93">
                  <c:v>4312.8770000000004</c:v>
                </c:pt>
                <c:pt idx="94">
                  <c:v>1711.866</c:v>
                </c:pt>
                <c:pt idx="95">
                  <c:v>3003.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E3D-4978-8594-78264B7B63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4367656"/>
        <c:axId val="554368312"/>
      </c:scatterChart>
      <c:valAx>
        <c:axId val="554367656"/>
        <c:scaling>
          <c:orientation val="minMax"/>
          <c:max val="1050"/>
          <c:min val="8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Wavelength, nm</a:t>
                </a:r>
              </a:p>
            </c:rich>
          </c:tx>
          <c:layout>
            <c:manualLayout>
              <c:xMode val="edge"/>
              <c:yMode val="edge"/>
              <c:x val="0.47266914552347622"/>
              <c:y val="0.9208754208754210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cross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554368312"/>
        <c:crosses val="autoZero"/>
        <c:crossBetween val="midCat"/>
      </c:valAx>
      <c:valAx>
        <c:axId val="554368312"/>
        <c:scaling>
          <c:orientation val="minMax"/>
          <c:min val="-8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/>
                  <a:t>Regression coefficient </a:t>
                </a:r>
                <a:r>
                  <a:rPr lang="en-US" sz="1200" b="0" i="0" u="none" strike="noStrike" baseline="0">
                    <a:effectLst/>
                  </a:rPr>
                  <a:t>for </a:t>
                </a:r>
              </a:p>
              <a:p>
                <a:pPr>
                  <a:defRPr/>
                </a:pPr>
                <a:r>
                  <a:rPr lang="en-US" sz="1200" b="0" i="0" u="none" strike="noStrike" baseline="0">
                    <a:effectLst/>
                  </a:rPr>
                  <a:t>9-PLS optimal factor, -</a:t>
                </a:r>
                <a:endParaRPr lang="en-US" sz="1200"/>
              </a:p>
            </c:rich>
          </c:tx>
          <c:layout>
            <c:manualLayout>
              <c:xMode val="edge"/>
              <c:yMode val="edge"/>
              <c:x val="0"/>
              <c:y val="0.1559701344150162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554367656"/>
        <c:crosses val="autoZero"/>
        <c:crossBetween val="midCat"/>
      </c:valAx>
      <c:spPr>
        <a:noFill/>
        <a:ln>
          <a:solidFill>
            <a:sysClr val="windowText" lastClr="000000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3319845435987169"/>
          <c:y val="1.9071248906386701E-2"/>
          <c:w val="0.71124599008457279"/>
          <c:h val="0.81141533444683056"/>
        </c:manualLayout>
      </c:layout>
      <c:scatterChart>
        <c:scatterStyle val="smoothMarker"/>
        <c:varyColors val="0"/>
        <c:ser>
          <c:idx val="0"/>
          <c:order val="0"/>
          <c:spPr>
            <a:ln w="6350" cap="rnd">
              <a:solidFill>
                <a:sysClr val="windowText" lastClr="000000"/>
              </a:solidFill>
              <a:round/>
            </a:ln>
            <a:effectLst/>
          </c:spPr>
          <c:marker>
            <c:symbol val="none"/>
          </c:marker>
          <c:xVal>
            <c:numRef>
              <c:f>'Reg coef (F9)Low Val 2017 '!$B$2:$CS$2</c:f>
              <c:numCache>
                <c:formatCode>General</c:formatCode>
                <c:ptCount val="96"/>
                <c:pt idx="0">
                  <c:v>854</c:v>
                </c:pt>
                <c:pt idx="1">
                  <c:v>856</c:v>
                </c:pt>
                <c:pt idx="2">
                  <c:v>858</c:v>
                </c:pt>
                <c:pt idx="3">
                  <c:v>860</c:v>
                </c:pt>
                <c:pt idx="4">
                  <c:v>862</c:v>
                </c:pt>
                <c:pt idx="5">
                  <c:v>864</c:v>
                </c:pt>
                <c:pt idx="6">
                  <c:v>866</c:v>
                </c:pt>
                <c:pt idx="7">
                  <c:v>868</c:v>
                </c:pt>
                <c:pt idx="8">
                  <c:v>870</c:v>
                </c:pt>
                <c:pt idx="9">
                  <c:v>872</c:v>
                </c:pt>
                <c:pt idx="10">
                  <c:v>874</c:v>
                </c:pt>
                <c:pt idx="11">
                  <c:v>876</c:v>
                </c:pt>
                <c:pt idx="12">
                  <c:v>878</c:v>
                </c:pt>
                <c:pt idx="13">
                  <c:v>880</c:v>
                </c:pt>
                <c:pt idx="14">
                  <c:v>882</c:v>
                </c:pt>
                <c:pt idx="15">
                  <c:v>884</c:v>
                </c:pt>
                <c:pt idx="16">
                  <c:v>886</c:v>
                </c:pt>
                <c:pt idx="17">
                  <c:v>888</c:v>
                </c:pt>
                <c:pt idx="18">
                  <c:v>890</c:v>
                </c:pt>
                <c:pt idx="19">
                  <c:v>892</c:v>
                </c:pt>
                <c:pt idx="20">
                  <c:v>894</c:v>
                </c:pt>
                <c:pt idx="21">
                  <c:v>896</c:v>
                </c:pt>
                <c:pt idx="22">
                  <c:v>898</c:v>
                </c:pt>
                <c:pt idx="23">
                  <c:v>900</c:v>
                </c:pt>
                <c:pt idx="24">
                  <c:v>902</c:v>
                </c:pt>
                <c:pt idx="25">
                  <c:v>904</c:v>
                </c:pt>
                <c:pt idx="26">
                  <c:v>906</c:v>
                </c:pt>
                <c:pt idx="27">
                  <c:v>908</c:v>
                </c:pt>
                <c:pt idx="28">
                  <c:v>910</c:v>
                </c:pt>
                <c:pt idx="29">
                  <c:v>912</c:v>
                </c:pt>
                <c:pt idx="30">
                  <c:v>914</c:v>
                </c:pt>
                <c:pt idx="31">
                  <c:v>916</c:v>
                </c:pt>
                <c:pt idx="32">
                  <c:v>918</c:v>
                </c:pt>
                <c:pt idx="33">
                  <c:v>920</c:v>
                </c:pt>
                <c:pt idx="34">
                  <c:v>922</c:v>
                </c:pt>
                <c:pt idx="35">
                  <c:v>924</c:v>
                </c:pt>
                <c:pt idx="36">
                  <c:v>926</c:v>
                </c:pt>
                <c:pt idx="37">
                  <c:v>928</c:v>
                </c:pt>
                <c:pt idx="38">
                  <c:v>930</c:v>
                </c:pt>
                <c:pt idx="39">
                  <c:v>932</c:v>
                </c:pt>
                <c:pt idx="40">
                  <c:v>934</c:v>
                </c:pt>
                <c:pt idx="41">
                  <c:v>936</c:v>
                </c:pt>
                <c:pt idx="42">
                  <c:v>938</c:v>
                </c:pt>
                <c:pt idx="43">
                  <c:v>940</c:v>
                </c:pt>
                <c:pt idx="44">
                  <c:v>942</c:v>
                </c:pt>
                <c:pt idx="45">
                  <c:v>944</c:v>
                </c:pt>
                <c:pt idx="46">
                  <c:v>946</c:v>
                </c:pt>
                <c:pt idx="47">
                  <c:v>948</c:v>
                </c:pt>
                <c:pt idx="48">
                  <c:v>950</c:v>
                </c:pt>
                <c:pt idx="49">
                  <c:v>952</c:v>
                </c:pt>
                <c:pt idx="50">
                  <c:v>954</c:v>
                </c:pt>
                <c:pt idx="51">
                  <c:v>956</c:v>
                </c:pt>
                <c:pt idx="52">
                  <c:v>958</c:v>
                </c:pt>
                <c:pt idx="53">
                  <c:v>960</c:v>
                </c:pt>
                <c:pt idx="54">
                  <c:v>962</c:v>
                </c:pt>
                <c:pt idx="55">
                  <c:v>964</c:v>
                </c:pt>
                <c:pt idx="56">
                  <c:v>966</c:v>
                </c:pt>
                <c:pt idx="57">
                  <c:v>968</c:v>
                </c:pt>
                <c:pt idx="58">
                  <c:v>970</c:v>
                </c:pt>
                <c:pt idx="59">
                  <c:v>972</c:v>
                </c:pt>
                <c:pt idx="60">
                  <c:v>974</c:v>
                </c:pt>
                <c:pt idx="61">
                  <c:v>976</c:v>
                </c:pt>
                <c:pt idx="62">
                  <c:v>978</c:v>
                </c:pt>
                <c:pt idx="63">
                  <c:v>980</c:v>
                </c:pt>
                <c:pt idx="64">
                  <c:v>982</c:v>
                </c:pt>
                <c:pt idx="65">
                  <c:v>984</c:v>
                </c:pt>
                <c:pt idx="66">
                  <c:v>986</c:v>
                </c:pt>
                <c:pt idx="67">
                  <c:v>988</c:v>
                </c:pt>
                <c:pt idx="68">
                  <c:v>990</c:v>
                </c:pt>
                <c:pt idx="69">
                  <c:v>992</c:v>
                </c:pt>
                <c:pt idx="70">
                  <c:v>994</c:v>
                </c:pt>
                <c:pt idx="71">
                  <c:v>996</c:v>
                </c:pt>
                <c:pt idx="72">
                  <c:v>998</c:v>
                </c:pt>
                <c:pt idx="73">
                  <c:v>1000</c:v>
                </c:pt>
                <c:pt idx="74">
                  <c:v>1002</c:v>
                </c:pt>
                <c:pt idx="75">
                  <c:v>1004</c:v>
                </c:pt>
                <c:pt idx="76">
                  <c:v>1006</c:v>
                </c:pt>
                <c:pt idx="77">
                  <c:v>1008</c:v>
                </c:pt>
                <c:pt idx="78">
                  <c:v>1010</c:v>
                </c:pt>
                <c:pt idx="79">
                  <c:v>1012</c:v>
                </c:pt>
                <c:pt idx="80">
                  <c:v>1014</c:v>
                </c:pt>
                <c:pt idx="81">
                  <c:v>1016</c:v>
                </c:pt>
                <c:pt idx="82">
                  <c:v>1018</c:v>
                </c:pt>
                <c:pt idx="83">
                  <c:v>1020</c:v>
                </c:pt>
                <c:pt idx="84">
                  <c:v>1022</c:v>
                </c:pt>
                <c:pt idx="85">
                  <c:v>1024</c:v>
                </c:pt>
                <c:pt idx="86">
                  <c:v>1026</c:v>
                </c:pt>
                <c:pt idx="87">
                  <c:v>1028</c:v>
                </c:pt>
                <c:pt idx="88">
                  <c:v>1030</c:v>
                </c:pt>
                <c:pt idx="89">
                  <c:v>1032</c:v>
                </c:pt>
                <c:pt idx="90">
                  <c:v>1034</c:v>
                </c:pt>
                <c:pt idx="91">
                  <c:v>1036</c:v>
                </c:pt>
                <c:pt idx="92">
                  <c:v>1038</c:v>
                </c:pt>
                <c:pt idx="93">
                  <c:v>1040</c:v>
                </c:pt>
                <c:pt idx="94">
                  <c:v>1042</c:v>
                </c:pt>
                <c:pt idx="95">
                  <c:v>1044</c:v>
                </c:pt>
              </c:numCache>
            </c:numRef>
          </c:xVal>
          <c:yVal>
            <c:numRef>
              <c:f>'Reg coef (F9)Low Val 2017 '!$B$3:$CS$3</c:f>
              <c:numCache>
                <c:formatCode>General</c:formatCode>
                <c:ptCount val="96"/>
                <c:pt idx="0">
                  <c:v>-1728.539</c:v>
                </c:pt>
                <c:pt idx="1">
                  <c:v>-1882.3889999999999</c:v>
                </c:pt>
                <c:pt idx="2">
                  <c:v>-2098.9160000000002</c:v>
                </c:pt>
                <c:pt idx="3">
                  <c:v>-380.3116</c:v>
                </c:pt>
                <c:pt idx="4">
                  <c:v>163.07060000000001</c:v>
                </c:pt>
                <c:pt idx="5">
                  <c:v>375.57400000000001</c:v>
                </c:pt>
                <c:pt idx="6">
                  <c:v>855.63649999999996</c:v>
                </c:pt>
                <c:pt idx="7">
                  <c:v>2253.9679999999998</c:v>
                </c:pt>
                <c:pt idx="8">
                  <c:v>1191.604</c:v>
                </c:pt>
                <c:pt idx="9">
                  <c:v>-290.65980000000002</c:v>
                </c:pt>
                <c:pt idx="10">
                  <c:v>721.04390000000001</c:v>
                </c:pt>
                <c:pt idx="11">
                  <c:v>1272.444</c:v>
                </c:pt>
                <c:pt idx="12">
                  <c:v>777.10490000000004</c:v>
                </c:pt>
                <c:pt idx="13">
                  <c:v>1941.9829999999999</c:v>
                </c:pt>
                <c:pt idx="14">
                  <c:v>1477.259</c:v>
                </c:pt>
                <c:pt idx="15">
                  <c:v>728.76599999999996</c:v>
                </c:pt>
                <c:pt idx="16">
                  <c:v>1753.2550000000001</c:v>
                </c:pt>
                <c:pt idx="17">
                  <c:v>3424.2660000000001</c:v>
                </c:pt>
                <c:pt idx="18">
                  <c:v>2008.106</c:v>
                </c:pt>
                <c:pt idx="19">
                  <c:v>1757.692</c:v>
                </c:pt>
                <c:pt idx="20">
                  <c:v>1411.018</c:v>
                </c:pt>
                <c:pt idx="21">
                  <c:v>-757.07150000000001</c:v>
                </c:pt>
                <c:pt idx="22">
                  <c:v>-2123.1959999999999</c:v>
                </c:pt>
                <c:pt idx="23">
                  <c:v>-3759.2759999999998</c:v>
                </c:pt>
                <c:pt idx="24">
                  <c:v>-5427.835</c:v>
                </c:pt>
                <c:pt idx="25">
                  <c:v>-6818.81</c:v>
                </c:pt>
                <c:pt idx="26">
                  <c:v>-3943.134</c:v>
                </c:pt>
                <c:pt idx="27">
                  <c:v>-1771.5530000000001</c:v>
                </c:pt>
                <c:pt idx="28">
                  <c:v>-578.55349999999999</c:v>
                </c:pt>
                <c:pt idx="29">
                  <c:v>1193.8510000000001</c:v>
                </c:pt>
                <c:pt idx="30">
                  <c:v>6749.9870000000001</c:v>
                </c:pt>
                <c:pt idx="31">
                  <c:v>9194.8760000000002</c:v>
                </c:pt>
                <c:pt idx="32">
                  <c:v>6140.3320000000003</c:v>
                </c:pt>
                <c:pt idx="33">
                  <c:v>878.62570000000005</c:v>
                </c:pt>
                <c:pt idx="34">
                  <c:v>-1730.471</c:v>
                </c:pt>
                <c:pt idx="35">
                  <c:v>-5437.7920000000004</c:v>
                </c:pt>
                <c:pt idx="36">
                  <c:v>-6555.9690000000001</c:v>
                </c:pt>
                <c:pt idx="37">
                  <c:v>-5045.08</c:v>
                </c:pt>
                <c:pt idx="38">
                  <c:v>-363.07459999999998</c:v>
                </c:pt>
                <c:pt idx="39">
                  <c:v>2275.9279999999999</c:v>
                </c:pt>
                <c:pt idx="40">
                  <c:v>3160.3389999999999</c:v>
                </c:pt>
                <c:pt idx="41">
                  <c:v>2954.1129999999998</c:v>
                </c:pt>
                <c:pt idx="42">
                  <c:v>-435.00869999999998</c:v>
                </c:pt>
                <c:pt idx="43">
                  <c:v>-2984.7289999999998</c:v>
                </c:pt>
                <c:pt idx="44">
                  <c:v>-5136.1040000000003</c:v>
                </c:pt>
                <c:pt idx="45">
                  <c:v>-3772.8130000000001</c:v>
                </c:pt>
                <c:pt idx="46">
                  <c:v>-3499.357</c:v>
                </c:pt>
                <c:pt idx="47">
                  <c:v>662.83860000000004</c:v>
                </c:pt>
                <c:pt idx="48">
                  <c:v>2909.4479999999999</c:v>
                </c:pt>
                <c:pt idx="49">
                  <c:v>3672.8519999999999</c:v>
                </c:pt>
                <c:pt idx="50">
                  <c:v>1034.54</c:v>
                </c:pt>
                <c:pt idx="51">
                  <c:v>-1308.5920000000001</c:v>
                </c:pt>
                <c:pt idx="52">
                  <c:v>-2960.5309999999999</c:v>
                </c:pt>
                <c:pt idx="53">
                  <c:v>-1058.5640000000001</c:v>
                </c:pt>
                <c:pt idx="54">
                  <c:v>151.29390000000001</c:v>
                </c:pt>
                <c:pt idx="55">
                  <c:v>2466.3670000000002</c:v>
                </c:pt>
                <c:pt idx="56">
                  <c:v>3564.85</c:v>
                </c:pt>
                <c:pt idx="57">
                  <c:v>207.80719999999999</c:v>
                </c:pt>
                <c:pt idx="58">
                  <c:v>-4678.1750000000002</c:v>
                </c:pt>
                <c:pt idx="59">
                  <c:v>-3852.6019999999999</c:v>
                </c:pt>
                <c:pt idx="60">
                  <c:v>-2168.8209999999999</c:v>
                </c:pt>
                <c:pt idx="61">
                  <c:v>-2198.4059999999999</c:v>
                </c:pt>
                <c:pt idx="62">
                  <c:v>503.76510000000002</c:v>
                </c:pt>
                <c:pt idx="63">
                  <c:v>2579.3449999999998</c:v>
                </c:pt>
                <c:pt idx="64">
                  <c:v>4411.0259999999998</c:v>
                </c:pt>
                <c:pt idx="65">
                  <c:v>-51.21313</c:v>
                </c:pt>
                <c:pt idx="66">
                  <c:v>186.07589999999999</c:v>
                </c:pt>
                <c:pt idx="67">
                  <c:v>-2749.915</c:v>
                </c:pt>
                <c:pt idx="68">
                  <c:v>-539.96140000000003</c:v>
                </c:pt>
                <c:pt idx="69">
                  <c:v>-3897.1550000000002</c:v>
                </c:pt>
                <c:pt idx="70">
                  <c:v>-1028.8989999999999</c:v>
                </c:pt>
                <c:pt idx="71">
                  <c:v>-3258.5859999999998</c:v>
                </c:pt>
                <c:pt idx="72">
                  <c:v>-2039.1669999999999</c:v>
                </c:pt>
                <c:pt idx="73">
                  <c:v>-2015.6389999999999</c:v>
                </c:pt>
                <c:pt idx="74">
                  <c:v>-1873.4929999999999</c:v>
                </c:pt>
                <c:pt idx="75">
                  <c:v>-2602.424</c:v>
                </c:pt>
                <c:pt idx="76">
                  <c:v>-3323.1909999999998</c:v>
                </c:pt>
                <c:pt idx="77">
                  <c:v>-3311.895</c:v>
                </c:pt>
                <c:pt idx="78">
                  <c:v>-3000.3960000000002</c:v>
                </c:pt>
                <c:pt idx="79">
                  <c:v>-2427.4389999999999</c:v>
                </c:pt>
                <c:pt idx="80">
                  <c:v>-3796.3049999999998</c:v>
                </c:pt>
                <c:pt idx="81">
                  <c:v>-2483.9850000000001</c:v>
                </c:pt>
                <c:pt idx="82">
                  <c:v>596.38049999999998</c:v>
                </c:pt>
                <c:pt idx="83">
                  <c:v>3043.0740000000001</c:v>
                </c:pt>
                <c:pt idx="84">
                  <c:v>577.28980000000001</c:v>
                </c:pt>
                <c:pt idx="85">
                  <c:v>477.38600000000002</c:v>
                </c:pt>
                <c:pt idx="86">
                  <c:v>1055.934</c:v>
                </c:pt>
                <c:pt idx="87">
                  <c:v>3285.846</c:v>
                </c:pt>
                <c:pt idx="88">
                  <c:v>841.78279999999995</c:v>
                </c:pt>
                <c:pt idx="89">
                  <c:v>3368.2049999999999</c:v>
                </c:pt>
                <c:pt idx="90">
                  <c:v>899.11289999999997</c:v>
                </c:pt>
                <c:pt idx="91">
                  <c:v>337.31049999999999</c:v>
                </c:pt>
                <c:pt idx="92">
                  <c:v>-1289.8579999999999</c:v>
                </c:pt>
                <c:pt idx="93">
                  <c:v>3295.1779999999999</c:v>
                </c:pt>
                <c:pt idx="94">
                  <c:v>1734.117</c:v>
                </c:pt>
                <c:pt idx="95">
                  <c:v>3789.284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1BE-43EC-B1F1-149EAE2894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8650056"/>
        <c:axId val="698647432"/>
      </c:scatterChart>
      <c:valAx>
        <c:axId val="698650056"/>
        <c:scaling>
          <c:orientation val="minMax"/>
          <c:max val="1050"/>
          <c:min val="8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Wavelength, nm</a:t>
                </a:r>
              </a:p>
            </c:rich>
          </c:tx>
          <c:layout>
            <c:manualLayout>
              <c:xMode val="edge"/>
              <c:yMode val="edge"/>
              <c:x val="0.45066557305336841"/>
              <c:y val="0.9292929292929292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cross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698647432"/>
        <c:crosses val="autoZero"/>
        <c:crossBetween val="midCat"/>
      </c:valAx>
      <c:valAx>
        <c:axId val="698647432"/>
        <c:scaling>
          <c:orientation val="minMax"/>
          <c:max val="10000"/>
          <c:min val="-10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/>
                  <a:t>Regression coefficient for </a:t>
                </a:r>
              </a:p>
              <a:p>
                <a:pPr>
                  <a:defRPr/>
                </a:pPr>
                <a:r>
                  <a:rPr lang="en-US" sz="1200"/>
                  <a:t>9-PLS optimal factor, -</a:t>
                </a:r>
              </a:p>
            </c:rich>
          </c:tx>
          <c:layout>
            <c:manualLayout>
              <c:xMode val="edge"/>
              <c:yMode val="edge"/>
              <c:x val="3.0864197530864196E-3"/>
              <c:y val="0.1521092625518584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69865005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615607076893167"/>
          <c:y val="2.3073053368328957E-2"/>
          <c:w val="0.7282883736755128"/>
          <c:h val="0.81548589570243102"/>
        </c:manualLayout>
      </c:layout>
      <c:scatterChart>
        <c:scatterStyle val="smoothMarker"/>
        <c:varyColors val="0"/>
        <c:ser>
          <c:idx val="0"/>
          <c:order val="0"/>
          <c:spPr>
            <a:ln w="3175" cap="rnd">
              <a:solidFill>
                <a:sysClr val="windowText" lastClr="000000"/>
              </a:solidFill>
              <a:round/>
            </a:ln>
            <a:effectLst/>
          </c:spPr>
          <c:marker>
            <c:symbol val="none"/>
          </c:marker>
          <c:xVal>
            <c:numRef>
              <c:f>'Reg Coef (F10)Reg Val1617'!$B$2:$CS$2</c:f>
              <c:numCache>
                <c:formatCode>General</c:formatCode>
                <c:ptCount val="96"/>
                <c:pt idx="0">
                  <c:v>854</c:v>
                </c:pt>
                <c:pt idx="1">
                  <c:v>856</c:v>
                </c:pt>
                <c:pt idx="2">
                  <c:v>858</c:v>
                </c:pt>
                <c:pt idx="3">
                  <c:v>860</c:v>
                </c:pt>
                <c:pt idx="4">
                  <c:v>862</c:v>
                </c:pt>
                <c:pt idx="5">
                  <c:v>864</c:v>
                </c:pt>
                <c:pt idx="6">
                  <c:v>866</c:v>
                </c:pt>
                <c:pt idx="7">
                  <c:v>868</c:v>
                </c:pt>
                <c:pt idx="8">
                  <c:v>870</c:v>
                </c:pt>
                <c:pt idx="9">
                  <c:v>872</c:v>
                </c:pt>
                <c:pt idx="10">
                  <c:v>874</c:v>
                </c:pt>
                <c:pt idx="11">
                  <c:v>876</c:v>
                </c:pt>
                <c:pt idx="12">
                  <c:v>878</c:v>
                </c:pt>
                <c:pt idx="13">
                  <c:v>880</c:v>
                </c:pt>
                <c:pt idx="14">
                  <c:v>882</c:v>
                </c:pt>
                <c:pt idx="15">
                  <c:v>884</c:v>
                </c:pt>
                <c:pt idx="16">
                  <c:v>886</c:v>
                </c:pt>
                <c:pt idx="17">
                  <c:v>888</c:v>
                </c:pt>
                <c:pt idx="18">
                  <c:v>890</c:v>
                </c:pt>
                <c:pt idx="19">
                  <c:v>892</c:v>
                </c:pt>
                <c:pt idx="20">
                  <c:v>894</c:v>
                </c:pt>
                <c:pt idx="21">
                  <c:v>896</c:v>
                </c:pt>
                <c:pt idx="22">
                  <c:v>898</c:v>
                </c:pt>
                <c:pt idx="23">
                  <c:v>900</c:v>
                </c:pt>
                <c:pt idx="24">
                  <c:v>902</c:v>
                </c:pt>
                <c:pt idx="25">
                  <c:v>904</c:v>
                </c:pt>
                <c:pt idx="26">
                  <c:v>906</c:v>
                </c:pt>
                <c:pt idx="27">
                  <c:v>908</c:v>
                </c:pt>
                <c:pt idx="28">
                  <c:v>910</c:v>
                </c:pt>
                <c:pt idx="29">
                  <c:v>912</c:v>
                </c:pt>
                <c:pt idx="30">
                  <c:v>914</c:v>
                </c:pt>
                <c:pt idx="31">
                  <c:v>916</c:v>
                </c:pt>
                <c:pt idx="32">
                  <c:v>918</c:v>
                </c:pt>
                <c:pt idx="33">
                  <c:v>920</c:v>
                </c:pt>
                <c:pt idx="34">
                  <c:v>922</c:v>
                </c:pt>
                <c:pt idx="35">
                  <c:v>924</c:v>
                </c:pt>
                <c:pt idx="36">
                  <c:v>926</c:v>
                </c:pt>
                <c:pt idx="37">
                  <c:v>928</c:v>
                </c:pt>
                <c:pt idx="38">
                  <c:v>930</c:v>
                </c:pt>
                <c:pt idx="39">
                  <c:v>932</c:v>
                </c:pt>
                <c:pt idx="40">
                  <c:v>934</c:v>
                </c:pt>
                <c:pt idx="41">
                  <c:v>936</c:v>
                </c:pt>
                <c:pt idx="42">
                  <c:v>938</c:v>
                </c:pt>
                <c:pt idx="43">
                  <c:v>940</c:v>
                </c:pt>
                <c:pt idx="44">
                  <c:v>942</c:v>
                </c:pt>
                <c:pt idx="45">
                  <c:v>944</c:v>
                </c:pt>
                <c:pt idx="46">
                  <c:v>946</c:v>
                </c:pt>
                <c:pt idx="47">
                  <c:v>948</c:v>
                </c:pt>
                <c:pt idx="48">
                  <c:v>950</c:v>
                </c:pt>
                <c:pt idx="49">
                  <c:v>952</c:v>
                </c:pt>
                <c:pt idx="50">
                  <c:v>954</c:v>
                </c:pt>
                <c:pt idx="51">
                  <c:v>956</c:v>
                </c:pt>
                <c:pt idx="52">
                  <c:v>958</c:v>
                </c:pt>
                <c:pt idx="53">
                  <c:v>960</c:v>
                </c:pt>
                <c:pt idx="54">
                  <c:v>962</c:v>
                </c:pt>
                <c:pt idx="55">
                  <c:v>964</c:v>
                </c:pt>
                <c:pt idx="56">
                  <c:v>966</c:v>
                </c:pt>
                <c:pt idx="57">
                  <c:v>968</c:v>
                </c:pt>
                <c:pt idx="58">
                  <c:v>970</c:v>
                </c:pt>
                <c:pt idx="59">
                  <c:v>972</c:v>
                </c:pt>
                <c:pt idx="60">
                  <c:v>974</c:v>
                </c:pt>
                <c:pt idx="61">
                  <c:v>976</c:v>
                </c:pt>
                <c:pt idx="62">
                  <c:v>978</c:v>
                </c:pt>
                <c:pt idx="63">
                  <c:v>980</c:v>
                </c:pt>
                <c:pt idx="64">
                  <c:v>982</c:v>
                </c:pt>
                <c:pt idx="65">
                  <c:v>984</c:v>
                </c:pt>
                <c:pt idx="66">
                  <c:v>986</c:v>
                </c:pt>
                <c:pt idx="67">
                  <c:v>988</c:v>
                </c:pt>
                <c:pt idx="68">
                  <c:v>990</c:v>
                </c:pt>
                <c:pt idx="69">
                  <c:v>992</c:v>
                </c:pt>
                <c:pt idx="70">
                  <c:v>994</c:v>
                </c:pt>
                <c:pt idx="71">
                  <c:v>996</c:v>
                </c:pt>
                <c:pt idx="72">
                  <c:v>998</c:v>
                </c:pt>
                <c:pt idx="73">
                  <c:v>1000</c:v>
                </c:pt>
                <c:pt idx="74">
                  <c:v>1002</c:v>
                </c:pt>
                <c:pt idx="75">
                  <c:v>1004</c:v>
                </c:pt>
                <c:pt idx="76">
                  <c:v>1006</c:v>
                </c:pt>
                <c:pt idx="77">
                  <c:v>1008</c:v>
                </c:pt>
                <c:pt idx="78">
                  <c:v>1010</c:v>
                </c:pt>
                <c:pt idx="79">
                  <c:v>1012</c:v>
                </c:pt>
                <c:pt idx="80">
                  <c:v>1014</c:v>
                </c:pt>
                <c:pt idx="81">
                  <c:v>1016</c:v>
                </c:pt>
                <c:pt idx="82">
                  <c:v>1018</c:v>
                </c:pt>
                <c:pt idx="83">
                  <c:v>1020</c:v>
                </c:pt>
                <c:pt idx="84">
                  <c:v>1022</c:v>
                </c:pt>
                <c:pt idx="85">
                  <c:v>1024</c:v>
                </c:pt>
                <c:pt idx="86">
                  <c:v>1026</c:v>
                </c:pt>
                <c:pt idx="87">
                  <c:v>1028</c:v>
                </c:pt>
                <c:pt idx="88">
                  <c:v>1030</c:v>
                </c:pt>
                <c:pt idx="89">
                  <c:v>1032</c:v>
                </c:pt>
                <c:pt idx="90">
                  <c:v>1034</c:v>
                </c:pt>
                <c:pt idx="91">
                  <c:v>1036</c:v>
                </c:pt>
                <c:pt idx="92">
                  <c:v>1038</c:v>
                </c:pt>
                <c:pt idx="93">
                  <c:v>1040</c:v>
                </c:pt>
                <c:pt idx="94">
                  <c:v>1042</c:v>
                </c:pt>
                <c:pt idx="95">
                  <c:v>1044</c:v>
                </c:pt>
              </c:numCache>
            </c:numRef>
          </c:xVal>
          <c:yVal>
            <c:numRef>
              <c:f>'Reg Coef (F10)Reg Val1617'!$B$3:$CS$3</c:f>
              <c:numCache>
                <c:formatCode>General</c:formatCode>
                <c:ptCount val="96"/>
                <c:pt idx="0">
                  <c:v>-549.85929999999996</c:v>
                </c:pt>
                <c:pt idx="1">
                  <c:v>-1317.4490000000001</c:v>
                </c:pt>
                <c:pt idx="2">
                  <c:v>-306.93560000000002</c:v>
                </c:pt>
                <c:pt idx="3">
                  <c:v>579.31359999999995</c:v>
                </c:pt>
                <c:pt idx="4">
                  <c:v>-661.74239999999998</c:v>
                </c:pt>
                <c:pt idx="5">
                  <c:v>-1109.1869999999999</c:v>
                </c:pt>
                <c:pt idx="6">
                  <c:v>206.4341</c:v>
                </c:pt>
                <c:pt idx="7">
                  <c:v>1077.558</c:v>
                </c:pt>
                <c:pt idx="8">
                  <c:v>-1226.3989999999999</c:v>
                </c:pt>
                <c:pt idx="9">
                  <c:v>-485.70940000000002</c:v>
                </c:pt>
                <c:pt idx="10">
                  <c:v>-675.57860000000005</c:v>
                </c:pt>
                <c:pt idx="11">
                  <c:v>-1049.6130000000001</c:v>
                </c:pt>
                <c:pt idx="12">
                  <c:v>-1904.3989999999999</c:v>
                </c:pt>
                <c:pt idx="13">
                  <c:v>2180.6410000000001</c:v>
                </c:pt>
                <c:pt idx="14">
                  <c:v>2127.0639999999999</c:v>
                </c:pt>
                <c:pt idx="15">
                  <c:v>2378.431</c:v>
                </c:pt>
                <c:pt idx="16">
                  <c:v>1153.174</c:v>
                </c:pt>
                <c:pt idx="17">
                  <c:v>4548.5739999999996</c:v>
                </c:pt>
                <c:pt idx="18">
                  <c:v>4674.4380000000001</c:v>
                </c:pt>
                <c:pt idx="19">
                  <c:v>5261.61</c:v>
                </c:pt>
                <c:pt idx="20">
                  <c:v>5438.9970000000003</c:v>
                </c:pt>
                <c:pt idx="21">
                  <c:v>4783.5910000000003</c:v>
                </c:pt>
                <c:pt idx="22">
                  <c:v>1697.751</c:v>
                </c:pt>
                <c:pt idx="23">
                  <c:v>-1752.028</c:v>
                </c:pt>
                <c:pt idx="24">
                  <c:v>-3868.79</c:v>
                </c:pt>
                <c:pt idx="25">
                  <c:v>-5206.9759999999997</c:v>
                </c:pt>
                <c:pt idx="26">
                  <c:v>-4995.7070000000003</c:v>
                </c:pt>
                <c:pt idx="27">
                  <c:v>-3299.8670000000002</c:v>
                </c:pt>
                <c:pt idx="28">
                  <c:v>-565.39570000000003</c:v>
                </c:pt>
                <c:pt idx="29">
                  <c:v>1304.0170000000001</c:v>
                </c:pt>
                <c:pt idx="30">
                  <c:v>3349.5369999999998</c:v>
                </c:pt>
                <c:pt idx="31">
                  <c:v>6676.7370000000001</c:v>
                </c:pt>
                <c:pt idx="32">
                  <c:v>4168.1940000000004</c:v>
                </c:pt>
                <c:pt idx="33">
                  <c:v>506.20659999999998</c:v>
                </c:pt>
                <c:pt idx="34">
                  <c:v>-2226.1559999999999</c:v>
                </c:pt>
                <c:pt idx="35">
                  <c:v>-4135.7079999999996</c:v>
                </c:pt>
                <c:pt idx="36">
                  <c:v>-5988.19</c:v>
                </c:pt>
                <c:pt idx="37">
                  <c:v>-3068.4520000000002</c:v>
                </c:pt>
                <c:pt idx="38">
                  <c:v>-341.68329999999997</c:v>
                </c:pt>
                <c:pt idx="39">
                  <c:v>380.11360000000002</c:v>
                </c:pt>
                <c:pt idx="40">
                  <c:v>1818.1690000000001</c:v>
                </c:pt>
                <c:pt idx="41">
                  <c:v>1703.81</c:v>
                </c:pt>
                <c:pt idx="42">
                  <c:v>902.95299999999997</c:v>
                </c:pt>
                <c:pt idx="43">
                  <c:v>27.197199999999999</c:v>
                </c:pt>
                <c:pt idx="44">
                  <c:v>-3694.473</c:v>
                </c:pt>
                <c:pt idx="45">
                  <c:v>-6614.7030000000004</c:v>
                </c:pt>
                <c:pt idx="46">
                  <c:v>-5052.4960000000001</c:v>
                </c:pt>
                <c:pt idx="47">
                  <c:v>829.97609999999997</c:v>
                </c:pt>
                <c:pt idx="48">
                  <c:v>2277.6779999999999</c:v>
                </c:pt>
                <c:pt idx="49">
                  <c:v>3598.6529999999998</c:v>
                </c:pt>
                <c:pt idx="50">
                  <c:v>-555.13279999999997</c:v>
                </c:pt>
                <c:pt idx="51">
                  <c:v>-2707.377</c:v>
                </c:pt>
                <c:pt idx="52">
                  <c:v>-3355.739</c:v>
                </c:pt>
                <c:pt idx="53">
                  <c:v>-326.4769</c:v>
                </c:pt>
                <c:pt idx="54">
                  <c:v>-991.76969999999994</c:v>
                </c:pt>
                <c:pt idx="55">
                  <c:v>631.96870000000001</c:v>
                </c:pt>
                <c:pt idx="56">
                  <c:v>4433.7889999999998</c:v>
                </c:pt>
                <c:pt idx="57">
                  <c:v>360.91320000000002</c:v>
                </c:pt>
                <c:pt idx="58">
                  <c:v>-2640.9479999999999</c:v>
                </c:pt>
                <c:pt idx="59">
                  <c:v>-2713.3870000000002</c:v>
                </c:pt>
                <c:pt idx="60">
                  <c:v>-2134.4250000000002</c:v>
                </c:pt>
                <c:pt idx="61">
                  <c:v>-1986.9010000000001</c:v>
                </c:pt>
                <c:pt idx="62">
                  <c:v>3899.203</c:v>
                </c:pt>
                <c:pt idx="63">
                  <c:v>1987.999</c:v>
                </c:pt>
                <c:pt idx="64">
                  <c:v>258.47919999999999</c:v>
                </c:pt>
                <c:pt idx="65">
                  <c:v>3116.2339999999999</c:v>
                </c:pt>
                <c:pt idx="66">
                  <c:v>1789.4690000000001</c:v>
                </c:pt>
                <c:pt idx="67">
                  <c:v>-3599.5529999999999</c:v>
                </c:pt>
                <c:pt idx="68">
                  <c:v>-255.93</c:v>
                </c:pt>
                <c:pt idx="69">
                  <c:v>-2882.4050000000002</c:v>
                </c:pt>
                <c:pt idx="70">
                  <c:v>-3256.5880000000002</c:v>
                </c:pt>
                <c:pt idx="71">
                  <c:v>-2174.8319999999999</c:v>
                </c:pt>
                <c:pt idx="72">
                  <c:v>-827.96370000000002</c:v>
                </c:pt>
                <c:pt idx="73">
                  <c:v>-3640.7190000000001</c:v>
                </c:pt>
                <c:pt idx="74">
                  <c:v>-1300.172</c:v>
                </c:pt>
                <c:pt idx="75">
                  <c:v>-2063.9009999999998</c:v>
                </c:pt>
                <c:pt idx="76">
                  <c:v>-2531.8960000000002</c:v>
                </c:pt>
                <c:pt idx="77">
                  <c:v>-2186.6559999999999</c:v>
                </c:pt>
                <c:pt idx="78">
                  <c:v>-1780.077</c:v>
                </c:pt>
                <c:pt idx="79">
                  <c:v>-1606.8</c:v>
                </c:pt>
                <c:pt idx="80">
                  <c:v>1130.04</c:v>
                </c:pt>
                <c:pt idx="81">
                  <c:v>-15.014530000000001</c:v>
                </c:pt>
                <c:pt idx="82">
                  <c:v>876.85360000000003</c:v>
                </c:pt>
                <c:pt idx="83">
                  <c:v>2326.2849999999999</c:v>
                </c:pt>
                <c:pt idx="84">
                  <c:v>6753.5150000000003</c:v>
                </c:pt>
                <c:pt idx="85">
                  <c:v>1529.768</c:v>
                </c:pt>
                <c:pt idx="86">
                  <c:v>4672.4059999999999</c:v>
                </c:pt>
                <c:pt idx="87">
                  <c:v>2893.3130000000001</c:v>
                </c:pt>
                <c:pt idx="88">
                  <c:v>350.46280000000002</c:v>
                </c:pt>
                <c:pt idx="89">
                  <c:v>-1061.93</c:v>
                </c:pt>
                <c:pt idx="90">
                  <c:v>465.40289999999999</c:v>
                </c:pt>
                <c:pt idx="91">
                  <c:v>-805.87490000000003</c:v>
                </c:pt>
                <c:pt idx="92">
                  <c:v>-14.6456</c:v>
                </c:pt>
                <c:pt idx="93">
                  <c:v>4022.5720000000001</c:v>
                </c:pt>
                <c:pt idx="94">
                  <c:v>1392.943</c:v>
                </c:pt>
                <c:pt idx="95">
                  <c:v>3578.427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EFC-404C-B9F6-3D7E657FA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4367656"/>
        <c:axId val="554368312"/>
      </c:scatterChart>
      <c:valAx>
        <c:axId val="554367656"/>
        <c:scaling>
          <c:orientation val="minMax"/>
          <c:max val="1050"/>
          <c:min val="8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Wavelength, n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cross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554368312"/>
        <c:crosses val="autoZero"/>
        <c:crossBetween val="midCat"/>
      </c:valAx>
      <c:valAx>
        <c:axId val="554368312"/>
        <c:scaling>
          <c:orientation val="minMax"/>
          <c:min val="-8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/>
                  <a:t>Regression coefficient for</a:t>
                </a:r>
                <a:r>
                  <a:rPr lang="en-US" sz="1200" baseline="0"/>
                  <a:t> </a:t>
                </a:r>
              </a:p>
              <a:p>
                <a:pPr>
                  <a:defRPr/>
                </a:pPr>
                <a:r>
                  <a:rPr lang="en-US" sz="1200" baseline="0"/>
                  <a:t>10-PLS optimal factor</a:t>
                </a:r>
                <a:r>
                  <a:rPr lang="en-US" sz="1200"/>
                  <a:t>, -</a:t>
                </a:r>
              </a:p>
            </c:rich>
          </c:tx>
          <c:layout>
            <c:manualLayout>
              <c:xMode val="edge"/>
              <c:yMode val="edge"/>
              <c:x val="0"/>
              <c:y val="0.157573095701746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554367656"/>
        <c:crosses val="autoZero"/>
        <c:crossBetween val="midCat"/>
      </c:valAx>
      <c:spPr>
        <a:noFill/>
        <a:ln>
          <a:solidFill>
            <a:sysClr val="windowText" lastClr="000000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302775347526004"/>
          <c:y val="2.3073053368328957E-2"/>
          <c:w val="0.71416690969184415"/>
          <c:h val="0.81562408865558489"/>
        </c:manualLayout>
      </c:layout>
      <c:scatterChart>
        <c:scatterStyle val="smoothMarker"/>
        <c:varyColors val="0"/>
        <c:ser>
          <c:idx val="0"/>
          <c:order val="0"/>
          <c:spPr>
            <a:ln w="3175" cap="rnd">
              <a:solidFill>
                <a:sysClr val="windowText" lastClr="000000"/>
              </a:solidFill>
              <a:round/>
            </a:ln>
            <a:effectLst/>
          </c:spPr>
          <c:marker>
            <c:symbol val="none"/>
          </c:marker>
          <c:xVal>
            <c:numRef>
              <c:f>'Reg coef (F10)Low Val1617'!$B$2:$CS$2</c:f>
              <c:numCache>
                <c:formatCode>General</c:formatCode>
                <c:ptCount val="96"/>
                <c:pt idx="0">
                  <c:v>854</c:v>
                </c:pt>
                <c:pt idx="1">
                  <c:v>856</c:v>
                </c:pt>
                <c:pt idx="2">
                  <c:v>858</c:v>
                </c:pt>
                <c:pt idx="3">
                  <c:v>860</c:v>
                </c:pt>
                <c:pt idx="4">
                  <c:v>862</c:v>
                </c:pt>
                <c:pt idx="5">
                  <c:v>864</c:v>
                </c:pt>
                <c:pt idx="6">
                  <c:v>866</c:v>
                </c:pt>
                <c:pt idx="7">
                  <c:v>868</c:v>
                </c:pt>
                <c:pt idx="8">
                  <c:v>870</c:v>
                </c:pt>
                <c:pt idx="9">
                  <c:v>872</c:v>
                </c:pt>
                <c:pt idx="10">
                  <c:v>874</c:v>
                </c:pt>
                <c:pt idx="11">
                  <c:v>876</c:v>
                </c:pt>
                <c:pt idx="12">
                  <c:v>878</c:v>
                </c:pt>
                <c:pt idx="13">
                  <c:v>880</c:v>
                </c:pt>
                <c:pt idx="14">
                  <c:v>882</c:v>
                </c:pt>
                <c:pt idx="15">
                  <c:v>884</c:v>
                </c:pt>
                <c:pt idx="16">
                  <c:v>886</c:v>
                </c:pt>
                <c:pt idx="17">
                  <c:v>888</c:v>
                </c:pt>
                <c:pt idx="18">
                  <c:v>890</c:v>
                </c:pt>
                <c:pt idx="19">
                  <c:v>892</c:v>
                </c:pt>
                <c:pt idx="20">
                  <c:v>894</c:v>
                </c:pt>
                <c:pt idx="21">
                  <c:v>896</c:v>
                </c:pt>
                <c:pt idx="22">
                  <c:v>898</c:v>
                </c:pt>
                <c:pt idx="23">
                  <c:v>900</c:v>
                </c:pt>
                <c:pt idx="24">
                  <c:v>902</c:v>
                </c:pt>
                <c:pt idx="25">
                  <c:v>904</c:v>
                </c:pt>
                <c:pt idx="26">
                  <c:v>906</c:v>
                </c:pt>
                <c:pt idx="27">
                  <c:v>908</c:v>
                </c:pt>
                <c:pt idx="28">
                  <c:v>910</c:v>
                </c:pt>
                <c:pt idx="29">
                  <c:v>912</c:v>
                </c:pt>
                <c:pt idx="30">
                  <c:v>914</c:v>
                </c:pt>
                <c:pt idx="31">
                  <c:v>916</c:v>
                </c:pt>
                <c:pt idx="32">
                  <c:v>918</c:v>
                </c:pt>
                <c:pt idx="33">
                  <c:v>920</c:v>
                </c:pt>
                <c:pt idx="34">
                  <c:v>922</c:v>
                </c:pt>
                <c:pt idx="35">
                  <c:v>924</c:v>
                </c:pt>
                <c:pt idx="36">
                  <c:v>926</c:v>
                </c:pt>
                <c:pt idx="37">
                  <c:v>928</c:v>
                </c:pt>
                <c:pt idx="38">
                  <c:v>930</c:v>
                </c:pt>
                <c:pt idx="39">
                  <c:v>932</c:v>
                </c:pt>
                <c:pt idx="40">
                  <c:v>934</c:v>
                </c:pt>
                <c:pt idx="41">
                  <c:v>936</c:v>
                </c:pt>
                <c:pt idx="42">
                  <c:v>938</c:v>
                </c:pt>
                <c:pt idx="43">
                  <c:v>940</c:v>
                </c:pt>
                <c:pt idx="44">
                  <c:v>942</c:v>
                </c:pt>
                <c:pt idx="45">
                  <c:v>944</c:v>
                </c:pt>
                <c:pt idx="46">
                  <c:v>946</c:v>
                </c:pt>
                <c:pt idx="47">
                  <c:v>948</c:v>
                </c:pt>
                <c:pt idx="48">
                  <c:v>950</c:v>
                </c:pt>
                <c:pt idx="49">
                  <c:v>952</c:v>
                </c:pt>
                <c:pt idx="50">
                  <c:v>954</c:v>
                </c:pt>
                <c:pt idx="51">
                  <c:v>956</c:v>
                </c:pt>
                <c:pt idx="52">
                  <c:v>958</c:v>
                </c:pt>
                <c:pt idx="53">
                  <c:v>960</c:v>
                </c:pt>
                <c:pt idx="54">
                  <c:v>962</c:v>
                </c:pt>
                <c:pt idx="55">
                  <c:v>964</c:v>
                </c:pt>
                <c:pt idx="56">
                  <c:v>966</c:v>
                </c:pt>
                <c:pt idx="57">
                  <c:v>968</c:v>
                </c:pt>
                <c:pt idx="58">
                  <c:v>970</c:v>
                </c:pt>
                <c:pt idx="59">
                  <c:v>972</c:v>
                </c:pt>
                <c:pt idx="60">
                  <c:v>974</c:v>
                </c:pt>
                <c:pt idx="61">
                  <c:v>976</c:v>
                </c:pt>
                <c:pt idx="62">
                  <c:v>978</c:v>
                </c:pt>
                <c:pt idx="63">
                  <c:v>980</c:v>
                </c:pt>
                <c:pt idx="64">
                  <c:v>982</c:v>
                </c:pt>
                <c:pt idx="65">
                  <c:v>984</c:v>
                </c:pt>
                <c:pt idx="66">
                  <c:v>986</c:v>
                </c:pt>
                <c:pt idx="67">
                  <c:v>988</c:v>
                </c:pt>
                <c:pt idx="68">
                  <c:v>990</c:v>
                </c:pt>
                <c:pt idx="69">
                  <c:v>992</c:v>
                </c:pt>
                <c:pt idx="70">
                  <c:v>994</c:v>
                </c:pt>
                <c:pt idx="71">
                  <c:v>996</c:v>
                </c:pt>
                <c:pt idx="72">
                  <c:v>998</c:v>
                </c:pt>
                <c:pt idx="73">
                  <c:v>1000</c:v>
                </c:pt>
                <c:pt idx="74">
                  <c:v>1002</c:v>
                </c:pt>
                <c:pt idx="75">
                  <c:v>1004</c:v>
                </c:pt>
                <c:pt idx="76">
                  <c:v>1006</c:v>
                </c:pt>
                <c:pt idx="77">
                  <c:v>1008</c:v>
                </c:pt>
                <c:pt idx="78">
                  <c:v>1010</c:v>
                </c:pt>
                <c:pt idx="79">
                  <c:v>1012</c:v>
                </c:pt>
                <c:pt idx="80">
                  <c:v>1014</c:v>
                </c:pt>
                <c:pt idx="81">
                  <c:v>1016</c:v>
                </c:pt>
                <c:pt idx="82">
                  <c:v>1018</c:v>
                </c:pt>
                <c:pt idx="83">
                  <c:v>1020</c:v>
                </c:pt>
                <c:pt idx="84">
                  <c:v>1022</c:v>
                </c:pt>
                <c:pt idx="85">
                  <c:v>1024</c:v>
                </c:pt>
                <c:pt idx="86">
                  <c:v>1026</c:v>
                </c:pt>
                <c:pt idx="87">
                  <c:v>1028</c:v>
                </c:pt>
                <c:pt idx="88">
                  <c:v>1030</c:v>
                </c:pt>
                <c:pt idx="89">
                  <c:v>1032</c:v>
                </c:pt>
                <c:pt idx="90">
                  <c:v>1034</c:v>
                </c:pt>
                <c:pt idx="91">
                  <c:v>1036</c:v>
                </c:pt>
                <c:pt idx="92">
                  <c:v>1038</c:v>
                </c:pt>
                <c:pt idx="93">
                  <c:v>1040</c:v>
                </c:pt>
                <c:pt idx="94">
                  <c:v>1042</c:v>
                </c:pt>
                <c:pt idx="95">
                  <c:v>1044</c:v>
                </c:pt>
              </c:numCache>
            </c:numRef>
          </c:xVal>
          <c:yVal>
            <c:numRef>
              <c:f>'Reg coef (F10)Low Val1617'!$B$3:$CS$3</c:f>
              <c:numCache>
                <c:formatCode>General</c:formatCode>
                <c:ptCount val="96"/>
                <c:pt idx="0">
                  <c:v>-2245.59</c:v>
                </c:pt>
                <c:pt idx="1">
                  <c:v>-2260.875</c:v>
                </c:pt>
                <c:pt idx="2">
                  <c:v>-2475.2660000000001</c:v>
                </c:pt>
                <c:pt idx="3">
                  <c:v>-277.9237</c:v>
                </c:pt>
                <c:pt idx="4">
                  <c:v>160.08000000000001</c:v>
                </c:pt>
                <c:pt idx="5">
                  <c:v>179.4924</c:v>
                </c:pt>
                <c:pt idx="6">
                  <c:v>857.93650000000002</c:v>
                </c:pt>
                <c:pt idx="7">
                  <c:v>2667.6149999999998</c:v>
                </c:pt>
                <c:pt idx="8">
                  <c:v>1057.7639999999999</c:v>
                </c:pt>
                <c:pt idx="9">
                  <c:v>-1067.8820000000001</c:v>
                </c:pt>
                <c:pt idx="10">
                  <c:v>602.8365</c:v>
                </c:pt>
                <c:pt idx="11">
                  <c:v>1030.221</c:v>
                </c:pt>
                <c:pt idx="12">
                  <c:v>418.53800000000001</c:v>
                </c:pt>
                <c:pt idx="13">
                  <c:v>2303.5140000000001</c:v>
                </c:pt>
                <c:pt idx="14">
                  <c:v>1579.4459999999999</c:v>
                </c:pt>
                <c:pt idx="15">
                  <c:v>403.25790000000001</c:v>
                </c:pt>
                <c:pt idx="16">
                  <c:v>2053.8380000000002</c:v>
                </c:pt>
                <c:pt idx="17">
                  <c:v>4886.7910000000002</c:v>
                </c:pt>
                <c:pt idx="18">
                  <c:v>3290.4760000000001</c:v>
                </c:pt>
                <c:pt idx="19">
                  <c:v>2645.5790000000002</c:v>
                </c:pt>
                <c:pt idx="20">
                  <c:v>2150.8589999999999</c:v>
                </c:pt>
                <c:pt idx="21">
                  <c:v>-851.27620000000002</c:v>
                </c:pt>
                <c:pt idx="22">
                  <c:v>-2239.4119999999998</c:v>
                </c:pt>
                <c:pt idx="23">
                  <c:v>-4485.9719999999998</c:v>
                </c:pt>
                <c:pt idx="24">
                  <c:v>-6325.7460000000001</c:v>
                </c:pt>
                <c:pt idx="25">
                  <c:v>-8155.3360000000002</c:v>
                </c:pt>
                <c:pt idx="26">
                  <c:v>-3918.4650000000001</c:v>
                </c:pt>
                <c:pt idx="27">
                  <c:v>-1713.0740000000001</c:v>
                </c:pt>
                <c:pt idx="28">
                  <c:v>-911.0154</c:v>
                </c:pt>
                <c:pt idx="29">
                  <c:v>887.2998</c:v>
                </c:pt>
                <c:pt idx="30">
                  <c:v>7484.41</c:v>
                </c:pt>
                <c:pt idx="31">
                  <c:v>9313.1610000000001</c:v>
                </c:pt>
                <c:pt idx="32">
                  <c:v>5304.8459999999995</c:v>
                </c:pt>
                <c:pt idx="33">
                  <c:v>-642.16700000000003</c:v>
                </c:pt>
                <c:pt idx="34">
                  <c:v>-2798.5650000000001</c:v>
                </c:pt>
                <c:pt idx="35">
                  <c:v>-6892.1279999999997</c:v>
                </c:pt>
                <c:pt idx="36">
                  <c:v>-7781.8389999999999</c:v>
                </c:pt>
                <c:pt idx="37">
                  <c:v>-5832.0379999999996</c:v>
                </c:pt>
                <c:pt idx="38">
                  <c:v>353.87630000000001</c:v>
                </c:pt>
                <c:pt idx="39">
                  <c:v>3055.549</c:v>
                </c:pt>
                <c:pt idx="40">
                  <c:v>3502.3789999999999</c:v>
                </c:pt>
                <c:pt idx="41">
                  <c:v>3240.38</c:v>
                </c:pt>
                <c:pt idx="42">
                  <c:v>-1101.18</c:v>
                </c:pt>
                <c:pt idx="43">
                  <c:v>-4262.1000000000004</c:v>
                </c:pt>
                <c:pt idx="44">
                  <c:v>-6393.82</c:v>
                </c:pt>
                <c:pt idx="45">
                  <c:v>-4199.0879999999997</c:v>
                </c:pt>
                <c:pt idx="46">
                  <c:v>-5080.9989999999998</c:v>
                </c:pt>
                <c:pt idx="47">
                  <c:v>142.44399999999999</c:v>
                </c:pt>
                <c:pt idx="48">
                  <c:v>3412.136</c:v>
                </c:pt>
                <c:pt idx="49">
                  <c:v>4657.7560000000003</c:v>
                </c:pt>
                <c:pt idx="50">
                  <c:v>618.97799999999995</c:v>
                </c:pt>
                <c:pt idx="51">
                  <c:v>-2559.9699999999998</c:v>
                </c:pt>
                <c:pt idx="52">
                  <c:v>-4629.0420000000004</c:v>
                </c:pt>
                <c:pt idx="53">
                  <c:v>-1535.73</c:v>
                </c:pt>
                <c:pt idx="54">
                  <c:v>-397.07100000000003</c:v>
                </c:pt>
                <c:pt idx="55">
                  <c:v>2146.5100000000002</c:v>
                </c:pt>
                <c:pt idx="56">
                  <c:v>4141.2439999999997</c:v>
                </c:pt>
                <c:pt idx="57">
                  <c:v>952.95860000000005</c:v>
                </c:pt>
                <c:pt idx="58">
                  <c:v>-4952.8509999999997</c:v>
                </c:pt>
                <c:pt idx="59">
                  <c:v>-3897.797</c:v>
                </c:pt>
                <c:pt idx="60">
                  <c:v>-2018.749</c:v>
                </c:pt>
                <c:pt idx="61">
                  <c:v>-2227.672</c:v>
                </c:pt>
                <c:pt idx="62">
                  <c:v>706.74300000000005</c:v>
                </c:pt>
                <c:pt idx="63">
                  <c:v>2285.0010000000002</c:v>
                </c:pt>
                <c:pt idx="64">
                  <c:v>3952.1550000000002</c:v>
                </c:pt>
                <c:pt idx="65">
                  <c:v>-64.673770000000005</c:v>
                </c:pt>
                <c:pt idx="66">
                  <c:v>-33.450679999999998</c:v>
                </c:pt>
                <c:pt idx="67">
                  <c:v>-2484.5450000000001</c:v>
                </c:pt>
                <c:pt idx="68">
                  <c:v>278.399</c:v>
                </c:pt>
                <c:pt idx="69">
                  <c:v>-3751.78</c:v>
                </c:pt>
                <c:pt idx="70">
                  <c:v>-2327.6770000000001</c:v>
                </c:pt>
                <c:pt idx="71">
                  <c:v>-3465.0140000000001</c:v>
                </c:pt>
                <c:pt idx="72">
                  <c:v>-1741.2819999999999</c:v>
                </c:pt>
                <c:pt idx="73">
                  <c:v>-2113.8969999999999</c:v>
                </c:pt>
                <c:pt idx="74">
                  <c:v>-2878.9949999999999</c:v>
                </c:pt>
                <c:pt idx="75">
                  <c:v>-2495.6219999999998</c:v>
                </c:pt>
                <c:pt idx="76">
                  <c:v>-2910.0079999999998</c:v>
                </c:pt>
                <c:pt idx="77">
                  <c:v>-3491.7089999999998</c:v>
                </c:pt>
                <c:pt idx="78">
                  <c:v>-2858.451</c:v>
                </c:pt>
                <c:pt idx="79">
                  <c:v>-2934.777</c:v>
                </c:pt>
                <c:pt idx="80">
                  <c:v>-3253.181</c:v>
                </c:pt>
                <c:pt idx="81">
                  <c:v>-1773.4269999999999</c:v>
                </c:pt>
                <c:pt idx="82">
                  <c:v>-342.60169999999999</c:v>
                </c:pt>
                <c:pt idx="83">
                  <c:v>1180.2349999999999</c:v>
                </c:pt>
                <c:pt idx="84">
                  <c:v>238.49940000000001</c:v>
                </c:pt>
                <c:pt idx="85">
                  <c:v>1508.125</c:v>
                </c:pt>
                <c:pt idx="86">
                  <c:v>710.928</c:v>
                </c:pt>
                <c:pt idx="87">
                  <c:v>4173.5870000000004</c:v>
                </c:pt>
                <c:pt idx="88">
                  <c:v>1164.8340000000001</c:v>
                </c:pt>
                <c:pt idx="89">
                  <c:v>2673.01</c:v>
                </c:pt>
                <c:pt idx="90">
                  <c:v>601.76549999999997</c:v>
                </c:pt>
                <c:pt idx="91">
                  <c:v>461.86540000000002</c:v>
                </c:pt>
                <c:pt idx="92">
                  <c:v>-429.4511</c:v>
                </c:pt>
                <c:pt idx="93">
                  <c:v>3544.91</c:v>
                </c:pt>
                <c:pt idx="94">
                  <c:v>2171.3580000000002</c:v>
                </c:pt>
                <c:pt idx="95">
                  <c:v>2980.422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AA5-497F-96E4-36038D0B9F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8650056"/>
        <c:axId val="698647432"/>
      </c:scatterChart>
      <c:valAx>
        <c:axId val="698650056"/>
        <c:scaling>
          <c:orientation val="minMax"/>
          <c:max val="1050"/>
          <c:min val="8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Wavelength, nm</a:t>
                </a:r>
              </a:p>
            </c:rich>
          </c:tx>
          <c:layout>
            <c:manualLayout>
              <c:xMode val="edge"/>
              <c:yMode val="edge"/>
              <c:x val="0.4284433508311461"/>
              <c:y val="0.9402602799650043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cross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698647432"/>
        <c:crosses val="autoZero"/>
        <c:crossBetween val="midCat"/>
      </c:valAx>
      <c:valAx>
        <c:axId val="698647432"/>
        <c:scaling>
          <c:orientation val="minMax"/>
          <c:max val="10000"/>
          <c:min val="-10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/>
                  <a:t>Regression coefficient for </a:t>
                </a:r>
              </a:p>
              <a:p>
                <a:pPr>
                  <a:defRPr/>
                </a:pPr>
                <a:r>
                  <a:rPr lang="en-US" sz="1200"/>
                  <a:t>10-PLS optimal factor, -</a:t>
                </a:r>
              </a:p>
            </c:rich>
          </c:tx>
          <c:layout>
            <c:manualLayout>
              <c:xMode val="edge"/>
              <c:yMode val="edge"/>
              <c:x val="0"/>
              <c:y val="0.1582912457912457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ja-JP"/>
          </a:p>
        </c:txPr>
        <c:crossAx val="69865005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ja-JP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9935</cdr:x>
      <cdr:y>0.08449</cdr:y>
    </cdr:from>
    <cdr:to>
      <cdr:x>0.50242</cdr:x>
      <cdr:y>0.2065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66A09471-F3EF-4D2C-A2C7-004B029A711C}"/>
            </a:ext>
          </a:extLst>
        </cdr:cNvPr>
        <cdr:cNvSpPr txBox="1"/>
      </cdr:nvSpPr>
      <cdr:spPr>
        <a:xfrm xmlns:a="http://schemas.openxmlformats.org/drawingml/2006/main">
          <a:off x="820297" y="309044"/>
          <a:ext cx="1247044" cy="44633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 b="1">
              <a:latin typeface="Times New Roman" panose="02020603050405020304" pitchFamily="18" charset="0"/>
              <a:cs typeface="Times New Roman" panose="02020603050405020304" pitchFamily="18" charset="0"/>
            </a:rPr>
            <a:t>Calibration set</a:t>
          </a:r>
        </a:p>
        <a:p xmlns:a="http://schemas.openxmlformats.org/drawingml/2006/main">
          <a:pPr algn="ctr"/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n =</a:t>
          </a:r>
          <a:r>
            <a:rPr lang="en-US" sz="1200" baseline="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738</a:t>
          </a:r>
          <a:r>
            <a:rPr lang="en-US" sz="1200" baseline="0">
              <a:latin typeface="Times New Roman" panose="02020603050405020304" pitchFamily="18" charset="0"/>
              <a:cs typeface="Times New Roman" panose="02020603050405020304" pitchFamily="18" charset="0"/>
            </a:rPr>
            <a:t>)</a:t>
          </a:r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</cdr:txBody>
    </cdr:sp>
  </cdr:relSizeAnchor>
  <cdr:relSizeAnchor xmlns:cdr="http://schemas.openxmlformats.org/drawingml/2006/chartDrawing">
    <cdr:from>
      <cdr:x>0.17033</cdr:x>
      <cdr:y>0.52084</cdr:y>
    </cdr:from>
    <cdr:to>
      <cdr:x>0.52947</cdr:x>
      <cdr:y>0.64565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207C20BA-2D5A-4645-87C9-2B543AA96032}"/>
            </a:ext>
          </a:extLst>
        </cdr:cNvPr>
        <cdr:cNvSpPr txBox="1"/>
      </cdr:nvSpPr>
      <cdr:spPr>
        <a:xfrm xmlns:a="http://schemas.openxmlformats.org/drawingml/2006/main">
          <a:off x="700892" y="1905018"/>
          <a:ext cx="1477765" cy="4565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 b="1">
              <a:latin typeface="Times New Roman" panose="02020603050405020304" pitchFamily="18" charset="0"/>
              <a:cs typeface="Times New Roman" panose="02020603050405020304" pitchFamily="18" charset="0"/>
            </a:rPr>
            <a:t>Validation set</a:t>
          </a:r>
        </a:p>
        <a:p xmlns:a="http://schemas.openxmlformats.org/drawingml/2006/main">
          <a:pPr algn="ctr"/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n =</a:t>
          </a:r>
          <a:r>
            <a:rPr lang="en-US" sz="1200" baseline="0">
              <a:latin typeface="Times New Roman" panose="02020603050405020304" pitchFamily="18" charset="0"/>
              <a:cs typeface="Times New Roman" panose="02020603050405020304" pitchFamily="18" charset="0"/>
            </a:rPr>
            <a:t> 94)</a:t>
          </a:r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19596</cdr:x>
      <cdr:y>0.10157</cdr:y>
    </cdr:from>
    <cdr:to>
      <cdr:x>0.52367</cdr:x>
      <cdr:y>0.2369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306DE4B6-5DC9-4CB1-B10E-B882E2054AC0}"/>
            </a:ext>
          </a:extLst>
        </cdr:cNvPr>
        <cdr:cNvSpPr txBox="1"/>
      </cdr:nvSpPr>
      <cdr:spPr>
        <a:xfrm xmlns:a="http://schemas.openxmlformats.org/drawingml/2006/main">
          <a:off x="806331" y="371502"/>
          <a:ext cx="1348472" cy="49519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 b="1">
              <a:latin typeface="Times New Roman" panose="02020603050405020304" pitchFamily="18" charset="0"/>
              <a:cs typeface="Times New Roman" panose="02020603050405020304" pitchFamily="18" charset="0"/>
            </a:rPr>
            <a:t>Calibration set</a:t>
          </a:r>
        </a:p>
        <a:p xmlns:a="http://schemas.openxmlformats.org/drawingml/2006/main">
          <a:pPr algn="ctr"/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n =</a:t>
          </a:r>
          <a:r>
            <a:rPr lang="en-US" sz="1200" baseline="0">
              <a:latin typeface="Times New Roman" panose="02020603050405020304" pitchFamily="18" charset="0"/>
              <a:cs typeface="Times New Roman" panose="02020603050405020304" pitchFamily="18" charset="0"/>
            </a:rPr>
            <a:t> 637)</a:t>
          </a:r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</cdr:txBody>
    </cdr:sp>
  </cdr:relSizeAnchor>
  <cdr:relSizeAnchor xmlns:cdr="http://schemas.openxmlformats.org/drawingml/2006/chartDrawing">
    <cdr:from>
      <cdr:x>0.17293</cdr:x>
      <cdr:y>0.52314</cdr:y>
    </cdr:from>
    <cdr:to>
      <cdr:x>0.55845</cdr:x>
      <cdr:y>0.65</cdr:y>
    </cdr:to>
    <cdr:sp macro="" textlink="">
      <cdr:nvSpPr>
        <cdr:cNvPr id="3" name="TextBox 1">
          <a:extLst xmlns:a="http://schemas.openxmlformats.org/drawingml/2006/main">
            <a:ext uri="{FF2B5EF4-FFF2-40B4-BE49-F238E27FC236}">
              <a16:creationId xmlns:a16="http://schemas.microsoft.com/office/drawing/2014/main" id="{7315C9F0-B70B-4DD0-B525-E547C6FF48A3}"/>
            </a:ext>
          </a:extLst>
        </cdr:cNvPr>
        <cdr:cNvSpPr txBox="1"/>
      </cdr:nvSpPr>
      <cdr:spPr>
        <a:xfrm xmlns:a="http://schemas.openxmlformats.org/drawingml/2006/main">
          <a:off x="711590" y="1913446"/>
          <a:ext cx="1586338" cy="46399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 b="1">
              <a:latin typeface="Times New Roman" panose="02020603050405020304" pitchFamily="18" charset="0"/>
              <a:cs typeface="Times New Roman" panose="02020603050405020304" pitchFamily="18" charset="0"/>
            </a:rPr>
            <a:t>Validation set</a:t>
          </a:r>
        </a:p>
        <a:p xmlns:a="http://schemas.openxmlformats.org/drawingml/2006/main">
          <a:pPr algn="ctr"/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n =</a:t>
          </a:r>
          <a:r>
            <a:rPr lang="en-US" sz="1200" baseline="0">
              <a:latin typeface="Times New Roman" panose="02020603050405020304" pitchFamily="18" charset="0"/>
              <a:cs typeface="Times New Roman" panose="02020603050405020304" pitchFamily="18" charset="0"/>
            </a:rPr>
            <a:t> 195)</a:t>
          </a:r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33557</cdr:x>
      <cdr:y>0.26021</cdr:y>
    </cdr:from>
    <cdr:to>
      <cdr:x>0.48349</cdr:x>
      <cdr:y>0.3279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803805D7-9D56-4DE7-A4EA-8B8293A505B0}"/>
            </a:ext>
          </a:extLst>
        </cdr:cNvPr>
        <cdr:cNvSpPr txBox="1"/>
      </cdr:nvSpPr>
      <cdr:spPr>
        <a:xfrm xmlns:a="http://schemas.openxmlformats.org/drawingml/2006/main">
          <a:off x="1534241" y="951756"/>
          <a:ext cx="676291" cy="24765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18 nm</a:t>
          </a:r>
        </a:p>
      </cdr:txBody>
    </cdr:sp>
  </cdr:relSizeAnchor>
  <cdr:relSizeAnchor xmlns:cdr="http://schemas.openxmlformats.org/drawingml/2006/chartDrawing">
    <cdr:from>
      <cdr:x>0.54599</cdr:x>
      <cdr:y>0.01803</cdr:y>
    </cdr:from>
    <cdr:to>
      <cdr:x>0.70224</cdr:x>
      <cdr:y>0.08313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D267BE2A-A741-44A2-A2A9-19D1B68BFEEB}"/>
            </a:ext>
          </a:extLst>
        </cdr:cNvPr>
        <cdr:cNvSpPr txBox="1"/>
      </cdr:nvSpPr>
      <cdr:spPr>
        <a:xfrm xmlns:a="http://schemas.openxmlformats.org/drawingml/2006/main">
          <a:off x="2496281" y="65942"/>
          <a:ext cx="714375" cy="2381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90 nm</a:t>
          </a:r>
        </a:p>
      </cdr:txBody>
    </cdr:sp>
  </cdr:relSizeAnchor>
  <cdr:relSizeAnchor xmlns:cdr="http://schemas.openxmlformats.org/drawingml/2006/chartDrawing">
    <cdr:from>
      <cdr:x>0.41057</cdr:x>
      <cdr:y>0.33573</cdr:y>
    </cdr:from>
    <cdr:to>
      <cdr:x>0.42516</cdr:x>
      <cdr:y>0.38782</cdr:y>
    </cdr:to>
    <cdr:cxnSp macro="">
      <cdr:nvCxnSpPr>
        <cdr:cNvPr id="5" name="Straight Connector 4">
          <a:extLst xmlns:a="http://schemas.openxmlformats.org/drawingml/2006/main">
            <a:ext uri="{FF2B5EF4-FFF2-40B4-BE49-F238E27FC236}">
              <a16:creationId xmlns:a16="http://schemas.microsoft.com/office/drawing/2014/main" id="{170870DA-ABD7-49A6-880A-FA17FE9E444F}"/>
            </a:ext>
          </a:extLst>
        </cdr:cNvPr>
        <cdr:cNvCxnSpPr/>
      </cdr:nvCxnSpPr>
      <cdr:spPr>
        <a:xfrm xmlns:a="http://schemas.openxmlformats.org/drawingml/2006/main">
          <a:off x="1877141" y="1227978"/>
          <a:ext cx="66706" cy="190525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8141</cdr:x>
      <cdr:y>0.07532</cdr:y>
    </cdr:from>
    <cdr:to>
      <cdr:x>0.72307</cdr:x>
      <cdr:y>0.09876</cdr:y>
    </cdr:to>
    <cdr:cxnSp macro="">
      <cdr:nvCxnSpPr>
        <cdr:cNvPr id="6" name="Straight Connector 5">
          <a:extLst xmlns:a="http://schemas.openxmlformats.org/drawingml/2006/main">
            <a:ext uri="{FF2B5EF4-FFF2-40B4-BE49-F238E27FC236}">
              <a16:creationId xmlns:a16="http://schemas.microsoft.com/office/drawing/2014/main" id="{20F47D82-5EAB-425E-ABE3-0085A5F9BEFD}"/>
            </a:ext>
          </a:extLst>
        </cdr:cNvPr>
        <cdr:cNvCxnSpPr/>
      </cdr:nvCxnSpPr>
      <cdr:spPr>
        <a:xfrm xmlns:a="http://schemas.openxmlformats.org/drawingml/2006/main">
          <a:off x="3115422" y="275490"/>
          <a:ext cx="190469" cy="85735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40632</cdr:x>
      <cdr:y>0.02372</cdr:y>
    </cdr:from>
    <cdr:to>
      <cdr:x>0.58265</cdr:x>
      <cdr:y>0.09143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A82F3D33-F871-403B-AFB2-9A89B44CFCE8}"/>
            </a:ext>
          </a:extLst>
        </cdr:cNvPr>
        <cdr:cNvSpPr txBox="1"/>
      </cdr:nvSpPr>
      <cdr:spPr>
        <a:xfrm xmlns:a="http://schemas.openxmlformats.org/drawingml/2006/main">
          <a:off x="1671912" y="71576"/>
          <a:ext cx="725562" cy="2043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16 nm</a:t>
          </a:r>
        </a:p>
      </cdr:txBody>
    </cdr:sp>
  </cdr:relSizeAnchor>
  <cdr:relSizeAnchor xmlns:cdr="http://schemas.openxmlformats.org/drawingml/2006/chartDrawing">
    <cdr:from>
      <cdr:x>0.46023</cdr:x>
      <cdr:y>0.10804</cdr:y>
    </cdr:from>
    <cdr:to>
      <cdr:x>0.47251</cdr:x>
      <cdr:y>0.17969</cdr:y>
    </cdr:to>
    <cdr:cxnSp macro="">
      <cdr:nvCxnSpPr>
        <cdr:cNvPr id="5" name="Straight Connector 4">
          <a:extLst xmlns:a="http://schemas.openxmlformats.org/drawingml/2006/main">
            <a:ext uri="{FF2B5EF4-FFF2-40B4-BE49-F238E27FC236}">
              <a16:creationId xmlns:a16="http://schemas.microsoft.com/office/drawing/2014/main" id="{50D1D091-C014-4650-9F19-D2734D0B9F88}"/>
            </a:ext>
          </a:extLst>
        </cdr:cNvPr>
        <cdr:cNvCxnSpPr/>
      </cdr:nvCxnSpPr>
      <cdr:spPr>
        <a:xfrm xmlns:a="http://schemas.openxmlformats.org/drawingml/2006/main" flipH="1">
          <a:off x="1893740" y="326013"/>
          <a:ext cx="50530" cy="216205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40889</cdr:x>
      <cdr:y>0.69807</cdr:y>
    </cdr:from>
    <cdr:to>
      <cdr:x>0.94153</cdr:x>
      <cdr:y>0.83773</cdr:y>
    </cdr:to>
    <cdr:sp macro="" textlink="">
      <cdr:nvSpPr>
        <cdr:cNvPr id="8" name="TextBox 3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1682497" y="2106454"/>
          <a:ext cx="2191692" cy="42142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Ordinary amylose varieties</a:t>
          </a:r>
        </a:p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100" b="0" i="0" u="none" strike="noStrike" baseline="0">
              <a:effectLst/>
              <a:latin typeface="Times New Roman" panose="02020603050405020304" pitchFamily="18" charset="0"/>
              <a:cs typeface="Times New Roman" panose="02020603050405020304" pitchFamily="18" charset="0"/>
            </a:rPr>
            <a:t>validated by 2017 production year</a:t>
          </a:r>
          <a:endParaRPr lang="en-US" sz="11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52521</cdr:x>
      <cdr:y>0.02909</cdr:y>
    </cdr:from>
    <cdr:to>
      <cdr:x>0.70648</cdr:x>
      <cdr:y>0.0968</cdr:y>
    </cdr:to>
    <cdr:sp macro="" textlink="">
      <cdr:nvSpPr>
        <cdr:cNvPr id="6" name="TextBox 1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2161125" y="87780"/>
          <a:ext cx="745890" cy="2043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16 nm</a:t>
          </a:r>
        </a:p>
      </cdr:txBody>
    </cdr:sp>
  </cdr:relSizeAnchor>
  <cdr:relSizeAnchor xmlns:cdr="http://schemas.openxmlformats.org/drawingml/2006/chartDrawing">
    <cdr:from>
      <cdr:x>0.47425</cdr:x>
      <cdr:y>0.0594</cdr:y>
    </cdr:from>
    <cdr:to>
      <cdr:x>0.52978</cdr:x>
      <cdr:y>0.0703</cdr:y>
    </cdr:to>
    <cdr:cxnSp macro="">
      <cdr:nvCxnSpPr>
        <cdr:cNvPr id="7" name="Straight Connector 6">
          <a:extLst xmlns:a="http://schemas.openxmlformats.org/drawingml/2006/main"/>
        </cdr:cNvPr>
        <cdr:cNvCxnSpPr/>
      </cdr:nvCxnSpPr>
      <cdr:spPr>
        <a:xfrm xmlns:a="http://schemas.openxmlformats.org/drawingml/2006/main" flipH="1" flipV="1">
          <a:off x="1951436" y="179241"/>
          <a:ext cx="228493" cy="32900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42311</cdr:x>
      <cdr:y>0.69375</cdr:y>
    </cdr:from>
    <cdr:to>
      <cdr:x>0.94523</cdr:x>
      <cdr:y>0.83921</cdr:y>
    </cdr:to>
    <cdr:sp macro="" textlink="">
      <cdr:nvSpPr>
        <cdr:cNvPr id="9" name="TextBox 1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1741013" y="2093405"/>
          <a:ext cx="2148419" cy="43892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Low amylose varieties</a:t>
          </a:r>
        </a:p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validated by 2017 production year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50663</cdr:x>
      <cdr:y>0.02103</cdr:y>
    </cdr:from>
    <cdr:to>
      <cdr:x>0.6719</cdr:x>
      <cdr:y>0.08874</cdr:y>
    </cdr:to>
    <cdr:sp macro="" textlink="">
      <cdr:nvSpPr>
        <cdr:cNvPr id="2" name="TextBox 1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2084677" y="63453"/>
          <a:ext cx="680053" cy="20431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16 nm</a:t>
          </a:r>
        </a:p>
      </cdr:txBody>
    </cdr:sp>
  </cdr:relSizeAnchor>
  <cdr:relSizeAnchor xmlns:cdr="http://schemas.openxmlformats.org/drawingml/2006/chartDrawing">
    <cdr:from>
      <cdr:x>0.46035</cdr:x>
      <cdr:y>0.06546</cdr:y>
    </cdr:from>
    <cdr:to>
      <cdr:x>0.51378</cdr:x>
      <cdr:y>0.08472</cdr:y>
    </cdr:to>
    <cdr:cxnSp macro="">
      <cdr:nvCxnSpPr>
        <cdr:cNvPr id="3" name="Straight Connector 2">
          <a:extLst xmlns:a="http://schemas.openxmlformats.org/drawingml/2006/main"/>
        </cdr:cNvPr>
        <cdr:cNvCxnSpPr/>
      </cdr:nvCxnSpPr>
      <cdr:spPr>
        <a:xfrm xmlns:a="http://schemas.openxmlformats.org/drawingml/2006/main" flipH="1">
          <a:off x="1894244" y="197522"/>
          <a:ext cx="219854" cy="58117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34815</cdr:x>
      <cdr:y>0.70303</cdr:y>
    </cdr:from>
    <cdr:to>
      <cdr:x>0.95615</cdr:x>
      <cdr:y>0.84162</cdr:y>
    </cdr:to>
    <cdr:sp macro="" textlink="">
      <cdr:nvSpPr>
        <cdr:cNvPr id="8" name="TextBox 1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1432560" y="2121407"/>
          <a:ext cx="2501798" cy="4181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Ordinary amylose varieties</a:t>
          </a:r>
        </a:p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validated by 2016-2017 production year</a:t>
          </a: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53162</cdr:x>
      <cdr:y>0.01389</cdr:y>
    </cdr:from>
    <cdr:to>
      <cdr:x>0.69689</cdr:x>
      <cdr:y>0.0816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74F753F-AC5E-4C92-975A-870B2D3ABB46}"/>
            </a:ext>
          </a:extLst>
        </cdr:cNvPr>
        <cdr:cNvSpPr txBox="1"/>
      </cdr:nvSpPr>
      <cdr:spPr>
        <a:xfrm xmlns:a="http://schemas.openxmlformats.org/drawingml/2006/main">
          <a:off x="2187515" y="41913"/>
          <a:ext cx="680053" cy="20431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916 nm</a:t>
          </a:r>
        </a:p>
      </cdr:txBody>
    </cdr:sp>
  </cdr:relSizeAnchor>
  <cdr:relSizeAnchor xmlns:cdr="http://schemas.openxmlformats.org/drawingml/2006/chartDrawing">
    <cdr:from>
      <cdr:x>0.47822</cdr:x>
      <cdr:y>0.0515</cdr:y>
    </cdr:from>
    <cdr:to>
      <cdr:x>0.53852</cdr:x>
      <cdr:y>0.05818</cdr:y>
    </cdr:to>
    <cdr:cxnSp macro="">
      <cdr:nvCxnSpPr>
        <cdr:cNvPr id="5" name="Straight Connector 4">
          <a:extLst xmlns:a="http://schemas.openxmlformats.org/drawingml/2006/main">
            <a:ext uri="{FF2B5EF4-FFF2-40B4-BE49-F238E27FC236}">
              <a16:creationId xmlns:a16="http://schemas.microsoft.com/office/drawing/2014/main" id="{38C0541B-D5EB-46C3-869F-223D9EF9778C}"/>
            </a:ext>
          </a:extLst>
        </cdr:cNvPr>
        <cdr:cNvCxnSpPr/>
      </cdr:nvCxnSpPr>
      <cdr:spPr>
        <a:xfrm xmlns:a="http://schemas.openxmlformats.org/drawingml/2006/main" flipH="1">
          <a:off x="1967785" y="155402"/>
          <a:ext cx="248122" cy="20157"/>
        </a:xfrm>
        <a:prstGeom xmlns:a="http://schemas.openxmlformats.org/drawingml/2006/main" prst="line">
          <a:avLst/>
        </a:prstGeom>
        <a:ln xmlns:a="http://schemas.openxmlformats.org/drawingml/2006/main" w="3175">
          <a:solidFill>
            <a:schemeClr val="tx1"/>
          </a:solidFill>
          <a:headEnd type="non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32711</cdr:x>
      <cdr:y>0.70859</cdr:y>
    </cdr:from>
    <cdr:to>
      <cdr:x>0.94578</cdr:x>
      <cdr:y>0.84364</cdr:y>
    </cdr:to>
    <cdr:sp macro="" textlink="">
      <cdr:nvSpPr>
        <cdr:cNvPr id="8" name="TextBox 1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1345983" y="2138184"/>
          <a:ext cx="2545703" cy="40751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Low amylose varieties </a:t>
          </a:r>
        </a:p>
        <a:p xmlns:a="http://schemas.openxmlformats.org/drawingml/2006/main">
          <a:pPr algn="r"/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validated by 2016-2017 production year</a:t>
          </a:r>
        </a:p>
      </cdr:txBody>
    </cdr:sp>
  </cdr:relSizeAnchor>
</c:userShape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DDD35-9526-4060-A11A-02098F54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081</Words>
  <Characters>11862</Characters>
  <Application>Microsoft Office Word</Application>
  <DocSecurity>4</DocSecurity>
  <Lines>98</Lines>
  <Paragraphs>2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nio</dc:creator>
  <cp:keywords/>
  <dc:description/>
  <cp:lastModifiedBy>松尾真木子</cp:lastModifiedBy>
  <cp:revision>2</cp:revision>
  <dcterms:created xsi:type="dcterms:W3CDTF">2019-04-10T04:22:00Z</dcterms:created>
  <dcterms:modified xsi:type="dcterms:W3CDTF">2019-04-10T04:22:00Z</dcterms:modified>
</cp:coreProperties>
</file>